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273FD6" w14:textId="77777777" w:rsidR="00034F22" w:rsidRDefault="00034F22" w:rsidP="00034F22">
      <w:pPr>
        <w:spacing w:line="360" w:lineRule="auto"/>
        <w:rPr>
          <w:rFonts w:ascii="Times New Roman" w:eastAsia="Times New Roman" w:hAnsi="Times New Roman"/>
        </w:rPr>
      </w:pPr>
      <w:r>
        <w:rPr>
          <w:rFonts w:ascii="Times New Roman" w:eastAsia="Times New Roman" w:hAnsi="Times New Roman"/>
          <w:noProof/>
          <w:sz w:val="24"/>
          <w:lang w:bidi="ar-SA"/>
        </w:rPr>
        <w:drawing>
          <wp:anchor distT="0" distB="0" distL="114300" distR="114300" simplePos="0" relativeHeight="251659264" behindDoc="1" locked="0" layoutInCell="1" allowOverlap="1" wp14:anchorId="439BBE07" wp14:editId="48D5EE7B">
            <wp:simplePos x="0" y="0"/>
            <wp:positionH relativeFrom="margin">
              <wp:posOffset>1971675</wp:posOffset>
            </wp:positionH>
            <wp:positionV relativeFrom="paragraph">
              <wp:posOffset>-361950</wp:posOffset>
            </wp:positionV>
            <wp:extent cx="1743075" cy="146685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43075" cy="1466850"/>
                    </a:xfrm>
                    <a:prstGeom prst="rect">
                      <a:avLst/>
                    </a:prstGeom>
                    <a:noFill/>
                  </pic:spPr>
                </pic:pic>
              </a:graphicData>
            </a:graphic>
          </wp:anchor>
        </w:drawing>
      </w:r>
    </w:p>
    <w:p w14:paraId="11C8A5AC" w14:textId="77777777" w:rsidR="00034F22" w:rsidRDefault="00034F22" w:rsidP="00034F22">
      <w:pPr>
        <w:spacing w:line="360" w:lineRule="auto"/>
        <w:jc w:val="center"/>
        <w:rPr>
          <w:rFonts w:ascii="Times New Roman" w:eastAsia="Times New Roman" w:hAnsi="Times New Roman"/>
        </w:rPr>
      </w:pPr>
    </w:p>
    <w:p w14:paraId="59888269" w14:textId="77777777" w:rsidR="00034F22" w:rsidRDefault="00034F22" w:rsidP="00034F22">
      <w:pPr>
        <w:tabs>
          <w:tab w:val="left" w:pos="4605"/>
        </w:tabs>
        <w:spacing w:line="360" w:lineRule="auto"/>
        <w:rPr>
          <w:rFonts w:ascii="Times New Roman" w:eastAsia="Times New Roman" w:hAnsi="Times New Roman"/>
        </w:rPr>
      </w:pPr>
      <w:r>
        <w:rPr>
          <w:rFonts w:ascii="Times New Roman" w:eastAsia="Times New Roman" w:hAnsi="Times New Roman"/>
        </w:rPr>
        <w:tab/>
      </w:r>
    </w:p>
    <w:p w14:paraId="64FFE88F" w14:textId="77777777" w:rsidR="00034F22" w:rsidRDefault="00034F22" w:rsidP="00034F22">
      <w:pPr>
        <w:spacing w:line="360" w:lineRule="auto"/>
        <w:jc w:val="center"/>
        <w:rPr>
          <w:rFonts w:ascii="Times New Roman" w:eastAsia="Times New Roman" w:hAnsi="Times New Roman"/>
        </w:rPr>
      </w:pPr>
    </w:p>
    <w:p w14:paraId="48899DCD" w14:textId="77777777" w:rsidR="00034F22" w:rsidRDefault="00034F22" w:rsidP="00034F22">
      <w:pPr>
        <w:spacing w:line="360" w:lineRule="auto"/>
        <w:jc w:val="center"/>
        <w:rPr>
          <w:rFonts w:ascii="Times New Roman" w:eastAsia="Times New Roman" w:hAnsi="Times New Roman"/>
        </w:rPr>
      </w:pPr>
    </w:p>
    <w:p w14:paraId="627791DE" w14:textId="77777777" w:rsidR="00034F22" w:rsidRDefault="00034F22" w:rsidP="00034F22">
      <w:pPr>
        <w:spacing w:line="360" w:lineRule="auto"/>
        <w:jc w:val="center"/>
        <w:rPr>
          <w:rFonts w:ascii="Times New Roman" w:eastAsia="Times New Roman" w:hAnsi="Times New Roman"/>
        </w:rPr>
      </w:pPr>
    </w:p>
    <w:p w14:paraId="2023EE08" w14:textId="77777777" w:rsidR="00034F22" w:rsidRPr="00450013" w:rsidRDefault="00034F22" w:rsidP="00034F22">
      <w:pPr>
        <w:spacing w:line="360" w:lineRule="auto"/>
        <w:ind w:left="0"/>
        <w:jc w:val="center"/>
        <w:rPr>
          <w:rFonts w:ascii="Times New Roman" w:eastAsia="Times New Roman" w:hAnsi="Times New Roman"/>
          <w:b/>
          <w:sz w:val="28"/>
          <w:szCs w:val="22"/>
        </w:rPr>
      </w:pPr>
      <w:r w:rsidRPr="00450013">
        <w:rPr>
          <w:rFonts w:ascii="Times New Roman" w:eastAsia="Times New Roman" w:hAnsi="Times New Roman"/>
          <w:b/>
          <w:sz w:val="28"/>
          <w:szCs w:val="22"/>
        </w:rPr>
        <w:t>Tribhuvan University</w:t>
      </w:r>
    </w:p>
    <w:p w14:paraId="1D6F7077" w14:textId="77777777" w:rsidR="00034F22" w:rsidRPr="00450013" w:rsidRDefault="00034F22" w:rsidP="00034F22">
      <w:pPr>
        <w:spacing w:line="360" w:lineRule="auto"/>
        <w:ind w:left="0"/>
        <w:jc w:val="center"/>
        <w:rPr>
          <w:rFonts w:ascii="Times New Roman" w:eastAsia="Times New Roman" w:hAnsi="Times New Roman"/>
          <w:b/>
          <w:sz w:val="28"/>
          <w:szCs w:val="22"/>
        </w:rPr>
      </w:pPr>
      <w:r w:rsidRPr="00450013">
        <w:rPr>
          <w:rFonts w:ascii="Times New Roman" w:eastAsia="Times New Roman" w:hAnsi="Times New Roman"/>
          <w:b/>
          <w:sz w:val="28"/>
          <w:szCs w:val="22"/>
        </w:rPr>
        <w:t>Faculty of Humanities and Social Science</w:t>
      </w:r>
    </w:p>
    <w:p w14:paraId="573A4A9D" w14:textId="77777777" w:rsidR="00034F22" w:rsidRPr="00450013" w:rsidRDefault="00034F22" w:rsidP="00034F22">
      <w:pPr>
        <w:spacing w:line="360" w:lineRule="auto"/>
        <w:jc w:val="center"/>
        <w:rPr>
          <w:rFonts w:ascii="Times New Roman" w:eastAsia="Times New Roman" w:hAnsi="Times New Roman"/>
          <w:sz w:val="22"/>
          <w:szCs w:val="22"/>
        </w:rPr>
      </w:pPr>
    </w:p>
    <w:p w14:paraId="724D4A84" w14:textId="77777777" w:rsidR="00034F22" w:rsidRDefault="00034F22" w:rsidP="00034F22">
      <w:pPr>
        <w:spacing w:line="360" w:lineRule="auto"/>
        <w:ind w:left="0"/>
        <w:jc w:val="center"/>
        <w:rPr>
          <w:rFonts w:ascii="Times New Roman" w:eastAsia="Times New Roman" w:hAnsi="Times New Roman"/>
          <w:b/>
          <w:sz w:val="24"/>
        </w:rPr>
      </w:pPr>
      <w:r>
        <w:rPr>
          <w:rFonts w:ascii="Times New Roman" w:eastAsia="Times New Roman" w:hAnsi="Times New Roman"/>
          <w:b/>
          <w:sz w:val="24"/>
        </w:rPr>
        <w:t>“ONLINE EXAMINATION SYSTEM”</w:t>
      </w:r>
    </w:p>
    <w:p w14:paraId="1A308FDC" w14:textId="77777777" w:rsidR="00034F22" w:rsidRDefault="00034F22" w:rsidP="00034F22">
      <w:pPr>
        <w:spacing w:line="360" w:lineRule="auto"/>
        <w:ind w:left="0"/>
        <w:jc w:val="center"/>
        <w:rPr>
          <w:rFonts w:ascii="Times New Roman" w:eastAsia="Times New Roman" w:hAnsi="Times New Roman"/>
        </w:rPr>
      </w:pPr>
    </w:p>
    <w:p w14:paraId="540B9F98" w14:textId="77777777" w:rsidR="00034F22" w:rsidRDefault="00034F22" w:rsidP="00034F22">
      <w:pPr>
        <w:spacing w:line="360" w:lineRule="auto"/>
        <w:ind w:left="0" w:right="-359"/>
        <w:jc w:val="center"/>
        <w:rPr>
          <w:rFonts w:ascii="Times New Roman" w:eastAsia="Times New Roman" w:hAnsi="Times New Roman"/>
          <w:b/>
          <w:sz w:val="24"/>
        </w:rPr>
      </w:pPr>
      <w:r>
        <w:rPr>
          <w:rFonts w:ascii="Times New Roman" w:eastAsia="Times New Roman" w:hAnsi="Times New Roman"/>
          <w:b/>
          <w:sz w:val="24"/>
        </w:rPr>
        <w:t xml:space="preserve">A PROJECT </w:t>
      </w:r>
      <w:r w:rsidR="00623985">
        <w:rPr>
          <w:rFonts w:ascii="Times New Roman" w:eastAsia="Times New Roman" w:hAnsi="Times New Roman"/>
          <w:b/>
          <w:sz w:val="24"/>
        </w:rPr>
        <w:t>PROPOSAL</w:t>
      </w:r>
    </w:p>
    <w:p w14:paraId="5CF67EA8" w14:textId="77777777" w:rsidR="00034F22" w:rsidRDefault="00034F22" w:rsidP="00034F22">
      <w:pPr>
        <w:spacing w:line="360" w:lineRule="auto"/>
        <w:ind w:left="0"/>
        <w:jc w:val="center"/>
        <w:rPr>
          <w:rFonts w:ascii="Times New Roman" w:eastAsia="Times New Roman" w:hAnsi="Times New Roman"/>
        </w:rPr>
      </w:pPr>
    </w:p>
    <w:p w14:paraId="7765D735" w14:textId="77777777" w:rsidR="00034F22" w:rsidRDefault="00034F22" w:rsidP="00034F22">
      <w:pPr>
        <w:spacing w:line="360" w:lineRule="auto"/>
        <w:ind w:left="0"/>
        <w:jc w:val="center"/>
        <w:rPr>
          <w:rFonts w:ascii="Times New Roman" w:eastAsia="Times New Roman" w:hAnsi="Times New Roman"/>
        </w:rPr>
      </w:pPr>
    </w:p>
    <w:p w14:paraId="18FE06D7" w14:textId="77777777" w:rsidR="00034F22" w:rsidRDefault="00034F22" w:rsidP="00034F22">
      <w:pPr>
        <w:spacing w:line="360" w:lineRule="auto"/>
        <w:ind w:left="0" w:right="-359"/>
        <w:jc w:val="center"/>
        <w:rPr>
          <w:rFonts w:ascii="Times New Roman" w:eastAsia="Times New Roman" w:hAnsi="Times New Roman"/>
          <w:b/>
          <w:sz w:val="24"/>
        </w:rPr>
      </w:pPr>
      <w:r>
        <w:rPr>
          <w:rFonts w:ascii="Times New Roman" w:eastAsia="Times New Roman" w:hAnsi="Times New Roman"/>
          <w:b/>
          <w:sz w:val="24"/>
        </w:rPr>
        <w:t>Submitted to</w:t>
      </w:r>
    </w:p>
    <w:p w14:paraId="64591FE0" w14:textId="77777777" w:rsidR="00034F22" w:rsidRDefault="00034F22" w:rsidP="00034F22">
      <w:pPr>
        <w:spacing w:line="360" w:lineRule="auto"/>
        <w:ind w:left="0" w:right="-359"/>
        <w:jc w:val="center"/>
        <w:rPr>
          <w:rFonts w:ascii="Times New Roman" w:eastAsia="Times New Roman" w:hAnsi="Times New Roman"/>
          <w:b/>
          <w:sz w:val="24"/>
        </w:rPr>
      </w:pPr>
      <w:r>
        <w:rPr>
          <w:rFonts w:ascii="Times New Roman" w:eastAsia="Times New Roman" w:hAnsi="Times New Roman"/>
          <w:b/>
          <w:sz w:val="24"/>
        </w:rPr>
        <w:t>Department of Computer Application</w:t>
      </w:r>
    </w:p>
    <w:p w14:paraId="4A28AFF0" w14:textId="77777777" w:rsidR="00034F22" w:rsidRDefault="00034F22" w:rsidP="00034F22">
      <w:pPr>
        <w:spacing w:line="360" w:lineRule="auto"/>
        <w:ind w:left="0"/>
        <w:jc w:val="center"/>
        <w:rPr>
          <w:rFonts w:ascii="Times New Roman" w:eastAsia="Times New Roman" w:hAnsi="Times New Roman"/>
          <w:b/>
          <w:sz w:val="24"/>
        </w:rPr>
      </w:pPr>
      <w:r>
        <w:rPr>
          <w:rFonts w:ascii="Times New Roman" w:eastAsia="Times New Roman" w:hAnsi="Times New Roman"/>
          <w:b/>
          <w:sz w:val="24"/>
        </w:rPr>
        <w:t xml:space="preserve">Butwal </w:t>
      </w:r>
      <w:proofErr w:type="spellStart"/>
      <w:r>
        <w:rPr>
          <w:rFonts w:ascii="Times New Roman" w:eastAsia="Times New Roman" w:hAnsi="Times New Roman"/>
          <w:b/>
          <w:sz w:val="24"/>
        </w:rPr>
        <w:t>Kalika</w:t>
      </w:r>
      <w:proofErr w:type="spellEnd"/>
      <w:r>
        <w:rPr>
          <w:rFonts w:ascii="Times New Roman" w:eastAsia="Times New Roman" w:hAnsi="Times New Roman"/>
          <w:b/>
          <w:sz w:val="24"/>
        </w:rPr>
        <w:t xml:space="preserve"> Campus</w:t>
      </w:r>
    </w:p>
    <w:p w14:paraId="15F262AE" w14:textId="77777777" w:rsidR="00DA6261" w:rsidRDefault="00DA6261" w:rsidP="00034F22">
      <w:pPr>
        <w:spacing w:line="360" w:lineRule="auto"/>
        <w:ind w:left="0"/>
        <w:jc w:val="center"/>
        <w:rPr>
          <w:rFonts w:ascii="Times New Roman" w:eastAsia="Times New Roman" w:hAnsi="Times New Roman"/>
        </w:rPr>
      </w:pPr>
    </w:p>
    <w:p w14:paraId="0EC0748C" w14:textId="77777777" w:rsidR="00034F22" w:rsidRDefault="00034F22" w:rsidP="00034F22">
      <w:pPr>
        <w:spacing w:line="360" w:lineRule="auto"/>
        <w:ind w:left="0"/>
        <w:jc w:val="center"/>
        <w:rPr>
          <w:rFonts w:ascii="Times New Roman" w:eastAsia="Times New Roman" w:hAnsi="Times New Roman"/>
        </w:rPr>
      </w:pPr>
    </w:p>
    <w:p w14:paraId="0843CF57" w14:textId="77777777" w:rsidR="00034F22" w:rsidRDefault="00034F22" w:rsidP="00034F22">
      <w:pPr>
        <w:spacing w:line="360" w:lineRule="auto"/>
        <w:ind w:left="0"/>
        <w:jc w:val="center"/>
        <w:rPr>
          <w:rFonts w:ascii="Times New Roman" w:eastAsia="Times New Roman" w:hAnsi="Times New Roman"/>
          <w:b/>
          <w:i/>
          <w:sz w:val="24"/>
        </w:rPr>
      </w:pPr>
      <w:r>
        <w:rPr>
          <w:rFonts w:ascii="Times New Roman" w:eastAsia="Times New Roman" w:hAnsi="Times New Roman"/>
          <w:b/>
          <w:i/>
          <w:sz w:val="24"/>
        </w:rPr>
        <w:t>In partial fulfillment of the requirements for the Bachelors in Computer Application</w:t>
      </w:r>
    </w:p>
    <w:p w14:paraId="2C760417" w14:textId="77777777" w:rsidR="00034F22" w:rsidRDefault="00034F22" w:rsidP="00034F22">
      <w:pPr>
        <w:spacing w:line="360" w:lineRule="auto"/>
        <w:jc w:val="center"/>
        <w:rPr>
          <w:rFonts w:ascii="Times New Roman" w:eastAsia="Times New Roman" w:hAnsi="Times New Roman"/>
        </w:rPr>
      </w:pPr>
    </w:p>
    <w:p w14:paraId="4687A4C5" w14:textId="77777777" w:rsidR="00034F22" w:rsidRPr="00450013" w:rsidRDefault="00034F22" w:rsidP="00034F22">
      <w:pPr>
        <w:spacing w:line="360" w:lineRule="auto"/>
        <w:ind w:left="0" w:right="-379"/>
        <w:jc w:val="center"/>
        <w:rPr>
          <w:rFonts w:ascii="Times New Roman" w:eastAsia="Times New Roman" w:hAnsi="Times New Roman"/>
          <w:b/>
          <w:bCs/>
          <w:sz w:val="24"/>
        </w:rPr>
      </w:pPr>
      <w:r w:rsidRPr="003F21F5">
        <w:rPr>
          <w:rFonts w:ascii="Times New Roman" w:eastAsia="Times New Roman" w:hAnsi="Times New Roman"/>
          <w:b/>
          <w:bCs/>
          <w:sz w:val="24"/>
        </w:rPr>
        <w:t>Submitted by</w:t>
      </w:r>
    </w:p>
    <w:p w14:paraId="5CC8FF2B" w14:textId="77777777" w:rsidR="00034F22" w:rsidRDefault="00034F22" w:rsidP="00034F22">
      <w:pPr>
        <w:spacing w:line="360" w:lineRule="auto"/>
        <w:ind w:left="0" w:right="-359"/>
        <w:jc w:val="center"/>
        <w:rPr>
          <w:rFonts w:ascii="Times New Roman" w:eastAsia="Times New Roman" w:hAnsi="Times New Roman"/>
          <w:sz w:val="24"/>
        </w:rPr>
      </w:pPr>
      <w:r>
        <w:rPr>
          <w:rFonts w:ascii="Times New Roman" w:eastAsia="Times New Roman" w:hAnsi="Times New Roman"/>
          <w:sz w:val="24"/>
        </w:rPr>
        <w:t>Ganesh Gaha (10551125)</w:t>
      </w:r>
    </w:p>
    <w:p w14:paraId="25F1FA27" w14:textId="77777777" w:rsidR="00034F22" w:rsidRDefault="00034F22" w:rsidP="00034F22">
      <w:pPr>
        <w:spacing w:line="360" w:lineRule="auto"/>
        <w:ind w:left="0" w:right="-359"/>
        <w:jc w:val="center"/>
        <w:rPr>
          <w:rFonts w:ascii="Times New Roman" w:eastAsia="Times New Roman" w:hAnsi="Times New Roman"/>
          <w:sz w:val="24"/>
        </w:rPr>
      </w:pPr>
      <w:r>
        <w:rPr>
          <w:rFonts w:ascii="Times New Roman" w:eastAsia="Times New Roman" w:hAnsi="Times New Roman"/>
          <w:sz w:val="24"/>
        </w:rPr>
        <w:t>Jayanti Shrestha (10551130)</w:t>
      </w:r>
    </w:p>
    <w:p w14:paraId="4F16625D" w14:textId="77777777" w:rsidR="00B220ED" w:rsidRPr="00B435DF" w:rsidRDefault="00B220ED" w:rsidP="00034F22">
      <w:pPr>
        <w:spacing w:line="360" w:lineRule="auto"/>
        <w:ind w:left="0" w:right="-359"/>
        <w:jc w:val="center"/>
        <w:rPr>
          <w:rFonts w:ascii="Times New Roman" w:eastAsia="Times New Roman" w:hAnsi="Times New Roman"/>
          <w:sz w:val="24"/>
        </w:rPr>
      </w:pPr>
    </w:p>
    <w:p w14:paraId="28C86C78" w14:textId="77777777" w:rsidR="00034F22" w:rsidRDefault="00EE1D00" w:rsidP="00034F22">
      <w:pPr>
        <w:spacing w:line="360" w:lineRule="auto"/>
        <w:ind w:left="0" w:right="-359"/>
        <w:jc w:val="center"/>
        <w:rPr>
          <w:rFonts w:ascii="Times New Roman" w:eastAsia="Times New Roman" w:hAnsi="Times New Roman"/>
          <w:sz w:val="24"/>
        </w:rPr>
      </w:pPr>
      <w:r>
        <w:rPr>
          <w:rFonts w:ascii="Times New Roman" w:eastAsia="Times New Roman" w:hAnsi="Times New Roman"/>
          <w:sz w:val="24"/>
        </w:rPr>
        <w:t>2</w:t>
      </w:r>
      <w:r w:rsidRPr="00EE1D00">
        <w:rPr>
          <w:rFonts w:ascii="Times New Roman" w:eastAsia="Times New Roman" w:hAnsi="Times New Roman"/>
          <w:sz w:val="24"/>
          <w:vertAlign w:val="superscript"/>
        </w:rPr>
        <w:t>th</w:t>
      </w:r>
      <w:r>
        <w:rPr>
          <w:rFonts w:ascii="Times New Roman" w:eastAsia="Times New Roman" w:hAnsi="Times New Roman"/>
          <w:sz w:val="24"/>
        </w:rPr>
        <w:t xml:space="preserve"> Kartik, 2077</w:t>
      </w:r>
    </w:p>
    <w:p w14:paraId="2BF5F38A" w14:textId="77777777" w:rsidR="00034F22" w:rsidRDefault="00034F22" w:rsidP="00034F22">
      <w:pPr>
        <w:spacing w:line="360" w:lineRule="auto"/>
        <w:ind w:left="0"/>
        <w:jc w:val="center"/>
        <w:rPr>
          <w:rFonts w:ascii="Times New Roman" w:eastAsia="Times New Roman" w:hAnsi="Times New Roman"/>
        </w:rPr>
      </w:pPr>
    </w:p>
    <w:p w14:paraId="158CB49A" w14:textId="77777777" w:rsidR="00034F22" w:rsidRDefault="00034F22" w:rsidP="00034F22">
      <w:pPr>
        <w:spacing w:line="360" w:lineRule="auto"/>
        <w:ind w:left="0"/>
        <w:jc w:val="center"/>
        <w:rPr>
          <w:rFonts w:ascii="Times New Roman" w:eastAsia="Times New Roman" w:hAnsi="Times New Roman"/>
        </w:rPr>
      </w:pPr>
    </w:p>
    <w:p w14:paraId="51F925A7" w14:textId="77777777" w:rsidR="00194C5D" w:rsidRPr="00D00805" w:rsidRDefault="00194C5D" w:rsidP="00D00805">
      <w:pPr>
        <w:spacing w:line="360" w:lineRule="auto"/>
        <w:ind w:left="0" w:right="-359"/>
        <w:jc w:val="center"/>
        <w:rPr>
          <w:rFonts w:ascii="Times New Roman" w:eastAsia="Times New Roman" w:hAnsi="Times New Roman"/>
        </w:rPr>
      </w:pPr>
    </w:p>
    <w:p w14:paraId="5E2649DD" w14:textId="77777777" w:rsidR="00194C5D" w:rsidRDefault="00194C5D">
      <w:pPr>
        <w:rPr>
          <w:rFonts w:ascii="Times New Roman" w:eastAsia="Times New Roman" w:hAnsi="Times New Roman"/>
          <w:b/>
          <w:sz w:val="24"/>
        </w:rPr>
      </w:pPr>
      <w:r>
        <w:rPr>
          <w:rFonts w:ascii="Times New Roman" w:eastAsia="Times New Roman" w:hAnsi="Times New Roman"/>
          <w:b/>
          <w:sz w:val="24"/>
        </w:rPr>
        <w:br w:type="page"/>
      </w:r>
    </w:p>
    <w:p w14:paraId="7DEC8716" w14:textId="77777777" w:rsidR="00B90815" w:rsidRPr="00CA4216" w:rsidRDefault="0056065F" w:rsidP="0056065F">
      <w:pPr>
        <w:spacing w:line="360" w:lineRule="auto"/>
        <w:ind w:left="0" w:right="-359"/>
        <w:rPr>
          <w:rFonts w:ascii="Times New Roman" w:hAnsi="Times New Roman" w:cs="Times New Roman"/>
          <w:b/>
          <w:bCs/>
          <w:sz w:val="32"/>
          <w:szCs w:val="32"/>
        </w:rPr>
      </w:pPr>
      <w:r>
        <w:rPr>
          <w:rFonts w:ascii="Times New Roman" w:hAnsi="Times New Roman" w:cs="Times New Roman"/>
          <w:b/>
          <w:bCs/>
          <w:sz w:val="32"/>
          <w:szCs w:val="32"/>
        </w:rPr>
        <w:lastRenderedPageBreak/>
        <w:t>AB</w:t>
      </w:r>
      <w:r w:rsidR="00B90815" w:rsidRPr="00CA4216">
        <w:rPr>
          <w:rFonts w:ascii="Times New Roman" w:hAnsi="Times New Roman" w:cs="Times New Roman"/>
          <w:b/>
          <w:bCs/>
          <w:sz w:val="32"/>
          <w:szCs w:val="32"/>
        </w:rPr>
        <w:t>STRACT</w:t>
      </w:r>
    </w:p>
    <w:p w14:paraId="76075518" w14:textId="77777777" w:rsidR="00B90815" w:rsidRPr="00CA4216" w:rsidRDefault="00B90815" w:rsidP="00B90815">
      <w:pPr>
        <w:spacing w:line="360" w:lineRule="auto"/>
        <w:ind w:left="0"/>
        <w:jc w:val="both"/>
        <w:rPr>
          <w:rFonts w:ascii="Times New Roman" w:hAnsi="Times New Roman" w:cs="Times New Roman"/>
          <w:sz w:val="24"/>
          <w:szCs w:val="24"/>
        </w:rPr>
      </w:pPr>
      <w:r w:rsidRPr="00CA4216">
        <w:rPr>
          <w:rFonts w:ascii="Times New Roman" w:hAnsi="Times New Roman" w:cs="Times New Roman"/>
          <w:sz w:val="24"/>
          <w:szCs w:val="24"/>
        </w:rPr>
        <w:t>Online Examination System is used for conducting an online objective test, the test will be customized such that system will have automated checking of answers based on the user interaction. This project helps the faculties to create their test based on the subject and for students, we make an online assessment facility. This also helps the instruction to perform online quiz</w:t>
      </w:r>
      <w:r w:rsidR="0085130C">
        <w:rPr>
          <w:rFonts w:ascii="Times New Roman" w:hAnsi="Times New Roman" w:cs="Times New Roman"/>
          <w:sz w:val="24"/>
          <w:szCs w:val="24"/>
        </w:rPr>
        <w:t>zes</w:t>
      </w:r>
      <w:r w:rsidRPr="00CA4216">
        <w:rPr>
          <w:rFonts w:ascii="Times New Roman" w:hAnsi="Times New Roman" w:cs="Times New Roman"/>
          <w:sz w:val="24"/>
          <w:szCs w:val="24"/>
        </w:rPr>
        <w:t>, test paper</w:t>
      </w:r>
      <w:r w:rsidR="0085130C">
        <w:rPr>
          <w:rFonts w:ascii="Times New Roman" w:hAnsi="Times New Roman" w:cs="Times New Roman"/>
          <w:sz w:val="24"/>
          <w:szCs w:val="24"/>
        </w:rPr>
        <w:t>s</w:t>
      </w:r>
      <w:r w:rsidRPr="00CA4216">
        <w:rPr>
          <w:rFonts w:ascii="Times New Roman" w:hAnsi="Times New Roman" w:cs="Times New Roman"/>
          <w:sz w:val="24"/>
          <w:szCs w:val="24"/>
        </w:rPr>
        <w:t xml:space="preserve"> such that the academic performance of the students can be increased and can take the feedback from both students and parents.</w:t>
      </w:r>
    </w:p>
    <w:p w14:paraId="12586E89" w14:textId="77777777" w:rsidR="00B90815" w:rsidRPr="00CA4216" w:rsidRDefault="00B90815" w:rsidP="00B90815">
      <w:pPr>
        <w:spacing w:line="360" w:lineRule="auto"/>
        <w:ind w:left="0"/>
        <w:jc w:val="both"/>
        <w:rPr>
          <w:rFonts w:ascii="Times New Roman" w:hAnsi="Times New Roman" w:cs="Times New Roman"/>
          <w:sz w:val="24"/>
          <w:szCs w:val="24"/>
        </w:rPr>
      </w:pPr>
    </w:p>
    <w:p w14:paraId="65953823" w14:textId="77777777" w:rsidR="007461ED" w:rsidRDefault="00B90815" w:rsidP="00BE1F37">
      <w:pPr>
        <w:spacing w:line="360" w:lineRule="auto"/>
        <w:ind w:left="0"/>
        <w:jc w:val="both"/>
        <w:rPr>
          <w:rFonts w:ascii="Times New Roman" w:hAnsi="Times New Roman" w:cs="Times New Roman"/>
          <w:sz w:val="24"/>
          <w:szCs w:val="24"/>
        </w:rPr>
      </w:pPr>
      <w:r w:rsidRPr="00CA4216">
        <w:rPr>
          <w:rFonts w:ascii="Times New Roman" w:hAnsi="Times New Roman" w:cs="Times New Roman"/>
          <w:sz w:val="24"/>
          <w:szCs w:val="24"/>
        </w:rPr>
        <w:t>The online examination system is most important for the current pandemic situation. Exam System is very useful for prepare multiple-choice questions for an exam, save the time that will take to check the paper, and prepare mark sheets. It will help the Institute to the testing of students and develop their skills. But the disadvantage of this system, it takes a lot of time when you prepare the exam for the first time for usage. And we need several computers for the same number of students.</w:t>
      </w:r>
    </w:p>
    <w:p w14:paraId="289783AA" w14:textId="77777777" w:rsidR="007461ED" w:rsidRDefault="007461ED">
      <w:pPr>
        <w:rPr>
          <w:rFonts w:ascii="Times New Roman" w:hAnsi="Times New Roman" w:cs="Times New Roman"/>
          <w:sz w:val="24"/>
          <w:szCs w:val="24"/>
        </w:rPr>
      </w:pPr>
      <w:r>
        <w:rPr>
          <w:rFonts w:ascii="Times New Roman" w:hAnsi="Times New Roman" w:cs="Times New Roman"/>
          <w:sz w:val="24"/>
          <w:szCs w:val="24"/>
        </w:rPr>
        <w:br w:type="page"/>
      </w:r>
    </w:p>
    <w:p w14:paraId="57A2C847" w14:textId="77777777" w:rsidR="001B576E" w:rsidRDefault="001B576E" w:rsidP="00BE1F37">
      <w:pPr>
        <w:spacing w:line="360" w:lineRule="auto"/>
        <w:ind w:left="0"/>
        <w:jc w:val="both"/>
        <w:rPr>
          <w:rFonts w:ascii="Times New Roman" w:hAnsi="Times New Roman"/>
          <w:sz w:val="28"/>
          <w:szCs w:val="28"/>
        </w:rPr>
      </w:pPr>
      <w:r w:rsidRPr="006E5CB9">
        <w:rPr>
          <w:rFonts w:ascii="Times New Roman" w:hAnsi="Times New Roman"/>
          <w:b/>
          <w:bCs/>
          <w:sz w:val="28"/>
          <w:szCs w:val="28"/>
        </w:rPr>
        <w:lastRenderedPageBreak/>
        <w:t>Table of contains</w:t>
      </w:r>
    </w:p>
    <w:p w14:paraId="1AEA3C7D" w14:textId="77777777" w:rsidR="00740375" w:rsidRPr="00BC6455" w:rsidRDefault="00634CE0" w:rsidP="00740375">
      <w:pPr>
        <w:pStyle w:val="TOC1"/>
        <w:tabs>
          <w:tab w:val="right" w:leader="dot" w:pos="8656"/>
        </w:tabs>
        <w:rPr>
          <w:rFonts w:ascii="Times New Roman" w:hAnsi="Times New Roman"/>
          <w:noProof/>
          <w:sz w:val="28"/>
          <w:szCs w:val="24"/>
          <w:lang w:bidi="ne-NP"/>
        </w:rPr>
      </w:pPr>
      <w:hyperlink w:anchor="_Toc55039681" w:history="1">
        <w:r w:rsidR="00EC0FB5">
          <w:rPr>
            <w:rFonts w:ascii="Times New Roman" w:hAnsi="Times New Roman"/>
            <w:noProof/>
            <w:webHidden/>
            <w:sz w:val="28"/>
            <w:szCs w:val="28"/>
          </w:rPr>
          <w:t>Abstract</w:t>
        </w:r>
        <w:r w:rsidR="00EC0FB5">
          <w:rPr>
            <w:rFonts w:ascii="Times New Roman" w:hAnsi="Times New Roman"/>
            <w:noProof/>
            <w:webHidden/>
            <w:sz w:val="28"/>
            <w:szCs w:val="28"/>
          </w:rPr>
          <w:tab/>
        </w:r>
      </w:hyperlink>
    </w:p>
    <w:p w14:paraId="271F4215" w14:textId="77777777" w:rsidR="00740375" w:rsidRPr="00BC6455" w:rsidRDefault="00634CE0" w:rsidP="00740375">
      <w:pPr>
        <w:pStyle w:val="TOC1"/>
        <w:tabs>
          <w:tab w:val="left" w:pos="480"/>
          <w:tab w:val="right" w:leader="dot" w:pos="8656"/>
        </w:tabs>
        <w:rPr>
          <w:rFonts w:ascii="Times New Roman" w:hAnsi="Times New Roman"/>
          <w:noProof/>
          <w:sz w:val="28"/>
          <w:szCs w:val="24"/>
          <w:lang w:bidi="ne-NP"/>
        </w:rPr>
      </w:pPr>
      <w:hyperlink w:anchor="_Toc55039682" w:history="1">
        <w:r w:rsidR="00740375" w:rsidRPr="00BC6455">
          <w:rPr>
            <w:rStyle w:val="Hyperlink"/>
            <w:rFonts w:ascii="Times New Roman" w:hAnsi="Times New Roman"/>
            <w:noProof/>
            <w:color w:val="auto"/>
            <w:sz w:val="28"/>
            <w:szCs w:val="28"/>
            <w:u w:val="none"/>
          </w:rPr>
          <w:t>1.</w:t>
        </w:r>
        <w:r w:rsidR="00740375" w:rsidRPr="00BC6455">
          <w:rPr>
            <w:rFonts w:ascii="Times New Roman" w:hAnsi="Times New Roman"/>
            <w:noProof/>
            <w:sz w:val="28"/>
            <w:szCs w:val="24"/>
            <w:lang w:bidi="ne-NP"/>
          </w:rPr>
          <w:tab/>
        </w:r>
        <w:r w:rsidR="00740375" w:rsidRPr="00BC6455">
          <w:rPr>
            <w:rStyle w:val="Hyperlink"/>
            <w:rFonts w:ascii="Times New Roman" w:hAnsi="Times New Roman"/>
            <w:noProof/>
            <w:color w:val="auto"/>
            <w:sz w:val="28"/>
            <w:szCs w:val="28"/>
            <w:u w:val="none"/>
          </w:rPr>
          <w:t>Introduction:</w:t>
        </w:r>
        <w:r w:rsidR="00740375" w:rsidRPr="00BC6455">
          <w:rPr>
            <w:rFonts w:ascii="Times New Roman" w:hAnsi="Times New Roman"/>
            <w:noProof/>
            <w:webHidden/>
            <w:sz w:val="28"/>
            <w:szCs w:val="28"/>
          </w:rPr>
          <w:tab/>
        </w:r>
      </w:hyperlink>
      <w:r w:rsidR="006E5CB9">
        <w:rPr>
          <w:rFonts w:ascii="Times New Roman" w:hAnsi="Times New Roman"/>
          <w:noProof/>
          <w:sz w:val="28"/>
          <w:szCs w:val="28"/>
        </w:rPr>
        <w:t>1</w:t>
      </w:r>
    </w:p>
    <w:p w14:paraId="7536DBB8" w14:textId="77777777" w:rsidR="00740375" w:rsidRPr="00BC6455" w:rsidRDefault="00634CE0" w:rsidP="00740375">
      <w:pPr>
        <w:pStyle w:val="TOC1"/>
        <w:tabs>
          <w:tab w:val="left" w:pos="480"/>
          <w:tab w:val="right" w:leader="dot" w:pos="8656"/>
        </w:tabs>
        <w:rPr>
          <w:rFonts w:ascii="Times New Roman" w:hAnsi="Times New Roman"/>
          <w:noProof/>
          <w:sz w:val="28"/>
          <w:szCs w:val="24"/>
          <w:lang w:bidi="ne-NP"/>
        </w:rPr>
      </w:pPr>
      <w:hyperlink w:anchor="_Toc55039683" w:history="1">
        <w:r w:rsidR="00740375" w:rsidRPr="00BC6455">
          <w:rPr>
            <w:rStyle w:val="Hyperlink"/>
            <w:rFonts w:ascii="Times New Roman" w:hAnsi="Times New Roman"/>
            <w:noProof/>
            <w:color w:val="auto"/>
            <w:sz w:val="28"/>
            <w:szCs w:val="28"/>
            <w:u w:val="none"/>
          </w:rPr>
          <w:t>2.</w:t>
        </w:r>
        <w:r w:rsidR="00740375" w:rsidRPr="00BC6455">
          <w:rPr>
            <w:rFonts w:ascii="Times New Roman" w:hAnsi="Times New Roman"/>
            <w:noProof/>
            <w:sz w:val="28"/>
            <w:szCs w:val="24"/>
            <w:lang w:bidi="ne-NP"/>
          </w:rPr>
          <w:tab/>
        </w:r>
        <w:r w:rsidR="00740375" w:rsidRPr="00BC6455">
          <w:rPr>
            <w:rStyle w:val="Hyperlink"/>
            <w:rFonts w:ascii="Times New Roman" w:hAnsi="Times New Roman"/>
            <w:noProof/>
            <w:color w:val="auto"/>
            <w:sz w:val="28"/>
            <w:szCs w:val="28"/>
            <w:u w:val="none"/>
            <w:shd w:val="clear" w:color="auto" w:fill="FFFFFF"/>
          </w:rPr>
          <w:t>Problem Statement</w:t>
        </w:r>
        <w:r w:rsidR="00740375" w:rsidRPr="00BC6455">
          <w:rPr>
            <w:rFonts w:ascii="Times New Roman" w:hAnsi="Times New Roman"/>
            <w:noProof/>
            <w:webHidden/>
            <w:sz w:val="28"/>
            <w:szCs w:val="28"/>
          </w:rPr>
          <w:tab/>
        </w:r>
      </w:hyperlink>
      <w:r w:rsidR="00E63982">
        <w:rPr>
          <w:rFonts w:ascii="Times New Roman" w:hAnsi="Times New Roman"/>
          <w:noProof/>
          <w:sz w:val="28"/>
          <w:szCs w:val="28"/>
        </w:rPr>
        <w:t>2</w:t>
      </w:r>
    </w:p>
    <w:p w14:paraId="5498159B" w14:textId="77777777" w:rsidR="00740375" w:rsidRPr="00BC6455" w:rsidRDefault="00634CE0" w:rsidP="00740375">
      <w:pPr>
        <w:pStyle w:val="TOC1"/>
        <w:tabs>
          <w:tab w:val="left" w:pos="480"/>
          <w:tab w:val="right" w:leader="dot" w:pos="8656"/>
        </w:tabs>
        <w:rPr>
          <w:rFonts w:ascii="Times New Roman" w:hAnsi="Times New Roman"/>
          <w:noProof/>
          <w:sz w:val="28"/>
          <w:szCs w:val="24"/>
          <w:lang w:bidi="ne-NP"/>
        </w:rPr>
      </w:pPr>
      <w:hyperlink w:anchor="_Toc55039684" w:history="1">
        <w:r w:rsidR="00740375" w:rsidRPr="00BC6455">
          <w:rPr>
            <w:rStyle w:val="Hyperlink"/>
            <w:rFonts w:ascii="Times New Roman" w:hAnsi="Times New Roman"/>
            <w:noProof/>
            <w:color w:val="auto"/>
            <w:sz w:val="28"/>
            <w:szCs w:val="28"/>
            <w:u w:val="none"/>
          </w:rPr>
          <w:t>3.</w:t>
        </w:r>
        <w:r w:rsidR="00740375" w:rsidRPr="00BC6455">
          <w:rPr>
            <w:rFonts w:ascii="Times New Roman" w:hAnsi="Times New Roman"/>
            <w:noProof/>
            <w:sz w:val="28"/>
            <w:szCs w:val="24"/>
            <w:lang w:bidi="ne-NP"/>
          </w:rPr>
          <w:tab/>
        </w:r>
        <w:r w:rsidR="00740375" w:rsidRPr="00BC6455">
          <w:rPr>
            <w:rStyle w:val="Hyperlink"/>
            <w:rFonts w:ascii="Times New Roman" w:hAnsi="Times New Roman"/>
            <w:noProof/>
            <w:color w:val="auto"/>
            <w:sz w:val="28"/>
            <w:szCs w:val="28"/>
            <w:u w:val="none"/>
            <w:shd w:val="clear" w:color="auto" w:fill="FFFFFF"/>
          </w:rPr>
          <w:t>Objectives</w:t>
        </w:r>
        <w:r w:rsidR="00740375" w:rsidRPr="00BC6455">
          <w:rPr>
            <w:rFonts w:ascii="Times New Roman" w:hAnsi="Times New Roman"/>
            <w:noProof/>
            <w:webHidden/>
            <w:sz w:val="28"/>
            <w:szCs w:val="28"/>
          </w:rPr>
          <w:tab/>
        </w:r>
      </w:hyperlink>
      <w:r w:rsidR="00D06BCD">
        <w:rPr>
          <w:rFonts w:ascii="Times New Roman" w:hAnsi="Times New Roman"/>
          <w:noProof/>
          <w:sz w:val="28"/>
          <w:szCs w:val="28"/>
        </w:rPr>
        <w:t>3</w:t>
      </w:r>
    </w:p>
    <w:p w14:paraId="6981CD92" w14:textId="77777777" w:rsidR="00740375" w:rsidRPr="00BC6455" w:rsidRDefault="00634CE0" w:rsidP="00740375">
      <w:pPr>
        <w:pStyle w:val="TOC1"/>
        <w:tabs>
          <w:tab w:val="left" w:pos="480"/>
          <w:tab w:val="right" w:leader="dot" w:pos="8656"/>
        </w:tabs>
        <w:rPr>
          <w:rFonts w:ascii="Times New Roman" w:hAnsi="Times New Roman"/>
          <w:noProof/>
          <w:sz w:val="28"/>
          <w:szCs w:val="24"/>
          <w:lang w:bidi="ne-NP"/>
        </w:rPr>
      </w:pPr>
      <w:hyperlink w:anchor="_Toc55039685" w:history="1">
        <w:r w:rsidR="00740375" w:rsidRPr="00BC6455">
          <w:rPr>
            <w:rStyle w:val="Hyperlink"/>
            <w:rFonts w:ascii="Times New Roman" w:hAnsi="Times New Roman"/>
            <w:noProof/>
            <w:color w:val="auto"/>
            <w:sz w:val="28"/>
            <w:szCs w:val="28"/>
            <w:u w:val="none"/>
          </w:rPr>
          <w:t>4.</w:t>
        </w:r>
        <w:r w:rsidR="00740375" w:rsidRPr="00BC6455">
          <w:rPr>
            <w:rFonts w:ascii="Times New Roman" w:hAnsi="Times New Roman"/>
            <w:noProof/>
            <w:sz w:val="28"/>
            <w:szCs w:val="24"/>
            <w:lang w:bidi="ne-NP"/>
          </w:rPr>
          <w:tab/>
        </w:r>
        <w:r w:rsidR="00740375" w:rsidRPr="00BC6455">
          <w:rPr>
            <w:rStyle w:val="Hyperlink"/>
            <w:rFonts w:ascii="Times New Roman" w:hAnsi="Times New Roman"/>
            <w:noProof/>
            <w:color w:val="auto"/>
            <w:sz w:val="28"/>
            <w:szCs w:val="28"/>
            <w:u w:val="none"/>
            <w:shd w:val="clear" w:color="auto" w:fill="FFFFFF"/>
          </w:rPr>
          <w:t>Research Methodology</w:t>
        </w:r>
        <w:r w:rsidR="00740375" w:rsidRPr="00BC6455">
          <w:rPr>
            <w:rFonts w:ascii="Times New Roman" w:hAnsi="Times New Roman"/>
            <w:noProof/>
            <w:webHidden/>
            <w:sz w:val="28"/>
            <w:szCs w:val="28"/>
          </w:rPr>
          <w:tab/>
        </w:r>
      </w:hyperlink>
      <w:r w:rsidR="00E63982">
        <w:rPr>
          <w:rFonts w:ascii="Times New Roman" w:hAnsi="Times New Roman"/>
          <w:noProof/>
          <w:sz w:val="28"/>
          <w:szCs w:val="28"/>
        </w:rPr>
        <w:t>4</w:t>
      </w:r>
    </w:p>
    <w:p w14:paraId="33B85A51" w14:textId="77777777" w:rsidR="00740375" w:rsidRPr="00BC6455" w:rsidRDefault="00F164C4" w:rsidP="00740375">
      <w:pPr>
        <w:pStyle w:val="TOC2"/>
        <w:tabs>
          <w:tab w:val="right" w:leader="dot" w:pos="8656"/>
        </w:tabs>
        <w:rPr>
          <w:rFonts w:ascii="Times New Roman" w:hAnsi="Times New Roman"/>
          <w:noProof/>
          <w:sz w:val="28"/>
          <w:szCs w:val="24"/>
          <w:lang w:bidi="ne-NP"/>
        </w:rPr>
      </w:pPr>
      <w:r w:rsidRPr="00BC6455">
        <w:rPr>
          <w:rFonts w:ascii="Times New Roman" w:hAnsi="Times New Roman"/>
          <w:sz w:val="28"/>
          <w:szCs w:val="28"/>
        </w:rPr>
        <w:t xml:space="preserve">4.1 </w:t>
      </w:r>
      <w:hyperlink w:anchor="_Toc55039686" w:history="1">
        <w:r w:rsidR="00740375" w:rsidRPr="00BC6455">
          <w:rPr>
            <w:rStyle w:val="Hyperlink"/>
            <w:rFonts w:ascii="Times New Roman" w:hAnsi="Times New Roman"/>
            <w:noProof/>
            <w:color w:val="auto"/>
            <w:sz w:val="28"/>
            <w:szCs w:val="28"/>
            <w:u w:val="none"/>
            <w:shd w:val="clear" w:color="auto" w:fill="FFFFFF"/>
          </w:rPr>
          <w:t>Requirement Identification:</w:t>
        </w:r>
        <w:r w:rsidR="00740375" w:rsidRPr="00BC6455">
          <w:rPr>
            <w:rFonts w:ascii="Times New Roman" w:hAnsi="Times New Roman"/>
            <w:noProof/>
            <w:webHidden/>
            <w:sz w:val="28"/>
            <w:szCs w:val="28"/>
          </w:rPr>
          <w:tab/>
        </w:r>
      </w:hyperlink>
      <w:r w:rsidR="00D06BCD">
        <w:rPr>
          <w:rFonts w:ascii="Times New Roman" w:hAnsi="Times New Roman"/>
          <w:noProof/>
          <w:sz w:val="28"/>
          <w:szCs w:val="28"/>
        </w:rPr>
        <w:t>5</w:t>
      </w:r>
    </w:p>
    <w:p w14:paraId="426DAE11" w14:textId="77777777" w:rsidR="00740375" w:rsidRPr="00BC6455" w:rsidRDefault="00A6696B" w:rsidP="00BC6455">
      <w:pPr>
        <w:pStyle w:val="TOC3"/>
        <w:rPr>
          <w:noProof/>
          <w:szCs w:val="22"/>
          <w:lang w:bidi="ne-NP"/>
        </w:rPr>
      </w:pPr>
      <w:r w:rsidRPr="00BC6455">
        <w:t xml:space="preserve"> 4.1.1 </w:t>
      </w:r>
      <w:hyperlink w:anchor="_Toc55039687" w:history="1">
        <w:r w:rsidR="00740375" w:rsidRPr="00BC6455">
          <w:rPr>
            <w:rStyle w:val="Hyperlink"/>
            <w:noProof/>
            <w:color w:val="auto"/>
            <w:u w:val="none"/>
            <w:shd w:val="clear" w:color="auto" w:fill="FFFFFF"/>
          </w:rPr>
          <w:t>Study of Existing System:</w:t>
        </w:r>
        <w:r w:rsidR="00740375" w:rsidRPr="00BC6455">
          <w:rPr>
            <w:noProof/>
            <w:webHidden/>
          </w:rPr>
          <w:tab/>
        </w:r>
      </w:hyperlink>
      <w:r w:rsidR="00D06BCD">
        <w:rPr>
          <w:noProof/>
        </w:rPr>
        <w:t>5</w:t>
      </w:r>
    </w:p>
    <w:p w14:paraId="04BB9773" w14:textId="77777777" w:rsidR="00740375" w:rsidRPr="00BC6455" w:rsidRDefault="00A6696B" w:rsidP="00BC6455">
      <w:pPr>
        <w:pStyle w:val="TOC3"/>
        <w:rPr>
          <w:noProof/>
          <w:szCs w:val="22"/>
          <w:lang w:bidi="ne-NP"/>
        </w:rPr>
      </w:pPr>
      <w:r w:rsidRPr="00BC6455">
        <w:t xml:space="preserve">4.1.2 </w:t>
      </w:r>
      <w:hyperlink w:anchor="_Toc55039688" w:history="1">
        <w:r w:rsidR="00740375" w:rsidRPr="00BC6455">
          <w:rPr>
            <w:rStyle w:val="Hyperlink"/>
            <w:noProof/>
            <w:color w:val="auto"/>
            <w:u w:val="none"/>
            <w:shd w:val="clear" w:color="auto" w:fill="FFFFFF"/>
          </w:rPr>
          <w:t>Requirement Collection:</w:t>
        </w:r>
        <w:r w:rsidR="00740375" w:rsidRPr="00BC6455">
          <w:rPr>
            <w:noProof/>
            <w:webHidden/>
          </w:rPr>
          <w:tab/>
        </w:r>
      </w:hyperlink>
      <w:r w:rsidR="00D06BCD">
        <w:rPr>
          <w:noProof/>
        </w:rPr>
        <w:t>5</w:t>
      </w:r>
    </w:p>
    <w:p w14:paraId="2BADBF04" w14:textId="77777777" w:rsidR="00740375" w:rsidRPr="00BC6455" w:rsidRDefault="0053584B" w:rsidP="00740375">
      <w:pPr>
        <w:pStyle w:val="TOC2"/>
        <w:tabs>
          <w:tab w:val="right" w:leader="dot" w:pos="8656"/>
        </w:tabs>
        <w:rPr>
          <w:rFonts w:ascii="Times New Roman" w:hAnsi="Times New Roman"/>
          <w:noProof/>
          <w:sz w:val="28"/>
          <w:szCs w:val="24"/>
          <w:lang w:bidi="ne-NP"/>
        </w:rPr>
      </w:pPr>
      <w:r w:rsidRPr="00BC6455">
        <w:rPr>
          <w:rFonts w:ascii="Times New Roman" w:hAnsi="Times New Roman"/>
          <w:sz w:val="28"/>
          <w:szCs w:val="28"/>
        </w:rPr>
        <w:t xml:space="preserve">4.2 </w:t>
      </w:r>
      <w:hyperlink w:anchor="_Toc55039690" w:history="1">
        <w:r w:rsidR="00740375" w:rsidRPr="00BC6455">
          <w:rPr>
            <w:rStyle w:val="Hyperlink"/>
            <w:rFonts w:ascii="Times New Roman" w:hAnsi="Times New Roman"/>
            <w:noProof/>
            <w:color w:val="auto"/>
            <w:sz w:val="28"/>
            <w:szCs w:val="28"/>
            <w:u w:val="none"/>
            <w:shd w:val="clear" w:color="auto" w:fill="FFFFFF"/>
          </w:rPr>
          <w:t>Feasibility Analysis:</w:t>
        </w:r>
        <w:r w:rsidR="00740375" w:rsidRPr="00BC6455">
          <w:rPr>
            <w:rFonts w:ascii="Times New Roman" w:hAnsi="Times New Roman"/>
            <w:noProof/>
            <w:webHidden/>
            <w:sz w:val="28"/>
            <w:szCs w:val="28"/>
          </w:rPr>
          <w:tab/>
        </w:r>
      </w:hyperlink>
      <w:r w:rsidR="006D4627">
        <w:rPr>
          <w:rFonts w:ascii="Times New Roman" w:hAnsi="Times New Roman"/>
          <w:noProof/>
          <w:sz w:val="28"/>
          <w:szCs w:val="28"/>
        </w:rPr>
        <w:t>5</w:t>
      </w:r>
    </w:p>
    <w:p w14:paraId="4385C4AF" w14:textId="77777777" w:rsidR="00740375" w:rsidRPr="00BC6455" w:rsidRDefault="00B9184F" w:rsidP="00BC6455">
      <w:pPr>
        <w:pStyle w:val="TOC3"/>
        <w:rPr>
          <w:noProof/>
          <w:lang w:bidi="ne-NP"/>
        </w:rPr>
      </w:pPr>
      <w:r w:rsidRPr="00BC6455">
        <w:t xml:space="preserve">4.2.1 </w:t>
      </w:r>
      <w:hyperlink w:anchor="_Toc55039691" w:history="1">
        <w:r w:rsidR="00740375" w:rsidRPr="00BC6455">
          <w:rPr>
            <w:rStyle w:val="Hyperlink"/>
            <w:noProof/>
            <w:color w:val="auto"/>
            <w:u w:val="none"/>
            <w:shd w:val="clear" w:color="auto" w:fill="FFFFFF"/>
          </w:rPr>
          <w:t>Technical Feasibility:</w:t>
        </w:r>
        <w:r w:rsidR="00740375" w:rsidRPr="00BC6455">
          <w:rPr>
            <w:noProof/>
            <w:webHidden/>
          </w:rPr>
          <w:tab/>
        </w:r>
      </w:hyperlink>
      <w:r w:rsidR="006D4627">
        <w:rPr>
          <w:noProof/>
        </w:rPr>
        <w:t>5</w:t>
      </w:r>
    </w:p>
    <w:p w14:paraId="7DD74B4E" w14:textId="77777777" w:rsidR="00740375" w:rsidRPr="00BC6455" w:rsidRDefault="00B9184F" w:rsidP="00BC6455">
      <w:pPr>
        <w:pStyle w:val="TOC3"/>
        <w:rPr>
          <w:noProof/>
          <w:lang w:bidi="ne-NP"/>
        </w:rPr>
      </w:pPr>
      <w:r w:rsidRPr="00BC6455">
        <w:t xml:space="preserve">4.2.2 </w:t>
      </w:r>
      <w:hyperlink w:anchor="_Toc55039692" w:history="1">
        <w:r w:rsidR="00740375" w:rsidRPr="00BC6455">
          <w:rPr>
            <w:rStyle w:val="Hyperlink"/>
            <w:noProof/>
            <w:color w:val="auto"/>
            <w:u w:val="none"/>
            <w:shd w:val="clear" w:color="auto" w:fill="FFFFFF"/>
          </w:rPr>
          <w:t>Operational Feasibility:</w:t>
        </w:r>
        <w:r w:rsidR="00740375" w:rsidRPr="00BC6455">
          <w:rPr>
            <w:noProof/>
            <w:webHidden/>
          </w:rPr>
          <w:tab/>
        </w:r>
      </w:hyperlink>
      <w:r w:rsidR="003643D8">
        <w:rPr>
          <w:noProof/>
        </w:rPr>
        <w:t>6</w:t>
      </w:r>
    </w:p>
    <w:p w14:paraId="4770F874" w14:textId="77777777" w:rsidR="00740375" w:rsidRPr="00BC6455" w:rsidRDefault="00CE6E9B" w:rsidP="00BC6455">
      <w:pPr>
        <w:pStyle w:val="TOC3"/>
        <w:rPr>
          <w:noProof/>
          <w:lang w:bidi="ne-NP"/>
        </w:rPr>
      </w:pPr>
      <w:r w:rsidRPr="00BC6455">
        <w:t xml:space="preserve">4.2.3 </w:t>
      </w:r>
      <w:hyperlink w:anchor="_Toc55039693" w:history="1">
        <w:r w:rsidR="00740375" w:rsidRPr="00BC6455">
          <w:rPr>
            <w:rStyle w:val="Hyperlink"/>
            <w:noProof/>
            <w:color w:val="auto"/>
            <w:u w:val="none"/>
            <w:shd w:val="clear" w:color="auto" w:fill="FFFFFF"/>
          </w:rPr>
          <w:t>Economic Feasibility:</w:t>
        </w:r>
        <w:r w:rsidR="00740375" w:rsidRPr="00BC6455">
          <w:rPr>
            <w:noProof/>
            <w:webHidden/>
          </w:rPr>
          <w:tab/>
        </w:r>
      </w:hyperlink>
      <w:r w:rsidR="003643D8">
        <w:rPr>
          <w:noProof/>
        </w:rPr>
        <w:t>6</w:t>
      </w:r>
    </w:p>
    <w:p w14:paraId="53F86390" w14:textId="77777777" w:rsidR="00740375" w:rsidRDefault="00467748" w:rsidP="00740375">
      <w:pPr>
        <w:pStyle w:val="TOC2"/>
        <w:tabs>
          <w:tab w:val="right" w:leader="dot" w:pos="8656"/>
        </w:tabs>
        <w:rPr>
          <w:rFonts w:ascii="Times New Roman" w:hAnsi="Times New Roman"/>
          <w:sz w:val="28"/>
          <w:szCs w:val="28"/>
        </w:rPr>
      </w:pPr>
      <w:r w:rsidRPr="00BC6455">
        <w:rPr>
          <w:rFonts w:ascii="Times New Roman" w:hAnsi="Times New Roman"/>
          <w:sz w:val="28"/>
          <w:szCs w:val="28"/>
        </w:rPr>
        <w:t>4.3</w:t>
      </w:r>
      <w:r w:rsidR="007D1336" w:rsidRPr="007D1336">
        <w:rPr>
          <w:rFonts w:ascii="Times New Roman" w:hAnsi="Times New Roman"/>
          <w:sz w:val="28"/>
          <w:szCs w:val="28"/>
        </w:rPr>
        <w:t>High</w:t>
      </w:r>
      <w:r w:rsidR="00EC0FB5">
        <w:rPr>
          <w:rFonts w:ascii="Times New Roman" w:hAnsi="Times New Roman"/>
          <w:sz w:val="28"/>
          <w:szCs w:val="28"/>
        </w:rPr>
        <w:t>-</w:t>
      </w:r>
      <w:r w:rsidR="007D1336" w:rsidRPr="007D1336">
        <w:rPr>
          <w:rFonts w:ascii="Times New Roman" w:hAnsi="Times New Roman"/>
          <w:sz w:val="28"/>
          <w:szCs w:val="28"/>
        </w:rPr>
        <w:t>Level Design of System</w:t>
      </w:r>
      <w:r w:rsidR="007D1336">
        <w:rPr>
          <w:rFonts w:ascii="Times New Roman" w:hAnsi="Times New Roman"/>
          <w:sz w:val="28"/>
          <w:szCs w:val="28"/>
        </w:rPr>
        <w:t>………………………………………</w:t>
      </w:r>
      <w:proofErr w:type="gramStart"/>
      <w:r w:rsidR="00760EA8">
        <w:rPr>
          <w:rFonts w:ascii="Times New Roman" w:hAnsi="Times New Roman"/>
          <w:sz w:val="28"/>
          <w:szCs w:val="28"/>
        </w:rPr>
        <w:t>...</w:t>
      </w:r>
      <w:r w:rsidR="00DE027A">
        <w:rPr>
          <w:rFonts w:ascii="Times New Roman" w:hAnsi="Times New Roman"/>
          <w:sz w:val="28"/>
          <w:szCs w:val="28"/>
        </w:rPr>
        <w:t>..</w:t>
      </w:r>
      <w:proofErr w:type="gramEnd"/>
      <w:r w:rsidR="003643D8">
        <w:rPr>
          <w:rFonts w:ascii="Times New Roman" w:hAnsi="Times New Roman"/>
          <w:sz w:val="28"/>
          <w:szCs w:val="28"/>
        </w:rPr>
        <w:t>7</w:t>
      </w:r>
    </w:p>
    <w:p w14:paraId="7B107AF4" w14:textId="77777777" w:rsidR="007D1336" w:rsidRPr="00DE4433" w:rsidRDefault="007D1336" w:rsidP="00DE4433">
      <w:pPr>
        <w:ind w:left="720"/>
        <w:rPr>
          <w:rFonts w:ascii="Times New Roman" w:hAnsi="Times New Roman" w:cs="Times New Roman"/>
          <w:sz w:val="24"/>
          <w:szCs w:val="24"/>
          <w:lang w:bidi="ar-SA"/>
        </w:rPr>
      </w:pPr>
      <w:r w:rsidRPr="00DE4433">
        <w:rPr>
          <w:rFonts w:ascii="Times New Roman" w:hAnsi="Times New Roman" w:cs="Times New Roman"/>
          <w:sz w:val="24"/>
          <w:szCs w:val="24"/>
          <w:lang w:bidi="ar-SA"/>
        </w:rPr>
        <w:t xml:space="preserve">4.3.1 Use </w:t>
      </w:r>
      <w:proofErr w:type="spellStart"/>
      <w:r w:rsidRPr="00DE4433">
        <w:rPr>
          <w:rFonts w:ascii="Times New Roman" w:hAnsi="Times New Roman" w:cs="Times New Roman"/>
          <w:sz w:val="24"/>
          <w:szCs w:val="24"/>
          <w:lang w:bidi="ar-SA"/>
        </w:rPr>
        <w:t>CaseDiagram</w:t>
      </w:r>
      <w:proofErr w:type="spellEnd"/>
      <w:r w:rsidRPr="00DE4433">
        <w:rPr>
          <w:rFonts w:ascii="Times New Roman" w:hAnsi="Times New Roman" w:cs="Times New Roman"/>
          <w:sz w:val="24"/>
          <w:szCs w:val="24"/>
          <w:lang w:bidi="ar-SA"/>
        </w:rPr>
        <w:t>…………………………………………………………</w:t>
      </w:r>
      <w:r w:rsidR="00DE027A">
        <w:rPr>
          <w:rFonts w:ascii="Times New Roman" w:hAnsi="Times New Roman" w:cs="Times New Roman"/>
          <w:sz w:val="24"/>
          <w:szCs w:val="24"/>
          <w:lang w:bidi="ar-SA"/>
        </w:rPr>
        <w:t>…</w:t>
      </w:r>
      <w:r w:rsidR="003643D8">
        <w:rPr>
          <w:rFonts w:ascii="Times New Roman" w:hAnsi="Times New Roman" w:cs="Times New Roman"/>
          <w:sz w:val="24"/>
          <w:szCs w:val="24"/>
          <w:lang w:bidi="ar-SA"/>
        </w:rPr>
        <w:t>7</w:t>
      </w:r>
    </w:p>
    <w:p w14:paraId="4249D535" w14:textId="77777777" w:rsidR="00E639E0" w:rsidRDefault="007D1336" w:rsidP="00DE4433">
      <w:pPr>
        <w:ind w:left="720"/>
        <w:rPr>
          <w:rFonts w:ascii="Times New Roman" w:hAnsi="Times New Roman" w:cs="Times New Roman"/>
          <w:sz w:val="24"/>
          <w:szCs w:val="24"/>
          <w:lang w:bidi="ar-SA"/>
        </w:rPr>
      </w:pPr>
      <w:r w:rsidRPr="00DE4433">
        <w:rPr>
          <w:rFonts w:ascii="Times New Roman" w:hAnsi="Times New Roman" w:cs="Times New Roman"/>
          <w:sz w:val="24"/>
          <w:szCs w:val="24"/>
          <w:lang w:bidi="ar-SA"/>
        </w:rPr>
        <w:t xml:space="preserve">4.3.2 </w:t>
      </w:r>
      <w:r w:rsidR="00922211" w:rsidRPr="00DE4433">
        <w:rPr>
          <w:rFonts w:ascii="Times New Roman" w:hAnsi="Times New Roman" w:cs="Times New Roman"/>
          <w:sz w:val="24"/>
          <w:szCs w:val="24"/>
          <w:lang w:bidi="ar-SA"/>
        </w:rPr>
        <w:t>System Flo</w:t>
      </w:r>
      <w:r w:rsidR="00E639E0">
        <w:rPr>
          <w:rFonts w:ascii="Times New Roman" w:hAnsi="Times New Roman" w:cs="Times New Roman"/>
          <w:sz w:val="24"/>
          <w:szCs w:val="24"/>
          <w:lang w:bidi="ar-SA"/>
        </w:rPr>
        <w:t xml:space="preserve">w </w:t>
      </w:r>
      <w:proofErr w:type="gramStart"/>
      <w:r w:rsidR="00E639E0" w:rsidRPr="00DE4433">
        <w:rPr>
          <w:rFonts w:ascii="Times New Roman" w:hAnsi="Times New Roman" w:cs="Times New Roman"/>
          <w:sz w:val="24"/>
          <w:szCs w:val="24"/>
          <w:lang w:bidi="ar-SA"/>
        </w:rPr>
        <w:t>Chart:</w:t>
      </w:r>
      <w:r w:rsidR="00922211" w:rsidRPr="00DE4433">
        <w:rPr>
          <w:rFonts w:ascii="Times New Roman" w:hAnsi="Times New Roman" w:cs="Times New Roman"/>
          <w:sz w:val="24"/>
          <w:szCs w:val="24"/>
          <w:lang w:bidi="ar-SA"/>
        </w:rPr>
        <w:t>…</w:t>
      </w:r>
      <w:proofErr w:type="gramEnd"/>
      <w:r w:rsidR="00922211" w:rsidRPr="00DE4433">
        <w:rPr>
          <w:rFonts w:ascii="Times New Roman" w:hAnsi="Times New Roman" w:cs="Times New Roman"/>
          <w:sz w:val="24"/>
          <w:szCs w:val="24"/>
          <w:lang w:bidi="ar-SA"/>
        </w:rPr>
        <w:t>……………………………………………………</w:t>
      </w:r>
      <w:r w:rsidR="00760EA8">
        <w:rPr>
          <w:rFonts w:ascii="Times New Roman" w:hAnsi="Times New Roman" w:cs="Times New Roman"/>
          <w:sz w:val="24"/>
          <w:szCs w:val="24"/>
          <w:lang w:bidi="ar-SA"/>
        </w:rPr>
        <w:t>...</w:t>
      </w:r>
      <w:r w:rsidR="00DE027A">
        <w:rPr>
          <w:rFonts w:ascii="Times New Roman" w:hAnsi="Times New Roman" w:cs="Times New Roman"/>
          <w:sz w:val="24"/>
          <w:szCs w:val="24"/>
          <w:lang w:bidi="ar-SA"/>
        </w:rPr>
        <w:t>...</w:t>
      </w:r>
      <w:r w:rsidR="003643D8">
        <w:rPr>
          <w:rFonts w:ascii="Times New Roman" w:hAnsi="Times New Roman" w:cs="Times New Roman"/>
          <w:sz w:val="24"/>
          <w:szCs w:val="24"/>
          <w:lang w:bidi="ar-SA"/>
        </w:rPr>
        <w:t>8</w:t>
      </w:r>
    </w:p>
    <w:p w14:paraId="258521C1" w14:textId="77777777" w:rsidR="00922211" w:rsidRPr="00DE4433" w:rsidRDefault="00922211" w:rsidP="00DE4433">
      <w:pPr>
        <w:ind w:left="720"/>
        <w:rPr>
          <w:rFonts w:ascii="Times New Roman" w:hAnsi="Times New Roman" w:cs="Times New Roman"/>
          <w:sz w:val="24"/>
          <w:szCs w:val="24"/>
          <w:lang w:bidi="ar-SA"/>
        </w:rPr>
      </w:pPr>
      <w:r w:rsidRPr="00DE4433">
        <w:rPr>
          <w:rFonts w:ascii="Times New Roman" w:hAnsi="Times New Roman" w:cs="Times New Roman"/>
          <w:sz w:val="24"/>
          <w:szCs w:val="24"/>
          <w:lang w:bidi="ar-SA"/>
        </w:rPr>
        <w:t xml:space="preserve">4.3.3 Entity Relationship </w:t>
      </w:r>
      <w:proofErr w:type="gramStart"/>
      <w:r w:rsidRPr="00DE4433">
        <w:rPr>
          <w:rFonts w:ascii="Times New Roman" w:hAnsi="Times New Roman" w:cs="Times New Roman"/>
          <w:sz w:val="24"/>
          <w:szCs w:val="24"/>
          <w:lang w:bidi="ar-SA"/>
        </w:rPr>
        <w:t>System</w:t>
      </w:r>
      <w:r w:rsidR="00DE4433" w:rsidRPr="00DE4433">
        <w:rPr>
          <w:rFonts w:ascii="Times New Roman" w:hAnsi="Times New Roman" w:cs="Times New Roman"/>
          <w:sz w:val="24"/>
          <w:szCs w:val="24"/>
          <w:lang w:bidi="ar-SA"/>
        </w:rPr>
        <w:t>:…</w:t>
      </w:r>
      <w:proofErr w:type="gramEnd"/>
      <w:r w:rsidR="00DE4433" w:rsidRPr="00DE4433">
        <w:rPr>
          <w:rFonts w:ascii="Times New Roman" w:hAnsi="Times New Roman" w:cs="Times New Roman"/>
          <w:sz w:val="24"/>
          <w:szCs w:val="24"/>
          <w:lang w:bidi="ar-SA"/>
        </w:rPr>
        <w:t>……………………………………………</w:t>
      </w:r>
      <w:r w:rsidR="00DE027A">
        <w:rPr>
          <w:rFonts w:ascii="Times New Roman" w:hAnsi="Times New Roman" w:cs="Times New Roman"/>
          <w:sz w:val="24"/>
          <w:szCs w:val="24"/>
          <w:lang w:bidi="ar-SA"/>
        </w:rPr>
        <w:t>…</w:t>
      </w:r>
      <w:r w:rsidR="00760EA8">
        <w:rPr>
          <w:rFonts w:ascii="Times New Roman" w:hAnsi="Times New Roman" w:cs="Times New Roman"/>
          <w:sz w:val="24"/>
          <w:szCs w:val="24"/>
          <w:lang w:bidi="ar-SA"/>
        </w:rPr>
        <w:t>.</w:t>
      </w:r>
      <w:r w:rsidR="003643D8">
        <w:rPr>
          <w:rFonts w:ascii="Times New Roman" w:hAnsi="Times New Roman" w:cs="Times New Roman"/>
          <w:sz w:val="24"/>
          <w:szCs w:val="24"/>
          <w:lang w:bidi="ar-SA"/>
        </w:rPr>
        <w:t>9</w:t>
      </w:r>
    </w:p>
    <w:p w14:paraId="7F6CB83C" w14:textId="77777777" w:rsidR="00740375" w:rsidRPr="00BC6455" w:rsidRDefault="00634CE0" w:rsidP="00740375">
      <w:pPr>
        <w:pStyle w:val="TOC1"/>
        <w:tabs>
          <w:tab w:val="left" w:pos="480"/>
          <w:tab w:val="right" w:leader="dot" w:pos="8656"/>
        </w:tabs>
        <w:rPr>
          <w:rFonts w:ascii="Times New Roman" w:hAnsi="Times New Roman"/>
          <w:noProof/>
          <w:sz w:val="28"/>
          <w:szCs w:val="24"/>
          <w:lang w:bidi="ne-NP"/>
        </w:rPr>
      </w:pPr>
      <w:hyperlink w:anchor="_Toc55039695" w:history="1">
        <w:r w:rsidR="00740375" w:rsidRPr="00BC6455">
          <w:rPr>
            <w:rStyle w:val="Hyperlink"/>
            <w:rFonts w:ascii="Times New Roman" w:hAnsi="Times New Roman"/>
            <w:noProof/>
            <w:color w:val="auto"/>
            <w:sz w:val="28"/>
            <w:szCs w:val="28"/>
            <w:u w:val="none"/>
          </w:rPr>
          <w:t>5.</w:t>
        </w:r>
        <w:r w:rsidR="00740375" w:rsidRPr="00BC6455">
          <w:rPr>
            <w:rFonts w:ascii="Times New Roman" w:hAnsi="Times New Roman"/>
            <w:noProof/>
            <w:sz w:val="28"/>
            <w:szCs w:val="24"/>
            <w:lang w:bidi="ne-NP"/>
          </w:rPr>
          <w:tab/>
        </w:r>
        <w:r w:rsidR="00740375" w:rsidRPr="00BC6455">
          <w:rPr>
            <w:rStyle w:val="Hyperlink"/>
            <w:rFonts w:ascii="Times New Roman" w:hAnsi="Times New Roman"/>
            <w:noProof/>
            <w:color w:val="auto"/>
            <w:sz w:val="28"/>
            <w:szCs w:val="28"/>
            <w:u w:val="none"/>
            <w:shd w:val="clear" w:color="auto" w:fill="FFFFFF"/>
          </w:rPr>
          <w:t>Gant Chart to show the project’s time planning:</w:t>
        </w:r>
        <w:r w:rsidR="00740375" w:rsidRPr="00BC6455">
          <w:rPr>
            <w:rFonts w:ascii="Times New Roman" w:hAnsi="Times New Roman"/>
            <w:noProof/>
            <w:webHidden/>
            <w:sz w:val="28"/>
            <w:szCs w:val="28"/>
          </w:rPr>
          <w:tab/>
        </w:r>
      </w:hyperlink>
      <w:r w:rsidR="00DE027A">
        <w:rPr>
          <w:rFonts w:ascii="Times New Roman" w:hAnsi="Times New Roman"/>
          <w:noProof/>
          <w:sz w:val="28"/>
          <w:szCs w:val="28"/>
        </w:rPr>
        <w:t>………………………...</w:t>
      </w:r>
      <w:r w:rsidR="00D06BCD">
        <w:rPr>
          <w:rFonts w:ascii="Times New Roman" w:hAnsi="Times New Roman"/>
          <w:noProof/>
          <w:sz w:val="28"/>
          <w:szCs w:val="28"/>
        </w:rPr>
        <w:t>1</w:t>
      </w:r>
      <w:r w:rsidR="003643D8">
        <w:rPr>
          <w:rFonts w:ascii="Times New Roman" w:hAnsi="Times New Roman"/>
          <w:noProof/>
          <w:sz w:val="28"/>
          <w:szCs w:val="28"/>
        </w:rPr>
        <w:t>0</w:t>
      </w:r>
    </w:p>
    <w:p w14:paraId="08E4CECF" w14:textId="77777777" w:rsidR="000D1567" w:rsidRDefault="00634CE0" w:rsidP="0063525E">
      <w:pPr>
        <w:pStyle w:val="TOC1"/>
        <w:tabs>
          <w:tab w:val="left" w:pos="480"/>
          <w:tab w:val="right" w:leader="dot" w:pos="8656"/>
        </w:tabs>
        <w:rPr>
          <w:rFonts w:ascii="Times New Roman" w:hAnsi="Times New Roman"/>
          <w:noProof/>
          <w:sz w:val="28"/>
          <w:szCs w:val="28"/>
        </w:rPr>
      </w:pPr>
      <w:hyperlink w:anchor="_Toc55039696" w:history="1">
        <w:r w:rsidR="00740375" w:rsidRPr="00BC6455">
          <w:rPr>
            <w:rStyle w:val="Hyperlink"/>
            <w:rFonts w:ascii="Times New Roman" w:hAnsi="Times New Roman"/>
            <w:noProof/>
            <w:color w:val="auto"/>
            <w:sz w:val="28"/>
            <w:szCs w:val="28"/>
            <w:u w:val="none"/>
          </w:rPr>
          <w:t>6.</w:t>
        </w:r>
        <w:r w:rsidR="00740375" w:rsidRPr="00BC6455">
          <w:rPr>
            <w:rFonts w:ascii="Times New Roman" w:hAnsi="Times New Roman"/>
            <w:noProof/>
            <w:sz w:val="28"/>
            <w:szCs w:val="24"/>
            <w:lang w:bidi="ne-NP"/>
          </w:rPr>
          <w:tab/>
        </w:r>
        <w:r w:rsidR="00740375" w:rsidRPr="00BC6455">
          <w:rPr>
            <w:rStyle w:val="Hyperlink"/>
            <w:rFonts w:ascii="Times New Roman" w:hAnsi="Times New Roman"/>
            <w:noProof/>
            <w:color w:val="auto"/>
            <w:sz w:val="28"/>
            <w:szCs w:val="28"/>
            <w:u w:val="none"/>
            <w:shd w:val="clear" w:color="auto" w:fill="FFFFFF"/>
          </w:rPr>
          <w:t>Expected Outcome:</w:t>
        </w:r>
        <w:r w:rsidR="00740375" w:rsidRPr="00BC6455">
          <w:rPr>
            <w:rFonts w:ascii="Times New Roman" w:hAnsi="Times New Roman"/>
            <w:noProof/>
            <w:webHidden/>
            <w:sz w:val="28"/>
            <w:szCs w:val="28"/>
          </w:rPr>
          <w:tab/>
        </w:r>
      </w:hyperlink>
      <w:r w:rsidR="00DE027A">
        <w:rPr>
          <w:rFonts w:ascii="Times New Roman" w:hAnsi="Times New Roman"/>
          <w:noProof/>
          <w:sz w:val="28"/>
          <w:szCs w:val="28"/>
        </w:rPr>
        <w:t>………………………………………………………</w:t>
      </w:r>
      <w:r w:rsidR="00760EA8">
        <w:rPr>
          <w:rFonts w:ascii="Times New Roman" w:hAnsi="Times New Roman"/>
          <w:noProof/>
          <w:sz w:val="28"/>
          <w:szCs w:val="28"/>
        </w:rPr>
        <w:t>1</w:t>
      </w:r>
      <w:r w:rsidR="003643D8">
        <w:rPr>
          <w:rFonts w:ascii="Times New Roman" w:hAnsi="Times New Roman"/>
          <w:noProof/>
          <w:sz w:val="28"/>
          <w:szCs w:val="28"/>
        </w:rPr>
        <w:t>1</w:t>
      </w:r>
    </w:p>
    <w:p w14:paraId="4CDE9C29" w14:textId="77777777" w:rsidR="00D06BCD" w:rsidRPr="00D06BCD" w:rsidRDefault="00D06BCD" w:rsidP="00D06BCD">
      <w:pPr>
        <w:ind w:left="0"/>
        <w:rPr>
          <w:rFonts w:ascii="Times New Roman" w:hAnsi="Times New Roman" w:cs="Times New Roman"/>
          <w:sz w:val="32"/>
          <w:szCs w:val="32"/>
          <w:lang w:bidi="ar-SA"/>
        </w:rPr>
        <w:sectPr w:rsidR="00D06BCD" w:rsidRPr="00D06BCD" w:rsidSect="00D06BCD">
          <w:footerReference w:type="default" r:id="rId9"/>
          <w:pgSz w:w="12240" w:h="15840"/>
          <w:pgMar w:top="1500" w:right="720" w:bottom="1200" w:left="1720" w:header="0" w:footer="1014" w:gutter="0"/>
          <w:pgNumType w:fmt="lowerRoman" w:start="1" w:chapStyle="1"/>
          <w:cols w:space="720"/>
          <w:docGrid w:linePitch="272"/>
        </w:sectPr>
      </w:pPr>
      <w:r w:rsidRPr="00D06BCD">
        <w:rPr>
          <w:rFonts w:ascii="Times New Roman" w:hAnsi="Times New Roman" w:cs="Times New Roman"/>
          <w:sz w:val="24"/>
          <w:szCs w:val="24"/>
          <w:lang w:bidi="ar-SA"/>
        </w:rPr>
        <w:t>7.</w:t>
      </w:r>
      <w:r w:rsidR="000E00B9">
        <w:rPr>
          <w:rFonts w:ascii="Times New Roman" w:hAnsi="Times New Roman" w:cs="Times New Roman"/>
          <w:sz w:val="24"/>
          <w:szCs w:val="24"/>
          <w:lang w:bidi="ar-SA"/>
        </w:rPr>
        <w:t xml:space="preserve">     </w:t>
      </w:r>
      <w:r w:rsidR="00DE027A" w:rsidRPr="00DE027A">
        <w:rPr>
          <w:rFonts w:ascii="Times New Roman" w:hAnsi="Times New Roman" w:cs="Times New Roman"/>
          <w:sz w:val="28"/>
          <w:szCs w:val="28"/>
          <w:lang w:bidi="ar-SA"/>
        </w:rPr>
        <w:t>Referenc</w:t>
      </w:r>
      <w:r w:rsidR="00DE027A" w:rsidRPr="004A04D7">
        <w:rPr>
          <w:rFonts w:ascii="Times New Roman" w:hAnsi="Times New Roman" w:cs="Times New Roman"/>
          <w:sz w:val="28"/>
          <w:szCs w:val="28"/>
          <w:lang w:bidi="ar-SA"/>
        </w:rPr>
        <w:t>es</w:t>
      </w:r>
      <w:r w:rsidR="00EF2C25" w:rsidRPr="004A04D7">
        <w:rPr>
          <w:rFonts w:ascii="Times New Roman" w:hAnsi="Times New Roman" w:cs="Times New Roman"/>
          <w:sz w:val="28"/>
          <w:szCs w:val="28"/>
          <w:lang w:bidi="ar-SA"/>
        </w:rPr>
        <w:t>………</w:t>
      </w:r>
      <w:r w:rsidR="004A04D7">
        <w:rPr>
          <w:rFonts w:ascii="Times New Roman" w:hAnsi="Times New Roman" w:cs="Times New Roman"/>
          <w:sz w:val="28"/>
          <w:szCs w:val="28"/>
          <w:lang w:bidi="ar-SA"/>
        </w:rPr>
        <w:t>.</w:t>
      </w:r>
      <w:r w:rsidR="00EF2C25" w:rsidRPr="004A04D7">
        <w:rPr>
          <w:rFonts w:ascii="Times New Roman" w:hAnsi="Times New Roman" w:cs="Times New Roman"/>
          <w:sz w:val="28"/>
          <w:szCs w:val="28"/>
          <w:lang w:bidi="ar-SA"/>
        </w:rPr>
        <w:t>……………………………………………………</w:t>
      </w:r>
      <w:r w:rsidR="00DE027A" w:rsidRPr="004A04D7">
        <w:rPr>
          <w:rFonts w:ascii="Times New Roman" w:hAnsi="Times New Roman" w:cs="Times New Roman"/>
          <w:sz w:val="28"/>
          <w:szCs w:val="28"/>
          <w:lang w:bidi="ar-SA"/>
        </w:rPr>
        <w:t>….</w:t>
      </w:r>
      <w:r w:rsidR="00EF2C25">
        <w:rPr>
          <w:rFonts w:ascii="Times New Roman" w:hAnsi="Times New Roman" w:cs="Times New Roman"/>
          <w:sz w:val="24"/>
          <w:szCs w:val="24"/>
          <w:lang w:bidi="ar-SA"/>
        </w:rPr>
        <w:t>1</w:t>
      </w:r>
      <w:r w:rsidR="003643D8">
        <w:rPr>
          <w:rFonts w:ascii="Times New Roman" w:hAnsi="Times New Roman" w:cs="Times New Roman"/>
          <w:sz w:val="24"/>
          <w:szCs w:val="24"/>
          <w:lang w:bidi="ar-SA"/>
        </w:rPr>
        <w:t>2</w:t>
      </w:r>
    </w:p>
    <w:p w14:paraId="1319BD3E" w14:textId="77777777" w:rsidR="006E5CB9" w:rsidRPr="0063525E" w:rsidRDefault="004143C2" w:rsidP="0063525E">
      <w:pPr>
        <w:pStyle w:val="TOC1"/>
        <w:tabs>
          <w:tab w:val="left" w:pos="480"/>
          <w:tab w:val="right" w:leader="dot" w:pos="8656"/>
        </w:tabs>
        <w:rPr>
          <w:rFonts w:ascii="Times New Roman" w:hAnsi="Times New Roman"/>
          <w:noProof/>
          <w:sz w:val="28"/>
          <w:szCs w:val="28"/>
        </w:rPr>
      </w:pPr>
      <w:r>
        <w:rPr>
          <w:rFonts w:ascii="Times New Roman" w:hAnsi="Times New Roman"/>
          <w:b/>
          <w:bCs/>
          <w:sz w:val="32"/>
          <w:szCs w:val="32"/>
        </w:rPr>
        <w:lastRenderedPageBreak/>
        <w:t>1</w:t>
      </w:r>
      <w:r w:rsidR="006E5CB9" w:rsidRPr="001C5B05">
        <w:rPr>
          <w:rFonts w:ascii="Times New Roman" w:hAnsi="Times New Roman"/>
          <w:b/>
          <w:bCs/>
          <w:sz w:val="32"/>
          <w:szCs w:val="32"/>
        </w:rPr>
        <w:t>.Introduction</w:t>
      </w:r>
    </w:p>
    <w:p w14:paraId="5D7DC006" w14:textId="77777777" w:rsidR="006E5CB9" w:rsidRPr="00CA4216" w:rsidRDefault="006E5CB9" w:rsidP="006E5CB9">
      <w:pPr>
        <w:ind w:left="0"/>
        <w:jc w:val="center"/>
        <w:rPr>
          <w:rFonts w:ascii="Times New Roman" w:hAnsi="Times New Roman" w:cs="Times New Roman"/>
          <w:b/>
          <w:bCs/>
          <w:sz w:val="32"/>
          <w:szCs w:val="32"/>
        </w:rPr>
      </w:pPr>
    </w:p>
    <w:p w14:paraId="3C3C917A" w14:textId="55710AC2" w:rsidR="006E5CB9" w:rsidRPr="00CA4216" w:rsidRDefault="006E5CB9" w:rsidP="006E5CB9">
      <w:pPr>
        <w:spacing w:line="360" w:lineRule="auto"/>
        <w:ind w:left="0"/>
        <w:jc w:val="both"/>
        <w:rPr>
          <w:rFonts w:ascii="Times New Roman" w:hAnsi="Times New Roman" w:cs="Times New Roman"/>
          <w:sz w:val="24"/>
          <w:szCs w:val="24"/>
        </w:rPr>
      </w:pPr>
      <w:r w:rsidRPr="00CA4216">
        <w:rPr>
          <w:rFonts w:ascii="Times New Roman" w:hAnsi="Times New Roman" w:cs="Times New Roman"/>
          <w:sz w:val="24"/>
          <w:szCs w:val="24"/>
        </w:rPr>
        <w:t xml:space="preserve">Today, Online Examination System is considered a fast-developing examination method because of its accuracy and speed. It is also needed less manpower to handle the </w:t>
      </w:r>
      <w:proofErr w:type="gramStart"/>
      <w:r w:rsidRPr="00CA4216">
        <w:rPr>
          <w:rFonts w:ascii="Times New Roman" w:hAnsi="Times New Roman" w:cs="Times New Roman"/>
          <w:sz w:val="24"/>
          <w:szCs w:val="24"/>
        </w:rPr>
        <w:t>examination</w:t>
      </w:r>
      <w:r w:rsidR="0014076D">
        <w:rPr>
          <w:rFonts w:ascii="Times New Roman" w:hAnsi="Times New Roman" w:cs="Times New Roman"/>
          <w:sz w:val="24"/>
          <w:szCs w:val="24"/>
        </w:rPr>
        <w:t>[</w:t>
      </w:r>
      <w:proofErr w:type="gramEnd"/>
      <w:r w:rsidR="0014076D">
        <w:rPr>
          <w:rFonts w:ascii="Times New Roman" w:hAnsi="Times New Roman" w:cs="Times New Roman"/>
          <w:sz w:val="24"/>
          <w:szCs w:val="24"/>
        </w:rPr>
        <w:t>1].</w:t>
      </w:r>
      <w:r w:rsidRPr="00CA4216">
        <w:rPr>
          <w:rFonts w:ascii="Times New Roman" w:hAnsi="Times New Roman" w:cs="Times New Roman"/>
          <w:sz w:val="24"/>
          <w:szCs w:val="24"/>
        </w:rPr>
        <w:t xml:space="preserve"> Almost all organizations today, are managing their exams by online examination system since it reduces student's time in examinations. Organizations can also easily monitor the progress of the student that they give through an examination.</w:t>
      </w:r>
    </w:p>
    <w:p w14:paraId="7AA5D35A" w14:textId="77777777" w:rsidR="006E5CB9" w:rsidRPr="00CA4216" w:rsidRDefault="006E5CB9" w:rsidP="006E5CB9">
      <w:pPr>
        <w:spacing w:line="360" w:lineRule="auto"/>
        <w:ind w:left="0"/>
        <w:jc w:val="both"/>
        <w:rPr>
          <w:rFonts w:ascii="Times New Roman" w:hAnsi="Times New Roman" w:cs="Times New Roman"/>
          <w:sz w:val="24"/>
          <w:szCs w:val="24"/>
        </w:rPr>
      </w:pPr>
    </w:p>
    <w:p w14:paraId="46AA2253" w14:textId="77777777" w:rsidR="008A7C41" w:rsidRDefault="006E5CB9" w:rsidP="00F100E6">
      <w:pPr>
        <w:spacing w:line="360" w:lineRule="auto"/>
        <w:ind w:left="0"/>
        <w:jc w:val="both"/>
        <w:rPr>
          <w:rFonts w:ascii="Times New Roman" w:hAnsi="Times New Roman" w:cs="Times New Roman"/>
        </w:rPr>
      </w:pPr>
      <w:r w:rsidRPr="00CA4216">
        <w:rPr>
          <w:rFonts w:ascii="Times New Roman" w:hAnsi="Times New Roman" w:cs="Times New Roman"/>
          <w:sz w:val="24"/>
          <w:szCs w:val="24"/>
        </w:rPr>
        <w:t xml:space="preserve"> As a result of this, the result is calculated in less time. It also helps to diminish the need for paper. Online examination project in PHP is very useful to learn it, according to today’s requirement, Online examination system is significantly important to the educational institution to prepare the exams, saving the time and effort that is required to check the exam papers and to prepare the results reports. The online examination system helps the educational institutions to monitor their students and keep eyes on their progress. The best use of this system in Scholastic Institute and training centers because it helps in managing the exams and get the results easily and efficiently. Until today the preparing for exams and preparing the results was performed manually, this required more time to complete.</w:t>
      </w:r>
    </w:p>
    <w:p w14:paraId="07F3A319" w14:textId="77777777" w:rsidR="000F6D89" w:rsidRDefault="000F6D89">
      <w:pPr>
        <w:rPr>
          <w:rFonts w:ascii="Times New Roman" w:hAnsi="Times New Roman" w:cs="Times New Roman"/>
          <w:b/>
          <w:bCs/>
          <w:sz w:val="32"/>
          <w:szCs w:val="32"/>
        </w:rPr>
      </w:pPr>
      <w:r>
        <w:rPr>
          <w:rFonts w:ascii="Times New Roman" w:hAnsi="Times New Roman" w:cs="Times New Roman"/>
          <w:b/>
          <w:bCs/>
          <w:sz w:val="32"/>
          <w:szCs w:val="32"/>
        </w:rPr>
        <w:br w:type="page"/>
      </w:r>
    </w:p>
    <w:p w14:paraId="28C49A80" w14:textId="77777777" w:rsidR="006E5CB9" w:rsidRPr="001C5B05" w:rsidRDefault="006E5CB9" w:rsidP="00F100E6">
      <w:pPr>
        <w:spacing w:line="360" w:lineRule="auto"/>
        <w:ind w:left="0"/>
        <w:jc w:val="both"/>
        <w:rPr>
          <w:rFonts w:ascii="Times New Roman" w:hAnsi="Times New Roman" w:cs="Times New Roman"/>
          <w:b/>
          <w:bCs/>
          <w:sz w:val="32"/>
          <w:szCs w:val="32"/>
        </w:rPr>
      </w:pPr>
      <w:r w:rsidRPr="001C5B05">
        <w:rPr>
          <w:rFonts w:ascii="Times New Roman" w:hAnsi="Times New Roman" w:cs="Times New Roman"/>
          <w:b/>
          <w:bCs/>
          <w:sz w:val="32"/>
          <w:szCs w:val="32"/>
        </w:rPr>
        <w:lastRenderedPageBreak/>
        <w:t>2. Problem Statement</w:t>
      </w:r>
    </w:p>
    <w:p w14:paraId="1967DE9E" w14:textId="77777777" w:rsidR="006E5CB9" w:rsidRPr="00CA4216" w:rsidRDefault="006E5CB9" w:rsidP="006E5CB9">
      <w:pPr>
        <w:ind w:left="0"/>
        <w:jc w:val="center"/>
        <w:rPr>
          <w:rFonts w:ascii="Times New Roman" w:hAnsi="Times New Roman" w:cs="Times New Roman"/>
          <w:b/>
          <w:bCs/>
          <w:sz w:val="32"/>
          <w:szCs w:val="32"/>
        </w:rPr>
      </w:pPr>
    </w:p>
    <w:p w14:paraId="40D41D21" w14:textId="77777777" w:rsidR="00EC0FB5" w:rsidRDefault="006E5CB9" w:rsidP="00352AF8">
      <w:pPr>
        <w:spacing w:line="360" w:lineRule="auto"/>
        <w:ind w:left="0"/>
        <w:jc w:val="both"/>
        <w:rPr>
          <w:rFonts w:ascii="Times New Roman" w:hAnsi="Times New Roman" w:cs="Times New Roman"/>
          <w:sz w:val="24"/>
          <w:szCs w:val="24"/>
        </w:rPr>
      </w:pPr>
      <w:r w:rsidRPr="00CA4216">
        <w:rPr>
          <w:rFonts w:ascii="Times New Roman" w:hAnsi="Times New Roman" w:cs="Times New Roman"/>
          <w:sz w:val="24"/>
          <w:szCs w:val="24"/>
        </w:rPr>
        <w:t xml:space="preserve">Since the traditional have many drawbacks such as time-consuming, Difficulty of analyzing the test manually, </w:t>
      </w:r>
      <w:proofErr w:type="gramStart"/>
      <w:r w:rsidRPr="00CA4216">
        <w:rPr>
          <w:rFonts w:ascii="Times New Roman" w:hAnsi="Times New Roman" w:cs="Times New Roman"/>
          <w:sz w:val="24"/>
          <w:szCs w:val="24"/>
        </w:rPr>
        <w:t>More</w:t>
      </w:r>
      <w:proofErr w:type="gramEnd"/>
      <w:r w:rsidRPr="00CA4216">
        <w:rPr>
          <w:rFonts w:ascii="Times New Roman" w:hAnsi="Times New Roman" w:cs="Times New Roman"/>
          <w:sz w:val="24"/>
          <w:szCs w:val="24"/>
        </w:rPr>
        <w:t xml:space="preserve"> observers are required to take exam of many students, Results are not accurate since calculations are done manually, The chance of losing exam's result is higher in current systems, Checking of the result is time-consuming since it is done manually, Limitation of no of student can give examination at a time. with the development of information technology and use it in an orderly and properly helps to overcome the existing error in the manual system. The online examination system saves the exam information in a database, and this makes it an easier way to give exam teachers can add their exam rules, and students can give exams in an automated system.</w:t>
      </w:r>
    </w:p>
    <w:p w14:paraId="246E4AA4" w14:textId="77777777" w:rsidR="000F6D89" w:rsidRDefault="000F6D89">
      <w:pPr>
        <w:rPr>
          <w:rFonts w:ascii="Times New Roman" w:hAnsi="Times New Roman" w:cs="Times New Roman"/>
          <w:b/>
          <w:bCs/>
          <w:sz w:val="32"/>
          <w:szCs w:val="32"/>
        </w:rPr>
      </w:pPr>
      <w:r>
        <w:rPr>
          <w:rFonts w:ascii="Times New Roman" w:hAnsi="Times New Roman" w:cs="Times New Roman"/>
          <w:b/>
          <w:bCs/>
          <w:sz w:val="32"/>
          <w:szCs w:val="32"/>
        </w:rPr>
        <w:br w:type="page"/>
      </w:r>
    </w:p>
    <w:p w14:paraId="36322C47" w14:textId="77777777" w:rsidR="001C5B05" w:rsidRPr="001C5B05" w:rsidRDefault="00AA73C8" w:rsidP="00AF71A4">
      <w:pPr>
        <w:ind w:left="0"/>
        <w:rPr>
          <w:rFonts w:ascii="Times New Roman" w:hAnsi="Times New Roman" w:cs="Times New Roman"/>
          <w:b/>
          <w:bCs/>
          <w:sz w:val="32"/>
          <w:szCs w:val="32"/>
        </w:rPr>
      </w:pPr>
      <w:r w:rsidRPr="001C5B05">
        <w:rPr>
          <w:rFonts w:ascii="Times New Roman" w:hAnsi="Times New Roman" w:cs="Times New Roman"/>
          <w:b/>
          <w:bCs/>
          <w:sz w:val="32"/>
          <w:szCs w:val="32"/>
        </w:rPr>
        <w:lastRenderedPageBreak/>
        <w:t>3. Objectives</w:t>
      </w:r>
    </w:p>
    <w:p w14:paraId="3DD96A32" w14:textId="77777777" w:rsidR="001C5B05" w:rsidRDefault="001C5B05" w:rsidP="005D63A0">
      <w:pPr>
        <w:rPr>
          <w:rFonts w:ascii="Times New Roman" w:hAnsi="Times New Roman" w:cs="Times New Roman"/>
          <w:sz w:val="24"/>
          <w:szCs w:val="24"/>
        </w:rPr>
      </w:pPr>
    </w:p>
    <w:p w14:paraId="58CBE82A" w14:textId="77777777" w:rsidR="005D63A0" w:rsidRDefault="005D63A0" w:rsidP="007C1A0F">
      <w:pPr>
        <w:spacing w:line="360" w:lineRule="auto"/>
        <w:ind w:left="0"/>
        <w:jc w:val="both"/>
        <w:rPr>
          <w:rFonts w:ascii="Times New Roman" w:hAnsi="Times New Roman" w:cs="Times New Roman"/>
          <w:sz w:val="24"/>
          <w:szCs w:val="24"/>
        </w:rPr>
      </w:pPr>
      <w:r w:rsidRPr="005D63A0">
        <w:rPr>
          <w:rFonts w:ascii="Times New Roman" w:hAnsi="Times New Roman" w:cs="Times New Roman"/>
          <w:sz w:val="24"/>
          <w:szCs w:val="24"/>
        </w:rPr>
        <w:t>Online examination is becoming more popular in this digital century. The major objective of our project is to develop an online examination system for students whereby exam</w:t>
      </w:r>
      <w:r w:rsidR="00AE6BBD">
        <w:rPr>
          <w:rFonts w:ascii="Times New Roman" w:hAnsi="Times New Roman" w:cs="Times New Roman"/>
          <w:sz w:val="24"/>
          <w:szCs w:val="24"/>
        </w:rPr>
        <w:t>s</w:t>
      </w:r>
      <w:r w:rsidRPr="005D63A0">
        <w:rPr>
          <w:rFonts w:ascii="Times New Roman" w:hAnsi="Times New Roman" w:cs="Times New Roman"/>
          <w:sz w:val="24"/>
          <w:szCs w:val="24"/>
        </w:rPr>
        <w:t>/tests can be created. It is most important for the current pandemic situation. Exam System is very useful for prepare multiple-choice questions for an exam and save</w:t>
      </w:r>
      <w:r w:rsidR="00AE6BBD">
        <w:rPr>
          <w:rFonts w:ascii="Times New Roman" w:hAnsi="Times New Roman" w:cs="Times New Roman"/>
          <w:sz w:val="24"/>
          <w:szCs w:val="24"/>
        </w:rPr>
        <w:t>s</w:t>
      </w:r>
      <w:r w:rsidRPr="005D63A0">
        <w:rPr>
          <w:rFonts w:ascii="Times New Roman" w:hAnsi="Times New Roman" w:cs="Times New Roman"/>
          <w:sz w:val="24"/>
          <w:szCs w:val="24"/>
        </w:rPr>
        <w:t xml:space="preserve"> the time that will take to check the paper. Some of the specific objectives of</w:t>
      </w:r>
      <w:r w:rsidR="001C5B05">
        <w:rPr>
          <w:rFonts w:ascii="Times New Roman" w:hAnsi="Times New Roman" w:cs="Times New Roman"/>
          <w:sz w:val="24"/>
          <w:szCs w:val="24"/>
        </w:rPr>
        <w:t xml:space="preserve"> t</w:t>
      </w:r>
      <w:r w:rsidRPr="005D63A0">
        <w:rPr>
          <w:rFonts w:ascii="Times New Roman" w:hAnsi="Times New Roman" w:cs="Times New Roman"/>
          <w:sz w:val="24"/>
          <w:szCs w:val="24"/>
        </w:rPr>
        <w:t xml:space="preserve">he Online Examination System are listed </w:t>
      </w:r>
      <w:proofErr w:type="gramStart"/>
      <w:r w:rsidRPr="005D63A0">
        <w:rPr>
          <w:rFonts w:ascii="Times New Roman" w:hAnsi="Times New Roman" w:cs="Times New Roman"/>
          <w:sz w:val="24"/>
          <w:szCs w:val="24"/>
        </w:rPr>
        <w:t>below</w:t>
      </w:r>
      <w:r w:rsidR="008F6EF7">
        <w:rPr>
          <w:rFonts w:ascii="Times New Roman" w:hAnsi="Times New Roman" w:cs="Times New Roman"/>
          <w:sz w:val="24"/>
          <w:szCs w:val="24"/>
        </w:rPr>
        <w:t>:</w:t>
      </w:r>
      <w:r w:rsidRPr="005D63A0">
        <w:rPr>
          <w:rFonts w:ascii="Times New Roman" w:hAnsi="Times New Roman" w:cs="Times New Roman"/>
          <w:sz w:val="24"/>
          <w:szCs w:val="24"/>
        </w:rPr>
        <w:t>–</w:t>
      </w:r>
      <w:proofErr w:type="gramEnd"/>
    </w:p>
    <w:p w14:paraId="21967198" w14:textId="77777777" w:rsidR="001C5B05" w:rsidRDefault="001C5B05" w:rsidP="007C1A0F">
      <w:pPr>
        <w:pStyle w:val="ListParagraph"/>
        <w:numPr>
          <w:ilvl w:val="0"/>
          <w:numId w:val="1"/>
        </w:numPr>
        <w:spacing w:line="360" w:lineRule="auto"/>
        <w:ind w:left="720"/>
        <w:jc w:val="both"/>
        <w:rPr>
          <w:rFonts w:ascii="Times New Roman" w:hAnsi="Times New Roman" w:cs="Times New Roman"/>
          <w:sz w:val="24"/>
          <w:szCs w:val="24"/>
        </w:rPr>
      </w:pPr>
      <w:r w:rsidRPr="001C5B05">
        <w:rPr>
          <w:rFonts w:ascii="Times New Roman" w:hAnsi="Times New Roman" w:cs="Times New Roman"/>
          <w:sz w:val="24"/>
          <w:szCs w:val="24"/>
        </w:rPr>
        <w:t>Automatically checked answers</w:t>
      </w:r>
    </w:p>
    <w:p w14:paraId="2390A1FF" w14:textId="77777777" w:rsidR="001C5B05" w:rsidRDefault="001C5B05" w:rsidP="007C1A0F">
      <w:pPr>
        <w:pStyle w:val="ListParagraph"/>
        <w:numPr>
          <w:ilvl w:val="0"/>
          <w:numId w:val="1"/>
        </w:numPr>
        <w:spacing w:line="360" w:lineRule="auto"/>
        <w:ind w:left="720"/>
        <w:jc w:val="both"/>
        <w:rPr>
          <w:rFonts w:ascii="Times New Roman" w:hAnsi="Times New Roman" w:cs="Times New Roman"/>
          <w:sz w:val="24"/>
          <w:szCs w:val="24"/>
        </w:rPr>
      </w:pPr>
      <w:r w:rsidRPr="001C5B05">
        <w:rPr>
          <w:rFonts w:ascii="Times New Roman" w:hAnsi="Times New Roman" w:cs="Times New Roman"/>
          <w:sz w:val="24"/>
          <w:szCs w:val="24"/>
        </w:rPr>
        <w:t>Prevents cheating</w:t>
      </w:r>
      <w:r w:rsidR="00F62876">
        <w:rPr>
          <w:rFonts w:ascii="Times New Roman" w:hAnsi="Times New Roman" w:cs="Times New Roman"/>
          <w:sz w:val="24"/>
          <w:szCs w:val="24"/>
        </w:rPr>
        <w:t>s</w:t>
      </w:r>
    </w:p>
    <w:p w14:paraId="7EA37BF0" w14:textId="77777777" w:rsidR="001C5B05" w:rsidRPr="001C5B05" w:rsidRDefault="001C5B05" w:rsidP="007C1A0F">
      <w:pPr>
        <w:pStyle w:val="ListParagraph"/>
        <w:numPr>
          <w:ilvl w:val="0"/>
          <w:numId w:val="1"/>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ime management</w:t>
      </w:r>
    </w:p>
    <w:p w14:paraId="60D6B141" w14:textId="77777777" w:rsidR="00EC0FB5" w:rsidRPr="00EC0FB5" w:rsidRDefault="00EC0FB5" w:rsidP="00EC0FB5">
      <w:pPr>
        <w:rPr>
          <w:rFonts w:ascii="Times New Roman" w:hAnsi="Times New Roman" w:cs="Times New Roman"/>
          <w:sz w:val="24"/>
          <w:szCs w:val="24"/>
        </w:rPr>
      </w:pPr>
    </w:p>
    <w:p w14:paraId="275AE940" w14:textId="77777777" w:rsidR="006376B3" w:rsidRDefault="006376B3">
      <w:pPr>
        <w:rPr>
          <w:rFonts w:ascii="Times New Roman" w:hAnsi="Times New Roman" w:cs="Times New Roman"/>
          <w:sz w:val="24"/>
          <w:szCs w:val="24"/>
        </w:rPr>
      </w:pPr>
      <w:r>
        <w:rPr>
          <w:rFonts w:ascii="Times New Roman" w:hAnsi="Times New Roman" w:cs="Times New Roman"/>
          <w:sz w:val="24"/>
          <w:szCs w:val="24"/>
        </w:rPr>
        <w:br w:type="page"/>
      </w:r>
    </w:p>
    <w:p w14:paraId="65B2FF89" w14:textId="77777777" w:rsidR="00942FF5" w:rsidRDefault="006376B3" w:rsidP="00DA63C4">
      <w:pPr>
        <w:rPr>
          <w:noProof/>
          <w:color w:val="616161"/>
          <w:shd w:val="clear" w:color="auto" w:fill="FFFFFF"/>
        </w:rPr>
      </w:pPr>
      <w:r>
        <w:rPr>
          <w:rFonts w:ascii="Times New Roman" w:hAnsi="Times New Roman" w:cs="Times New Roman"/>
          <w:b/>
          <w:bCs/>
          <w:sz w:val="32"/>
          <w:szCs w:val="32"/>
        </w:rPr>
        <w:lastRenderedPageBreak/>
        <w:t xml:space="preserve">4. </w:t>
      </w:r>
      <w:r w:rsidRPr="006376B3">
        <w:rPr>
          <w:rFonts w:ascii="Times New Roman" w:hAnsi="Times New Roman" w:cs="Times New Roman"/>
          <w:b/>
          <w:bCs/>
          <w:sz w:val="32"/>
          <w:szCs w:val="32"/>
        </w:rPr>
        <w:t>Research Methodology</w:t>
      </w:r>
    </w:p>
    <w:p w14:paraId="1F0208F5" w14:textId="77777777" w:rsidR="00942FF5" w:rsidRDefault="008E2C4C" w:rsidP="00DA63C4">
      <w:pPr>
        <w:rPr>
          <w:rFonts w:ascii="Times New Roman" w:hAnsi="Times New Roman" w:cs="Times New Roman"/>
          <w:b/>
          <w:bCs/>
          <w:sz w:val="32"/>
          <w:szCs w:val="32"/>
        </w:rPr>
      </w:pPr>
      <w:r>
        <w:rPr>
          <w:rFonts w:ascii="Times New Roman" w:hAnsi="Times New Roman" w:cs="Times New Roman"/>
          <w:b/>
          <w:bCs/>
          <w:noProof/>
          <w:sz w:val="32"/>
          <w:szCs w:val="32"/>
          <w:lang w:bidi="ar-SA"/>
        </w:rPr>
        <w:drawing>
          <wp:anchor distT="0" distB="0" distL="114300" distR="114300" simplePos="0" relativeHeight="251684864" behindDoc="0" locked="0" layoutInCell="1" allowOverlap="1" wp14:anchorId="522AB9A7" wp14:editId="4C2114C2">
            <wp:simplePos x="0" y="0"/>
            <wp:positionH relativeFrom="margin">
              <wp:posOffset>-104775</wp:posOffset>
            </wp:positionH>
            <wp:positionV relativeFrom="paragraph">
              <wp:posOffset>149225</wp:posOffset>
            </wp:positionV>
            <wp:extent cx="6353175" cy="3790950"/>
            <wp:effectExtent l="0" t="0" r="0" b="0"/>
            <wp:wrapNone/>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anchor>
        </w:drawing>
      </w:r>
    </w:p>
    <w:p w14:paraId="2C1E5ED8" w14:textId="77777777" w:rsidR="00942FF5" w:rsidRDefault="00942FF5" w:rsidP="00DA63C4">
      <w:pPr>
        <w:rPr>
          <w:rFonts w:ascii="Times New Roman" w:hAnsi="Times New Roman" w:cs="Times New Roman"/>
          <w:b/>
          <w:bCs/>
          <w:sz w:val="32"/>
          <w:szCs w:val="32"/>
        </w:rPr>
      </w:pPr>
    </w:p>
    <w:p w14:paraId="24295505" w14:textId="5E3AA0A0" w:rsidR="00F711B4" w:rsidRPr="00F711B4" w:rsidRDefault="008518C3" w:rsidP="00D21A51">
      <w:pPr>
        <w:spacing w:line="360" w:lineRule="auto"/>
        <w:ind w:left="0"/>
        <w:rPr>
          <w:rFonts w:ascii="Times New Roman" w:hAnsi="Times New Roman" w:cs="Times New Roman"/>
          <w:b/>
          <w:sz w:val="32"/>
          <w:szCs w:val="32"/>
        </w:rPr>
      </w:pPr>
      <w:r>
        <w:rPr>
          <w:rFonts w:ascii="Times New Roman" w:hAnsi="Times New Roman" w:cs="Times New Roman"/>
          <w:b/>
          <w:bCs/>
          <w:noProof/>
          <w:sz w:val="24"/>
          <w:szCs w:val="24"/>
        </w:rPr>
        <mc:AlternateContent>
          <mc:Choice Requires="wps">
            <w:drawing>
              <wp:anchor distT="0" distB="0" distL="114300" distR="114300" simplePos="0" relativeHeight="251726848" behindDoc="0" locked="0" layoutInCell="1" allowOverlap="1" wp14:anchorId="2C262F31" wp14:editId="3AA81BAD">
                <wp:simplePos x="0" y="0"/>
                <wp:positionH relativeFrom="column">
                  <wp:posOffset>793115</wp:posOffset>
                </wp:positionH>
                <wp:positionV relativeFrom="paragraph">
                  <wp:posOffset>1635125</wp:posOffset>
                </wp:positionV>
                <wp:extent cx="19050" cy="778510"/>
                <wp:effectExtent l="57150" t="0" r="38100" b="40640"/>
                <wp:wrapNone/>
                <wp:docPr id="362" name="Straight Arrow Connector 2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9050" cy="7785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B54141" id="_x0000_t32" coordsize="21600,21600" o:spt="32" o:oned="t" path="m,l21600,21600e" filled="f">
                <v:path arrowok="t" fillok="f" o:connecttype="none"/>
                <o:lock v:ext="edit" shapetype="t"/>
              </v:shapetype>
              <v:shape id="Straight Arrow Connector 272" o:spid="_x0000_s1026" type="#_x0000_t32" style="position:absolute;margin-left:62.45pt;margin-top:128.75pt;width:1.5pt;height:61.3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" strokecolor="#4472c4 [3204]" strokeweight=".5pt">
                <v:stroke endarrow="block" joinstyle="miter"/>
                <o:lock v:ext="edit" shapetype="f"/>
              </v:shape>
            </w:pict>
          </mc:Fallback>
        </mc:AlternateContent>
      </w:r>
      <w:bookmarkStart w:id="0" w:name="_Hlk55072448"/>
      <w:bookmarkEnd w:id="0"/>
      <w:r>
        <w:rPr>
          <w:rFonts w:ascii="Times New Roman" w:hAnsi="Times New Roman" w:cs="Times New Roman"/>
          <w:b/>
          <w:bCs/>
          <w:noProof/>
          <w:sz w:val="24"/>
          <w:szCs w:val="24"/>
        </w:rPr>
        <mc:AlternateContent>
          <mc:Choice Requires="wps">
            <w:drawing>
              <wp:anchor distT="0" distB="0" distL="114300" distR="114300" simplePos="0" relativeHeight="251685888" behindDoc="0" locked="0" layoutInCell="1" allowOverlap="1" wp14:anchorId="4FED4709" wp14:editId="21F98B9B">
                <wp:simplePos x="0" y="0"/>
                <wp:positionH relativeFrom="column">
                  <wp:posOffset>-942340</wp:posOffset>
                </wp:positionH>
                <wp:positionV relativeFrom="paragraph">
                  <wp:posOffset>1851660</wp:posOffset>
                </wp:positionV>
                <wp:extent cx="1162050" cy="457200"/>
                <wp:effectExtent l="57150" t="57150" r="342900" b="323850"/>
                <wp:wrapNone/>
                <wp:docPr id="361"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2050" cy="457200"/>
                        </a:xfrm>
                        <a:prstGeom prst="roundRect">
                          <a:avLst/>
                        </a:prstGeom>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0">
                          <a:schemeClr val="accent1"/>
                        </a:lnRef>
                        <a:fillRef idx="3">
                          <a:schemeClr val="accent1"/>
                        </a:fillRef>
                        <a:effectRef idx="3">
                          <a:schemeClr val="accent1"/>
                        </a:effectRef>
                        <a:fontRef idx="minor">
                          <a:schemeClr val="lt1"/>
                        </a:fontRef>
                      </wps:style>
                      <wps:txbx>
                        <w:txbxContent>
                          <w:p w14:paraId="416C51DB" w14:textId="77777777" w:rsidR="004672AD" w:rsidRPr="004672AD" w:rsidRDefault="004672AD" w:rsidP="004672AD">
                            <w:pPr>
                              <w:ind w:left="0"/>
                              <w:jc w:val="center"/>
                              <w:rPr>
                                <w:rFonts w:ascii="Times New Roman" w:hAnsi="Times New Roman" w:cs="Times New Roman"/>
                              </w:rPr>
                            </w:pPr>
                            <w:r w:rsidRPr="004672AD">
                              <w:rPr>
                                <w:rFonts w:ascii="Times New Roman" w:hAnsi="Times New Roman" w:cs="Times New Roman"/>
                              </w:rPr>
                              <w:t xml:space="preserve">Study </w:t>
                            </w:r>
                            <w:proofErr w:type="gramStart"/>
                            <w:r w:rsidRPr="004672AD">
                              <w:rPr>
                                <w:rFonts w:ascii="Times New Roman" w:hAnsi="Times New Roman" w:cs="Times New Roman"/>
                              </w:rPr>
                              <w:t>Of</w:t>
                            </w:r>
                            <w:proofErr w:type="gramEnd"/>
                            <w:r w:rsidRPr="004672AD">
                              <w:rPr>
                                <w:rFonts w:ascii="Times New Roman" w:hAnsi="Times New Roman" w:cs="Times New Roman"/>
                              </w:rPr>
                              <w:t xml:space="preserve"> Existing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4FED4709" id="Rectangle: Rounded Corners 7" o:spid="_x0000_s1026" style="position:absolute;margin-left:-74.2pt;margin-top:145.8pt;width:91.5pt;height:36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" fillcolor="#4f7ac7 [3028]" stroked="f">
                <v:fill color2="#416fc3 [3172]" rotate="t" colors="0 #6083cb;.5 #3e70ca;1 #2e61ba" focus="100%" type="gradient">
                  <o:fill v:ext="view" type="gradientUnscaled"/>
                </v:fill>
                <v:shadow on="t" color="black" opacity="19660f" offset="4.49014mm,4.49014mm"/>
                <v:textbox>
                  <w:txbxContent>
                    <w:p w14:paraId="416C51DB" w14:textId="77777777" w:rsidR="004672AD" w:rsidRPr="004672AD" w:rsidRDefault="004672AD" w:rsidP="004672AD">
                      <w:pPr>
                        <w:ind w:left="0"/>
                        <w:jc w:val="center"/>
                        <w:rPr>
                          <w:rFonts w:ascii="Times New Roman" w:hAnsi="Times New Roman" w:cs="Times New Roman"/>
                        </w:rPr>
                      </w:pPr>
                      <w:r w:rsidRPr="004672AD">
                        <w:rPr>
                          <w:rFonts w:ascii="Times New Roman" w:hAnsi="Times New Roman" w:cs="Times New Roman"/>
                        </w:rPr>
                        <w:t xml:space="preserve">Study </w:t>
                      </w:r>
                      <w:proofErr w:type="gramStart"/>
                      <w:r w:rsidRPr="004672AD">
                        <w:rPr>
                          <w:rFonts w:ascii="Times New Roman" w:hAnsi="Times New Roman" w:cs="Times New Roman"/>
                        </w:rPr>
                        <w:t>Of</w:t>
                      </w:r>
                      <w:proofErr w:type="gramEnd"/>
                      <w:r w:rsidRPr="004672AD">
                        <w:rPr>
                          <w:rFonts w:ascii="Times New Roman" w:hAnsi="Times New Roman" w:cs="Times New Roman"/>
                        </w:rPr>
                        <w:t xml:space="preserve"> Existing System</w:t>
                      </w:r>
                    </w:p>
                  </w:txbxContent>
                </v:textbox>
              </v:roundrec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25824" behindDoc="0" locked="0" layoutInCell="1" allowOverlap="1" wp14:anchorId="5CCB151C" wp14:editId="2B0EB3A4">
                <wp:simplePos x="0" y="0"/>
                <wp:positionH relativeFrom="column">
                  <wp:posOffset>-6985</wp:posOffset>
                </wp:positionH>
                <wp:positionV relativeFrom="paragraph">
                  <wp:posOffset>2397760</wp:posOffset>
                </wp:positionV>
                <wp:extent cx="1162050" cy="457200"/>
                <wp:effectExtent l="57150" t="57150" r="342900" b="323850"/>
                <wp:wrapNone/>
                <wp:docPr id="360" name="Rectangle: Rounded Corners 2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2050" cy="457200"/>
                        </a:xfrm>
                        <a:prstGeom prst="roundRect">
                          <a:avLst/>
                        </a:prstGeom>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0">
                          <a:schemeClr val="accent1"/>
                        </a:lnRef>
                        <a:fillRef idx="3">
                          <a:schemeClr val="accent1"/>
                        </a:fillRef>
                        <a:effectRef idx="3">
                          <a:schemeClr val="accent1"/>
                        </a:effectRef>
                        <a:fontRef idx="minor">
                          <a:schemeClr val="lt1"/>
                        </a:fontRef>
                      </wps:style>
                      <wps:txbx>
                        <w:txbxContent>
                          <w:p w14:paraId="071BD0A9" w14:textId="77777777" w:rsidR="009B4971" w:rsidRPr="004672AD" w:rsidRDefault="009B4971" w:rsidP="004672AD">
                            <w:pPr>
                              <w:ind w:left="0"/>
                              <w:jc w:val="center"/>
                              <w:rPr>
                                <w:rFonts w:ascii="Times New Roman" w:hAnsi="Times New Roman" w:cs="Times New Roman"/>
                              </w:rPr>
                            </w:pPr>
                            <w:r>
                              <w:rPr>
                                <w:rFonts w:ascii="Times New Roman" w:hAnsi="Times New Roman" w:cs="Times New Roman"/>
                              </w:rPr>
                              <w:t>Functional Requir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5CCB151C" id="Rectangle: Rounded Corners 269" o:spid="_x0000_s1027" style="position:absolute;margin-left:-.55pt;margin-top:188.8pt;width:91.5pt;height:3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" fillcolor="#4f7ac7 [3028]" stroked="f">
                <v:fill color2="#416fc3 [3172]" rotate="t" colors="0 #6083cb;.5 #3e70ca;1 #2e61ba" focus="100%" type="gradient">
                  <o:fill v:ext="view" type="gradientUnscaled"/>
                </v:fill>
                <v:shadow on="t" color="black" opacity="19660f" offset="4.49014mm,4.49014mm"/>
                <v:textbox>
                  <w:txbxContent>
                    <w:p w14:paraId="071BD0A9" w14:textId="77777777" w:rsidR="009B4971" w:rsidRPr="004672AD" w:rsidRDefault="009B4971" w:rsidP="004672AD">
                      <w:pPr>
                        <w:ind w:left="0"/>
                        <w:jc w:val="center"/>
                        <w:rPr>
                          <w:rFonts w:ascii="Times New Roman" w:hAnsi="Times New Roman" w:cs="Times New Roman"/>
                        </w:rPr>
                      </w:pPr>
                      <w:r>
                        <w:rPr>
                          <w:rFonts w:ascii="Times New Roman" w:hAnsi="Times New Roman" w:cs="Times New Roman"/>
                        </w:rPr>
                        <w:t>Functional Requirement</w:t>
                      </w:r>
                    </w:p>
                  </w:txbxContent>
                </v:textbox>
              </v:roundrec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05344" behindDoc="0" locked="0" layoutInCell="1" allowOverlap="1" wp14:anchorId="75F5C223" wp14:editId="711824B6">
                <wp:simplePos x="0" y="0"/>
                <wp:positionH relativeFrom="column">
                  <wp:posOffset>2280920</wp:posOffset>
                </wp:positionH>
                <wp:positionV relativeFrom="paragraph">
                  <wp:posOffset>1319530</wp:posOffset>
                </wp:positionV>
                <wp:extent cx="27940" cy="1634490"/>
                <wp:effectExtent l="0" t="0" r="10160" b="3810"/>
                <wp:wrapNone/>
                <wp:docPr id="359"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7940" cy="16344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390E0A" id="Straight Connector 20" o:spid="_x0000_s1026" style="position:absolute;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9.6pt,103.9pt" to="181.8pt,23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" strokecolor="#4472c4 [3204]" strokeweight=".5pt">
                <v:stroke joinstyle="miter"/>
                <o:lock v:ext="edit" shapetype="f"/>
              </v:lin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08416" behindDoc="0" locked="0" layoutInCell="1" allowOverlap="1" wp14:anchorId="7025B94A" wp14:editId="6261CC7A">
                <wp:simplePos x="0" y="0"/>
                <wp:positionH relativeFrom="column">
                  <wp:posOffset>875665</wp:posOffset>
                </wp:positionH>
                <wp:positionV relativeFrom="paragraph">
                  <wp:posOffset>2952750</wp:posOffset>
                </wp:positionV>
                <wp:extent cx="8255" cy="516890"/>
                <wp:effectExtent l="38100" t="0" r="48895" b="35560"/>
                <wp:wrapNone/>
                <wp:docPr id="358"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55" cy="5168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B0892AC" id="Straight Arrow Connector 24" o:spid="_x0000_s1026" type="#_x0000_t32" style="position:absolute;margin-left:68.95pt;margin-top:232.5pt;width:.65pt;height:40.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" strokecolor="#4472c4 [3204]" strokeweight=".5pt">
                <v:stroke endarrow="block" joinstyle="miter"/>
                <o:lock v:ext="edit" shapetype="f"/>
              </v:shape>
            </w:pict>
          </mc:Fallback>
        </mc:AlternateContent>
      </w:r>
      <w:r>
        <w:rPr>
          <w:rFonts w:ascii="Times New Roman" w:hAnsi="Times New Roman" w:cs="Times New Roman"/>
          <w:b/>
          <w:bCs/>
          <w:noProof/>
          <w:sz w:val="24"/>
          <w:szCs w:val="24"/>
        </w:rPr>
        <mc:AlternateContent>
          <mc:Choice Requires="wps">
            <w:drawing>
              <wp:anchor distT="4294967295" distB="4294967295" distL="114300" distR="114300" simplePos="0" relativeHeight="251707392" behindDoc="0" locked="0" layoutInCell="1" allowOverlap="1" wp14:anchorId="72424065" wp14:editId="3747C71B">
                <wp:simplePos x="0" y="0"/>
                <wp:positionH relativeFrom="column">
                  <wp:posOffset>878840</wp:posOffset>
                </wp:positionH>
                <wp:positionV relativeFrom="page">
                  <wp:posOffset>4607559</wp:posOffset>
                </wp:positionV>
                <wp:extent cx="2749550" cy="0"/>
                <wp:effectExtent l="0" t="0" r="0" b="0"/>
                <wp:wrapNone/>
                <wp:docPr id="357"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749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E434CE" id="Straight Connector 21" o:spid="_x0000_s1026" style="position:absolute;flip:x;z-index:2517073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margin;mso-height-relative:margin" from="69.2pt,362.8pt" to="285.7pt,36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" strokecolor="#4472c4 [3204]" strokeweight=".5pt">
                <v:stroke joinstyle="miter"/>
                <o:lock v:ext="edit" shapetype="f"/>
                <w10:wrap anchory="page"/>
              </v:lin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10464" behindDoc="0" locked="0" layoutInCell="1" allowOverlap="1" wp14:anchorId="72AD4DE9" wp14:editId="009B6793">
                <wp:simplePos x="0" y="0"/>
                <wp:positionH relativeFrom="column">
                  <wp:posOffset>2280920</wp:posOffset>
                </wp:positionH>
                <wp:positionV relativeFrom="paragraph">
                  <wp:posOffset>2957195</wp:posOffset>
                </wp:positionV>
                <wp:extent cx="8255" cy="516890"/>
                <wp:effectExtent l="38100" t="0" r="48895" b="35560"/>
                <wp:wrapNone/>
                <wp:docPr id="356"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55" cy="5168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EB4C338" id="Straight Arrow Connector 25" o:spid="_x0000_s1026" type="#_x0000_t32" style="position:absolute;margin-left:179.6pt;margin-top:232.85pt;width:.65pt;height:40.7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" strokecolor="#4472c4 [3204]" strokeweight=".5pt">
                <v:stroke endarrow="block" joinstyle="miter"/>
                <o:lock v:ext="edit" shapetype="f"/>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12512" behindDoc="0" locked="0" layoutInCell="1" allowOverlap="1" wp14:anchorId="7D92E125" wp14:editId="3B7D1FC7">
                <wp:simplePos x="0" y="0"/>
                <wp:positionH relativeFrom="column">
                  <wp:posOffset>3625215</wp:posOffset>
                </wp:positionH>
                <wp:positionV relativeFrom="paragraph">
                  <wp:posOffset>2955290</wp:posOffset>
                </wp:positionV>
                <wp:extent cx="8255" cy="516890"/>
                <wp:effectExtent l="38100" t="0" r="48895" b="35560"/>
                <wp:wrapNone/>
                <wp:docPr id="355"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55" cy="5168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6A48A1F" id="Straight Arrow Connector 26" o:spid="_x0000_s1026" type="#_x0000_t32" style="position:absolute;margin-left:285.45pt;margin-top:232.7pt;width:.65pt;height:40.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" strokecolor="#4472c4 [3204]" strokeweight=".5pt">
                <v:stroke endarrow="block" joinstyle="miter"/>
                <o:lock v:ext="edit" shapetype="f"/>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22752" behindDoc="0" locked="0" layoutInCell="1" allowOverlap="1" wp14:anchorId="06D4523D" wp14:editId="0BA0432B">
                <wp:simplePos x="0" y="0"/>
                <wp:positionH relativeFrom="column">
                  <wp:posOffset>3105150</wp:posOffset>
                </wp:positionH>
                <wp:positionV relativeFrom="paragraph">
                  <wp:posOffset>3456940</wp:posOffset>
                </wp:positionV>
                <wp:extent cx="1162050" cy="457200"/>
                <wp:effectExtent l="57150" t="57150" r="342900" b="323850"/>
                <wp:wrapNone/>
                <wp:docPr id="354" name="Rectangle: Rounded Corners 2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2050" cy="457200"/>
                        </a:xfrm>
                        <a:prstGeom prst="roundRect">
                          <a:avLst/>
                        </a:prstGeom>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0">
                          <a:schemeClr val="accent1"/>
                        </a:lnRef>
                        <a:fillRef idx="3">
                          <a:schemeClr val="accent1"/>
                        </a:fillRef>
                        <a:effectRef idx="3">
                          <a:schemeClr val="accent1"/>
                        </a:effectRef>
                        <a:fontRef idx="minor">
                          <a:schemeClr val="lt1"/>
                        </a:fontRef>
                      </wps:style>
                      <wps:txbx>
                        <w:txbxContent>
                          <w:p w14:paraId="6BDB2893" w14:textId="77777777" w:rsidR="001B5726" w:rsidRPr="000E0957" w:rsidRDefault="001B5726" w:rsidP="000E0957">
                            <w:pPr>
                              <w:ind w:left="0"/>
                              <w:jc w:val="center"/>
                              <w:rPr>
                                <w:rFonts w:ascii="Times New Roman" w:hAnsi="Times New Roman" w:cs="Times New Roman"/>
                              </w:rPr>
                            </w:pPr>
                            <w:proofErr w:type="spellStart"/>
                            <w:r>
                              <w:rPr>
                                <w:rFonts w:ascii="Times New Roman" w:hAnsi="Times New Roman" w:cs="Times New Roman"/>
                              </w:rPr>
                              <w:t>Economical</w:t>
                            </w:r>
                            <w:proofErr w:type="spellEnd"/>
                            <w:r>
                              <w:rPr>
                                <w:rFonts w:ascii="Times New Roman" w:hAnsi="Times New Roman" w:cs="Times New Roman"/>
                              </w:rPr>
                              <w:t xml:space="preserve"> Feasibility</w:t>
                            </w:r>
                          </w:p>
                          <w:p w14:paraId="51B08DA8" w14:textId="77777777" w:rsidR="001B5726" w:rsidRDefault="001B5726" w:rsidP="000E0957">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6D4523D" id="Rectangle: Rounded Corners 266" o:spid="_x0000_s1028" style="position:absolute;margin-left:244.5pt;margin-top:272.2pt;width:91.5pt;height:36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" fillcolor="#4f7ac7 [3028]" stroked="f">
                <v:fill color2="#416fc3 [3172]" rotate="t" colors="0 #6083cb;.5 #3e70ca;1 #2e61ba" focus="100%" type="gradient">
                  <o:fill v:ext="view" type="gradientUnscaled"/>
                </v:fill>
                <v:shadow on="t" color="black" opacity="19660f" offset="4.49014mm,4.49014mm"/>
                <v:textbox>
                  <w:txbxContent>
                    <w:p w14:paraId="6BDB2893" w14:textId="77777777" w:rsidR="001B5726" w:rsidRPr="000E0957" w:rsidRDefault="001B5726" w:rsidP="000E0957">
                      <w:pPr>
                        <w:ind w:left="0"/>
                        <w:jc w:val="center"/>
                        <w:rPr>
                          <w:rFonts w:ascii="Times New Roman" w:hAnsi="Times New Roman" w:cs="Times New Roman"/>
                        </w:rPr>
                      </w:pPr>
                      <w:proofErr w:type="spellStart"/>
                      <w:r>
                        <w:rPr>
                          <w:rFonts w:ascii="Times New Roman" w:hAnsi="Times New Roman" w:cs="Times New Roman"/>
                        </w:rPr>
                        <w:t>Economical</w:t>
                      </w:r>
                      <w:proofErr w:type="spellEnd"/>
                      <w:r>
                        <w:rPr>
                          <w:rFonts w:ascii="Times New Roman" w:hAnsi="Times New Roman" w:cs="Times New Roman"/>
                        </w:rPr>
                        <w:t xml:space="preserve"> Feasibility</w:t>
                      </w:r>
                    </w:p>
                    <w:p w14:paraId="51B08DA8" w14:textId="77777777" w:rsidR="001B5726" w:rsidRDefault="001B5726" w:rsidP="000E0957">
                      <w:pPr>
                        <w:ind w:left="0"/>
                        <w:jc w:val="center"/>
                      </w:pPr>
                    </w:p>
                  </w:txbxContent>
                </v:textbox>
              </v:roundrec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99200" behindDoc="0" locked="0" layoutInCell="1" allowOverlap="1" wp14:anchorId="1A63A323" wp14:editId="40547EF6">
                <wp:simplePos x="0" y="0"/>
                <wp:positionH relativeFrom="margin">
                  <wp:posOffset>1760220</wp:posOffset>
                </wp:positionH>
                <wp:positionV relativeFrom="paragraph">
                  <wp:posOffset>3434715</wp:posOffset>
                </wp:positionV>
                <wp:extent cx="1162050" cy="457200"/>
                <wp:effectExtent l="57150" t="57150" r="342900" b="323850"/>
                <wp:wrapNone/>
                <wp:docPr id="353" name="Rectangle: Rounded Corners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2050" cy="457200"/>
                        </a:xfrm>
                        <a:prstGeom prst="roundRect">
                          <a:avLst/>
                        </a:prstGeom>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0">
                          <a:schemeClr val="accent1"/>
                        </a:lnRef>
                        <a:fillRef idx="3">
                          <a:schemeClr val="accent1"/>
                        </a:fillRef>
                        <a:effectRef idx="3">
                          <a:schemeClr val="accent1"/>
                        </a:effectRef>
                        <a:fontRef idx="minor">
                          <a:schemeClr val="lt1"/>
                        </a:fontRef>
                      </wps:style>
                      <wps:txbx>
                        <w:txbxContent>
                          <w:p w14:paraId="4BFBDB49" w14:textId="77777777" w:rsidR="000E0957" w:rsidRPr="000E0957" w:rsidRDefault="000E0957" w:rsidP="000E0957">
                            <w:pPr>
                              <w:ind w:left="0"/>
                              <w:jc w:val="center"/>
                              <w:rPr>
                                <w:rFonts w:ascii="Times New Roman" w:hAnsi="Times New Roman" w:cs="Times New Roman"/>
                              </w:rPr>
                            </w:pPr>
                            <w:r>
                              <w:rPr>
                                <w:rFonts w:ascii="Times New Roman" w:hAnsi="Times New Roman" w:cs="Times New Roman"/>
                              </w:rPr>
                              <w:t>Operational Feasibility</w:t>
                            </w:r>
                          </w:p>
                          <w:p w14:paraId="18186640" w14:textId="77777777" w:rsidR="000E0957" w:rsidRDefault="000E0957" w:rsidP="000E0957">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1A63A323" id="Rectangle: Rounded Corners 14" o:spid="_x0000_s1029" style="position:absolute;margin-left:138.6pt;margin-top:270.45pt;width:91.5pt;height:36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" fillcolor="#4f7ac7 [3028]" stroked="f">
                <v:fill color2="#416fc3 [3172]" rotate="t" colors="0 #6083cb;.5 #3e70ca;1 #2e61ba" focus="100%" type="gradient">
                  <o:fill v:ext="view" type="gradientUnscaled"/>
                </v:fill>
                <v:shadow on="t" color="black" opacity="19660f" offset="4.49014mm,4.49014mm"/>
                <v:textbox>
                  <w:txbxContent>
                    <w:p w14:paraId="4BFBDB49" w14:textId="77777777" w:rsidR="000E0957" w:rsidRPr="000E0957" w:rsidRDefault="000E0957" w:rsidP="000E0957">
                      <w:pPr>
                        <w:ind w:left="0"/>
                        <w:jc w:val="center"/>
                        <w:rPr>
                          <w:rFonts w:ascii="Times New Roman" w:hAnsi="Times New Roman" w:cs="Times New Roman"/>
                        </w:rPr>
                      </w:pPr>
                      <w:r>
                        <w:rPr>
                          <w:rFonts w:ascii="Times New Roman" w:hAnsi="Times New Roman" w:cs="Times New Roman"/>
                        </w:rPr>
                        <w:t>Operational Feasibility</w:t>
                      </w:r>
                    </w:p>
                    <w:p w14:paraId="18186640" w14:textId="77777777" w:rsidR="000E0957" w:rsidRDefault="000E0957" w:rsidP="000E0957">
                      <w:pPr>
                        <w:ind w:left="0"/>
                        <w:jc w:val="center"/>
                      </w:pPr>
                    </w:p>
                  </w:txbxContent>
                </v:textbox>
                <w10:wrap anchorx="margin"/>
              </v:roundrec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89984" behindDoc="0" locked="0" layoutInCell="1" allowOverlap="1" wp14:anchorId="7B76394C" wp14:editId="54C41B4A">
                <wp:simplePos x="0" y="0"/>
                <wp:positionH relativeFrom="column">
                  <wp:posOffset>274320</wp:posOffset>
                </wp:positionH>
                <wp:positionV relativeFrom="paragraph">
                  <wp:posOffset>3456940</wp:posOffset>
                </wp:positionV>
                <wp:extent cx="1162050" cy="457200"/>
                <wp:effectExtent l="57150" t="57150" r="342900" b="323850"/>
                <wp:wrapNone/>
                <wp:docPr id="352" name="Rectangle: Rounded Corners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2050" cy="457200"/>
                        </a:xfrm>
                        <a:prstGeom prst="roundRect">
                          <a:avLst/>
                        </a:prstGeom>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0">
                          <a:schemeClr val="accent1"/>
                        </a:lnRef>
                        <a:fillRef idx="3">
                          <a:schemeClr val="accent1"/>
                        </a:fillRef>
                        <a:effectRef idx="3">
                          <a:schemeClr val="accent1"/>
                        </a:effectRef>
                        <a:fontRef idx="minor">
                          <a:schemeClr val="lt1"/>
                        </a:fontRef>
                      </wps:style>
                      <wps:txbx>
                        <w:txbxContent>
                          <w:p w14:paraId="49DEC74D" w14:textId="77777777" w:rsidR="000E0957" w:rsidRPr="000E0957" w:rsidRDefault="000E0957" w:rsidP="000E0957">
                            <w:pPr>
                              <w:ind w:left="0"/>
                              <w:jc w:val="center"/>
                              <w:rPr>
                                <w:rFonts w:ascii="Times New Roman" w:hAnsi="Times New Roman" w:cs="Times New Roman"/>
                              </w:rPr>
                            </w:pPr>
                            <w:r>
                              <w:rPr>
                                <w:rFonts w:ascii="Times New Roman" w:hAnsi="Times New Roman" w:cs="Times New Roman"/>
                              </w:rPr>
                              <w:t>Technical Feas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B76394C" id="Rectangle: Rounded Corners 9" o:spid="_x0000_s1030" style="position:absolute;margin-left:21.6pt;margin-top:272.2pt;width:91.5pt;height:3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" fillcolor="#4f7ac7 [3028]" stroked="f">
                <v:fill color2="#416fc3 [3172]" rotate="t" colors="0 #6083cb;.5 #3e70ca;1 #2e61ba" focus="100%" type="gradient">
                  <o:fill v:ext="view" type="gradientUnscaled"/>
                </v:fill>
                <v:shadow on="t" color="black" opacity="19660f" offset="4.49014mm,4.49014mm"/>
                <v:textbox>
                  <w:txbxContent>
                    <w:p w14:paraId="49DEC74D" w14:textId="77777777" w:rsidR="000E0957" w:rsidRPr="000E0957" w:rsidRDefault="000E0957" w:rsidP="000E0957">
                      <w:pPr>
                        <w:ind w:left="0"/>
                        <w:jc w:val="center"/>
                        <w:rPr>
                          <w:rFonts w:ascii="Times New Roman" w:hAnsi="Times New Roman" w:cs="Times New Roman"/>
                        </w:rPr>
                      </w:pPr>
                      <w:r>
                        <w:rPr>
                          <w:rFonts w:ascii="Times New Roman" w:hAnsi="Times New Roman" w:cs="Times New Roman"/>
                        </w:rPr>
                        <w:t>Technical Feasibility</w:t>
                      </w:r>
                    </w:p>
                  </w:txbxContent>
                </v:textbox>
              </v:roundrec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87936" behindDoc="0" locked="0" layoutInCell="1" allowOverlap="1" wp14:anchorId="018112AC" wp14:editId="3EF07E95">
                <wp:simplePos x="0" y="0"/>
                <wp:positionH relativeFrom="column">
                  <wp:posOffset>1058545</wp:posOffset>
                </wp:positionH>
                <wp:positionV relativeFrom="paragraph">
                  <wp:posOffset>1874520</wp:posOffset>
                </wp:positionV>
                <wp:extent cx="1162050" cy="457200"/>
                <wp:effectExtent l="57150" t="57150" r="342900" b="323850"/>
                <wp:wrapNone/>
                <wp:docPr id="206"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2050" cy="457200"/>
                        </a:xfrm>
                        <a:prstGeom prst="roundRect">
                          <a:avLst/>
                        </a:prstGeom>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0">
                          <a:schemeClr val="accent1"/>
                        </a:lnRef>
                        <a:fillRef idx="3">
                          <a:schemeClr val="accent1"/>
                        </a:fillRef>
                        <a:effectRef idx="3">
                          <a:schemeClr val="accent1"/>
                        </a:effectRef>
                        <a:fontRef idx="minor">
                          <a:schemeClr val="lt1"/>
                        </a:fontRef>
                      </wps:style>
                      <wps:txbx>
                        <w:txbxContent>
                          <w:p w14:paraId="05BCDA26" w14:textId="77777777" w:rsidR="004672AD" w:rsidRPr="004672AD" w:rsidRDefault="004672AD" w:rsidP="004672AD">
                            <w:pPr>
                              <w:ind w:left="0"/>
                              <w:jc w:val="center"/>
                              <w:rPr>
                                <w:rFonts w:ascii="Times New Roman" w:hAnsi="Times New Roman" w:cs="Times New Roman"/>
                              </w:rPr>
                            </w:pPr>
                            <w:r w:rsidRPr="004672AD">
                              <w:rPr>
                                <w:rFonts w:ascii="Times New Roman" w:hAnsi="Times New Roman" w:cs="Times New Roman"/>
                              </w:rPr>
                              <w:t>Requirement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18112AC" id="Rectangle: Rounded Corners 8" o:spid="_x0000_s1031" style="position:absolute;margin-left:83.35pt;margin-top:147.6pt;width:91.5pt;height:3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" fillcolor="#4f7ac7 [3028]" stroked="f">
                <v:fill color2="#416fc3 [3172]" rotate="t" colors="0 #6083cb;.5 #3e70ca;1 #2e61ba" focus="100%" type="gradient">
                  <o:fill v:ext="view" type="gradientUnscaled"/>
                </v:fill>
                <v:shadow on="t" color="black" opacity="19660f" offset="4.49014mm,4.49014mm"/>
                <v:textbox>
                  <w:txbxContent>
                    <w:p w14:paraId="05BCDA26" w14:textId="77777777" w:rsidR="004672AD" w:rsidRPr="004672AD" w:rsidRDefault="004672AD" w:rsidP="004672AD">
                      <w:pPr>
                        <w:ind w:left="0"/>
                        <w:jc w:val="center"/>
                        <w:rPr>
                          <w:rFonts w:ascii="Times New Roman" w:hAnsi="Times New Roman" w:cs="Times New Roman"/>
                        </w:rPr>
                      </w:pPr>
                      <w:r w:rsidRPr="004672AD">
                        <w:rPr>
                          <w:rFonts w:ascii="Times New Roman" w:hAnsi="Times New Roman" w:cs="Times New Roman"/>
                        </w:rPr>
                        <w:t>Requirement Collection</w:t>
                      </w:r>
                    </w:p>
                  </w:txbxContent>
                </v:textbox>
              </v:roundrec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94080" behindDoc="0" locked="0" layoutInCell="1" allowOverlap="1" wp14:anchorId="4FB5FFEA" wp14:editId="70A73A2E">
                <wp:simplePos x="0" y="0"/>
                <wp:positionH relativeFrom="margin">
                  <wp:posOffset>4022725</wp:posOffset>
                </wp:positionH>
                <wp:positionV relativeFrom="paragraph">
                  <wp:posOffset>1899920</wp:posOffset>
                </wp:positionV>
                <wp:extent cx="1162050" cy="457200"/>
                <wp:effectExtent l="57150" t="57150" r="342900" b="323850"/>
                <wp:wrapNone/>
                <wp:docPr id="203" name="Rectangle: Rounded Corners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2050" cy="457200"/>
                        </a:xfrm>
                        <a:prstGeom prst="roundRect">
                          <a:avLst/>
                        </a:prstGeom>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0">
                          <a:schemeClr val="accent1"/>
                        </a:lnRef>
                        <a:fillRef idx="3">
                          <a:schemeClr val="accent1"/>
                        </a:fillRef>
                        <a:effectRef idx="3">
                          <a:schemeClr val="accent1"/>
                        </a:effectRef>
                        <a:fontRef idx="minor">
                          <a:schemeClr val="lt1"/>
                        </a:fontRef>
                      </wps:style>
                      <wps:txbx>
                        <w:txbxContent>
                          <w:p w14:paraId="40D803FE" w14:textId="77777777" w:rsidR="000E0957" w:rsidRPr="001B5726" w:rsidRDefault="000E0957" w:rsidP="000E0957">
                            <w:pPr>
                              <w:ind w:left="0"/>
                              <w:jc w:val="center"/>
                              <w:rPr>
                                <w:rFonts w:ascii="Times New Roman" w:hAnsi="Times New Roman" w:cs="Times New Roman"/>
                              </w:rPr>
                            </w:pPr>
                            <w:r w:rsidRPr="001B5726">
                              <w:rPr>
                                <w:rFonts w:ascii="Times New Roman" w:hAnsi="Times New Roman" w:cs="Times New Roman"/>
                              </w:rPr>
                              <w:t>System Flow Ch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4FB5FFEA" id="Rectangle: Rounded Corners 11" o:spid="_x0000_s1032" style="position:absolute;margin-left:316.75pt;margin-top:149.6pt;width:91.5pt;height:36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" fillcolor="#4f7ac7 [3028]" stroked="f">
                <v:fill color2="#416fc3 [3172]" rotate="t" colors="0 #6083cb;.5 #3e70ca;1 #2e61ba" focus="100%" type="gradient">
                  <o:fill v:ext="view" type="gradientUnscaled"/>
                </v:fill>
                <v:shadow on="t" color="black" opacity="19660f" offset="4.49014mm,4.49014mm"/>
                <v:textbox>
                  <w:txbxContent>
                    <w:p w14:paraId="40D803FE" w14:textId="77777777" w:rsidR="000E0957" w:rsidRPr="001B5726" w:rsidRDefault="000E0957" w:rsidP="000E0957">
                      <w:pPr>
                        <w:ind w:left="0"/>
                        <w:jc w:val="center"/>
                        <w:rPr>
                          <w:rFonts w:ascii="Times New Roman" w:hAnsi="Times New Roman" w:cs="Times New Roman"/>
                        </w:rPr>
                      </w:pPr>
                      <w:r w:rsidRPr="001B5726">
                        <w:rPr>
                          <w:rFonts w:ascii="Times New Roman" w:hAnsi="Times New Roman" w:cs="Times New Roman"/>
                        </w:rPr>
                        <w:t>System Flow Chart</w:t>
                      </w:r>
                    </w:p>
                  </w:txbxContent>
                </v:textbox>
                <w10:wrap anchorx="margin"/>
              </v:roundrect>
            </w:pict>
          </mc:Fallback>
        </mc:AlternateContent>
      </w:r>
      <w:r>
        <w:rPr>
          <w:rFonts w:ascii="Times New Roman" w:hAnsi="Times New Roman" w:cs="Times New Roman"/>
          <w:b/>
          <w:bCs/>
          <w:noProof/>
          <w:sz w:val="24"/>
          <w:szCs w:val="24"/>
        </w:rPr>
        <mc:AlternateContent>
          <mc:Choice Requires="wps">
            <w:drawing>
              <wp:anchor distT="0" distB="0" distL="114299" distR="114299" simplePos="0" relativeHeight="251723776" behindDoc="0" locked="0" layoutInCell="1" allowOverlap="1" wp14:anchorId="14278D07" wp14:editId="27BE85FE">
                <wp:simplePos x="0" y="0"/>
                <wp:positionH relativeFrom="column">
                  <wp:posOffset>4637404</wp:posOffset>
                </wp:positionH>
                <wp:positionV relativeFrom="paragraph">
                  <wp:posOffset>1261110</wp:posOffset>
                </wp:positionV>
                <wp:extent cx="0" cy="672465"/>
                <wp:effectExtent l="76200" t="0" r="76200" b="32385"/>
                <wp:wrapNone/>
                <wp:docPr id="200" name="Straight Arrow Connector 2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724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3E5F19C" id="Straight Arrow Connector 268" o:spid="_x0000_s1026" type="#_x0000_t32" style="position:absolute;margin-left:365.15pt;margin-top:99.3pt;width:0;height:52.95pt;z-index:251723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" strokecolor="#4472c4 [3204]" strokeweight=".5pt">
                <v:stroke endarrow="block" joinstyle="miter"/>
                <o:lock v:ext="edit" shapetype="f"/>
              </v:shape>
            </w:pict>
          </mc:Fallback>
        </mc:AlternateContent>
      </w:r>
      <w:r>
        <w:rPr>
          <w:rFonts w:ascii="Times New Roman" w:hAnsi="Times New Roman" w:cs="Times New Roman"/>
          <w:b/>
          <w:bCs/>
          <w:noProof/>
          <w:sz w:val="24"/>
          <w:szCs w:val="24"/>
        </w:rPr>
        <mc:AlternateContent>
          <mc:Choice Requires="wps">
            <w:drawing>
              <wp:anchor distT="0" distB="0" distL="114299" distR="114299" simplePos="0" relativeHeight="251719680" behindDoc="0" locked="0" layoutInCell="1" allowOverlap="1" wp14:anchorId="4C59FC64" wp14:editId="26426E2F">
                <wp:simplePos x="0" y="0"/>
                <wp:positionH relativeFrom="column">
                  <wp:posOffset>6010909</wp:posOffset>
                </wp:positionH>
                <wp:positionV relativeFrom="paragraph">
                  <wp:posOffset>1477645</wp:posOffset>
                </wp:positionV>
                <wp:extent cx="0" cy="457200"/>
                <wp:effectExtent l="76200" t="0" r="38100" b="38100"/>
                <wp:wrapNone/>
                <wp:docPr id="138" name="Straight Arrow Connector 2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837E227" id="Straight Arrow Connector 265" o:spid="_x0000_s1026" type="#_x0000_t32" style="position:absolute;margin-left:473.3pt;margin-top:116.35pt;width:0;height:36pt;z-index:2517196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" strokecolor="#4472c4 [3204]" strokeweight=".5pt">
                <v:stroke endarrow="block" joinstyle="miter"/>
                <o:lock v:ext="edit" shapetype="f"/>
              </v:shape>
            </w:pict>
          </mc:Fallback>
        </mc:AlternateContent>
      </w:r>
      <w:r>
        <w:rPr>
          <w:rFonts w:ascii="Times New Roman" w:hAnsi="Times New Roman" w:cs="Times New Roman"/>
          <w:b/>
          <w:bCs/>
          <w:noProof/>
          <w:sz w:val="24"/>
          <w:szCs w:val="24"/>
        </w:rPr>
        <mc:AlternateContent>
          <mc:Choice Requires="wps">
            <w:drawing>
              <wp:anchor distT="0" distB="0" distL="114299" distR="114299" simplePos="0" relativeHeight="251718656" behindDoc="0" locked="0" layoutInCell="1" allowOverlap="1" wp14:anchorId="333460AB" wp14:editId="5907FB78">
                <wp:simplePos x="0" y="0"/>
                <wp:positionH relativeFrom="column">
                  <wp:posOffset>3274694</wp:posOffset>
                </wp:positionH>
                <wp:positionV relativeFrom="paragraph">
                  <wp:posOffset>1477645</wp:posOffset>
                </wp:positionV>
                <wp:extent cx="0" cy="420370"/>
                <wp:effectExtent l="76200" t="0" r="38100" b="36830"/>
                <wp:wrapNone/>
                <wp:docPr id="137" name="Straight Arrow Connector 2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203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6EF284B" id="Straight Arrow Connector 264" o:spid="_x0000_s1026" type="#_x0000_t32" style="position:absolute;margin-left:257.85pt;margin-top:116.35pt;width:0;height:33.1pt;z-index:2517186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" strokecolor="#4472c4 [3204]" strokeweight=".5pt">
                <v:stroke endarrow="block" joinstyle="miter"/>
                <o:lock v:ext="edit" shapetype="f"/>
              </v:shape>
            </w:pict>
          </mc:Fallback>
        </mc:AlternateContent>
      </w:r>
      <w:r>
        <w:rPr>
          <w:rFonts w:ascii="Times New Roman" w:hAnsi="Times New Roman" w:cs="Times New Roman"/>
          <w:b/>
          <w:bCs/>
          <w:noProof/>
          <w:sz w:val="24"/>
          <w:szCs w:val="24"/>
        </w:rPr>
        <mc:AlternateContent>
          <mc:Choice Requires="wps">
            <w:drawing>
              <wp:anchor distT="4294967295" distB="4294967295" distL="114300" distR="114300" simplePos="0" relativeHeight="251716608" behindDoc="0" locked="0" layoutInCell="1" allowOverlap="1" wp14:anchorId="7B6D5FE0" wp14:editId="3C344302">
                <wp:simplePos x="0" y="0"/>
                <wp:positionH relativeFrom="column">
                  <wp:posOffset>3268980</wp:posOffset>
                </wp:positionH>
                <wp:positionV relativeFrom="page">
                  <wp:posOffset>3131819</wp:posOffset>
                </wp:positionV>
                <wp:extent cx="2749550" cy="0"/>
                <wp:effectExtent l="0" t="0" r="0" b="0"/>
                <wp:wrapNone/>
                <wp:docPr id="136"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749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13EF37" id="Straight Connector 28" o:spid="_x0000_s1026" style="position:absolute;flip:x;z-index:251716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margin;mso-height-relative:margin" from="257.4pt,246.6pt" to="473.9pt,24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" strokecolor="#4472c4 [3204]" strokeweight=".5pt">
                <v:stroke joinstyle="miter"/>
                <o:lock v:ext="edit" shapetype="f"/>
                <w10:wrap anchory="page"/>
              </v:line>
            </w:pict>
          </mc:Fallback>
        </mc:AlternateContent>
      </w:r>
      <w:r>
        <w:rPr>
          <w:rFonts w:ascii="Times New Roman" w:hAnsi="Times New Roman" w:cs="Times New Roman"/>
          <w:b/>
          <w:bCs/>
          <w:noProof/>
          <w:sz w:val="24"/>
          <w:szCs w:val="24"/>
        </w:rPr>
        <mc:AlternateContent>
          <mc:Choice Requires="wps">
            <w:drawing>
              <wp:anchor distT="0" distB="0" distL="114299" distR="114299" simplePos="0" relativeHeight="251702272" behindDoc="0" locked="0" layoutInCell="1" allowOverlap="1" wp14:anchorId="2E0419D3" wp14:editId="60CC5252">
                <wp:simplePos x="0" y="0"/>
                <wp:positionH relativeFrom="column">
                  <wp:posOffset>-318771</wp:posOffset>
                </wp:positionH>
                <wp:positionV relativeFrom="paragraph">
                  <wp:posOffset>1634490</wp:posOffset>
                </wp:positionV>
                <wp:extent cx="0" cy="208280"/>
                <wp:effectExtent l="0" t="0" r="19050" b="1270"/>
                <wp:wrapNone/>
                <wp:docPr id="135"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82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F4E01F" id="Straight Connector 18" o:spid="_x0000_s1026" style="position:absolute;z-index:2517022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5.1pt,128.7pt" to="-25.1pt,1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" strokecolor="#4472c4 [3204]" strokeweight=".5pt">
                <v:stroke joinstyle="miter"/>
                <o:lock v:ext="edit" shapetype="f"/>
              </v:lin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704320" behindDoc="0" locked="0" layoutInCell="1" allowOverlap="1" wp14:anchorId="6E5F7A75" wp14:editId="70378F46">
                <wp:simplePos x="0" y="0"/>
                <wp:positionH relativeFrom="column">
                  <wp:posOffset>1382395</wp:posOffset>
                </wp:positionH>
                <wp:positionV relativeFrom="paragraph">
                  <wp:posOffset>1632585</wp:posOffset>
                </wp:positionV>
                <wp:extent cx="7620" cy="244475"/>
                <wp:effectExtent l="0" t="0" r="11430" b="3175"/>
                <wp:wrapNone/>
                <wp:docPr id="13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620" cy="2444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13E770" id="Straight Connector 19"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85pt,128.55pt" to="109.45pt,14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" strokecolor="#4472c4 [3204]" strokeweight=".5pt">
                <v:stroke joinstyle="miter"/>
                <o:lock v:ext="edit" shapetype="f"/>
              </v:line>
            </w:pict>
          </mc:Fallback>
        </mc:AlternateContent>
      </w:r>
      <w:r>
        <w:rPr>
          <w:rFonts w:ascii="Times New Roman" w:hAnsi="Times New Roman" w:cs="Times New Roman"/>
          <w:b/>
          <w:bCs/>
          <w:noProof/>
          <w:sz w:val="24"/>
          <w:szCs w:val="24"/>
        </w:rPr>
        <mc:AlternateContent>
          <mc:Choice Requires="wps">
            <w:drawing>
              <wp:anchor distT="4294967295" distB="4294967295" distL="114300" distR="114300" simplePos="0" relativeHeight="251701248" behindDoc="0" locked="0" layoutInCell="1" allowOverlap="1" wp14:anchorId="5FE9CD4B" wp14:editId="37CC97EB">
                <wp:simplePos x="0" y="0"/>
                <wp:positionH relativeFrom="column">
                  <wp:posOffset>-320675</wp:posOffset>
                </wp:positionH>
                <wp:positionV relativeFrom="paragraph">
                  <wp:posOffset>1633854</wp:posOffset>
                </wp:positionV>
                <wp:extent cx="1704975" cy="0"/>
                <wp:effectExtent l="0" t="0" r="0" b="0"/>
                <wp:wrapNone/>
                <wp:docPr id="133"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7049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604CD0" id="Straight Connector 17" o:spid="_x0000_s1026" style="position:absolute;flip:y;z-index:2517012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25.25pt,128.65pt" to="109pt,1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" strokecolor="#4472c4 [3204]" strokeweight=".5pt">
                <v:stroke joinstyle="miter"/>
                <o:lock v:ext="edit" shapetype="f"/>
              </v:line>
            </w:pict>
          </mc:Fallback>
        </mc:AlternateContent>
      </w:r>
      <w:r>
        <w:rPr>
          <w:rFonts w:ascii="Times New Roman" w:hAnsi="Times New Roman" w:cs="Times New Roman"/>
          <w:b/>
          <w:bCs/>
          <w:noProof/>
          <w:sz w:val="24"/>
          <w:szCs w:val="24"/>
        </w:rPr>
        <mc:AlternateContent>
          <mc:Choice Requires="wps">
            <w:drawing>
              <wp:anchor distT="0" distB="0" distL="114299" distR="114299" simplePos="0" relativeHeight="251700224" behindDoc="0" locked="0" layoutInCell="1" allowOverlap="1" wp14:anchorId="27759A94" wp14:editId="67F9CF8B">
                <wp:simplePos x="0" y="0"/>
                <wp:positionH relativeFrom="column">
                  <wp:posOffset>793749</wp:posOffset>
                </wp:positionH>
                <wp:positionV relativeFrom="paragraph">
                  <wp:posOffset>1270635</wp:posOffset>
                </wp:positionV>
                <wp:extent cx="0" cy="361950"/>
                <wp:effectExtent l="0" t="0" r="19050" b="0"/>
                <wp:wrapNone/>
                <wp:docPr id="132"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61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32B4475B" id="Straight Connector 16" o:spid="_x0000_s1026" style="position:absolute;z-index:2517002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62.5pt,100.05pt" to="62.5pt,12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" strokecolor="#4472c4 [3204]" strokeweight=".5pt">
                <v:stroke joinstyle="miter"/>
                <o:lock v:ext="edit" shapetype="f"/>
              </v:lin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97152" behindDoc="0" locked="0" layoutInCell="1" allowOverlap="1" wp14:anchorId="65B7DB8E" wp14:editId="0B704EFD">
                <wp:simplePos x="0" y="0"/>
                <wp:positionH relativeFrom="column">
                  <wp:posOffset>5413375</wp:posOffset>
                </wp:positionH>
                <wp:positionV relativeFrom="paragraph">
                  <wp:posOffset>1927860</wp:posOffset>
                </wp:positionV>
                <wp:extent cx="1162050" cy="457200"/>
                <wp:effectExtent l="57150" t="57150" r="342900" b="323850"/>
                <wp:wrapNone/>
                <wp:docPr id="131" name="Rectangle: Rounded Corners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2050" cy="457200"/>
                        </a:xfrm>
                        <a:prstGeom prst="roundRect">
                          <a:avLst/>
                        </a:prstGeom>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0">
                          <a:schemeClr val="accent1"/>
                        </a:lnRef>
                        <a:fillRef idx="3">
                          <a:schemeClr val="accent1"/>
                        </a:fillRef>
                        <a:effectRef idx="3">
                          <a:schemeClr val="accent1"/>
                        </a:effectRef>
                        <a:fontRef idx="minor">
                          <a:schemeClr val="lt1"/>
                        </a:fontRef>
                      </wps:style>
                      <wps:txbx>
                        <w:txbxContent>
                          <w:p w14:paraId="2D345AAA" w14:textId="77777777" w:rsidR="000E0957" w:rsidRPr="001B5726" w:rsidRDefault="000E0957" w:rsidP="000E0957">
                            <w:pPr>
                              <w:ind w:left="0"/>
                              <w:jc w:val="center"/>
                              <w:rPr>
                                <w:rFonts w:ascii="Times New Roman" w:hAnsi="Times New Roman" w:cs="Times New Roman"/>
                              </w:rPr>
                            </w:pPr>
                            <w:r w:rsidRPr="001B5726">
                              <w:rPr>
                                <w:rFonts w:ascii="Times New Roman" w:hAnsi="Times New Roman" w:cs="Times New Roman"/>
                                <w:sz w:val="18"/>
                                <w:szCs w:val="18"/>
                              </w:rPr>
                              <w:t xml:space="preserve">Entity Relationship </w:t>
                            </w:r>
                            <w:r w:rsidRPr="001B5726">
                              <w:rPr>
                                <w:rFonts w:ascii="Times New Roman" w:hAnsi="Times New Roman" w:cs="Times New Roman"/>
                              </w:rPr>
                              <w:t>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65B7DB8E" id="Rectangle: Rounded Corners 13" o:spid="_x0000_s1033" style="position:absolute;margin-left:426.25pt;margin-top:151.8pt;width:91.5pt;height:3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" fillcolor="#4f7ac7 [3028]" stroked="f">
                <v:fill color2="#416fc3 [3172]" rotate="t" colors="0 #6083cb;.5 #3e70ca;1 #2e61ba" focus="100%" type="gradient">
                  <o:fill v:ext="view" type="gradientUnscaled"/>
                </v:fill>
                <v:shadow on="t" color="black" opacity="19660f" offset="4.49014mm,4.49014mm"/>
                <v:textbox>
                  <w:txbxContent>
                    <w:p w14:paraId="2D345AAA" w14:textId="77777777" w:rsidR="000E0957" w:rsidRPr="001B5726" w:rsidRDefault="000E0957" w:rsidP="000E0957">
                      <w:pPr>
                        <w:ind w:left="0"/>
                        <w:jc w:val="center"/>
                        <w:rPr>
                          <w:rFonts w:ascii="Times New Roman" w:hAnsi="Times New Roman" w:cs="Times New Roman"/>
                        </w:rPr>
                      </w:pPr>
                      <w:r w:rsidRPr="001B5726">
                        <w:rPr>
                          <w:rFonts w:ascii="Times New Roman" w:hAnsi="Times New Roman" w:cs="Times New Roman"/>
                          <w:sz w:val="18"/>
                          <w:szCs w:val="18"/>
                        </w:rPr>
                        <w:t xml:space="preserve">Entity Relationship </w:t>
                      </w:r>
                      <w:r w:rsidRPr="001B5726">
                        <w:rPr>
                          <w:rFonts w:ascii="Times New Roman" w:hAnsi="Times New Roman" w:cs="Times New Roman"/>
                        </w:rPr>
                        <w:t>System</w:t>
                      </w:r>
                    </w:p>
                  </w:txbxContent>
                </v:textbox>
              </v:roundrect>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96128" behindDoc="0" locked="0" layoutInCell="1" allowOverlap="1" wp14:anchorId="596ED4D7" wp14:editId="5652316D">
                <wp:simplePos x="0" y="0"/>
                <wp:positionH relativeFrom="column">
                  <wp:posOffset>2574925</wp:posOffset>
                </wp:positionH>
                <wp:positionV relativeFrom="paragraph">
                  <wp:posOffset>1899285</wp:posOffset>
                </wp:positionV>
                <wp:extent cx="1162050" cy="457200"/>
                <wp:effectExtent l="57150" t="57150" r="342900" b="323850"/>
                <wp:wrapNone/>
                <wp:docPr id="130"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2050" cy="457200"/>
                        </a:xfrm>
                        <a:prstGeom prst="roundRect">
                          <a:avLst/>
                        </a:prstGeom>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0">
                          <a:schemeClr val="accent1"/>
                        </a:lnRef>
                        <a:fillRef idx="3">
                          <a:schemeClr val="accent1"/>
                        </a:fillRef>
                        <a:effectRef idx="3">
                          <a:schemeClr val="accent1"/>
                        </a:effectRef>
                        <a:fontRef idx="minor">
                          <a:schemeClr val="lt1"/>
                        </a:fontRef>
                      </wps:style>
                      <wps:txbx>
                        <w:txbxContent>
                          <w:p w14:paraId="70734CD5" w14:textId="77777777" w:rsidR="000E0957" w:rsidRPr="001B5726" w:rsidRDefault="000E0957" w:rsidP="000E0957">
                            <w:pPr>
                              <w:ind w:left="0"/>
                              <w:jc w:val="center"/>
                              <w:rPr>
                                <w:rFonts w:ascii="Times New Roman" w:hAnsi="Times New Roman" w:cs="Times New Roman"/>
                              </w:rPr>
                            </w:pPr>
                            <w:r w:rsidRPr="001B5726">
                              <w:rPr>
                                <w:rFonts w:ascii="Times New Roman" w:hAnsi="Times New Roman" w:cs="Times New Roman"/>
                              </w:rPr>
                              <w:t>Use Case Dia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596ED4D7" id="Rectangle: Rounded Corners 12" o:spid="_x0000_s1034" style="position:absolute;margin-left:202.75pt;margin-top:149.55pt;width:91.5pt;height:3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" fillcolor="#4f7ac7 [3028]" stroked="f">
                <v:fill color2="#416fc3 [3172]" rotate="t" colors="0 #6083cb;.5 #3e70ca;1 #2e61ba" focus="100%" type="gradient">
                  <o:fill v:ext="view" type="gradientUnscaled"/>
                </v:fill>
                <v:shadow on="t" color="black" opacity="19660f" offset="4.49014mm,4.49014mm"/>
                <v:textbox>
                  <w:txbxContent>
                    <w:p w14:paraId="70734CD5" w14:textId="77777777" w:rsidR="000E0957" w:rsidRPr="001B5726" w:rsidRDefault="000E0957" w:rsidP="000E0957">
                      <w:pPr>
                        <w:ind w:left="0"/>
                        <w:jc w:val="center"/>
                        <w:rPr>
                          <w:rFonts w:ascii="Times New Roman" w:hAnsi="Times New Roman" w:cs="Times New Roman"/>
                        </w:rPr>
                      </w:pPr>
                      <w:r w:rsidRPr="001B5726">
                        <w:rPr>
                          <w:rFonts w:ascii="Times New Roman" w:hAnsi="Times New Roman" w:cs="Times New Roman"/>
                        </w:rPr>
                        <w:t>Use Case Diagram</w:t>
                      </w:r>
                    </w:p>
                  </w:txbxContent>
                </v:textbox>
              </v:roundrect>
            </w:pict>
          </mc:Fallback>
        </mc:AlternateContent>
      </w:r>
      <w:r w:rsidR="00DA63C4" w:rsidRPr="006376B3">
        <w:rPr>
          <w:rFonts w:ascii="Times New Roman" w:hAnsi="Times New Roman" w:cs="Times New Roman"/>
          <w:b/>
          <w:bCs/>
          <w:sz w:val="24"/>
          <w:szCs w:val="24"/>
        </w:rPr>
        <w:br w:type="page"/>
      </w:r>
      <w:r w:rsidR="00F711B4" w:rsidRPr="00F711B4">
        <w:rPr>
          <w:rFonts w:ascii="Times New Roman" w:hAnsi="Times New Roman" w:cs="Times New Roman"/>
          <w:b/>
          <w:bCs/>
          <w:sz w:val="32"/>
          <w:szCs w:val="32"/>
        </w:rPr>
        <w:lastRenderedPageBreak/>
        <w:t xml:space="preserve">4.1 </w:t>
      </w:r>
      <w:r w:rsidR="006405D7" w:rsidRPr="00F711B4">
        <w:rPr>
          <w:rFonts w:ascii="Times New Roman" w:hAnsi="Times New Roman" w:cs="Times New Roman"/>
          <w:b/>
          <w:sz w:val="32"/>
          <w:szCs w:val="32"/>
        </w:rPr>
        <w:t>Requirement Identifications</w:t>
      </w:r>
    </w:p>
    <w:p w14:paraId="60AF5E68" w14:textId="77777777" w:rsidR="00D8200E" w:rsidRDefault="00F711B4" w:rsidP="00D21A51">
      <w:pPr>
        <w:spacing w:line="360" w:lineRule="auto"/>
        <w:ind w:left="0" w:firstLine="720"/>
        <w:rPr>
          <w:rFonts w:ascii="Times New Roman" w:hAnsi="Times New Roman" w:cs="Times New Roman"/>
          <w:b/>
          <w:sz w:val="28"/>
          <w:szCs w:val="28"/>
        </w:rPr>
      </w:pPr>
      <w:r>
        <w:rPr>
          <w:rFonts w:ascii="Times New Roman" w:hAnsi="Times New Roman" w:cs="Times New Roman"/>
          <w:b/>
          <w:sz w:val="28"/>
          <w:szCs w:val="28"/>
        </w:rPr>
        <w:t xml:space="preserve">4.1.1 </w:t>
      </w:r>
      <w:r w:rsidRPr="00F711B4">
        <w:rPr>
          <w:rFonts w:ascii="Times New Roman" w:hAnsi="Times New Roman" w:cs="Times New Roman"/>
          <w:b/>
          <w:sz w:val="28"/>
          <w:szCs w:val="28"/>
        </w:rPr>
        <w:t>Study of Existing System</w:t>
      </w:r>
    </w:p>
    <w:p w14:paraId="42C5A176" w14:textId="77777777" w:rsidR="004F2582" w:rsidRDefault="00D8200E" w:rsidP="004F2582">
      <w:pPr>
        <w:pStyle w:val="BodyText"/>
        <w:spacing w:line="360" w:lineRule="auto"/>
        <w:ind w:left="548" w:right="692"/>
        <w:jc w:val="both"/>
      </w:pPr>
      <w:r>
        <w:t xml:space="preserve">Computerized and online systems have been increasing in every aspect of education. Information Technology plays a very important role in nowadays education. Computers and </w:t>
      </w:r>
      <w:r w:rsidR="00071EF3">
        <w:t xml:space="preserve">the </w:t>
      </w:r>
      <w:r>
        <w:t>internet have made dramatic changes in the education system</w:t>
      </w:r>
      <w:r w:rsidR="004F2582">
        <w:t xml:space="preserve">. An online examination is the conducting of an examination or test online to measure </w:t>
      </w:r>
      <w:r w:rsidR="00071EF3">
        <w:t xml:space="preserve">a </w:t>
      </w:r>
      <w:r w:rsidR="004F2582">
        <w:t xml:space="preserve">student’s academic performance. Traditionally, these evaluations were conducted orally or through written tests using pen and paper. Students gathered in an examination hall or room where a question paper was handed to students and students had to write answers within the allotted period. These questions were not seen previously to ensure a fair evaluation of all students. Students then turn in their answer sheets and after </w:t>
      </w:r>
      <w:r w:rsidR="00071EF3">
        <w:t>some</w:t>
      </w:r>
      <w:r w:rsidR="004F2582">
        <w:t xml:space="preserve"> time, evaluators share student scores. </w:t>
      </w:r>
    </w:p>
    <w:p w14:paraId="32CFF200" w14:textId="77777777" w:rsidR="004F2582" w:rsidRDefault="004F2582" w:rsidP="004F2582">
      <w:pPr>
        <w:pStyle w:val="BodyText"/>
        <w:spacing w:line="360" w:lineRule="auto"/>
        <w:ind w:left="548" w:right="692"/>
        <w:jc w:val="both"/>
      </w:pPr>
    </w:p>
    <w:p w14:paraId="6E83C470" w14:textId="77777777" w:rsidR="00D91504" w:rsidRDefault="004F2582" w:rsidP="004F2582">
      <w:pPr>
        <w:pStyle w:val="BodyText"/>
        <w:spacing w:line="360" w:lineRule="auto"/>
        <w:ind w:left="548" w:right="692"/>
        <w:jc w:val="both"/>
      </w:pPr>
      <w:r>
        <w:t xml:space="preserve">With an online examination, all these traditional elements continue to persist, however, the mode of test-taking has changed – instead of a physical examination hall, students instead log into an online examination system through which they access the question paper and share their answers. Evaluation and the publication of results also happen within this system. It </w:t>
      </w:r>
      <w:r w:rsidR="00D8200E">
        <w:t>is an application that is designed and developed for students and lecturers. The system helps students to take examination</w:t>
      </w:r>
      <w:r w:rsidR="00071EF3">
        <w:t>s</w:t>
      </w:r>
      <w:r w:rsidR="00D8200E">
        <w:t xml:space="preserve">. </w:t>
      </w:r>
      <w:r w:rsidR="00D8200E">
        <w:rPr>
          <w:spacing w:val="-3"/>
        </w:rPr>
        <w:t xml:space="preserve">It </w:t>
      </w:r>
      <w:r w:rsidR="00D8200E">
        <w:t xml:space="preserve">helps also lecturers to upload the questions and answers in the database and they can see the students who fail or pass </w:t>
      </w:r>
      <w:proofErr w:type="spellStart"/>
      <w:r w:rsidR="00D8200E">
        <w:t>theexam</w:t>
      </w:r>
      <w:proofErr w:type="spellEnd"/>
      <w:r w:rsidR="00D8200E">
        <w:t>.</w:t>
      </w:r>
    </w:p>
    <w:p w14:paraId="5013DFBE" w14:textId="77777777" w:rsidR="00D91504" w:rsidRDefault="00D91504" w:rsidP="004F2582">
      <w:pPr>
        <w:pStyle w:val="BodyText"/>
        <w:spacing w:line="360" w:lineRule="auto"/>
        <w:ind w:left="548" w:right="692"/>
        <w:jc w:val="both"/>
      </w:pPr>
    </w:p>
    <w:p w14:paraId="257B5AF6" w14:textId="77777777" w:rsidR="007D7E5B" w:rsidRPr="006D4627" w:rsidRDefault="006D4627" w:rsidP="00996EBB">
      <w:pPr>
        <w:pStyle w:val="BodyText"/>
        <w:spacing w:line="360" w:lineRule="auto"/>
        <w:rPr>
          <w:b/>
          <w:sz w:val="32"/>
          <w:szCs w:val="32"/>
        </w:rPr>
      </w:pPr>
      <w:proofErr w:type="gramStart"/>
      <w:r w:rsidRPr="006D4627">
        <w:rPr>
          <w:b/>
          <w:sz w:val="32"/>
          <w:szCs w:val="32"/>
        </w:rPr>
        <w:t xml:space="preserve">4.2 </w:t>
      </w:r>
      <w:r>
        <w:rPr>
          <w:b/>
          <w:sz w:val="32"/>
          <w:szCs w:val="32"/>
        </w:rPr>
        <w:t xml:space="preserve"> </w:t>
      </w:r>
      <w:r w:rsidR="004360A5" w:rsidRPr="006D4627">
        <w:rPr>
          <w:b/>
          <w:sz w:val="32"/>
          <w:szCs w:val="32"/>
        </w:rPr>
        <w:t>Feasibility</w:t>
      </w:r>
      <w:proofErr w:type="gramEnd"/>
      <w:r>
        <w:rPr>
          <w:b/>
          <w:sz w:val="32"/>
          <w:szCs w:val="32"/>
        </w:rPr>
        <w:t xml:space="preserve"> Analysis</w:t>
      </w:r>
    </w:p>
    <w:p w14:paraId="085D482B" w14:textId="77777777" w:rsidR="007D7E5B" w:rsidRDefault="00CC5999" w:rsidP="00996EBB">
      <w:pPr>
        <w:pStyle w:val="BodyText"/>
        <w:spacing w:line="360" w:lineRule="auto"/>
        <w:ind w:firstLine="548"/>
        <w:rPr>
          <w:b/>
          <w:sz w:val="29"/>
        </w:rPr>
      </w:pPr>
      <w:r>
        <w:rPr>
          <w:b/>
          <w:sz w:val="28"/>
          <w:szCs w:val="22"/>
        </w:rPr>
        <w:t xml:space="preserve">4.2.1 </w:t>
      </w:r>
      <w:r w:rsidR="007D7E5B">
        <w:rPr>
          <w:b/>
          <w:sz w:val="29"/>
        </w:rPr>
        <w:t>Technical Feasibility</w:t>
      </w:r>
    </w:p>
    <w:p w14:paraId="7DA640F4" w14:textId="77777777" w:rsidR="007D7E5B" w:rsidRDefault="007D7E5B" w:rsidP="00996EBB">
      <w:pPr>
        <w:pStyle w:val="BodyText"/>
        <w:spacing w:line="360" w:lineRule="auto"/>
        <w:ind w:left="548" w:right="695"/>
        <w:jc w:val="both"/>
      </w:pPr>
      <w:r>
        <w:t xml:space="preserve">Building this system is technically feasible. The hardware and software needed are all available, it not difficult to get them. </w:t>
      </w:r>
      <w:r w:rsidR="00071EF3">
        <w:t>The b</w:t>
      </w:r>
      <w:r>
        <w:t>rief I can say the necessary resources needed for the development and maintenance of the system are available. I am going to use java programming languages and database</w:t>
      </w:r>
    </w:p>
    <w:p w14:paraId="6E16DEB4" w14:textId="77777777" w:rsidR="00CB236E" w:rsidRDefault="00CB236E" w:rsidP="00996EBB">
      <w:pPr>
        <w:pStyle w:val="BodyText"/>
        <w:spacing w:line="360" w:lineRule="auto"/>
        <w:ind w:left="548" w:right="695"/>
        <w:jc w:val="both"/>
      </w:pPr>
    </w:p>
    <w:p w14:paraId="7E6A8836" w14:textId="77777777" w:rsidR="006D4627" w:rsidRDefault="006D4627" w:rsidP="00996EBB">
      <w:pPr>
        <w:pStyle w:val="BodyText"/>
        <w:spacing w:line="360" w:lineRule="auto"/>
        <w:ind w:left="548" w:right="695"/>
        <w:jc w:val="both"/>
        <w:rPr>
          <w:b/>
          <w:bCs/>
          <w:sz w:val="28"/>
          <w:szCs w:val="28"/>
        </w:rPr>
      </w:pPr>
    </w:p>
    <w:p w14:paraId="57F88450" w14:textId="77777777" w:rsidR="00CB236E" w:rsidRPr="00CB236E" w:rsidRDefault="00CB236E" w:rsidP="00996EBB">
      <w:pPr>
        <w:pStyle w:val="BodyText"/>
        <w:spacing w:line="360" w:lineRule="auto"/>
        <w:ind w:left="548" w:right="695"/>
        <w:jc w:val="both"/>
        <w:rPr>
          <w:b/>
          <w:bCs/>
          <w:sz w:val="28"/>
          <w:szCs w:val="28"/>
        </w:rPr>
      </w:pPr>
      <w:r>
        <w:rPr>
          <w:b/>
          <w:bCs/>
          <w:sz w:val="28"/>
          <w:szCs w:val="28"/>
        </w:rPr>
        <w:lastRenderedPageBreak/>
        <w:t>4.2.2 Operational Feasibility</w:t>
      </w:r>
    </w:p>
    <w:p w14:paraId="73F8E546" w14:textId="77777777" w:rsidR="007D7E5B" w:rsidRDefault="007D7E5B" w:rsidP="00996EBB">
      <w:pPr>
        <w:pStyle w:val="BodyText"/>
        <w:spacing w:line="360" w:lineRule="auto"/>
        <w:ind w:left="548" w:right="700"/>
        <w:jc w:val="both"/>
        <w:rPr>
          <w:sz w:val="20"/>
        </w:rPr>
      </w:pPr>
      <w:r>
        <w:t xml:space="preserve">The project I am developing is operationally feasible as there is no need for users to have good knowledge </w:t>
      </w:r>
      <w:r w:rsidR="00071EF3">
        <w:t>of</w:t>
      </w:r>
      <w:r>
        <w:t xml:space="preserve"> computer</w:t>
      </w:r>
      <w:r w:rsidR="00071EF3">
        <w:t>s</w:t>
      </w:r>
      <w:r>
        <w:t xml:space="preserve"> before using it. The user can learn and use the system with easiness; he just needs to read the manual or tutorial from </w:t>
      </w:r>
      <w:proofErr w:type="spellStart"/>
      <w:r>
        <w:t>thedevelopers</w:t>
      </w:r>
      <w:proofErr w:type="spellEnd"/>
      <w:r>
        <w:t>.</w:t>
      </w:r>
    </w:p>
    <w:p w14:paraId="2E80A412" w14:textId="77777777" w:rsidR="007D7E5B" w:rsidRDefault="007D7E5B" w:rsidP="00996EBB">
      <w:pPr>
        <w:pStyle w:val="BodyText"/>
        <w:spacing w:line="360" w:lineRule="auto"/>
        <w:rPr>
          <w:sz w:val="20"/>
        </w:rPr>
      </w:pPr>
    </w:p>
    <w:p w14:paraId="182300E9" w14:textId="77777777" w:rsidR="007D7E5B" w:rsidRDefault="007D7E5B" w:rsidP="00996EBB">
      <w:pPr>
        <w:pStyle w:val="BodyText"/>
        <w:spacing w:line="360" w:lineRule="auto"/>
        <w:rPr>
          <w:sz w:val="20"/>
        </w:rPr>
      </w:pPr>
    </w:p>
    <w:p w14:paraId="11E6B13B" w14:textId="77777777" w:rsidR="007D7E5B" w:rsidRDefault="007D7E5B" w:rsidP="00996EBB">
      <w:pPr>
        <w:pStyle w:val="BodyText"/>
        <w:spacing w:line="360" w:lineRule="auto"/>
        <w:rPr>
          <w:sz w:val="20"/>
        </w:rPr>
      </w:pPr>
    </w:p>
    <w:p w14:paraId="5A29DBF4" w14:textId="77777777" w:rsidR="00996EBB" w:rsidRDefault="0095551E" w:rsidP="00996EBB">
      <w:pPr>
        <w:pStyle w:val="BodyText"/>
        <w:spacing w:line="360" w:lineRule="auto"/>
        <w:rPr>
          <w:b/>
          <w:sz w:val="29"/>
        </w:rPr>
      </w:pPr>
      <w:r>
        <w:rPr>
          <w:b/>
          <w:sz w:val="29"/>
        </w:rPr>
        <w:tab/>
        <w:t>4.2.3 Economical Feasibility</w:t>
      </w:r>
    </w:p>
    <w:p w14:paraId="12E81056" w14:textId="77777777" w:rsidR="007D7E5B" w:rsidRDefault="007D7E5B" w:rsidP="00996EBB">
      <w:pPr>
        <w:pStyle w:val="BodyText"/>
        <w:spacing w:line="360" w:lineRule="auto"/>
        <w:ind w:left="548" w:right="695"/>
        <w:jc w:val="both"/>
      </w:pPr>
      <w:r>
        <w:t xml:space="preserve">Besides being technically feasible, developing this system is economically feasible as well. The development of the system does not require the developers to spend a lot of money. The tools I will be using to develop the system are not expensive and the software </w:t>
      </w:r>
      <w:r w:rsidR="00071EF3">
        <w:t>is</w:t>
      </w:r>
      <w:r>
        <w:t xml:space="preserve"> open source. All I need is time. Even the maintenance of the system will not be expensive. The system is indeed economically feasible.</w:t>
      </w:r>
    </w:p>
    <w:p w14:paraId="6BC76DE9" w14:textId="77777777" w:rsidR="007D7E5B" w:rsidRDefault="007D7E5B">
      <w:pPr>
        <w:rPr>
          <w:rFonts w:ascii="Times New Roman" w:eastAsia="Times New Roman" w:hAnsi="Times New Roman" w:cs="Times New Roman"/>
          <w:b/>
          <w:sz w:val="32"/>
          <w:szCs w:val="28"/>
          <w:lang w:bidi="ar-SA"/>
        </w:rPr>
      </w:pPr>
      <w:r>
        <w:rPr>
          <w:b/>
          <w:sz w:val="32"/>
          <w:szCs w:val="28"/>
        </w:rPr>
        <w:br w:type="page"/>
      </w:r>
    </w:p>
    <w:p w14:paraId="5CD06619" w14:textId="77777777" w:rsidR="00163D6A" w:rsidRDefault="00387ECB" w:rsidP="00DA63C4">
      <w:pPr>
        <w:pStyle w:val="BodyText"/>
        <w:rPr>
          <w:b/>
          <w:sz w:val="32"/>
          <w:szCs w:val="28"/>
        </w:rPr>
      </w:pPr>
      <w:r>
        <w:rPr>
          <w:b/>
          <w:sz w:val="32"/>
          <w:szCs w:val="28"/>
        </w:rPr>
        <w:lastRenderedPageBreak/>
        <w:t xml:space="preserve">4.3 </w:t>
      </w:r>
      <w:r w:rsidR="00163D6A">
        <w:rPr>
          <w:b/>
          <w:sz w:val="32"/>
          <w:szCs w:val="28"/>
        </w:rPr>
        <w:t>High</w:t>
      </w:r>
      <w:r w:rsidR="00071EF3">
        <w:rPr>
          <w:b/>
          <w:sz w:val="32"/>
          <w:szCs w:val="28"/>
        </w:rPr>
        <w:t>-</w:t>
      </w:r>
      <w:r w:rsidR="00163D6A">
        <w:rPr>
          <w:b/>
          <w:sz w:val="32"/>
          <w:szCs w:val="28"/>
        </w:rPr>
        <w:t xml:space="preserve">Level Design </w:t>
      </w:r>
      <w:r w:rsidR="00B642E2">
        <w:rPr>
          <w:b/>
          <w:sz w:val="32"/>
          <w:szCs w:val="28"/>
        </w:rPr>
        <w:t>of</w:t>
      </w:r>
      <w:r w:rsidR="00163D6A">
        <w:rPr>
          <w:b/>
          <w:sz w:val="32"/>
          <w:szCs w:val="28"/>
        </w:rPr>
        <w:t xml:space="preserve"> System</w:t>
      </w:r>
      <w:r>
        <w:rPr>
          <w:b/>
          <w:sz w:val="32"/>
          <w:szCs w:val="28"/>
        </w:rPr>
        <w:t>s</w:t>
      </w:r>
    </w:p>
    <w:p w14:paraId="41E9C0FF" w14:textId="77777777" w:rsidR="00163D6A" w:rsidRDefault="00163D6A" w:rsidP="00DA63C4">
      <w:pPr>
        <w:pStyle w:val="BodyText"/>
        <w:rPr>
          <w:b/>
          <w:sz w:val="32"/>
          <w:szCs w:val="28"/>
        </w:rPr>
      </w:pPr>
    </w:p>
    <w:p w14:paraId="3F9DD067" w14:textId="77777777" w:rsidR="00DA63C4" w:rsidRPr="005D23E8" w:rsidRDefault="0057440E" w:rsidP="00DA63C4">
      <w:pPr>
        <w:pStyle w:val="BodyText"/>
        <w:rPr>
          <w:b/>
          <w:sz w:val="32"/>
          <w:szCs w:val="28"/>
        </w:rPr>
      </w:pPr>
      <w:r>
        <w:rPr>
          <w:b/>
          <w:sz w:val="32"/>
          <w:szCs w:val="28"/>
        </w:rPr>
        <w:t xml:space="preserve">4.3.1 </w:t>
      </w:r>
      <w:r w:rsidR="00C22DE0" w:rsidRPr="005D23E8">
        <w:rPr>
          <w:b/>
          <w:sz w:val="32"/>
          <w:szCs w:val="28"/>
        </w:rPr>
        <w:t xml:space="preserve">Use </w:t>
      </w:r>
      <w:r w:rsidR="00A81186" w:rsidRPr="005D23E8">
        <w:rPr>
          <w:b/>
          <w:sz w:val="32"/>
          <w:szCs w:val="28"/>
        </w:rPr>
        <w:t xml:space="preserve">Case Diagram </w:t>
      </w:r>
    </w:p>
    <w:p w14:paraId="2450CA20" w14:textId="64396C45" w:rsidR="00DA63C4" w:rsidRDefault="00DA63C4" w:rsidP="00DA63C4">
      <w:pPr>
        <w:pStyle w:val="BodyText"/>
        <w:spacing w:line="360" w:lineRule="auto"/>
        <w:ind w:left="548" w:right="696"/>
        <w:jc w:val="both"/>
      </w:pPr>
      <w:r>
        <w:t xml:space="preserve">The unified modeling language used is the use case diagram. A use case is a set of scenarios that describes an interaction between a user and a system. A use case diagram displays the relationship between actors and use cases. The two main components of a use case diagram are use cases and actors. The actors in our system are students and lecturers. The use case diagram is designed in the </w:t>
      </w:r>
      <w:proofErr w:type="spellStart"/>
      <w:r>
        <w:t>followingfigure</w:t>
      </w:r>
      <w:proofErr w:type="spellEnd"/>
      <w:r>
        <w:t>.</w:t>
      </w:r>
      <w:r w:rsidR="00CD4EC1">
        <w:t>[2]</w:t>
      </w:r>
    </w:p>
    <w:p w14:paraId="4A66E4C6" w14:textId="77777777" w:rsidR="00DA63C4" w:rsidRDefault="00DA63C4" w:rsidP="00DA63C4">
      <w:pPr>
        <w:pStyle w:val="BodyText"/>
        <w:rPr>
          <w:sz w:val="20"/>
        </w:rPr>
      </w:pPr>
    </w:p>
    <w:p w14:paraId="68634DC7" w14:textId="77777777" w:rsidR="00DA63C4" w:rsidRDefault="00DA63C4" w:rsidP="00DA63C4">
      <w:pPr>
        <w:pStyle w:val="BodyText"/>
        <w:rPr>
          <w:sz w:val="20"/>
        </w:rPr>
      </w:pPr>
    </w:p>
    <w:p w14:paraId="44ABC0EE" w14:textId="77777777" w:rsidR="00DA63C4" w:rsidRDefault="00DA63C4" w:rsidP="00DA63C4">
      <w:pPr>
        <w:pStyle w:val="BodyText"/>
        <w:rPr>
          <w:sz w:val="20"/>
        </w:rPr>
      </w:pPr>
    </w:p>
    <w:p w14:paraId="0C154B0C" w14:textId="7489B582" w:rsidR="00DA63C4" w:rsidRDefault="008518C3" w:rsidP="00DA63C4">
      <w:pPr>
        <w:pStyle w:val="BodyText"/>
        <w:spacing w:before="6"/>
        <w:rPr>
          <w:sz w:val="28"/>
        </w:rPr>
      </w:pPr>
      <w:r>
        <w:rPr>
          <w:noProof/>
        </w:rPr>
        <mc:AlternateContent>
          <mc:Choice Requires="wps">
            <w:drawing>
              <wp:anchor distT="0" distB="0" distL="0" distR="0" simplePos="0" relativeHeight="251668480" behindDoc="1" locked="0" layoutInCell="1" allowOverlap="1" wp14:anchorId="0BE8186C" wp14:editId="010D412B">
                <wp:simplePos x="0" y="0"/>
                <wp:positionH relativeFrom="page">
                  <wp:posOffset>2876550</wp:posOffset>
                </wp:positionH>
                <wp:positionV relativeFrom="paragraph">
                  <wp:posOffset>246380</wp:posOffset>
                </wp:positionV>
                <wp:extent cx="1133475" cy="533400"/>
                <wp:effectExtent l="0" t="0" r="9525" b="0"/>
                <wp:wrapTopAndBottom/>
                <wp:docPr id="129" name="Freeform: Shape 2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33475" cy="533400"/>
                        </a:xfrm>
                        <a:custGeom>
                          <a:avLst/>
                          <a:gdLst>
                            <a:gd name="T0" fmla="+- 0 5423 4530"/>
                            <a:gd name="T1" fmla="*/ T0 w 1785"/>
                            <a:gd name="T2" fmla="+- 0 388 388"/>
                            <a:gd name="T3" fmla="*/ 388 h 840"/>
                            <a:gd name="T4" fmla="+- 0 5325 4530"/>
                            <a:gd name="T5" fmla="*/ T4 w 1785"/>
                            <a:gd name="T6" fmla="+- 0 390 388"/>
                            <a:gd name="T7" fmla="*/ 390 h 840"/>
                            <a:gd name="T8" fmla="+- 0 5231 4530"/>
                            <a:gd name="T9" fmla="*/ T8 w 1785"/>
                            <a:gd name="T10" fmla="+- 0 397 388"/>
                            <a:gd name="T11" fmla="*/ 397 h 840"/>
                            <a:gd name="T12" fmla="+- 0 5140 4530"/>
                            <a:gd name="T13" fmla="*/ T12 w 1785"/>
                            <a:gd name="T14" fmla="+- 0 409 388"/>
                            <a:gd name="T15" fmla="*/ 409 h 840"/>
                            <a:gd name="T16" fmla="+- 0 5054 4530"/>
                            <a:gd name="T17" fmla="*/ T16 w 1785"/>
                            <a:gd name="T18" fmla="+- 0 425 388"/>
                            <a:gd name="T19" fmla="*/ 425 h 840"/>
                            <a:gd name="T20" fmla="+- 0 4972 4530"/>
                            <a:gd name="T21" fmla="*/ T20 w 1785"/>
                            <a:gd name="T22" fmla="+- 0 445 388"/>
                            <a:gd name="T23" fmla="*/ 445 h 840"/>
                            <a:gd name="T24" fmla="+- 0 4895 4530"/>
                            <a:gd name="T25" fmla="*/ T24 w 1785"/>
                            <a:gd name="T26" fmla="+- 0 469 388"/>
                            <a:gd name="T27" fmla="*/ 469 h 840"/>
                            <a:gd name="T28" fmla="+- 0 4825 4530"/>
                            <a:gd name="T29" fmla="*/ T28 w 1785"/>
                            <a:gd name="T30" fmla="+- 0 496 388"/>
                            <a:gd name="T31" fmla="*/ 496 h 840"/>
                            <a:gd name="T32" fmla="+- 0 4760 4530"/>
                            <a:gd name="T33" fmla="*/ T32 w 1785"/>
                            <a:gd name="T34" fmla="+- 0 526 388"/>
                            <a:gd name="T35" fmla="*/ 526 h 840"/>
                            <a:gd name="T36" fmla="+- 0 4702 4530"/>
                            <a:gd name="T37" fmla="*/ T36 w 1785"/>
                            <a:gd name="T38" fmla="+- 0 560 388"/>
                            <a:gd name="T39" fmla="*/ 560 h 840"/>
                            <a:gd name="T40" fmla="+- 0 4652 4530"/>
                            <a:gd name="T41" fmla="*/ T40 w 1785"/>
                            <a:gd name="T42" fmla="+- 0 596 388"/>
                            <a:gd name="T43" fmla="*/ 596 h 840"/>
                            <a:gd name="T44" fmla="+- 0 4576 4530"/>
                            <a:gd name="T45" fmla="*/ T44 w 1785"/>
                            <a:gd name="T46" fmla="+- 0 675 388"/>
                            <a:gd name="T47" fmla="*/ 675 h 840"/>
                            <a:gd name="T48" fmla="+- 0 4535 4530"/>
                            <a:gd name="T49" fmla="*/ T48 w 1785"/>
                            <a:gd name="T50" fmla="+- 0 762 388"/>
                            <a:gd name="T51" fmla="*/ 762 h 840"/>
                            <a:gd name="T52" fmla="+- 0 4530 4530"/>
                            <a:gd name="T53" fmla="*/ T52 w 1785"/>
                            <a:gd name="T54" fmla="+- 0 808 388"/>
                            <a:gd name="T55" fmla="*/ 808 h 840"/>
                            <a:gd name="T56" fmla="+- 0 4535 4530"/>
                            <a:gd name="T57" fmla="*/ T56 w 1785"/>
                            <a:gd name="T58" fmla="+- 0 854 388"/>
                            <a:gd name="T59" fmla="*/ 854 h 840"/>
                            <a:gd name="T60" fmla="+- 0 4576 4530"/>
                            <a:gd name="T61" fmla="*/ T60 w 1785"/>
                            <a:gd name="T62" fmla="+- 0 941 388"/>
                            <a:gd name="T63" fmla="*/ 941 h 840"/>
                            <a:gd name="T64" fmla="+- 0 4652 4530"/>
                            <a:gd name="T65" fmla="*/ T64 w 1785"/>
                            <a:gd name="T66" fmla="+- 0 1020 388"/>
                            <a:gd name="T67" fmla="*/ 1020 h 840"/>
                            <a:gd name="T68" fmla="+- 0 4702 4530"/>
                            <a:gd name="T69" fmla="*/ T68 w 1785"/>
                            <a:gd name="T70" fmla="+- 0 1056 388"/>
                            <a:gd name="T71" fmla="*/ 1056 h 840"/>
                            <a:gd name="T72" fmla="+- 0 4760 4530"/>
                            <a:gd name="T73" fmla="*/ T72 w 1785"/>
                            <a:gd name="T74" fmla="+- 0 1089 388"/>
                            <a:gd name="T75" fmla="*/ 1089 h 840"/>
                            <a:gd name="T76" fmla="+- 0 4825 4530"/>
                            <a:gd name="T77" fmla="*/ T76 w 1785"/>
                            <a:gd name="T78" fmla="+- 0 1120 388"/>
                            <a:gd name="T79" fmla="*/ 1120 h 840"/>
                            <a:gd name="T80" fmla="+- 0 4895 4530"/>
                            <a:gd name="T81" fmla="*/ T80 w 1785"/>
                            <a:gd name="T82" fmla="+- 0 1147 388"/>
                            <a:gd name="T83" fmla="*/ 1147 h 840"/>
                            <a:gd name="T84" fmla="+- 0 4972 4530"/>
                            <a:gd name="T85" fmla="*/ T84 w 1785"/>
                            <a:gd name="T86" fmla="+- 0 1170 388"/>
                            <a:gd name="T87" fmla="*/ 1170 h 840"/>
                            <a:gd name="T88" fmla="+- 0 5054 4530"/>
                            <a:gd name="T89" fmla="*/ T88 w 1785"/>
                            <a:gd name="T90" fmla="+- 0 1190 388"/>
                            <a:gd name="T91" fmla="*/ 1190 h 840"/>
                            <a:gd name="T92" fmla="+- 0 5140 4530"/>
                            <a:gd name="T93" fmla="*/ T92 w 1785"/>
                            <a:gd name="T94" fmla="+- 0 1206 388"/>
                            <a:gd name="T95" fmla="*/ 1206 h 840"/>
                            <a:gd name="T96" fmla="+- 0 5231 4530"/>
                            <a:gd name="T97" fmla="*/ T96 w 1785"/>
                            <a:gd name="T98" fmla="+- 0 1218 388"/>
                            <a:gd name="T99" fmla="*/ 1218 h 840"/>
                            <a:gd name="T100" fmla="+- 0 5325 4530"/>
                            <a:gd name="T101" fmla="*/ T100 w 1785"/>
                            <a:gd name="T102" fmla="+- 0 1225 388"/>
                            <a:gd name="T103" fmla="*/ 1225 h 840"/>
                            <a:gd name="T104" fmla="+- 0 5423 4530"/>
                            <a:gd name="T105" fmla="*/ T104 w 1785"/>
                            <a:gd name="T106" fmla="+- 0 1228 388"/>
                            <a:gd name="T107" fmla="*/ 1228 h 840"/>
                            <a:gd name="T108" fmla="+- 0 5520 4530"/>
                            <a:gd name="T109" fmla="*/ T108 w 1785"/>
                            <a:gd name="T110" fmla="+- 0 1225 388"/>
                            <a:gd name="T111" fmla="*/ 1225 h 840"/>
                            <a:gd name="T112" fmla="+- 0 5614 4530"/>
                            <a:gd name="T113" fmla="*/ T112 w 1785"/>
                            <a:gd name="T114" fmla="+- 0 1218 388"/>
                            <a:gd name="T115" fmla="*/ 1218 h 840"/>
                            <a:gd name="T116" fmla="+- 0 5705 4530"/>
                            <a:gd name="T117" fmla="*/ T116 w 1785"/>
                            <a:gd name="T118" fmla="+- 0 1206 388"/>
                            <a:gd name="T119" fmla="*/ 1206 h 840"/>
                            <a:gd name="T120" fmla="+- 0 5791 4530"/>
                            <a:gd name="T121" fmla="*/ T120 w 1785"/>
                            <a:gd name="T122" fmla="+- 0 1190 388"/>
                            <a:gd name="T123" fmla="*/ 1190 h 840"/>
                            <a:gd name="T124" fmla="+- 0 5873 4530"/>
                            <a:gd name="T125" fmla="*/ T124 w 1785"/>
                            <a:gd name="T126" fmla="+- 0 1170 388"/>
                            <a:gd name="T127" fmla="*/ 1170 h 840"/>
                            <a:gd name="T128" fmla="+- 0 5950 4530"/>
                            <a:gd name="T129" fmla="*/ T128 w 1785"/>
                            <a:gd name="T130" fmla="+- 0 1147 388"/>
                            <a:gd name="T131" fmla="*/ 1147 h 840"/>
                            <a:gd name="T132" fmla="+- 0 6020 4530"/>
                            <a:gd name="T133" fmla="*/ T132 w 1785"/>
                            <a:gd name="T134" fmla="+- 0 1120 388"/>
                            <a:gd name="T135" fmla="*/ 1120 h 840"/>
                            <a:gd name="T136" fmla="+- 0 6085 4530"/>
                            <a:gd name="T137" fmla="*/ T136 w 1785"/>
                            <a:gd name="T138" fmla="+- 0 1089 388"/>
                            <a:gd name="T139" fmla="*/ 1089 h 840"/>
                            <a:gd name="T140" fmla="+- 0 6143 4530"/>
                            <a:gd name="T141" fmla="*/ T140 w 1785"/>
                            <a:gd name="T142" fmla="+- 0 1056 388"/>
                            <a:gd name="T143" fmla="*/ 1056 h 840"/>
                            <a:gd name="T144" fmla="+- 0 6193 4530"/>
                            <a:gd name="T145" fmla="*/ T144 w 1785"/>
                            <a:gd name="T146" fmla="+- 0 1020 388"/>
                            <a:gd name="T147" fmla="*/ 1020 h 840"/>
                            <a:gd name="T148" fmla="+- 0 6269 4530"/>
                            <a:gd name="T149" fmla="*/ T148 w 1785"/>
                            <a:gd name="T150" fmla="+- 0 941 388"/>
                            <a:gd name="T151" fmla="*/ 941 h 840"/>
                            <a:gd name="T152" fmla="+- 0 6310 4530"/>
                            <a:gd name="T153" fmla="*/ T152 w 1785"/>
                            <a:gd name="T154" fmla="+- 0 854 388"/>
                            <a:gd name="T155" fmla="*/ 854 h 840"/>
                            <a:gd name="T156" fmla="+- 0 6315 4530"/>
                            <a:gd name="T157" fmla="*/ T156 w 1785"/>
                            <a:gd name="T158" fmla="+- 0 808 388"/>
                            <a:gd name="T159" fmla="*/ 808 h 840"/>
                            <a:gd name="T160" fmla="+- 0 6310 4530"/>
                            <a:gd name="T161" fmla="*/ T160 w 1785"/>
                            <a:gd name="T162" fmla="+- 0 762 388"/>
                            <a:gd name="T163" fmla="*/ 762 h 840"/>
                            <a:gd name="T164" fmla="+- 0 6269 4530"/>
                            <a:gd name="T165" fmla="*/ T164 w 1785"/>
                            <a:gd name="T166" fmla="+- 0 675 388"/>
                            <a:gd name="T167" fmla="*/ 675 h 840"/>
                            <a:gd name="T168" fmla="+- 0 6193 4530"/>
                            <a:gd name="T169" fmla="*/ T168 w 1785"/>
                            <a:gd name="T170" fmla="+- 0 596 388"/>
                            <a:gd name="T171" fmla="*/ 596 h 840"/>
                            <a:gd name="T172" fmla="+- 0 6143 4530"/>
                            <a:gd name="T173" fmla="*/ T172 w 1785"/>
                            <a:gd name="T174" fmla="+- 0 560 388"/>
                            <a:gd name="T175" fmla="*/ 560 h 840"/>
                            <a:gd name="T176" fmla="+- 0 6085 4530"/>
                            <a:gd name="T177" fmla="*/ T176 w 1785"/>
                            <a:gd name="T178" fmla="+- 0 526 388"/>
                            <a:gd name="T179" fmla="*/ 526 h 840"/>
                            <a:gd name="T180" fmla="+- 0 6020 4530"/>
                            <a:gd name="T181" fmla="*/ T180 w 1785"/>
                            <a:gd name="T182" fmla="+- 0 496 388"/>
                            <a:gd name="T183" fmla="*/ 496 h 840"/>
                            <a:gd name="T184" fmla="+- 0 5950 4530"/>
                            <a:gd name="T185" fmla="*/ T184 w 1785"/>
                            <a:gd name="T186" fmla="+- 0 469 388"/>
                            <a:gd name="T187" fmla="*/ 469 h 840"/>
                            <a:gd name="T188" fmla="+- 0 5873 4530"/>
                            <a:gd name="T189" fmla="*/ T188 w 1785"/>
                            <a:gd name="T190" fmla="+- 0 445 388"/>
                            <a:gd name="T191" fmla="*/ 445 h 840"/>
                            <a:gd name="T192" fmla="+- 0 5791 4530"/>
                            <a:gd name="T193" fmla="*/ T192 w 1785"/>
                            <a:gd name="T194" fmla="+- 0 425 388"/>
                            <a:gd name="T195" fmla="*/ 425 h 840"/>
                            <a:gd name="T196" fmla="+- 0 5705 4530"/>
                            <a:gd name="T197" fmla="*/ T196 w 1785"/>
                            <a:gd name="T198" fmla="+- 0 409 388"/>
                            <a:gd name="T199" fmla="*/ 409 h 840"/>
                            <a:gd name="T200" fmla="+- 0 5614 4530"/>
                            <a:gd name="T201" fmla="*/ T200 w 1785"/>
                            <a:gd name="T202" fmla="+- 0 397 388"/>
                            <a:gd name="T203" fmla="*/ 397 h 840"/>
                            <a:gd name="T204" fmla="+- 0 5520 4530"/>
                            <a:gd name="T205" fmla="*/ T204 w 1785"/>
                            <a:gd name="T206" fmla="+- 0 390 388"/>
                            <a:gd name="T207" fmla="*/ 390 h 840"/>
                            <a:gd name="T208" fmla="+- 0 5423 4530"/>
                            <a:gd name="T209" fmla="*/ T208 w 1785"/>
                            <a:gd name="T210" fmla="+- 0 388 388"/>
                            <a:gd name="T211" fmla="*/ 388 h 8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785" h="840">
                              <a:moveTo>
                                <a:pt x="893" y="0"/>
                              </a:moveTo>
                              <a:lnTo>
                                <a:pt x="795" y="2"/>
                              </a:lnTo>
                              <a:lnTo>
                                <a:pt x="701" y="9"/>
                              </a:lnTo>
                              <a:lnTo>
                                <a:pt x="610" y="21"/>
                              </a:lnTo>
                              <a:lnTo>
                                <a:pt x="524" y="37"/>
                              </a:lnTo>
                              <a:lnTo>
                                <a:pt x="442" y="57"/>
                              </a:lnTo>
                              <a:lnTo>
                                <a:pt x="365" y="81"/>
                              </a:lnTo>
                              <a:lnTo>
                                <a:pt x="295" y="108"/>
                              </a:lnTo>
                              <a:lnTo>
                                <a:pt x="230" y="138"/>
                              </a:lnTo>
                              <a:lnTo>
                                <a:pt x="172" y="172"/>
                              </a:lnTo>
                              <a:lnTo>
                                <a:pt x="122" y="208"/>
                              </a:lnTo>
                              <a:lnTo>
                                <a:pt x="46" y="287"/>
                              </a:lnTo>
                              <a:lnTo>
                                <a:pt x="5" y="374"/>
                              </a:lnTo>
                              <a:lnTo>
                                <a:pt x="0" y="420"/>
                              </a:lnTo>
                              <a:lnTo>
                                <a:pt x="5" y="466"/>
                              </a:lnTo>
                              <a:lnTo>
                                <a:pt x="46" y="553"/>
                              </a:lnTo>
                              <a:lnTo>
                                <a:pt x="122" y="632"/>
                              </a:lnTo>
                              <a:lnTo>
                                <a:pt x="172" y="668"/>
                              </a:lnTo>
                              <a:lnTo>
                                <a:pt x="230" y="701"/>
                              </a:lnTo>
                              <a:lnTo>
                                <a:pt x="295" y="732"/>
                              </a:lnTo>
                              <a:lnTo>
                                <a:pt x="365" y="759"/>
                              </a:lnTo>
                              <a:lnTo>
                                <a:pt x="442" y="782"/>
                              </a:lnTo>
                              <a:lnTo>
                                <a:pt x="524" y="802"/>
                              </a:lnTo>
                              <a:lnTo>
                                <a:pt x="610" y="818"/>
                              </a:lnTo>
                              <a:lnTo>
                                <a:pt x="701" y="830"/>
                              </a:lnTo>
                              <a:lnTo>
                                <a:pt x="795" y="837"/>
                              </a:lnTo>
                              <a:lnTo>
                                <a:pt x="893" y="840"/>
                              </a:lnTo>
                              <a:lnTo>
                                <a:pt x="990" y="837"/>
                              </a:lnTo>
                              <a:lnTo>
                                <a:pt x="1084" y="830"/>
                              </a:lnTo>
                              <a:lnTo>
                                <a:pt x="1175" y="818"/>
                              </a:lnTo>
                              <a:lnTo>
                                <a:pt x="1261" y="802"/>
                              </a:lnTo>
                              <a:lnTo>
                                <a:pt x="1343" y="782"/>
                              </a:lnTo>
                              <a:lnTo>
                                <a:pt x="1420" y="759"/>
                              </a:lnTo>
                              <a:lnTo>
                                <a:pt x="1490" y="732"/>
                              </a:lnTo>
                              <a:lnTo>
                                <a:pt x="1555" y="701"/>
                              </a:lnTo>
                              <a:lnTo>
                                <a:pt x="1613" y="668"/>
                              </a:lnTo>
                              <a:lnTo>
                                <a:pt x="1663" y="632"/>
                              </a:lnTo>
                              <a:lnTo>
                                <a:pt x="1739" y="553"/>
                              </a:lnTo>
                              <a:lnTo>
                                <a:pt x="1780" y="466"/>
                              </a:lnTo>
                              <a:lnTo>
                                <a:pt x="1785" y="420"/>
                              </a:lnTo>
                              <a:lnTo>
                                <a:pt x="1780" y="374"/>
                              </a:lnTo>
                              <a:lnTo>
                                <a:pt x="1739" y="287"/>
                              </a:lnTo>
                              <a:lnTo>
                                <a:pt x="1663" y="208"/>
                              </a:lnTo>
                              <a:lnTo>
                                <a:pt x="1613" y="172"/>
                              </a:lnTo>
                              <a:lnTo>
                                <a:pt x="1555" y="138"/>
                              </a:lnTo>
                              <a:lnTo>
                                <a:pt x="1490" y="108"/>
                              </a:lnTo>
                              <a:lnTo>
                                <a:pt x="1420" y="81"/>
                              </a:lnTo>
                              <a:lnTo>
                                <a:pt x="1343" y="57"/>
                              </a:lnTo>
                              <a:lnTo>
                                <a:pt x="1261" y="37"/>
                              </a:lnTo>
                              <a:lnTo>
                                <a:pt x="1175" y="21"/>
                              </a:lnTo>
                              <a:lnTo>
                                <a:pt x="1084" y="9"/>
                              </a:lnTo>
                              <a:lnTo>
                                <a:pt x="990" y="2"/>
                              </a:lnTo>
                              <a:lnTo>
                                <a:pt x="893" y="0"/>
                              </a:lnTo>
                              <a:close/>
                            </a:path>
                          </a:pathLst>
                        </a:custGeom>
                        <a:noFill/>
                        <a:ln w="25400">
                          <a:solidFill>
                            <a:srgbClr val="F79546"/>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CEB344" id="Freeform: Shape 258" o:spid="_x0000_s1026" style="position:absolute;margin-left:226.5pt;margin-top:19.4pt;width:89.25pt;height:42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78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" path="m893,l795,2,701,9,610,21,524,37,442,57,365,81r-70,27l230,138r-58,34l122,208,46,287,5,374,,420r5,46l46,553r76,79l172,668r58,33l295,732r70,27l442,782r82,20l610,818r91,12l795,837r98,3l990,837r94,-7l1175,818r86,-16l1343,782r77,-23l1490,732r65,-31l1613,668r50,-36l1739,553r41,-87l1785,420r-5,-46l1739,287r-76,-79l1613,172r-58,-34l1490,108,1420,81,1343,57,1261,37,1175,21,1084,9,990,2,893,xe" filled="f" strokecolor="#f79546" strokeweight="2pt">
                <v:path arrowok="t" o:connecttype="custom" o:connectlocs="567055,246380;504825,247650;445135,252095;387350,259715;332740,269875;280670,282575;231775,297815;187325,314960;146050,334010;109220,355600;77470,378460;29210,428625;3175,483870;0,513080;3175,542290;29210,597535;77470,647700;109220,670560;146050,691515;187325,711200;231775,728345;280670,742950;332740,755650;387350,765810;445135,773430;504825,777875;567055,779780;628650,777875;688340,773430;746125,765810;800735,755650;852805,742950;901700,728345;946150,711200;987425,691515;1024255,670560;1056005,647700;1104265,597535;1130300,542290;1133475,513080;1130300,483870;1104265,428625;1056005,378460;1024255,355600;987425,334010;946150,314960;901700,297815;852805,282575;800735,269875;746125,259715;688340,252095;628650,247650;567055,246380" o:connectangles="0,0,0,0,0,0,0,0,0,0,0,0,0,0,0,0,0,0,0,0,0,0,0,0,0,0,0,0,0,0,0,0,0,0,0,0,0,0,0,0,0,0,0,0,0,0,0,0,0,0,0,0,0"/>
                <w10:wrap type="topAndBottom" anchorx="page"/>
              </v:shape>
            </w:pict>
          </mc:Fallback>
        </mc:AlternateContent>
      </w:r>
    </w:p>
    <w:p w14:paraId="27ECC402" w14:textId="77777777" w:rsidR="00DA63C4" w:rsidRDefault="00DA63C4" w:rsidP="00DA63C4">
      <w:pPr>
        <w:pStyle w:val="BodyText"/>
        <w:rPr>
          <w:sz w:val="20"/>
        </w:rPr>
      </w:pPr>
    </w:p>
    <w:p w14:paraId="4128407E" w14:textId="77777777" w:rsidR="00DA63C4" w:rsidRDefault="00DA63C4" w:rsidP="00DA63C4">
      <w:pPr>
        <w:pStyle w:val="BodyText"/>
        <w:rPr>
          <w:sz w:val="20"/>
        </w:rPr>
      </w:pPr>
    </w:p>
    <w:p w14:paraId="403EEB5A" w14:textId="77777777" w:rsidR="00DA63C4" w:rsidRDefault="00DA63C4" w:rsidP="00DA63C4">
      <w:pPr>
        <w:pStyle w:val="BodyText"/>
        <w:rPr>
          <w:sz w:val="20"/>
        </w:rPr>
      </w:pPr>
    </w:p>
    <w:p w14:paraId="48D7C3C5" w14:textId="77777777" w:rsidR="00DA63C4" w:rsidRDefault="00DA63C4" w:rsidP="00DA63C4">
      <w:pPr>
        <w:pStyle w:val="BodyText"/>
        <w:rPr>
          <w:sz w:val="20"/>
        </w:rPr>
      </w:pPr>
    </w:p>
    <w:p w14:paraId="187E41DF" w14:textId="77777777" w:rsidR="00DA63C4" w:rsidRDefault="00DA63C4" w:rsidP="00DA63C4">
      <w:pPr>
        <w:pStyle w:val="BodyText"/>
        <w:rPr>
          <w:sz w:val="20"/>
        </w:rPr>
      </w:pPr>
    </w:p>
    <w:p w14:paraId="3EB1D1AB" w14:textId="77777777" w:rsidR="00DA63C4" w:rsidRDefault="00DA63C4" w:rsidP="00DA63C4">
      <w:pPr>
        <w:pStyle w:val="BodyText"/>
        <w:rPr>
          <w:sz w:val="20"/>
        </w:rPr>
      </w:pPr>
    </w:p>
    <w:p w14:paraId="46C555CD" w14:textId="77777777" w:rsidR="00DA63C4" w:rsidRDefault="00DA63C4" w:rsidP="00DA63C4">
      <w:pPr>
        <w:pStyle w:val="BodyText"/>
        <w:rPr>
          <w:sz w:val="20"/>
        </w:rPr>
      </w:pPr>
    </w:p>
    <w:p w14:paraId="1B797AA8" w14:textId="77777777" w:rsidR="00DA63C4" w:rsidRDefault="00DA63C4" w:rsidP="00DA63C4">
      <w:pPr>
        <w:pStyle w:val="BodyText"/>
        <w:rPr>
          <w:sz w:val="20"/>
        </w:rPr>
      </w:pPr>
    </w:p>
    <w:p w14:paraId="1E634910" w14:textId="77777777" w:rsidR="00DA63C4" w:rsidRDefault="00DA63C4" w:rsidP="00DA63C4">
      <w:pPr>
        <w:pStyle w:val="BodyText"/>
        <w:rPr>
          <w:sz w:val="20"/>
        </w:rPr>
      </w:pPr>
    </w:p>
    <w:p w14:paraId="61F6AFF8" w14:textId="77777777" w:rsidR="00DA63C4" w:rsidRDefault="00DA63C4" w:rsidP="00DA63C4">
      <w:pPr>
        <w:pStyle w:val="BodyText"/>
        <w:spacing w:before="8"/>
        <w:rPr>
          <w:sz w:val="18"/>
        </w:rPr>
      </w:pPr>
    </w:p>
    <w:p w14:paraId="4FC9B008" w14:textId="22AEE88C" w:rsidR="00DA63C4" w:rsidRDefault="008518C3" w:rsidP="00DA63C4">
      <w:pPr>
        <w:tabs>
          <w:tab w:val="left" w:pos="7754"/>
        </w:tabs>
        <w:spacing w:before="56"/>
        <w:ind w:left="548"/>
        <w:rPr>
          <w:rFonts w:ascii="Carlito"/>
        </w:rPr>
      </w:pPr>
      <w:r>
        <w:rPr>
          <w:rFonts w:ascii="Times New Roman"/>
          <w:noProof/>
        </w:rPr>
        <mc:AlternateContent>
          <mc:Choice Requires="wps">
            <w:drawing>
              <wp:anchor distT="0" distB="0" distL="0" distR="0" simplePos="0" relativeHeight="251669504" behindDoc="1" locked="0" layoutInCell="1" allowOverlap="1" wp14:anchorId="61FD9251" wp14:editId="5C437366">
                <wp:simplePos x="0" y="0"/>
                <wp:positionH relativeFrom="page">
                  <wp:posOffset>2352675</wp:posOffset>
                </wp:positionH>
                <wp:positionV relativeFrom="paragraph">
                  <wp:posOffset>269875</wp:posOffset>
                </wp:positionV>
                <wp:extent cx="1209675" cy="447675"/>
                <wp:effectExtent l="0" t="0" r="9525" b="9525"/>
                <wp:wrapTopAndBottom/>
                <wp:docPr id="128" name="Freeform: Shape 2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9675" cy="447675"/>
                        </a:xfrm>
                        <a:custGeom>
                          <a:avLst/>
                          <a:gdLst>
                            <a:gd name="T0" fmla="+- 0 4658 3705"/>
                            <a:gd name="T1" fmla="*/ T0 w 1905"/>
                            <a:gd name="T2" fmla="+- 0 425 425"/>
                            <a:gd name="T3" fmla="*/ 425 h 705"/>
                            <a:gd name="T4" fmla="+- 0 4554 3705"/>
                            <a:gd name="T5" fmla="*/ T4 w 1905"/>
                            <a:gd name="T6" fmla="+- 0 428 425"/>
                            <a:gd name="T7" fmla="*/ 428 h 705"/>
                            <a:gd name="T8" fmla="+- 0 4453 3705"/>
                            <a:gd name="T9" fmla="*/ T8 w 1905"/>
                            <a:gd name="T10" fmla="+- 0 434 425"/>
                            <a:gd name="T11" fmla="*/ 434 h 705"/>
                            <a:gd name="T12" fmla="+- 0 4356 3705"/>
                            <a:gd name="T13" fmla="*/ T12 w 1905"/>
                            <a:gd name="T14" fmla="+- 0 443 425"/>
                            <a:gd name="T15" fmla="*/ 443 h 705"/>
                            <a:gd name="T16" fmla="+- 0 4264 3705"/>
                            <a:gd name="T17" fmla="*/ T16 w 1905"/>
                            <a:gd name="T18" fmla="+- 0 457 425"/>
                            <a:gd name="T19" fmla="*/ 457 h 705"/>
                            <a:gd name="T20" fmla="+- 0 4177 3705"/>
                            <a:gd name="T21" fmla="*/ T20 w 1905"/>
                            <a:gd name="T22" fmla="+- 0 474 425"/>
                            <a:gd name="T23" fmla="*/ 474 h 705"/>
                            <a:gd name="T24" fmla="+- 0 4095 3705"/>
                            <a:gd name="T25" fmla="*/ T24 w 1905"/>
                            <a:gd name="T26" fmla="+- 0 493 425"/>
                            <a:gd name="T27" fmla="*/ 493 h 705"/>
                            <a:gd name="T28" fmla="+- 0 4019 3705"/>
                            <a:gd name="T29" fmla="*/ T28 w 1905"/>
                            <a:gd name="T30" fmla="+- 0 516 425"/>
                            <a:gd name="T31" fmla="*/ 516 h 705"/>
                            <a:gd name="T32" fmla="+- 0 3950 3705"/>
                            <a:gd name="T33" fmla="*/ T32 w 1905"/>
                            <a:gd name="T34" fmla="+- 0 542 425"/>
                            <a:gd name="T35" fmla="*/ 542 h 705"/>
                            <a:gd name="T36" fmla="+- 0 3889 3705"/>
                            <a:gd name="T37" fmla="*/ T36 w 1905"/>
                            <a:gd name="T38" fmla="+- 0 570 425"/>
                            <a:gd name="T39" fmla="*/ 570 h 705"/>
                            <a:gd name="T40" fmla="+- 0 3835 3705"/>
                            <a:gd name="T41" fmla="*/ T40 w 1905"/>
                            <a:gd name="T42" fmla="+- 0 600 425"/>
                            <a:gd name="T43" fmla="*/ 600 h 705"/>
                            <a:gd name="T44" fmla="+- 0 3754 3705"/>
                            <a:gd name="T45" fmla="*/ T44 w 1905"/>
                            <a:gd name="T46" fmla="+- 0 666 425"/>
                            <a:gd name="T47" fmla="*/ 666 h 705"/>
                            <a:gd name="T48" fmla="+- 0 3711 3705"/>
                            <a:gd name="T49" fmla="*/ T48 w 1905"/>
                            <a:gd name="T50" fmla="+- 0 739 425"/>
                            <a:gd name="T51" fmla="*/ 739 h 705"/>
                            <a:gd name="T52" fmla="+- 0 3705 3705"/>
                            <a:gd name="T53" fmla="*/ T52 w 1905"/>
                            <a:gd name="T54" fmla="+- 0 778 425"/>
                            <a:gd name="T55" fmla="*/ 778 h 705"/>
                            <a:gd name="T56" fmla="+- 0 3711 3705"/>
                            <a:gd name="T57" fmla="*/ T56 w 1905"/>
                            <a:gd name="T58" fmla="+- 0 816 425"/>
                            <a:gd name="T59" fmla="*/ 816 h 705"/>
                            <a:gd name="T60" fmla="+- 0 3754 3705"/>
                            <a:gd name="T61" fmla="*/ T60 w 1905"/>
                            <a:gd name="T62" fmla="+- 0 889 425"/>
                            <a:gd name="T63" fmla="*/ 889 h 705"/>
                            <a:gd name="T64" fmla="+- 0 3835 3705"/>
                            <a:gd name="T65" fmla="*/ T64 w 1905"/>
                            <a:gd name="T66" fmla="+- 0 956 425"/>
                            <a:gd name="T67" fmla="*/ 956 h 705"/>
                            <a:gd name="T68" fmla="+- 0 3889 3705"/>
                            <a:gd name="T69" fmla="*/ T68 w 1905"/>
                            <a:gd name="T70" fmla="+- 0 986 425"/>
                            <a:gd name="T71" fmla="*/ 986 h 705"/>
                            <a:gd name="T72" fmla="+- 0 3950 3705"/>
                            <a:gd name="T73" fmla="*/ T72 w 1905"/>
                            <a:gd name="T74" fmla="+- 0 1014 425"/>
                            <a:gd name="T75" fmla="*/ 1014 h 705"/>
                            <a:gd name="T76" fmla="+- 0 4019 3705"/>
                            <a:gd name="T77" fmla="*/ T76 w 1905"/>
                            <a:gd name="T78" fmla="+- 0 1040 425"/>
                            <a:gd name="T79" fmla="*/ 1040 h 705"/>
                            <a:gd name="T80" fmla="+- 0 4095 3705"/>
                            <a:gd name="T81" fmla="*/ T80 w 1905"/>
                            <a:gd name="T82" fmla="+- 0 1062 425"/>
                            <a:gd name="T83" fmla="*/ 1062 h 705"/>
                            <a:gd name="T84" fmla="+- 0 4177 3705"/>
                            <a:gd name="T85" fmla="*/ T84 w 1905"/>
                            <a:gd name="T86" fmla="+- 0 1082 425"/>
                            <a:gd name="T87" fmla="*/ 1082 h 705"/>
                            <a:gd name="T88" fmla="+- 0 4264 3705"/>
                            <a:gd name="T89" fmla="*/ T88 w 1905"/>
                            <a:gd name="T90" fmla="+- 0 1099 425"/>
                            <a:gd name="T91" fmla="*/ 1099 h 705"/>
                            <a:gd name="T92" fmla="+- 0 4356 3705"/>
                            <a:gd name="T93" fmla="*/ T92 w 1905"/>
                            <a:gd name="T94" fmla="+- 0 1113 425"/>
                            <a:gd name="T95" fmla="*/ 1113 h 705"/>
                            <a:gd name="T96" fmla="+- 0 4453 3705"/>
                            <a:gd name="T97" fmla="*/ T96 w 1905"/>
                            <a:gd name="T98" fmla="+- 0 1122 425"/>
                            <a:gd name="T99" fmla="*/ 1122 h 705"/>
                            <a:gd name="T100" fmla="+- 0 4554 3705"/>
                            <a:gd name="T101" fmla="*/ T100 w 1905"/>
                            <a:gd name="T102" fmla="+- 0 1128 425"/>
                            <a:gd name="T103" fmla="*/ 1128 h 705"/>
                            <a:gd name="T104" fmla="+- 0 4658 3705"/>
                            <a:gd name="T105" fmla="*/ T104 w 1905"/>
                            <a:gd name="T106" fmla="+- 0 1130 425"/>
                            <a:gd name="T107" fmla="*/ 1130 h 705"/>
                            <a:gd name="T108" fmla="+- 0 4761 3705"/>
                            <a:gd name="T109" fmla="*/ T108 w 1905"/>
                            <a:gd name="T110" fmla="+- 0 1128 425"/>
                            <a:gd name="T111" fmla="*/ 1128 h 705"/>
                            <a:gd name="T112" fmla="+- 0 4862 3705"/>
                            <a:gd name="T113" fmla="*/ T112 w 1905"/>
                            <a:gd name="T114" fmla="+- 0 1122 425"/>
                            <a:gd name="T115" fmla="*/ 1122 h 705"/>
                            <a:gd name="T116" fmla="+- 0 4959 3705"/>
                            <a:gd name="T117" fmla="*/ T116 w 1905"/>
                            <a:gd name="T118" fmla="+- 0 1113 425"/>
                            <a:gd name="T119" fmla="*/ 1113 h 705"/>
                            <a:gd name="T120" fmla="+- 0 5051 3705"/>
                            <a:gd name="T121" fmla="*/ T120 w 1905"/>
                            <a:gd name="T122" fmla="+- 0 1099 425"/>
                            <a:gd name="T123" fmla="*/ 1099 h 705"/>
                            <a:gd name="T124" fmla="+- 0 5138 3705"/>
                            <a:gd name="T125" fmla="*/ T124 w 1905"/>
                            <a:gd name="T126" fmla="+- 0 1082 425"/>
                            <a:gd name="T127" fmla="*/ 1082 h 705"/>
                            <a:gd name="T128" fmla="+- 0 5220 3705"/>
                            <a:gd name="T129" fmla="*/ T128 w 1905"/>
                            <a:gd name="T130" fmla="+- 0 1062 425"/>
                            <a:gd name="T131" fmla="*/ 1062 h 705"/>
                            <a:gd name="T132" fmla="+- 0 5296 3705"/>
                            <a:gd name="T133" fmla="*/ T132 w 1905"/>
                            <a:gd name="T134" fmla="+- 0 1040 425"/>
                            <a:gd name="T135" fmla="*/ 1040 h 705"/>
                            <a:gd name="T136" fmla="+- 0 5365 3705"/>
                            <a:gd name="T137" fmla="*/ T136 w 1905"/>
                            <a:gd name="T138" fmla="+- 0 1014 425"/>
                            <a:gd name="T139" fmla="*/ 1014 h 705"/>
                            <a:gd name="T140" fmla="+- 0 5426 3705"/>
                            <a:gd name="T141" fmla="*/ T140 w 1905"/>
                            <a:gd name="T142" fmla="+- 0 986 425"/>
                            <a:gd name="T143" fmla="*/ 986 h 705"/>
                            <a:gd name="T144" fmla="+- 0 5480 3705"/>
                            <a:gd name="T145" fmla="*/ T144 w 1905"/>
                            <a:gd name="T146" fmla="+- 0 956 425"/>
                            <a:gd name="T147" fmla="*/ 956 h 705"/>
                            <a:gd name="T148" fmla="+- 0 5561 3705"/>
                            <a:gd name="T149" fmla="*/ T148 w 1905"/>
                            <a:gd name="T150" fmla="+- 0 889 425"/>
                            <a:gd name="T151" fmla="*/ 889 h 705"/>
                            <a:gd name="T152" fmla="+- 0 5604 3705"/>
                            <a:gd name="T153" fmla="*/ T152 w 1905"/>
                            <a:gd name="T154" fmla="+- 0 816 425"/>
                            <a:gd name="T155" fmla="*/ 816 h 705"/>
                            <a:gd name="T156" fmla="+- 0 5610 3705"/>
                            <a:gd name="T157" fmla="*/ T156 w 1905"/>
                            <a:gd name="T158" fmla="+- 0 778 425"/>
                            <a:gd name="T159" fmla="*/ 778 h 705"/>
                            <a:gd name="T160" fmla="+- 0 5604 3705"/>
                            <a:gd name="T161" fmla="*/ T160 w 1905"/>
                            <a:gd name="T162" fmla="+- 0 739 425"/>
                            <a:gd name="T163" fmla="*/ 739 h 705"/>
                            <a:gd name="T164" fmla="+- 0 5561 3705"/>
                            <a:gd name="T165" fmla="*/ T164 w 1905"/>
                            <a:gd name="T166" fmla="+- 0 666 425"/>
                            <a:gd name="T167" fmla="*/ 666 h 705"/>
                            <a:gd name="T168" fmla="+- 0 5480 3705"/>
                            <a:gd name="T169" fmla="*/ T168 w 1905"/>
                            <a:gd name="T170" fmla="+- 0 600 425"/>
                            <a:gd name="T171" fmla="*/ 600 h 705"/>
                            <a:gd name="T172" fmla="+- 0 5426 3705"/>
                            <a:gd name="T173" fmla="*/ T172 w 1905"/>
                            <a:gd name="T174" fmla="+- 0 570 425"/>
                            <a:gd name="T175" fmla="*/ 570 h 705"/>
                            <a:gd name="T176" fmla="+- 0 5365 3705"/>
                            <a:gd name="T177" fmla="*/ T176 w 1905"/>
                            <a:gd name="T178" fmla="+- 0 542 425"/>
                            <a:gd name="T179" fmla="*/ 542 h 705"/>
                            <a:gd name="T180" fmla="+- 0 5296 3705"/>
                            <a:gd name="T181" fmla="*/ T180 w 1905"/>
                            <a:gd name="T182" fmla="+- 0 516 425"/>
                            <a:gd name="T183" fmla="*/ 516 h 705"/>
                            <a:gd name="T184" fmla="+- 0 5220 3705"/>
                            <a:gd name="T185" fmla="*/ T184 w 1905"/>
                            <a:gd name="T186" fmla="+- 0 493 425"/>
                            <a:gd name="T187" fmla="*/ 493 h 705"/>
                            <a:gd name="T188" fmla="+- 0 5138 3705"/>
                            <a:gd name="T189" fmla="*/ T188 w 1905"/>
                            <a:gd name="T190" fmla="+- 0 474 425"/>
                            <a:gd name="T191" fmla="*/ 474 h 705"/>
                            <a:gd name="T192" fmla="+- 0 5051 3705"/>
                            <a:gd name="T193" fmla="*/ T192 w 1905"/>
                            <a:gd name="T194" fmla="+- 0 457 425"/>
                            <a:gd name="T195" fmla="*/ 457 h 705"/>
                            <a:gd name="T196" fmla="+- 0 4959 3705"/>
                            <a:gd name="T197" fmla="*/ T196 w 1905"/>
                            <a:gd name="T198" fmla="+- 0 443 425"/>
                            <a:gd name="T199" fmla="*/ 443 h 705"/>
                            <a:gd name="T200" fmla="+- 0 4862 3705"/>
                            <a:gd name="T201" fmla="*/ T200 w 1905"/>
                            <a:gd name="T202" fmla="+- 0 434 425"/>
                            <a:gd name="T203" fmla="*/ 434 h 705"/>
                            <a:gd name="T204" fmla="+- 0 4761 3705"/>
                            <a:gd name="T205" fmla="*/ T204 w 1905"/>
                            <a:gd name="T206" fmla="+- 0 428 425"/>
                            <a:gd name="T207" fmla="*/ 428 h 705"/>
                            <a:gd name="T208" fmla="+- 0 4658 3705"/>
                            <a:gd name="T209" fmla="*/ T208 w 1905"/>
                            <a:gd name="T210" fmla="+- 0 425 425"/>
                            <a:gd name="T211" fmla="*/ 425 h 7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905" h="705">
                              <a:moveTo>
                                <a:pt x="953" y="0"/>
                              </a:moveTo>
                              <a:lnTo>
                                <a:pt x="849" y="3"/>
                              </a:lnTo>
                              <a:lnTo>
                                <a:pt x="748" y="9"/>
                              </a:lnTo>
                              <a:lnTo>
                                <a:pt x="651" y="18"/>
                              </a:lnTo>
                              <a:lnTo>
                                <a:pt x="559" y="32"/>
                              </a:lnTo>
                              <a:lnTo>
                                <a:pt x="472" y="49"/>
                              </a:lnTo>
                              <a:lnTo>
                                <a:pt x="390" y="68"/>
                              </a:lnTo>
                              <a:lnTo>
                                <a:pt x="314" y="91"/>
                              </a:lnTo>
                              <a:lnTo>
                                <a:pt x="245" y="117"/>
                              </a:lnTo>
                              <a:lnTo>
                                <a:pt x="184" y="145"/>
                              </a:lnTo>
                              <a:lnTo>
                                <a:pt x="130" y="175"/>
                              </a:lnTo>
                              <a:lnTo>
                                <a:pt x="49" y="241"/>
                              </a:lnTo>
                              <a:lnTo>
                                <a:pt x="6" y="314"/>
                              </a:lnTo>
                              <a:lnTo>
                                <a:pt x="0" y="353"/>
                              </a:lnTo>
                              <a:lnTo>
                                <a:pt x="6" y="391"/>
                              </a:lnTo>
                              <a:lnTo>
                                <a:pt x="49" y="464"/>
                              </a:lnTo>
                              <a:lnTo>
                                <a:pt x="130" y="531"/>
                              </a:lnTo>
                              <a:lnTo>
                                <a:pt x="184" y="561"/>
                              </a:lnTo>
                              <a:lnTo>
                                <a:pt x="245" y="589"/>
                              </a:lnTo>
                              <a:lnTo>
                                <a:pt x="314" y="615"/>
                              </a:lnTo>
                              <a:lnTo>
                                <a:pt x="390" y="637"/>
                              </a:lnTo>
                              <a:lnTo>
                                <a:pt x="472" y="657"/>
                              </a:lnTo>
                              <a:lnTo>
                                <a:pt x="559" y="674"/>
                              </a:lnTo>
                              <a:lnTo>
                                <a:pt x="651" y="688"/>
                              </a:lnTo>
                              <a:lnTo>
                                <a:pt x="748" y="697"/>
                              </a:lnTo>
                              <a:lnTo>
                                <a:pt x="849" y="703"/>
                              </a:lnTo>
                              <a:lnTo>
                                <a:pt x="953" y="705"/>
                              </a:lnTo>
                              <a:lnTo>
                                <a:pt x="1056" y="703"/>
                              </a:lnTo>
                              <a:lnTo>
                                <a:pt x="1157" y="697"/>
                              </a:lnTo>
                              <a:lnTo>
                                <a:pt x="1254" y="688"/>
                              </a:lnTo>
                              <a:lnTo>
                                <a:pt x="1346" y="674"/>
                              </a:lnTo>
                              <a:lnTo>
                                <a:pt x="1433" y="657"/>
                              </a:lnTo>
                              <a:lnTo>
                                <a:pt x="1515" y="637"/>
                              </a:lnTo>
                              <a:lnTo>
                                <a:pt x="1591" y="615"/>
                              </a:lnTo>
                              <a:lnTo>
                                <a:pt x="1660" y="589"/>
                              </a:lnTo>
                              <a:lnTo>
                                <a:pt x="1721" y="561"/>
                              </a:lnTo>
                              <a:lnTo>
                                <a:pt x="1775" y="531"/>
                              </a:lnTo>
                              <a:lnTo>
                                <a:pt x="1856" y="464"/>
                              </a:lnTo>
                              <a:lnTo>
                                <a:pt x="1899" y="391"/>
                              </a:lnTo>
                              <a:lnTo>
                                <a:pt x="1905" y="353"/>
                              </a:lnTo>
                              <a:lnTo>
                                <a:pt x="1899" y="314"/>
                              </a:lnTo>
                              <a:lnTo>
                                <a:pt x="1856" y="241"/>
                              </a:lnTo>
                              <a:lnTo>
                                <a:pt x="1775" y="175"/>
                              </a:lnTo>
                              <a:lnTo>
                                <a:pt x="1721" y="145"/>
                              </a:lnTo>
                              <a:lnTo>
                                <a:pt x="1660" y="117"/>
                              </a:lnTo>
                              <a:lnTo>
                                <a:pt x="1591" y="91"/>
                              </a:lnTo>
                              <a:lnTo>
                                <a:pt x="1515" y="68"/>
                              </a:lnTo>
                              <a:lnTo>
                                <a:pt x="1433" y="49"/>
                              </a:lnTo>
                              <a:lnTo>
                                <a:pt x="1346" y="32"/>
                              </a:lnTo>
                              <a:lnTo>
                                <a:pt x="1254" y="18"/>
                              </a:lnTo>
                              <a:lnTo>
                                <a:pt x="1157" y="9"/>
                              </a:lnTo>
                              <a:lnTo>
                                <a:pt x="1056" y="3"/>
                              </a:lnTo>
                              <a:lnTo>
                                <a:pt x="953" y="0"/>
                              </a:lnTo>
                              <a:close/>
                            </a:path>
                          </a:pathLst>
                        </a:custGeom>
                        <a:noFill/>
                        <a:ln w="25400">
                          <a:solidFill>
                            <a:srgbClr val="F79546"/>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DFD92E" id="Freeform: Shape 257" o:spid="_x0000_s1026" style="position:absolute;margin-left:185.25pt;margin-top:21.25pt;width:95.25pt;height:35.25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905,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" path="m953,l849,3,748,9r-97,9l559,32,472,49,390,68,314,91r-69,26l184,145r-54,30l49,241,6,314,,353r6,38l49,464r81,67l184,561r61,28l314,615r76,22l472,657r87,17l651,688r97,9l849,703r104,2l1056,703r101,-6l1254,688r92,-14l1433,657r82,-20l1591,615r69,-26l1721,561r54,-30l1856,464r43,-73l1905,353r-6,-39l1856,241r-81,-66l1721,145r-61,-28l1591,91,1515,68,1433,49,1346,32,1254,18,1157,9,1056,3,953,xe" filled="f" strokecolor="#f79546" strokeweight="2pt">
                <v:path arrowok="t" o:connecttype="custom" o:connectlocs="605155,269875;539115,271780;474980,275590;413385,281305;354965,290195;299720,300990;247650,313055;199390,327660;155575,344170;116840,361950;82550,381000;31115,422910;3810,469265;0,494030;3810,518160;31115,564515;82550,607060;116840,626110;155575,643890;199390,660400;247650,674370;299720,687070;354965,697865;413385,706755;474980,712470;539115,716280;605155,717550;670560,716280;734695,712470;796290,706755;854710,697865;909955,687070;962025,674370;1010285,660400;1054100,643890;1092835,626110;1127125,607060;1178560,564515;1205865,518160;1209675,494030;1205865,469265;1178560,422910;1127125,381000;1092835,361950;1054100,344170;1010285,327660;962025,313055;909955,300990;854710,290195;796290,281305;734695,275590;670560,271780;605155,269875" o:connectangles="0,0,0,0,0,0,0,0,0,0,0,0,0,0,0,0,0,0,0,0,0,0,0,0,0,0,0,0,0,0,0,0,0,0,0,0,0,0,0,0,0,0,0,0,0,0,0,0,0,0,0,0,0"/>
                <w10:wrap type="topAndBottom" anchorx="page"/>
              </v:shape>
            </w:pict>
          </mc:Fallback>
        </mc:AlternateContent>
      </w:r>
      <w:r>
        <w:rPr>
          <w:rFonts w:ascii="Times New Roman"/>
          <w:noProof/>
        </w:rPr>
        <mc:AlternateContent>
          <mc:Choice Requires="wps">
            <w:drawing>
              <wp:anchor distT="0" distB="0" distL="0" distR="0" simplePos="0" relativeHeight="251670528" behindDoc="1" locked="0" layoutInCell="1" allowOverlap="1" wp14:anchorId="57E31846" wp14:editId="242A7827">
                <wp:simplePos x="0" y="0"/>
                <wp:positionH relativeFrom="page">
                  <wp:posOffset>4467225</wp:posOffset>
                </wp:positionH>
                <wp:positionV relativeFrom="paragraph">
                  <wp:posOffset>422275</wp:posOffset>
                </wp:positionV>
                <wp:extent cx="1171575" cy="542925"/>
                <wp:effectExtent l="0" t="0" r="9525" b="9525"/>
                <wp:wrapTopAndBottom/>
                <wp:docPr id="250" name="Freeform: Shape 2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71575" cy="542925"/>
                        </a:xfrm>
                        <a:custGeom>
                          <a:avLst/>
                          <a:gdLst>
                            <a:gd name="T0" fmla="+- 0 7958 7035"/>
                            <a:gd name="T1" fmla="*/ T0 w 1845"/>
                            <a:gd name="T2" fmla="+- 0 665 665"/>
                            <a:gd name="T3" fmla="*/ 665 h 855"/>
                            <a:gd name="T4" fmla="+- 0 7857 7035"/>
                            <a:gd name="T5" fmla="*/ T4 w 1845"/>
                            <a:gd name="T6" fmla="+- 0 668 665"/>
                            <a:gd name="T7" fmla="*/ 668 h 855"/>
                            <a:gd name="T8" fmla="+- 0 7760 7035"/>
                            <a:gd name="T9" fmla="*/ T8 w 1845"/>
                            <a:gd name="T10" fmla="+- 0 675 665"/>
                            <a:gd name="T11" fmla="*/ 675 h 855"/>
                            <a:gd name="T12" fmla="+- 0 7666 7035"/>
                            <a:gd name="T13" fmla="*/ T12 w 1845"/>
                            <a:gd name="T14" fmla="+- 0 687 665"/>
                            <a:gd name="T15" fmla="*/ 687 h 855"/>
                            <a:gd name="T16" fmla="+- 0 7577 7035"/>
                            <a:gd name="T17" fmla="*/ T16 w 1845"/>
                            <a:gd name="T18" fmla="+- 0 704 665"/>
                            <a:gd name="T19" fmla="*/ 704 h 855"/>
                            <a:gd name="T20" fmla="+- 0 7492 7035"/>
                            <a:gd name="T21" fmla="*/ T20 w 1845"/>
                            <a:gd name="T22" fmla="+- 0 724 665"/>
                            <a:gd name="T23" fmla="*/ 724 h 855"/>
                            <a:gd name="T24" fmla="+- 0 7413 7035"/>
                            <a:gd name="T25" fmla="*/ T24 w 1845"/>
                            <a:gd name="T26" fmla="+- 0 748 665"/>
                            <a:gd name="T27" fmla="*/ 748 h 855"/>
                            <a:gd name="T28" fmla="+- 0 7339 7035"/>
                            <a:gd name="T29" fmla="*/ T28 w 1845"/>
                            <a:gd name="T30" fmla="+- 0 776 665"/>
                            <a:gd name="T31" fmla="*/ 776 h 855"/>
                            <a:gd name="T32" fmla="+- 0 7273 7035"/>
                            <a:gd name="T33" fmla="*/ T32 w 1845"/>
                            <a:gd name="T34" fmla="+- 0 807 665"/>
                            <a:gd name="T35" fmla="*/ 807 h 855"/>
                            <a:gd name="T36" fmla="+- 0 7213 7035"/>
                            <a:gd name="T37" fmla="*/ T36 w 1845"/>
                            <a:gd name="T38" fmla="+- 0 840 665"/>
                            <a:gd name="T39" fmla="*/ 840 h 855"/>
                            <a:gd name="T40" fmla="+- 0 7161 7035"/>
                            <a:gd name="T41" fmla="*/ T40 w 1845"/>
                            <a:gd name="T42" fmla="+- 0 877 665"/>
                            <a:gd name="T43" fmla="*/ 877 h 855"/>
                            <a:gd name="T44" fmla="+- 0 7082 7035"/>
                            <a:gd name="T45" fmla="*/ T44 w 1845"/>
                            <a:gd name="T46" fmla="+- 0 958 665"/>
                            <a:gd name="T47" fmla="*/ 958 h 855"/>
                            <a:gd name="T48" fmla="+- 0 7040 7035"/>
                            <a:gd name="T49" fmla="*/ T48 w 1845"/>
                            <a:gd name="T50" fmla="+- 0 1046 665"/>
                            <a:gd name="T51" fmla="*/ 1046 h 855"/>
                            <a:gd name="T52" fmla="+- 0 7035 7035"/>
                            <a:gd name="T53" fmla="*/ T52 w 1845"/>
                            <a:gd name="T54" fmla="+- 0 1093 665"/>
                            <a:gd name="T55" fmla="*/ 1093 h 855"/>
                            <a:gd name="T56" fmla="+- 0 7040 7035"/>
                            <a:gd name="T57" fmla="*/ T56 w 1845"/>
                            <a:gd name="T58" fmla="+- 0 1139 665"/>
                            <a:gd name="T59" fmla="*/ 1139 h 855"/>
                            <a:gd name="T60" fmla="+- 0 7082 7035"/>
                            <a:gd name="T61" fmla="*/ T60 w 1845"/>
                            <a:gd name="T62" fmla="+- 0 1228 665"/>
                            <a:gd name="T63" fmla="*/ 1228 h 855"/>
                            <a:gd name="T64" fmla="+- 0 7161 7035"/>
                            <a:gd name="T65" fmla="*/ T64 w 1845"/>
                            <a:gd name="T66" fmla="+- 0 1309 665"/>
                            <a:gd name="T67" fmla="*/ 1309 h 855"/>
                            <a:gd name="T68" fmla="+- 0 7213 7035"/>
                            <a:gd name="T69" fmla="*/ T68 w 1845"/>
                            <a:gd name="T70" fmla="+- 0 1345 665"/>
                            <a:gd name="T71" fmla="*/ 1345 h 855"/>
                            <a:gd name="T72" fmla="+- 0 7273 7035"/>
                            <a:gd name="T73" fmla="*/ T72 w 1845"/>
                            <a:gd name="T74" fmla="+- 0 1379 665"/>
                            <a:gd name="T75" fmla="*/ 1379 h 855"/>
                            <a:gd name="T76" fmla="+- 0 7339 7035"/>
                            <a:gd name="T77" fmla="*/ T76 w 1845"/>
                            <a:gd name="T78" fmla="+- 0 1410 665"/>
                            <a:gd name="T79" fmla="*/ 1410 h 855"/>
                            <a:gd name="T80" fmla="+- 0 7413 7035"/>
                            <a:gd name="T81" fmla="*/ T80 w 1845"/>
                            <a:gd name="T82" fmla="+- 0 1438 665"/>
                            <a:gd name="T83" fmla="*/ 1438 h 855"/>
                            <a:gd name="T84" fmla="+- 0 7492 7035"/>
                            <a:gd name="T85" fmla="*/ T84 w 1845"/>
                            <a:gd name="T86" fmla="+- 0 1462 665"/>
                            <a:gd name="T87" fmla="*/ 1462 h 855"/>
                            <a:gd name="T88" fmla="+- 0 7577 7035"/>
                            <a:gd name="T89" fmla="*/ T88 w 1845"/>
                            <a:gd name="T90" fmla="+- 0 1482 665"/>
                            <a:gd name="T91" fmla="*/ 1482 h 855"/>
                            <a:gd name="T92" fmla="+- 0 7666 7035"/>
                            <a:gd name="T93" fmla="*/ T92 w 1845"/>
                            <a:gd name="T94" fmla="+- 0 1499 665"/>
                            <a:gd name="T95" fmla="*/ 1499 h 855"/>
                            <a:gd name="T96" fmla="+- 0 7760 7035"/>
                            <a:gd name="T97" fmla="*/ T96 w 1845"/>
                            <a:gd name="T98" fmla="+- 0 1511 665"/>
                            <a:gd name="T99" fmla="*/ 1511 h 855"/>
                            <a:gd name="T100" fmla="+- 0 7857 7035"/>
                            <a:gd name="T101" fmla="*/ T100 w 1845"/>
                            <a:gd name="T102" fmla="+- 0 1518 665"/>
                            <a:gd name="T103" fmla="*/ 1518 h 855"/>
                            <a:gd name="T104" fmla="+- 0 7958 7035"/>
                            <a:gd name="T105" fmla="*/ T104 w 1845"/>
                            <a:gd name="T106" fmla="+- 0 1520 665"/>
                            <a:gd name="T107" fmla="*/ 1520 h 855"/>
                            <a:gd name="T108" fmla="+- 0 8058 7035"/>
                            <a:gd name="T109" fmla="*/ T108 w 1845"/>
                            <a:gd name="T110" fmla="+- 0 1518 665"/>
                            <a:gd name="T111" fmla="*/ 1518 h 855"/>
                            <a:gd name="T112" fmla="+- 0 8155 7035"/>
                            <a:gd name="T113" fmla="*/ T112 w 1845"/>
                            <a:gd name="T114" fmla="+- 0 1511 665"/>
                            <a:gd name="T115" fmla="*/ 1511 h 855"/>
                            <a:gd name="T116" fmla="+- 0 8249 7035"/>
                            <a:gd name="T117" fmla="*/ T116 w 1845"/>
                            <a:gd name="T118" fmla="+- 0 1499 665"/>
                            <a:gd name="T119" fmla="*/ 1499 h 855"/>
                            <a:gd name="T120" fmla="+- 0 8339 7035"/>
                            <a:gd name="T121" fmla="*/ T120 w 1845"/>
                            <a:gd name="T122" fmla="+- 0 1482 665"/>
                            <a:gd name="T123" fmla="*/ 1482 h 855"/>
                            <a:gd name="T124" fmla="+- 0 8423 7035"/>
                            <a:gd name="T125" fmla="*/ T124 w 1845"/>
                            <a:gd name="T126" fmla="+- 0 1462 665"/>
                            <a:gd name="T127" fmla="*/ 1462 h 855"/>
                            <a:gd name="T128" fmla="+- 0 8502 7035"/>
                            <a:gd name="T129" fmla="*/ T128 w 1845"/>
                            <a:gd name="T130" fmla="+- 0 1438 665"/>
                            <a:gd name="T131" fmla="*/ 1438 h 855"/>
                            <a:gd name="T132" fmla="+- 0 8576 7035"/>
                            <a:gd name="T133" fmla="*/ T132 w 1845"/>
                            <a:gd name="T134" fmla="+- 0 1410 665"/>
                            <a:gd name="T135" fmla="*/ 1410 h 855"/>
                            <a:gd name="T136" fmla="+- 0 8642 7035"/>
                            <a:gd name="T137" fmla="*/ T136 w 1845"/>
                            <a:gd name="T138" fmla="+- 0 1379 665"/>
                            <a:gd name="T139" fmla="*/ 1379 h 855"/>
                            <a:gd name="T140" fmla="+- 0 8702 7035"/>
                            <a:gd name="T141" fmla="*/ T140 w 1845"/>
                            <a:gd name="T142" fmla="+- 0 1345 665"/>
                            <a:gd name="T143" fmla="*/ 1345 h 855"/>
                            <a:gd name="T144" fmla="+- 0 8754 7035"/>
                            <a:gd name="T145" fmla="*/ T144 w 1845"/>
                            <a:gd name="T146" fmla="+- 0 1309 665"/>
                            <a:gd name="T147" fmla="*/ 1309 h 855"/>
                            <a:gd name="T148" fmla="+- 0 8833 7035"/>
                            <a:gd name="T149" fmla="*/ T148 w 1845"/>
                            <a:gd name="T150" fmla="+- 0 1228 665"/>
                            <a:gd name="T151" fmla="*/ 1228 h 855"/>
                            <a:gd name="T152" fmla="+- 0 8875 7035"/>
                            <a:gd name="T153" fmla="*/ T152 w 1845"/>
                            <a:gd name="T154" fmla="+- 0 1139 665"/>
                            <a:gd name="T155" fmla="*/ 1139 h 855"/>
                            <a:gd name="T156" fmla="+- 0 8880 7035"/>
                            <a:gd name="T157" fmla="*/ T156 w 1845"/>
                            <a:gd name="T158" fmla="+- 0 1093 665"/>
                            <a:gd name="T159" fmla="*/ 1093 h 855"/>
                            <a:gd name="T160" fmla="+- 0 8875 7035"/>
                            <a:gd name="T161" fmla="*/ T160 w 1845"/>
                            <a:gd name="T162" fmla="+- 0 1046 665"/>
                            <a:gd name="T163" fmla="*/ 1046 h 855"/>
                            <a:gd name="T164" fmla="+- 0 8833 7035"/>
                            <a:gd name="T165" fmla="*/ T164 w 1845"/>
                            <a:gd name="T166" fmla="+- 0 958 665"/>
                            <a:gd name="T167" fmla="*/ 958 h 855"/>
                            <a:gd name="T168" fmla="+- 0 8754 7035"/>
                            <a:gd name="T169" fmla="*/ T168 w 1845"/>
                            <a:gd name="T170" fmla="+- 0 877 665"/>
                            <a:gd name="T171" fmla="*/ 877 h 855"/>
                            <a:gd name="T172" fmla="+- 0 8702 7035"/>
                            <a:gd name="T173" fmla="*/ T172 w 1845"/>
                            <a:gd name="T174" fmla="+- 0 840 665"/>
                            <a:gd name="T175" fmla="*/ 840 h 855"/>
                            <a:gd name="T176" fmla="+- 0 8642 7035"/>
                            <a:gd name="T177" fmla="*/ T176 w 1845"/>
                            <a:gd name="T178" fmla="+- 0 807 665"/>
                            <a:gd name="T179" fmla="*/ 807 h 855"/>
                            <a:gd name="T180" fmla="+- 0 8576 7035"/>
                            <a:gd name="T181" fmla="*/ T180 w 1845"/>
                            <a:gd name="T182" fmla="+- 0 776 665"/>
                            <a:gd name="T183" fmla="*/ 776 h 855"/>
                            <a:gd name="T184" fmla="+- 0 8502 7035"/>
                            <a:gd name="T185" fmla="*/ T184 w 1845"/>
                            <a:gd name="T186" fmla="+- 0 748 665"/>
                            <a:gd name="T187" fmla="*/ 748 h 855"/>
                            <a:gd name="T188" fmla="+- 0 8423 7035"/>
                            <a:gd name="T189" fmla="*/ T188 w 1845"/>
                            <a:gd name="T190" fmla="+- 0 724 665"/>
                            <a:gd name="T191" fmla="*/ 724 h 855"/>
                            <a:gd name="T192" fmla="+- 0 8339 7035"/>
                            <a:gd name="T193" fmla="*/ T192 w 1845"/>
                            <a:gd name="T194" fmla="+- 0 704 665"/>
                            <a:gd name="T195" fmla="*/ 704 h 855"/>
                            <a:gd name="T196" fmla="+- 0 8249 7035"/>
                            <a:gd name="T197" fmla="*/ T196 w 1845"/>
                            <a:gd name="T198" fmla="+- 0 687 665"/>
                            <a:gd name="T199" fmla="*/ 687 h 855"/>
                            <a:gd name="T200" fmla="+- 0 8155 7035"/>
                            <a:gd name="T201" fmla="*/ T200 w 1845"/>
                            <a:gd name="T202" fmla="+- 0 675 665"/>
                            <a:gd name="T203" fmla="*/ 675 h 855"/>
                            <a:gd name="T204" fmla="+- 0 8058 7035"/>
                            <a:gd name="T205" fmla="*/ T204 w 1845"/>
                            <a:gd name="T206" fmla="+- 0 668 665"/>
                            <a:gd name="T207" fmla="*/ 668 h 855"/>
                            <a:gd name="T208" fmla="+- 0 7958 7035"/>
                            <a:gd name="T209" fmla="*/ T208 w 1845"/>
                            <a:gd name="T210" fmla="+- 0 665 665"/>
                            <a:gd name="T211" fmla="*/ 665 h 8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1845" h="855">
                              <a:moveTo>
                                <a:pt x="923" y="0"/>
                              </a:moveTo>
                              <a:lnTo>
                                <a:pt x="822" y="3"/>
                              </a:lnTo>
                              <a:lnTo>
                                <a:pt x="725" y="10"/>
                              </a:lnTo>
                              <a:lnTo>
                                <a:pt x="631" y="22"/>
                              </a:lnTo>
                              <a:lnTo>
                                <a:pt x="542" y="39"/>
                              </a:lnTo>
                              <a:lnTo>
                                <a:pt x="457" y="59"/>
                              </a:lnTo>
                              <a:lnTo>
                                <a:pt x="378" y="83"/>
                              </a:lnTo>
                              <a:lnTo>
                                <a:pt x="304" y="111"/>
                              </a:lnTo>
                              <a:lnTo>
                                <a:pt x="238" y="142"/>
                              </a:lnTo>
                              <a:lnTo>
                                <a:pt x="178" y="175"/>
                              </a:lnTo>
                              <a:lnTo>
                                <a:pt x="126" y="212"/>
                              </a:lnTo>
                              <a:lnTo>
                                <a:pt x="47" y="293"/>
                              </a:lnTo>
                              <a:lnTo>
                                <a:pt x="5" y="381"/>
                              </a:lnTo>
                              <a:lnTo>
                                <a:pt x="0" y="428"/>
                              </a:lnTo>
                              <a:lnTo>
                                <a:pt x="5" y="474"/>
                              </a:lnTo>
                              <a:lnTo>
                                <a:pt x="47" y="563"/>
                              </a:lnTo>
                              <a:lnTo>
                                <a:pt x="126" y="644"/>
                              </a:lnTo>
                              <a:lnTo>
                                <a:pt x="178" y="680"/>
                              </a:lnTo>
                              <a:lnTo>
                                <a:pt x="238" y="714"/>
                              </a:lnTo>
                              <a:lnTo>
                                <a:pt x="304" y="745"/>
                              </a:lnTo>
                              <a:lnTo>
                                <a:pt x="378" y="773"/>
                              </a:lnTo>
                              <a:lnTo>
                                <a:pt x="457" y="797"/>
                              </a:lnTo>
                              <a:lnTo>
                                <a:pt x="542" y="817"/>
                              </a:lnTo>
                              <a:lnTo>
                                <a:pt x="631" y="834"/>
                              </a:lnTo>
                              <a:lnTo>
                                <a:pt x="725" y="846"/>
                              </a:lnTo>
                              <a:lnTo>
                                <a:pt x="822" y="853"/>
                              </a:lnTo>
                              <a:lnTo>
                                <a:pt x="923" y="855"/>
                              </a:lnTo>
                              <a:lnTo>
                                <a:pt x="1023" y="853"/>
                              </a:lnTo>
                              <a:lnTo>
                                <a:pt x="1120" y="846"/>
                              </a:lnTo>
                              <a:lnTo>
                                <a:pt x="1214" y="834"/>
                              </a:lnTo>
                              <a:lnTo>
                                <a:pt x="1304" y="817"/>
                              </a:lnTo>
                              <a:lnTo>
                                <a:pt x="1388" y="797"/>
                              </a:lnTo>
                              <a:lnTo>
                                <a:pt x="1467" y="773"/>
                              </a:lnTo>
                              <a:lnTo>
                                <a:pt x="1541" y="745"/>
                              </a:lnTo>
                              <a:lnTo>
                                <a:pt x="1607" y="714"/>
                              </a:lnTo>
                              <a:lnTo>
                                <a:pt x="1667" y="680"/>
                              </a:lnTo>
                              <a:lnTo>
                                <a:pt x="1719" y="644"/>
                              </a:lnTo>
                              <a:lnTo>
                                <a:pt x="1798" y="563"/>
                              </a:lnTo>
                              <a:lnTo>
                                <a:pt x="1840" y="474"/>
                              </a:lnTo>
                              <a:lnTo>
                                <a:pt x="1845" y="428"/>
                              </a:lnTo>
                              <a:lnTo>
                                <a:pt x="1840" y="381"/>
                              </a:lnTo>
                              <a:lnTo>
                                <a:pt x="1798" y="293"/>
                              </a:lnTo>
                              <a:lnTo>
                                <a:pt x="1719" y="212"/>
                              </a:lnTo>
                              <a:lnTo>
                                <a:pt x="1667" y="175"/>
                              </a:lnTo>
                              <a:lnTo>
                                <a:pt x="1607" y="142"/>
                              </a:lnTo>
                              <a:lnTo>
                                <a:pt x="1541" y="111"/>
                              </a:lnTo>
                              <a:lnTo>
                                <a:pt x="1467" y="83"/>
                              </a:lnTo>
                              <a:lnTo>
                                <a:pt x="1388" y="59"/>
                              </a:lnTo>
                              <a:lnTo>
                                <a:pt x="1304" y="39"/>
                              </a:lnTo>
                              <a:lnTo>
                                <a:pt x="1214" y="22"/>
                              </a:lnTo>
                              <a:lnTo>
                                <a:pt x="1120" y="10"/>
                              </a:lnTo>
                              <a:lnTo>
                                <a:pt x="1023" y="3"/>
                              </a:lnTo>
                              <a:lnTo>
                                <a:pt x="923" y="0"/>
                              </a:lnTo>
                              <a:close/>
                            </a:path>
                          </a:pathLst>
                        </a:custGeom>
                        <a:noFill/>
                        <a:ln w="25400">
                          <a:solidFill>
                            <a:srgbClr val="F79546"/>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964163" id="Freeform: Shape 256" o:spid="_x0000_s1026" style="position:absolute;margin-left:351.75pt;margin-top:33.25pt;width:92.25pt;height:42.7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845,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" path="m923,l822,3r-97,7l631,22,542,39,457,59,378,83r-74,28l238,142r-60,33l126,212,47,293,5,381,,428r5,46l47,563r79,81l178,680r60,34l304,745r74,28l457,797r85,20l631,834r94,12l822,853r101,2l1023,853r97,-7l1214,834r90,-17l1388,797r79,-24l1541,745r66,-31l1667,680r52,-36l1798,563r42,-89l1845,428r-5,-47l1798,293r-79,-81l1667,175r-60,-33l1541,111,1467,83,1388,59,1304,39,1214,22,1120,10,1023,3,923,xe" filled="f" strokecolor="#f79546" strokeweight="2pt">
                <v:path arrowok="t" o:connecttype="custom" o:connectlocs="586105,422275;521970,424180;460375,428625;400685,436245;344170,447040;290195,459740;240030,474980;193040,492760;151130,512445;113030,533400;80010,556895;29845,608330;3175,664210;0,694055;3175,723265;29845,779780;80010,831215;113030,854075;151130,875665;193040,895350;240030,913130;290195,928370;344170,941070;400685,951865;460375,959485;521970,963930;586105,965200;649605,963930;711200,959485;770890,951865;828040,941070;881380,928370;931545,913130;978535,895350;1020445,875665;1058545,854075;1091565,831215;1141730,779780;1168400,723265;1171575,694055;1168400,664210;1141730,608330;1091565,556895;1058545,533400;1020445,512445;978535,492760;931545,474980;881380,459740;828040,447040;770890,436245;711200,428625;649605,424180;586105,422275" o:connectangles="0,0,0,0,0,0,0,0,0,0,0,0,0,0,0,0,0,0,0,0,0,0,0,0,0,0,0,0,0,0,0,0,0,0,0,0,0,0,0,0,0,0,0,0,0,0,0,0,0,0,0,0,0"/>
                <w10:wrap type="topAndBottom" anchorx="page"/>
              </v:shape>
            </w:pict>
          </mc:Fallback>
        </mc:AlternateContent>
      </w:r>
      <w:r w:rsidR="00DA63C4">
        <w:rPr>
          <w:noProof/>
          <w:lang w:bidi="ar-SA"/>
        </w:rPr>
        <w:drawing>
          <wp:anchor distT="0" distB="0" distL="0" distR="0" simplePos="0" relativeHeight="251661312" behindDoc="0" locked="0" layoutInCell="1" allowOverlap="1" wp14:anchorId="3E271005" wp14:editId="7B9E5A71">
            <wp:simplePos x="0" y="0"/>
            <wp:positionH relativeFrom="page">
              <wp:posOffset>1556464</wp:posOffset>
            </wp:positionH>
            <wp:positionV relativeFrom="paragraph">
              <wp:posOffset>-1000202</wp:posOffset>
            </wp:positionV>
            <wp:extent cx="195977" cy="835151"/>
            <wp:effectExtent l="0" t="0" r="0" b="0"/>
            <wp:wrapNone/>
            <wp:docPr id="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5" cstate="print"/>
                    <a:stretch>
                      <a:fillRect/>
                    </a:stretch>
                  </pic:blipFill>
                  <pic:spPr>
                    <a:xfrm>
                      <a:off x="0" y="0"/>
                      <a:ext cx="195977" cy="835151"/>
                    </a:xfrm>
                    <a:prstGeom prst="rect">
                      <a:avLst/>
                    </a:prstGeom>
                  </pic:spPr>
                </pic:pic>
              </a:graphicData>
            </a:graphic>
          </wp:anchor>
        </w:drawing>
      </w:r>
      <w:r w:rsidR="00DA63C4">
        <w:rPr>
          <w:noProof/>
          <w:lang w:bidi="ar-SA"/>
        </w:rPr>
        <w:drawing>
          <wp:anchor distT="0" distB="0" distL="0" distR="0" simplePos="0" relativeHeight="251664384" behindDoc="1" locked="0" layoutInCell="1" allowOverlap="1" wp14:anchorId="05009DF6" wp14:editId="03B8920E">
            <wp:simplePos x="0" y="0"/>
            <wp:positionH relativeFrom="page">
              <wp:posOffset>6062011</wp:posOffset>
            </wp:positionH>
            <wp:positionV relativeFrom="paragraph">
              <wp:posOffset>-920365</wp:posOffset>
            </wp:positionV>
            <wp:extent cx="255290" cy="756856"/>
            <wp:effectExtent l="0" t="0" r="0"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6" cstate="print"/>
                    <a:stretch>
                      <a:fillRect/>
                    </a:stretch>
                  </pic:blipFill>
                  <pic:spPr>
                    <a:xfrm>
                      <a:off x="0" y="0"/>
                      <a:ext cx="255290" cy="756856"/>
                    </a:xfrm>
                    <a:prstGeom prst="rect">
                      <a:avLst/>
                    </a:prstGeom>
                  </pic:spPr>
                </pic:pic>
              </a:graphicData>
            </a:graphic>
          </wp:anchor>
        </w:drawing>
      </w:r>
      <w:r>
        <w:rPr>
          <w:rFonts w:ascii="Times New Roman"/>
          <w:noProof/>
        </w:rPr>
        <mc:AlternateContent>
          <mc:Choice Requires="wps">
            <w:drawing>
              <wp:anchor distT="0" distB="0" distL="114300" distR="114300" simplePos="0" relativeHeight="251665408" behindDoc="1" locked="0" layoutInCell="1" allowOverlap="1" wp14:anchorId="5AC7D297" wp14:editId="00378C61">
                <wp:simplePos x="0" y="0"/>
                <wp:positionH relativeFrom="page">
                  <wp:posOffset>3038475</wp:posOffset>
                </wp:positionH>
                <wp:positionV relativeFrom="paragraph">
                  <wp:posOffset>-1254125</wp:posOffset>
                </wp:positionV>
                <wp:extent cx="971550" cy="457200"/>
                <wp:effectExtent l="0" t="0" r="0" b="0"/>
                <wp:wrapNone/>
                <wp:docPr id="255" name="Freeform: Shape 2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71550" cy="457200"/>
                        </a:xfrm>
                        <a:custGeom>
                          <a:avLst/>
                          <a:gdLst>
                            <a:gd name="T0" fmla="+- 0 5550 4785"/>
                            <a:gd name="T1" fmla="*/ T0 w 1530"/>
                            <a:gd name="T2" fmla="+- 0 -1975 -1975"/>
                            <a:gd name="T3" fmla="*/ -1975 h 720"/>
                            <a:gd name="T4" fmla="+- 0 5446 4785"/>
                            <a:gd name="T5" fmla="*/ T4 w 1530"/>
                            <a:gd name="T6" fmla="+- 0 -1971 -1975"/>
                            <a:gd name="T7" fmla="*/ -1971 h 720"/>
                            <a:gd name="T8" fmla="+- 0 5347 4785"/>
                            <a:gd name="T9" fmla="*/ T8 w 1530"/>
                            <a:gd name="T10" fmla="+- 0 -1962 -1975"/>
                            <a:gd name="T11" fmla="*/ -1962 h 720"/>
                            <a:gd name="T12" fmla="+- 0 5252 4785"/>
                            <a:gd name="T13" fmla="*/ T12 w 1530"/>
                            <a:gd name="T14" fmla="+- 0 -1946 -1975"/>
                            <a:gd name="T15" fmla="*/ -1946 h 720"/>
                            <a:gd name="T16" fmla="+- 0 5164 4785"/>
                            <a:gd name="T17" fmla="*/ T16 w 1530"/>
                            <a:gd name="T18" fmla="+- 0 -1925 -1975"/>
                            <a:gd name="T19" fmla="*/ -1925 h 720"/>
                            <a:gd name="T20" fmla="+- 0 5082 4785"/>
                            <a:gd name="T21" fmla="*/ T20 w 1530"/>
                            <a:gd name="T22" fmla="+- 0 -1900 -1975"/>
                            <a:gd name="T23" fmla="*/ -1900 h 720"/>
                            <a:gd name="T24" fmla="+- 0 5009 4785"/>
                            <a:gd name="T25" fmla="*/ T24 w 1530"/>
                            <a:gd name="T26" fmla="+- 0 -1869 -1975"/>
                            <a:gd name="T27" fmla="*/ -1869 h 720"/>
                            <a:gd name="T28" fmla="+- 0 4944 4785"/>
                            <a:gd name="T29" fmla="*/ T28 w 1530"/>
                            <a:gd name="T30" fmla="+- 0 -1835 -1975"/>
                            <a:gd name="T31" fmla="*/ -1835 h 720"/>
                            <a:gd name="T32" fmla="+- 0 4889 4785"/>
                            <a:gd name="T33" fmla="*/ T32 w 1530"/>
                            <a:gd name="T34" fmla="+- 0 -1796 -1975"/>
                            <a:gd name="T35" fmla="*/ -1796 h 720"/>
                            <a:gd name="T36" fmla="+- 0 4845 4785"/>
                            <a:gd name="T37" fmla="*/ T36 w 1530"/>
                            <a:gd name="T38" fmla="+- 0 -1755 -1975"/>
                            <a:gd name="T39" fmla="*/ -1755 h 720"/>
                            <a:gd name="T40" fmla="+- 0 4792 4785"/>
                            <a:gd name="T41" fmla="*/ T40 w 1530"/>
                            <a:gd name="T42" fmla="+- 0 -1663 -1975"/>
                            <a:gd name="T43" fmla="*/ -1663 h 720"/>
                            <a:gd name="T44" fmla="+- 0 4785 4785"/>
                            <a:gd name="T45" fmla="*/ T44 w 1530"/>
                            <a:gd name="T46" fmla="+- 0 -1615 -1975"/>
                            <a:gd name="T47" fmla="*/ -1615 h 720"/>
                            <a:gd name="T48" fmla="+- 0 4792 4785"/>
                            <a:gd name="T49" fmla="*/ T48 w 1530"/>
                            <a:gd name="T50" fmla="+- 0 -1566 -1975"/>
                            <a:gd name="T51" fmla="*/ -1566 h 720"/>
                            <a:gd name="T52" fmla="+- 0 4845 4785"/>
                            <a:gd name="T53" fmla="*/ T52 w 1530"/>
                            <a:gd name="T54" fmla="+- 0 -1474 -1975"/>
                            <a:gd name="T55" fmla="*/ -1474 h 720"/>
                            <a:gd name="T56" fmla="+- 0 4889 4785"/>
                            <a:gd name="T57" fmla="*/ T56 w 1530"/>
                            <a:gd name="T58" fmla="+- 0 -1433 -1975"/>
                            <a:gd name="T59" fmla="*/ -1433 h 720"/>
                            <a:gd name="T60" fmla="+- 0 4944 4785"/>
                            <a:gd name="T61" fmla="*/ T60 w 1530"/>
                            <a:gd name="T62" fmla="+- 0 -1395 -1975"/>
                            <a:gd name="T63" fmla="*/ -1395 h 720"/>
                            <a:gd name="T64" fmla="+- 0 5009 4785"/>
                            <a:gd name="T65" fmla="*/ T64 w 1530"/>
                            <a:gd name="T66" fmla="+- 0 -1360 -1975"/>
                            <a:gd name="T67" fmla="*/ -1360 h 720"/>
                            <a:gd name="T68" fmla="+- 0 5082 4785"/>
                            <a:gd name="T69" fmla="*/ T68 w 1530"/>
                            <a:gd name="T70" fmla="+- 0 -1330 -1975"/>
                            <a:gd name="T71" fmla="*/ -1330 h 720"/>
                            <a:gd name="T72" fmla="+- 0 5164 4785"/>
                            <a:gd name="T73" fmla="*/ T72 w 1530"/>
                            <a:gd name="T74" fmla="+- 0 -1304 -1975"/>
                            <a:gd name="T75" fmla="*/ -1304 h 720"/>
                            <a:gd name="T76" fmla="+- 0 5252 4785"/>
                            <a:gd name="T77" fmla="*/ T76 w 1530"/>
                            <a:gd name="T78" fmla="+- 0 -1283 -1975"/>
                            <a:gd name="T79" fmla="*/ -1283 h 720"/>
                            <a:gd name="T80" fmla="+- 0 5347 4785"/>
                            <a:gd name="T81" fmla="*/ T80 w 1530"/>
                            <a:gd name="T82" fmla="+- 0 -1267 -1975"/>
                            <a:gd name="T83" fmla="*/ -1267 h 720"/>
                            <a:gd name="T84" fmla="+- 0 5446 4785"/>
                            <a:gd name="T85" fmla="*/ T84 w 1530"/>
                            <a:gd name="T86" fmla="+- 0 -1258 -1975"/>
                            <a:gd name="T87" fmla="*/ -1258 h 720"/>
                            <a:gd name="T88" fmla="+- 0 5550 4785"/>
                            <a:gd name="T89" fmla="*/ T88 w 1530"/>
                            <a:gd name="T90" fmla="+- 0 -1255 -1975"/>
                            <a:gd name="T91" fmla="*/ -1255 h 720"/>
                            <a:gd name="T92" fmla="+- 0 5654 4785"/>
                            <a:gd name="T93" fmla="*/ T92 w 1530"/>
                            <a:gd name="T94" fmla="+- 0 -1258 -1975"/>
                            <a:gd name="T95" fmla="*/ -1258 h 720"/>
                            <a:gd name="T96" fmla="+- 0 5753 4785"/>
                            <a:gd name="T97" fmla="*/ T96 w 1530"/>
                            <a:gd name="T98" fmla="+- 0 -1267 -1975"/>
                            <a:gd name="T99" fmla="*/ -1267 h 720"/>
                            <a:gd name="T100" fmla="+- 0 5848 4785"/>
                            <a:gd name="T101" fmla="*/ T100 w 1530"/>
                            <a:gd name="T102" fmla="+- 0 -1283 -1975"/>
                            <a:gd name="T103" fmla="*/ -1283 h 720"/>
                            <a:gd name="T104" fmla="+- 0 5936 4785"/>
                            <a:gd name="T105" fmla="*/ T104 w 1530"/>
                            <a:gd name="T106" fmla="+- 0 -1304 -1975"/>
                            <a:gd name="T107" fmla="*/ -1304 h 720"/>
                            <a:gd name="T108" fmla="+- 0 6018 4785"/>
                            <a:gd name="T109" fmla="*/ T108 w 1530"/>
                            <a:gd name="T110" fmla="+- 0 -1330 -1975"/>
                            <a:gd name="T111" fmla="*/ -1330 h 720"/>
                            <a:gd name="T112" fmla="+- 0 6091 4785"/>
                            <a:gd name="T113" fmla="*/ T112 w 1530"/>
                            <a:gd name="T114" fmla="+- 0 -1360 -1975"/>
                            <a:gd name="T115" fmla="*/ -1360 h 720"/>
                            <a:gd name="T116" fmla="+- 0 6156 4785"/>
                            <a:gd name="T117" fmla="*/ T116 w 1530"/>
                            <a:gd name="T118" fmla="+- 0 -1395 -1975"/>
                            <a:gd name="T119" fmla="*/ -1395 h 720"/>
                            <a:gd name="T120" fmla="+- 0 6211 4785"/>
                            <a:gd name="T121" fmla="*/ T120 w 1530"/>
                            <a:gd name="T122" fmla="+- 0 -1433 -1975"/>
                            <a:gd name="T123" fmla="*/ -1433 h 720"/>
                            <a:gd name="T124" fmla="+- 0 6255 4785"/>
                            <a:gd name="T125" fmla="*/ T124 w 1530"/>
                            <a:gd name="T126" fmla="+- 0 -1474 -1975"/>
                            <a:gd name="T127" fmla="*/ -1474 h 720"/>
                            <a:gd name="T128" fmla="+- 0 6308 4785"/>
                            <a:gd name="T129" fmla="*/ T128 w 1530"/>
                            <a:gd name="T130" fmla="+- 0 -1566 -1975"/>
                            <a:gd name="T131" fmla="*/ -1566 h 720"/>
                            <a:gd name="T132" fmla="+- 0 6315 4785"/>
                            <a:gd name="T133" fmla="*/ T132 w 1530"/>
                            <a:gd name="T134" fmla="+- 0 -1615 -1975"/>
                            <a:gd name="T135" fmla="*/ -1615 h 720"/>
                            <a:gd name="T136" fmla="+- 0 6308 4785"/>
                            <a:gd name="T137" fmla="*/ T136 w 1530"/>
                            <a:gd name="T138" fmla="+- 0 -1663 -1975"/>
                            <a:gd name="T139" fmla="*/ -1663 h 720"/>
                            <a:gd name="T140" fmla="+- 0 6255 4785"/>
                            <a:gd name="T141" fmla="*/ T140 w 1530"/>
                            <a:gd name="T142" fmla="+- 0 -1755 -1975"/>
                            <a:gd name="T143" fmla="*/ -1755 h 720"/>
                            <a:gd name="T144" fmla="+- 0 6211 4785"/>
                            <a:gd name="T145" fmla="*/ T144 w 1530"/>
                            <a:gd name="T146" fmla="+- 0 -1796 -1975"/>
                            <a:gd name="T147" fmla="*/ -1796 h 720"/>
                            <a:gd name="T148" fmla="+- 0 6156 4785"/>
                            <a:gd name="T149" fmla="*/ T148 w 1530"/>
                            <a:gd name="T150" fmla="+- 0 -1835 -1975"/>
                            <a:gd name="T151" fmla="*/ -1835 h 720"/>
                            <a:gd name="T152" fmla="+- 0 6091 4785"/>
                            <a:gd name="T153" fmla="*/ T152 w 1530"/>
                            <a:gd name="T154" fmla="+- 0 -1869 -1975"/>
                            <a:gd name="T155" fmla="*/ -1869 h 720"/>
                            <a:gd name="T156" fmla="+- 0 6018 4785"/>
                            <a:gd name="T157" fmla="*/ T156 w 1530"/>
                            <a:gd name="T158" fmla="+- 0 -1900 -1975"/>
                            <a:gd name="T159" fmla="*/ -1900 h 720"/>
                            <a:gd name="T160" fmla="+- 0 5936 4785"/>
                            <a:gd name="T161" fmla="*/ T160 w 1530"/>
                            <a:gd name="T162" fmla="+- 0 -1925 -1975"/>
                            <a:gd name="T163" fmla="*/ -1925 h 720"/>
                            <a:gd name="T164" fmla="+- 0 5848 4785"/>
                            <a:gd name="T165" fmla="*/ T164 w 1530"/>
                            <a:gd name="T166" fmla="+- 0 -1946 -1975"/>
                            <a:gd name="T167" fmla="*/ -1946 h 720"/>
                            <a:gd name="T168" fmla="+- 0 5753 4785"/>
                            <a:gd name="T169" fmla="*/ T168 w 1530"/>
                            <a:gd name="T170" fmla="+- 0 -1962 -1975"/>
                            <a:gd name="T171" fmla="*/ -1962 h 720"/>
                            <a:gd name="T172" fmla="+- 0 5654 4785"/>
                            <a:gd name="T173" fmla="*/ T172 w 1530"/>
                            <a:gd name="T174" fmla="+- 0 -1971 -1975"/>
                            <a:gd name="T175" fmla="*/ -1971 h 720"/>
                            <a:gd name="T176" fmla="+- 0 5550 4785"/>
                            <a:gd name="T177" fmla="*/ T176 w 1530"/>
                            <a:gd name="T178" fmla="+- 0 -1975 -1975"/>
                            <a:gd name="T179" fmla="*/ -1975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530" h="720">
                              <a:moveTo>
                                <a:pt x="765" y="0"/>
                              </a:moveTo>
                              <a:lnTo>
                                <a:pt x="661" y="4"/>
                              </a:lnTo>
                              <a:lnTo>
                                <a:pt x="562" y="13"/>
                              </a:lnTo>
                              <a:lnTo>
                                <a:pt x="467" y="29"/>
                              </a:lnTo>
                              <a:lnTo>
                                <a:pt x="379" y="50"/>
                              </a:lnTo>
                              <a:lnTo>
                                <a:pt x="297" y="75"/>
                              </a:lnTo>
                              <a:lnTo>
                                <a:pt x="224" y="106"/>
                              </a:lnTo>
                              <a:lnTo>
                                <a:pt x="159" y="140"/>
                              </a:lnTo>
                              <a:lnTo>
                                <a:pt x="104" y="179"/>
                              </a:lnTo>
                              <a:lnTo>
                                <a:pt x="60" y="220"/>
                              </a:lnTo>
                              <a:lnTo>
                                <a:pt x="7" y="312"/>
                              </a:lnTo>
                              <a:lnTo>
                                <a:pt x="0" y="360"/>
                              </a:lnTo>
                              <a:lnTo>
                                <a:pt x="7" y="409"/>
                              </a:lnTo>
                              <a:lnTo>
                                <a:pt x="60" y="501"/>
                              </a:lnTo>
                              <a:lnTo>
                                <a:pt x="104" y="542"/>
                              </a:lnTo>
                              <a:lnTo>
                                <a:pt x="159" y="580"/>
                              </a:lnTo>
                              <a:lnTo>
                                <a:pt x="224" y="615"/>
                              </a:lnTo>
                              <a:lnTo>
                                <a:pt x="297" y="645"/>
                              </a:lnTo>
                              <a:lnTo>
                                <a:pt x="379" y="671"/>
                              </a:lnTo>
                              <a:lnTo>
                                <a:pt x="467" y="692"/>
                              </a:lnTo>
                              <a:lnTo>
                                <a:pt x="562" y="708"/>
                              </a:lnTo>
                              <a:lnTo>
                                <a:pt x="661" y="717"/>
                              </a:lnTo>
                              <a:lnTo>
                                <a:pt x="765" y="720"/>
                              </a:lnTo>
                              <a:lnTo>
                                <a:pt x="869" y="717"/>
                              </a:lnTo>
                              <a:lnTo>
                                <a:pt x="968" y="708"/>
                              </a:lnTo>
                              <a:lnTo>
                                <a:pt x="1063" y="692"/>
                              </a:lnTo>
                              <a:lnTo>
                                <a:pt x="1151" y="671"/>
                              </a:lnTo>
                              <a:lnTo>
                                <a:pt x="1233" y="645"/>
                              </a:lnTo>
                              <a:lnTo>
                                <a:pt x="1306" y="615"/>
                              </a:lnTo>
                              <a:lnTo>
                                <a:pt x="1371" y="580"/>
                              </a:lnTo>
                              <a:lnTo>
                                <a:pt x="1426" y="542"/>
                              </a:lnTo>
                              <a:lnTo>
                                <a:pt x="1470" y="501"/>
                              </a:lnTo>
                              <a:lnTo>
                                <a:pt x="1523" y="409"/>
                              </a:lnTo>
                              <a:lnTo>
                                <a:pt x="1530" y="360"/>
                              </a:lnTo>
                              <a:lnTo>
                                <a:pt x="1523" y="312"/>
                              </a:lnTo>
                              <a:lnTo>
                                <a:pt x="1470" y="220"/>
                              </a:lnTo>
                              <a:lnTo>
                                <a:pt x="1426" y="179"/>
                              </a:lnTo>
                              <a:lnTo>
                                <a:pt x="1371" y="140"/>
                              </a:lnTo>
                              <a:lnTo>
                                <a:pt x="1306" y="106"/>
                              </a:lnTo>
                              <a:lnTo>
                                <a:pt x="1233" y="75"/>
                              </a:lnTo>
                              <a:lnTo>
                                <a:pt x="1151" y="50"/>
                              </a:lnTo>
                              <a:lnTo>
                                <a:pt x="1063" y="29"/>
                              </a:lnTo>
                              <a:lnTo>
                                <a:pt x="968" y="13"/>
                              </a:lnTo>
                              <a:lnTo>
                                <a:pt x="869" y="4"/>
                              </a:lnTo>
                              <a:lnTo>
                                <a:pt x="765" y="0"/>
                              </a:lnTo>
                              <a:close/>
                            </a:path>
                          </a:pathLst>
                        </a:custGeom>
                        <a:noFill/>
                        <a:ln w="25400">
                          <a:solidFill>
                            <a:srgbClr val="F79546"/>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135FC3" id="Freeform: Shape 255" o:spid="_x0000_s1026" style="position:absolute;margin-left:239.25pt;margin-top:-98.75pt;width:76.5pt;height:36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530,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" path="m765,l661,4r-99,9l467,29,379,50,297,75r-73,31l159,140r-55,39l60,220,7,312,,360r7,49l60,501r44,41l159,580r65,35l297,645r82,26l467,692r95,16l661,717r104,3l869,717r99,-9l1063,692r88,-21l1233,645r73,-30l1371,580r55,-38l1470,501r53,-92l1530,360r-7,-48l1470,220r-44,-41l1371,140r-65,-34l1233,75,1151,50,1063,29,968,13,869,4,765,xe" filled="f" strokecolor="#f79546" strokeweight="2pt">
                <v:path arrowok="t" o:connecttype="custom" o:connectlocs="485775,-1254125;419735,-1251585;356870,-1245870;296545,-1235710;240665,-1222375;188595,-1206500;142240,-1186815;100965,-1165225;66040,-1140460;38100,-1114425;4445,-1056005;0,-1025525;4445,-994410;38100,-935990;66040,-909955;100965,-885825;142240,-863600;188595,-844550;240665,-828040;296545,-814705;356870,-804545;419735,-798830;485775,-796925;551815,-798830;614680,-804545;675005,-814705;730885,-828040;782955,-844550;829310,-863600;870585,-885825;905510,-909955;933450,-935990;967105,-994410;971550,-1025525;967105,-1056005;933450,-1114425;905510,-1140460;870585,-1165225;829310,-1186815;782955,-1206500;730885,-1222375;675005,-1235710;614680,-1245870;551815,-1251585;485775,-1254125" o:connectangles="0,0,0,0,0,0,0,0,0,0,0,0,0,0,0,0,0,0,0,0,0,0,0,0,0,0,0,0,0,0,0,0,0,0,0,0,0,0,0,0,0,0,0,0,0"/>
                <w10:wrap anchorx="page"/>
              </v:shape>
            </w:pict>
          </mc:Fallback>
        </mc:AlternateContent>
      </w:r>
      <w:r>
        <w:rPr>
          <w:rFonts w:ascii="Times New Roman"/>
          <w:noProof/>
        </w:rPr>
        <mc:AlternateContent>
          <mc:Choice Requires="wps">
            <w:drawing>
              <wp:anchor distT="0" distB="0" distL="114300" distR="114300" simplePos="0" relativeHeight="251666432" behindDoc="1" locked="0" layoutInCell="1" allowOverlap="1" wp14:anchorId="3EE6CAD7" wp14:editId="359172EA">
                <wp:simplePos x="0" y="0"/>
                <wp:positionH relativeFrom="page">
                  <wp:posOffset>3146425</wp:posOffset>
                </wp:positionH>
                <wp:positionV relativeFrom="paragraph">
                  <wp:posOffset>-626745</wp:posOffset>
                </wp:positionV>
                <wp:extent cx="914400" cy="504825"/>
                <wp:effectExtent l="0" t="0" r="0" b="9525"/>
                <wp:wrapNone/>
                <wp:docPr id="254" name="Freeform: Shape 2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504825"/>
                        </a:xfrm>
                        <a:custGeom>
                          <a:avLst/>
                          <a:gdLst>
                            <a:gd name="T0" fmla="+- 0 5675 4955"/>
                            <a:gd name="T1" fmla="*/ T0 w 1440"/>
                            <a:gd name="T2" fmla="+- 0 -987 -987"/>
                            <a:gd name="T3" fmla="*/ -987 h 795"/>
                            <a:gd name="T4" fmla="+- 0 5577 4955"/>
                            <a:gd name="T5" fmla="*/ T4 w 1440"/>
                            <a:gd name="T6" fmla="+- 0 -983 -987"/>
                            <a:gd name="T7" fmla="*/ -983 h 795"/>
                            <a:gd name="T8" fmla="+- 0 5484 4955"/>
                            <a:gd name="T9" fmla="*/ T8 w 1440"/>
                            <a:gd name="T10" fmla="+- 0 -972 -987"/>
                            <a:gd name="T11" fmla="*/ -972 h 795"/>
                            <a:gd name="T12" fmla="+- 0 5395 4955"/>
                            <a:gd name="T13" fmla="*/ T12 w 1440"/>
                            <a:gd name="T14" fmla="+- 0 -955 -987"/>
                            <a:gd name="T15" fmla="*/ -955 h 795"/>
                            <a:gd name="T16" fmla="+- 0 5312 4955"/>
                            <a:gd name="T17" fmla="*/ T16 w 1440"/>
                            <a:gd name="T18" fmla="+- 0 -932 -987"/>
                            <a:gd name="T19" fmla="*/ -932 h 795"/>
                            <a:gd name="T20" fmla="+- 0 5235 4955"/>
                            <a:gd name="T21" fmla="*/ T20 w 1440"/>
                            <a:gd name="T22" fmla="+- 0 -904 -987"/>
                            <a:gd name="T23" fmla="*/ -904 h 795"/>
                            <a:gd name="T24" fmla="+- 0 5166 4955"/>
                            <a:gd name="T25" fmla="*/ T24 w 1440"/>
                            <a:gd name="T26" fmla="+- 0 -870 -987"/>
                            <a:gd name="T27" fmla="*/ -870 h 795"/>
                            <a:gd name="T28" fmla="+- 0 5105 4955"/>
                            <a:gd name="T29" fmla="*/ T28 w 1440"/>
                            <a:gd name="T30" fmla="+- 0 -832 -987"/>
                            <a:gd name="T31" fmla="*/ -832 h 795"/>
                            <a:gd name="T32" fmla="+- 0 5053 4955"/>
                            <a:gd name="T33" fmla="*/ T32 w 1440"/>
                            <a:gd name="T34" fmla="+- 0 -790 -987"/>
                            <a:gd name="T35" fmla="*/ -790 h 795"/>
                            <a:gd name="T36" fmla="+- 0 5012 4955"/>
                            <a:gd name="T37" fmla="*/ T36 w 1440"/>
                            <a:gd name="T38" fmla="+- 0 -744 -987"/>
                            <a:gd name="T39" fmla="*/ -744 h 795"/>
                            <a:gd name="T40" fmla="+- 0 4962 4955"/>
                            <a:gd name="T41" fmla="*/ T40 w 1440"/>
                            <a:gd name="T42" fmla="+- 0 -643 -987"/>
                            <a:gd name="T43" fmla="*/ -643 h 795"/>
                            <a:gd name="T44" fmla="+- 0 4955 4955"/>
                            <a:gd name="T45" fmla="*/ T44 w 1440"/>
                            <a:gd name="T46" fmla="+- 0 -589 -987"/>
                            <a:gd name="T47" fmla="*/ -589 h 795"/>
                            <a:gd name="T48" fmla="+- 0 4962 4955"/>
                            <a:gd name="T49" fmla="*/ T48 w 1440"/>
                            <a:gd name="T50" fmla="+- 0 -535 -987"/>
                            <a:gd name="T51" fmla="*/ -535 h 795"/>
                            <a:gd name="T52" fmla="+- 0 5012 4955"/>
                            <a:gd name="T53" fmla="*/ T52 w 1440"/>
                            <a:gd name="T54" fmla="+- 0 -434 -987"/>
                            <a:gd name="T55" fmla="*/ -434 h 795"/>
                            <a:gd name="T56" fmla="+- 0 5053 4955"/>
                            <a:gd name="T57" fmla="*/ T56 w 1440"/>
                            <a:gd name="T58" fmla="+- 0 -388 -987"/>
                            <a:gd name="T59" fmla="*/ -388 h 795"/>
                            <a:gd name="T60" fmla="+- 0 5105 4955"/>
                            <a:gd name="T61" fmla="*/ T60 w 1440"/>
                            <a:gd name="T62" fmla="+- 0 -346 -987"/>
                            <a:gd name="T63" fmla="*/ -346 h 795"/>
                            <a:gd name="T64" fmla="+- 0 5166 4955"/>
                            <a:gd name="T65" fmla="*/ T64 w 1440"/>
                            <a:gd name="T66" fmla="+- 0 -308 -987"/>
                            <a:gd name="T67" fmla="*/ -308 h 795"/>
                            <a:gd name="T68" fmla="+- 0 5235 4955"/>
                            <a:gd name="T69" fmla="*/ T68 w 1440"/>
                            <a:gd name="T70" fmla="+- 0 -274 -987"/>
                            <a:gd name="T71" fmla="*/ -274 h 795"/>
                            <a:gd name="T72" fmla="+- 0 5312 4955"/>
                            <a:gd name="T73" fmla="*/ T72 w 1440"/>
                            <a:gd name="T74" fmla="+- 0 -246 -987"/>
                            <a:gd name="T75" fmla="*/ -246 h 795"/>
                            <a:gd name="T76" fmla="+- 0 5395 4955"/>
                            <a:gd name="T77" fmla="*/ T76 w 1440"/>
                            <a:gd name="T78" fmla="+- 0 -223 -987"/>
                            <a:gd name="T79" fmla="*/ -223 h 795"/>
                            <a:gd name="T80" fmla="+- 0 5484 4955"/>
                            <a:gd name="T81" fmla="*/ T80 w 1440"/>
                            <a:gd name="T82" fmla="+- 0 -206 -987"/>
                            <a:gd name="T83" fmla="*/ -206 h 795"/>
                            <a:gd name="T84" fmla="+- 0 5577 4955"/>
                            <a:gd name="T85" fmla="*/ T84 w 1440"/>
                            <a:gd name="T86" fmla="+- 0 -195 -987"/>
                            <a:gd name="T87" fmla="*/ -195 h 795"/>
                            <a:gd name="T88" fmla="+- 0 5675 4955"/>
                            <a:gd name="T89" fmla="*/ T88 w 1440"/>
                            <a:gd name="T90" fmla="+- 0 -192 -987"/>
                            <a:gd name="T91" fmla="*/ -192 h 795"/>
                            <a:gd name="T92" fmla="+- 0 5773 4955"/>
                            <a:gd name="T93" fmla="*/ T92 w 1440"/>
                            <a:gd name="T94" fmla="+- 0 -195 -987"/>
                            <a:gd name="T95" fmla="*/ -195 h 795"/>
                            <a:gd name="T96" fmla="+- 0 5866 4955"/>
                            <a:gd name="T97" fmla="*/ T96 w 1440"/>
                            <a:gd name="T98" fmla="+- 0 -206 -987"/>
                            <a:gd name="T99" fmla="*/ -206 h 795"/>
                            <a:gd name="T100" fmla="+- 0 5955 4955"/>
                            <a:gd name="T101" fmla="*/ T100 w 1440"/>
                            <a:gd name="T102" fmla="+- 0 -223 -987"/>
                            <a:gd name="T103" fmla="*/ -223 h 795"/>
                            <a:gd name="T104" fmla="+- 0 6038 4955"/>
                            <a:gd name="T105" fmla="*/ T104 w 1440"/>
                            <a:gd name="T106" fmla="+- 0 -246 -987"/>
                            <a:gd name="T107" fmla="*/ -246 h 795"/>
                            <a:gd name="T108" fmla="+- 0 6115 4955"/>
                            <a:gd name="T109" fmla="*/ T108 w 1440"/>
                            <a:gd name="T110" fmla="+- 0 -274 -987"/>
                            <a:gd name="T111" fmla="*/ -274 h 795"/>
                            <a:gd name="T112" fmla="+- 0 6184 4955"/>
                            <a:gd name="T113" fmla="*/ T112 w 1440"/>
                            <a:gd name="T114" fmla="+- 0 -308 -987"/>
                            <a:gd name="T115" fmla="*/ -308 h 795"/>
                            <a:gd name="T116" fmla="+- 0 6245 4955"/>
                            <a:gd name="T117" fmla="*/ T116 w 1440"/>
                            <a:gd name="T118" fmla="+- 0 -346 -987"/>
                            <a:gd name="T119" fmla="*/ -346 h 795"/>
                            <a:gd name="T120" fmla="+- 0 6297 4955"/>
                            <a:gd name="T121" fmla="*/ T120 w 1440"/>
                            <a:gd name="T122" fmla="+- 0 -388 -987"/>
                            <a:gd name="T123" fmla="*/ -388 h 795"/>
                            <a:gd name="T124" fmla="+- 0 6338 4955"/>
                            <a:gd name="T125" fmla="*/ T124 w 1440"/>
                            <a:gd name="T126" fmla="+- 0 -434 -987"/>
                            <a:gd name="T127" fmla="*/ -434 h 795"/>
                            <a:gd name="T128" fmla="+- 0 6388 4955"/>
                            <a:gd name="T129" fmla="*/ T128 w 1440"/>
                            <a:gd name="T130" fmla="+- 0 -535 -987"/>
                            <a:gd name="T131" fmla="*/ -535 h 795"/>
                            <a:gd name="T132" fmla="+- 0 6395 4955"/>
                            <a:gd name="T133" fmla="*/ T132 w 1440"/>
                            <a:gd name="T134" fmla="+- 0 -589 -987"/>
                            <a:gd name="T135" fmla="*/ -589 h 795"/>
                            <a:gd name="T136" fmla="+- 0 6388 4955"/>
                            <a:gd name="T137" fmla="*/ T136 w 1440"/>
                            <a:gd name="T138" fmla="+- 0 -643 -987"/>
                            <a:gd name="T139" fmla="*/ -643 h 795"/>
                            <a:gd name="T140" fmla="+- 0 6338 4955"/>
                            <a:gd name="T141" fmla="*/ T140 w 1440"/>
                            <a:gd name="T142" fmla="+- 0 -744 -987"/>
                            <a:gd name="T143" fmla="*/ -744 h 795"/>
                            <a:gd name="T144" fmla="+- 0 6297 4955"/>
                            <a:gd name="T145" fmla="*/ T144 w 1440"/>
                            <a:gd name="T146" fmla="+- 0 -790 -987"/>
                            <a:gd name="T147" fmla="*/ -790 h 795"/>
                            <a:gd name="T148" fmla="+- 0 6245 4955"/>
                            <a:gd name="T149" fmla="*/ T148 w 1440"/>
                            <a:gd name="T150" fmla="+- 0 -832 -987"/>
                            <a:gd name="T151" fmla="*/ -832 h 795"/>
                            <a:gd name="T152" fmla="+- 0 6184 4955"/>
                            <a:gd name="T153" fmla="*/ T152 w 1440"/>
                            <a:gd name="T154" fmla="+- 0 -870 -987"/>
                            <a:gd name="T155" fmla="*/ -870 h 795"/>
                            <a:gd name="T156" fmla="+- 0 6115 4955"/>
                            <a:gd name="T157" fmla="*/ T156 w 1440"/>
                            <a:gd name="T158" fmla="+- 0 -904 -987"/>
                            <a:gd name="T159" fmla="*/ -904 h 795"/>
                            <a:gd name="T160" fmla="+- 0 6038 4955"/>
                            <a:gd name="T161" fmla="*/ T160 w 1440"/>
                            <a:gd name="T162" fmla="+- 0 -932 -987"/>
                            <a:gd name="T163" fmla="*/ -932 h 795"/>
                            <a:gd name="T164" fmla="+- 0 5955 4955"/>
                            <a:gd name="T165" fmla="*/ T164 w 1440"/>
                            <a:gd name="T166" fmla="+- 0 -955 -987"/>
                            <a:gd name="T167" fmla="*/ -955 h 795"/>
                            <a:gd name="T168" fmla="+- 0 5866 4955"/>
                            <a:gd name="T169" fmla="*/ T168 w 1440"/>
                            <a:gd name="T170" fmla="+- 0 -972 -987"/>
                            <a:gd name="T171" fmla="*/ -972 h 795"/>
                            <a:gd name="T172" fmla="+- 0 5773 4955"/>
                            <a:gd name="T173" fmla="*/ T172 w 1440"/>
                            <a:gd name="T174" fmla="+- 0 -983 -987"/>
                            <a:gd name="T175" fmla="*/ -983 h 795"/>
                            <a:gd name="T176" fmla="+- 0 5675 4955"/>
                            <a:gd name="T177" fmla="*/ T176 w 1440"/>
                            <a:gd name="T178" fmla="+- 0 -987 -987"/>
                            <a:gd name="T179" fmla="*/ -987 h 7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440" h="795">
                              <a:moveTo>
                                <a:pt x="720" y="0"/>
                              </a:moveTo>
                              <a:lnTo>
                                <a:pt x="622" y="4"/>
                              </a:lnTo>
                              <a:lnTo>
                                <a:pt x="529" y="15"/>
                              </a:lnTo>
                              <a:lnTo>
                                <a:pt x="440" y="32"/>
                              </a:lnTo>
                              <a:lnTo>
                                <a:pt x="357" y="55"/>
                              </a:lnTo>
                              <a:lnTo>
                                <a:pt x="280" y="83"/>
                              </a:lnTo>
                              <a:lnTo>
                                <a:pt x="211" y="117"/>
                              </a:lnTo>
                              <a:lnTo>
                                <a:pt x="150" y="155"/>
                              </a:lnTo>
                              <a:lnTo>
                                <a:pt x="98" y="197"/>
                              </a:lnTo>
                              <a:lnTo>
                                <a:pt x="57" y="243"/>
                              </a:lnTo>
                              <a:lnTo>
                                <a:pt x="7" y="344"/>
                              </a:lnTo>
                              <a:lnTo>
                                <a:pt x="0" y="398"/>
                              </a:lnTo>
                              <a:lnTo>
                                <a:pt x="7" y="452"/>
                              </a:lnTo>
                              <a:lnTo>
                                <a:pt x="57" y="553"/>
                              </a:lnTo>
                              <a:lnTo>
                                <a:pt x="98" y="599"/>
                              </a:lnTo>
                              <a:lnTo>
                                <a:pt x="150" y="641"/>
                              </a:lnTo>
                              <a:lnTo>
                                <a:pt x="211" y="679"/>
                              </a:lnTo>
                              <a:lnTo>
                                <a:pt x="280" y="713"/>
                              </a:lnTo>
                              <a:lnTo>
                                <a:pt x="357" y="741"/>
                              </a:lnTo>
                              <a:lnTo>
                                <a:pt x="440" y="764"/>
                              </a:lnTo>
                              <a:lnTo>
                                <a:pt x="529" y="781"/>
                              </a:lnTo>
                              <a:lnTo>
                                <a:pt x="622" y="792"/>
                              </a:lnTo>
                              <a:lnTo>
                                <a:pt x="720" y="795"/>
                              </a:lnTo>
                              <a:lnTo>
                                <a:pt x="818" y="792"/>
                              </a:lnTo>
                              <a:lnTo>
                                <a:pt x="911" y="781"/>
                              </a:lnTo>
                              <a:lnTo>
                                <a:pt x="1000" y="764"/>
                              </a:lnTo>
                              <a:lnTo>
                                <a:pt x="1083" y="741"/>
                              </a:lnTo>
                              <a:lnTo>
                                <a:pt x="1160" y="713"/>
                              </a:lnTo>
                              <a:lnTo>
                                <a:pt x="1229" y="679"/>
                              </a:lnTo>
                              <a:lnTo>
                                <a:pt x="1290" y="641"/>
                              </a:lnTo>
                              <a:lnTo>
                                <a:pt x="1342" y="599"/>
                              </a:lnTo>
                              <a:lnTo>
                                <a:pt x="1383" y="553"/>
                              </a:lnTo>
                              <a:lnTo>
                                <a:pt x="1433" y="452"/>
                              </a:lnTo>
                              <a:lnTo>
                                <a:pt x="1440" y="398"/>
                              </a:lnTo>
                              <a:lnTo>
                                <a:pt x="1433" y="344"/>
                              </a:lnTo>
                              <a:lnTo>
                                <a:pt x="1383" y="243"/>
                              </a:lnTo>
                              <a:lnTo>
                                <a:pt x="1342" y="197"/>
                              </a:lnTo>
                              <a:lnTo>
                                <a:pt x="1290" y="155"/>
                              </a:lnTo>
                              <a:lnTo>
                                <a:pt x="1229" y="117"/>
                              </a:lnTo>
                              <a:lnTo>
                                <a:pt x="1160" y="83"/>
                              </a:lnTo>
                              <a:lnTo>
                                <a:pt x="1083" y="55"/>
                              </a:lnTo>
                              <a:lnTo>
                                <a:pt x="1000" y="32"/>
                              </a:lnTo>
                              <a:lnTo>
                                <a:pt x="911" y="15"/>
                              </a:lnTo>
                              <a:lnTo>
                                <a:pt x="818" y="4"/>
                              </a:lnTo>
                              <a:lnTo>
                                <a:pt x="720" y="0"/>
                              </a:lnTo>
                              <a:close/>
                            </a:path>
                          </a:pathLst>
                        </a:custGeom>
                        <a:noFill/>
                        <a:ln w="25400">
                          <a:solidFill>
                            <a:srgbClr val="F79546"/>
                          </a:solidFill>
                          <a:prstDash val="solid"/>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CE3CA" id="Freeform: Shape 254" o:spid="_x0000_s1026" style="position:absolute;margin-left:247.75pt;margin-top:-49.35pt;width:1in;height:39.75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440,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" path="m720,l622,4,529,15,440,32,357,55,280,83r-69,34l150,155,98,197,57,243,7,344,,398r7,54l57,553r41,46l150,641r61,38l280,713r77,28l440,764r89,17l622,792r98,3l818,792r93,-11l1000,764r83,-23l1160,713r69,-34l1290,641r52,-42l1383,553r50,-101l1440,398r-7,-54l1383,243r-41,-46l1290,155r-61,-38l1160,83,1083,55,1000,32,911,15,818,4,720,xe" filled="f" strokecolor="#f79546" strokeweight="2pt">
                <v:path arrowok="t" o:connecttype="custom" o:connectlocs="457200,-626745;394970,-624205;335915,-617220;279400,-606425;226695,-591820;177800,-574040;133985,-552450;95250,-528320;62230,-501650;36195,-472440;4445,-408305;0,-374015;4445,-339725;36195,-275590;62230,-246380;95250,-219710;133985,-195580;177800,-173990;226695,-156210;279400,-141605;335915,-130810;394970,-123825;457200,-121920;519430,-123825;578485,-130810;635000,-141605;687705,-156210;736600,-173990;780415,-195580;819150,-219710;852170,-246380;878205,-275590;909955,-339725;914400,-374015;909955,-408305;878205,-472440;852170,-501650;819150,-528320;780415,-552450;736600,-574040;687705,-591820;635000,-606425;578485,-617220;519430,-624205;457200,-626745" o:connectangles="0,0,0,0,0,0,0,0,0,0,0,0,0,0,0,0,0,0,0,0,0,0,0,0,0,0,0,0,0,0,0,0,0,0,0,0,0,0,0,0,0,0,0,0,0"/>
                <w10:wrap anchorx="page"/>
              </v:shape>
            </w:pict>
          </mc:Fallback>
        </mc:AlternateContent>
      </w:r>
      <w:r>
        <w:rPr>
          <w:rFonts w:ascii="Times New Roman"/>
          <w:noProof/>
        </w:rPr>
        <mc:AlternateContent>
          <mc:Choice Requires="wpg">
            <w:drawing>
              <wp:anchor distT="0" distB="0" distL="114300" distR="114300" simplePos="0" relativeHeight="251667456" behindDoc="1" locked="0" layoutInCell="1" allowOverlap="1" wp14:anchorId="370067BB" wp14:editId="769E131C">
                <wp:simplePos x="0" y="0"/>
                <wp:positionH relativeFrom="page">
                  <wp:posOffset>1882775</wp:posOffset>
                </wp:positionH>
                <wp:positionV relativeFrom="paragraph">
                  <wp:posOffset>-2200275</wp:posOffset>
                </wp:positionV>
                <wp:extent cx="4041775" cy="3978275"/>
                <wp:effectExtent l="0" t="0" r="0" b="0"/>
                <wp:wrapNone/>
                <wp:docPr id="251" name="Group 2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41775" cy="3978275"/>
                          <a:chOff x="2965" y="-3465"/>
                          <a:chExt cx="6365" cy="6265"/>
                        </a:xfrm>
                      </wpg:grpSpPr>
                      <wps:wsp>
                        <wps:cNvPr id="252" name="Freeform 102"/>
                        <wps:cNvSpPr>
                          <a:spLocks/>
                        </wps:cNvSpPr>
                        <wps:spPr bwMode="auto">
                          <a:xfrm>
                            <a:off x="6840" y="-100"/>
                            <a:ext cx="1440" cy="630"/>
                          </a:xfrm>
                          <a:custGeom>
                            <a:avLst/>
                            <a:gdLst>
                              <a:gd name="T0" fmla="+- 0 7560 6840"/>
                              <a:gd name="T1" fmla="*/ T0 w 1440"/>
                              <a:gd name="T2" fmla="+- 0 -100 -100"/>
                              <a:gd name="T3" fmla="*/ -100 h 630"/>
                              <a:gd name="T4" fmla="+- 0 7462 6840"/>
                              <a:gd name="T5" fmla="*/ T4 w 1440"/>
                              <a:gd name="T6" fmla="+- 0 -97 -100"/>
                              <a:gd name="T7" fmla="*/ -97 h 630"/>
                              <a:gd name="T8" fmla="+- 0 7369 6840"/>
                              <a:gd name="T9" fmla="*/ T8 w 1440"/>
                              <a:gd name="T10" fmla="+- 0 -88 -100"/>
                              <a:gd name="T11" fmla="*/ -88 h 630"/>
                              <a:gd name="T12" fmla="+- 0 7280 6840"/>
                              <a:gd name="T13" fmla="*/ T12 w 1440"/>
                              <a:gd name="T14" fmla="+- 0 -75 -100"/>
                              <a:gd name="T15" fmla="*/ -75 h 630"/>
                              <a:gd name="T16" fmla="+- 0 7197 6840"/>
                              <a:gd name="T17" fmla="*/ T16 w 1440"/>
                              <a:gd name="T18" fmla="+- 0 -57 -100"/>
                              <a:gd name="T19" fmla="*/ -57 h 630"/>
                              <a:gd name="T20" fmla="+- 0 7120 6840"/>
                              <a:gd name="T21" fmla="*/ T20 w 1440"/>
                              <a:gd name="T22" fmla="+- 0 -34 -100"/>
                              <a:gd name="T23" fmla="*/ -34 h 630"/>
                              <a:gd name="T24" fmla="+- 0 7051 6840"/>
                              <a:gd name="T25" fmla="*/ T24 w 1440"/>
                              <a:gd name="T26" fmla="+- 0 -7 -100"/>
                              <a:gd name="T27" fmla="*/ -7 h 630"/>
                              <a:gd name="T28" fmla="+- 0 6990 6840"/>
                              <a:gd name="T29" fmla="*/ T28 w 1440"/>
                              <a:gd name="T30" fmla="+- 0 23 -100"/>
                              <a:gd name="T31" fmla="*/ 23 h 630"/>
                              <a:gd name="T32" fmla="+- 0 6938 6840"/>
                              <a:gd name="T33" fmla="*/ T32 w 1440"/>
                              <a:gd name="T34" fmla="+- 0 56 -100"/>
                              <a:gd name="T35" fmla="*/ 56 h 630"/>
                              <a:gd name="T36" fmla="+- 0 6866 6840"/>
                              <a:gd name="T37" fmla="*/ T36 w 1440"/>
                              <a:gd name="T38" fmla="+- 0 132 -100"/>
                              <a:gd name="T39" fmla="*/ 132 h 630"/>
                              <a:gd name="T40" fmla="+- 0 6840 6840"/>
                              <a:gd name="T41" fmla="*/ T40 w 1440"/>
                              <a:gd name="T42" fmla="+- 0 215 -100"/>
                              <a:gd name="T43" fmla="*/ 215 h 630"/>
                              <a:gd name="T44" fmla="+- 0 6847 6840"/>
                              <a:gd name="T45" fmla="*/ T44 w 1440"/>
                              <a:gd name="T46" fmla="+- 0 258 -100"/>
                              <a:gd name="T47" fmla="*/ 258 h 630"/>
                              <a:gd name="T48" fmla="+- 0 6897 6840"/>
                              <a:gd name="T49" fmla="*/ T48 w 1440"/>
                              <a:gd name="T50" fmla="+- 0 338 -100"/>
                              <a:gd name="T51" fmla="*/ 338 h 630"/>
                              <a:gd name="T52" fmla="+- 0 6990 6840"/>
                              <a:gd name="T53" fmla="*/ T52 w 1440"/>
                              <a:gd name="T54" fmla="+- 0 408 -100"/>
                              <a:gd name="T55" fmla="*/ 408 h 630"/>
                              <a:gd name="T56" fmla="+- 0 7051 6840"/>
                              <a:gd name="T57" fmla="*/ T56 w 1440"/>
                              <a:gd name="T58" fmla="+- 0 438 -100"/>
                              <a:gd name="T59" fmla="*/ 438 h 630"/>
                              <a:gd name="T60" fmla="+- 0 7120 6840"/>
                              <a:gd name="T61" fmla="*/ T60 w 1440"/>
                              <a:gd name="T62" fmla="+- 0 465 -100"/>
                              <a:gd name="T63" fmla="*/ 465 h 630"/>
                              <a:gd name="T64" fmla="+- 0 7197 6840"/>
                              <a:gd name="T65" fmla="*/ T64 w 1440"/>
                              <a:gd name="T66" fmla="+- 0 487 -100"/>
                              <a:gd name="T67" fmla="*/ 487 h 630"/>
                              <a:gd name="T68" fmla="+- 0 7280 6840"/>
                              <a:gd name="T69" fmla="*/ T68 w 1440"/>
                              <a:gd name="T70" fmla="+- 0 506 -100"/>
                              <a:gd name="T71" fmla="*/ 506 h 630"/>
                              <a:gd name="T72" fmla="+- 0 7369 6840"/>
                              <a:gd name="T73" fmla="*/ T72 w 1440"/>
                              <a:gd name="T74" fmla="+- 0 519 -100"/>
                              <a:gd name="T75" fmla="*/ 519 h 630"/>
                              <a:gd name="T76" fmla="+- 0 7462 6840"/>
                              <a:gd name="T77" fmla="*/ T76 w 1440"/>
                              <a:gd name="T78" fmla="+- 0 528 -100"/>
                              <a:gd name="T79" fmla="*/ 528 h 630"/>
                              <a:gd name="T80" fmla="+- 0 7560 6840"/>
                              <a:gd name="T81" fmla="*/ T80 w 1440"/>
                              <a:gd name="T82" fmla="+- 0 530 -100"/>
                              <a:gd name="T83" fmla="*/ 530 h 630"/>
                              <a:gd name="T84" fmla="+- 0 7658 6840"/>
                              <a:gd name="T85" fmla="*/ T84 w 1440"/>
                              <a:gd name="T86" fmla="+- 0 528 -100"/>
                              <a:gd name="T87" fmla="*/ 528 h 630"/>
                              <a:gd name="T88" fmla="+- 0 7751 6840"/>
                              <a:gd name="T89" fmla="*/ T88 w 1440"/>
                              <a:gd name="T90" fmla="+- 0 519 -100"/>
                              <a:gd name="T91" fmla="*/ 519 h 630"/>
                              <a:gd name="T92" fmla="+- 0 7840 6840"/>
                              <a:gd name="T93" fmla="*/ T92 w 1440"/>
                              <a:gd name="T94" fmla="+- 0 506 -100"/>
                              <a:gd name="T95" fmla="*/ 506 h 630"/>
                              <a:gd name="T96" fmla="+- 0 7923 6840"/>
                              <a:gd name="T97" fmla="*/ T96 w 1440"/>
                              <a:gd name="T98" fmla="+- 0 487 -100"/>
                              <a:gd name="T99" fmla="*/ 487 h 630"/>
                              <a:gd name="T100" fmla="+- 0 8000 6840"/>
                              <a:gd name="T101" fmla="*/ T100 w 1440"/>
                              <a:gd name="T102" fmla="+- 0 465 -100"/>
                              <a:gd name="T103" fmla="*/ 465 h 630"/>
                              <a:gd name="T104" fmla="+- 0 8069 6840"/>
                              <a:gd name="T105" fmla="*/ T104 w 1440"/>
                              <a:gd name="T106" fmla="+- 0 438 -100"/>
                              <a:gd name="T107" fmla="*/ 438 h 630"/>
                              <a:gd name="T108" fmla="+- 0 8130 6840"/>
                              <a:gd name="T109" fmla="*/ T108 w 1440"/>
                              <a:gd name="T110" fmla="+- 0 408 -100"/>
                              <a:gd name="T111" fmla="*/ 408 h 630"/>
                              <a:gd name="T112" fmla="+- 0 8182 6840"/>
                              <a:gd name="T113" fmla="*/ T112 w 1440"/>
                              <a:gd name="T114" fmla="+- 0 374 -100"/>
                              <a:gd name="T115" fmla="*/ 374 h 630"/>
                              <a:gd name="T116" fmla="+- 0 8254 6840"/>
                              <a:gd name="T117" fmla="*/ T116 w 1440"/>
                              <a:gd name="T118" fmla="+- 0 299 -100"/>
                              <a:gd name="T119" fmla="*/ 299 h 630"/>
                              <a:gd name="T120" fmla="+- 0 8280 6840"/>
                              <a:gd name="T121" fmla="*/ T120 w 1440"/>
                              <a:gd name="T122" fmla="+- 0 215 -100"/>
                              <a:gd name="T123" fmla="*/ 215 h 630"/>
                              <a:gd name="T124" fmla="+- 0 8273 6840"/>
                              <a:gd name="T125" fmla="*/ T124 w 1440"/>
                              <a:gd name="T126" fmla="+- 0 173 -100"/>
                              <a:gd name="T127" fmla="*/ 173 h 630"/>
                              <a:gd name="T128" fmla="+- 0 8223 6840"/>
                              <a:gd name="T129" fmla="*/ T128 w 1440"/>
                              <a:gd name="T130" fmla="+- 0 93 -100"/>
                              <a:gd name="T131" fmla="*/ 93 h 630"/>
                              <a:gd name="T132" fmla="+- 0 8130 6840"/>
                              <a:gd name="T133" fmla="*/ T132 w 1440"/>
                              <a:gd name="T134" fmla="+- 0 23 -100"/>
                              <a:gd name="T135" fmla="*/ 23 h 630"/>
                              <a:gd name="T136" fmla="+- 0 8069 6840"/>
                              <a:gd name="T137" fmla="*/ T136 w 1440"/>
                              <a:gd name="T138" fmla="+- 0 -7 -100"/>
                              <a:gd name="T139" fmla="*/ -7 h 630"/>
                              <a:gd name="T140" fmla="+- 0 8000 6840"/>
                              <a:gd name="T141" fmla="*/ T140 w 1440"/>
                              <a:gd name="T142" fmla="+- 0 -34 -100"/>
                              <a:gd name="T143" fmla="*/ -34 h 630"/>
                              <a:gd name="T144" fmla="+- 0 7923 6840"/>
                              <a:gd name="T145" fmla="*/ T144 w 1440"/>
                              <a:gd name="T146" fmla="+- 0 -57 -100"/>
                              <a:gd name="T147" fmla="*/ -57 h 630"/>
                              <a:gd name="T148" fmla="+- 0 7840 6840"/>
                              <a:gd name="T149" fmla="*/ T148 w 1440"/>
                              <a:gd name="T150" fmla="+- 0 -75 -100"/>
                              <a:gd name="T151" fmla="*/ -75 h 630"/>
                              <a:gd name="T152" fmla="+- 0 7751 6840"/>
                              <a:gd name="T153" fmla="*/ T152 w 1440"/>
                              <a:gd name="T154" fmla="+- 0 -88 -100"/>
                              <a:gd name="T155" fmla="*/ -88 h 630"/>
                              <a:gd name="T156" fmla="+- 0 7658 6840"/>
                              <a:gd name="T157" fmla="*/ T156 w 1440"/>
                              <a:gd name="T158" fmla="+- 0 -97 -100"/>
                              <a:gd name="T159" fmla="*/ -97 h 630"/>
                              <a:gd name="T160" fmla="+- 0 7560 6840"/>
                              <a:gd name="T161" fmla="*/ T160 w 1440"/>
                              <a:gd name="T162" fmla="+- 0 -100 -100"/>
                              <a:gd name="T163" fmla="*/ -100 h 6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1440" h="630">
                                <a:moveTo>
                                  <a:pt x="720" y="0"/>
                                </a:moveTo>
                                <a:lnTo>
                                  <a:pt x="622" y="3"/>
                                </a:lnTo>
                                <a:lnTo>
                                  <a:pt x="529" y="12"/>
                                </a:lnTo>
                                <a:lnTo>
                                  <a:pt x="440" y="25"/>
                                </a:lnTo>
                                <a:lnTo>
                                  <a:pt x="357" y="43"/>
                                </a:lnTo>
                                <a:lnTo>
                                  <a:pt x="280" y="66"/>
                                </a:lnTo>
                                <a:lnTo>
                                  <a:pt x="211" y="93"/>
                                </a:lnTo>
                                <a:lnTo>
                                  <a:pt x="150" y="123"/>
                                </a:lnTo>
                                <a:lnTo>
                                  <a:pt x="98" y="156"/>
                                </a:lnTo>
                                <a:lnTo>
                                  <a:pt x="26" y="232"/>
                                </a:lnTo>
                                <a:lnTo>
                                  <a:pt x="0" y="315"/>
                                </a:lnTo>
                                <a:lnTo>
                                  <a:pt x="7" y="358"/>
                                </a:lnTo>
                                <a:lnTo>
                                  <a:pt x="57" y="438"/>
                                </a:lnTo>
                                <a:lnTo>
                                  <a:pt x="150" y="508"/>
                                </a:lnTo>
                                <a:lnTo>
                                  <a:pt x="211" y="538"/>
                                </a:lnTo>
                                <a:lnTo>
                                  <a:pt x="280" y="565"/>
                                </a:lnTo>
                                <a:lnTo>
                                  <a:pt x="357" y="587"/>
                                </a:lnTo>
                                <a:lnTo>
                                  <a:pt x="440" y="606"/>
                                </a:lnTo>
                                <a:lnTo>
                                  <a:pt x="529" y="619"/>
                                </a:lnTo>
                                <a:lnTo>
                                  <a:pt x="622" y="628"/>
                                </a:lnTo>
                                <a:lnTo>
                                  <a:pt x="720" y="630"/>
                                </a:lnTo>
                                <a:lnTo>
                                  <a:pt x="818" y="628"/>
                                </a:lnTo>
                                <a:lnTo>
                                  <a:pt x="911" y="619"/>
                                </a:lnTo>
                                <a:lnTo>
                                  <a:pt x="1000" y="606"/>
                                </a:lnTo>
                                <a:lnTo>
                                  <a:pt x="1083" y="587"/>
                                </a:lnTo>
                                <a:lnTo>
                                  <a:pt x="1160" y="565"/>
                                </a:lnTo>
                                <a:lnTo>
                                  <a:pt x="1229" y="538"/>
                                </a:lnTo>
                                <a:lnTo>
                                  <a:pt x="1290" y="508"/>
                                </a:lnTo>
                                <a:lnTo>
                                  <a:pt x="1342" y="474"/>
                                </a:lnTo>
                                <a:lnTo>
                                  <a:pt x="1414" y="399"/>
                                </a:lnTo>
                                <a:lnTo>
                                  <a:pt x="1440" y="315"/>
                                </a:lnTo>
                                <a:lnTo>
                                  <a:pt x="1433" y="273"/>
                                </a:lnTo>
                                <a:lnTo>
                                  <a:pt x="1383" y="193"/>
                                </a:lnTo>
                                <a:lnTo>
                                  <a:pt x="1290" y="123"/>
                                </a:lnTo>
                                <a:lnTo>
                                  <a:pt x="1229" y="93"/>
                                </a:lnTo>
                                <a:lnTo>
                                  <a:pt x="1160" y="66"/>
                                </a:lnTo>
                                <a:lnTo>
                                  <a:pt x="1083" y="43"/>
                                </a:lnTo>
                                <a:lnTo>
                                  <a:pt x="1000" y="25"/>
                                </a:lnTo>
                                <a:lnTo>
                                  <a:pt x="911" y="12"/>
                                </a:lnTo>
                                <a:lnTo>
                                  <a:pt x="818" y="3"/>
                                </a:lnTo>
                                <a:lnTo>
                                  <a:pt x="720" y="0"/>
                                </a:lnTo>
                                <a:close/>
                              </a:path>
                            </a:pathLst>
                          </a:custGeom>
                          <a:noFill/>
                          <a:ln w="25400">
                            <a:solidFill>
                              <a:srgbClr val="F79546"/>
                            </a:solidFill>
                            <a:prstDash val="solid"/>
                            <a:round/>
                            <a:headEnd/>
                            <a:tailEnd/>
                          </a:ln>
                        </wps:spPr>
                        <wps:bodyPr rot="0" vert="horz" wrap="square" lIns="91440" tIns="45720" rIns="91440" bIns="45720" anchor="t" anchorCtr="0" upright="1">
                          <a:noAutofit/>
                        </wps:bodyPr>
                      </wps:wsp>
                      <wps:wsp>
                        <wps:cNvPr id="253" name="Text Box 103"/>
                        <wps:cNvSpPr txBox="1">
                          <a:spLocks noChangeArrowheads="1"/>
                        </wps:cNvSpPr>
                        <wps:spPr bwMode="auto">
                          <a:xfrm>
                            <a:off x="2985" y="-3445"/>
                            <a:ext cx="6325" cy="6225"/>
                          </a:xfrm>
                          <a:prstGeom prst="rect">
                            <a:avLst/>
                          </a:prstGeom>
                          <a:noFill/>
                          <a:ln w="25400">
                            <a:solidFill>
                              <a:srgbClr val="F79546"/>
                            </a:solidFill>
                            <a:prstDash val="solid"/>
                            <a:miter lim="800000"/>
                            <a:headEnd/>
                            <a:tailEnd/>
                          </a:ln>
                        </wps:spPr>
                        <wps:txbx>
                          <w:txbxContent>
                            <w:p w14:paraId="4169A2C7" w14:textId="77777777" w:rsidR="00DA63C4" w:rsidRDefault="00DA63C4" w:rsidP="00DA63C4">
                              <w:pPr>
                                <w:rPr>
                                  <w:rFonts w:ascii="Carlito"/>
                                  <w:sz w:val="16"/>
                                </w:rPr>
                              </w:pPr>
                            </w:p>
                            <w:p w14:paraId="0C968310" w14:textId="77777777" w:rsidR="00DA63C4" w:rsidRDefault="00DA63C4" w:rsidP="00DA63C4">
                              <w:pPr>
                                <w:spacing w:before="11"/>
                                <w:rPr>
                                  <w:rFonts w:ascii="Carlito"/>
                                  <w:sz w:val="19"/>
                                </w:rPr>
                              </w:pPr>
                            </w:p>
                            <w:p w14:paraId="052EBD54" w14:textId="77777777" w:rsidR="00DA63C4" w:rsidRDefault="00DA63C4" w:rsidP="00DA63C4">
                              <w:pPr>
                                <w:ind w:right="3473"/>
                                <w:jc w:val="right"/>
                                <w:rPr>
                                  <w:rFonts w:ascii="Carlito"/>
                                  <w:sz w:val="16"/>
                                </w:rPr>
                              </w:pPr>
                              <w:r>
                                <w:rPr>
                                  <w:rFonts w:ascii="Carlito"/>
                                  <w:sz w:val="16"/>
                                </w:rPr>
                                <w:t>Registration</w:t>
                              </w:r>
                            </w:p>
                            <w:p w14:paraId="6D22020D" w14:textId="77777777" w:rsidR="00DA63C4" w:rsidRDefault="00DA63C4" w:rsidP="00DA63C4">
                              <w:pPr>
                                <w:rPr>
                                  <w:rFonts w:ascii="Carlito"/>
                                  <w:sz w:val="16"/>
                                </w:rPr>
                              </w:pPr>
                            </w:p>
                            <w:p w14:paraId="4CB591F3" w14:textId="77777777" w:rsidR="00DA63C4" w:rsidRDefault="00DA63C4" w:rsidP="00DA63C4">
                              <w:pPr>
                                <w:rPr>
                                  <w:rFonts w:ascii="Carlito"/>
                                  <w:sz w:val="16"/>
                                </w:rPr>
                              </w:pPr>
                            </w:p>
                            <w:p w14:paraId="6CAD0066" w14:textId="77777777" w:rsidR="00DA63C4" w:rsidRDefault="00DA63C4" w:rsidP="00DA63C4">
                              <w:pPr>
                                <w:rPr>
                                  <w:rFonts w:ascii="Carlito"/>
                                  <w:sz w:val="16"/>
                                </w:rPr>
                              </w:pPr>
                            </w:p>
                            <w:p w14:paraId="43F54330" w14:textId="77777777" w:rsidR="00DA63C4" w:rsidRDefault="00DA63C4" w:rsidP="00DA63C4">
                              <w:pPr>
                                <w:rPr>
                                  <w:rFonts w:ascii="Carlito"/>
                                  <w:sz w:val="16"/>
                                </w:rPr>
                              </w:pPr>
                            </w:p>
                            <w:p w14:paraId="331F6546" w14:textId="77777777" w:rsidR="00DA63C4" w:rsidRDefault="00DA63C4" w:rsidP="00DA63C4">
                              <w:pPr>
                                <w:spacing w:before="11"/>
                                <w:rPr>
                                  <w:rFonts w:ascii="Carlito"/>
                                  <w:sz w:val="16"/>
                                </w:rPr>
                              </w:pPr>
                            </w:p>
                            <w:p w14:paraId="567D0A4A" w14:textId="77777777" w:rsidR="00DA63C4" w:rsidRDefault="00DA63C4" w:rsidP="00DA63C4">
                              <w:pPr>
                                <w:spacing w:before="1"/>
                                <w:ind w:right="3565"/>
                                <w:jc w:val="right"/>
                                <w:rPr>
                                  <w:rFonts w:ascii="Carlito"/>
                                  <w:sz w:val="16"/>
                                </w:rPr>
                              </w:pPr>
                              <w:r>
                                <w:rPr>
                                  <w:rFonts w:ascii="Carlito"/>
                                  <w:sz w:val="16"/>
                                </w:rPr>
                                <w:t>Login</w:t>
                              </w:r>
                            </w:p>
                            <w:p w14:paraId="1600AD40" w14:textId="77777777" w:rsidR="00DA63C4" w:rsidRDefault="00DA63C4" w:rsidP="00DA63C4">
                              <w:pPr>
                                <w:rPr>
                                  <w:rFonts w:ascii="Carlito"/>
                                  <w:sz w:val="16"/>
                                </w:rPr>
                              </w:pPr>
                            </w:p>
                            <w:p w14:paraId="33032719" w14:textId="77777777" w:rsidR="00DA63C4" w:rsidRDefault="00DA63C4" w:rsidP="00DA63C4">
                              <w:pPr>
                                <w:rPr>
                                  <w:rFonts w:ascii="Carlito"/>
                                  <w:sz w:val="16"/>
                                </w:rPr>
                              </w:pPr>
                            </w:p>
                            <w:p w14:paraId="1AFFC26D" w14:textId="77777777" w:rsidR="00DA63C4" w:rsidRDefault="00DA63C4" w:rsidP="00DA63C4">
                              <w:pPr>
                                <w:rPr>
                                  <w:rFonts w:ascii="Carlito"/>
                                  <w:sz w:val="16"/>
                                </w:rPr>
                              </w:pPr>
                            </w:p>
                            <w:p w14:paraId="60D288FE" w14:textId="77777777" w:rsidR="00DA63C4" w:rsidRDefault="00DA63C4" w:rsidP="00DA63C4">
                              <w:pPr>
                                <w:rPr>
                                  <w:rFonts w:ascii="Carlito"/>
                                  <w:sz w:val="18"/>
                                </w:rPr>
                              </w:pPr>
                            </w:p>
                            <w:p w14:paraId="07DE575C" w14:textId="77777777" w:rsidR="00DA63C4" w:rsidRDefault="00DA63C4" w:rsidP="00DA63C4">
                              <w:pPr>
                                <w:ind w:right="3386"/>
                                <w:jc w:val="right"/>
                                <w:rPr>
                                  <w:rFonts w:ascii="Carlito"/>
                                  <w:sz w:val="16"/>
                                </w:rPr>
                              </w:pPr>
                              <w:r>
                                <w:rPr>
                                  <w:rFonts w:ascii="Carlito"/>
                                  <w:sz w:val="16"/>
                                </w:rPr>
                                <w:t>Logout</w:t>
                              </w:r>
                            </w:p>
                            <w:p w14:paraId="77CA2B27" w14:textId="77777777" w:rsidR="00DA63C4" w:rsidRDefault="00DA63C4" w:rsidP="00DA63C4">
                              <w:pPr>
                                <w:rPr>
                                  <w:rFonts w:ascii="Carlito"/>
                                  <w:sz w:val="16"/>
                                </w:rPr>
                              </w:pPr>
                            </w:p>
                            <w:p w14:paraId="21E662FE" w14:textId="77777777" w:rsidR="00DA63C4" w:rsidRDefault="00DA63C4" w:rsidP="00DA63C4">
                              <w:pPr>
                                <w:rPr>
                                  <w:rFonts w:ascii="Carlito"/>
                                  <w:sz w:val="16"/>
                                </w:rPr>
                              </w:pPr>
                            </w:p>
                            <w:p w14:paraId="1E706C70" w14:textId="77777777" w:rsidR="00DA63C4" w:rsidRDefault="00DA63C4" w:rsidP="00DA63C4">
                              <w:pPr>
                                <w:spacing w:before="4"/>
                                <w:rPr>
                                  <w:rFonts w:ascii="Carlito"/>
                                </w:rPr>
                              </w:pPr>
                            </w:p>
                            <w:p w14:paraId="59FCC713" w14:textId="77777777" w:rsidR="00DA63C4" w:rsidRDefault="00DA63C4" w:rsidP="00DA63C4">
                              <w:pPr>
                                <w:spacing w:before="1"/>
                                <w:ind w:right="1493"/>
                                <w:jc w:val="right"/>
                                <w:rPr>
                                  <w:rFonts w:ascii="Carlito"/>
                                  <w:sz w:val="16"/>
                                </w:rPr>
                              </w:pPr>
                              <w:r>
                                <w:rPr>
                                  <w:rFonts w:ascii="Carlito"/>
                                  <w:sz w:val="16"/>
                                </w:rPr>
                                <w:t>Upload</w:t>
                              </w:r>
                            </w:p>
                            <w:p w14:paraId="516DFB31" w14:textId="77777777" w:rsidR="00DA63C4" w:rsidRDefault="00DA63C4" w:rsidP="00DA63C4">
                              <w:pPr>
                                <w:rPr>
                                  <w:rFonts w:ascii="Carlito"/>
                                  <w:sz w:val="16"/>
                                </w:rPr>
                              </w:pPr>
                            </w:p>
                            <w:p w14:paraId="034A7819" w14:textId="77777777" w:rsidR="00DA63C4" w:rsidRDefault="00DA63C4" w:rsidP="00DA63C4">
                              <w:pPr>
                                <w:rPr>
                                  <w:rFonts w:ascii="Carlito"/>
                                  <w:sz w:val="12"/>
                                </w:rPr>
                              </w:pPr>
                            </w:p>
                            <w:p w14:paraId="5AEDFCC5" w14:textId="77777777" w:rsidR="00DA63C4" w:rsidRDefault="00DA63C4" w:rsidP="00DA63C4">
                              <w:pPr>
                                <w:ind w:left="1217"/>
                                <w:rPr>
                                  <w:rFonts w:ascii="Carlito"/>
                                  <w:sz w:val="16"/>
                                </w:rPr>
                              </w:pPr>
                              <w:r>
                                <w:rPr>
                                  <w:rFonts w:ascii="Carlito"/>
                                  <w:sz w:val="16"/>
                                </w:rPr>
                                <w:t>Choose Exam</w:t>
                              </w:r>
                            </w:p>
                            <w:p w14:paraId="7706F96B" w14:textId="77777777" w:rsidR="00DA63C4" w:rsidRDefault="00DA63C4" w:rsidP="00DA63C4">
                              <w:pPr>
                                <w:spacing w:before="66" w:line="273" w:lineRule="auto"/>
                                <w:ind w:left="4746" w:right="880" w:hanging="221"/>
                                <w:rPr>
                                  <w:rFonts w:ascii="Carlito"/>
                                  <w:sz w:val="16"/>
                                </w:rPr>
                              </w:pPr>
                              <w:r>
                                <w:rPr>
                                  <w:rFonts w:ascii="Carlito"/>
                                  <w:sz w:val="16"/>
                                </w:rPr>
                                <w:t>View student report</w:t>
                              </w:r>
                            </w:p>
                            <w:p w14:paraId="619B6545" w14:textId="77777777" w:rsidR="00DA63C4" w:rsidRDefault="00DA63C4" w:rsidP="00DA63C4">
                              <w:pPr>
                                <w:rPr>
                                  <w:rFonts w:ascii="Carlito"/>
                                  <w:sz w:val="16"/>
                                </w:rPr>
                              </w:pPr>
                            </w:p>
                            <w:p w14:paraId="2188FB62" w14:textId="77777777" w:rsidR="00DA63C4" w:rsidRDefault="00DA63C4" w:rsidP="00DA63C4">
                              <w:pPr>
                                <w:rPr>
                                  <w:rFonts w:ascii="Carlito"/>
                                  <w:sz w:val="16"/>
                                </w:rPr>
                              </w:pPr>
                            </w:p>
                            <w:p w14:paraId="1F20A6FC" w14:textId="77777777" w:rsidR="00DA63C4" w:rsidRDefault="00DA63C4" w:rsidP="00DA63C4">
                              <w:pPr>
                                <w:spacing w:before="4"/>
                                <w:rPr>
                                  <w:rFonts w:ascii="Carlito"/>
                                  <w:sz w:val="13"/>
                                </w:rPr>
                              </w:pPr>
                            </w:p>
                            <w:p w14:paraId="42B2D6DB" w14:textId="77777777" w:rsidR="00DA63C4" w:rsidRDefault="00DA63C4" w:rsidP="00DA63C4">
                              <w:pPr>
                                <w:ind w:left="732"/>
                                <w:rPr>
                                  <w:rFonts w:ascii="Carlito"/>
                                  <w:sz w:val="16"/>
                                </w:rPr>
                              </w:pPr>
                              <w:r>
                                <w:rPr>
                                  <w:rFonts w:ascii="Carlito"/>
                                  <w:sz w:val="16"/>
                                </w:rPr>
                                <w:t>Take exam</w:t>
                              </w:r>
                            </w:p>
                            <w:p w14:paraId="61E96A12" w14:textId="77777777" w:rsidR="00DA63C4" w:rsidRDefault="00DA63C4" w:rsidP="00DA63C4">
                              <w:pPr>
                                <w:spacing w:before="17"/>
                                <w:ind w:left="4798"/>
                                <w:rPr>
                                  <w:rFonts w:ascii="Carlito"/>
                                  <w:sz w:val="16"/>
                                </w:rPr>
                              </w:pPr>
                              <w:r>
                                <w:rPr>
                                  <w:rFonts w:ascii="Carlito"/>
                                  <w:sz w:val="16"/>
                                </w:rPr>
                                <w:t>Send Email</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0067BB" id="Group 251" o:spid="_x0000_s1035" style="position:absolute;left:0;text-align:left;margin-left:148.25pt;margin-top:-173.25pt;width:318.25pt;height:313.25pt;z-index:-251649024;mso-position-horizontal-relative:page" coordorigin="2965,-3465" coordsize="6365,6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">
                <v:shape id="Freeform 102" o:spid="_x0000_s1036" style="position:absolute;left:6840;top:-100;width:1440;height:630;visibility:visible;mso-wrap-style:square;v-text-anchor:top" coordsize="1440,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" path="m720,l622,3r-93,9l440,25,357,43,280,66,211,93r-61,30l98,156,26,232,,315r7,43l57,438r93,70l211,538r69,27l357,587r83,19l529,619r93,9l720,630r98,-2l911,619r89,-13l1083,587r77,-22l1229,538r61,-30l1342,474r72,-75l1440,315r-7,-42l1383,193r-93,-70l1229,93,1160,66,1083,43,1000,25,911,12,818,3,720,xe" filled="f" strokecolor="#f79546" strokeweight="2pt">
                  <v:path arrowok="t" o:connecttype="custom" o:connectlocs="720,-100;622,-97;529,-88;440,-75;357,-57;280,-34;211,-7;150,23;98,56;26,132;0,215;7,258;57,338;150,408;211,438;280,465;357,487;440,506;529,519;622,528;720,530;818,528;911,519;1000,506;1083,487;1160,465;1229,438;1290,408;1342,374;1414,299;1440,215;1433,173;1383,93;1290,23;1229,-7;1160,-34;1083,-57;1000,-75;911,-88;818,-97;720,-100" o:connectangles="0,0,0,0,0,0,0,0,0,0,0,0,0,0,0,0,0,0,0,0,0,0,0,0,0,0,0,0,0,0,0,0,0,0,0,0,0,0,0,0,0"/>
                </v:shape>
                <v:shapetype id="_x0000_t202" coordsize="21600,21600" o:spt="202" path="m,l,21600r21600,l21600,xe">
                  <v:stroke joinstyle="miter"/>
                  <v:path gradientshapeok="t" o:connecttype="rect"/>
                </v:shapetype>
                <v:shape id="Text Box 103" o:spid="_x0000_s1037" type="#_x0000_t202" style="position:absolute;left:2985;top:-3445;width:6325;height:6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" filled="f" strokecolor="#f79546" strokeweight="2pt">
                  <v:textbox inset="0,0,0,0">
                    <w:txbxContent>
                      <w:p w14:paraId="4169A2C7" w14:textId="77777777" w:rsidR="00DA63C4" w:rsidRDefault="00DA63C4" w:rsidP="00DA63C4">
                        <w:pPr>
                          <w:rPr>
                            <w:rFonts w:ascii="Carlito"/>
                            <w:sz w:val="16"/>
                          </w:rPr>
                        </w:pPr>
                      </w:p>
                      <w:p w14:paraId="0C968310" w14:textId="77777777" w:rsidR="00DA63C4" w:rsidRDefault="00DA63C4" w:rsidP="00DA63C4">
                        <w:pPr>
                          <w:spacing w:before="11"/>
                          <w:rPr>
                            <w:rFonts w:ascii="Carlito"/>
                            <w:sz w:val="19"/>
                          </w:rPr>
                        </w:pPr>
                      </w:p>
                      <w:p w14:paraId="052EBD54" w14:textId="77777777" w:rsidR="00DA63C4" w:rsidRDefault="00DA63C4" w:rsidP="00DA63C4">
                        <w:pPr>
                          <w:ind w:right="3473"/>
                          <w:jc w:val="right"/>
                          <w:rPr>
                            <w:rFonts w:ascii="Carlito"/>
                            <w:sz w:val="16"/>
                          </w:rPr>
                        </w:pPr>
                        <w:r>
                          <w:rPr>
                            <w:rFonts w:ascii="Carlito"/>
                            <w:sz w:val="16"/>
                          </w:rPr>
                          <w:t>Registration</w:t>
                        </w:r>
                      </w:p>
                      <w:p w14:paraId="6D22020D" w14:textId="77777777" w:rsidR="00DA63C4" w:rsidRDefault="00DA63C4" w:rsidP="00DA63C4">
                        <w:pPr>
                          <w:rPr>
                            <w:rFonts w:ascii="Carlito"/>
                            <w:sz w:val="16"/>
                          </w:rPr>
                        </w:pPr>
                      </w:p>
                      <w:p w14:paraId="4CB591F3" w14:textId="77777777" w:rsidR="00DA63C4" w:rsidRDefault="00DA63C4" w:rsidP="00DA63C4">
                        <w:pPr>
                          <w:rPr>
                            <w:rFonts w:ascii="Carlito"/>
                            <w:sz w:val="16"/>
                          </w:rPr>
                        </w:pPr>
                      </w:p>
                      <w:p w14:paraId="6CAD0066" w14:textId="77777777" w:rsidR="00DA63C4" w:rsidRDefault="00DA63C4" w:rsidP="00DA63C4">
                        <w:pPr>
                          <w:rPr>
                            <w:rFonts w:ascii="Carlito"/>
                            <w:sz w:val="16"/>
                          </w:rPr>
                        </w:pPr>
                      </w:p>
                      <w:p w14:paraId="43F54330" w14:textId="77777777" w:rsidR="00DA63C4" w:rsidRDefault="00DA63C4" w:rsidP="00DA63C4">
                        <w:pPr>
                          <w:rPr>
                            <w:rFonts w:ascii="Carlito"/>
                            <w:sz w:val="16"/>
                          </w:rPr>
                        </w:pPr>
                      </w:p>
                      <w:p w14:paraId="331F6546" w14:textId="77777777" w:rsidR="00DA63C4" w:rsidRDefault="00DA63C4" w:rsidP="00DA63C4">
                        <w:pPr>
                          <w:spacing w:before="11"/>
                          <w:rPr>
                            <w:rFonts w:ascii="Carlito"/>
                            <w:sz w:val="16"/>
                          </w:rPr>
                        </w:pPr>
                      </w:p>
                      <w:p w14:paraId="567D0A4A" w14:textId="77777777" w:rsidR="00DA63C4" w:rsidRDefault="00DA63C4" w:rsidP="00DA63C4">
                        <w:pPr>
                          <w:spacing w:before="1"/>
                          <w:ind w:right="3565"/>
                          <w:jc w:val="right"/>
                          <w:rPr>
                            <w:rFonts w:ascii="Carlito"/>
                            <w:sz w:val="16"/>
                          </w:rPr>
                        </w:pPr>
                        <w:r>
                          <w:rPr>
                            <w:rFonts w:ascii="Carlito"/>
                            <w:sz w:val="16"/>
                          </w:rPr>
                          <w:t>Login</w:t>
                        </w:r>
                      </w:p>
                      <w:p w14:paraId="1600AD40" w14:textId="77777777" w:rsidR="00DA63C4" w:rsidRDefault="00DA63C4" w:rsidP="00DA63C4">
                        <w:pPr>
                          <w:rPr>
                            <w:rFonts w:ascii="Carlito"/>
                            <w:sz w:val="16"/>
                          </w:rPr>
                        </w:pPr>
                      </w:p>
                      <w:p w14:paraId="33032719" w14:textId="77777777" w:rsidR="00DA63C4" w:rsidRDefault="00DA63C4" w:rsidP="00DA63C4">
                        <w:pPr>
                          <w:rPr>
                            <w:rFonts w:ascii="Carlito"/>
                            <w:sz w:val="16"/>
                          </w:rPr>
                        </w:pPr>
                      </w:p>
                      <w:p w14:paraId="1AFFC26D" w14:textId="77777777" w:rsidR="00DA63C4" w:rsidRDefault="00DA63C4" w:rsidP="00DA63C4">
                        <w:pPr>
                          <w:rPr>
                            <w:rFonts w:ascii="Carlito"/>
                            <w:sz w:val="16"/>
                          </w:rPr>
                        </w:pPr>
                      </w:p>
                      <w:p w14:paraId="60D288FE" w14:textId="77777777" w:rsidR="00DA63C4" w:rsidRDefault="00DA63C4" w:rsidP="00DA63C4">
                        <w:pPr>
                          <w:rPr>
                            <w:rFonts w:ascii="Carlito"/>
                            <w:sz w:val="18"/>
                          </w:rPr>
                        </w:pPr>
                      </w:p>
                      <w:p w14:paraId="07DE575C" w14:textId="77777777" w:rsidR="00DA63C4" w:rsidRDefault="00DA63C4" w:rsidP="00DA63C4">
                        <w:pPr>
                          <w:ind w:right="3386"/>
                          <w:jc w:val="right"/>
                          <w:rPr>
                            <w:rFonts w:ascii="Carlito"/>
                            <w:sz w:val="16"/>
                          </w:rPr>
                        </w:pPr>
                        <w:r>
                          <w:rPr>
                            <w:rFonts w:ascii="Carlito"/>
                            <w:sz w:val="16"/>
                          </w:rPr>
                          <w:t>Logout</w:t>
                        </w:r>
                      </w:p>
                      <w:p w14:paraId="77CA2B27" w14:textId="77777777" w:rsidR="00DA63C4" w:rsidRDefault="00DA63C4" w:rsidP="00DA63C4">
                        <w:pPr>
                          <w:rPr>
                            <w:rFonts w:ascii="Carlito"/>
                            <w:sz w:val="16"/>
                          </w:rPr>
                        </w:pPr>
                      </w:p>
                      <w:p w14:paraId="21E662FE" w14:textId="77777777" w:rsidR="00DA63C4" w:rsidRDefault="00DA63C4" w:rsidP="00DA63C4">
                        <w:pPr>
                          <w:rPr>
                            <w:rFonts w:ascii="Carlito"/>
                            <w:sz w:val="16"/>
                          </w:rPr>
                        </w:pPr>
                      </w:p>
                      <w:p w14:paraId="1E706C70" w14:textId="77777777" w:rsidR="00DA63C4" w:rsidRDefault="00DA63C4" w:rsidP="00DA63C4">
                        <w:pPr>
                          <w:spacing w:before="4"/>
                          <w:rPr>
                            <w:rFonts w:ascii="Carlito"/>
                          </w:rPr>
                        </w:pPr>
                      </w:p>
                      <w:p w14:paraId="59FCC713" w14:textId="77777777" w:rsidR="00DA63C4" w:rsidRDefault="00DA63C4" w:rsidP="00DA63C4">
                        <w:pPr>
                          <w:spacing w:before="1"/>
                          <w:ind w:right="1493"/>
                          <w:jc w:val="right"/>
                          <w:rPr>
                            <w:rFonts w:ascii="Carlito"/>
                            <w:sz w:val="16"/>
                          </w:rPr>
                        </w:pPr>
                        <w:r>
                          <w:rPr>
                            <w:rFonts w:ascii="Carlito"/>
                            <w:sz w:val="16"/>
                          </w:rPr>
                          <w:t>Upload</w:t>
                        </w:r>
                      </w:p>
                      <w:p w14:paraId="516DFB31" w14:textId="77777777" w:rsidR="00DA63C4" w:rsidRDefault="00DA63C4" w:rsidP="00DA63C4">
                        <w:pPr>
                          <w:rPr>
                            <w:rFonts w:ascii="Carlito"/>
                            <w:sz w:val="16"/>
                          </w:rPr>
                        </w:pPr>
                      </w:p>
                      <w:p w14:paraId="034A7819" w14:textId="77777777" w:rsidR="00DA63C4" w:rsidRDefault="00DA63C4" w:rsidP="00DA63C4">
                        <w:pPr>
                          <w:rPr>
                            <w:rFonts w:ascii="Carlito"/>
                            <w:sz w:val="12"/>
                          </w:rPr>
                        </w:pPr>
                      </w:p>
                      <w:p w14:paraId="5AEDFCC5" w14:textId="77777777" w:rsidR="00DA63C4" w:rsidRDefault="00DA63C4" w:rsidP="00DA63C4">
                        <w:pPr>
                          <w:ind w:left="1217"/>
                          <w:rPr>
                            <w:rFonts w:ascii="Carlito"/>
                            <w:sz w:val="16"/>
                          </w:rPr>
                        </w:pPr>
                        <w:r>
                          <w:rPr>
                            <w:rFonts w:ascii="Carlito"/>
                            <w:sz w:val="16"/>
                          </w:rPr>
                          <w:t>Choose Exam</w:t>
                        </w:r>
                      </w:p>
                      <w:p w14:paraId="7706F96B" w14:textId="77777777" w:rsidR="00DA63C4" w:rsidRDefault="00DA63C4" w:rsidP="00DA63C4">
                        <w:pPr>
                          <w:spacing w:before="66" w:line="273" w:lineRule="auto"/>
                          <w:ind w:left="4746" w:right="880" w:hanging="221"/>
                          <w:rPr>
                            <w:rFonts w:ascii="Carlito"/>
                            <w:sz w:val="16"/>
                          </w:rPr>
                        </w:pPr>
                        <w:r>
                          <w:rPr>
                            <w:rFonts w:ascii="Carlito"/>
                            <w:sz w:val="16"/>
                          </w:rPr>
                          <w:t>View student report</w:t>
                        </w:r>
                      </w:p>
                      <w:p w14:paraId="619B6545" w14:textId="77777777" w:rsidR="00DA63C4" w:rsidRDefault="00DA63C4" w:rsidP="00DA63C4">
                        <w:pPr>
                          <w:rPr>
                            <w:rFonts w:ascii="Carlito"/>
                            <w:sz w:val="16"/>
                          </w:rPr>
                        </w:pPr>
                      </w:p>
                      <w:p w14:paraId="2188FB62" w14:textId="77777777" w:rsidR="00DA63C4" w:rsidRDefault="00DA63C4" w:rsidP="00DA63C4">
                        <w:pPr>
                          <w:rPr>
                            <w:rFonts w:ascii="Carlito"/>
                            <w:sz w:val="16"/>
                          </w:rPr>
                        </w:pPr>
                      </w:p>
                      <w:p w14:paraId="1F20A6FC" w14:textId="77777777" w:rsidR="00DA63C4" w:rsidRDefault="00DA63C4" w:rsidP="00DA63C4">
                        <w:pPr>
                          <w:spacing w:before="4"/>
                          <w:rPr>
                            <w:rFonts w:ascii="Carlito"/>
                            <w:sz w:val="13"/>
                          </w:rPr>
                        </w:pPr>
                      </w:p>
                      <w:p w14:paraId="42B2D6DB" w14:textId="77777777" w:rsidR="00DA63C4" w:rsidRDefault="00DA63C4" w:rsidP="00DA63C4">
                        <w:pPr>
                          <w:ind w:left="732"/>
                          <w:rPr>
                            <w:rFonts w:ascii="Carlito"/>
                            <w:sz w:val="16"/>
                          </w:rPr>
                        </w:pPr>
                        <w:r>
                          <w:rPr>
                            <w:rFonts w:ascii="Carlito"/>
                            <w:sz w:val="16"/>
                          </w:rPr>
                          <w:t>Take exam</w:t>
                        </w:r>
                      </w:p>
                      <w:p w14:paraId="61E96A12" w14:textId="77777777" w:rsidR="00DA63C4" w:rsidRDefault="00DA63C4" w:rsidP="00DA63C4">
                        <w:pPr>
                          <w:spacing w:before="17"/>
                          <w:ind w:left="4798"/>
                          <w:rPr>
                            <w:rFonts w:ascii="Carlito"/>
                            <w:sz w:val="16"/>
                          </w:rPr>
                        </w:pPr>
                        <w:r>
                          <w:rPr>
                            <w:rFonts w:ascii="Carlito"/>
                            <w:sz w:val="16"/>
                          </w:rPr>
                          <w:t>Send Email</w:t>
                        </w:r>
                      </w:p>
                    </w:txbxContent>
                  </v:textbox>
                </v:shape>
                <w10:wrap anchorx="page"/>
              </v:group>
            </w:pict>
          </mc:Fallback>
        </mc:AlternateContent>
      </w:r>
      <w:r>
        <w:rPr>
          <w:rFonts w:ascii="Times New Roman"/>
          <w:noProof/>
        </w:rPr>
        <mc:AlternateContent>
          <mc:Choice Requires="wps">
            <w:drawing>
              <wp:anchor distT="0" distB="0" distL="114300" distR="114300" simplePos="0" relativeHeight="251662336" behindDoc="0" locked="0" layoutInCell="1" allowOverlap="1" wp14:anchorId="259851AB" wp14:editId="3FD7FEED">
                <wp:simplePos x="0" y="0"/>
                <wp:positionH relativeFrom="page">
                  <wp:posOffset>1783715</wp:posOffset>
                </wp:positionH>
                <wp:positionV relativeFrom="paragraph">
                  <wp:posOffset>-1644650</wp:posOffset>
                </wp:positionV>
                <wp:extent cx="1366520" cy="2713355"/>
                <wp:effectExtent l="2540" t="6350" r="2540" b="4445"/>
                <wp:wrapNone/>
                <wp:docPr id="248" name="Freeform: 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6520" cy="2713355"/>
                        </a:xfrm>
                        <a:custGeom>
                          <a:avLst/>
                          <a:gdLst>
                            <a:gd name="T0" fmla="*/ 778510 w 2152"/>
                            <a:gd name="T1" fmla="*/ 325755 h 4273"/>
                            <a:gd name="T2" fmla="*/ 777240 w 2152"/>
                            <a:gd name="T3" fmla="*/ 320040 h 4273"/>
                            <a:gd name="T4" fmla="*/ 775970 w 2152"/>
                            <a:gd name="T5" fmla="*/ 315595 h 4273"/>
                            <a:gd name="T6" fmla="*/ 751840 w 2152"/>
                            <a:gd name="T7" fmla="*/ 225425 h 4273"/>
                            <a:gd name="T8" fmla="*/ 742950 w 2152"/>
                            <a:gd name="T9" fmla="*/ 230505 h 4273"/>
                            <a:gd name="T10" fmla="*/ 12065 w 2152"/>
                            <a:gd name="T11" fmla="*/ -485775 h 4273"/>
                            <a:gd name="T12" fmla="*/ 8890 w 2152"/>
                            <a:gd name="T13" fmla="*/ -488950 h 4273"/>
                            <a:gd name="T14" fmla="*/ 6985 w 2152"/>
                            <a:gd name="T15" fmla="*/ -488950 h 4273"/>
                            <a:gd name="T16" fmla="*/ 1270 w 2152"/>
                            <a:gd name="T17" fmla="*/ -487045 h 4273"/>
                            <a:gd name="T18" fmla="*/ 0 w 2152"/>
                            <a:gd name="T19" fmla="*/ -483870 h 4273"/>
                            <a:gd name="T20" fmla="*/ 0 w 2152"/>
                            <a:gd name="T21" fmla="*/ -480695 h 4273"/>
                            <a:gd name="T22" fmla="*/ 566420 w 2152"/>
                            <a:gd name="T23" fmla="*/ 995045 h 4273"/>
                            <a:gd name="T24" fmla="*/ 558800 w 2152"/>
                            <a:gd name="T25" fmla="*/ 1005205 h 4273"/>
                            <a:gd name="T26" fmla="*/ 631190 w 2152"/>
                            <a:gd name="T27" fmla="*/ 1061720 h 4273"/>
                            <a:gd name="T28" fmla="*/ 640715 w 2152"/>
                            <a:gd name="T29" fmla="*/ 1063625 h 4273"/>
                            <a:gd name="T30" fmla="*/ 641985 w 2152"/>
                            <a:gd name="T31" fmla="*/ 1055370 h 4273"/>
                            <a:gd name="T32" fmla="*/ 652145 w 2152"/>
                            <a:gd name="T33" fmla="*/ 963295 h 4273"/>
                            <a:gd name="T34" fmla="*/ 641985 w 2152"/>
                            <a:gd name="T35" fmla="*/ 964565 h 4273"/>
                            <a:gd name="T36" fmla="*/ 25400 w 2152"/>
                            <a:gd name="T37" fmla="*/ -454025 h 4273"/>
                            <a:gd name="T38" fmla="*/ 683895 w 2152"/>
                            <a:gd name="T39" fmla="*/ 287020 h 4273"/>
                            <a:gd name="T40" fmla="*/ 678815 w 2152"/>
                            <a:gd name="T41" fmla="*/ 295275 h 4273"/>
                            <a:gd name="T42" fmla="*/ 768350 w 2152"/>
                            <a:gd name="T43" fmla="*/ 325120 h 4273"/>
                            <a:gd name="T44" fmla="*/ 779145 w 2152"/>
                            <a:gd name="T45" fmla="*/ 327660 h 4273"/>
                            <a:gd name="T46" fmla="*/ 1071245 w 2152"/>
                            <a:gd name="T47" fmla="*/ -1641475 h 4273"/>
                            <a:gd name="T48" fmla="*/ 1071245 w 2152"/>
                            <a:gd name="T49" fmla="*/ -1641475 h 4273"/>
                            <a:gd name="T50" fmla="*/ 984250 w 2152"/>
                            <a:gd name="T51" fmla="*/ -1609090 h 4273"/>
                            <a:gd name="T52" fmla="*/ 0 w 2152"/>
                            <a:gd name="T53" fmla="*/ -579755 h 4273"/>
                            <a:gd name="T54" fmla="*/ 8890 w 2152"/>
                            <a:gd name="T55" fmla="*/ -570865 h 4273"/>
                            <a:gd name="T56" fmla="*/ 1047115 w 2152"/>
                            <a:gd name="T57" fmla="*/ -1545590 h 4273"/>
                            <a:gd name="T58" fmla="*/ 1057910 w 2152"/>
                            <a:gd name="T59" fmla="*/ -1549400 h 4273"/>
                            <a:gd name="T60" fmla="*/ 1082040 w 2152"/>
                            <a:gd name="T61" fmla="*/ -1637665 h 4273"/>
                            <a:gd name="T62" fmla="*/ 1082040 w 2152"/>
                            <a:gd name="T63" fmla="*/ -1637665 h 4273"/>
                            <a:gd name="T64" fmla="*/ 1358900 w 2152"/>
                            <a:gd name="T65" fmla="*/ -319405 h 4273"/>
                            <a:gd name="T66" fmla="*/ 1358900 w 2152"/>
                            <a:gd name="T67" fmla="*/ -319405 h 4273"/>
                            <a:gd name="T68" fmla="*/ 1357630 w 2152"/>
                            <a:gd name="T69" fmla="*/ -330200 h 4273"/>
                            <a:gd name="T70" fmla="*/ 1282065 w 2152"/>
                            <a:gd name="T71" fmla="*/ -386715 h 4273"/>
                            <a:gd name="T72" fmla="*/ 1278255 w 2152"/>
                            <a:gd name="T73" fmla="*/ -377190 h 4273"/>
                            <a:gd name="T74" fmla="*/ 37465 w 2152"/>
                            <a:gd name="T75" fmla="*/ -534670 h 4273"/>
                            <a:gd name="T76" fmla="*/ 1168400 w 2152"/>
                            <a:gd name="T77" fmla="*/ -916940 h 4273"/>
                            <a:gd name="T78" fmla="*/ 1179830 w 2152"/>
                            <a:gd name="T79" fmla="*/ -915670 h 4273"/>
                            <a:gd name="T80" fmla="*/ 1237615 w 2152"/>
                            <a:gd name="T81" fmla="*/ -986155 h 4273"/>
                            <a:gd name="T82" fmla="*/ 1231900 w 2152"/>
                            <a:gd name="T83" fmla="*/ -995045 h 4273"/>
                            <a:gd name="T84" fmla="*/ 1138555 w 2152"/>
                            <a:gd name="T85" fmla="*/ -1007110 h 4273"/>
                            <a:gd name="T86" fmla="*/ 1139190 w 2152"/>
                            <a:gd name="T87" fmla="*/ -996950 h 4273"/>
                            <a:gd name="T88" fmla="*/ 1270 w 2152"/>
                            <a:gd name="T89" fmla="*/ -534670 h 4273"/>
                            <a:gd name="T90" fmla="*/ 2540 w 2152"/>
                            <a:gd name="T91" fmla="*/ -524510 h 4273"/>
                            <a:gd name="T92" fmla="*/ 19050 w 2152"/>
                            <a:gd name="T93" fmla="*/ -527685 h 4273"/>
                            <a:gd name="T94" fmla="*/ 1329055 w 2152"/>
                            <a:gd name="T95" fmla="*/ -321310 h 4273"/>
                            <a:gd name="T96" fmla="*/ 1265555 w 2152"/>
                            <a:gd name="T97" fmla="*/ -289560 h 4273"/>
                            <a:gd name="T98" fmla="*/ 1354455 w 2152"/>
                            <a:gd name="T99" fmla="*/ -317500 h 4273"/>
                            <a:gd name="T100" fmla="*/ 1365885 w 2152"/>
                            <a:gd name="T101" fmla="*/ -322580 h 4273"/>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52" h="4273">
                              <a:moveTo>
                                <a:pt x="1227" y="3106"/>
                              </a:moveTo>
                              <a:lnTo>
                                <a:pt x="1226" y="3103"/>
                              </a:lnTo>
                              <a:lnTo>
                                <a:pt x="1224" y="3094"/>
                              </a:lnTo>
                              <a:lnTo>
                                <a:pt x="1224" y="3095"/>
                              </a:lnTo>
                              <a:lnTo>
                                <a:pt x="1224" y="3094"/>
                              </a:lnTo>
                              <a:lnTo>
                                <a:pt x="1224" y="3089"/>
                              </a:lnTo>
                              <a:lnTo>
                                <a:pt x="1222" y="3087"/>
                              </a:lnTo>
                              <a:lnTo>
                                <a:pt x="1191" y="2953"/>
                              </a:lnTo>
                              <a:lnTo>
                                <a:pt x="1190" y="2949"/>
                              </a:lnTo>
                              <a:lnTo>
                                <a:pt x="1184" y="2945"/>
                              </a:lnTo>
                              <a:lnTo>
                                <a:pt x="1179" y="2947"/>
                              </a:lnTo>
                              <a:lnTo>
                                <a:pt x="1174" y="2948"/>
                              </a:lnTo>
                              <a:lnTo>
                                <a:pt x="1170" y="2953"/>
                              </a:lnTo>
                              <a:lnTo>
                                <a:pt x="1172" y="2959"/>
                              </a:lnTo>
                              <a:lnTo>
                                <a:pt x="1195" y="3058"/>
                              </a:lnTo>
                              <a:lnTo>
                                <a:pt x="19" y="1825"/>
                              </a:lnTo>
                              <a:lnTo>
                                <a:pt x="18" y="1822"/>
                              </a:lnTo>
                              <a:lnTo>
                                <a:pt x="15" y="1820"/>
                              </a:lnTo>
                              <a:lnTo>
                                <a:pt x="14" y="1820"/>
                              </a:lnTo>
                              <a:lnTo>
                                <a:pt x="12" y="1819"/>
                              </a:lnTo>
                              <a:lnTo>
                                <a:pt x="11" y="1820"/>
                              </a:lnTo>
                              <a:lnTo>
                                <a:pt x="8" y="1819"/>
                              </a:lnTo>
                              <a:lnTo>
                                <a:pt x="5" y="1822"/>
                              </a:lnTo>
                              <a:lnTo>
                                <a:pt x="2" y="1823"/>
                              </a:lnTo>
                              <a:lnTo>
                                <a:pt x="1" y="1827"/>
                              </a:lnTo>
                              <a:lnTo>
                                <a:pt x="0" y="1827"/>
                              </a:lnTo>
                              <a:lnTo>
                                <a:pt x="0" y="1828"/>
                              </a:lnTo>
                              <a:lnTo>
                                <a:pt x="0" y="1829"/>
                              </a:lnTo>
                              <a:lnTo>
                                <a:pt x="0" y="1830"/>
                              </a:lnTo>
                              <a:lnTo>
                                <a:pt x="0" y="1833"/>
                              </a:lnTo>
                              <a:lnTo>
                                <a:pt x="2" y="1836"/>
                              </a:lnTo>
                              <a:lnTo>
                                <a:pt x="978" y="4223"/>
                              </a:lnTo>
                              <a:lnTo>
                                <a:pt x="892" y="4157"/>
                              </a:lnTo>
                              <a:lnTo>
                                <a:pt x="886" y="4158"/>
                              </a:lnTo>
                              <a:lnTo>
                                <a:pt x="879" y="4167"/>
                              </a:lnTo>
                              <a:lnTo>
                                <a:pt x="880" y="4173"/>
                              </a:lnTo>
                              <a:lnTo>
                                <a:pt x="885" y="4177"/>
                              </a:lnTo>
                              <a:lnTo>
                                <a:pt x="993" y="4260"/>
                              </a:lnTo>
                              <a:lnTo>
                                <a:pt x="994" y="4262"/>
                              </a:lnTo>
                              <a:lnTo>
                                <a:pt x="999" y="4265"/>
                              </a:lnTo>
                              <a:lnTo>
                                <a:pt x="1008" y="4272"/>
                              </a:lnTo>
                              <a:lnTo>
                                <a:pt x="1009" y="4265"/>
                              </a:lnTo>
                              <a:lnTo>
                                <a:pt x="1010" y="4260"/>
                              </a:lnTo>
                              <a:lnTo>
                                <a:pt x="1012" y="4255"/>
                              </a:lnTo>
                              <a:lnTo>
                                <a:pt x="1011" y="4252"/>
                              </a:lnTo>
                              <a:lnTo>
                                <a:pt x="1030" y="4117"/>
                              </a:lnTo>
                              <a:lnTo>
                                <a:pt x="1031" y="4112"/>
                              </a:lnTo>
                              <a:lnTo>
                                <a:pt x="1027" y="4107"/>
                              </a:lnTo>
                              <a:lnTo>
                                <a:pt x="1022" y="4106"/>
                              </a:lnTo>
                              <a:lnTo>
                                <a:pt x="1016" y="4105"/>
                              </a:lnTo>
                              <a:lnTo>
                                <a:pt x="1011" y="4109"/>
                              </a:lnTo>
                              <a:lnTo>
                                <a:pt x="1010" y="4114"/>
                              </a:lnTo>
                              <a:lnTo>
                                <a:pt x="996" y="4215"/>
                              </a:lnTo>
                              <a:lnTo>
                                <a:pt x="40" y="1875"/>
                              </a:lnTo>
                              <a:lnTo>
                                <a:pt x="1181" y="3072"/>
                              </a:lnTo>
                              <a:lnTo>
                                <a:pt x="1083" y="3043"/>
                              </a:lnTo>
                              <a:lnTo>
                                <a:pt x="1077" y="3042"/>
                              </a:lnTo>
                              <a:lnTo>
                                <a:pt x="1072" y="3045"/>
                              </a:lnTo>
                              <a:lnTo>
                                <a:pt x="1070" y="3050"/>
                              </a:lnTo>
                              <a:lnTo>
                                <a:pt x="1069" y="3055"/>
                              </a:lnTo>
                              <a:lnTo>
                                <a:pt x="1072" y="3061"/>
                              </a:lnTo>
                              <a:lnTo>
                                <a:pt x="1208" y="3100"/>
                              </a:lnTo>
                              <a:lnTo>
                                <a:pt x="1210" y="3102"/>
                              </a:lnTo>
                              <a:lnTo>
                                <a:pt x="1216" y="3103"/>
                              </a:lnTo>
                              <a:lnTo>
                                <a:pt x="1227" y="3106"/>
                              </a:lnTo>
                              <a:close/>
                              <a:moveTo>
                                <a:pt x="1695" y="3"/>
                              </a:moveTo>
                              <a:lnTo>
                                <a:pt x="1689" y="3"/>
                              </a:lnTo>
                              <a:lnTo>
                                <a:pt x="1687" y="5"/>
                              </a:lnTo>
                              <a:lnTo>
                                <a:pt x="1695" y="3"/>
                              </a:lnTo>
                              <a:close/>
                              <a:moveTo>
                                <a:pt x="1707" y="0"/>
                              </a:moveTo>
                              <a:lnTo>
                                <a:pt x="1687" y="5"/>
                              </a:lnTo>
                              <a:lnTo>
                                <a:pt x="1550" y="40"/>
                              </a:lnTo>
                              <a:lnTo>
                                <a:pt x="1547" y="45"/>
                              </a:lnTo>
                              <a:lnTo>
                                <a:pt x="1550" y="56"/>
                              </a:lnTo>
                              <a:lnTo>
                                <a:pt x="1555" y="59"/>
                              </a:lnTo>
                              <a:lnTo>
                                <a:pt x="1659" y="33"/>
                              </a:lnTo>
                              <a:lnTo>
                                <a:pt x="0" y="1677"/>
                              </a:lnTo>
                              <a:lnTo>
                                <a:pt x="0" y="1684"/>
                              </a:lnTo>
                              <a:lnTo>
                                <a:pt x="8" y="1691"/>
                              </a:lnTo>
                              <a:lnTo>
                                <a:pt x="14" y="1691"/>
                              </a:lnTo>
                              <a:lnTo>
                                <a:pt x="1673" y="47"/>
                              </a:lnTo>
                              <a:lnTo>
                                <a:pt x="1646" y="150"/>
                              </a:lnTo>
                              <a:lnTo>
                                <a:pt x="1649" y="156"/>
                              </a:lnTo>
                              <a:lnTo>
                                <a:pt x="1659" y="159"/>
                              </a:lnTo>
                              <a:lnTo>
                                <a:pt x="1665" y="156"/>
                              </a:lnTo>
                              <a:lnTo>
                                <a:pt x="1666" y="150"/>
                              </a:lnTo>
                              <a:lnTo>
                                <a:pt x="1701" y="19"/>
                              </a:lnTo>
                              <a:lnTo>
                                <a:pt x="1704" y="17"/>
                              </a:lnTo>
                              <a:lnTo>
                                <a:pt x="1704" y="11"/>
                              </a:lnTo>
                              <a:lnTo>
                                <a:pt x="1704" y="10"/>
                              </a:lnTo>
                              <a:lnTo>
                                <a:pt x="1704" y="11"/>
                              </a:lnTo>
                              <a:lnTo>
                                <a:pt x="1706" y="3"/>
                              </a:lnTo>
                              <a:lnTo>
                                <a:pt x="1707" y="0"/>
                              </a:lnTo>
                              <a:close/>
                              <a:moveTo>
                                <a:pt x="2140" y="2087"/>
                              </a:moveTo>
                              <a:lnTo>
                                <a:pt x="2133" y="2090"/>
                              </a:lnTo>
                              <a:lnTo>
                                <a:pt x="2135" y="2090"/>
                              </a:lnTo>
                              <a:lnTo>
                                <a:pt x="2140" y="2087"/>
                              </a:lnTo>
                              <a:close/>
                              <a:moveTo>
                                <a:pt x="2151" y="2082"/>
                              </a:moveTo>
                              <a:lnTo>
                                <a:pt x="2142" y="2075"/>
                              </a:lnTo>
                              <a:lnTo>
                                <a:pt x="2138" y="2070"/>
                              </a:lnTo>
                              <a:lnTo>
                                <a:pt x="2135" y="2070"/>
                              </a:lnTo>
                              <a:lnTo>
                                <a:pt x="2026" y="1980"/>
                              </a:lnTo>
                              <a:lnTo>
                                <a:pt x="2019" y="1981"/>
                              </a:lnTo>
                              <a:lnTo>
                                <a:pt x="2016" y="1985"/>
                              </a:lnTo>
                              <a:lnTo>
                                <a:pt x="2012" y="1990"/>
                              </a:lnTo>
                              <a:lnTo>
                                <a:pt x="2013" y="1996"/>
                              </a:lnTo>
                              <a:lnTo>
                                <a:pt x="2017" y="1999"/>
                              </a:lnTo>
                              <a:lnTo>
                                <a:pt x="2097" y="2064"/>
                              </a:lnTo>
                              <a:lnTo>
                                <a:pt x="59" y="1748"/>
                              </a:lnTo>
                              <a:lnTo>
                                <a:pt x="1907" y="1057"/>
                              </a:lnTo>
                              <a:lnTo>
                                <a:pt x="1839" y="1140"/>
                              </a:lnTo>
                              <a:lnTo>
                                <a:pt x="1840" y="1146"/>
                              </a:lnTo>
                              <a:lnTo>
                                <a:pt x="1849" y="1153"/>
                              </a:lnTo>
                              <a:lnTo>
                                <a:pt x="1855" y="1153"/>
                              </a:lnTo>
                              <a:lnTo>
                                <a:pt x="1858" y="1148"/>
                              </a:lnTo>
                              <a:lnTo>
                                <a:pt x="1945" y="1043"/>
                              </a:lnTo>
                              <a:lnTo>
                                <a:pt x="1947" y="1042"/>
                              </a:lnTo>
                              <a:lnTo>
                                <a:pt x="1949" y="1037"/>
                              </a:lnTo>
                              <a:lnTo>
                                <a:pt x="1957" y="1027"/>
                              </a:lnTo>
                              <a:lnTo>
                                <a:pt x="1945" y="1025"/>
                              </a:lnTo>
                              <a:lnTo>
                                <a:pt x="1940" y="1023"/>
                              </a:lnTo>
                              <a:lnTo>
                                <a:pt x="1938" y="1024"/>
                              </a:lnTo>
                              <a:lnTo>
                                <a:pt x="1798" y="1000"/>
                              </a:lnTo>
                              <a:lnTo>
                                <a:pt x="1793" y="1004"/>
                              </a:lnTo>
                              <a:lnTo>
                                <a:pt x="1792" y="1009"/>
                              </a:lnTo>
                              <a:lnTo>
                                <a:pt x="1791" y="1015"/>
                              </a:lnTo>
                              <a:lnTo>
                                <a:pt x="1794" y="1020"/>
                              </a:lnTo>
                              <a:lnTo>
                                <a:pt x="1900" y="1038"/>
                              </a:lnTo>
                              <a:lnTo>
                                <a:pt x="7" y="1746"/>
                              </a:lnTo>
                              <a:lnTo>
                                <a:pt x="2" y="1748"/>
                              </a:lnTo>
                              <a:lnTo>
                                <a:pt x="0" y="1754"/>
                              </a:lnTo>
                              <a:lnTo>
                                <a:pt x="2" y="1759"/>
                              </a:lnTo>
                              <a:lnTo>
                                <a:pt x="4" y="1764"/>
                              </a:lnTo>
                              <a:lnTo>
                                <a:pt x="9" y="1767"/>
                              </a:lnTo>
                              <a:lnTo>
                                <a:pt x="15" y="1765"/>
                              </a:lnTo>
                              <a:lnTo>
                                <a:pt x="30" y="1759"/>
                              </a:lnTo>
                              <a:lnTo>
                                <a:pt x="34" y="1764"/>
                              </a:lnTo>
                              <a:lnTo>
                                <a:pt x="2093" y="2084"/>
                              </a:lnTo>
                              <a:lnTo>
                                <a:pt x="1993" y="2123"/>
                              </a:lnTo>
                              <a:lnTo>
                                <a:pt x="1991" y="2129"/>
                              </a:lnTo>
                              <a:lnTo>
                                <a:pt x="1993" y="2134"/>
                              </a:lnTo>
                              <a:lnTo>
                                <a:pt x="1995" y="2139"/>
                              </a:lnTo>
                              <a:lnTo>
                                <a:pt x="2001" y="2141"/>
                              </a:lnTo>
                              <a:lnTo>
                                <a:pt x="2133" y="2090"/>
                              </a:lnTo>
                              <a:lnTo>
                                <a:pt x="2139" y="2087"/>
                              </a:lnTo>
                              <a:lnTo>
                                <a:pt x="2140" y="2087"/>
                              </a:lnTo>
                              <a:lnTo>
                                <a:pt x="2151" y="2082"/>
                              </a:lnTo>
                              <a:close/>
                            </a:path>
                          </a:pathLst>
                        </a:custGeom>
                        <a:solidFill>
                          <a:srgbClr val="497DB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9C5D15" id="Freeform: Shape 250" o:spid="_x0000_s1026" style="position:absolute;margin-left:140.45pt;margin-top:-129.5pt;width:107.6pt;height:213.6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152,4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" path="m1227,3106r-1,-3l1224,3094r,1l1224,3094r,-5l1222,3087r-31,-134l1190,2949r-6,-4l1179,2947r-5,1l1170,2953r2,6l1195,3058,19,1825r-1,-3l15,1820r-1,l12,1819r-1,1l8,1819r-3,3l2,1823r-1,4l,1827r,1l,1829r,1l,1833r2,3l978,4223r-86,-66l886,4158r-7,9l880,4173r5,4l993,4260r1,2l999,4265r9,7l1009,4265r1,-5l1012,4255r-1,-3l1030,4117r1,-5l1027,4107r-5,-1l1016,4105r-5,4l1010,4114r-14,101l40,1875,1181,3072r-98,-29l1077,3042r-5,3l1070,3050r-1,5l1072,3061r136,39l1210,3102r6,1l1227,3106xm1695,3r-6,l1687,5r8,-2xm1707,r-20,5l1550,40r-3,5l1550,56r5,3l1659,33,,1677r,7l8,1691r6,l1673,47r-27,103l1649,156r10,3l1665,156r1,-6l1701,19r3,-2l1704,11r,-1l1704,11r2,-8l1707,xm2140,2087r-7,3l2135,2090r5,-3xm2151,2082r-9,-7l2138,2070r-3,l2026,1980r-7,1l2016,1985r-4,5l2013,1996r4,3l2097,2064,59,1748,1907,1057r-68,83l1840,1146r9,7l1855,1153r3,-5l1945,1043r2,-1l1949,1037r8,-10l1945,1025r-5,-2l1938,1024r-140,-24l1793,1004r-1,5l1791,1015r3,5l1900,1038,7,1746r-5,2l,1754r2,5l4,1764r5,3l15,1765r15,-6l34,1764r2059,320l1993,2123r-2,6l1993,2134r2,5l2001,2141r132,-51l2139,2087r1,l2151,2082xe" fillcolor="#497dba" stroked="f">
                <v:path arrowok="t" o:connecttype="custom" o:connectlocs="494353850,206854425;493547400,203225400;492740950,200402825;477418400,143144875;471773250,146370675;7661275,-308467125;5645150,-310483250;4435475,-310483250;806450,-309273575;0,-307257450;0,-305241325;359676700,631853575;354838000,638305175;400805650,674192200;406854025,675401875;407660475,670159950;414112075,611692325;407660475,612498775;16129000,-288305875;434273325,182257700;431047525,187499625;487902250,206451200;494757075,208064100;680240575,-1042336625;680240575,-1042336625;624998750,-1021772150;0,-368144425;5645150,-362499275;664918025,-981449650;671772850,-983869000;687095400,-1039917275;687095400,-1039917275;862901500,-202822175;862901500,-202822175;862095050,-209677000;814111275,-245564025;811691925,-239515650;23790275,-339515450;741934000,-582256900;749192050,-581450450;785885525,-626208425;782256500,-631853575;722982425,-639514850;723385650,-633063250;806450,-339515450;1612900,-333063850;12096750,-335079975;843949925,-204031850;803627425,-183870600;860078925,-201612500;867336975,-204838300" o:connectangles="0,0,0,0,0,0,0,0,0,0,0,0,0,0,0,0,0,0,0,0,0,0,0,0,0,0,0,0,0,0,0,0,0,0,0,0,0,0,0,0,0,0,0,0,0,0,0,0,0,0,0"/>
                <w10:wrap anchorx="page"/>
              </v:shape>
            </w:pict>
          </mc:Fallback>
        </mc:AlternateContent>
      </w:r>
      <w:r>
        <w:rPr>
          <w:rFonts w:ascii="Times New Roman"/>
          <w:noProof/>
        </w:rPr>
        <mc:AlternateContent>
          <mc:Choice Requires="wps">
            <w:drawing>
              <wp:anchor distT="0" distB="0" distL="114300" distR="114300" simplePos="0" relativeHeight="251663360" behindDoc="0" locked="0" layoutInCell="1" allowOverlap="1" wp14:anchorId="5F81D3B4" wp14:editId="6D6A0D15">
                <wp:simplePos x="0" y="0"/>
                <wp:positionH relativeFrom="page">
                  <wp:posOffset>4021455</wp:posOffset>
                </wp:positionH>
                <wp:positionV relativeFrom="paragraph">
                  <wp:posOffset>-1650365</wp:posOffset>
                </wp:positionV>
                <wp:extent cx="2120265" cy="2965450"/>
                <wp:effectExtent l="0" t="0" r="0" b="0"/>
                <wp:wrapNone/>
                <wp:docPr id="249" name="Freeform: Shape 2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20265" cy="2965450"/>
                        </a:xfrm>
                        <a:custGeom>
                          <a:avLst/>
                          <a:gdLst>
                            <a:gd name="T0" fmla="+- 0 9671 6333"/>
                            <a:gd name="T1" fmla="*/ T0 w 3339"/>
                            <a:gd name="T2" fmla="+- 0 -762 -2599"/>
                            <a:gd name="T3" fmla="*/ -762 h 4670"/>
                            <a:gd name="T4" fmla="+- 0 9669 6333"/>
                            <a:gd name="T5" fmla="*/ T4 w 3339"/>
                            <a:gd name="T6" fmla="+- 0 -765 -2599"/>
                            <a:gd name="T7" fmla="*/ -765 h 4670"/>
                            <a:gd name="T8" fmla="+- 0 9669 6333"/>
                            <a:gd name="T9" fmla="*/ T8 w 3339"/>
                            <a:gd name="T10" fmla="+- 0 -769 -2599"/>
                            <a:gd name="T11" fmla="*/ -769 h 4670"/>
                            <a:gd name="T12" fmla="+- 0 9638 6333"/>
                            <a:gd name="T13" fmla="*/ T12 w 3339"/>
                            <a:gd name="T14" fmla="+- 0 -784 -2599"/>
                            <a:gd name="T15" fmla="*/ -784 h 4670"/>
                            <a:gd name="T16" fmla="+- 0 6495 6333"/>
                            <a:gd name="T17" fmla="*/ T16 w 3339"/>
                            <a:gd name="T18" fmla="+- 0 -2579 -2599"/>
                            <a:gd name="T19" fmla="*/ -2579 h 4670"/>
                            <a:gd name="T20" fmla="+- 0 6494 6333"/>
                            <a:gd name="T21" fmla="*/ T20 w 3339"/>
                            <a:gd name="T22" fmla="+- 0 -2599 -2599"/>
                            <a:gd name="T23" fmla="*/ -2599 h 4670"/>
                            <a:gd name="T24" fmla="+- 0 6350 6333"/>
                            <a:gd name="T25" fmla="*/ T24 w 3339"/>
                            <a:gd name="T26" fmla="+- 0 -2597 -2599"/>
                            <a:gd name="T27" fmla="*/ -2597 h 4670"/>
                            <a:gd name="T28" fmla="+- 0 6339 6333"/>
                            <a:gd name="T29" fmla="*/ T28 w 3339"/>
                            <a:gd name="T30" fmla="+- 0 -2584 -2599"/>
                            <a:gd name="T31" fmla="*/ -2584 h 4670"/>
                            <a:gd name="T32" fmla="+- 0 6413 6333"/>
                            <a:gd name="T33" fmla="*/ T32 w 3339"/>
                            <a:gd name="T34" fmla="+- 0 -2461 -2599"/>
                            <a:gd name="T35" fmla="*/ -2461 h 4670"/>
                            <a:gd name="T36" fmla="+- 0 6431 6333"/>
                            <a:gd name="T37" fmla="*/ T36 w 3339"/>
                            <a:gd name="T38" fmla="+- 0 -2460 -2599"/>
                            <a:gd name="T39" fmla="*/ -2460 h 4670"/>
                            <a:gd name="T40" fmla="+- 0 6377 6333"/>
                            <a:gd name="T41" fmla="*/ T40 w 3339"/>
                            <a:gd name="T42" fmla="+- 0 -2559 -2599"/>
                            <a:gd name="T43" fmla="*/ -2559 h 4670"/>
                            <a:gd name="T44" fmla="+- 0 6496 6333"/>
                            <a:gd name="T45" fmla="*/ T44 w 3339"/>
                            <a:gd name="T46" fmla="+- 0 -1706 -2599"/>
                            <a:gd name="T47" fmla="*/ -1706 h 4670"/>
                            <a:gd name="T48" fmla="+- 0 6496 6333"/>
                            <a:gd name="T49" fmla="*/ T48 w 3339"/>
                            <a:gd name="T50" fmla="+- 0 -1722 -2599"/>
                            <a:gd name="T51" fmla="*/ -1722 h 4670"/>
                            <a:gd name="T52" fmla="+- 0 6351 6333"/>
                            <a:gd name="T53" fmla="*/ T52 w 3339"/>
                            <a:gd name="T54" fmla="+- 0 -1690 -2599"/>
                            <a:gd name="T55" fmla="*/ -1690 h 4670"/>
                            <a:gd name="T56" fmla="+- 0 6343 6333"/>
                            <a:gd name="T57" fmla="*/ T56 w 3339"/>
                            <a:gd name="T58" fmla="+- 0 -1676 -2599"/>
                            <a:gd name="T59" fmla="*/ -1676 h 4670"/>
                            <a:gd name="T60" fmla="+- 0 6443 6333"/>
                            <a:gd name="T61" fmla="*/ T60 w 3339"/>
                            <a:gd name="T62" fmla="+- 0 -1572 -2599"/>
                            <a:gd name="T63" fmla="*/ -1572 h 4670"/>
                            <a:gd name="T64" fmla="+- 0 6457 6333"/>
                            <a:gd name="T65" fmla="*/ T64 w 3339"/>
                            <a:gd name="T66" fmla="+- 0 -1572 -2599"/>
                            <a:gd name="T67" fmla="*/ -1572 h 4670"/>
                            <a:gd name="T68" fmla="+- 0 6458 6333"/>
                            <a:gd name="T69" fmla="*/ T68 w 3339"/>
                            <a:gd name="T70" fmla="+- 0 -1586 -2599"/>
                            <a:gd name="T71" fmla="*/ -1586 h 4670"/>
                            <a:gd name="T72" fmla="+- 0 6467 6333"/>
                            <a:gd name="T73" fmla="*/ T72 w 3339"/>
                            <a:gd name="T74" fmla="+- 0 -667 -2599"/>
                            <a:gd name="T75" fmla="*/ -667 h 4670"/>
                            <a:gd name="T76" fmla="+- 0 6553 6333"/>
                            <a:gd name="T77" fmla="*/ T76 w 3339"/>
                            <a:gd name="T78" fmla="+- 0 -740 -2599"/>
                            <a:gd name="T79" fmla="*/ -740 h 4670"/>
                            <a:gd name="T80" fmla="+- 0 6427 6333"/>
                            <a:gd name="T81" fmla="*/ T80 w 3339"/>
                            <a:gd name="T82" fmla="+- 0 -666 -2599"/>
                            <a:gd name="T83" fmla="*/ -666 h 4670"/>
                            <a:gd name="T84" fmla="+- 0 6410 6333"/>
                            <a:gd name="T85" fmla="*/ T84 w 3339"/>
                            <a:gd name="T86" fmla="+- 0 -655 -2599"/>
                            <a:gd name="T87" fmla="*/ -655 h 4670"/>
                            <a:gd name="T88" fmla="+- 0 6428 6333"/>
                            <a:gd name="T89" fmla="*/ T88 w 3339"/>
                            <a:gd name="T90" fmla="+- 0 -646 -2599"/>
                            <a:gd name="T91" fmla="*/ -646 h 4670"/>
                            <a:gd name="T92" fmla="+- 0 6559 6333"/>
                            <a:gd name="T93" fmla="*/ T92 w 3339"/>
                            <a:gd name="T94" fmla="+- 0 -581 -2599"/>
                            <a:gd name="T95" fmla="*/ -581 h 4670"/>
                            <a:gd name="T96" fmla="+- 0 6467 6333"/>
                            <a:gd name="T97" fmla="*/ T96 w 3339"/>
                            <a:gd name="T98" fmla="+- 0 -647 -2599"/>
                            <a:gd name="T99" fmla="*/ -647 h 4670"/>
                            <a:gd name="T100" fmla="+- 0 8337 6333"/>
                            <a:gd name="T101" fmla="*/ T100 w 3339"/>
                            <a:gd name="T102" fmla="+- 0 177 -2599"/>
                            <a:gd name="T103" fmla="*/ 177 h 4670"/>
                            <a:gd name="T104" fmla="+- 0 8378 6333"/>
                            <a:gd name="T105" fmla="*/ T104 w 3339"/>
                            <a:gd name="T106" fmla="+- 0 73 -2599"/>
                            <a:gd name="T107" fmla="*/ 73 h 4670"/>
                            <a:gd name="T108" fmla="+- 0 8362 6333"/>
                            <a:gd name="T109" fmla="*/ T108 w 3339"/>
                            <a:gd name="T110" fmla="+- 0 71 -2599"/>
                            <a:gd name="T111" fmla="*/ 71 h 4670"/>
                            <a:gd name="T112" fmla="+- 0 8302 6333"/>
                            <a:gd name="T113" fmla="*/ T112 w 3339"/>
                            <a:gd name="T114" fmla="+- 0 202 -2599"/>
                            <a:gd name="T115" fmla="*/ 202 h 4670"/>
                            <a:gd name="T116" fmla="+- 0 8308 6333"/>
                            <a:gd name="T117" fmla="*/ T116 w 3339"/>
                            <a:gd name="T118" fmla="+- 0 218 -2599"/>
                            <a:gd name="T119" fmla="*/ 218 h 4670"/>
                            <a:gd name="T120" fmla="+- 0 8452 6333"/>
                            <a:gd name="T121" fmla="*/ T120 w 3339"/>
                            <a:gd name="T122" fmla="+- 0 204 -2599"/>
                            <a:gd name="T123" fmla="*/ 204 h 4670"/>
                            <a:gd name="T124" fmla="+- 0 8461 6333"/>
                            <a:gd name="T125" fmla="*/ T124 w 3339"/>
                            <a:gd name="T126" fmla="+- 0 193 -2599"/>
                            <a:gd name="T127" fmla="*/ 193 h 4670"/>
                            <a:gd name="T128" fmla="+- 0 8450 6333"/>
                            <a:gd name="T129" fmla="*/ T128 w 3339"/>
                            <a:gd name="T130" fmla="+- 0 184 -2599"/>
                            <a:gd name="T131" fmla="*/ 184 h 4670"/>
                            <a:gd name="T132" fmla="+- 0 8659 6333"/>
                            <a:gd name="T133" fmla="*/ T132 w 3339"/>
                            <a:gd name="T134" fmla="+- 0 760 -2599"/>
                            <a:gd name="T135" fmla="*/ 760 h 4670"/>
                            <a:gd name="T136" fmla="+- 0 8660 6333"/>
                            <a:gd name="T137" fmla="*/ T136 w 3339"/>
                            <a:gd name="T138" fmla="+- 0 648 -2599"/>
                            <a:gd name="T139" fmla="*/ 648 h 4670"/>
                            <a:gd name="T140" fmla="+- 0 8644 6333"/>
                            <a:gd name="T141" fmla="*/ T140 w 3339"/>
                            <a:gd name="T142" fmla="+- 0 652 -2599"/>
                            <a:gd name="T143" fmla="*/ 652 h 4670"/>
                            <a:gd name="T144" fmla="+- 0 8635 6333"/>
                            <a:gd name="T145" fmla="*/ T144 w 3339"/>
                            <a:gd name="T146" fmla="+- 0 796 -2599"/>
                            <a:gd name="T147" fmla="*/ 796 h 4670"/>
                            <a:gd name="T148" fmla="+- 0 8647 6333"/>
                            <a:gd name="T149" fmla="*/ T148 w 3339"/>
                            <a:gd name="T150" fmla="+- 0 808 -2599"/>
                            <a:gd name="T151" fmla="*/ 808 h 4670"/>
                            <a:gd name="T152" fmla="+- 0 8654 6333"/>
                            <a:gd name="T153" fmla="*/ T152 w 3339"/>
                            <a:gd name="T154" fmla="+- 0 805 -2599"/>
                            <a:gd name="T155" fmla="*/ 805 h 4670"/>
                            <a:gd name="T156" fmla="+- 0 8782 6333"/>
                            <a:gd name="T157" fmla="*/ T156 w 3339"/>
                            <a:gd name="T158" fmla="+- 0 735 -2599"/>
                            <a:gd name="T159" fmla="*/ 735 h 4670"/>
                            <a:gd name="T160" fmla="+- 0 8771 6333"/>
                            <a:gd name="T161" fmla="*/ T160 w 3339"/>
                            <a:gd name="T162" fmla="+- 0 723 -2599"/>
                            <a:gd name="T163" fmla="*/ 723 h 4670"/>
                            <a:gd name="T164" fmla="+- 0 9628 6333"/>
                            <a:gd name="T165" fmla="*/ T164 w 3339"/>
                            <a:gd name="T166" fmla="+- 0 -691 -2599"/>
                            <a:gd name="T167" fmla="*/ -691 h 4670"/>
                            <a:gd name="T168" fmla="+- 0 8730 6333"/>
                            <a:gd name="T169" fmla="*/ T168 w 3339"/>
                            <a:gd name="T170" fmla="+- 0 1906 -2599"/>
                            <a:gd name="T171" fmla="*/ 1906 h 4670"/>
                            <a:gd name="T172" fmla="+- 0 8716 6333"/>
                            <a:gd name="T173" fmla="*/ T172 w 3339"/>
                            <a:gd name="T174" fmla="+- 0 1913 -2599"/>
                            <a:gd name="T175" fmla="*/ 1913 h 4670"/>
                            <a:gd name="T176" fmla="+- 0 8746 6333"/>
                            <a:gd name="T177" fmla="*/ T176 w 3339"/>
                            <a:gd name="T178" fmla="+- 0 2055 -2599"/>
                            <a:gd name="T179" fmla="*/ 2055 h 4670"/>
                            <a:gd name="T180" fmla="+- 0 8760 6333"/>
                            <a:gd name="T181" fmla="*/ T180 w 3339"/>
                            <a:gd name="T182" fmla="+- 0 2064 -2599"/>
                            <a:gd name="T183" fmla="*/ 2064 h 4670"/>
                            <a:gd name="T184" fmla="+- 0 8766 6333"/>
                            <a:gd name="T185" fmla="*/ T184 w 3339"/>
                            <a:gd name="T186" fmla="+- 0 2058 -2599"/>
                            <a:gd name="T187" fmla="*/ 2058 h 4670"/>
                            <a:gd name="T188" fmla="+- 0 8872 6333"/>
                            <a:gd name="T189" fmla="*/ T188 w 3339"/>
                            <a:gd name="T190" fmla="+- 0 1957 -2599"/>
                            <a:gd name="T191" fmla="*/ 1957 h 4670"/>
                            <a:gd name="T192" fmla="+- 0 8858 6333"/>
                            <a:gd name="T193" fmla="*/ T192 w 3339"/>
                            <a:gd name="T194" fmla="+- 0 1948 -2599"/>
                            <a:gd name="T195" fmla="*/ 1948 h 4670"/>
                            <a:gd name="T196" fmla="+- 0 9669 6333"/>
                            <a:gd name="T197" fmla="*/ T196 w 3339"/>
                            <a:gd name="T198" fmla="+- 0 -754 -2599"/>
                            <a:gd name="T199" fmla="*/ -754 h 4670"/>
                            <a:gd name="T200" fmla="+- 0 9671 6333"/>
                            <a:gd name="T201" fmla="*/ T200 w 3339"/>
                            <a:gd name="T202" fmla="+- 0 -759 -2599"/>
                            <a:gd name="T203" fmla="*/ -759 h 46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3339" h="4670">
                              <a:moveTo>
                                <a:pt x="3338" y="1840"/>
                              </a:moveTo>
                              <a:lnTo>
                                <a:pt x="3338" y="1838"/>
                              </a:lnTo>
                              <a:lnTo>
                                <a:pt x="3338" y="1837"/>
                              </a:lnTo>
                              <a:lnTo>
                                <a:pt x="3337" y="1836"/>
                              </a:lnTo>
                              <a:lnTo>
                                <a:pt x="3337" y="1834"/>
                              </a:lnTo>
                              <a:lnTo>
                                <a:pt x="3336" y="1834"/>
                              </a:lnTo>
                              <a:lnTo>
                                <a:pt x="3335" y="1832"/>
                              </a:lnTo>
                              <a:lnTo>
                                <a:pt x="3335" y="1831"/>
                              </a:lnTo>
                              <a:lnTo>
                                <a:pt x="3336" y="1830"/>
                              </a:lnTo>
                              <a:lnTo>
                                <a:pt x="3336" y="1819"/>
                              </a:lnTo>
                              <a:lnTo>
                                <a:pt x="3331" y="1814"/>
                              </a:lnTo>
                              <a:lnTo>
                                <a:pt x="3305" y="1815"/>
                              </a:lnTo>
                              <a:lnTo>
                                <a:pt x="54" y="23"/>
                              </a:lnTo>
                              <a:lnTo>
                                <a:pt x="156" y="20"/>
                              </a:lnTo>
                              <a:lnTo>
                                <a:pt x="162" y="20"/>
                              </a:lnTo>
                              <a:lnTo>
                                <a:pt x="166" y="16"/>
                              </a:lnTo>
                              <a:lnTo>
                                <a:pt x="166" y="5"/>
                              </a:lnTo>
                              <a:lnTo>
                                <a:pt x="161" y="0"/>
                              </a:lnTo>
                              <a:lnTo>
                                <a:pt x="156" y="0"/>
                              </a:lnTo>
                              <a:lnTo>
                                <a:pt x="20" y="4"/>
                              </a:lnTo>
                              <a:lnTo>
                                <a:pt x="17" y="2"/>
                              </a:lnTo>
                              <a:lnTo>
                                <a:pt x="11" y="4"/>
                              </a:lnTo>
                              <a:lnTo>
                                <a:pt x="0" y="4"/>
                              </a:lnTo>
                              <a:lnTo>
                                <a:pt x="6" y="15"/>
                              </a:lnTo>
                              <a:lnTo>
                                <a:pt x="7" y="20"/>
                              </a:lnTo>
                              <a:lnTo>
                                <a:pt x="10" y="21"/>
                              </a:lnTo>
                              <a:lnTo>
                                <a:pt x="80" y="138"/>
                              </a:lnTo>
                              <a:lnTo>
                                <a:pt x="83" y="143"/>
                              </a:lnTo>
                              <a:lnTo>
                                <a:pt x="89" y="144"/>
                              </a:lnTo>
                              <a:lnTo>
                                <a:pt x="98" y="139"/>
                              </a:lnTo>
                              <a:lnTo>
                                <a:pt x="100" y="133"/>
                              </a:lnTo>
                              <a:lnTo>
                                <a:pt x="97" y="128"/>
                              </a:lnTo>
                              <a:lnTo>
                                <a:pt x="44" y="40"/>
                              </a:lnTo>
                              <a:lnTo>
                                <a:pt x="3250" y="1808"/>
                              </a:lnTo>
                              <a:lnTo>
                                <a:pt x="59" y="920"/>
                              </a:lnTo>
                              <a:lnTo>
                                <a:pt x="163" y="893"/>
                              </a:lnTo>
                              <a:lnTo>
                                <a:pt x="166" y="888"/>
                              </a:lnTo>
                              <a:lnTo>
                                <a:pt x="165" y="882"/>
                              </a:lnTo>
                              <a:lnTo>
                                <a:pt x="163" y="877"/>
                              </a:lnTo>
                              <a:lnTo>
                                <a:pt x="158" y="874"/>
                              </a:lnTo>
                              <a:lnTo>
                                <a:pt x="21" y="910"/>
                              </a:lnTo>
                              <a:lnTo>
                                <a:pt x="18" y="909"/>
                              </a:lnTo>
                              <a:lnTo>
                                <a:pt x="13" y="912"/>
                              </a:lnTo>
                              <a:lnTo>
                                <a:pt x="1" y="915"/>
                              </a:lnTo>
                              <a:lnTo>
                                <a:pt x="10" y="923"/>
                              </a:lnTo>
                              <a:lnTo>
                                <a:pt x="13" y="928"/>
                              </a:lnTo>
                              <a:lnTo>
                                <a:pt x="15" y="929"/>
                              </a:lnTo>
                              <a:lnTo>
                                <a:pt x="110" y="1027"/>
                              </a:lnTo>
                              <a:lnTo>
                                <a:pt x="114" y="1031"/>
                              </a:lnTo>
                              <a:lnTo>
                                <a:pt x="120" y="1031"/>
                              </a:lnTo>
                              <a:lnTo>
                                <a:pt x="124" y="1027"/>
                              </a:lnTo>
                              <a:lnTo>
                                <a:pt x="128" y="1023"/>
                              </a:lnTo>
                              <a:lnTo>
                                <a:pt x="128" y="1017"/>
                              </a:lnTo>
                              <a:lnTo>
                                <a:pt x="125" y="1013"/>
                              </a:lnTo>
                              <a:lnTo>
                                <a:pt x="54" y="940"/>
                              </a:lnTo>
                              <a:lnTo>
                                <a:pt x="3214" y="1819"/>
                              </a:lnTo>
                              <a:lnTo>
                                <a:pt x="134" y="1932"/>
                              </a:lnTo>
                              <a:lnTo>
                                <a:pt x="224" y="1874"/>
                              </a:lnTo>
                              <a:lnTo>
                                <a:pt x="226" y="1868"/>
                              </a:lnTo>
                              <a:lnTo>
                                <a:pt x="220" y="1859"/>
                              </a:lnTo>
                              <a:lnTo>
                                <a:pt x="214" y="1857"/>
                              </a:lnTo>
                              <a:lnTo>
                                <a:pt x="209" y="1860"/>
                              </a:lnTo>
                              <a:lnTo>
                                <a:pt x="94" y="1933"/>
                              </a:lnTo>
                              <a:lnTo>
                                <a:pt x="91" y="1933"/>
                              </a:lnTo>
                              <a:lnTo>
                                <a:pt x="87" y="1937"/>
                              </a:lnTo>
                              <a:lnTo>
                                <a:pt x="77" y="1944"/>
                              </a:lnTo>
                              <a:lnTo>
                                <a:pt x="88" y="1949"/>
                              </a:lnTo>
                              <a:lnTo>
                                <a:pt x="92" y="1953"/>
                              </a:lnTo>
                              <a:lnTo>
                                <a:pt x="95" y="1953"/>
                              </a:lnTo>
                              <a:lnTo>
                                <a:pt x="215" y="2017"/>
                              </a:lnTo>
                              <a:lnTo>
                                <a:pt x="220" y="2020"/>
                              </a:lnTo>
                              <a:lnTo>
                                <a:pt x="226" y="2018"/>
                              </a:lnTo>
                              <a:lnTo>
                                <a:pt x="231" y="2008"/>
                              </a:lnTo>
                              <a:lnTo>
                                <a:pt x="229" y="2002"/>
                              </a:lnTo>
                              <a:lnTo>
                                <a:pt x="134" y="1952"/>
                              </a:lnTo>
                              <a:lnTo>
                                <a:pt x="3277" y="1836"/>
                              </a:lnTo>
                              <a:lnTo>
                                <a:pt x="3303" y="1843"/>
                              </a:lnTo>
                              <a:lnTo>
                                <a:pt x="2004" y="2776"/>
                              </a:lnTo>
                              <a:lnTo>
                                <a:pt x="2045" y="2683"/>
                              </a:lnTo>
                              <a:lnTo>
                                <a:pt x="2048" y="2678"/>
                              </a:lnTo>
                              <a:lnTo>
                                <a:pt x="2045" y="2672"/>
                              </a:lnTo>
                              <a:lnTo>
                                <a:pt x="2040" y="2670"/>
                              </a:lnTo>
                              <a:lnTo>
                                <a:pt x="2035" y="2668"/>
                              </a:lnTo>
                              <a:lnTo>
                                <a:pt x="2029" y="2670"/>
                              </a:lnTo>
                              <a:lnTo>
                                <a:pt x="2027" y="2675"/>
                              </a:lnTo>
                              <a:lnTo>
                                <a:pt x="1971" y="2800"/>
                              </a:lnTo>
                              <a:lnTo>
                                <a:pt x="1969" y="2801"/>
                              </a:lnTo>
                              <a:lnTo>
                                <a:pt x="1968" y="2807"/>
                              </a:lnTo>
                              <a:lnTo>
                                <a:pt x="1963" y="2818"/>
                              </a:lnTo>
                              <a:lnTo>
                                <a:pt x="1975" y="2817"/>
                              </a:lnTo>
                              <a:lnTo>
                                <a:pt x="1981" y="2817"/>
                              </a:lnTo>
                              <a:lnTo>
                                <a:pt x="1983" y="2816"/>
                              </a:lnTo>
                              <a:lnTo>
                                <a:pt x="2119" y="2803"/>
                              </a:lnTo>
                              <a:lnTo>
                                <a:pt x="2124" y="2802"/>
                              </a:lnTo>
                              <a:lnTo>
                                <a:pt x="2128" y="2798"/>
                              </a:lnTo>
                              <a:lnTo>
                                <a:pt x="2128" y="2792"/>
                              </a:lnTo>
                              <a:lnTo>
                                <a:pt x="2127" y="2787"/>
                              </a:lnTo>
                              <a:lnTo>
                                <a:pt x="2122" y="2782"/>
                              </a:lnTo>
                              <a:lnTo>
                                <a:pt x="2117" y="2783"/>
                              </a:lnTo>
                              <a:lnTo>
                                <a:pt x="2015" y="2793"/>
                              </a:lnTo>
                              <a:lnTo>
                                <a:pt x="3290" y="1877"/>
                              </a:lnTo>
                              <a:lnTo>
                                <a:pt x="2326" y="3359"/>
                              </a:lnTo>
                              <a:lnTo>
                                <a:pt x="2331" y="3258"/>
                              </a:lnTo>
                              <a:lnTo>
                                <a:pt x="2331" y="3252"/>
                              </a:lnTo>
                              <a:lnTo>
                                <a:pt x="2327" y="3247"/>
                              </a:lnTo>
                              <a:lnTo>
                                <a:pt x="2321" y="3247"/>
                              </a:lnTo>
                              <a:lnTo>
                                <a:pt x="2316" y="3247"/>
                              </a:lnTo>
                              <a:lnTo>
                                <a:pt x="2311" y="3251"/>
                              </a:lnTo>
                              <a:lnTo>
                                <a:pt x="2311" y="3257"/>
                              </a:lnTo>
                              <a:lnTo>
                                <a:pt x="2304" y="3393"/>
                              </a:lnTo>
                              <a:lnTo>
                                <a:pt x="2302" y="3395"/>
                              </a:lnTo>
                              <a:lnTo>
                                <a:pt x="2304" y="3400"/>
                              </a:lnTo>
                              <a:lnTo>
                                <a:pt x="2303" y="3413"/>
                              </a:lnTo>
                              <a:lnTo>
                                <a:pt x="2314" y="3407"/>
                              </a:lnTo>
                              <a:lnTo>
                                <a:pt x="2319" y="3406"/>
                              </a:lnTo>
                              <a:lnTo>
                                <a:pt x="2321" y="3404"/>
                              </a:lnTo>
                              <a:lnTo>
                                <a:pt x="2442" y="3342"/>
                              </a:lnTo>
                              <a:lnTo>
                                <a:pt x="2447" y="3340"/>
                              </a:lnTo>
                              <a:lnTo>
                                <a:pt x="2449" y="3334"/>
                              </a:lnTo>
                              <a:lnTo>
                                <a:pt x="2447" y="3329"/>
                              </a:lnTo>
                              <a:lnTo>
                                <a:pt x="2444" y="3324"/>
                              </a:lnTo>
                              <a:lnTo>
                                <a:pt x="2438" y="3322"/>
                              </a:lnTo>
                              <a:lnTo>
                                <a:pt x="2433" y="3325"/>
                              </a:lnTo>
                              <a:lnTo>
                                <a:pt x="2342" y="3370"/>
                              </a:lnTo>
                              <a:lnTo>
                                <a:pt x="3295" y="1908"/>
                              </a:lnTo>
                              <a:lnTo>
                                <a:pt x="2426" y="4613"/>
                              </a:lnTo>
                              <a:lnTo>
                                <a:pt x="2403" y="4508"/>
                              </a:lnTo>
                              <a:lnTo>
                                <a:pt x="2397" y="4505"/>
                              </a:lnTo>
                              <a:lnTo>
                                <a:pt x="2392" y="4506"/>
                              </a:lnTo>
                              <a:lnTo>
                                <a:pt x="2387" y="4507"/>
                              </a:lnTo>
                              <a:lnTo>
                                <a:pt x="2383" y="4512"/>
                              </a:lnTo>
                              <a:lnTo>
                                <a:pt x="2384" y="4518"/>
                              </a:lnTo>
                              <a:lnTo>
                                <a:pt x="2414" y="4651"/>
                              </a:lnTo>
                              <a:lnTo>
                                <a:pt x="2413" y="4654"/>
                              </a:lnTo>
                              <a:lnTo>
                                <a:pt x="2416" y="4659"/>
                              </a:lnTo>
                              <a:lnTo>
                                <a:pt x="2418" y="4670"/>
                              </a:lnTo>
                              <a:lnTo>
                                <a:pt x="2427" y="4663"/>
                              </a:lnTo>
                              <a:lnTo>
                                <a:pt x="2427" y="4662"/>
                              </a:lnTo>
                              <a:lnTo>
                                <a:pt x="2432" y="4660"/>
                              </a:lnTo>
                              <a:lnTo>
                                <a:pt x="2433" y="4657"/>
                              </a:lnTo>
                              <a:lnTo>
                                <a:pt x="2534" y="4566"/>
                              </a:lnTo>
                              <a:lnTo>
                                <a:pt x="2538" y="4562"/>
                              </a:lnTo>
                              <a:lnTo>
                                <a:pt x="2539" y="4556"/>
                              </a:lnTo>
                              <a:lnTo>
                                <a:pt x="2535" y="4552"/>
                              </a:lnTo>
                              <a:lnTo>
                                <a:pt x="2531" y="4548"/>
                              </a:lnTo>
                              <a:lnTo>
                                <a:pt x="2525" y="4547"/>
                              </a:lnTo>
                              <a:lnTo>
                                <a:pt x="2521" y="4551"/>
                              </a:lnTo>
                              <a:lnTo>
                                <a:pt x="2445" y="4619"/>
                              </a:lnTo>
                              <a:lnTo>
                                <a:pt x="3336" y="1845"/>
                              </a:lnTo>
                              <a:lnTo>
                                <a:pt x="3336" y="1844"/>
                              </a:lnTo>
                              <a:lnTo>
                                <a:pt x="3337" y="1843"/>
                              </a:lnTo>
                              <a:lnTo>
                                <a:pt x="3338" y="1840"/>
                              </a:lnTo>
                              <a:close/>
                            </a:path>
                          </a:pathLst>
                        </a:custGeom>
                        <a:solidFill>
                          <a:srgbClr val="497DBA"/>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A5F01C" id="Freeform: Shape 249" o:spid="_x0000_s1026" style="position:absolute;margin-left:316.65pt;margin-top:-129.95pt;width:166.95pt;height:233.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339,4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" path="m3338,1840r,-2l3338,1837r-1,-1l3337,1834r-1,l3335,1832r,-1l3336,1830r,-11l3331,1814r-26,1l54,23,156,20r6,l166,16r,-11l161,r-5,l20,4,17,2,11,4,,4,6,15r1,5l10,21,80,138r3,5l89,144r9,-5l100,133r-3,-5l44,40,3250,1808,59,920,163,893r3,-5l165,882r-2,-5l158,874,21,910r-3,-1l13,912,1,915r9,8l13,928r2,1l110,1027r4,4l120,1031r4,-4l128,1023r,-6l125,1013,54,940r3160,879l134,1932r90,-58l226,1868r-6,-9l214,1857r-5,3l94,1933r-3,l87,1937r-10,7l88,1949r4,4l95,1953r120,64l220,2020r6,-2l231,2008r-2,-6l134,1952,3277,1836r26,7l2004,2776r41,-93l2048,2678r-3,-6l2040,2670r-5,-2l2029,2670r-2,5l1971,2800r-2,1l1968,2807r-5,11l1975,2817r6,l1983,2816r136,-13l2124,2802r4,-4l2128,2792r-1,-5l2122,2782r-5,1l2015,2793,3290,1877,2326,3359r5,-101l2331,3252r-4,-5l2321,3247r-5,l2311,3251r,6l2304,3393r-2,2l2304,3400r-1,13l2314,3407r5,-1l2321,3404r121,-62l2447,3340r2,-6l2447,3329r-3,-5l2438,3322r-5,3l2342,3370,3295,1908,2426,4613r-23,-105l2397,4505r-5,1l2387,4507r-4,5l2384,4518r30,133l2413,4654r3,5l2418,4670r9,-7l2427,4662r5,-2l2433,4657r101,-91l2538,4562r1,-6l2535,4552r-4,-4l2525,4547r-4,4l2445,4619,3336,1845r,-1l3337,1843r1,-3xe" fillcolor="#497dba" stroked="f">
                <v:path arrowok="t" o:connecttype="custom" o:connectlocs="2119630,-483870;2118360,-485775;2118360,-488315;2098675,-497840;102870,-1637665;102235,-1650365;10795,-1649095;3810,-1640840;50800,-1562735;62230,-1562100;27940,-1624965;103505,-1083310;103505,-1093470;11430,-1073150;6350,-1064260;69850,-998220;78740,-998220;79375,-1007110;85090,-423545;139700,-469900;59690,-422910;48895,-415925;60325,-410210;143510,-368935;85090,-410845;1272540,112395;1298575,46355;1288415,45085;1250315,128270;1254125,138430;1345565,129540;1351280,122555;1344295,116840;1477010,482600;1477645,411480;1467485,414020;1461770,505460;1469390,513080;1473835,511175;1555115,466725;1548130,459105;2092325,-438785;1522095,1210310;1513205,1214755;1532255,1304925;1541145,1310640;1544955,1306830;1612265,1242695;1603375,1236980;2118360,-478790;2119630,-481965" o:connectangles="0,0,0,0,0,0,0,0,0,0,0,0,0,0,0,0,0,0,0,0,0,0,0,0,0,0,0,0,0,0,0,0,0,0,0,0,0,0,0,0,0,0,0,0,0,0,0,0,0,0,0"/>
                <w10:wrap anchorx="page"/>
              </v:shape>
            </w:pict>
          </mc:Fallback>
        </mc:AlternateContent>
      </w:r>
      <w:r w:rsidR="00DA63C4">
        <w:rPr>
          <w:rFonts w:ascii="Carlito"/>
          <w:sz w:val="22"/>
        </w:rPr>
        <w:t>Student</w:t>
      </w:r>
      <w:r w:rsidR="00DA63C4">
        <w:rPr>
          <w:rFonts w:ascii="Carlito"/>
          <w:sz w:val="22"/>
        </w:rPr>
        <w:tab/>
        <w:t>lecturer</w:t>
      </w:r>
    </w:p>
    <w:p w14:paraId="0773152D" w14:textId="77777777" w:rsidR="00DA63C4" w:rsidRDefault="00DA63C4" w:rsidP="00DA63C4">
      <w:pPr>
        <w:pStyle w:val="BodyText"/>
        <w:spacing w:before="10"/>
        <w:rPr>
          <w:rFonts w:ascii="Carlito"/>
          <w:sz w:val="6"/>
        </w:rPr>
      </w:pPr>
    </w:p>
    <w:p w14:paraId="650012E5" w14:textId="7703EF97" w:rsidR="00DA63C4" w:rsidRDefault="008518C3" w:rsidP="00DA63C4">
      <w:pPr>
        <w:tabs>
          <w:tab w:val="left" w:pos="5700"/>
        </w:tabs>
        <w:ind w:left="1574"/>
        <w:rPr>
          <w:rFonts w:ascii="Carlito"/>
        </w:rPr>
      </w:pPr>
      <w:r>
        <w:rPr>
          <w:rFonts w:ascii="Carlito"/>
          <w:noProof/>
          <w:position w:val="22"/>
        </w:rPr>
        <mc:AlternateContent>
          <mc:Choice Requires="wpg">
            <w:drawing>
              <wp:inline distT="0" distB="0" distL="0" distR="0" wp14:anchorId="12A37E47" wp14:editId="2CE8B8BD">
                <wp:extent cx="1006475" cy="530225"/>
                <wp:effectExtent l="19050" t="19050" r="22225" b="22225"/>
                <wp:docPr id="246" name="Group 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06475" cy="530225"/>
                          <a:chOff x="0" y="0"/>
                          <a:chExt cx="1585" cy="835"/>
                        </a:xfrm>
                      </wpg:grpSpPr>
                      <wps:wsp>
                        <wps:cNvPr id="247" name="Freeform 8"/>
                        <wps:cNvSpPr>
                          <a:spLocks/>
                        </wps:cNvSpPr>
                        <wps:spPr bwMode="auto">
                          <a:xfrm>
                            <a:off x="20" y="20"/>
                            <a:ext cx="1545" cy="795"/>
                          </a:xfrm>
                          <a:custGeom>
                            <a:avLst/>
                            <a:gdLst>
                              <a:gd name="T0" fmla="*/ 773 w 1545"/>
                              <a:gd name="T1" fmla="*/ 20 h 795"/>
                              <a:gd name="T2" fmla="*/ 676 w 1545"/>
                              <a:gd name="T3" fmla="*/ 23 h 795"/>
                              <a:gd name="T4" fmla="*/ 582 w 1545"/>
                              <a:gd name="T5" fmla="*/ 32 h 795"/>
                              <a:gd name="T6" fmla="*/ 493 w 1545"/>
                              <a:gd name="T7" fmla="*/ 47 h 795"/>
                              <a:gd name="T8" fmla="*/ 409 w 1545"/>
                              <a:gd name="T9" fmla="*/ 67 h 795"/>
                              <a:gd name="T10" fmla="*/ 331 w 1545"/>
                              <a:gd name="T11" fmla="*/ 91 h 795"/>
                              <a:gd name="T12" fmla="*/ 259 w 1545"/>
                              <a:gd name="T13" fmla="*/ 120 h 795"/>
                              <a:gd name="T14" fmla="*/ 195 w 1545"/>
                              <a:gd name="T15" fmla="*/ 154 h 795"/>
                              <a:gd name="T16" fmla="*/ 138 w 1545"/>
                              <a:gd name="T17" fmla="*/ 190 h 795"/>
                              <a:gd name="T18" fmla="*/ 91 w 1545"/>
                              <a:gd name="T19" fmla="*/ 231 h 795"/>
                              <a:gd name="T20" fmla="*/ 24 w 1545"/>
                              <a:gd name="T21" fmla="*/ 320 h 795"/>
                              <a:gd name="T22" fmla="*/ 0 w 1545"/>
                              <a:gd name="T23" fmla="*/ 417 h 795"/>
                              <a:gd name="T24" fmla="*/ 6 w 1545"/>
                              <a:gd name="T25" fmla="*/ 467 h 795"/>
                              <a:gd name="T26" fmla="*/ 52 w 1545"/>
                              <a:gd name="T27" fmla="*/ 561 h 795"/>
                              <a:gd name="T28" fmla="*/ 138 w 1545"/>
                              <a:gd name="T29" fmla="*/ 645 h 795"/>
                              <a:gd name="T30" fmla="*/ 195 w 1545"/>
                              <a:gd name="T31" fmla="*/ 681 h 795"/>
                              <a:gd name="T32" fmla="*/ 259 w 1545"/>
                              <a:gd name="T33" fmla="*/ 715 h 795"/>
                              <a:gd name="T34" fmla="*/ 331 w 1545"/>
                              <a:gd name="T35" fmla="*/ 744 h 795"/>
                              <a:gd name="T36" fmla="*/ 409 w 1545"/>
                              <a:gd name="T37" fmla="*/ 768 h 795"/>
                              <a:gd name="T38" fmla="*/ 493 w 1545"/>
                              <a:gd name="T39" fmla="*/ 788 h 795"/>
                              <a:gd name="T40" fmla="*/ 582 w 1545"/>
                              <a:gd name="T41" fmla="*/ 803 h 795"/>
                              <a:gd name="T42" fmla="*/ 676 w 1545"/>
                              <a:gd name="T43" fmla="*/ 812 h 795"/>
                              <a:gd name="T44" fmla="*/ 773 w 1545"/>
                              <a:gd name="T45" fmla="*/ 815 h 795"/>
                              <a:gd name="T46" fmla="*/ 869 w 1545"/>
                              <a:gd name="T47" fmla="*/ 812 h 795"/>
                              <a:gd name="T48" fmla="*/ 963 w 1545"/>
                              <a:gd name="T49" fmla="*/ 803 h 795"/>
                              <a:gd name="T50" fmla="*/ 1052 w 1545"/>
                              <a:gd name="T51" fmla="*/ 788 h 795"/>
                              <a:gd name="T52" fmla="*/ 1136 w 1545"/>
                              <a:gd name="T53" fmla="*/ 768 h 795"/>
                              <a:gd name="T54" fmla="*/ 1214 w 1545"/>
                              <a:gd name="T55" fmla="*/ 744 h 795"/>
                              <a:gd name="T56" fmla="*/ 1286 w 1545"/>
                              <a:gd name="T57" fmla="*/ 715 h 795"/>
                              <a:gd name="T58" fmla="*/ 1350 w 1545"/>
                              <a:gd name="T59" fmla="*/ 681 h 795"/>
                              <a:gd name="T60" fmla="*/ 1407 w 1545"/>
                              <a:gd name="T61" fmla="*/ 645 h 795"/>
                              <a:gd name="T62" fmla="*/ 1455 w 1545"/>
                              <a:gd name="T63" fmla="*/ 604 h 795"/>
                              <a:gd name="T64" fmla="*/ 1521 w 1545"/>
                              <a:gd name="T65" fmla="*/ 515 h 795"/>
                              <a:gd name="T66" fmla="*/ 1545 w 1545"/>
                              <a:gd name="T67" fmla="*/ 417 h 795"/>
                              <a:gd name="T68" fmla="*/ 1539 w 1545"/>
                              <a:gd name="T69" fmla="*/ 368 h 795"/>
                              <a:gd name="T70" fmla="*/ 1493 w 1545"/>
                              <a:gd name="T71" fmla="*/ 274 h 795"/>
                              <a:gd name="T72" fmla="*/ 1407 w 1545"/>
                              <a:gd name="T73" fmla="*/ 190 h 795"/>
                              <a:gd name="T74" fmla="*/ 1350 w 1545"/>
                              <a:gd name="T75" fmla="*/ 154 h 795"/>
                              <a:gd name="T76" fmla="*/ 1286 w 1545"/>
                              <a:gd name="T77" fmla="*/ 120 h 795"/>
                              <a:gd name="T78" fmla="*/ 1214 w 1545"/>
                              <a:gd name="T79" fmla="*/ 91 h 795"/>
                              <a:gd name="T80" fmla="*/ 1136 w 1545"/>
                              <a:gd name="T81" fmla="*/ 67 h 795"/>
                              <a:gd name="T82" fmla="*/ 1052 w 1545"/>
                              <a:gd name="T83" fmla="*/ 47 h 795"/>
                              <a:gd name="T84" fmla="*/ 963 w 1545"/>
                              <a:gd name="T85" fmla="*/ 32 h 795"/>
                              <a:gd name="T86" fmla="*/ 869 w 1545"/>
                              <a:gd name="T87" fmla="*/ 23 h 795"/>
                              <a:gd name="T88" fmla="*/ 773 w 1545"/>
                              <a:gd name="T89" fmla="*/ 20 h 795"/>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545" h="795">
                                <a:moveTo>
                                  <a:pt x="773" y="0"/>
                                </a:moveTo>
                                <a:lnTo>
                                  <a:pt x="676" y="3"/>
                                </a:lnTo>
                                <a:lnTo>
                                  <a:pt x="582" y="12"/>
                                </a:lnTo>
                                <a:lnTo>
                                  <a:pt x="493" y="27"/>
                                </a:lnTo>
                                <a:lnTo>
                                  <a:pt x="409" y="47"/>
                                </a:lnTo>
                                <a:lnTo>
                                  <a:pt x="331" y="71"/>
                                </a:lnTo>
                                <a:lnTo>
                                  <a:pt x="259" y="100"/>
                                </a:lnTo>
                                <a:lnTo>
                                  <a:pt x="195" y="134"/>
                                </a:lnTo>
                                <a:lnTo>
                                  <a:pt x="138" y="170"/>
                                </a:lnTo>
                                <a:lnTo>
                                  <a:pt x="91" y="211"/>
                                </a:lnTo>
                                <a:lnTo>
                                  <a:pt x="24" y="300"/>
                                </a:lnTo>
                                <a:lnTo>
                                  <a:pt x="0" y="397"/>
                                </a:lnTo>
                                <a:lnTo>
                                  <a:pt x="6" y="447"/>
                                </a:lnTo>
                                <a:lnTo>
                                  <a:pt x="52" y="541"/>
                                </a:lnTo>
                                <a:lnTo>
                                  <a:pt x="138" y="625"/>
                                </a:lnTo>
                                <a:lnTo>
                                  <a:pt x="195" y="661"/>
                                </a:lnTo>
                                <a:lnTo>
                                  <a:pt x="259" y="695"/>
                                </a:lnTo>
                                <a:lnTo>
                                  <a:pt x="331" y="724"/>
                                </a:lnTo>
                                <a:lnTo>
                                  <a:pt x="409" y="748"/>
                                </a:lnTo>
                                <a:lnTo>
                                  <a:pt x="493" y="768"/>
                                </a:lnTo>
                                <a:lnTo>
                                  <a:pt x="582" y="783"/>
                                </a:lnTo>
                                <a:lnTo>
                                  <a:pt x="676" y="792"/>
                                </a:lnTo>
                                <a:lnTo>
                                  <a:pt x="773" y="795"/>
                                </a:lnTo>
                                <a:lnTo>
                                  <a:pt x="869" y="792"/>
                                </a:lnTo>
                                <a:lnTo>
                                  <a:pt x="963" y="783"/>
                                </a:lnTo>
                                <a:lnTo>
                                  <a:pt x="1052" y="768"/>
                                </a:lnTo>
                                <a:lnTo>
                                  <a:pt x="1136" y="748"/>
                                </a:lnTo>
                                <a:lnTo>
                                  <a:pt x="1214" y="724"/>
                                </a:lnTo>
                                <a:lnTo>
                                  <a:pt x="1286" y="695"/>
                                </a:lnTo>
                                <a:lnTo>
                                  <a:pt x="1350" y="661"/>
                                </a:lnTo>
                                <a:lnTo>
                                  <a:pt x="1407" y="625"/>
                                </a:lnTo>
                                <a:lnTo>
                                  <a:pt x="1455" y="584"/>
                                </a:lnTo>
                                <a:lnTo>
                                  <a:pt x="1521" y="495"/>
                                </a:lnTo>
                                <a:lnTo>
                                  <a:pt x="1545" y="397"/>
                                </a:lnTo>
                                <a:lnTo>
                                  <a:pt x="1539" y="348"/>
                                </a:lnTo>
                                <a:lnTo>
                                  <a:pt x="1493" y="254"/>
                                </a:lnTo>
                                <a:lnTo>
                                  <a:pt x="1407" y="170"/>
                                </a:lnTo>
                                <a:lnTo>
                                  <a:pt x="1350" y="134"/>
                                </a:lnTo>
                                <a:lnTo>
                                  <a:pt x="1286" y="100"/>
                                </a:lnTo>
                                <a:lnTo>
                                  <a:pt x="1214" y="71"/>
                                </a:lnTo>
                                <a:lnTo>
                                  <a:pt x="1136" y="47"/>
                                </a:lnTo>
                                <a:lnTo>
                                  <a:pt x="1052" y="27"/>
                                </a:lnTo>
                                <a:lnTo>
                                  <a:pt x="963" y="12"/>
                                </a:lnTo>
                                <a:lnTo>
                                  <a:pt x="869" y="3"/>
                                </a:lnTo>
                                <a:lnTo>
                                  <a:pt x="773" y="0"/>
                                </a:lnTo>
                                <a:close/>
                              </a:path>
                            </a:pathLst>
                          </a:custGeom>
                          <a:noFill/>
                          <a:ln w="25400">
                            <a:solidFill>
                              <a:srgbClr val="F795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09EE356" id="Group 247" o:spid="_x0000_s1026" style="width:79.25pt;height:41.75pt;mso-position-horizontal-relative:char;mso-position-vertical-relative:line" coordsize="1585,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">
                <v:shape id="Freeform 8" o:spid="_x0000_s1027" style="position:absolute;left:20;top:20;width:1545;height:795;visibility:visible;mso-wrap-style:square;v-text-anchor:top" coordsize="1545,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" path="m773,l676,3r-94,9l493,27,409,47,331,71r-72,29l195,134r-57,36l91,211,24,300,,397r6,50l52,541r86,84l195,661r64,34l331,724r78,24l493,768r89,15l676,792r97,3l869,792r94,-9l1052,768r84,-20l1214,724r72,-29l1350,661r57,-36l1455,584r66,-89l1545,397r-6,-49l1493,254r-86,-84l1350,134r-64,-34l1214,71,1136,47,1052,27,963,12,869,3,773,xe" filled="f" strokecolor="#f79546" strokeweight="2pt">
                  <v:path arrowok="t" o:connecttype="custom" o:connectlocs="773,20;676,23;582,32;493,47;409,67;331,91;259,120;195,154;138,190;91,231;24,320;0,417;6,467;52,561;138,645;195,681;259,715;331,744;409,768;493,788;582,803;676,812;773,815;869,812;963,803;1052,788;1136,768;1214,744;1286,715;1350,681;1407,645;1455,604;1521,515;1545,417;1539,368;1493,274;1407,190;1350,154;1286,120;1214,91;1136,67;1052,47;963,32;869,23;773,20" o:connectangles="0,0,0,0,0,0,0,0,0,0,0,0,0,0,0,0,0,0,0,0,0,0,0,0,0,0,0,0,0,0,0,0,0,0,0,0,0,0,0,0,0,0,0,0,0"/>
                </v:shape>
                <w10:anchorlock/>
              </v:group>
            </w:pict>
          </mc:Fallback>
        </mc:AlternateContent>
      </w:r>
      <w:r w:rsidR="00DA63C4">
        <w:rPr>
          <w:rFonts w:ascii="Carlito"/>
          <w:position w:val="22"/>
        </w:rPr>
        <w:tab/>
      </w:r>
      <w:r>
        <w:rPr>
          <w:rFonts w:ascii="Carlito"/>
          <w:noProof/>
        </w:rPr>
        <mc:AlternateContent>
          <mc:Choice Requires="wpg">
            <w:drawing>
              <wp:inline distT="0" distB="0" distL="0" distR="0" wp14:anchorId="454C6A4B" wp14:editId="01879E5C">
                <wp:extent cx="939800" cy="539750"/>
                <wp:effectExtent l="22225" t="22225" r="19050" b="19050"/>
                <wp:docPr id="351"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9800" cy="539750"/>
                          <a:chOff x="0" y="0"/>
                          <a:chExt cx="1480" cy="850"/>
                        </a:xfrm>
                      </wpg:grpSpPr>
                      <wps:wsp>
                        <wps:cNvPr id="245" name="Freeform 6"/>
                        <wps:cNvSpPr>
                          <a:spLocks/>
                        </wps:cNvSpPr>
                        <wps:spPr bwMode="auto">
                          <a:xfrm>
                            <a:off x="20" y="20"/>
                            <a:ext cx="1440" cy="810"/>
                          </a:xfrm>
                          <a:custGeom>
                            <a:avLst/>
                            <a:gdLst>
                              <a:gd name="T0" fmla="*/ 720 w 1440"/>
                              <a:gd name="T1" fmla="*/ 20 h 810"/>
                              <a:gd name="T2" fmla="*/ 622 w 1440"/>
                              <a:gd name="T3" fmla="*/ 24 h 810"/>
                              <a:gd name="T4" fmla="*/ 529 w 1440"/>
                              <a:gd name="T5" fmla="*/ 34 h 810"/>
                              <a:gd name="T6" fmla="*/ 440 w 1440"/>
                              <a:gd name="T7" fmla="*/ 52 h 810"/>
                              <a:gd name="T8" fmla="*/ 357 w 1440"/>
                              <a:gd name="T9" fmla="*/ 75 h 810"/>
                              <a:gd name="T10" fmla="*/ 280 w 1440"/>
                              <a:gd name="T11" fmla="*/ 104 h 810"/>
                              <a:gd name="T12" fmla="*/ 211 w 1440"/>
                              <a:gd name="T13" fmla="*/ 139 h 810"/>
                              <a:gd name="T14" fmla="*/ 150 w 1440"/>
                              <a:gd name="T15" fmla="*/ 178 h 810"/>
                              <a:gd name="T16" fmla="*/ 98 w 1440"/>
                              <a:gd name="T17" fmla="*/ 221 h 810"/>
                              <a:gd name="T18" fmla="*/ 57 w 1440"/>
                              <a:gd name="T19" fmla="*/ 267 h 810"/>
                              <a:gd name="T20" fmla="*/ 7 w 1440"/>
                              <a:gd name="T21" fmla="*/ 370 h 810"/>
                              <a:gd name="T22" fmla="*/ 0 w 1440"/>
                              <a:gd name="T23" fmla="*/ 425 h 810"/>
                              <a:gd name="T24" fmla="*/ 7 w 1440"/>
                              <a:gd name="T25" fmla="*/ 480 h 810"/>
                              <a:gd name="T26" fmla="*/ 57 w 1440"/>
                              <a:gd name="T27" fmla="*/ 583 h 810"/>
                              <a:gd name="T28" fmla="*/ 98 w 1440"/>
                              <a:gd name="T29" fmla="*/ 629 h 810"/>
                              <a:gd name="T30" fmla="*/ 150 w 1440"/>
                              <a:gd name="T31" fmla="*/ 672 h 810"/>
                              <a:gd name="T32" fmla="*/ 211 w 1440"/>
                              <a:gd name="T33" fmla="*/ 711 h 810"/>
                              <a:gd name="T34" fmla="*/ 280 w 1440"/>
                              <a:gd name="T35" fmla="*/ 746 h 810"/>
                              <a:gd name="T36" fmla="*/ 357 w 1440"/>
                              <a:gd name="T37" fmla="*/ 775 h 810"/>
                              <a:gd name="T38" fmla="*/ 440 w 1440"/>
                              <a:gd name="T39" fmla="*/ 798 h 810"/>
                              <a:gd name="T40" fmla="*/ 529 w 1440"/>
                              <a:gd name="T41" fmla="*/ 816 h 810"/>
                              <a:gd name="T42" fmla="*/ 622 w 1440"/>
                              <a:gd name="T43" fmla="*/ 826 h 810"/>
                              <a:gd name="T44" fmla="*/ 720 w 1440"/>
                              <a:gd name="T45" fmla="*/ 830 h 810"/>
                              <a:gd name="T46" fmla="*/ 818 w 1440"/>
                              <a:gd name="T47" fmla="*/ 826 h 810"/>
                              <a:gd name="T48" fmla="*/ 911 w 1440"/>
                              <a:gd name="T49" fmla="*/ 816 h 810"/>
                              <a:gd name="T50" fmla="*/ 1000 w 1440"/>
                              <a:gd name="T51" fmla="*/ 798 h 810"/>
                              <a:gd name="T52" fmla="*/ 1083 w 1440"/>
                              <a:gd name="T53" fmla="*/ 775 h 810"/>
                              <a:gd name="T54" fmla="*/ 1160 w 1440"/>
                              <a:gd name="T55" fmla="*/ 746 h 810"/>
                              <a:gd name="T56" fmla="*/ 1229 w 1440"/>
                              <a:gd name="T57" fmla="*/ 711 h 810"/>
                              <a:gd name="T58" fmla="*/ 1290 w 1440"/>
                              <a:gd name="T59" fmla="*/ 672 h 810"/>
                              <a:gd name="T60" fmla="*/ 1342 w 1440"/>
                              <a:gd name="T61" fmla="*/ 629 h 810"/>
                              <a:gd name="T62" fmla="*/ 1383 w 1440"/>
                              <a:gd name="T63" fmla="*/ 583 h 810"/>
                              <a:gd name="T64" fmla="*/ 1433 w 1440"/>
                              <a:gd name="T65" fmla="*/ 480 h 810"/>
                              <a:gd name="T66" fmla="*/ 1440 w 1440"/>
                              <a:gd name="T67" fmla="*/ 425 h 810"/>
                              <a:gd name="T68" fmla="*/ 1433 w 1440"/>
                              <a:gd name="T69" fmla="*/ 370 h 810"/>
                              <a:gd name="T70" fmla="*/ 1383 w 1440"/>
                              <a:gd name="T71" fmla="*/ 267 h 810"/>
                              <a:gd name="T72" fmla="*/ 1342 w 1440"/>
                              <a:gd name="T73" fmla="*/ 221 h 810"/>
                              <a:gd name="T74" fmla="*/ 1290 w 1440"/>
                              <a:gd name="T75" fmla="*/ 178 h 810"/>
                              <a:gd name="T76" fmla="*/ 1229 w 1440"/>
                              <a:gd name="T77" fmla="*/ 139 h 810"/>
                              <a:gd name="T78" fmla="*/ 1160 w 1440"/>
                              <a:gd name="T79" fmla="*/ 104 h 810"/>
                              <a:gd name="T80" fmla="*/ 1083 w 1440"/>
                              <a:gd name="T81" fmla="*/ 75 h 810"/>
                              <a:gd name="T82" fmla="*/ 1000 w 1440"/>
                              <a:gd name="T83" fmla="*/ 52 h 810"/>
                              <a:gd name="T84" fmla="*/ 911 w 1440"/>
                              <a:gd name="T85" fmla="*/ 34 h 810"/>
                              <a:gd name="T86" fmla="*/ 818 w 1440"/>
                              <a:gd name="T87" fmla="*/ 24 h 810"/>
                              <a:gd name="T88" fmla="*/ 720 w 1440"/>
                              <a:gd name="T89" fmla="*/ 20 h 810"/>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440" h="810">
                                <a:moveTo>
                                  <a:pt x="720" y="0"/>
                                </a:moveTo>
                                <a:lnTo>
                                  <a:pt x="622" y="4"/>
                                </a:lnTo>
                                <a:lnTo>
                                  <a:pt x="529" y="14"/>
                                </a:lnTo>
                                <a:lnTo>
                                  <a:pt x="440" y="32"/>
                                </a:lnTo>
                                <a:lnTo>
                                  <a:pt x="357" y="55"/>
                                </a:lnTo>
                                <a:lnTo>
                                  <a:pt x="280" y="84"/>
                                </a:lnTo>
                                <a:lnTo>
                                  <a:pt x="211" y="119"/>
                                </a:lnTo>
                                <a:lnTo>
                                  <a:pt x="150" y="158"/>
                                </a:lnTo>
                                <a:lnTo>
                                  <a:pt x="98" y="201"/>
                                </a:lnTo>
                                <a:lnTo>
                                  <a:pt x="57" y="247"/>
                                </a:lnTo>
                                <a:lnTo>
                                  <a:pt x="7" y="350"/>
                                </a:lnTo>
                                <a:lnTo>
                                  <a:pt x="0" y="405"/>
                                </a:lnTo>
                                <a:lnTo>
                                  <a:pt x="7" y="460"/>
                                </a:lnTo>
                                <a:lnTo>
                                  <a:pt x="57" y="563"/>
                                </a:lnTo>
                                <a:lnTo>
                                  <a:pt x="98" y="609"/>
                                </a:lnTo>
                                <a:lnTo>
                                  <a:pt x="150" y="652"/>
                                </a:lnTo>
                                <a:lnTo>
                                  <a:pt x="211" y="691"/>
                                </a:lnTo>
                                <a:lnTo>
                                  <a:pt x="280" y="726"/>
                                </a:lnTo>
                                <a:lnTo>
                                  <a:pt x="357" y="755"/>
                                </a:lnTo>
                                <a:lnTo>
                                  <a:pt x="440" y="778"/>
                                </a:lnTo>
                                <a:lnTo>
                                  <a:pt x="529" y="796"/>
                                </a:lnTo>
                                <a:lnTo>
                                  <a:pt x="622" y="806"/>
                                </a:lnTo>
                                <a:lnTo>
                                  <a:pt x="720" y="810"/>
                                </a:lnTo>
                                <a:lnTo>
                                  <a:pt x="818" y="806"/>
                                </a:lnTo>
                                <a:lnTo>
                                  <a:pt x="911" y="796"/>
                                </a:lnTo>
                                <a:lnTo>
                                  <a:pt x="1000" y="778"/>
                                </a:lnTo>
                                <a:lnTo>
                                  <a:pt x="1083" y="755"/>
                                </a:lnTo>
                                <a:lnTo>
                                  <a:pt x="1160" y="726"/>
                                </a:lnTo>
                                <a:lnTo>
                                  <a:pt x="1229" y="691"/>
                                </a:lnTo>
                                <a:lnTo>
                                  <a:pt x="1290" y="652"/>
                                </a:lnTo>
                                <a:lnTo>
                                  <a:pt x="1342" y="609"/>
                                </a:lnTo>
                                <a:lnTo>
                                  <a:pt x="1383" y="563"/>
                                </a:lnTo>
                                <a:lnTo>
                                  <a:pt x="1433" y="460"/>
                                </a:lnTo>
                                <a:lnTo>
                                  <a:pt x="1440" y="405"/>
                                </a:lnTo>
                                <a:lnTo>
                                  <a:pt x="1433" y="350"/>
                                </a:lnTo>
                                <a:lnTo>
                                  <a:pt x="1383" y="247"/>
                                </a:lnTo>
                                <a:lnTo>
                                  <a:pt x="1342" y="201"/>
                                </a:lnTo>
                                <a:lnTo>
                                  <a:pt x="1290" y="158"/>
                                </a:lnTo>
                                <a:lnTo>
                                  <a:pt x="1229" y="119"/>
                                </a:lnTo>
                                <a:lnTo>
                                  <a:pt x="1160" y="84"/>
                                </a:lnTo>
                                <a:lnTo>
                                  <a:pt x="1083" y="55"/>
                                </a:lnTo>
                                <a:lnTo>
                                  <a:pt x="1000" y="32"/>
                                </a:lnTo>
                                <a:lnTo>
                                  <a:pt x="911" y="14"/>
                                </a:lnTo>
                                <a:lnTo>
                                  <a:pt x="818" y="4"/>
                                </a:lnTo>
                                <a:lnTo>
                                  <a:pt x="720" y="0"/>
                                </a:lnTo>
                                <a:close/>
                              </a:path>
                            </a:pathLst>
                          </a:custGeom>
                          <a:noFill/>
                          <a:ln w="25400">
                            <a:solidFill>
                              <a:srgbClr val="F7954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06C9D69" id="Group 245" o:spid="_x0000_s1026" style="width:74pt;height:42.5pt;mso-position-horizontal-relative:char;mso-position-vertical-relative:line" coordsize="148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">
                <v:shape id="Freeform 6" o:spid="_x0000_s1027" style="position:absolute;left:20;top:20;width:1440;height:810;visibility:visible;mso-wrap-style:square;v-text-anchor:top" coordsize="144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" path="m720,l622,4,529,14,440,32,357,55,280,84r-69,35l150,158,98,201,57,247,7,350,,405r7,55l57,563r41,46l150,652r61,39l280,726r77,29l440,778r89,18l622,806r98,4l818,806r93,-10l1000,778r83,-23l1160,726r69,-35l1290,652r52,-43l1383,563r50,-103l1440,405r-7,-55l1383,247r-41,-46l1290,158r-61,-39l1160,84,1083,55,1000,32,911,14,818,4,720,xe" filled="f" strokecolor="#f79546" strokeweight="2pt">
                  <v:path arrowok="t" o:connecttype="custom" o:connectlocs="720,20;622,24;529,34;440,52;357,75;280,104;211,139;150,178;98,221;57,267;7,370;0,425;7,480;57,583;98,629;150,672;211,711;280,746;357,775;440,798;529,816;622,826;720,830;818,826;911,816;1000,798;1083,775;1160,746;1229,711;1290,672;1342,629;1383,583;1433,480;1440,425;1433,370;1383,267;1342,221;1290,178;1229,139;1160,104;1083,75;1000,52;911,34;818,24;720,20" o:connectangles="0,0,0,0,0,0,0,0,0,0,0,0,0,0,0,0,0,0,0,0,0,0,0,0,0,0,0,0,0,0,0,0,0,0,0,0,0,0,0,0,0,0,0,0,0"/>
                </v:shape>
                <w10:anchorlock/>
              </v:group>
            </w:pict>
          </mc:Fallback>
        </mc:AlternateContent>
      </w:r>
    </w:p>
    <w:p w14:paraId="4EE1DA32" w14:textId="77777777" w:rsidR="00F35D05" w:rsidRDefault="00F35D05" w:rsidP="00F35D05">
      <w:pPr>
        <w:rPr>
          <w:rFonts w:ascii="Times New Roman" w:hAnsi="Times New Roman" w:cs="Times New Roman"/>
          <w:sz w:val="24"/>
          <w:szCs w:val="24"/>
        </w:rPr>
      </w:pPr>
    </w:p>
    <w:p w14:paraId="497C856F" w14:textId="77777777" w:rsidR="00F35D05" w:rsidRPr="00F35D05" w:rsidRDefault="00F35D05" w:rsidP="00F35D05">
      <w:pPr>
        <w:rPr>
          <w:rFonts w:ascii="Times New Roman" w:hAnsi="Times New Roman" w:cs="Times New Roman"/>
          <w:sz w:val="24"/>
          <w:szCs w:val="24"/>
        </w:rPr>
      </w:pPr>
    </w:p>
    <w:p w14:paraId="4917C1EC" w14:textId="77777777" w:rsidR="00F35D05" w:rsidRPr="00F35D05" w:rsidRDefault="00F35D05" w:rsidP="00D318BD">
      <w:pPr>
        <w:ind w:left="0"/>
        <w:jc w:val="center"/>
        <w:rPr>
          <w:rFonts w:ascii="Times New Roman" w:hAnsi="Times New Roman" w:cs="Times New Roman"/>
          <w:sz w:val="24"/>
          <w:szCs w:val="24"/>
        </w:rPr>
      </w:pPr>
      <w:r>
        <w:rPr>
          <w:rFonts w:ascii="Times New Roman" w:hAnsi="Times New Roman" w:cs="Times New Roman"/>
          <w:sz w:val="24"/>
          <w:szCs w:val="24"/>
        </w:rPr>
        <w:t>Figure:1</w:t>
      </w:r>
      <w:r w:rsidR="00D87224">
        <w:rPr>
          <w:rFonts w:ascii="Times New Roman" w:hAnsi="Times New Roman" w:cs="Times New Roman"/>
          <w:sz w:val="24"/>
          <w:szCs w:val="24"/>
        </w:rPr>
        <w:t xml:space="preserve"> Use case Diagram</w:t>
      </w:r>
    </w:p>
    <w:p w14:paraId="2F776954" w14:textId="77777777" w:rsidR="00F35D05" w:rsidRDefault="00F35D05" w:rsidP="00F35D05">
      <w:pPr>
        <w:rPr>
          <w:rFonts w:ascii="Times New Roman" w:hAnsi="Times New Roman" w:cs="Times New Roman"/>
          <w:sz w:val="24"/>
          <w:szCs w:val="24"/>
        </w:rPr>
      </w:pPr>
    </w:p>
    <w:p w14:paraId="13109941" w14:textId="77777777" w:rsidR="00F35D05" w:rsidRDefault="00F35D05" w:rsidP="00F35D05">
      <w:pPr>
        <w:tabs>
          <w:tab w:val="left" w:pos="3905"/>
        </w:tabs>
        <w:rPr>
          <w:rFonts w:ascii="Times New Roman" w:hAnsi="Times New Roman" w:cs="Times New Roman"/>
          <w:sz w:val="24"/>
          <w:szCs w:val="24"/>
        </w:rPr>
      </w:pPr>
      <w:r>
        <w:rPr>
          <w:rFonts w:ascii="Times New Roman" w:hAnsi="Times New Roman" w:cs="Times New Roman"/>
          <w:sz w:val="24"/>
          <w:szCs w:val="24"/>
        </w:rPr>
        <w:tab/>
      </w:r>
    </w:p>
    <w:p w14:paraId="7ED40F01" w14:textId="77777777" w:rsidR="00907DDE" w:rsidRPr="00F62876" w:rsidRDefault="00907DDE" w:rsidP="0043066E">
      <w:pPr>
        <w:ind w:left="720"/>
        <w:rPr>
          <w:rFonts w:ascii="Times New Roman" w:hAnsi="Times New Roman" w:cs="Times New Roman"/>
          <w:b/>
          <w:sz w:val="23"/>
        </w:rPr>
      </w:pPr>
      <w:r w:rsidRPr="00F35D05">
        <w:rPr>
          <w:rFonts w:ascii="Times New Roman" w:hAnsi="Times New Roman" w:cs="Times New Roman"/>
          <w:sz w:val="24"/>
          <w:szCs w:val="24"/>
        </w:rPr>
        <w:br w:type="page"/>
      </w:r>
      <w:r w:rsidR="00840A14" w:rsidRPr="00840A14">
        <w:rPr>
          <w:rFonts w:ascii="Times New Roman" w:hAnsi="Times New Roman" w:cs="Times New Roman"/>
          <w:b/>
          <w:bCs/>
          <w:sz w:val="32"/>
          <w:szCs w:val="32"/>
        </w:rPr>
        <w:lastRenderedPageBreak/>
        <w:t>4.3.2</w:t>
      </w:r>
      <w:r w:rsidRPr="00840A14">
        <w:rPr>
          <w:rFonts w:ascii="Times New Roman" w:hAnsi="Times New Roman" w:cs="Times New Roman"/>
          <w:b/>
          <w:bCs/>
          <w:sz w:val="32"/>
          <w:szCs w:val="32"/>
        </w:rPr>
        <w:t>System</w:t>
      </w:r>
      <w:r w:rsidRPr="001C33F7">
        <w:rPr>
          <w:rFonts w:ascii="Times New Roman" w:hAnsi="Times New Roman" w:cs="Times New Roman"/>
          <w:b/>
          <w:sz w:val="32"/>
          <w:szCs w:val="28"/>
        </w:rPr>
        <w:t xml:space="preserve"> flow chart</w:t>
      </w:r>
    </w:p>
    <w:p w14:paraId="285082A4" w14:textId="19D001E1" w:rsidR="00907DDE" w:rsidRDefault="00907DDE" w:rsidP="00907DDE">
      <w:pPr>
        <w:pStyle w:val="BodyText"/>
        <w:ind w:left="548" w:right="1194"/>
      </w:pPr>
      <w:r>
        <w:t>A system flowchart is a valuable presentation aid because it shows how my system major components fit together and interact. In effect, it serves as a system roadmap.</w:t>
      </w:r>
      <w:r w:rsidR="002F1061">
        <w:t>[2]</w:t>
      </w:r>
    </w:p>
    <w:p w14:paraId="33B088FF" w14:textId="3139CE47" w:rsidR="00907DDE" w:rsidRDefault="008518C3" w:rsidP="00907DDE">
      <w:pPr>
        <w:pStyle w:val="BodyText"/>
        <w:spacing w:before="7"/>
        <w:rPr>
          <w:sz w:val="23"/>
        </w:rPr>
      </w:pPr>
      <w:r>
        <w:rPr>
          <w:noProof/>
        </w:rPr>
        <mc:AlternateContent>
          <mc:Choice Requires="wpg">
            <w:drawing>
              <wp:anchor distT="0" distB="0" distL="114300" distR="114300" simplePos="0" relativeHeight="251673600" behindDoc="0" locked="0" layoutInCell="1" allowOverlap="1" wp14:anchorId="70C643CA" wp14:editId="4F1D4701">
                <wp:simplePos x="0" y="0"/>
                <wp:positionH relativeFrom="page">
                  <wp:posOffset>3844925</wp:posOffset>
                </wp:positionH>
                <wp:positionV relativeFrom="page">
                  <wp:posOffset>3297555</wp:posOffset>
                </wp:positionV>
                <wp:extent cx="2960370" cy="1791970"/>
                <wp:effectExtent l="0" t="0" r="0" b="0"/>
                <wp:wrapNone/>
                <wp:docPr id="214"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60370" cy="1791970"/>
                          <a:chOff x="5994" y="7273"/>
                          <a:chExt cx="4662" cy="2822"/>
                        </a:xfrm>
                      </wpg:grpSpPr>
                      <wps:wsp>
                        <wps:cNvPr id="215" name="Freeform 28"/>
                        <wps:cNvSpPr>
                          <a:spLocks/>
                        </wps:cNvSpPr>
                        <wps:spPr bwMode="auto">
                          <a:xfrm>
                            <a:off x="8536" y="8051"/>
                            <a:ext cx="1695" cy="1068"/>
                          </a:xfrm>
                          <a:custGeom>
                            <a:avLst/>
                            <a:gdLst>
                              <a:gd name="T0" fmla="+- 0 8537 8537"/>
                              <a:gd name="T1" fmla="*/ T0 w 1695"/>
                              <a:gd name="T2" fmla="+- 0 8579 8051"/>
                              <a:gd name="T3" fmla="*/ 8579 h 1068"/>
                              <a:gd name="T4" fmla="+- 0 9390 8537"/>
                              <a:gd name="T5" fmla="*/ T4 w 1695"/>
                              <a:gd name="T6" fmla="+- 0 8051 8051"/>
                              <a:gd name="T7" fmla="*/ 8051 h 1068"/>
                              <a:gd name="T8" fmla="+- 0 10232 8537"/>
                              <a:gd name="T9" fmla="*/ T8 w 1695"/>
                              <a:gd name="T10" fmla="+- 0 8579 8051"/>
                              <a:gd name="T11" fmla="*/ 8579 h 1068"/>
                              <a:gd name="T12" fmla="+- 0 9390 8537"/>
                              <a:gd name="T13" fmla="*/ T12 w 1695"/>
                              <a:gd name="T14" fmla="+- 0 9119 8051"/>
                              <a:gd name="T15" fmla="*/ 9119 h 1068"/>
                              <a:gd name="T16" fmla="+- 0 8537 8537"/>
                              <a:gd name="T17" fmla="*/ T16 w 1695"/>
                              <a:gd name="T18" fmla="+- 0 8579 8051"/>
                              <a:gd name="T19" fmla="*/ 8579 h 1068"/>
                            </a:gdLst>
                            <a:ahLst/>
                            <a:cxnLst>
                              <a:cxn ang="0">
                                <a:pos x="T1" y="T3"/>
                              </a:cxn>
                              <a:cxn ang="0">
                                <a:pos x="T5" y="T7"/>
                              </a:cxn>
                              <a:cxn ang="0">
                                <a:pos x="T9" y="T11"/>
                              </a:cxn>
                              <a:cxn ang="0">
                                <a:pos x="T13" y="T15"/>
                              </a:cxn>
                              <a:cxn ang="0">
                                <a:pos x="T17" y="T19"/>
                              </a:cxn>
                            </a:cxnLst>
                            <a:rect l="0" t="0" r="r" b="b"/>
                            <a:pathLst>
                              <a:path w="1695" h="1068">
                                <a:moveTo>
                                  <a:pt x="0" y="528"/>
                                </a:moveTo>
                                <a:lnTo>
                                  <a:pt x="853" y="0"/>
                                </a:lnTo>
                                <a:lnTo>
                                  <a:pt x="1695" y="528"/>
                                </a:lnTo>
                                <a:lnTo>
                                  <a:pt x="853" y="1068"/>
                                </a:lnTo>
                                <a:lnTo>
                                  <a:pt x="0" y="528"/>
                                </a:lnTo>
                                <a:close/>
                              </a:path>
                            </a:pathLst>
                          </a:custGeom>
                          <a:noFill/>
                          <a:ln w="2622">
                            <a:solidFill>
                              <a:srgbClr val="000000"/>
                            </a:solidFill>
                            <a:prstDash val="solid"/>
                            <a:round/>
                            <a:headEnd/>
                            <a:tailEnd/>
                          </a:ln>
                        </wps:spPr>
                        <wps:bodyPr rot="0" vert="horz" wrap="square" lIns="91440" tIns="45720" rIns="91440" bIns="45720" anchor="t" anchorCtr="0" upright="1">
                          <a:noAutofit/>
                        </wps:bodyPr>
                      </wps:wsp>
                      <wps:wsp>
                        <wps:cNvPr id="216" name="Freeform 29"/>
                        <wps:cNvSpPr>
                          <a:spLocks/>
                        </wps:cNvSpPr>
                        <wps:spPr bwMode="auto">
                          <a:xfrm>
                            <a:off x="8122" y="7273"/>
                            <a:ext cx="1269" cy="686"/>
                          </a:xfrm>
                          <a:custGeom>
                            <a:avLst/>
                            <a:gdLst>
                              <a:gd name="T0" fmla="+- 0 8122 8122"/>
                              <a:gd name="T1" fmla="*/ T0 w 1269"/>
                              <a:gd name="T2" fmla="+- 0 7274 7274"/>
                              <a:gd name="T3" fmla="*/ 7274 h 686"/>
                              <a:gd name="T4" fmla="+- 0 8122 8122"/>
                              <a:gd name="T5" fmla="*/ T4 w 1269"/>
                              <a:gd name="T6" fmla="+- 0 7458 7274"/>
                              <a:gd name="T7" fmla="*/ 7458 h 686"/>
                              <a:gd name="T8" fmla="+- 0 9390 8122"/>
                              <a:gd name="T9" fmla="*/ T8 w 1269"/>
                              <a:gd name="T10" fmla="+- 0 7458 7274"/>
                              <a:gd name="T11" fmla="*/ 7458 h 686"/>
                              <a:gd name="T12" fmla="+- 0 9390 8122"/>
                              <a:gd name="T13" fmla="*/ T12 w 1269"/>
                              <a:gd name="T14" fmla="+- 0 7959 7274"/>
                              <a:gd name="T15" fmla="*/ 7959 h 686"/>
                            </a:gdLst>
                            <a:ahLst/>
                            <a:cxnLst>
                              <a:cxn ang="0">
                                <a:pos x="T1" y="T3"/>
                              </a:cxn>
                              <a:cxn ang="0">
                                <a:pos x="T5" y="T7"/>
                              </a:cxn>
                              <a:cxn ang="0">
                                <a:pos x="T9" y="T11"/>
                              </a:cxn>
                              <a:cxn ang="0">
                                <a:pos x="T13" y="T15"/>
                              </a:cxn>
                            </a:cxnLst>
                            <a:rect l="0" t="0" r="r" b="b"/>
                            <a:pathLst>
                              <a:path w="1269" h="686">
                                <a:moveTo>
                                  <a:pt x="0" y="0"/>
                                </a:moveTo>
                                <a:lnTo>
                                  <a:pt x="0" y="184"/>
                                </a:lnTo>
                                <a:lnTo>
                                  <a:pt x="1268" y="184"/>
                                </a:lnTo>
                                <a:lnTo>
                                  <a:pt x="1268" y="685"/>
                                </a:lnTo>
                              </a:path>
                            </a:pathLst>
                          </a:custGeom>
                          <a:noFill/>
                          <a:ln w="2633">
                            <a:solidFill>
                              <a:srgbClr val="000000"/>
                            </a:solidFill>
                            <a:prstDash val="solid"/>
                            <a:round/>
                            <a:headEnd/>
                            <a:tailEnd/>
                          </a:ln>
                        </wps:spPr>
                        <wps:bodyPr rot="0" vert="horz" wrap="square" lIns="91440" tIns="45720" rIns="91440" bIns="45720" anchor="t" anchorCtr="0" upright="1">
                          <a:noAutofit/>
                        </wps:bodyPr>
                      </wps:wsp>
                      <wps:wsp>
                        <wps:cNvPr id="217" name="Freeform 30"/>
                        <wps:cNvSpPr>
                          <a:spLocks/>
                        </wps:cNvSpPr>
                        <wps:spPr bwMode="auto">
                          <a:xfrm>
                            <a:off x="9341" y="7945"/>
                            <a:ext cx="98" cy="106"/>
                          </a:xfrm>
                          <a:custGeom>
                            <a:avLst/>
                            <a:gdLst>
                              <a:gd name="T0" fmla="+- 0 9439 9342"/>
                              <a:gd name="T1" fmla="*/ T0 w 98"/>
                              <a:gd name="T2" fmla="+- 0 7946 7946"/>
                              <a:gd name="T3" fmla="*/ 7946 h 106"/>
                              <a:gd name="T4" fmla="+- 0 9342 9342"/>
                              <a:gd name="T5" fmla="*/ T4 w 98"/>
                              <a:gd name="T6" fmla="+- 0 7946 7946"/>
                              <a:gd name="T7" fmla="*/ 7946 h 106"/>
                              <a:gd name="T8" fmla="+- 0 9390 9342"/>
                              <a:gd name="T9" fmla="*/ T8 w 98"/>
                              <a:gd name="T10" fmla="+- 0 8051 7946"/>
                              <a:gd name="T11" fmla="*/ 8051 h 106"/>
                              <a:gd name="T12" fmla="+- 0 9439 9342"/>
                              <a:gd name="T13" fmla="*/ T12 w 98"/>
                              <a:gd name="T14" fmla="+- 0 7946 7946"/>
                              <a:gd name="T15" fmla="*/ 7946 h 106"/>
                            </a:gdLst>
                            <a:ahLst/>
                            <a:cxnLst>
                              <a:cxn ang="0">
                                <a:pos x="T1" y="T3"/>
                              </a:cxn>
                              <a:cxn ang="0">
                                <a:pos x="T5" y="T7"/>
                              </a:cxn>
                              <a:cxn ang="0">
                                <a:pos x="T9" y="T11"/>
                              </a:cxn>
                              <a:cxn ang="0">
                                <a:pos x="T13" y="T15"/>
                              </a:cxn>
                            </a:cxnLst>
                            <a:rect l="0" t="0" r="r" b="b"/>
                            <a:pathLst>
                              <a:path w="98" h="106">
                                <a:moveTo>
                                  <a:pt x="97" y="0"/>
                                </a:moveTo>
                                <a:lnTo>
                                  <a:pt x="0" y="0"/>
                                </a:lnTo>
                                <a:lnTo>
                                  <a:pt x="48" y="105"/>
                                </a:lnTo>
                                <a:lnTo>
                                  <a:pt x="97" y="0"/>
                                </a:lnTo>
                                <a:close/>
                              </a:path>
                            </a:pathLst>
                          </a:custGeom>
                          <a:solidFill>
                            <a:srgbClr val="000000"/>
                          </a:solidFill>
                          <a:ln>
                            <a:noFill/>
                          </a:ln>
                        </wps:spPr>
                        <wps:bodyPr rot="0" vert="horz" wrap="square" lIns="91440" tIns="45720" rIns="91440" bIns="45720" anchor="t" anchorCtr="0" upright="1">
                          <a:noAutofit/>
                        </wps:bodyPr>
                      </wps:wsp>
                      <wps:wsp>
                        <wps:cNvPr id="218" name="Freeform 31"/>
                        <wps:cNvSpPr>
                          <a:spLocks/>
                        </wps:cNvSpPr>
                        <wps:spPr bwMode="auto">
                          <a:xfrm>
                            <a:off x="6491" y="9119"/>
                            <a:ext cx="2915" cy="897"/>
                          </a:xfrm>
                          <a:custGeom>
                            <a:avLst/>
                            <a:gdLst>
                              <a:gd name="T0" fmla="+- 0 9390 6476"/>
                              <a:gd name="T1" fmla="*/ T0 w 2915"/>
                              <a:gd name="T2" fmla="+- 0 9119 9119"/>
                              <a:gd name="T3" fmla="*/ 9119 h 897"/>
                              <a:gd name="T4" fmla="+- 0 9390 6476"/>
                              <a:gd name="T5" fmla="*/ T4 w 2915"/>
                              <a:gd name="T6" fmla="+- 0 10016 9119"/>
                              <a:gd name="T7" fmla="*/ 10016 h 897"/>
                              <a:gd name="T8" fmla="+- 0 6476 6476"/>
                              <a:gd name="T9" fmla="*/ T8 w 2915"/>
                              <a:gd name="T10" fmla="+- 0 10016 9119"/>
                              <a:gd name="T11" fmla="*/ 10016 h 897"/>
                            </a:gdLst>
                            <a:ahLst/>
                            <a:cxnLst>
                              <a:cxn ang="0">
                                <a:pos x="T1" y="T3"/>
                              </a:cxn>
                              <a:cxn ang="0">
                                <a:pos x="T5" y="T7"/>
                              </a:cxn>
                              <a:cxn ang="0">
                                <a:pos x="T9" y="T11"/>
                              </a:cxn>
                            </a:cxnLst>
                            <a:rect l="0" t="0" r="r" b="b"/>
                            <a:pathLst>
                              <a:path w="2915" h="897">
                                <a:moveTo>
                                  <a:pt x="2914" y="0"/>
                                </a:moveTo>
                                <a:lnTo>
                                  <a:pt x="2914" y="897"/>
                                </a:lnTo>
                                <a:lnTo>
                                  <a:pt x="0" y="897"/>
                                </a:lnTo>
                              </a:path>
                            </a:pathLst>
                          </a:custGeom>
                          <a:noFill/>
                          <a:ln w="2661">
                            <a:solidFill>
                              <a:srgbClr val="000000"/>
                            </a:solidFill>
                            <a:prstDash val="solid"/>
                            <a:round/>
                            <a:headEnd/>
                            <a:tailEnd/>
                          </a:ln>
                        </wps:spPr>
                        <wps:bodyPr rot="0" vert="horz" wrap="square" lIns="91440" tIns="45720" rIns="91440" bIns="45720" anchor="t" anchorCtr="0" upright="1">
                          <a:noAutofit/>
                        </wps:bodyPr>
                      </wps:wsp>
                      <wps:wsp>
                        <wps:cNvPr id="219" name="Freeform 32"/>
                        <wps:cNvSpPr>
                          <a:spLocks/>
                        </wps:cNvSpPr>
                        <wps:spPr bwMode="auto">
                          <a:xfrm>
                            <a:off x="6390" y="9963"/>
                            <a:ext cx="98" cy="93"/>
                          </a:xfrm>
                          <a:custGeom>
                            <a:avLst/>
                            <a:gdLst>
                              <a:gd name="T0" fmla="+- 0 6488 6391"/>
                              <a:gd name="T1" fmla="*/ T0 w 98"/>
                              <a:gd name="T2" fmla="+- 0 9963 9963"/>
                              <a:gd name="T3" fmla="*/ 9963 h 93"/>
                              <a:gd name="T4" fmla="+- 0 6391 6391"/>
                              <a:gd name="T5" fmla="*/ T4 w 98"/>
                              <a:gd name="T6" fmla="+- 0 10016 9963"/>
                              <a:gd name="T7" fmla="*/ 10016 h 93"/>
                              <a:gd name="T8" fmla="+- 0 6488 6391"/>
                              <a:gd name="T9" fmla="*/ T8 w 98"/>
                              <a:gd name="T10" fmla="+- 0 10055 9963"/>
                              <a:gd name="T11" fmla="*/ 10055 h 93"/>
                              <a:gd name="T12" fmla="+- 0 6488 6391"/>
                              <a:gd name="T13" fmla="*/ T12 w 98"/>
                              <a:gd name="T14" fmla="+- 0 9963 9963"/>
                              <a:gd name="T15" fmla="*/ 9963 h 93"/>
                            </a:gdLst>
                            <a:ahLst/>
                            <a:cxnLst>
                              <a:cxn ang="0">
                                <a:pos x="T1" y="T3"/>
                              </a:cxn>
                              <a:cxn ang="0">
                                <a:pos x="T5" y="T7"/>
                              </a:cxn>
                              <a:cxn ang="0">
                                <a:pos x="T9" y="T11"/>
                              </a:cxn>
                              <a:cxn ang="0">
                                <a:pos x="T13" y="T15"/>
                              </a:cxn>
                            </a:cxnLst>
                            <a:rect l="0" t="0" r="r" b="b"/>
                            <a:pathLst>
                              <a:path w="98" h="93">
                                <a:moveTo>
                                  <a:pt x="97" y="0"/>
                                </a:moveTo>
                                <a:lnTo>
                                  <a:pt x="0" y="53"/>
                                </a:lnTo>
                                <a:lnTo>
                                  <a:pt x="97" y="92"/>
                                </a:lnTo>
                                <a:lnTo>
                                  <a:pt x="97" y="0"/>
                                </a:lnTo>
                                <a:close/>
                              </a:path>
                            </a:pathLst>
                          </a:custGeom>
                          <a:solidFill>
                            <a:srgbClr val="000000"/>
                          </a:solidFill>
                          <a:ln>
                            <a:noFill/>
                          </a:ln>
                        </wps:spPr>
                        <wps:bodyPr rot="0" vert="horz" wrap="square" lIns="91440" tIns="45720" rIns="91440" bIns="45720" anchor="t" anchorCtr="0" upright="1">
                          <a:noAutofit/>
                        </wps:bodyPr>
                      </wps:wsp>
                      <wps:wsp>
                        <wps:cNvPr id="220" name="Rectangle 33"/>
                        <wps:cNvSpPr>
                          <a:spLocks noChangeArrowheads="1"/>
                        </wps:cNvSpPr>
                        <wps:spPr bwMode="auto">
                          <a:xfrm>
                            <a:off x="7793" y="9923"/>
                            <a:ext cx="1025" cy="172"/>
                          </a:xfrm>
                          <a:prstGeom prst="rect">
                            <a:avLst/>
                          </a:prstGeom>
                          <a:solidFill>
                            <a:srgbClr val="FFFFFF"/>
                          </a:solidFill>
                          <a:ln>
                            <a:noFill/>
                          </a:ln>
                        </wps:spPr>
                        <wps:bodyPr rot="0" vert="horz" wrap="square" lIns="91440" tIns="45720" rIns="91440" bIns="45720" anchor="t" anchorCtr="0" upright="1">
                          <a:noAutofit/>
                        </wps:bodyPr>
                      </wps:wsp>
                      <wps:wsp>
                        <wps:cNvPr id="221" name="Freeform 34"/>
                        <wps:cNvSpPr>
                          <a:spLocks/>
                        </wps:cNvSpPr>
                        <wps:spPr bwMode="auto">
                          <a:xfrm>
                            <a:off x="6390" y="8539"/>
                            <a:ext cx="98" cy="93"/>
                          </a:xfrm>
                          <a:custGeom>
                            <a:avLst/>
                            <a:gdLst>
                              <a:gd name="T0" fmla="+- 0 6488 6391"/>
                              <a:gd name="T1" fmla="*/ T0 w 98"/>
                              <a:gd name="T2" fmla="+- 0 8539 8539"/>
                              <a:gd name="T3" fmla="*/ 8539 h 93"/>
                              <a:gd name="T4" fmla="+- 0 6391 6391"/>
                              <a:gd name="T5" fmla="*/ T4 w 98"/>
                              <a:gd name="T6" fmla="+- 0 8579 8539"/>
                              <a:gd name="T7" fmla="*/ 8579 h 93"/>
                              <a:gd name="T8" fmla="+- 0 6488 6391"/>
                              <a:gd name="T9" fmla="*/ T8 w 98"/>
                              <a:gd name="T10" fmla="+- 0 8631 8539"/>
                              <a:gd name="T11" fmla="*/ 8631 h 93"/>
                              <a:gd name="T12" fmla="+- 0 6488 6391"/>
                              <a:gd name="T13" fmla="*/ T12 w 98"/>
                              <a:gd name="T14" fmla="+- 0 8539 8539"/>
                              <a:gd name="T15" fmla="*/ 8539 h 93"/>
                            </a:gdLst>
                            <a:ahLst/>
                            <a:cxnLst>
                              <a:cxn ang="0">
                                <a:pos x="T1" y="T3"/>
                              </a:cxn>
                              <a:cxn ang="0">
                                <a:pos x="T5" y="T7"/>
                              </a:cxn>
                              <a:cxn ang="0">
                                <a:pos x="T9" y="T11"/>
                              </a:cxn>
                              <a:cxn ang="0">
                                <a:pos x="T13" y="T15"/>
                              </a:cxn>
                            </a:cxnLst>
                            <a:rect l="0" t="0" r="r" b="b"/>
                            <a:pathLst>
                              <a:path w="98" h="93">
                                <a:moveTo>
                                  <a:pt x="97" y="0"/>
                                </a:moveTo>
                                <a:lnTo>
                                  <a:pt x="0" y="40"/>
                                </a:lnTo>
                                <a:lnTo>
                                  <a:pt x="97" y="92"/>
                                </a:lnTo>
                                <a:lnTo>
                                  <a:pt x="97" y="0"/>
                                </a:lnTo>
                                <a:close/>
                              </a:path>
                            </a:pathLst>
                          </a:custGeom>
                          <a:solidFill>
                            <a:srgbClr val="000000"/>
                          </a:solidFill>
                          <a:ln>
                            <a:noFill/>
                          </a:ln>
                        </wps:spPr>
                        <wps:bodyPr rot="0" vert="horz" wrap="square" lIns="91440" tIns="45720" rIns="91440" bIns="45720" anchor="t" anchorCtr="0" upright="1">
                          <a:noAutofit/>
                        </wps:bodyPr>
                      </wps:wsp>
                      <wps:wsp>
                        <wps:cNvPr id="222" name="Line 35"/>
                        <wps:cNvCnPr>
                          <a:cxnSpLocks noChangeShapeType="1"/>
                        </wps:cNvCnPr>
                        <wps:spPr bwMode="auto">
                          <a:xfrm>
                            <a:off x="10531" y="8590"/>
                            <a:ext cx="0" cy="938"/>
                          </a:xfrm>
                          <a:prstGeom prst="line">
                            <a:avLst/>
                          </a:prstGeom>
                          <a:noFill/>
                          <a:ln w="10221">
                            <a:solidFill>
                              <a:srgbClr val="000000"/>
                            </a:solidFill>
                            <a:prstDash val="solid"/>
                            <a:round/>
                            <a:headEnd/>
                            <a:tailEnd/>
                          </a:ln>
                        </wps:spPr>
                        <wps:bodyPr/>
                      </wps:wsp>
                      <wps:wsp>
                        <wps:cNvPr id="223" name="Freeform 36"/>
                        <wps:cNvSpPr>
                          <a:spLocks/>
                        </wps:cNvSpPr>
                        <wps:spPr bwMode="auto">
                          <a:xfrm>
                            <a:off x="10231" y="8578"/>
                            <a:ext cx="305" cy="14"/>
                          </a:xfrm>
                          <a:custGeom>
                            <a:avLst/>
                            <a:gdLst>
                              <a:gd name="T0" fmla="+- 0 10232 10232"/>
                              <a:gd name="T1" fmla="*/ T0 w 305"/>
                              <a:gd name="T2" fmla="+- 0 8579 8579"/>
                              <a:gd name="T3" fmla="*/ 8579 h 14"/>
                              <a:gd name="T4" fmla="+- 0 10537 10232"/>
                              <a:gd name="T5" fmla="*/ T4 w 305"/>
                              <a:gd name="T6" fmla="+- 0 8592 8579"/>
                              <a:gd name="T7" fmla="*/ 8592 h 14"/>
                              <a:gd name="T8" fmla="+- 0 10232 10232"/>
                              <a:gd name="T9" fmla="*/ T8 w 305"/>
                              <a:gd name="T10" fmla="+- 0 8579 8579"/>
                              <a:gd name="T11" fmla="*/ 8579 h 14"/>
                            </a:gdLst>
                            <a:ahLst/>
                            <a:cxnLst>
                              <a:cxn ang="0">
                                <a:pos x="T1" y="T3"/>
                              </a:cxn>
                              <a:cxn ang="0">
                                <a:pos x="T5" y="T7"/>
                              </a:cxn>
                              <a:cxn ang="0">
                                <a:pos x="T9" y="T11"/>
                              </a:cxn>
                            </a:cxnLst>
                            <a:rect l="0" t="0" r="r" b="b"/>
                            <a:pathLst>
                              <a:path w="305" h="14">
                                <a:moveTo>
                                  <a:pt x="0" y="0"/>
                                </a:moveTo>
                                <a:lnTo>
                                  <a:pt x="305" y="13"/>
                                </a:lnTo>
                                <a:lnTo>
                                  <a:pt x="0" y="0"/>
                                </a:lnTo>
                                <a:close/>
                              </a:path>
                            </a:pathLst>
                          </a:custGeom>
                          <a:noFill/>
                          <a:ln w="2679">
                            <a:solidFill>
                              <a:srgbClr val="000000"/>
                            </a:solidFill>
                            <a:prstDash val="solid"/>
                            <a:round/>
                            <a:headEnd/>
                            <a:tailEnd/>
                          </a:ln>
                        </wps:spPr>
                        <wps:bodyPr rot="0" vert="horz" wrap="square" lIns="91440" tIns="45720" rIns="91440" bIns="45720" anchor="t" anchorCtr="0" upright="1">
                          <a:noAutofit/>
                        </wps:bodyPr>
                      </wps:wsp>
                      <wps:wsp>
                        <wps:cNvPr id="224" name="Text Box 37"/>
                        <wps:cNvSpPr txBox="1">
                          <a:spLocks noChangeArrowheads="1"/>
                        </wps:cNvSpPr>
                        <wps:spPr bwMode="auto">
                          <a:xfrm>
                            <a:off x="6476" y="8499"/>
                            <a:ext cx="634" cy="158"/>
                          </a:xfrm>
                          <a:prstGeom prst="rect">
                            <a:avLst/>
                          </a:prstGeom>
                          <a:noFill/>
                          <a:ln>
                            <a:noFill/>
                          </a:ln>
                        </wps:spPr>
                        <wps:txbx>
                          <w:txbxContent>
                            <w:p w14:paraId="0A7C54FB" w14:textId="77777777" w:rsidR="00907DDE" w:rsidRDefault="00907DDE" w:rsidP="00907DDE">
                              <w:pPr>
                                <w:tabs>
                                  <w:tab w:val="left" w:pos="612"/>
                                </w:tabs>
                                <w:spacing w:line="157" w:lineRule="exact"/>
                                <w:rPr>
                                  <w:rFonts w:ascii="Arial"/>
                                  <w:sz w:val="14"/>
                                </w:rPr>
                              </w:pPr>
                              <w:r>
                                <w:rPr>
                                  <w:rFonts w:ascii="Arial"/>
                                  <w:sz w:val="14"/>
                                  <w:u w:val="single"/>
                                </w:rPr>
                                <w:tab/>
                              </w:r>
                            </w:p>
                          </w:txbxContent>
                        </wps:txbx>
                        <wps:bodyPr rot="0" vert="horz" wrap="square" lIns="0" tIns="0" rIns="0" bIns="0" anchor="t" anchorCtr="0" upright="1">
                          <a:noAutofit/>
                        </wps:bodyPr>
                      </wps:wsp>
                      <wps:wsp>
                        <wps:cNvPr id="225" name="Text Box 38"/>
                        <wps:cNvSpPr txBox="1">
                          <a:spLocks noChangeArrowheads="1"/>
                        </wps:cNvSpPr>
                        <wps:spPr bwMode="auto">
                          <a:xfrm>
                            <a:off x="7384" y="8499"/>
                            <a:ext cx="2951" cy="799"/>
                          </a:xfrm>
                          <a:prstGeom prst="rect">
                            <a:avLst/>
                          </a:prstGeom>
                          <a:noFill/>
                          <a:ln>
                            <a:noFill/>
                          </a:ln>
                        </wps:spPr>
                        <wps:txbx>
                          <w:txbxContent>
                            <w:p w14:paraId="24B2F74B" w14:textId="77777777" w:rsidR="00907DDE" w:rsidRDefault="00907DDE" w:rsidP="00265FD4">
                              <w:pPr>
                                <w:spacing w:line="157" w:lineRule="exact"/>
                                <w:ind w:left="720"/>
                                <w:jc w:val="center"/>
                                <w:rPr>
                                  <w:rFonts w:ascii="Arial"/>
                                  <w:sz w:val="14"/>
                                </w:rPr>
                              </w:pPr>
                              <w:r>
                                <w:rPr>
                                  <w:rFonts w:ascii="Arial"/>
                                  <w:sz w:val="14"/>
                                </w:rPr>
                                <w:t>No</w:t>
                              </w:r>
                            </w:p>
                          </w:txbxContent>
                        </wps:txbx>
                        <wps:bodyPr rot="0" vert="horz" wrap="square" lIns="0" tIns="0" rIns="0" bIns="0" anchor="t" anchorCtr="0" upright="1">
                          <a:noAutofit/>
                        </wps:bodyPr>
                      </wps:wsp>
                      <wps:wsp>
                        <wps:cNvPr id="226" name="Text Box 39"/>
                        <wps:cNvSpPr txBox="1">
                          <a:spLocks noChangeArrowheads="1"/>
                        </wps:cNvSpPr>
                        <wps:spPr bwMode="auto">
                          <a:xfrm>
                            <a:off x="7549" y="8415"/>
                            <a:ext cx="719" cy="158"/>
                          </a:xfrm>
                          <a:prstGeom prst="rect">
                            <a:avLst/>
                          </a:prstGeom>
                          <a:noFill/>
                          <a:ln>
                            <a:noFill/>
                          </a:ln>
                        </wps:spPr>
                        <wps:txbx>
                          <w:txbxContent>
                            <w:p w14:paraId="3EF9F499" w14:textId="77777777" w:rsidR="00907DDE" w:rsidRDefault="00907DDE" w:rsidP="00907DDE">
                              <w:pPr>
                                <w:tabs>
                                  <w:tab w:val="left" w:pos="698"/>
                                </w:tabs>
                                <w:spacing w:line="157" w:lineRule="exact"/>
                                <w:rPr>
                                  <w:rFonts w:ascii="Arial"/>
                                  <w:sz w:val="14"/>
                                </w:rPr>
                              </w:pPr>
                              <w:r>
                                <w:rPr>
                                  <w:rFonts w:ascii="Arial"/>
                                  <w:sz w:val="14"/>
                                  <w:u w:val="single"/>
                                </w:rPr>
                                <w:tab/>
                              </w:r>
                            </w:p>
                          </w:txbxContent>
                        </wps:txbx>
                        <wps:bodyPr rot="0" vert="horz" wrap="square" lIns="0" tIns="0" rIns="0" bIns="0" anchor="t" anchorCtr="0" upright="1">
                          <a:noAutofit/>
                        </wps:bodyPr>
                      </wps:wsp>
                      <wps:wsp>
                        <wps:cNvPr id="227" name="Text Box 40"/>
                        <wps:cNvSpPr txBox="1">
                          <a:spLocks noChangeArrowheads="1"/>
                        </wps:cNvSpPr>
                        <wps:spPr bwMode="auto">
                          <a:xfrm>
                            <a:off x="5994" y="8564"/>
                            <a:ext cx="2975" cy="532"/>
                          </a:xfrm>
                          <a:prstGeom prst="rect">
                            <a:avLst/>
                          </a:prstGeom>
                          <a:noFill/>
                          <a:ln>
                            <a:noFill/>
                          </a:ln>
                        </wps:spPr>
                        <wps:txbx>
                          <w:txbxContent>
                            <w:p w14:paraId="4C7E3D37" w14:textId="77777777" w:rsidR="00907DDE" w:rsidRPr="00D02E24" w:rsidRDefault="00907DDE" w:rsidP="00907DDE">
                              <w:pPr>
                                <w:tabs>
                                  <w:tab w:val="left" w:pos="1486"/>
                                </w:tabs>
                                <w:spacing w:line="252" w:lineRule="auto"/>
                                <w:ind w:left="0" w:right="18" w:firstLine="216"/>
                                <w:jc w:val="center"/>
                                <w:rPr>
                                  <w:rFonts w:ascii="Times New Roman" w:hAnsi="Times New Roman" w:cs="Times New Roman"/>
                                  <w:sz w:val="10"/>
                                  <w:szCs w:val="16"/>
                                </w:rPr>
                              </w:pPr>
                              <w:proofErr w:type="spellStart"/>
                              <w:r w:rsidRPr="00D02E24">
                                <w:rPr>
                                  <w:rFonts w:ascii="Times New Roman" w:hAnsi="Times New Roman" w:cs="Times New Roman"/>
                                  <w:w w:val="95"/>
                                  <w:sz w:val="10"/>
                                  <w:szCs w:val="16"/>
                                </w:rPr>
                                <w:t>Usernameand</w:t>
                              </w:r>
                              <w:proofErr w:type="spellEnd"/>
                              <w:r w:rsidRPr="00D02E24">
                                <w:rPr>
                                  <w:rFonts w:ascii="Times New Roman" w:hAnsi="Times New Roman" w:cs="Times New Roman"/>
                                  <w:w w:val="95"/>
                                  <w:sz w:val="10"/>
                                  <w:szCs w:val="16"/>
                                </w:rPr>
                                <w:t xml:space="preserve"> </w:t>
                              </w:r>
                              <w:r w:rsidRPr="00D02E24">
                                <w:rPr>
                                  <w:rFonts w:ascii="Times New Roman" w:hAnsi="Times New Roman" w:cs="Times New Roman"/>
                                  <w:sz w:val="10"/>
                                  <w:szCs w:val="16"/>
                                </w:rPr>
                                <w:t>password</w:t>
                              </w:r>
                            </w:p>
                            <w:p w14:paraId="21FF57F9" w14:textId="77777777" w:rsidR="00907DDE" w:rsidRPr="00D02E24" w:rsidRDefault="00907DDE" w:rsidP="00907DDE">
                              <w:pPr>
                                <w:tabs>
                                  <w:tab w:val="left" w:pos="1486"/>
                                </w:tabs>
                                <w:spacing w:line="252" w:lineRule="auto"/>
                                <w:ind w:left="0" w:right="18" w:firstLine="216"/>
                                <w:jc w:val="center"/>
                                <w:rPr>
                                  <w:rFonts w:ascii="Times New Roman" w:hAnsi="Times New Roman" w:cs="Times New Roman"/>
                                  <w:sz w:val="10"/>
                                  <w:szCs w:val="16"/>
                                </w:rPr>
                              </w:pPr>
                              <w:r w:rsidRPr="00D02E24">
                                <w:rPr>
                                  <w:rFonts w:ascii="Times New Roman" w:hAnsi="Times New Roman" w:cs="Times New Roman"/>
                                  <w:sz w:val="10"/>
                                  <w:szCs w:val="16"/>
                                </w:rPr>
                                <w:t>are correct?</w:t>
                              </w:r>
                            </w:p>
                          </w:txbxContent>
                        </wps:txbx>
                        <wps:bodyPr rot="0" vert="horz" wrap="square" lIns="0" tIns="0" rIns="0" bIns="0" anchor="t" anchorCtr="0" upright="1">
                          <a:noAutofit/>
                        </wps:bodyPr>
                      </wps:wsp>
                      <wps:wsp>
                        <wps:cNvPr id="228" name="Text Box 41"/>
                        <wps:cNvSpPr txBox="1">
                          <a:spLocks noChangeArrowheads="1"/>
                        </wps:cNvSpPr>
                        <wps:spPr bwMode="auto">
                          <a:xfrm>
                            <a:off x="10433" y="9526"/>
                            <a:ext cx="223" cy="158"/>
                          </a:xfrm>
                          <a:prstGeom prst="rect">
                            <a:avLst/>
                          </a:prstGeom>
                          <a:noFill/>
                          <a:ln>
                            <a:noFill/>
                          </a:ln>
                        </wps:spPr>
                        <wps:txbx>
                          <w:txbxContent>
                            <w:p w14:paraId="0BC54BFA" w14:textId="77777777" w:rsidR="00907DDE" w:rsidRDefault="00907DDE" w:rsidP="00907DDE">
                              <w:pPr>
                                <w:spacing w:line="157" w:lineRule="exact"/>
                                <w:rPr>
                                  <w:rFonts w:ascii="Arial"/>
                                  <w:sz w:val="14"/>
                                </w:rPr>
                              </w:pPr>
                              <w:r>
                                <w:rPr>
                                  <w:rFonts w:ascii="Arial"/>
                                  <w:w w:val="95"/>
                                  <w:sz w:val="14"/>
                                </w:rPr>
                                <w:t>y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C643CA" id="Group 214" o:spid="_x0000_s1038" style="position:absolute;margin-left:302.75pt;margin-top:259.65pt;width:233.1pt;height:141.1pt;z-index:251673600;mso-position-horizontal-relative:page;mso-position-vertical-relative:page" coordorigin="5994,7273" coordsize="4662,28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">
                <v:shape id="Freeform 28" o:spid="_x0000_s1039" style="position:absolute;left:8536;top:8051;width:1695;height:1068;visibility:visible;mso-wrap-style:square;v-text-anchor:top" coordsize="1695,1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" path="m,528l853,r842,528l853,1068,,528xe" filled="f" strokeweight=".07283mm">
                  <v:path arrowok="t" o:connecttype="custom" o:connectlocs="0,8579;853,8051;1695,8579;853,9119;0,8579" o:connectangles="0,0,0,0,0"/>
                </v:shape>
                <v:shape id="Freeform 29" o:spid="_x0000_s1040" style="position:absolute;left:8122;top:7273;width:1269;height:686;visibility:visible;mso-wrap-style:square;v-text-anchor:top" coordsize="1269,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" path="m,l,184r1268,l1268,685e" filled="f" strokeweight=".07314mm">
                  <v:path arrowok="t" o:connecttype="custom" o:connectlocs="0,7274;0,7458;1268,7458;1268,7959" o:connectangles="0,0,0,0"/>
                </v:shape>
                <v:shape id="Freeform 30" o:spid="_x0000_s1041" style="position:absolute;left:9341;top:7945;width:98;height:106;visibility:visible;mso-wrap-style:square;v-text-anchor:top" coordsize="9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" path="m97,l,,48,105,97,xe" fillcolor="black" stroked="f">
                  <v:path arrowok="t" o:connecttype="custom" o:connectlocs="97,7946;0,7946;48,8051;97,7946" o:connectangles="0,0,0,0"/>
                </v:shape>
                <v:shape id="Freeform 31" o:spid="_x0000_s1042" style="position:absolute;left:6491;top:9119;width:2915;height:897;visibility:visible;mso-wrap-style:square;v-text-anchor:top" coordsize="2915,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" path="m2914,r,897l,897e" filled="f" strokeweight=".07392mm">
                  <v:path arrowok="t" o:connecttype="custom" o:connectlocs="2914,9119;2914,10016;0,10016" o:connectangles="0,0,0"/>
                </v:shape>
                <v:shape id="Freeform 32" o:spid="_x0000_s1043" style="position:absolute;left:6390;top:9963;width:98;height:93;visibility:visible;mso-wrap-style:square;v-text-anchor:top" coordsize="9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" path="m97,l,53,97,92,97,xe" fillcolor="black" stroked="f">
                  <v:path arrowok="t" o:connecttype="custom" o:connectlocs="97,9963;0,10016;97,10055;97,9963" o:connectangles="0,0,0,0"/>
                </v:shape>
                <v:rect id="Rectangle 33" o:spid="_x0000_s1044" style="position:absolute;left:7793;top:9923;width:1025;height: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" stroked="f"/>
                <v:shape id="Freeform 34" o:spid="_x0000_s1045" style="position:absolute;left:6390;top:8539;width:98;height:93;visibility:visible;mso-wrap-style:square;v-text-anchor:top" coordsize="9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" path="m97,l,40,97,92,97,xe" fillcolor="black" stroked="f">
                  <v:path arrowok="t" o:connecttype="custom" o:connectlocs="97,8539;0,8579;97,8631;97,8539" o:connectangles="0,0,0,0"/>
                </v:shape>
                <v:line id="Line 35" o:spid="_x0000_s1046" style="position:absolute;visibility:visible;mso-wrap-style:square" from="10531,8590" to="10531,9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" strokeweight=".28392mm"/>
                <v:shape id="Freeform 36" o:spid="_x0000_s1047" style="position:absolute;left:10231;top:8578;width:305;height:14;visibility:visible;mso-wrap-style:square;v-text-anchor:top" coordsize="30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" path="m,l305,13,,xe" filled="f" strokeweight=".07442mm">
                  <v:path arrowok="t" o:connecttype="custom" o:connectlocs="0,8579;305,8592;0,8579" o:connectangles="0,0,0"/>
                </v:shape>
                <v:shape id="Text Box 37" o:spid="_x0000_s1048" type="#_x0000_t202" style="position:absolute;left:6476;top:8499;width:634;height: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" filled="f" stroked="f">
                  <v:textbox inset="0,0,0,0">
                    <w:txbxContent>
                      <w:p w14:paraId="0A7C54FB" w14:textId="77777777" w:rsidR="00907DDE" w:rsidRDefault="00907DDE" w:rsidP="00907DDE">
                        <w:pPr>
                          <w:tabs>
                            <w:tab w:val="left" w:pos="612"/>
                          </w:tabs>
                          <w:spacing w:line="157" w:lineRule="exact"/>
                          <w:rPr>
                            <w:rFonts w:ascii="Arial"/>
                            <w:sz w:val="14"/>
                          </w:rPr>
                        </w:pPr>
                        <w:r>
                          <w:rPr>
                            <w:rFonts w:ascii="Arial"/>
                            <w:sz w:val="14"/>
                            <w:u w:val="single"/>
                          </w:rPr>
                          <w:tab/>
                        </w:r>
                      </w:p>
                    </w:txbxContent>
                  </v:textbox>
                </v:shape>
                <v:shape id="Text Box 38" o:spid="_x0000_s1049" type="#_x0000_t202" style="position:absolute;left:7384;top:8499;width:2951;height: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" filled="f" stroked="f">
                  <v:textbox inset="0,0,0,0">
                    <w:txbxContent>
                      <w:p w14:paraId="24B2F74B" w14:textId="77777777" w:rsidR="00907DDE" w:rsidRDefault="00907DDE" w:rsidP="00265FD4">
                        <w:pPr>
                          <w:spacing w:line="157" w:lineRule="exact"/>
                          <w:ind w:left="720"/>
                          <w:jc w:val="center"/>
                          <w:rPr>
                            <w:rFonts w:ascii="Arial"/>
                            <w:sz w:val="14"/>
                          </w:rPr>
                        </w:pPr>
                        <w:r>
                          <w:rPr>
                            <w:rFonts w:ascii="Arial"/>
                            <w:sz w:val="14"/>
                          </w:rPr>
                          <w:t>No</w:t>
                        </w:r>
                      </w:p>
                    </w:txbxContent>
                  </v:textbox>
                </v:shape>
                <v:shape id="Text Box 39" o:spid="_x0000_s1050" type="#_x0000_t202" style="position:absolute;left:7549;top:8415;width:719;height: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" filled="f" stroked="f">
                  <v:textbox inset="0,0,0,0">
                    <w:txbxContent>
                      <w:p w14:paraId="3EF9F499" w14:textId="77777777" w:rsidR="00907DDE" w:rsidRDefault="00907DDE" w:rsidP="00907DDE">
                        <w:pPr>
                          <w:tabs>
                            <w:tab w:val="left" w:pos="698"/>
                          </w:tabs>
                          <w:spacing w:line="157" w:lineRule="exact"/>
                          <w:rPr>
                            <w:rFonts w:ascii="Arial"/>
                            <w:sz w:val="14"/>
                          </w:rPr>
                        </w:pPr>
                        <w:r>
                          <w:rPr>
                            <w:rFonts w:ascii="Arial"/>
                            <w:sz w:val="14"/>
                            <w:u w:val="single"/>
                          </w:rPr>
                          <w:tab/>
                        </w:r>
                      </w:p>
                    </w:txbxContent>
                  </v:textbox>
                </v:shape>
                <v:shape id="Text Box 40" o:spid="_x0000_s1051" type="#_x0000_t202" style="position:absolute;left:5994;top:8564;width:2975;height: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" filled="f" stroked="f">
                  <v:textbox inset="0,0,0,0">
                    <w:txbxContent>
                      <w:p w14:paraId="4C7E3D37" w14:textId="77777777" w:rsidR="00907DDE" w:rsidRPr="00D02E24" w:rsidRDefault="00907DDE" w:rsidP="00907DDE">
                        <w:pPr>
                          <w:tabs>
                            <w:tab w:val="left" w:pos="1486"/>
                          </w:tabs>
                          <w:spacing w:line="252" w:lineRule="auto"/>
                          <w:ind w:left="0" w:right="18" w:firstLine="216"/>
                          <w:jc w:val="center"/>
                          <w:rPr>
                            <w:rFonts w:ascii="Times New Roman" w:hAnsi="Times New Roman" w:cs="Times New Roman"/>
                            <w:sz w:val="10"/>
                            <w:szCs w:val="16"/>
                          </w:rPr>
                        </w:pPr>
                        <w:proofErr w:type="spellStart"/>
                        <w:r w:rsidRPr="00D02E24">
                          <w:rPr>
                            <w:rFonts w:ascii="Times New Roman" w:hAnsi="Times New Roman" w:cs="Times New Roman"/>
                            <w:w w:val="95"/>
                            <w:sz w:val="10"/>
                            <w:szCs w:val="16"/>
                          </w:rPr>
                          <w:t>Usernameand</w:t>
                        </w:r>
                        <w:proofErr w:type="spellEnd"/>
                        <w:r w:rsidRPr="00D02E24">
                          <w:rPr>
                            <w:rFonts w:ascii="Times New Roman" w:hAnsi="Times New Roman" w:cs="Times New Roman"/>
                            <w:w w:val="95"/>
                            <w:sz w:val="10"/>
                            <w:szCs w:val="16"/>
                          </w:rPr>
                          <w:t xml:space="preserve"> </w:t>
                        </w:r>
                        <w:r w:rsidRPr="00D02E24">
                          <w:rPr>
                            <w:rFonts w:ascii="Times New Roman" w:hAnsi="Times New Roman" w:cs="Times New Roman"/>
                            <w:sz w:val="10"/>
                            <w:szCs w:val="16"/>
                          </w:rPr>
                          <w:t>password</w:t>
                        </w:r>
                      </w:p>
                      <w:p w14:paraId="21FF57F9" w14:textId="77777777" w:rsidR="00907DDE" w:rsidRPr="00D02E24" w:rsidRDefault="00907DDE" w:rsidP="00907DDE">
                        <w:pPr>
                          <w:tabs>
                            <w:tab w:val="left" w:pos="1486"/>
                          </w:tabs>
                          <w:spacing w:line="252" w:lineRule="auto"/>
                          <w:ind w:left="0" w:right="18" w:firstLine="216"/>
                          <w:jc w:val="center"/>
                          <w:rPr>
                            <w:rFonts w:ascii="Times New Roman" w:hAnsi="Times New Roman" w:cs="Times New Roman"/>
                            <w:sz w:val="10"/>
                            <w:szCs w:val="16"/>
                          </w:rPr>
                        </w:pPr>
                        <w:r w:rsidRPr="00D02E24">
                          <w:rPr>
                            <w:rFonts w:ascii="Times New Roman" w:hAnsi="Times New Roman" w:cs="Times New Roman"/>
                            <w:sz w:val="10"/>
                            <w:szCs w:val="16"/>
                          </w:rPr>
                          <w:t>are correct?</w:t>
                        </w:r>
                      </w:p>
                    </w:txbxContent>
                  </v:textbox>
                </v:shape>
                <v:shape id="Text Box 41" o:spid="_x0000_s1052" type="#_x0000_t202" style="position:absolute;left:10433;top:9526;width:223;height: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" filled="f" stroked="f">
                  <v:textbox inset="0,0,0,0">
                    <w:txbxContent>
                      <w:p w14:paraId="0BC54BFA" w14:textId="77777777" w:rsidR="00907DDE" w:rsidRDefault="00907DDE" w:rsidP="00907DDE">
                        <w:pPr>
                          <w:spacing w:line="157" w:lineRule="exact"/>
                          <w:rPr>
                            <w:rFonts w:ascii="Arial"/>
                            <w:sz w:val="14"/>
                          </w:rPr>
                        </w:pPr>
                        <w:r>
                          <w:rPr>
                            <w:rFonts w:ascii="Arial"/>
                            <w:w w:val="95"/>
                            <w:sz w:val="14"/>
                          </w:rPr>
                          <w:t>yes</w:t>
                        </w:r>
                      </w:p>
                    </w:txbxContent>
                  </v:textbox>
                </v:shape>
                <w10:wrap anchorx="page" anchory="page"/>
              </v:group>
            </w:pict>
          </mc:Fallback>
        </mc:AlternateContent>
      </w:r>
      <w:r>
        <w:rPr>
          <w:noProof/>
        </w:rPr>
        <mc:AlternateContent>
          <mc:Choice Requires="wpg">
            <w:drawing>
              <wp:anchor distT="0" distB="0" distL="114300" distR="114300" simplePos="0" relativeHeight="251672576" behindDoc="0" locked="0" layoutInCell="1" allowOverlap="1" wp14:anchorId="01238E94" wp14:editId="67538D68">
                <wp:simplePos x="0" y="0"/>
                <wp:positionH relativeFrom="page">
                  <wp:posOffset>1722120</wp:posOffset>
                </wp:positionH>
                <wp:positionV relativeFrom="page">
                  <wp:posOffset>2810510</wp:posOffset>
                </wp:positionV>
                <wp:extent cx="2404745" cy="2005965"/>
                <wp:effectExtent l="0" t="0" r="0" b="0"/>
                <wp:wrapNone/>
                <wp:docPr id="229" name="Group 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4745" cy="2005965"/>
                          <a:chOff x="2604" y="6522"/>
                          <a:chExt cx="3787" cy="3159"/>
                        </a:xfrm>
                      </wpg:grpSpPr>
                      <wps:wsp>
                        <wps:cNvPr id="230" name="Freeform 12"/>
                        <wps:cNvSpPr>
                          <a:spLocks/>
                        </wps:cNvSpPr>
                        <wps:spPr bwMode="auto">
                          <a:xfrm>
                            <a:off x="2842" y="8011"/>
                            <a:ext cx="1756" cy="1148"/>
                          </a:xfrm>
                          <a:custGeom>
                            <a:avLst/>
                            <a:gdLst>
                              <a:gd name="T0" fmla="+- 0 2842 2842"/>
                              <a:gd name="T1" fmla="*/ T0 w 1756"/>
                              <a:gd name="T2" fmla="+- 0 8579 8012"/>
                              <a:gd name="T3" fmla="*/ 8579 h 1148"/>
                              <a:gd name="T4" fmla="+- 0 3720 2842"/>
                              <a:gd name="T5" fmla="*/ T4 w 1756"/>
                              <a:gd name="T6" fmla="+- 0 8012 8012"/>
                              <a:gd name="T7" fmla="*/ 8012 h 1148"/>
                              <a:gd name="T8" fmla="+- 0 4598 2842"/>
                              <a:gd name="T9" fmla="*/ T8 w 1756"/>
                              <a:gd name="T10" fmla="+- 0 8579 8012"/>
                              <a:gd name="T11" fmla="*/ 8579 h 1148"/>
                              <a:gd name="T12" fmla="+- 0 3720 2842"/>
                              <a:gd name="T13" fmla="*/ T12 w 1756"/>
                              <a:gd name="T14" fmla="+- 0 9159 8012"/>
                              <a:gd name="T15" fmla="*/ 9159 h 1148"/>
                              <a:gd name="T16" fmla="+- 0 2842 2842"/>
                              <a:gd name="T17" fmla="*/ T16 w 1756"/>
                              <a:gd name="T18" fmla="+- 0 8579 8012"/>
                              <a:gd name="T19" fmla="*/ 8579 h 1148"/>
                            </a:gdLst>
                            <a:ahLst/>
                            <a:cxnLst>
                              <a:cxn ang="0">
                                <a:pos x="T1" y="T3"/>
                              </a:cxn>
                              <a:cxn ang="0">
                                <a:pos x="T5" y="T7"/>
                              </a:cxn>
                              <a:cxn ang="0">
                                <a:pos x="T9" y="T11"/>
                              </a:cxn>
                              <a:cxn ang="0">
                                <a:pos x="T13" y="T15"/>
                              </a:cxn>
                              <a:cxn ang="0">
                                <a:pos x="T17" y="T19"/>
                              </a:cxn>
                            </a:cxnLst>
                            <a:rect l="0" t="0" r="r" b="b"/>
                            <a:pathLst>
                              <a:path w="1756" h="1148">
                                <a:moveTo>
                                  <a:pt x="0" y="567"/>
                                </a:moveTo>
                                <a:lnTo>
                                  <a:pt x="878" y="0"/>
                                </a:lnTo>
                                <a:lnTo>
                                  <a:pt x="1756" y="567"/>
                                </a:lnTo>
                                <a:lnTo>
                                  <a:pt x="878" y="1147"/>
                                </a:lnTo>
                                <a:lnTo>
                                  <a:pt x="0" y="567"/>
                                </a:lnTo>
                                <a:close/>
                              </a:path>
                            </a:pathLst>
                          </a:custGeom>
                          <a:noFill/>
                          <a:ln w="2619">
                            <a:solidFill>
                              <a:srgbClr val="000000"/>
                            </a:solidFill>
                            <a:prstDash val="solid"/>
                            <a:round/>
                            <a:headEnd/>
                            <a:tailEnd/>
                          </a:ln>
                        </wps:spPr>
                        <wps:bodyPr rot="0" vert="horz" wrap="square" lIns="91440" tIns="45720" rIns="91440" bIns="45720" anchor="t" anchorCtr="0" upright="1">
                          <a:noAutofit/>
                        </wps:bodyPr>
                      </wps:wsp>
                      <wps:wsp>
                        <wps:cNvPr id="231" name="Freeform 13"/>
                        <wps:cNvSpPr>
                          <a:spLocks/>
                        </wps:cNvSpPr>
                        <wps:spPr bwMode="auto">
                          <a:xfrm>
                            <a:off x="3281" y="7273"/>
                            <a:ext cx="439" cy="660"/>
                          </a:xfrm>
                          <a:custGeom>
                            <a:avLst/>
                            <a:gdLst>
                              <a:gd name="T0" fmla="+- 0 3281 3281"/>
                              <a:gd name="T1" fmla="*/ T0 w 439"/>
                              <a:gd name="T2" fmla="+- 0 7274 7274"/>
                              <a:gd name="T3" fmla="*/ 7274 h 660"/>
                              <a:gd name="T4" fmla="+- 0 3281 3281"/>
                              <a:gd name="T5" fmla="*/ T4 w 439"/>
                              <a:gd name="T6" fmla="+- 0 7458 7274"/>
                              <a:gd name="T7" fmla="*/ 7458 h 660"/>
                              <a:gd name="T8" fmla="+- 0 3720 3281"/>
                              <a:gd name="T9" fmla="*/ T8 w 439"/>
                              <a:gd name="T10" fmla="+- 0 7458 7274"/>
                              <a:gd name="T11" fmla="*/ 7458 h 660"/>
                              <a:gd name="T12" fmla="+- 0 3720 3281"/>
                              <a:gd name="T13" fmla="*/ T12 w 439"/>
                              <a:gd name="T14" fmla="+- 0 7933 7274"/>
                              <a:gd name="T15" fmla="*/ 7933 h 660"/>
                            </a:gdLst>
                            <a:ahLst/>
                            <a:cxnLst>
                              <a:cxn ang="0">
                                <a:pos x="T1" y="T3"/>
                              </a:cxn>
                              <a:cxn ang="0">
                                <a:pos x="T5" y="T7"/>
                              </a:cxn>
                              <a:cxn ang="0">
                                <a:pos x="T9" y="T11"/>
                              </a:cxn>
                              <a:cxn ang="0">
                                <a:pos x="T13" y="T15"/>
                              </a:cxn>
                            </a:cxnLst>
                            <a:rect l="0" t="0" r="r" b="b"/>
                            <a:pathLst>
                              <a:path w="439" h="660">
                                <a:moveTo>
                                  <a:pt x="0" y="0"/>
                                </a:moveTo>
                                <a:lnTo>
                                  <a:pt x="0" y="184"/>
                                </a:lnTo>
                                <a:lnTo>
                                  <a:pt x="439" y="184"/>
                                </a:lnTo>
                                <a:lnTo>
                                  <a:pt x="439" y="659"/>
                                </a:lnTo>
                              </a:path>
                            </a:pathLst>
                          </a:custGeom>
                          <a:noFill/>
                          <a:ln w="2539">
                            <a:solidFill>
                              <a:srgbClr val="000000"/>
                            </a:solidFill>
                            <a:prstDash val="solid"/>
                            <a:round/>
                            <a:headEnd/>
                            <a:tailEnd/>
                          </a:ln>
                        </wps:spPr>
                        <wps:bodyPr rot="0" vert="horz" wrap="square" lIns="91440" tIns="45720" rIns="91440" bIns="45720" anchor="t" anchorCtr="0" upright="1">
                          <a:noAutofit/>
                        </wps:bodyPr>
                      </wps:wsp>
                      <wps:wsp>
                        <wps:cNvPr id="232" name="Freeform 14"/>
                        <wps:cNvSpPr>
                          <a:spLocks/>
                        </wps:cNvSpPr>
                        <wps:spPr bwMode="auto">
                          <a:xfrm>
                            <a:off x="3671" y="7919"/>
                            <a:ext cx="98" cy="93"/>
                          </a:xfrm>
                          <a:custGeom>
                            <a:avLst/>
                            <a:gdLst>
                              <a:gd name="T0" fmla="+- 0 3769 3671"/>
                              <a:gd name="T1" fmla="*/ T0 w 98"/>
                              <a:gd name="T2" fmla="+- 0 7920 7920"/>
                              <a:gd name="T3" fmla="*/ 7920 h 93"/>
                              <a:gd name="T4" fmla="+- 0 3671 3671"/>
                              <a:gd name="T5" fmla="*/ T4 w 98"/>
                              <a:gd name="T6" fmla="+- 0 7920 7920"/>
                              <a:gd name="T7" fmla="*/ 7920 h 93"/>
                              <a:gd name="T8" fmla="+- 0 3720 3671"/>
                              <a:gd name="T9" fmla="*/ T8 w 98"/>
                              <a:gd name="T10" fmla="+- 0 8012 7920"/>
                              <a:gd name="T11" fmla="*/ 8012 h 93"/>
                              <a:gd name="T12" fmla="+- 0 3769 3671"/>
                              <a:gd name="T13" fmla="*/ T12 w 98"/>
                              <a:gd name="T14" fmla="+- 0 7920 7920"/>
                              <a:gd name="T15" fmla="*/ 7920 h 93"/>
                            </a:gdLst>
                            <a:ahLst/>
                            <a:cxnLst>
                              <a:cxn ang="0">
                                <a:pos x="T1" y="T3"/>
                              </a:cxn>
                              <a:cxn ang="0">
                                <a:pos x="T5" y="T7"/>
                              </a:cxn>
                              <a:cxn ang="0">
                                <a:pos x="T9" y="T11"/>
                              </a:cxn>
                              <a:cxn ang="0">
                                <a:pos x="T13" y="T15"/>
                              </a:cxn>
                            </a:cxnLst>
                            <a:rect l="0" t="0" r="r" b="b"/>
                            <a:pathLst>
                              <a:path w="98" h="93">
                                <a:moveTo>
                                  <a:pt x="98" y="0"/>
                                </a:moveTo>
                                <a:lnTo>
                                  <a:pt x="0" y="0"/>
                                </a:lnTo>
                                <a:lnTo>
                                  <a:pt x="49" y="92"/>
                                </a:lnTo>
                                <a:lnTo>
                                  <a:pt x="98" y="0"/>
                                </a:lnTo>
                                <a:close/>
                              </a:path>
                            </a:pathLst>
                          </a:custGeom>
                          <a:solidFill>
                            <a:srgbClr val="000000"/>
                          </a:solidFill>
                          <a:ln>
                            <a:noFill/>
                          </a:ln>
                        </wps:spPr>
                        <wps:bodyPr rot="0" vert="horz" wrap="square" lIns="91440" tIns="45720" rIns="91440" bIns="45720" anchor="t" anchorCtr="0" upright="1">
                          <a:noAutofit/>
                        </wps:bodyPr>
                      </wps:wsp>
                      <wps:wsp>
                        <wps:cNvPr id="233" name="Freeform 15"/>
                        <wps:cNvSpPr>
                          <a:spLocks/>
                        </wps:cNvSpPr>
                        <wps:spPr bwMode="auto">
                          <a:xfrm>
                            <a:off x="3720" y="9158"/>
                            <a:ext cx="2098" cy="396"/>
                          </a:xfrm>
                          <a:custGeom>
                            <a:avLst/>
                            <a:gdLst>
                              <a:gd name="T0" fmla="+- 0 3720 3720"/>
                              <a:gd name="T1" fmla="*/ T0 w 2098"/>
                              <a:gd name="T2" fmla="+- 0 9159 9159"/>
                              <a:gd name="T3" fmla="*/ 9159 h 396"/>
                              <a:gd name="T4" fmla="+- 0 3720 3720"/>
                              <a:gd name="T5" fmla="*/ T4 w 2098"/>
                              <a:gd name="T6" fmla="+- 0 9343 9159"/>
                              <a:gd name="T7" fmla="*/ 9343 h 396"/>
                              <a:gd name="T8" fmla="+- 0 5818 3720"/>
                              <a:gd name="T9" fmla="*/ T8 w 2098"/>
                              <a:gd name="T10" fmla="+- 0 9343 9159"/>
                              <a:gd name="T11" fmla="*/ 9343 h 396"/>
                              <a:gd name="T12" fmla="+- 0 5818 3720"/>
                              <a:gd name="T13" fmla="*/ T12 w 2098"/>
                              <a:gd name="T14" fmla="+- 0 9554 9159"/>
                              <a:gd name="T15" fmla="*/ 9554 h 396"/>
                            </a:gdLst>
                            <a:ahLst/>
                            <a:cxnLst>
                              <a:cxn ang="0">
                                <a:pos x="T1" y="T3"/>
                              </a:cxn>
                              <a:cxn ang="0">
                                <a:pos x="T5" y="T7"/>
                              </a:cxn>
                              <a:cxn ang="0">
                                <a:pos x="T9" y="T11"/>
                              </a:cxn>
                              <a:cxn ang="0">
                                <a:pos x="T13" y="T15"/>
                              </a:cxn>
                            </a:cxnLst>
                            <a:rect l="0" t="0" r="r" b="b"/>
                            <a:pathLst>
                              <a:path w="2098" h="396">
                                <a:moveTo>
                                  <a:pt x="0" y="0"/>
                                </a:moveTo>
                                <a:lnTo>
                                  <a:pt x="0" y="184"/>
                                </a:lnTo>
                                <a:lnTo>
                                  <a:pt x="2098" y="184"/>
                                </a:lnTo>
                                <a:lnTo>
                                  <a:pt x="2098" y="395"/>
                                </a:lnTo>
                              </a:path>
                            </a:pathLst>
                          </a:custGeom>
                          <a:noFill/>
                          <a:ln w="2672">
                            <a:solidFill>
                              <a:srgbClr val="000000"/>
                            </a:solidFill>
                            <a:prstDash val="solid"/>
                            <a:round/>
                            <a:headEnd/>
                            <a:tailEnd/>
                          </a:ln>
                        </wps:spPr>
                        <wps:bodyPr rot="0" vert="horz" wrap="square" lIns="91440" tIns="45720" rIns="91440" bIns="45720" anchor="t" anchorCtr="0" upright="1">
                          <a:noAutofit/>
                        </wps:bodyPr>
                      </wps:wsp>
                      <wps:wsp>
                        <wps:cNvPr id="234" name="Freeform 16"/>
                        <wps:cNvSpPr>
                          <a:spLocks/>
                        </wps:cNvSpPr>
                        <wps:spPr bwMode="auto">
                          <a:xfrm>
                            <a:off x="5768" y="9541"/>
                            <a:ext cx="98" cy="93"/>
                          </a:xfrm>
                          <a:custGeom>
                            <a:avLst/>
                            <a:gdLst>
                              <a:gd name="T0" fmla="+- 0 5866 5769"/>
                              <a:gd name="T1" fmla="*/ T0 w 98"/>
                              <a:gd name="T2" fmla="+- 0 9541 9541"/>
                              <a:gd name="T3" fmla="*/ 9541 h 93"/>
                              <a:gd name="T4" fmla="+- 0 5769 5769"/>
                              <a:gd name="T5" fmla="*/ T4 w 98"/>
                              <a:gd name="T6" fmla="+- 0 9541 9541"/>
                              <a:gd name="T7" fmla="*/ 9541 h 93"/>
                              <a:gd name="T8" fmla="+- 0 5818 5769"/>
                              <a:gd name="T9" fmla="*/ T8 w 98"/>
                              <a:gd name="T10" fmla="+- 0 9633 9541"/>
                              <a:gd name="T11" fmla="*/ 9633 h 93"/>
                              <a:gd name="T12" fmla="+- 0 5866 5769"/>
                              <a:gd name="T13" fmla="*/ T12 w 98"/>
                              <a:gd name="T14" fmla="+- 0 9541 9541"/>
                              <a:gd name="T15" fmla="*/ 9541 h 93"/>
                            </a:gdLst>
                            <a:ahLst/>
                            <a:cxnLst>
                              <a:cxn ang="0">
                                <a:pos x="T1" y="T3"/>
                              </a:cxn>
                              <a:cxn ang="0">
                                <a:pos x="T5" y="T7"/>
                              </a:cxn>
                              <a:cxn ang="0">
                                <a:pos x="T9" y="T11"/>
                              </a:cxn>
                              <a:cxn ang="0">
                                <a:pos x="T13" y="T15"/>
                              </a:cxn>
                            </a:cxnLst>
                            <a:rect l="0" t="0" r="r" b="b"/>
                            <a:pathLst>
                              <a:path w="98" h="93">
                                <a:moveTo>
                                  <a:pt x="97" y="0"/>
                                </a:moveTo>
                                <a:lnTo>
                                  <a:pt x="0" y="0"/>
                                </a:lnTo>
                                <a:lnTo>
                                  <a:pt x="49" y="92"/>
                                </a:lnTo>
                                <a:lnTo>
                                  <a:pt x="97" y="0"/>
                                </a:lnTo>
                                <a:close/>
                              </a:path>
                            </a:pathLst>
                          </a:custGeom>
                          <a:solidFill>
                            <a:srgbClr val="000000"/>
                          </a:solidFill>
                          <a:ln>
                            <a:noFill/>
                          </a:ln>
                        </wps:spPr>
                        <wps:bodyPr rot="0" vert="horz" wrap="square" lIns="91440" tIns="45720" rIns="91440" bIns="45720" anchor="t" anchorCtr="0" upright="1">
                          <a:noAutofit/>
                        </wps:bodyPr>
                      </wps:wsp>
                      <wps:wsp>
                        <wps:cNvPr id="235" name="Line 17"/>
                        <wps:cNvCnPr>
                          <a:cxnSpLocks noChangeShapeType="1"/>
                        </wps:cNvCnPr>
                        <wps:spPr bwMode="auto">
                          <a:xfrm>
                            <a:off x="5001" y="8579"/>
                            <a:ext cx="158" cy="0"/>
                          </a:xfrm>
                          <a:prstGeom prst="line">
                            <a:avLst/>
                          </a:prstGeom>
                          <a:noFill/>
                          <a:ln w="2679">
                            <a:solidFill>
                              <a:srgbClr val="000000"/>
                            </a:solidFill>
                            <a:prstDash val="solid"/>
                            <a:round/>
                            <a:headEnd/>
                            <a:tailEnd/>
                          </a:ln>
                        </wps:spPr>
                        <wps:bodyPr/>
                      </wps:wsp>
                      <wps:wsp>
                        <wps:cNvPr id="236" name="Freeform 18"/>
                        <wps:cNvSpPr>
                          <a:spLocks/>
                        </wps:cNvSpPr>
                        <wps:spPr bwMode="auto">
                          <a:xfrm>
                            <a:off x="5146" y="8539"/>
                            <a:ext cx="98" cy="93"/>
                          </a:xfrm>
                          <a:custGeom>
                            <a:avLst/>
                            <a:gdLst>
                              <a:gd name="T0" fmla="+- 0 5147 5147"/>
                              <a:gd name="T1" fmla="*/ T0 w 98"/>
                              <a:gd name="T2" fmla="+- 0 8539 8539"/>
                              <a:gd name="T3" fmla="*/ 8539 h 93"/>
                              <a:gd name="T4" fmla="+- 0 5147 5147"/>
                              <a:gd name="T5" fmla="*/ T4 w 98"/>
                              <a:gd name="T6" fmla="+- 0 8631 8539"/>
                              <a:gd name="T7" fmla="*/ 8631 h 93"/>
                              <a:gd name="T8" fmla="+- 0 5245 5147"/>
                              <a:gd name="T9" fmla="*/ T8 w 98"/>
                              <a:gd name="T10" fmla="+- 0 8579 8539"/>
                              <a:gd name="T11" fmla="*/ 8579 h 93"/>
                              <a:gd name="T12" fmla="+- 0 5147 5147"/>
                              <a:gd name="T13" fmla="*/ T12 w 98"/>
                              <a:gd name="T14" fmla="+- 0 8539 8539"/>
                              <a:gd name="T15" fmla="*/ 8539 h 93"/>
                            </a:gdLst>
                            <a:ahLst/>
                            <a:cxnLst>
                              <a:cxn ang="0">
                                <a:pos x="T1" y="T3"/>
                              </a:cxn>
                              <a:cxn ang="0">
                                <a:pos x="T5" y="T7"/>
                              </a:cxn>
                              <a:cxn ang="0">
                                <a:pos x="T9" y="T11"/>
                              </a:cxn>
                              <a:cxn ang="0">
                                <a:pos x="T13" y="T15"/>
                              </a:cxn>
                            </a:cxnLst>
                            <a:rect l="0" t="0" r="r" b="b"/>
                            <a:pathLst>
                              <a:path w="98" h="93">
                                <a:moveTo>
                                  <a:pt x="0" y="0"/>
                                </a:moveTo>
                                <a:lnTo>
                                  <a:pt x="0" y="92"/>
                                </a:lnTo>
                                <a:lnTo>
                                  <a:pt x="98" y="40"/>
                                </a:lnTo>
                                <a:lnTo>
                                  <a:pt x="0" y="0"/>
                                </a:lnTo>
                                <a:close/>
                              </a:path>
                            </a:pathLst>
                          </a:custGeom>
                          <a:solidFill>
                            <a:srgbClr val="000000"/>
                          </a:solidFill>
                          <a:ln>
                            <a:noFill/>
                          </a:ln>
                        </wps:spPr>
                        <wps:bodyPr rot="0" vert="horz" wrap="square" lIns="91440" tIns="45720" rIns="91440" bIns="45720" anchor="t" anchorCtr="0" upright="1">
                          <a:noAutofit/>
                        </wps:bodyPr>
                      </wps:wsp>
                      <wps:wsp>
                        <wps:cNvPr id="237" name="Line 19"/>
                        <wps:cNvCnPr>
                          <a:cxnSpLocks noChangeShapeType="1"/>
                        </wps:cNvCnPr>
                        <wps:spPr bwMode="auto">
                          <a:xfrm>
                            <a:off x="2708" y="8592"/>
                            <a:ext cx="0" cy="936"/>
                          </a:xfrm>
                          <a:prstGeom prst="line">
                            <a:avLst/>
                          </a:prstGeom>
                          <a:noFill/>
                          <a:ln w="2478">
                            <a:solidFill>
                              <a:srgbClr val="000000"/>
                            </a:solidFill>
                            <a:prstDash val="solid"/>
                            <a:round/>
                            <a:headEnd/>
                            <a:tailEnd/>
                          </a:ln>
                        </wps:spPr>
                        <wps:bodyPr/>
                      </wps:wsp>
                      <wps:wsp>
                        <wps:cNvPr id="238" name="Freeform 20"/>
                        <wps:cNvSpPr>
                          <a:spLocks/>
                        </wps:cNvSpPr>
                        <wps:spPr bwMode="auto">
                          <a:xfrm>
                            <a:off x="2708" y="8578"/>
                            <a:ext cx="135" cy="14"/>
                          </a:xfrm>
                          <a:custGeom>
                            <a:avLst/>
                            <a:gdLst>
                              <a:gd name="T0" fmla="+- 0 2842 2708"/>
                              <a:gd name="T1" fmla="*/ T0 w 135"/>
                              <a:gd name="T2" fmla="+- 0 8579 8579"/>
                              <a:gd name="T3" fmla="*/ 8579 h 14"/>
                              <a:gd name="T4" fmla="+- 0 2708 2708"/>
                              <a:gd name="T5" fmla="*/ T4 w 135"/>
                              <a:gd name="T6" fmla="+- 0 8592 8579"/>
                              <a:gd name="T7" fmla="*/ 8592 h 14"/>
                              <a:gd name="T8" fmla="+- 0 2842 2708"/>
                              <a:gd name="T9" fmla="*/ T8 w 135"/>
                              <a:gd name="T10" fmla="+- 0 8579 8579"/>
                              <a:gd name="T11" fmla="*/ 8579 h 14"/>
                            </a:gdLst>
                            <a:ahLst/>
                            <a:cxnLst>
                              <a:cxn ang="0">
                                <a:pos x="T1" y="T3"/>
                              </a:cxn>
                              <a:cxn ang="0">
                                <a:pos x="T5" y="T7"/>
                              </a:cxn>
                              <a:cxn ang="0">
                                <a:pos x="T9" y="T11"/>
                              </a:cxn>
                            </a:cxnLst>
                            <a:rect l="0" t="0" r="r" b="b"/>
                            <a:pathLst>
                              <a:path w="135" h="14">
                                <a:moveTo>
                                  <a:pt x="134" y="0"/>
                                </a:moveTo>
                                <a:lnTo>
                                  <a:pt x="0" y="13"/>
                                </a:lnTo>
                                <a:lnTo>
                                  <a:pt x="134" y="0"/>
                                </a:lnTo>
                                <a:close/>
                              </a:path>
                            </a:pathLst>
                          </a:custGeom>
                          <a:solidFill>
                            <a:srgbClr val="DDE1CD"/>
                          </a:solidFill>
                          <a:ln>
                            <a:noFill/>
                          </a:ln>
                        </wps:spPr>
                        <wps:bodyPr rot="0" vert="horz" wrap="square" lIns="91440" tIns="45720" rIns="91440" bIns="45720" anchor="t" anchorCtr="0" upright="1">
                          <a:noAutofit/>
                        </wps:bodyPr>
                      </wps:wsp>
                      <wps:wsp>
                        <wps:cNvPr id="239" name="Freeform 21"/>
                        <wps:cNvSpPr>
                          <a:spLocks/>
                        </wps:cNvSpPr>
                        <wps:spPr bwMode="auto">
                          <a:xfrm>
                            <a:off x="2708" y="8578"/>
                            <a:ext cx="135" cy="14"/>
                          </a:xfrm>
                          <a:custGeom>
                            <a:avLst/>
                            <a:gdLst>
                              <a:gd name="T0" fmla="+- 0 2842 2708"/>
                              <a:gd name="T1" fmla="*/ T0 w 135"/>
                              <a:gd name="T2" fmla="+- 0 8579 8579"/>
                              <a:gd name="T3" fmla="*/ 8579 h 14"/>
                              <a:gd name="T4" fmla="+- 0 2708 2708"/>
                              <a:gd name="T5" fmla="*/ T4 w 135"/>
                              <a:gd name="T6" fmla="+- 0 8592 8579"/>
                              <a:gd name="T7" fmla="*/ 8592 h 14"/>
                              <a:gd name="T8" fmla="+- 0 2842 2708"/>
                              <a:gd name="T9" fmla="*/ T8 w 135"/>
                              <a:gd name="T10" fmla="+- 0 8579 8579"/>
                              <a:gd name="T11" fmla="*/ 8579 h 14"/>
                            </a:gdLst>
                            <a:ahLst/>
                            <a:cxnLst>
                              <a:cxn ang="0">
                                <a:pos x="T1" y="T3"/>
                              </a:cxn>
                              <a:cxn ang="0">
                                <a:pos x="T5" y="T7"/>
                              </a:cxn>
                              <a:cxn ang="0">
                                <a:pos x="T9" y="T11"/>
                              </a:cxn>
                            </a:cxnLst>
                            <a:rect l="0" t="0" r="r" b="b"/>
                            <a:pathLst>
                              <a:path w="135" h="14">
                                <a:moveTo>
                                  <a:pt x="134" y="0"/>
                                </a:moveTo>
                                <a:lnTo>
                                  <a:pt x="0" y="13"/>
                                </a:lnTo>
                                <a:lnTo>
                                  <a:pt x="134" y="0"/>
                                </a:lnTo>
                                <a:close/>
                              </a:path>
                            </a:pathLst>
                          </a:custGeom>
                          <a:noFill/>
                          <a:ln w="2677">
                            <a:solidFill>
                              <a:srgbClr val="000000"/>
                            </a:solidFill>
                            <a:prstDash val="solid"/>
                            <a:round/>
                            <a:headEnd/>
                            <a:tailEnd/>
                          </a:ln>
                        </wps:spPr>
                        <wps:bodyPr rot="0" vert="horz" wrap="square" lIns="91440" tIns="45720" rIns="91440" bIns="45720" anchor="t" anchorCtr="0" upright="1">
                          <a:noAutofit/>
                        </wps:bodyPr>
                      </wps:wsp>
                      <wps:wsp>
                        <wps:cNvPr id="240" name="Text Box 22"/>
                        <wps:cNvSpPr txBox="1">
                          <a:spLocks noChangeArrowheads="1"/>
                        </wps:cNvSpPr>
                        <wps:spPr bwMode="auto">
                          <a:xfrm>
                            <a:off x="2734" y="8485"/>
                            <a:ext cx="1807" cy="284"/>
                          </a:xfrm>
                          <a:prstGeom prst="rect">
                            <a:avLst/>
                          </a:prstGeom>
                          <a:noFill/>
                          <a:ln>
                            <a:noFill/>
                          </a:ln>
                        </wps:spPr>
                        <wps:txbx>
                          <w:txbxContent>
                            <w:p w14:paraId="4830AD2A" w14:textId="77777777" w:rsidR="00907DDE" w:rsidRDefault="00907DDE" w:rsidP="00907DDE">
                              <w:pPr>
                                <w:tabs>
                                  <w:tab w:val="left" w:pos="1463"/>
                                  <w:tab w:val="left" w:pos="1758"/>
                                </w:tabs>
                                <w:spacing w:before="11" w:line="168" w:lineRule="auto"/>
                                <w:ind w:left="0" w:right="18" w:firstLine="216"/>
                                <w:jc w:val="center"/>
                                <w:rPr>
                                  <w:rFonts w:ascii="Arial"/>
                                  <w:sz w:val="12"/>
                                  <w:szCs w:val="18"/>
                                </w:rPr>
                              </w:pPr>
                              <w:proofErr w:type="spellStart"/>
                              <w:r w:rsidRPr="006066D4">
                                <w:rPr>
                                  <w:rFonts w:ascii="Arial"/>
                                  <w:sz w:val="12"/>
                                  <w:szCs w:val="18"/>
                                </w:rPr>
                                <w:t>Usernameandpassword</w:t>
                              </w:r>
                              <w:proofErr w:type="spellEnd"/>
                            </w:p>
                            <w:p w14:paraId="0E6FF183" w14:textId="77777777" w:rsidR="00907DDE" w:rsidRPr="006066D4" w:rsidRDefault="00907DDE" w:rsidP="00907DDE">
                              <w:pPr>
                                <w:tabs>
                                  <w:tab w:val="left" w:pos="1463"/>
                                  <w:tab w:val="left" w:pos="1758"/>
                                </w:tabs>
                                <w:spacing w:before="11" w:line="168" w:lineRule="auto"/>
                                <w:ind w:left="0" w:right="18" w:firstLine="216"/>
                                <w:jc w:val="center"/>
                                <w:rPr>
                                  <w:rFonts w:ascii="Arial"/>
                                  <w:sz w:val="12"/>
                                  <w:szCs w:val="18"/>
                                </w:rPr>
                              </w:pPr>
                              <w:r w:rsidRPr="006066D4">
                                <w:rPr>
                                  <w:rFonts w:ascii="Arial"/>
                                  <w:sz w:val="12"/>
                                  <w:szCs w:val="18"/>
                                </w:rPr>
                                <w:t xml:space="preserve"> </w:t>
                              </w:r>
                              <w:proofErr w:type="spellStart"/>
                              <w:r w:rsidRPr="006066D4">
                                <w:rPr>
                                  <w:rFonts w:ascii="Arial"/>
                                  <w:sz w:val="12"/>
                                  <w:szCs w:val="18"/>
                                </w:rPr>
                                <w:t>arecorrect</w:t>
                              </w:r>
                              <w:proofErr w:type="spellEnd"/>
                              <w:r w:rsidRPr="006066D4">
                                <w:rPr>
                                  <w:rFonts w:ascii="Arial"/>
                                  <w:sz w:val="12"/>
                                  <w:szCs w:val="18"/>
                                </w:rPr>
                                <w:t>?</w:t>
                              </w:r>
                            </w:p>
                          </w:txbxContent>
                        </wps:txbx>
                        <wps:bodyPr rot="0" vert="horz" wrap="square" lIns="0" tIns="0" rIns="0" bIns="0" anchor="t" anchorCtr="0" upright="1">
                          <a:noAutofit/>
                        </wps:bodyPr>
                      </wps:wsp>
                      <wps:wsp>
                        <wps:cNvPr id="242" name="Text Box 24"/>
                        <wps:cNvSpPr txBox="1">
                          <a:spLocks noChangeArrowheads="1"/>
                        </wps:cNvSpPr>
                        <wps:spPr bwMode="auto">
                          <a:xfrm>
                            <a:off x="2604" y="9523"/>
                            <a:ext cx="223" cy="158"/>
                          </a:xfrm>
                          <a:prstGeom prst="rect">
                            <a:avLst/>
                          </a:prstGeom>
                          <a:noFill/>
                          <a:ln>
                            <a:noFill/>
                          </a:ln>
                        </wps:spPr>
                        <wps:txbx>
                          <w:txbxContent>
                            <w:p w14:paraId="0DCD05E0" w14:textId="77777777" w:rsidR="00907DDE" w:rsidRDefault="00907DDE" w:rsidP="00907DDE">
                              <w:pPr>
                                <w:spacing w:line="157" w:lineRule="exact"/>
                                <w:rPr>
                                  <w:rFonts w:ascii="Arial"/>
                                  <w:sz w:val="14"/>
                                </w:rPr>
                              </w:pPr>
                              <w:r>
                                <w:rPr>
                                  <w:rFonts w:ascii="Arial"/>
                                  <w:w w:val="95"/>
                                  <w:sz w:val="14"/>
                                </w:rPr>
                                <w:t>yes</w:t>
                              </w:r>
                            </w:p>
                          </w:txbxContent>
                        </wps:txbx>
                        <wps:bodyPr rot="0" vert="horz" wrap="square" lIns="0" tIns="0" rIns="0" bIns="0" anchor="t" anchorCtr="0" upright="1">
                          <a:noAutofit/>
                        </wps:bodyPr>
                      </wps:wsp>
                      <wps:wsp>
                        <wps:cNvPr id="241" name="Text Box 23"/>
                        <wps:cNvSpPr txBox="1">
                          <a:spLocks noChangeArrowheads="1"/>
                        </wps:cNvSpPr>
                        <wps:spPr bwMode="auto">
                          <a:xfrm>
                            <a:off x="3938" y="9231"/>
                            <a:ext cx="1152" cy="359"/>
                          </a:xfrm>
                          <a:prstGeom prst="rect">
                            <a:avLst/>
                          </a:prstGeom>
                          <a:solidFill>
                            <a:srgbClr val="FFFFFF"/>
                          </a:solidFill>
                          <a:ln w="9525">
                            <a:noFill/>
                            <a:miter lim="800000"/>
                            <a:headEnd/>
                            <a:tailEnd/>
                          </a:ln>
                        </wps:spPr>
                        <wps:txbx>
                          <w:txbxContent>
                            <w:p w14:paraId="471459FD" w14:textId="77777777" w:rsidR="00907DDE" w:rsidRPr="00EF32BB" w:rsidRDefault="00907DDE" w:rsidP="00907DDE">
                              <w:pPr>
                                <w:spacing w:line="157" w:lineRule="exact"/>
                                <w:ind w:left="0"/>
                                <w:jc w:val="center"/>
                                <w:rPr>
                                  <w:rFonts w:ascii="Arial"/>
                                  <w:sz w:val="12"/>
                                  <w:szCs w:val="18"/>
                                </w:rPr>
                              </w:pPr>
                              <w:r w:rsidRPr="00EF32BB">
                                <w:rPr>
                                  <w:rFonts w:ascii="Arial"/>
                                  <w:w w:val="95"/>
                                  <w:sz w:val="12"/>
                                  <w:szCs w:val="18"/>
                                </w:rPr>
                                <w:t xml:space="preserve">Not </w:t>
                              </w:r>
                              <w:proofErr w:type="spellStart"/>
                              <w:r w:rsidRPr="00EF32BB">
                                <w:rPr>
                                  <w:rFonts w:ascii="Arial"/>
                                  <w:w w:val="95"/>
                                  <w:sz w:val="12"/>
                                  <w:szCs w:val="18"/>
                                </w:rPr>
                                <w:t>YetRegister</w:t>
                              </w:r>
                              <w:proofErr w:type="spellEnd"/>
                            </w:p>
                          </w:txbxContent>
                        </wps:txbx>
                        <wps:bodyPr rot="0" vert="horz" wrap="square" lIns="0" tIns="0" rIns="0" bIns="0" anchor="t" anchorCtr="0" upright="1">
                          <a:noAutofit/>
                        </wps:bodyPr>
                      </wps:wsp>
                      <wps:wsp>
                        <wps:cNvPr id="243" name="Text Box 25"/>
                        <wps:cNvSpPr txBox="1">
                          <a:spLocks noChangeArrowheads="1"/>
                        </wps:cNvSpPr>
                        <wps:spPr bwMode="auto">
                          <a:xfrm>
                            <a:off x="2708" y="6522"/>
                            <a:ext cx="1147" cy="752"/>
                          </a:xfrm>
                          <a:prstGeom prst="rect">
                            <a:avLst/>
                          </a:prstGeom>
                          <a:noFill/>
                          <a:ln w="2625">
                            <a:solidFill>
                              <a:srgbClr val="000000"/>
                            </a:solidFill>
                            <a:prstDash val="solid"/>
                            <a:miter lim="800000"/>
                            <a:headEnd/>
                            <a:tailEnd/>
                          </a:ln>
                        </wps:spPr>
                        <wps:txbx>
                          <w:txbxContent>
                            <w:p w14:paraId="3FE25EF1" w14:textId="77777777" w:rsidR="00907DDE" w:rsidRDefault="00907DDE" w:rsidP="00907DDE">
                              <w:pPr>
                                <w:spacing w:before="2"/>
                                <w:rPr>
                                  <w:sz w:val="17"/>
                                </w:rPr>
                              </w:pPr>
                            </w:p>
                            <w:p w14:paraId="6A6118E4" w14:textId="77777777" w:rsidR="00907DDE" w:rsidRDefault="00907DDE" w:rsidP="00907DDE">
                              <w:pPr>
                                <w:spacing w:line="252" w:lineRule="auto"/>
                                <w:ind w:left="293" w:hanging="149"/>
                                <w:rPr>
                                  <w:rFonts w:ascii="Arial"/>
                                  <w:sz w:val="14"/>
                                </w:rPr>
                              </w:pPr>
                              <w:r>
                                <w:rPr>
                                  <w:rFonts w:ascii="Arial"/>
                                  <w:w w:val="95"/>
                                  <w:sz w:val="14"/>
                                </w:rPr>
                                <w:t xml:space="preserve">Username and </w:t>
                              </w:r>
                              <w:r>
                                <w:rPr>
                                  <w:rFonts w:ascii="Arial"/>
                                  <w:sz w:val="14"/>
                                </w:rPr>
                                <w:t>password</w:t>
                              </w:r>
                            </w:p>
                          </w:txbxContent>
                        </wps:txbx>
                        <wps:bodyPr rot="0" vert="horz" wrap="square" lIns="0" tIns="0" rIns="0" bIns="0" anchor="t" anchorCtr="0" upright="1">
                          <a:noAutofit/>
                        </wps:bodyPr>
                      </wps:wsp>
                      <wps:wsp>
                        <wps:cNvPr id="244" name="Text Box 26"/>
                        <wps:cNvSpPr txBox="1">
                          <a:spLocks noChangeArrowheads="1"/>
                        </wps:cNvSpPr>
                        <wps:spPr bwMode="auto">
                          <a:xfrm>
                            <a:off x="5244" y="8209"/>
                            <a:ext cx="1147" cy="752"/>
                          </a:xfrm>
                          <a:prstGeom prst="rect">
                            <a:avLst/>
                          </a:prstGeom>
                          <a:noFill/>
                          <a:ln w="2625">
                            <a:solidFill>
                              <a:srgbClr val="000000"/>
                            </a:solidFill>
                            <a:prstDash val="solid"/>
                            <a:miter lim="800000"/>
                            <a:headEnd/>
                            <a:tailEnd/>
                          </a:ln>
                        </wps:spPr>
                        <wps:txbx>
                          <w:txbxContent>
                            <w:p w14:paraId="17E2A2F4" w14:textId="77777777" w:rsidR="00907DDE" w:rsidRDefault="00907DDE" w:rsidP="00907DDE">
                              <w:pPr>
                                <w:rPr>
                                  <w:sz w:val="16"/>
                                </w:rPr>
                              </w:pPr>
                            </w:p>
                            <w:p w14:paraId="6C922263" w14:textId="77777777" w:rsidR="00907DDE" w:rsidRDefault="00907DDE" w:rsidP="00907DDE">
                              <w:pPr>
                                <w:spacing w:before="100"/>
                                <w:ind w:left="317"/>
                                <w:rPr>
                                  <w:rFonts w:ascii="Arial"/>
                                  <w:sz w:val="14"/>
                                </w:rPr>
                              </w:pPr>
                              <w:r>
                                <w:rPr>
                                  <w:rFonts w:ascii="Arial"/>
                                  <w:sz w:val="14"/>
                                </w:rPr>
                                <w:t>Re-enter</w:t>
                              </w:r>
                            </w:p>
                          </w:txbxContent>
                        </wps:txbx>
                        <wps:bodyPr rot="0" vert="horz" wrap="square" lIns="0" tIns="0" rIns="0" bIns="0" anchor="t" anchorCtr="0" upright="1">
                          <a:noAutofit/>
                        </wps:bodyPr>
                      </wps:wsp>
                      <wps:wsp>
                        <wps:cNvPr id="350" name="Text Box 22"/>
                        <wps:cNvSpPr txBox="1">
                          <a:spLocks noChangeArrowheads="1"/>
                        </wps:cNvSpPr>
                        <wps:spPr bwMode="auto">
                          <a:xfrm>
                            <a:off x="4457" y="8521"/>
                            <a:ext cx="477" cy="312"/>
                          </a:xfrm>
                          <a:prstGeom prst="rect">
                            <a:avLst/>
                          </a:prstGeom>
                          <a:noFill/>
                          <a:ln>
                            <a:noFill/>
                          </a:ln>
                        </wps:spPr>
                        <wps:txbx>
                          <w:txbxContent>
                            <w:p w14:paraId="10D9EC46" w14:textId="77777777" w:rsidR="00907DDE" w:rsidRPr="00CF5622" w:rsidRDefault="00907DDE" w:rsidP="00907DDE">
                              <w:pPr>
                                <w:tabs>
                                  <w:tab w:val="left" w:pos="1463"/>
                                  <w:tab w:val="left" w:pos="1758"/>
                                </w:tabs>
                                <w:spacing w:before="11" w:line="168" w:lineRule="auto"/>
                                <w:ind w:left="0" w:right="18" w:firstLine="216"/>
                                <w:jc w:val="center"/>
                                <w:rPr>
                                  <w:rFonts w:ascii="Arial"/>
                                  <w:b/>
                                  <w:bCs/>
                                  <w:sz w:val="14"/>
                                </w:rPr>
                              </w:pPr>
                              <w:r w:rsidRPr="00CF5622">
                                <w:rPr>
                                  <w:rFonts w:ascii="Arial"/>
                                  <w:b/>
                                  <w:bCs/>
                                  <w:sz w:val="14"/>
                                </w:rPr>
                                <w:t>N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238E94" id="Group 229" o:spid="_x0000_s1053" style="position:absolute;margin-left:135.6pt;margin-top:221.3pt;width:189.35pt;height:157.95pt;z-index:251672576;mso-position-horizontal-relative:page;mso-position-vertical-relative:page" coordorigin="2604,6522" coordsize="3787,3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">
                <v:shape id="Freeform 12" o:spid="_x0000_s1054" style="position:absolute;left:2842;top:8011;width:1756;height:1148;visibility:visible;mso-wrap-style:square;v-text-anchor:top" coordsize="1756,1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" path="m,567l878,r878,567l878,1147,,567xe" filled="f" strokeweight=".07275mm">
                  <v:path arrowok="t" o:connecttype="custom" o:connectlocs="0,8579;878,8012;1756,8579;878,9159;0,8579" o:connectangles="0,0,0,0,0"/>
                </v:shape>
                <v:shape id="Freeform 13" o:spid="_x0000_s1055" style="position:absolute;left:3281;top:7273;width:439;height:660;visibility:visible;mso-wrap-style:square;v-text-anchor:top" coordsize="439,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" path="m,l,184r439,l439,659e" filled="f" strokeweight=".07053mm">
                  <v:path arrowok="t" o:connecttype="custom" o:connectlocs="0,7274;0,7458;439,7458;439,7933" o:connectangles="0,0,0,0"/>
                </v:shape>
                <v:shape id="Freeform 14" o:spid="_x0000_s1056" style="position:absolute;left:3671;top:7919;width:98;height:93;visibility:visible;mso-wrap-style:square;v-text-anchor:top" coordsize="9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" path="m98,l,,49,92,98,xe" fillcolor="black" stroked="f">
                  <v:path arrowok="t" o:connecttype="custom" o:connectlocs="98,7920;0,7920;49,8012;98,7920" o:connectangles="0,0,0,0"/>
                </v:shape>
                <v:shape id="Freeform 15" o:spid="_x0000_s1057" style="position:absolute;left:3720;top:9158;width:2098;height:396;visibility:visible;mso-wrap-style:square;v-text-anchor:top" coordsize="2098,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" path="m,l,184r2098,l2098,395e" filled="f" strokeweight=".07422mm">
                  <v:path arrowok="t" o:connecttype="custom" o:connectlocs="0,9159;0,9343;2098,9343;2098,9554" o:connectangles="0,0,0,0"/>
                </v:shape>
                <v:shape id="Freeform 16" o:spid="_x0000_s1058" style="position:absolute;left:5768;top:9541;width:98;height:93;visibility:visible;mso-wrap-style:square;v-text-anchor:top" coordsize="9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" path="m97,l,,49,92,97,xe" fillcolor="black" stroked="f">
                  <v:path arrowok="t" o:connecttype="custom" o:connectlocs="97,9541;0,9541;49,9633;97,9541" o:connectangles="0,0,0,0"/>
                </v:shape>
                <v:line id="Line 17" o:spid="_x0000_s1059" style="position:absolute;visibility:visible;mso-wrap-style:square" from="5001,8579" to="5159,8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" strokeweight=".07442mm"/>
                <v:shape id="Freeform 18" o:spid="_x0000_s1060" style="position:absolute;left:5146;top:8539;width:98;height:93;visibility:visible;mso-wrap-style:square;v-text-anchor:top" coordsize="9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" path="m,l,92,98,40,,xe" fillcolor="black" stroked="f">
                  <v:path arrowok="t" o:connecttype="custom" o:connectlocs="0,8539;0,8631;98,8579;0,8539" o:connectangles="0,0,0,0"/>
                </v:shape>
                <v:line id="Line 19" o:spid="_x0000_s1061" style="position:absolute;visibility:visible;mso-wrap-style:square" from="2708,8592" to="2708,9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" strokeweight=".06883mm"/>
                <v:shape id="Freeform 20" o:spid="_x0000_s1062" style="position:absolute;left:2708;top:8578;width:135;height:14;visibility:visible;mso-wrap-style:square;v-text-anchor:top" coordsize="13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" path="m134,l,13,134,xe" fillcolor="#dde1cd" stroked="f">
                  <v:path arrowok="t" o:connecttype="custom" o:connectlocs="134,8579;0,8592;134,8579" o:connectangles="0,0,0"/>
                </v:shape>
                <v:shape id="Freeform 21" o:spid="_x0000_s1063" style="position:absolute;left:2708;top:8578;width:135;height:14;visibility:visible;mso-wrap-style:square;v-text-anchor:top" coordsize="13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" path="m134,l,13,134,xe" filled="f" strokeweight=".07436mm">
                  <v:path arrowok="t" o:connecttype="custom" o:connectlocs="134,8579;0,8592;134,8579" o:connectangles="0,0,0"/>
                </v:shape>
                <v:shape id="Text Box 22" o:spid="_x0000_s1064" type="#_x0000_t202" style="position:absolute;left:2734;top:8485;width:1807;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" filled="f" stroked="f">
                  <v:textbox inset="0,0,0,0">
                    <w:txbxContent>
                      <w:p w14:paraId="4830AD2A" w14:textId="77777777" w:rsidR="00907DDE" w:rsidRDefault="00907DDE" w:rsidP="00907DDE">
                        <w:pPr>
                          <w:tabs>
                            <w:tab w:val="left" w:pos="1463"/>
                            <w:tab w:val="left" w:pos="1758"/>
                          </w:tabs>
                          <w:spacing w:before="11" w:line="168" w:lineRule="auto"/>
                          <w:ind w:left="0" w:right="18" w:firstLine="216"/>
                          <w:jc w:val="center"/>
                          <w:rPr>
                            <w:rFonts w:ascii="Arial"/>
                            <w:sz w:val="12"/>
                            <w:szCs w:val="18"/>
                          </w:rPr>
                        </w:pPr>
                        <w:proofErr w:type="spellStart"/>
                        <w:r w:rsidRPr="006066D4">
                          <w:rPr>
                            <w:rFonts w:ascii="Arial"/>
                            <w:sz w:val="12"/>
                            <w:szCs w:val="18"/>
                          </w:rPr>
                          <w:t>Usernameandpassword</w:t>
                        </w:r>
                        <w:proofErr w:type="spellEnd"/>
                      </w:p>
                      <w:p w14:paraId="0E6FF183" w14:textId="77777777" w:rsidR="00907DDE" w:rsidRPr="006066D4" w:rsidRDefault="00907DDE" w:rsidP="00907DDE">
                        <w:pPr>
                          <w:tabs>
                            <w:tab w:val="left" w:pos="1463"/>
                            <w:tab w:val="left" w:pos="1758"/>
                          </w:tabs>
                          <w:spacing w:before="11" w:line="168" w:lineRule="auto"/>
                          <w:ind w:left="0" w:right="18" w:firstLine="216"/>
                          <w:jc w:val="center"/>
                          <w:rPr>
                            <w:rFonts w:ascii="Arial"/>
                            <w:sz w:val="12"/>
                            <w:szCs w:val="18"/>
                          </w:rPr>
                        </w:pPr>
                        <w:r w:rsidRPr="006066D4">
                          <w:rPr>
                            <w:rFonts w:ascii="Arial"/>
                            <w:sz w:val="12"/>
                            <w:szCs w:val="18"/>
                          </w:rPr>
                          <w:t xml:space="preserve"> </w:t>
                        </w:r>
                        <w:proofErr w:type="spellStart"/>
                        <w:r w:rsidRPr="006066D4">
                          <w:rPr>
                            <w:rFonts w:ascii="Arial"/>
                            <w:sz w:val="12"/>
                            <w:szCs w:val="18"/>
                          </w:rPr>
                          <w:t>arecorrect</w:t>
                        </w:r>
                        <w:proofErr w:type="spellEnd"/>
                        <w:r w:rsidRPr="006066D4">
                          <w:rPr>
                            <w:rFonts w:ascii="Arial"/>
                            <w:sz w:val="12"/>
                            <w:szCs w:val="18"/>
                          </w:rPr>
                          <w:t>?</w:t>
                        </w:r>
                      </w:p>
                    </w:txbxContent>
                  </v:textbox>
                </v:shape>
                <v:shape id="Text Box 24" o:spid="_x0000_s1065" type="#_x0000_t202" style="position:absolute;left:2604;top:9523;width:223;height: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" filled="f" stroked="f">
                  <v:textbox inset="0,0,0,0">
                    <w:txbxContent>
                      <w:p w14:paraId="0DCD05E0" w14:textId="77777777" w:rsidR="00907DDE" w:rsidRDefault="00907DDE" w:rsidP="00907DDE">
                        <w:pPr>
                          <w:spacing w:line="157" w:lineRule="exact"/>
                          <w:rPr>
                            <w:rFonts w:ascii="Arial"/>
                            <w:sz w:val="14"/>
                          </w:rPr>
                        </w:pPr>
                        <w:r>
                          <w:rPr>
                            <w:rFonts w:ascii="Arial"/>
                            <w:w w:val="95"/>
                            <w:sz w:val="14"/>
                          </w:rPr>
                          <w:t>yes</w:t>
                        </w:r>
                      </w:p>
                    </w:txbxContent>
                  </v:textbox>
                </v:shape>
                <v:shape id="Text Box 23" o:spid="_x0000_s1066" type="#_x0000_t202" style="position:absolute;left:3938;top:9231;width:1152;height: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" stroked="f">
                  <v:textbox inset="0,0,0,0">
                    <w:txbxContent>
                      <w:p w14:paraId="471459FD" w14:textId="77777777" w:rsidR="00907DDE" w:rsidRPr="00EF32BB" w:rsidRDefault="00907DDE" w:rsidP="00907DDE">
                        <w:pPr>
                          <w:spacing w:line="157" w:lineRule="exact"/>
                          <w:ind w:left="0"/>
                          <w:jc w:val="center"/>
                          <w:rPr>
                            <w:rFonts w:ascii="Arial"/>
                            <w:sz w:val="12"/>
                            <w:szCs w:val="18"/>
                          </w:rPr>
                        </w:pPr>
                        <w:r w:rsidRPr="00EF32BB">
                          <w:rPr>
                            <w:rFonts w:ascii="Arial"/>
                            <w:w w:val="95"/>
                            <w:sz w:val="12"/>
                            <w:szCs w:val="18"/>
                          </w:rPr>
                          <w:t xml:space="preserve">Not </w:t>
                        </w:r>
                        <w:proofErr w:type="spellStart"/>
                        <w:r w:rsidRPr="00EF32BB">
                          <w:rPr>
                            <w:rFonts w:ascii="Arial"/>
                            <w:w w:val="95"/>
                            <w:sz w:val="12"/>
                            <w:szCs w:val="18"/>
                          </w:rPr>
                          <w:t>YetRegister</w:t>
                        </w:r>
                        <w:proofErr w:type="spellEnd"/>
                      </w:p>
                    </w:txbxContent>
                  </v:textbox>
                </v:shape>
                <v:shape id="Text Box 25" o:spid="_x0000_s1067" type="#_x0000_t202" style="position:absolute;left:2708;top:6522;width:1147;height: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" filled="f" strokeweight=".07292mm">
                  <v:textbox inset="0,0,0,0">
                    <w:txbxContent>
                      <w:p w14:paraId="3FE25EF1" w14:textId="77777777" w:rsidR="00907DDE" w:rsidRDefault="00907DDE" w:rsidP="00907DDE">
                        <w:pPr>
                          <w:spacing w:before="2"/>
                          <w:rPr>
                            <w:sz w:val="17"/>
                          </w:rPr>
                        </w:pPr>
                      </w:p>
                      <w:p w14:paraId="6A6118E4" w14:textId="77777777" w:rsidR="00907DDE" w:rsidRDefault="00907DDE" w:rsidP="00907DDE">
                        <w:pPr>
                          <w:spacing w:line="252" w:lineRule="auto"/>
                          <w:ind w:left="293" w:hanging="149"/>
                          <w:rPr>
                            <w:rFonts w:ascii="Arial"/>
                            <w:sz w:val="14"/>
                          </w:rPr>
                        </w:pPr>
                        <w:r>
                          <w:rPr>
                            <w:rFonts w:ascii="Arial"/>
                            <w:w w:val="95"/>
                            <w:sz w:val="14"/>
                          </w:rPr>
                          <w:t xml:space="preserve">Username and </w:t>
                        </w:r>
                        <w:r>
                          <w:rPr>
                            <w:rFonts w:ascii="Arial"/>
                            <w:sz w:val="14"/>
                          </w:rPr>
                          <w:t>password</w:t>
                        </w:r>
                      </w:p>
                    </w:txbxContent>
                  </v:textbox>
                </v:shape>
                <v:shape id="Text Box 26" o:spid="_x0000_s1068" type="#_x0000_t202" style="position:absolute;left:5244;top:8209;width:1147;height: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" filled="f" strokeweight=".07292mm">
                  <v:textbox inset="0,0,0,0">
                    <w:txbxContent>
                      <w:p w14:paraId="17E2A2F4" w14:textId="77777777" w:rsidR="00907DDE" w:rsidRDefault="00907DDE" w:rsidP="00907DDE">
                        <w:pPr>
                          <w:rPr>
                            <w:sz w:val="16"/>
                          </w:rPr>
                        </w:pPr>
                      </w:p>
                      <w:p w14:paraId="6C922263" w14:textId="77777777" w:rsidR="00907DDE" w:rsidRDefault="00907DDE" w:rsidP="00907DDE">
                        <w:pPr>
                          <w:spacing w:before="100"/>
                          <w:ind w:left="317"/>
                          <w:rPr>
                            <w:rFonts w:ascii="Arial"/>
                            <w:sz w:val="14"/>
                          </w:rPr>
                        </w:pPr>
                        <w:r>
                          <w:rPr>
                            <w:rFonts w:ascii="Arial"/>
                            <w:sz w:val="14"/>
                          </w:rPr>
                          <w:t>Re-enter</w:t>
                        </w:r>
                      </w:p>
                    </w:txbxContent>
                  </v:textbox>
                </v:shape>
                <v:shape id="Text Box 22" o:spid="_x0000_s1069" type="#_x0000_t202" style="position:absolute;left:4457;top:8521;width:477;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" filled="f" stroked="f">
                  <v:textbox inset="0,0,0,0">
                    <w:txbxContent>
                      <w:p w14:paraId="10D9EC46" w14:textId="77777777" w:rsidR="00907DDE" w:rsidRPr="00CF5622" w:rsidRDefault="00907DDE" w:rsidP="00907DDE">
                        <w:pPr>
                          <w:tabs>
                            <w:tab w:val="left" w:pos="1463"/>
                            <w:tab w:val="left" w:pos="1758"/>
                          </w:tabs>
                          <w:spacing w:before="11" w:line="168" w:lineRule="auto"/>
                          <w:ind w:left="0" w:right="18" w:firstLine="216"/>
                          <w:jc w:val="center"/>
                          <w:rPr>
                            <w:rFonts w:ascii="Arial"/>
                            <w:b/>
                            <w:bCs/>
                            <w:sz w:val="14"/>
                          </w:rPr>
                        </w:pPr>
                        <w:r w:rsidRPr="00CF5622">
                          <w:rPr>
                            <w:rFonts w:ascii="Arial"/>
                            <w:b/>
                            <w:bCs/>
                            <w:sz w:val="14"/>
                          </w:rPr>
                          <w:t>No</w:t>
                        </w:r>
                      </w:p>
                    </w:txbxContent>
                  </v:textbox>
                </v:shape>
                <w10:wrap anchorx="page" anchory="page"/>
              </v:group>
            </w:pict>
          </mc:Fallback>
        </mc:AlternateContent>
      </w:r>
      <w:r>
        <w:rPr>
          <w:noProof/>
        </w:rPr>
        <mc:AlternateContent>
          <mc:Choice Requires="wpg">
            <w:drawing>
              <wp:anchor distT="0" distB="0" distL="0" distR="0" simplePos="0" relativeHeight="251676672" behindDoc="1" locked="0" layoutInCell="1" allowOverlap="1" wp14:anchorId="4C217059" wp14:editId="63AFFA14">
                <wp:simplePos x="0" y="0"/>
                <wp:positionH relativeFrom="page">
                  <wp:posOffset>2143125</wp:posOffset>
                </wp:positionH>
                <wp:positionV relativeFrom="paragraph">
                  <wp:posOffset>215265</wp:posOffset>
                </wp:positionV>
                <wp:extent cx="3469640" cy="1601470"/>
                <wp:effectExtent l="0" t="0" r="0" b="0"/>
                <wp:wrapTopAndBottom/>
                <wp:docPr id="159" name="Group 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69640" cy="1601470"/>
                          <a:chOff x="3232" y="313"/>
                          <a:chExt cx="5464" cy="2522"/>
                        </a:xfrm>
                      </wpg:grpSpPr>
                      <wps:wsp>
                        <wps:cNvPr id="160" name="Freeform 118"/>
                        <wps:cNvSpPr>
                          <a:spLocks/>
                        </wps:cNvSpPr>
                        <wps:spPr bwMode="auto">
                          <a:xfrm>
                            <a:off x="5012" y="1212"/>
                            <a:ext cx="1147" cy="752"/>
                          </a:xfrm>
                          <a:custGeom>
                            <a:avLst/>
                            <a:gdLst>
                              <a:gd name="T0" fmla="+- 0 5013 5013"/>
                              <a:gd name="T1" fmla="*/ T0 w 1147"/>
                              <a:gd name="T2" fmla="+- 0 1582 1213"/>
                              <a:gd name="T3" fmla="*/ 1582 h 752"/>
                              <a:gd name="T4" fmla="+- 0 5586 5013"/>
                              <a:gd name="T5" fmla="*/ T4 w 1147"/>
                              <a:gd name="T6" fmla="+- 0 1213 1213"/>
                              <a:gd name="T7" fmla="*/ 1213 h 752"/>
                              <a:gd name="T8" fmla="+- 0 6159 5013"/>
                              <a:gd name="T9" fmla="*/ T8 w 1147"/>
                              <a:gd name="T10" fmla="+- 0 1582 1213"/>
                              <a:gd name="T11" fmla="*/ 1582 h 752"/>
                              <a:gd name="T12" fmla="+- 0 5586 5013"/>
                              <a:gd name="T13" fmla="*/ T12 w 1147"/>
                              <a:gd name="T14" fmla="+- 0 1964 1213"/>
                              <a:gd name="T15" fmla="*/ 1964 h 752"/>
                              <a:gd name="T16" fmla="+- 0 5013 5013"/>
                              <a:gd name="T17" fmla="*/ T16 w 1147"/>
                              <a:gd name="T18" fmla="+- 0 1582 1213"/>
                              <a:gd name="T19" fmla="*/ 1582 h 752"/>
                            </a:gdLst>
                            <a:ahLst/>
                            <a:cxnLst>
                              <a:cxn ang="0">
                                <a:pos x="T1" y="T3"/>
                              </a:cxn>
                              <a:cxn ang="0">
                                <a:pos x="T5" y="T7"/>
                              </a:cxn>
                              <a:cxn ang="0">
                                <a:pos x="T9" y="T11"/>
                              </a:cxn>
                              <a:cxn ang="0">
                                <a:pos x="T13" y="T15"/>
                              </a:cxn>
                              <a:cxn ang="0">
                                <a:pos x="T17" y="T19"/>
                              </a:cxn>
                            </a:cxnLst>
                            <a:rect l="0" t="0" r="r" b="b"/>
                            <a:pathLst>
                              <a:path w="1147" h="752">
                                <a:moveTo>
                                  <a:pt x="0" y="369"/>
                                </a:moveTo>
                                <a:lnTo>
                                  <a:pt x="573" y="0"/>
                                </a:lnTo>
                                <a:lnTo>
                                  <a:pt x="1146" y="369"/>
                                </a:lnTo>
                                <a:lnTo>
                                  <a:pt x="573" y="751"/>
                                </a:lnTo>
                                <a:lnTo>
                                  <a:pt x="0" y="369"/>
                                </a:lnTo>
                                <a:close/>
                              </a:path>
                            </a:pathLst>
                          </a:custGeom>
                          <a:noFill/>
                          <a:ln w="2619">
                            <a:solidFill>
                              <a:srgbClr val="000000"/>
                            </a:solidFill>
                            <a:prstDash val="solid"/>
                            <a:round/>
                            <a:headEnd/>
                            <a:tailEnd/>
                          </a:ln>
                        </wps:spPr>
                        <wps:bodyPr rot="0" vert="horz" wrap="square" lIns="91440" tIns="45720" rIns="91440" bIns="45720" anchor="t" anchorCtr="0" upright="1">
                          <a:noAutofit/>
                        </wps:bodyPr>
                      </wps:wsp>
                      <wps:wsp>
                        <wps:cNvPr id="161" name="Line 119"/>
                        <wps:cNvCnPr>
                          <a:cxnSpLocks noChangeShapeType="1"/>
                        </wps:cNvCnPr>
                        <wps:spPr bwMode="auto">
                          <a:xfrm>
                            <a:off x="5586" y="712"/>
                            <a:ext cx="0" cy="409"/>
                          </a:xfrm>
                          <a:prstGeom prst="line">
                            <a:avLst/>
                          </a:prstGeom>
                          <a:noFill/>
                          <a:ln w="2478">
                            <a:solidFill>
                              <a:srgbClr val="000000"/>
                            </a:solidFill>
                            <a:prstDash val="solid"/>
                            <a:round/>
                            <a:headEnd/>
                            <a:tailEnd/>
                          </a:ln>
                        </wps:spPr>
                        <wps:bodyPr/>
                      </wps:wsp>
                      <wps:wsp>
                        <wps:cNvPr id="162" name="Freeform 120"/>
                        <wps:cNvSpPr>
                          <a:spLocks/>
                        </wps:cNvSpPr>
                        <wps:spPr bwMode="auto">
                          <a:xfrm>
                            <a:off x="5537" y="1107"/>
                            <a:ext cx="98" cy="106"/>
                          </a:xfrm>
                          <a:custGeom>
                            <a:avLst/>
                            <a:gdLst>
                              <a:gd name="T0" fmla="+- 0 5635 5537"/>
                              <a:gd name="T1" fmla="*/ T0 w 98"/>
                              <a:gd name="T2" fmla="+- 0 1107 1107"/>
                              <a:gd name="T3" fmla="*/ 1107 h 106"/>
                              <a:gd name="T4" fmla="+- 0 5537 5537"/>
                              <a:gd name="T5" fmla="*/ T4 w 98"/>
                              <a:gd name="T6" fmla="+- 0 1107 1107"/>
                              <a:gd name="T7" fmla="*/ 1107 h 106"/>
                              <a:gd name="T8" fmla="+- 0 5586 5537"/>
                              <a:gd name="T9" fmla="*/ T8 w 98"/>
                              <a:gd name="T10" fmla="+- 0 1213 1107"/>
                              <a:gd name="T11" fmla="*/ 1213 h 106"/>
                              <a:gd name="T12" fmla="+- 0 5635 5537"/>
                              <a:gd name="T13" fmla="*/ T12 w 98"/>
                              <a:gd name="T14" fmla="+- 0 1107 1107"/>
                              <a:gd name="T15" fmla="*/ 1107 h 106"/>
                            </a:gdLst>
                            <a:ahLst/>
                            <a:cxnLst>
                              <a:cxn ang="0">
                                <a:pos x="T1" y="T3"/>
                              </a:cxn>
                              <a:cxn ang="0">
                                <a:pos x="T5" y="T7"/>
                              </a:cxn>
                              <a:cxn ang="0">
                                <a:pos x="T9" y="T11"/>
                              </a:cxn>
                              <a:cxn ang="0">
                                <a:pos x="T13" y="T15"/>
                              </a:cxn>
                            </a:cxnLst>
                            <a:rect l="0" t="0" r="r" b="b"/>
                            <a:pathLst>
                              <a:path w="98" h="106">
                                <a:moveTo>
                                  <a:pt x="98" y="0"/>
                                </a:moveTo>
                                <a:lnTo>
                                  <a:pt x="0" y="0"/>
                                </a:lnTo>
                                <a:lnTo>
                                  <a:pt x="49" y="106"/>
                                </a:lnTo>
                                <a:lnTo>
                                  <a:pt x="98" y="0"/>
                                </a:lnTo>
                                <a:close/>
                              </a:path>
                            </a:pathLst>
                          </a:custGeom>
                          <a:solidFill>
                            <a:srgbClr val="000000"/>
                          </a:solidFill>
                          <a:ln>
                            <a:noFill/>
                          </a:ln>
                        </wps:spPr>
                        <wps:bodyPr rot="0" vert="horz" wrap="square" lIns="91440" tIns="45720" rIns="91440" bIns="45720" anchor="t" anchorCtr="0" upright="1">
                          <a:noAutofit/>
                        </wps:bodyPr>
                      </wps:wsp>
                      <wps:wsp>
                        <wps:cNvPr id="163" name="Freeform 121"/>
                        <wps:cNvSpPr>
                          <a:spLocks/>
                        </wps:cNvSpPr>
                        <wps:spPr bwMode="auto">
                          <a:xfrm>
                            <a:off x="6159" y="1582"/>
                            <a:ext cx="1964" cy="422"/>
                          </a:xfrm>
                          <a:custGeom>
                            <a:avLst/>
                            <a:gdLst>
                              <a:gd name="T0" fmla="+- 0 6159 6159"/>
                              <a:gd name="T1" fmla="*/ T0 w 1964"/>
                              <a:gd name="T2" fmla="+- 0 1582 1582"/>
                              <a:gd name="T3" fmla="*/ 1582 h 422"/>
                              <a:gd name="T4" fmla="+- 0 8122 6159"/>
                              <a:gd name="T5" fmla="*/ T4 w 1964"/>
                              <a:gd name="T6" fmla="+- 0 1582 1582"/>
                              <a:gd name="T7" fmla="*/ 1582 h 422"/>
                              <a:gd name="T8" fmla="+- 0 8122 6159"/>
                              <a:gd name="T9" fmla="*/ T8 w 1964"/>
                              <a:gd name="T10" fmla="+- 0 2004 1582"/>
                              <a:gd name="T11" fmla="*/ 2004 h 422"/>
                            </a:gdLst>
                            <a:ahLst/>
                            <a:cxnLst>
                              <a:cxn ang="0">
                                <a:pos x="T1" y="T3"/>
                              </a:cxn>
                              <a:cxn ang="0">
                                <a:pos x="T5" y="T7"/>
                              </a:cxn>
                              <a:cxn ang="0">
                                <a:pos x="T9" y="T11"/>
                              </a:cxn>
                            </a:cxnLst>
                            <a:rect l="0" t="0" r="r" b="b"/>
                            <a:pathLst>
                              <a:path w="1964" h="422">
                                <a:moveTo>
                                  <a:pt x="0" y="0"/>
                                </a:moveTo>
                                <a:lnTo>
                                  <a:pt x="1963" y="0"/>
                                </a:lnTo>
                                <a:lnTo>
                                  <a:pt x="1963" y="422"/>
                                </a:lnTo>
                              </a:path>
                            </a:pathLst>
                          </a:custGeom>
                          <a:noFill/>
                          <a:ln w="2670">
                            <a:solidFill>
                              <a:srgbClr val="000000"/>
                            </a:solidFill>
                            <a:prstDash val="solid"/>
                            <a:round/>
                            <a:headEnd/>
                            <a:tailEnd/>
                          </a:ln>
                        </wps:spPr>
                        <wps:bodyPr rot="0" vert="horz" wrap="square" lIns="91440" tIns="45720" rIns="91440" bIns="45720" anchor="t" anchorCtr="0" upright="1">
                          <a:noAutofit/>
                        </wps:bodyPr>
                      </wps:wsp>
                      <wps:wsp>
                        <wps:cNvPr id="164" name="Freeform 122"/>
                        <wps:cNvSpPr>
                          <a:spLocks/>
                        </wps:cNvSpPr>
                        <wps:spPr bwMode="auto">
                          <a:xfrm>
                            <a:off x="8073" y="1990"/>
                            <a:ext cx="98" cy="93"/>
                          </a:xfrm>
                          <a:custGeom>
                            <a:avLst/>
                            <a:gdLst>
                              <a:gd name="T0" fmla="+- 0 8171 8074"/>
                              <a:gd name="T1" fmla="*/ T0 w 98"/>
                              <a:gd name="T2" fmla="+- 0 1991 1991"/>
                              <a:gd name="T3" fmla="*/ 1991 h 93"/>
                              <a:gd name="T4" fmla="+- 0 8074 8074"/>
                              <a:gd name="T5" fmla="*/ T4 w 98"/>
                              <a:gd name="T6" fmla="+- 0 1991 1991"/>
                              <a:gd name="T7" fmla="*/ 1991 h 93"/>
                              <a:gd name="T8" fmla="+- 0 8122 8074"/>
                              <a:gd name="T9" fmla="*/ T8 w 98"/>
                              <a:gd name="T10" fmla="+- 0 2083 1991"/>
                              <a:gd name="T11" fmla="*/ 2083 h 93"/>
                              <a:gd name="T12" fmla="+- 0 8171 8074"/>
                              <a:gd name="T13" fmla="*/ T12 w 98"/>
                              <a:gd name="T14" fmla="+- 0 1991 1991"/>
                              <a:gd name="T15" fmla="*/ 1991 h 93"/>
                            </a:gdLst>
                            <a:ahLst/>
                            <a:cxnLst>
                              <a:cxn ang="0">
                                <a:pos x="T1" y="T3"/>
                              </a:cxn>
                              <a:cxn ang="0">
                                <a:pos x="T5" y="T7"/>
                              </a:cxn>
                              <a:cxn ang="0">
                                <a:pos x="T9" y="T11"/>
                              </a:cxn>
                              <a:cxn ang="0">
                                <a:pos x="T13" y="T15"/>
                              </a:cxn>
                            </a:cxnLst>
                            <a:rect l="0" t="0" r="r" b="b"/>
                            <a:pathLst>
                              <a:path w="98" h="93">
                                <a:moveTo>
                                  <a:pt x="97" y="0"/>
                                </a:moveTo>
                                <a:lnTo>
                                  <a:pt x="0" y="0"/>
                                </a:lnTo>
                                <a:lnTo>
                                  <a:pt x="48" y="92"/>
                                </a:lnTo>
                                <a:lnTo>
                                  <a:pt x="97" y="0"/>
                                </a:lnTo>
                                <a:close/>
                              </a:path>
                            </a:pathLst>
                          </a:custGeom>
                          <a:solidFill>
                            <a:srgbClr val="000000"/>
                          </a:solidFill>
                          <a:ln>
                            <a:noFill/>
                          </a:ln>
                        </wps:spPr>
                        <wps:bodyPr rot="0" vert="horz" wrap="square" lIns="91440" tIns="45720" rIns="91440" bIns="45720" anchor="t" anchorCtr="0" upright="1">
                          <a:noAutofit/>
                        </wps:bodyPr>
                      </wps:wsp>
                      <wps:wsp>
                        <wps:cNvPr id="165" name="Rectangle 123"/>
                        <wps:cNvSpPr>
                          <a:spLocks noChangeArrowheads="1"/>
                        </wps:cNvSpPr>
                        <wps:spPr bwMode="auto">
                          <a:xfrm>
                            <a:off x="7134" y="1502"/>
                            <a:ext cx="476" cy="172"/>
                          </a:xfrm>
                          <a:prstGeom prst="rect">
                            <a:avLst/>
                          </a:prstGeom>
                          <a:solidFill>
                            <a:srgbClr val="FFFFFF"/>
                          </a:solidFill>
                          <a:ln>
                            <a:noFill/>
                          </a:ln>
                        </wps:spPr>
                        <wps:bodyPr rot="0" vert="horz" wrap="square" lIns="91440" tIns="45720" rIns="91440" bIns="45720" anchor="t" anchorCtr="0" upright="1">
                          <a:noAutofit/>
                        </wps:bodyPr>
                      </wps:wsp>
                      <wps:wsp>
                        <wps:cNvPr id="166" name="Freeform 124"/>
                        <wps:cNvSpPr>
                          <a:spLocks/>
                        </wps:cNvSpPr>
                        <wps:spPr bwMode="auto">
                          <a:xfrm>
                            <a:off x="3281" y="1582"/>
                            <a:ext cx="1732" cy="422"/>
                          </a:xfrm>
                          <a:custGeom>
                            <a:avLst/>
                            <a:gdLst>
                              <a:gd name="T0" fmla="+- 0 5013 3281"/>
                              <a:gd name="T1" fmla="*/ T0 w 1732"/>
                              <a:gd name="T2" fmla="+- 0 1582 1582"/>
                              <a:gd name="T3" fmla="*/ 1582 h 422"/>
                              <a:gd name="T4" fmla="+- 0 3281 3281"/>
                              <a:gd name="T5" fmla="*/ T4 w 1732"/>
                              <a:gd name="T6" fmla="+- 0 1582 1582"/>
                              <a:gd name="T7" fmla="*/ 1582 h 422"/>
                              <a:gd name="T8" fmla="+- 0 3281 3281"/>
                              <a:gd name="T9" fmla="*/ T8 w 1732"/>
                              <a:gd name="T10" fmla="+- 0 2004 1582"/>
                              <a:gd name="T11" fmla="*/ 2004 h 422"/>
                            </a:gdLst>
                            <a:ahLst/>
                            <a:cxnLst>
                              <a:cxn ang="0">
                                <a:pos x="T1" y="T3"/>
                              </a:cxn>
                              <a:cxn ang="0">
                                <a:pos x="T5" y="T7"/>
                              </a:cxn>
                              <a:cxn ang="0">
                                <a:pos x="T9" y="T11"/>
                              </a:cxn>
                            </a:cxnLst>
                            <a:rect l="0" t="0" r="r" b="b"/>
                            <a:pathLst>
                              <a:path w="1732" h="422">
                                <a:moveTo>
                                  <a:pt x="1732" y="0"/>
                                </a:moveTo>
                                <a:lnTo>
                                  <a:pt x="0" y="0"/>
                                </a:lnTo>
                                <a:lnTo>
                                  <a:pt x="0" y="422"/>
                                </a:lnTo>
                              </a:path>
                            </a:pathLst>
                          </a:custGeom>
                          <a:noFill/>
                          <a:ln w="2668">
                            <a:solidFill>
                              <a:srgbClr val="000000"/>
                            </a:solidFill>
                            <a:prstDash val="solid"/>
                            <a:round/>
                            <a:headEnd/>
                            <a:tailEnd/>
                          </a:ln>
                        </wps:spPr>
                        <wps:bodyPr rot="0" vert="horz" wrap="square" lIns="91440" tIns="45720" rIns="91440" bIns="45720" anchor="t" anchorCtr="0" upright="1">
                          <a:noAutofit/>
                        </wps:bodyPr>
                      </wps:wsp>
                      <wps:wsp>
                        <wps:cNvPr id="167" name="Freeform 125"/>
                        <wps:cNvSpPr>
                          <a:spLocks/>
                        </wps:cNvSpPr>
                        <wps:spPr bwMode="auto">
                          <a:xfrm>
                            <a:off x="3232" y="1990"/>
                            <a:ext cx="98" cy="93"/>
                          </a:xfrm>
                          <a:custGeom>
                            <a:avLst/>
                            <a:gdLst>
                              <a:gd name="T0" fmla="+- 0 3330 3233"/>
                              <a:gd name="T1" fmla="*/ T0 w 98"/>
                              <a:gd name="T2" fmla="+- 0 1991 1991"/>
                              <a:gd name="T3" fmla="*/ 1991 h 93"/>
                              <a:gd name="T4" fmla="+- 0 3233 3233"/>
                              <a:gd name="T5" fmla="*/ T4 w 98"/>
                              <a:gd name="T6" fmla="+- 0 1991 1991"/>
                              <a:gd name="T7" fmla="*/ 1991 h 93"/>
                              <a:gd name="T8" fmla="+- 0 3281 3233"/>
                              <a:gd name="T9" fmla="*/ T8 w 98"/>
                              <a:gd name="T10" fmla="+- 0 2083 1991"/>
                              <a:gd name="T11" fmla="*/ 2083 h 93"/>
                              <a:gd name="T12" fmla="+- 0 3330 3233"/>
                              <a:gd name="T13" fmla="*/ T12 w 98"/>
                              <a:gd name="T14" fmla="+- 0 1991 1991"/>
                              <a:gd name="T15" fmla="*/ 1991 h 93"/>
                            </a:gdLst>
                            <a:ahLst/>
                            <a:cxnLst>
                              <a:cxn ang="0">
                                <a:pos x="T1" y="T3"/>
                              </a:cxn>
                              <a:cxn ang="0">
                                <a:pos x="T5" y="T7"/>
                              </a:cxn>
                              <a:cxn ang="0">
                                <a:pos x="T9" y="T11"/>
                              </a:cxn>
                              <a:cxn ang="0">
                                <a:pos x="T13" y="T15"/>
                              </a:cxn>
                            </a:cxnLst>
                            <a:rect l="0" t="0" r="r" b="b"/>
                            <a:pathLst>
                              <a:path w="98" h="93">
                                <a:moveTo>
                                  <a:pt x="97" y="0"/>
                                </a:moveTo>
                                <a:lnTo>
                                  <a:pt x="0" y="0"/>
                                </a:lnTo>
                                <a:lnTo>
                                  <a:pt x="48" y="92"/>
                                </a:lnTo>
                                <a:lnTo>
                                  <a:pt x="97" y="0"/>
                                </a:lnTo>
                                <a:close/>
                              </a:path>
                            </a:pathLst>
                          </a:custGeom>
                          <a:solidFill>
                            <a:srgbClr val="000000"/>
                          </a:solidFill>
                          <a:ln>
                            <a:noFill/>
                          </a:ln>
                        </wps:spPr>
                        <wps:bodyPr rot="0" vert="horz" wrap="square" lIns="91440" tIns="45720" rIns="91440" bIns="45720" anchor="t" anchorCtr="0" upright="1">
                          <a:noAutofit/>
                        </wps:bodyPr>
                      </wps:wsp>
                      <wps:wsp>
                        <wps:cNvPr id="168" name="Rectangle 126"/>
                        <wps:cNvSpPr>
                          <a:spLocks noChangeArrowheads="1"/>
                        </wps:cNvSpPr>
                        <wps:spPr bwMode="auto">
                          <a:xfrm>
                            <a:off x="3640" y="1433"/>
                            <a:ext cx="884" cy="348"/>
                          </a:xfrm>
                          <a:prstGeom prst="rect">
                            <a:avLst/>
                          </a:prstGeom>
                          <a:solidFill>
                            <a:srgbClr val="FFFFFF"/>
                          </a:solidFill>
                          <a:ln>
                            <a:noFill/>
                          </a:ln>
                        </wps:spPr>
                        <wps:txbx>
                          <w:txbxContent>
                            <w:p w14:paraId="1893551E" w14:textId="77777777" w:rsidR="00907DDE" w:rsidRPr="00880CBB" w:rsidRDefault="00907DDE" w:rsidP="00907DDE">
                              <w:pPr>
                                <w:ind w:left="0"/>
                                <w:jc w:val="center"/>
                                <w:rPr>
                                  <w:sz w:val="14"/>
                                  <w:szCs w:val="14"/>
                                </w:rPr>
                              </w:pPr>
                              <w:r w:rsidRPr="00880CBB">
                                <w:rPr>
                                  <w:sz w:val="14"/>
                                  <w:szCs w:val="14"/>
                                </w:rPr>
                                <w:t>student</w:t>
                              </w:r>
                            </w:p>
                          </w:txbxContent>
                        </wps:txbx>
                        <wps:bodyPr rot="0" vert="horz" wrap="square" lIns="91440" tIns="45720" rIns="91440" bIns="45720" anchor="t" anchorCtr="0" upright="1">
                          <a:noAutofit/>
                        </wps:bodyPr>
                      </wps:wsp>
                      <wps:wsp>
                        <wps:cNvPr id="169" name="Freeform 127"/>
                        <wps:cNvSpPr>
                          <a:spLocks/>
                        </wps:cNvSpPr>
                        <wps:spPr bwMode="auto">
                          <a:xfrm>
                            <a:off x="5010" y="313"/>
                            <a:ext cx="1153" cy="399"/>
                          </a:xfrm>
                          <a:custGeom>
                            <a:avLst/>
                            <a:gdLst>
                              <a:gd name="T0" fmla="+- 0 5196 5011"/>
                              <a:gd name="T1" fmla="*/ T0 w 1153"/>
                              <a:gd name="T2" fmla="+- 0 712 314"/>
                              <a:gd name="T3" fmla="*/ 712 h 399"/>
                              <a:gd name="T4" fmla="+- 0 5976 5011"/>
                              <a:gd name="T5" fmla="*/ T4 w 1153"/>
                              <a:gd name="T6" fmla="+- 0 712 314"/>
                              <a:gd name="T7" fmla="*/ 712 h 399"/>
                              <a:gd name="T8" fmla="+- 0 5978 5011"/>
                              <a:gd name="T9" fmla="*/ T8 w 1153"/>
                              <a:gd name="T10" fmla="+- 0 713 314"/>
                              <a:gd name="T11" fmla="*/ 713 h 399"/>
                              <a:gd name="T12" fmla="+- 0 6050 5011"/>
                              <a:gd name="T13" fmla="*/ T12 w 1153"/>
                              <a:gd name="T14" fmla="+- 0 697 314"/>
                              <a:gd name="T15" fmla="*/ 697 h 399"/>
                              <a:gd name="T16" fmla="+- 0 6109 5011"/>
                              <a:gd name="T17" fmla="*/ T16 w 1153"/>
                              <a:gd name="T18" fmla="+- 0 654 314"/>
                              <a:gd name="T19" fmla="*/ 654 h 399"/>
                              <a:gd name="T20" fmla="+- 0 6148 5011"/>
                              <a:gd name="T21" fmla="*/ T20 w 1153"/>
                              <a:gd name="T22" fmla="+- 0 591 314"/>
                              <a:gd name="T23" fmla="*/ 591 h 399"/>
                              <a:gd name="T24" fmla="+- 0 6163 5011"/>
                              <a:gd name="T25" fmla="*/ T24 w 1153"/>
                              <a:gd name="T26" fmla="+- 0 513 314"/>
                              <a:gd name="T27" fmla="*/ 513 h 399"/>
                              <a:gd name="T28" fmla="+- 0 6148 5011"/>
                              <a:gd name="T29" fmla="*/ T28 w 1153"/>
                              <a:gd name="T30" fmla="+- 0 436 314"/>
                              <a:gd name="T31" fmla="*/ 436 h 399"/>
                              <a:gd name="T32" fmla="+- 0 6109 5011"/>
                              <a:gd name="T33" fmla="*/ T32 w 1153"/>
                              <a:gd name="T34" fmla="+- 0 372 314"/>
                              <a:gd name="T35" fmla="*/ 372 h 399"/>
                              <a:gd name="T36" fmla="+- 0 6050 5011"/>
                              <a:gd name="T37" fmla="*/ T36 w 1153"/>
                              <a:gd name="T38" fmla="+- 0 330 314"/>
                              <a:gd name="T39" fmla="*/ 330 h 399"/>
                              <a:gd name="T40" fmla="+- 0 5978 5011"/>
                              <a:gd name="T41" fmla="*/ T40 w 1153"/>
                              <a:gd name="T42" fmla="+- 0 314 314"/>
                              <a:gd name="T43" fmla="*/ 314 h 399"/>
                              <a:gd name="T44" fmla="+- 0 5976 5011"/>
                              <a:gd name="T45" fmla="*/ T44 w 1153"/>
                              <a:gd name="T46" fmla="+- 0 316 314"/>
                              <a:gd name="T47" fmla="*/ 316 h 399"/>
                              <a:gd name="T48" fmla="+- 0 5196 5011"/>
                              <a:gd name="T49" fmla="*/ T48 w 1153"/>
                              <a:gd name="T50" fmla="+- 0 316 314"/>
                              <a:gd name="T51" fmla="*/ 316 h 399"/>
                              <a:gd name="T52" fmla="+- 0 5123 5011"/>
                              <a:gd name="T53" fmla="*/ T52 w 1153"/>
                              <a:gd name="T54" fmla="+- 0 330 314"/>
                              <a:gd name="T55" fmla="*/ 330 h 399"/>
                              <a:gd name="T56" fmla="+- 0 5065 5011"/>
                              <a:gd name="T57" fmla="*/ T56 w 1153"/>
                              <a:gd name="T58" fmla="+- 0 372 314"/>
                              <a:gd name="T59" fmla="*/ 372 h 399"/>
                              <a:gd name="T60" fmla="+- 0 5025 5011"/>
                              <a:gd name="T61" fmla="*/ T60 w 1153"/>
                              <a:gd name="T62" fmla="+- 0 436 314"/>
                              <a:gd name="T63" fmla="*/ 436 h 399"/>
                              <a:gd name="T64" fmla="+- 0 5011 5011"/>
                              <a:gd name="T65" fmla="*/ T64 w 1153"/>
                              <a:gd name="T66" fmla="+- 0 513 314"/>
                              <a:gd name="T67" fmla="*/ 513 h 399"/>
                              <a:gd name="T68" fmla="+- 0 5025 5011"/>
                              <a:gd name="T69" fmla="*/ T68 w 1153"/>
                              <a:gd name="T70" fmla="+- 0 591 314"/>
                              <a:gd name="T71" fmla="*/ 591 h 399"/>
                              <a:gd name="T72" fmla="+- 0 5065 5011"/>
                              <a:gd name="T73" fmla="*/ T72 w 1153"/>
                              <a:gd name="T74" fmla="+- 0 654 314"/>
                              <a:gd name="T75" fmla="*/ 654 h 399"/>
                              <a:gd name="T76" fmla="+- 0 5123 5011"/>
                              <a:gd name="T77" fmla="*/ T76 w 1153"/>
                              <a:gd name="T78" fmla="+- 0 697 314"/>
                              <a:gd name="T79" fmla="*/ 697 h 399"/>
                              <a:gd name="T80" fmla="+- 0 5195 5011"/>
                              <a:gd name="T81" fmla="*/ T80 w 1153"/>
                              <a:gd name="T82" fmla="+- 0 713 314"/>
                              <a:gd name="T83" fmla="*/ 713 h 399"/>
                              <a:gd name="T84" fmla="+- 0 5196 5011"/>
                              <a:gd name="T85" fmla="*/ T84 w 1153"/>
                              <a:gd name="T86" fmla="+- 0 712 314"/>
                              <a:gd name="T87" fmla="*/ 712 h 3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153" h="399">
                                <a:moveTo>
                                  <a:pt x="185" y="398"/>
                                </a:moveTo>
                                <a:lnTo>
                                  <a:pt x="965" y="398"/>
                                </a:lnTo>
                                <a:lnTo>
                                  <a:pt x="967" y="399"/>
                                </a:lnTo>
                                <a:lnTo>
                                  <a:pt x="1039" y="383"/>
                                </a:lnTo>
                                <a:lnTo>
                                  <a:pt x="1098" y="340"/>
                                </a:lnTo>
                                <a:lnTo>
                                  <a:pt x="1137" y="277"/>
                                </a:lnTo>
                                <a:lnTo>
                                  <a:pt x="1152" y="199"/>
                                </a:lnTo>
                                <a:lnTo>
                                  <a:pt x="1137" y="122"/>
                                </a:lnTo>
                                <a:lnTo>
                                  <a:pt x="1098" y="58"/>
                                </a:lnTo>
                                <a:lnTo>
                                  <a:pt x="1039" y="16"/>
                                </a:lnTo>
                                <a:lnTo>
                                  <a:pt x="967" y="0"/>
                                </a:lnTo>
                                <a:lnTo>
                                  <a:pt x="965" y="2"/>
                                </a:lnTo>
                                <a:lnTo>
                                  <a:pt x="185" y="2"/>
                                </a:lnTo>
                                <a:lnTo>
                                  <a:pt x="112" y="16"/>
                                </a:lnTo>
                                <a:lnTo>
                                  <a:pt x="54" y="58"/>
                                </a:lnTo>
                                <a:lnTo>
                                  <a:pt x="14" y="122"/>
                                </a:lnTo>
                                <a:lnTo>
                                  <a:pt x="0" y="199"/>
                                </a:lnTo>
                                <a:lnTo>
                                  <a:pt x="14" y="277"/>
                                </a:lnTo>
                                <a:lnTo>
                                  <a:pt x="54" y="340"/>
                                </a:lnTo>
                                <a:lnTo>
                                  <a:pt x="112" y="383"/>
                                </a:lnTo>
                                <a:lnTo>
                                  <a:pt x="184" y="399"/>
                                </a:lnTo>
                                <a:lnTo>
                                  <a:pt x="185" y="398"/>
                                </a:lnTo>
                                <a:close/>
                              </a:path>
                            </a:pathLst>
                          </a:custGeom>
                          <a:noFill/>
                          <a:ln w="2657">
                            <a:solidFill>
                              <a:srgbClr val="000000"/>
                            </a:solidFill>
                            <a:prstDash val="solid"/>
                            <a:round/>
                            <a:headEnd/>
                            <a:tailEnd/>
                          </a:ln>
                        </wps:spPr>
                        <wps:bodyPr rot="0" vert="horz" wrap="square" lIns="91440" tIns="45720" rIns="91440" bIns="45720" anchor="t" anchorCtr="0" upright="1">
                          <a:noAutofit/>
                        </wps:bodyPr>
                      </wps:wsp>
                      <wps:wsp>
                        <wps:cNvPr id="170" name="Text Box 128"/>
                        <wps:cNvSpPr txBox="1">
                          <a:spLocks noChangeArrowheads="1"/>
                        </wps:cNvSpPr>
                        <wps:spPr bwMode="auto">
                          <a:xfrm>
                            <a:off x="5297" y="428"/>
                            <a:ext cx="533" cy="188"/>
                          </a:xfrm>
                          <a:prstGeom prst="rect">
                            <a:avLst/>
                          </a:prstGeom>
                          <a:noFill/>
                          <a:ln>
                            <a:noFill/>
                          </a:ln>
                        </wps:spPr>
                        <wps:txbx>
                          <w:txbxContent>
                            <w:p w14:paraId="7A65F958" w14:textId="77777777" w:rsidR="00907DDE" w:rsidRDefault="00907DDE" w:rsidP="00907DDE">
                              <w:pPr>
                                <w:spacing w:line="157" w:lineRule="exact"/>
                                <w:ind w:left="0"/>
                                <w:jc w:val="center"/>
                                <w:rPr>
                                  <w:rFonts w:ascii="Arial"/>
                                  <w:sz w:val="14"/>
                                </w:rPr>
                              </w:pPr>
                              <w:r>
                                <w:rPr>
                                  <w:rFonts w:ascii="Arial"/>
                                  <w:w w:val="95"/>
                                  <w:sz w:val="14"/>
                                </w:rPr>
                                <w:t>starts</w:t>
                              </w:r>
                            </w:p>
                          </w:txbxContent>
                        </wps:txbx>
                        <wps:bodyPr rot="0" vert="horz" wrap="square" lIns="0" tIns="0" rIns="0" bIns="0" anchor="t" anchorCtr="0" upright="1">
                          <a:noAutofit/>
                        </wps:bodyPr>
                      </wps:wsp>
                      <wps:wsp>
                        <wps:cNvPr id="171" name="Text Box 129"/>
                        <wps:cNvSpPr txBox="1">
                          <a:spLocks noChangeArrowheads="1"/>
                        </wps:cNvSpPr>
                        <wps:spPr bwMode="auto">
                          <a:xfrm>
                            <a:off x="3702" y="1499"/>
                            <a:ext cx="433" cy="134"/>
                          </a:xfrm>
                          <a:prstGeom prst="rect">
                            <a:avLst/>
                          </a:prstGeom>
                          <a:noFill/>
                          <a:ln>
                            <a:noFill/>
                          </a:ln>
                        </wps:spPr>
                        <wps:txbx>
                          <w:txbxContent>
                            <w:p w14:paraId="018AF013" w14:textId="77777777" w:rsidR="00907DDE" w:rsidRDefault="00907DDE" w:rsidP="00907DDE">
                              <w:pPr>
                                <w:spacing w:line="157" w:lineRule="exact"/>
                                <w:rPr>
                                  <w:rFonts w:ascii="Arial"/>
                                  <w:w w:val="95"/>
                                  <w:sz w:val="14"/>
                                </w:rPr>
                              </w:pPr>
                              <w:proofErr w:type="spellStart"/>
                              <w:r w:rsidRPr="0024345D">
                                <w:rPr>
                                  <w:rFonts w:ascii="Times New Roman" w:hAnsi="Times New Roman" w:cs="Times New Roman"/>
                                  <w:w w:val="95"/>
                                  <w:sz w:val="14"/>
                                </w:rPr>
                                <w:t>S</w:t>
                              </w:r>
                              <w:r>
                                <w:rPr>
                                  <w:rFonts w:ascii="Arial"/>
                                  <w:w w:val="95"/>
                                  <w:sz w:val="14"/>
                                </w:rPr>
                                <w:t>tudentstudestudsf</w:t>
                              </w:r>
                              <w:proofErr w:type="spellEnd"/>
                            </w:p>
                            <w:p w14:paraId="4A28CD16" w14:textId="77777777" w:rsidR="00907DDE" w:rsidRDefault="00907DDE" w:rsidP="00907DDE">
                              <w:pPr>
                                <w:spacing w:line="157" w:lineRule="exact"/>
                                <w:rPr>
                                  <w:rFonts w:ascii="Arial"/>
                                  <w:sz w:val="14"/>
                                </w:rPr>
                              </w:pPr>
                              <w:proofErr w:type="spellStart"/>
                              <w:r>
                                <w:rPr>
                                  <w:rFonts w:ascii="Arial"/>
                                  <w:sz w:val="14"/>
                                </w:rPr>
                                <w:t>sssssss</w:t>
                              </w:r>
                              <w:proofErr w:type="spellEnd"/>
                            </w:p>
                          </w:txbxContent>
                        </wps:txbx>
                        <wps:bodyPr rot="0" vert="horz" wrap="square" lIns="0" tIns="0" rIns="0" bIns="0" anchor="t" anchorCtr="0" upright="1">
                          <a:noAutofit/>
                        </wps:bodyPr>
                      </wps:wsp>
                      <wps:wsp>
                        <wps:cNvPr id="172" name="Text Box 130"/>
                        <wps:cNvSpPr txBox="1">
                          <a:spLocks noChangeArrowheads="1"/>
                        </wps:cNvSpPr>
                        <wps:spPr bwMode="auto">
                          <a:xfrm>
                            <a:off x="5297" y="1415"/>
                            <a:ext cx="599" cy="326"/>
                          </a:xfrm>
                          <a:prstGeom prst="rect">
                            <a:avLst/>
                          </a:prstGeom>
                          <a:noFill/>
                          <a:ln>
                            <a:noFill/>
                          </a:ln>
                        </wps:spPr>
                        <wps:txbx>
                          <w:txbxContent>
                            <w:p w14:paraId="23995B1E" w14:textId="77777777" w:rsidR="00907DDE" w:rsidRDefault="00907DDE" w:rsidP="00907DDE">
                              <w:pPr>
                                <w:spacing w:line="252" w:lineRule="auto"/>
                                <w:ind w:left="36" w:right="-12" w:hanging="37"/>
                                <w:rPr>
                                  <w:rFonts w:ascii="Arial"/>
                                  <w:sz w:val="14"/>
                                </w:rPr>
                              </w:pPr>
                              <w:r>
                                <w:rPr>
                                  <w:rFonts w:ascii="Arial"/>
                                  <w:w w:val="95"/>
                                  <w:sz w:val="14"/>
                                </w:rPr>
                                <w:t>student or lecturer?</w:t>
                              </w:r>
                            </w:p>
                          </w:txbxContent>
                        </wps:txbx>
                        <wps:bodyPr rot="0" vert="horz" wrap="square" lIns="0" tIns="0" rIns="0" bIns="0" anchor="t" anchorCtr="0" upright="1">
                          <a:noAutofit/>
                        </wps:bodyPr>
                      </wps:wsp>
                      <wps:wsp>
                        <wps:cNvPr id="173" name="Text Box 131"/>
                        <wps:cNvSpPr txBox="1">
                          <a:spLocks noChangeArrowheads="1"/>
                        </wps:cNvSpPr>
                        <wps:spPr bwMode="auto">
                          <a:xfrm>
                            <a:off x="6943" y="1481"/>
                            <a:ext cx="858" cy="283"/>
                          </a:xfrm>
                          <a:prstGeom prst="rect">
                            <a:avLst/>
                          </a:prstGeom>
                          <a:noFill/>
                          <a:ln>
                            <a:noFill/>
                          </a:ln>
                        </wps:spPr>
                        <wps:txbx>
                          <w:txbxContent>
                            <w:p w14:paraId="12320573" w14:textId="77777777" w:rsidR="00907DDE" w:rsidRPr="00880CBB" w:rsidRDefault="00907DDE" w:rsidP="00907DDE">
                              <w:pPr>
                                <w:spacing w:line="157" w:lineRule="exact"/>
                                <w:ind w:left="0"/>
                                <w:jc w:val="center"/>
                                <w:rPr>
                                  <w:rFonts w:ascii="Arial"/>
                                  <w:sz w:val="12"/>
                                  <w:szCs w:val="18"/>
                                </w:rPr>
                              </w:pPr>
                              <w:r w:rsidRPr="00880CBB">
                                <w:rPr>
                                  <w:rFonts w:ascii="Arial"/>
                                  <w:w w:val="95"/>
                                  <w:sz w:val="12"/>
                                  <w:szCs w:val="18"/>
                                </w:rPr>
                                <w:t>Lecturer</w:t>
                              </w:r>
                            </w:p>
                          </w:txbxContent>
                        </wps:txbx>
                        <wps:bodyPr rot="0" vert="horz" wrap="square" lIns="0" tIns="0" rIns="0" bIns="0" anchor="t" anchorCtr="0" upright="1">
                          <a:noAutofit/>
                        </wps:bodyPr>
                      </wps:wsp>
                      <wps:wsp>
                        <wps:cNvPr id="174" name="Text Box 132"/>
                        <wps:cNvSpPr txBox="1">
                          <a:spLocks noChangeArrowheads="1"/>
                        </wps:cNvSpPr>
                        <wps:spPr bwMode="auto">
                          <a:xfrm>
                            <a:off x="7549" y="2083"/>
                            <a:ext cx="1147" cy="752"/>
                          </a:xfrm>
                          <a:prstGeom prst="rect">
                            <a:avLst/>
                          </a:prstGeom>
                          <a:noFill/>
                          <a:ln w="2625">
                            <a:solidFill>
                              <a:srgbClr val="000000"/>
                            </a:solidFill>
                            <a:prstDash val="solid"/>
                            <a:miter lim="800000"/>
                            <a:headEnd/>
                            <a:tailEnd/>
                          </a:ln>
                        </wps:spPr>
                        <wps:txbx>
                          <w:txbxContent>
                            <w:p w14:paraId="5A75579E" w14:textId="77777777" w:rsidR="00907DDE" w:rsidRDefault="00907DDE" w:rsidP="00907DDE">
                              <w:pPr>
                                <w:spacing w:before="2"/>
                                <w:rPr>
                                  <w:sz w:val="17"/>
                                </w:rPr>
                              </w:pPr>
                            </w:p>
                            <w:p w14:paraId="62AF2EE6" w14:textId="77777777" w:rsidR="00907DDE" w:rsidRDefault="00907DDE" w:rsidP="00907DDE">
                              <w:pPr>
                                <w:spacing w:line="252" w:lineRule="auto"/>
                                <w:ind w:left="291" w:hanging="149"/>
                                <w:rPr>
                                  <w:rFonts w:ascii="Arial"/>
                                  <w:sz w:val="14"/>
                                </w:rPr>
                              </w:pPr>
                              <w:r>
                                <w:rPr>
                                  <w:rFonts w:ascii="Arial"/>
                                  <w:w w:val="95"/>
                                  <w:sz w:val="14"/>
                                </w:rPr>
                                <w:t xml:space="preserve">Username and </w:t>
                              </w:r>
                              <w:r>
                                <w:rPr>
                                  <w:rFonts w:ascii="Arial"/>
                                  <w:sz w:val="14"/>
                                </w:rPr>
                                <w:t>passwor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217059" id="Group 159" o:spid="_x0000_s1070" style="position:absolute;margin-left:168.75pt;margin-top:16.95pt;width:273.2pt;height:126.1pt;z-index:-251639808;mso-wrap-distance-left:0;mso-wrap-distance-right:0;mso-position-horizontal-relative:page" coordorigin="3232,313" coordsize="5464,25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">
                <v:shape id="Freeform 118" o:spid="_x0000_s1071" style="position:absolute;left:5012;top:1212;width:1147;height:752;visibility:visible;mso-wrap-style:square;v-text-anchor:top" coordsize="1147,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" path="m,369l573,r573,369l573,751,,369xe" filled="f" strokeweight=".07275mm">
                  <v:path arrowok="t" o:connecttype="custom" o:connectlocs="0,1582;573,1213;1146,1582;573,1964;0,1582" o:connectangles="0,0,0,0,0"/>
                </v:shape>
                <v:line id="Line 119" o:spid="_x0000_s1072" style="position:absolute;visibility:visible;mso-wrap-style:square" from="5586,712" to="5586,1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" strokeweight=".06883mm"/>
                <v:shape id="Freeform 120" o:spid="_x0000_s1073" style="position:absolute;left:5537;top:1107;width:98;height:106;visibility:visible;mso-wrap-style:square;v-text-anchor:top" coordsize="9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" path="m98,l,,49,106,98,xe" fillcolor="black" stroked="f">
                  <v:path arrowok="t" o:connecttype="custom" o:connectlocs="98,1107;0,1107;49,1213;98,1107" o:connectangles="0,0,0,0"/>
                </v:shape>
                <v:shape id="Freeform 121" o:spid="_x0000_s1074" style="position:absolute;left:6159;top:1582;width:1964;height:422;visibility:visible;mso-wrap-style:square;v-text-anchor:top" coordsize="1964,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" path="m,l1963,r,422e" filled="f" strokeweight=".07417mm">
                  <v:path arrowok="t" o:connecttype="custom" o:connectlocs="0,1582;1963,1582;1963,2004" o:connectangles="0,0,0"/>
                </v:shape>
                <v:shape id="Freeform 122" o:spid="_x0000_s1075" style="position:absolute;left:8073;top:1990;width:98;height:93;visibility:visible;mso-wrap-style:square;v-text-anchor:top" coordsize="9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" path="m97,l,,48,92,97,xe" fillcolor="black" stroked="f">
                  <v:path arrowok="t" o:connecttype="custom" o:connectlocs="97,1991;0,1991;48,2083;97,1991" o:connectangles="0,0,0,0"/>
                </v:shape>
                <v:rect id="Rectangle 123" o:spid="_x0000_s1076" style="position:absolute;left:7134;top:1502;width:476;height: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" stroked="f"/>
                <v:shape id="Freeform 124" o:spid="_x0000_s1077" style="position:absolute;left:3281;top:1582;width:1732;height:422;visibility:visible;mso-wrap-style:square;v-text-anchor:top" coordsize="1732,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" path="m1732,l,,,422e" filled="f" strokeweight=".07411mm">
                  <v:path arrowok="t" o:connecttype="custom" o:connectlocs="1732,1582;0,1582;0,2004" o:connectangles="0,0,0"/>
                </v:shape>
                <v:shape id="Freeform 125" o:spid="_x0000_s1078" style="position:absolute;left:3232;top:1990;width:98;height:93;visibility:visible;mso-wrap-style:square;v-text-anchor:top" coordsize="9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" path="m97,l,,48,92,97,xe" fillcolor="black" stroked="f">
                  <v:path arrowok="t" o:connecttype="custom" o:connectlocs="97,1991;0,1991;48,2083;97,1991" o:connectangles="0,0,0,0"/>
                </v:shape>
                <v:rect id="Rectangle 126" o:spid="_x0000_s1079" style="position:absolute;left:3640;top:1433;width:884;height:3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" stroked="f">
                  <v:textbox>
                    <w:txbxContent>
                      <w:p w14:paraId="1893551E" w14:textId="77777777" w:rsidR="00907DDE" w:rsidRPr="00880CBB" w:rsidRDefault="00907DDE" w:rsidP="00907DDE">
                        <w:pPr>
                          <w:ind w:left="0"/>
                          <w:jc w:val="center"/>
                          <w:rPr>
                            <w:sz w:val="14"/>
                            <w:szCs w:val="14"/>
                          </w:rPr>
                        </w:pPr>
                        <w:r w:rsidRPr="00880CBB">
                          <w:rPr>
                            <w:sz w:val="14"/>
                            <w:szCs w:val="14"/>
                          </w:rPr>
                          <w:t>student</w:t>
                        </w:r>
                      </w:p>
                    </w:txbxContent>
                  </v:textbox>
                </v:rect>
                <v:shape id="Freeform 127" o:spid="_x0000_s1080" style="position:absolute;left:5010;top:313;width:1153;height:399;visibility:visible;mso-wrap-style:square;v-text-anchor:top" coordsize="1153,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" path="m185,398r780,l967,399r72,-16l1098,340r39,-63l1152,199r-15,-77l1098,58,1039,16,967,r-2,2l185,2,112,16,54,58,14,122,,199r14,78l54,340r58,43l184,399r1,-1xe" filled="f" strokeweight=".07381mm">
                  <v:path arrowok="t" o:connecttype="custom" o:connectlocs="185,712;965,712;967,713;1039,697;1098,654;1137,591;1152,513;1137,436;1098,372;1039,330;967,314;965,316;185,316;112,330;54,372;14,436;0,513;14,591;54,654;112,697;184,713;185,712" o:connectangles="0,0,0,0,0,0,0,0,0,0,0,0,0,0,0,0,0,0,0,0,0,0"/>
                </v:shape>
                <v:shape id="Text Box 128" o:spid="_x0000_s1081" type="#_x0000_t202" style="position:absolute;left:5297;top:428;width:533;height: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" filled="f" stroked="f">
                  <v:textbox inset="0,0,0,0">
                    <w:txbxContent>
                      <w:p w14:paraId="7A65F958" w14:textId="77777777" w:rsidR="00907DDE" w:rsidRDefault="00907DDE" w:rsidP="00907DDE">
                        <w:pPr>
                          <w:spacing w:line="157" w:lineRule="exact"/>
                          <w:ind w:left="0"/>
                          <w:jc w:val="center"/>
                          <w:rPr>
                            <w:rFonts w:ascii="Arial"/>
                            <w:sz w:val="14"/>
                          </w:rPr>
                        </w:pPr>
                        <w:r>
                          <w:rPr>
                            <w:rFonts w:ascii="Arial"/>
                            <w:w w:val="95"/>
                            <w:sz w:val="14"/>
                          </w:rPr>
                          <w:t>starts</w:t>
                        </w:r>
                      </w:p>
                    </w:txbxContent>
                  </v:textbox>
                </v:shape>
                <v:shape id="Text Box 129" o:spid="_x0000_s1082" type="#_x0000_t202" style="position:absolute;left:3702;top:1499;width:433;height: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" filled="f" stroked="f">
                  <v:textbox inset="0,0,0,0">
                    <w:txbxContent>
                      <w:p w14:paraId="018AF013" w14:textId="77777777" w:rsidR="00907DDE" w:rsidRDefault="00907DDE" w:rsidP="00907DDE">
                        <w:pPr>
                          <w:spacing w:line="157" w:lineRule="exact"/>
                          <w:rPr>
                            <w:rFonts w:ascii="Arial"/>
                            <w:w w:val="95"/>
                            <w:sz w:val="14"/>
                          </w:rPr>
                        </w:pPr>
                        <w:proofErr w:type="spellStart"/>
                        <w:r w:rsidRPr="0024345D">
                          <w:rPr>
                            <w:rFonts w:ascii="Times New Roman" w:hAnsi="Times New Roman" w:cs="Times New Roman"/>
                            <w:w w:val="95"/>
                            <w:sz w:val="14"/>
                          </w:rPr>
                          <w:t>S</w:t>
                        </w:r>
                        <w:r>
                          <w:rPr>
                            <w:rFonts w:ascii="Arial"/>
                            <w:w w:val="95"/>
                            <w:sz w:val="14"/>
                          </w:rPr>
                          <w:t>tudentstudestudsf</w:t>
                        </w:r>
                        <w:proofErr w:type="spellEnd"/>
                      </w:p>
                      <w:p w14:paraId="4A28CD16" w14:textId="77777777" w:rsidR="00907DDE" w:rsidRDefault="00907DDE" w:rsidP="00907DDE">
                        <w:pPr>
                          <w:spacing w:line="157" w:lineRule="exact"/>
                          <w:rPr>
                            <w:rFonts w:ascii="Arial"/>
                            <w:sz w:val="14"/>
                          </w:rPr>
                        </w:pPr>
                        <w:proofErr w:type="spellStart"/>
                        <w:r>
                          <w:rPr>
                            <w:rFonts w:ascii="Arial"/>
                            <w:sz w:val="14"/>
                          </w:rPr>
                          <w:t>sssssss</w:t>
                        </w:r>
                        <w:proofErr w:type="spellEnd"/>
                      </w:p>
                    </w:txbxContent>
                  </v:textbox>
                </v:shape>
                <v:shape id="Text Box 130" o:spid="_x0000_s1083" type="#_x0000_t202" style="position:absolute;left:5297;top:1415;width:599;height: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" filled="f" stroked="f">
                  <v:textbox inset="0,0,0,0">
                    <w:txbxContent>
                      <w:p w14:paraId="23995B1E" w14:textId="77777777" w:rsidR="00907DDE" w:rsidRDefault="00907DDE" w:rsidP="00907DDE">
                        <w:pPr>
                          <w:spacing w:line="252" w:lineRule="auto"/>
                          <w:ind w:left="36" w:right="-12" w:hanging="37"/>
                          <w:rPr>
                            <w:rFonts w:ascii="Arial"/>
                            <w:sz w:val="14"/>
                          </w:rPr>
                        </w:pPr>
                        <w:r>
                          <w:rPr>
                            <w:rFonts w:ascii="Arial"/>
                            <w:w w:val="95"/>
                            <w:sz w:val="14"/>
                          </w:rPr>
                          <w:t>student or lecturer?</w:t>
                        </w:r>
                      </w:p>
                    </w:txbxContent>
                  </v:textbox>
                </v:shape>
                <v:shape id="Text Box 131" o:spid="_x0000_s1084" type="#_x0000_t202" style="position:absolute;left:6943;top:1481;width:858;height: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" filled="f" stroked="f">
                  <v:textbox inset="0,0,0,0">
                    <w:txbxContent>
                      <w:p w14:paraId="12320573" w14:textId="77777777" w:rsidR="00907DDE" w:rsidRPr="00880CBB" w:rsidRDefault="00907DDE" w:rsidP="00907DDE">
                        <w:pPr>
                          <w:spacing w:line="157" w:lineRule="exact"/>
                          <w:ind w:left="0"/>
                          <w:jc w:val="center"/>
                          <w:rPr>
                            <w:rFonts w:ascii="Arial"/>
                            <w:sz w:val="12"/>
                            <w:szCs w:val="18"/>
                          </w:rPr>
                        </w:pPr>
                        <w:r w:rsidRPr="00880CBB">
                          <w:rPr>
                            <w:rFonts w:ascii="Arial"/>
                            <w:w w:val="95"/>
                            <w:sz w:val="12"/>
                            <w:szCs w:val="18"/>
                          </w:rPr>
                          <w:t>Lecturer</w:t>
                        </w:r>
                      </w:p>
                    </w:txbxContent>
                  </v:textbox>
                </v:shape>
                <v:shape id="Text Box 132" o:spid="_x0000_s1085" type="#_x0000_t202" style="position:absolute;left:7549;top:2083;width:1147;height: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" filled="f" strokeweight=".07292mm">
                  <v:textbox inset="0,0,0,0">
                    <w:txbxContent>
                      <w:p w14:paraId="5A75579E" w14:textId="77777777" w:rsidR="00907DDE" w:rsidRDefault="00907DDE" w:rsidP="00907DDE">
                        <w:pPr>
                          <w:spacing w:before="2"/>
                          <w:rPr>
                            <w:sz w:val="17"/>
                          </w:rPr>
                        </w:pPr>
                      </w:p>
                      <w:p w14:paraId="62AF2EE6" w14:textId="77777777" w:rsidR="00907DDE" w:rsidRDefault="00907DDE" w:rsidP="00907DDE">
                        <w:pPr>
                          <w:spacing w:line="252" w:lineRule="auto"/>
                          <w:ind w:left="291" w:hanging="149"/>
                          <w:rPr>
                            <w:rFonts w:ascii="Arial"/>
                            <w:sz w:val="14"/>
                          </w:rPr>
                        </w:pPr>
                        <w:r>
                          <w:rPr>
                            <w:rFonts w:ascii="Arial"/>
                            <w:w w:val="95"/>
                            <w:sz w:val="14"/>
                          </w:rPr>
                          <w:t xml:space="preserve">Username and </w:t>
                        </w:r>
                        <w:r>
                          <w:rPr>
                            <w:rFonts w:ascii="Arial"/>
                            <w:sz w:val="14"/>
                          </w:rPr>
                          <w:t>password</w:t>
                        </w:r>
                      </w:p>
                    </w:txbxContent>
                  </v:textbox>
                </v:shape>
                <w10:wrap type="topAndBottom" anchorx="page"/>
              </v:group>
            </w:pict>
          </mc:Fallback>
        </mc:AlternateContent>
      </w:r>
    </w:p>
    <w:p w14:paraId="16847A0D" w14:textId="77777777" w:rsidR="00907DDE" w:rsidRDefault="00907DDE" w:rsidP="00907DDE">
      <w:pPr>
        <w:pStyle w:val="BodyText"/>
        <w:rPr>
          <w:sz w:val="20"/>
        </w:rPr>
      </w:pPr>
    </w:p>
    <w:p w14:paraId="734B0F46" w14:textId="77777777" w:rsidR="00907DDE" w:rsidRDefault="00907DDE" w:rsidP="00907DDE">
      <w:pPr>
        <w:pStyle w:val="BodyText"/>
        <w:rPr>
          <w:sz w:val="20"/>
        </w:rPr>
      </w:pPr>
    </w:p>
    <w:p w14:paraId="2195E65E" w14:textId="77777777" w:rsidR="00907DDE" w:rsidRDefault="00907DDE" w:rsidP="00907DDE">
      <w:pPr>
        <w:pStyle w:val="BodyText"/>
        <w:rPr>
          <w:sz w:val="20"/>
        </w:rPr>
      </w:pPr>
    </w:p>
    <w:p w14:paraId="0EB37A65" w14:textId="77777777" w:rsidR="00907DDE" w:rsidRDefault="00907DDE" w:rsidP="00907DDE">
      <w:pPr>
        <w:pStyle w:val="BodyText"/>
        <w:rPr>
          <w:sz w:val="20"/>
        </w:rPr>
      </w:pPr>
    </w:p>
    <w:p w14:paraId="166B2ACB" w14:textId="77777777" w:rsidR="00907DDE" w:rsidRDefault="00907DDE" w:rsidP="00907DDE">
      <w:pPr>
        <w:pStyle w:val="BodyText"/>
        <w:rPr>
          <w:sz w:val="20"/>
        </w:rPr>
      </w:pPr>
    </w:p>
    <w:p w14:paraId="285566C5" w14:textId="70CD9DB2" w:rsidR="00907DDE" w:rsidRDefault="008518C3" w:rsidP="00907DDE">
      <w:pPr>
        <w:pStyle w:val="BodyText"/>
        <w:rPr>
          <w:sz w:val="20"/>
        </w:rPr>
      </w:pPr>
      <w:r>
        <w:rPr>
          <w:noProof/>
          <w:sz w:val="20"/>
        </w:rPr>
        <mc:AlternateContent>
          <mc:Choice Requires="wps">
            <w:drawing>
              <wp:anchor distT="0" distB="0" distL="114300" distR="114300" simplePos="0" relativeHeight="251680768" behindDoc="0" locked="0" layoutInCell="1" allowOverlap="1" wp14:anchorId="39DFE318" wp14:editId="22A6B72A">
                <wp:simplePos x="0" y="0"/>
                <wp:positionH relativeFrom="column">
                  <wp:posOffset>4117340</wp:posOffset>
                </wp:positionH>
                <wp:positionV relativeFrom="paragraph">
                  <wp:posOffset>95250</wp:posOffset>
                </wp:positionV>
                <wp:extent cx="265430" cy="8255"/>
                <wp:effectExtent l="0" t="0" r="1270" b="10795"/>
                <wp:wrapNone/>
                <wp:docPr id="349" name="Straight Connector 2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65430"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34BD0C" id="Straight Connector 270"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4.2pt,7.5pt" to="345.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" strokecolor="black [3200]" strokeweight=".5pt">
                <v:stroke joinstyle="miter"/>
                <o:lock v:ext="edit" shapetype="f"/>
              </v:line>
            </w:pict>
          </mc:Fallback>
        </mc:AlternateContent>
      </w:r>
      <w:r>
        <w:rPr>
          <w:noProof/>
          <w:sz w:val="20"/>
        </w:rPr>
        <mc:AlternateContent>
          <mc:Choice Requires="wps">
            <w:drawing>
              <wp:anchor distT="4294967295" distB="4294967295" distL="114300" distR="114300" simplePos="0" relativeHeight="251681792" behindDoc="0" locked="0" layoutInCell="1" allowOverlap="1" wp14:anchorId="5D17F013" wp14:editId="137BC375">
                <wp:simplePos x="0" y="0"/>
                <wp:positionH relativeFrom="column">
                  <wp:posOffset>3048000</wp:posOffset>
                </wp:positionH>
                <wp:positionV relativeFrom="paragraph">
                  <wp:posOffset>92074</wp:posOffset>
                </wp:positionV>
                <wp:extent cx="359410" cy="0"/>
                <wp:effectExtent l="0" t="0" r="0" b="0"/>
                <wp:wrapNone/>
                <wp:docPr id="348" name="Straight Connector 2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594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F6E09DC" id="Straight Connector 271" o:spid="_x0000_s1026" style="position:absolute;flip:x;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40pt,7.25pt" to="268.3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" strokecolor="black [3213]" strokeweight=".5pt">
                <v:stroke joinstyle="miter"/>
                <o:lock v:ext="edit" shapetype="f"/>
              </v:line>
            </w:pict>
          </mc:Fallback>
        </mc:AlternateContent>
      </w:r>
    </w:p>
    <w:p w14:paraId="6F544FCE" w14:textId="77777777" w:rsidR="00907DDE" w:rsidRDefault="00907DDE" w:rsidP="00907DDE">
      <w:pPr>
        <w:pStyle w:val="BodyText"/>
        <w:rPr>
          <w:sz w:val="20"/>
        </w:rPr>
      </w:pPr>
    </w:p>
    <w:p w14:paraId="1086938A" w14:textId="77777777" w:rsidR="00907DDE" w:rsidRDefault="00907DDE" w:rsidP="00907DDE">
      <w:pPr>
        <w:pStyle w:val="BodyText"/>
        <w:rPr>
          <w:sz w:val="20"/>
        </w:rPr>
      </w:pPr>
    </w:p>
    <w:p w14:paraId="15D6D8CC" w14:textId="77777777" w:rsidR="00907DDE" w:rsidRDefault="00907DDE" w:rsidP="00907DDE">
      <w:pPr>
        <w:pStyle w:val="BodyText"/>
        <w:rPr>
          <w:sz w:val="20"/>
        </w:rPr>
      </w:pPr>
    </w:p>
    <w:p w14:paraId="6E47BE68" w14:textId="398F0B53" w:rsidR="00907DDE" w:rsidRDefault="008518C3" w:rsidP="00907DDE">
      <w:pPr>
        <w:pStyle w:val="BodyText"/>
        <w:rPr>
          <w:sz w:val="20"/>
        </w:rPr>
      </w:pPr>
      <w:r>
        <w:rPr>
          <w:noProof/>
        </w:rPr>
        <mc:AlternateContent>
          <mc:Choice Requires="wpg">
            <w:drawing>
              <wp:anchor distT="0" distB="0" distL="114300" distR="114300" simplePos="0" relativeHeight="251674624" behindDoc="0" locked="0" layoutInCell="1" allowOverlap="1" wp14:anchorId="7A61F95E" wp14:editId="1F2DC298">
                <wp:simplePos x="0" y="0"/>
                <wp:positionH relativeFrom="page">
                  <wp:posOffset>1529715</wp:posOffset>
                </wp:positionH>
                <wp:positionV relativeFrom="page">
                  <wp:posOffset>4712970</wp:posOffset>
                </wp:positionV>
                <wp:extent cx="2566670" cy="1766570"/>
                <wp:effectExtent l="0" t="0" r="5080" b="5080"/>
                <wp:wrapNone/>
                <wp:docPr id="196"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66670" cy="1766570"/>
                          <a:chOff x="2293" y="9686"/>
                          <a:chExt cx="4042" cy="2782"/>
                        </a:xfrm>
                      </wpg:grpSpPr>
                      <wps:wsp>
                        <wps:cNvPr id="197" name="Line 43"/>
                        <wps:cNvCnPr>
                          <a:cxnSpLocks noChangeShapeType="1"/>
                        </wps:cNvCnPr>
                        <wps:spPr bwMode="auto">
                          <a:xfrm>
                            <a:off x="2708" y="9686"/>
                            <a:ext cx="0" cy="857"/>
                          </a:xfrm>
                          <a:prstGeom prst="line">
                            <a:avLst/>
                          </a:prstGeom>
                          <a:noFill/>
                          <a:ln w="2478">
                            <a:solidFill>
                              <a:srgbClr val="000000"/>
                            </a:solidFill>
                            <a:prstDash val="solid"/>
                            <a:round/>
                            <a:headEnd/>
                            <a:tailEnd/>
                          </a:ln>
                        </wps:spPr>
                        <wps:bodyPr/>
                      </wps:wsp>
                      <wps:wsp>
                        <wps:cNvPr id="198" name="Freeform 44"/>
                        <wps:cNvSpPr>
                          <a:spLocks/>
                        </wps:cNvSpPr>
                        <wps:spPr bwMode="auto">
                          <a:xfrm>
                            <a:off x="2659" y="10529"/>
                            <a:ext cx="86" cy="106"/>
                          </a:xfrm>
                          <a:custGeom>
                            <a:avLst/>
                            <a:gdLst>
                              <a:gd name="T0" fmla="+- 0 2745 2659"/>
                              <a:gd name="T1" fmla="*/ T0 w 86"/>
                              <a:gd name="T2" fmla="+- 0 10530 10530"/>
                              <a:gd name="T3" fmla="*/ 10530 h 106"/>
                              <a:gd name="T4" fmla="+- 0 2659 2659"/>
                              <a:gd name="T5" fmla="*/ T4 w 86"/>
                              <a:gd name="T6" fmla="+- 0 10530 10530"/>
                              <a:gd name="T7" fmla="*/ 10530 h 106"/>
                              <a:gd name="T8" fmla="+- 0 2708 2659"/>
                              <a:gd name="T9" fmla="*/ T8 w 86"/>
                              <a:gd name="T10" fmla="+- 0 10635 10530"/>
                              <a:gd name="T11" fmla="*/ 10635 h 106"/>
                              <a:gd name="T12" fmla="+- 0 2745 2659"/>
                              <a:gd name="T13" fmla="*/ T12 w 86"/>
                              <a:gd name="T14" fmla="+- 0 10530 10530"/>
                              <a:gd name="T15" fmla="*/ 10530 h 106"/>
                            </a:gdLst>
                            <a:ahLst/>
                            <a:cxnLst>
                              <a:cxn ang="0">
                                <a:pos x="T1" y="T3"/>
                              </a:cxn>
                              <a:cxn ang="0">
                                <a:pos x="T5" y="T7"/>
                              </a:cxn>
                              <a:cxn ang="0">
                                <a:pos x="T9" y="T11"/>
                              </a:cxn>
                              <a:cxn ang="0">
                                <a:pos x="T13" y="T15"/>
                              </a:cxn>
                            </a:cxnLst>
                            <a:rect l="0" t="0" r="r" b="b"/>
                            <a:pathLst>
                              <a:path w="86" h="106">
                                <a:moveTo>
                                  <a:pt x="86" y="0"/>
                                </a:moveTo>
                                <a:lnTo>
                                  <a:pt x="0" y="0"/>
                                </a:lnTo>
                                <a:lnTo>
                                  <a:pt x="49" y="105"/>
                                </a:lnTo>
                                <a:lnTo>
                                  <a:pt x="86" y="0"/>
                                </a:lnTo>
                                <a:close/>
                              </a:path>
                            </a:pathLst>
                          </a:custGeom>
                          <a:solidFill>
                            <a:srgbClr val="000000"/>
                          </a:solidFill>
                          <a:ln>
                            <a:noFill/>
                          </a:ln>
                        </wps:spPr>
                        <wps:bodyPr rot="0" vert="horz" wrap="square" lIns="91440" tIns="45720" rIns="91440" bIns="45720" anchor="t" anchorCtr="0" upright="1">
                          <a:noAutofit/>
                        </wps:bodyPr>
                      </wps:wsp>
                      <wps:wsp>
                        <wps:cNvPr id="199" name="Freeform 45"/>
                        <wps:cNvSpPr>
                          <a:spLocks/>
                        </wps:cNvSpPr>
                        <wps:spPr bwMode="auto">
                          <a:xfrm>
                            <a:off x="2708" y="10635"/>
                            <a:ext cx="3000" cy="2"/>
                          </a:xfrm>
                          <a:custGeom>
                            <a:avLst/>
                            <a:gdLst>
                              <a:gd name="T0" fmla="+- 0 2708 2708"/>
                              <a:gd name="T1" fmla="*/ T0 w 3000"/>
                              <a:gd name="T2" fmla="+- 0 5708 2708"/>
                              <a:gd name="T3" fmla="*/ T2 w 3000"/>
                              <a:gd name="T4" fmla="+- 0 2708 2708"/>
                              <a:gd name="T5" fmla="*/ T4 w 3000"/>
                            </a:gdLst>
                            <a:ahLst/>
                            <a:cxnLst>
                              <a:cxn ang="0">
                                <a:pos x="T1" y="0"/>
                              </a:cxn>
                              <a:cxn ang="0">
                                <a:pos x="T3" y="0"/>
                              </a:cxn>
                              <a:cxn ang="0">
                                <a:pos x="T5" y="0"/>
                              </a:cxn>
                            </a:cxnLst>
                            <a:rect l="0" t="0" r="r" b="b"/>
                            <a:pathLst>
                              <a:path w="3000">
                                <a:moveTo>
                                  <a:pt x="0" y="0"/>
                                </a:moveTo>
                                <a:lnTo>
                                  <a:pt x="3000" y="0"/>
                                </a:lnTo>
                                <a:lnTo>
                                  <a:pt x="0" y="0"/>
                                </a:lnTo>
                                <a:close/>
                              </a:path>
                            </a:pathLst>
                          </a:custGeom>
                          <a:noFill/>
                          <a:ln w="2679">
                            <a:solidFill>
                              <a:srgbClr val="000000"/>
                            </a:solidFill>
                            <a:prstDash val="solid"/>
                            <a:round/>
                            <a:headEnd/>
                            <a:tailEnd/>
                          </a:ln>
                        </wps:spPr>
                        <wps:bodyPr rot="0" vert="horz" wrap="square" lIns="91440" tIns="45720" rIns="91440" bIns="45720" anchor="t" anchorCtr="0" upright="1">
                          <a:noAutofit/>
                        </wps:bodyPr>
                      </wps:wsp>
                      <wps:wsp>
                        <wps:cNvPr id="201" name="Freeform 47"/>
                        <wps:cNvSpPr>
                          <a:spLocks/>
                        </wps:cNvSpPr>
                        <wps:spPr bwMode="auto">
                          <a:xfrm>
                            <a:off x="5679" y="11808"/>
                            <a:ext cx="86" cy="106"/>
                          </a:xfrm>
                          <a:custGeom>
                            <a:avLst/>
                            <a:gdLst>
                              <a:gd name="T0" fmla="+- 0 5720 5635"/>
                              <a:gd name="T1" fmla="*/ T0 w 86"/>
                              <a:gd name="T2" fmla="+- 0 11809 11809"/>
                              <a:gd name="T3" fmla="*/ 11809 h 106"/>
                              <a:gd name="T4" fmla="+- 0 5635 5635"/>
                              <a:gd name="T5" fmla="*/ T4 w 86"/>
                              <a:gd name="T6" fmla="+- 0 11809 11809"/>
                              <a:gd name="T7" fmla="*/ 11809 h 106"/>
                              <a:gd name="T8" fmla="+- 0 5683 5635"/>
                              <a:gd name="T9" fmla="*/ T8 w 86"/>
                              <a:gd name="T10" fmla="+- 0 11914 11809"/>
                              <a:gd name="T11" fmla="*/ 11914 h 106"/>
                              <a:gd name="T12" fmla="+- 0 5720 5635"/>
                              <a:gd name="T13" fmla="*/ T12 w 86"/>
                              <a:gd name="T14" fmla="+- 0 11809 11809"/>
                              <a:gd name="T15" fmla="*/ 11809 h 106"/>
                            </a:gdLst>
                            <a:ahLst/>
                            <a:cxnLst>
                              <a:cxn ang="0">
                                <a:pos x="T1" y="T3"/>
                              </a:cxn>
                              <a:cxn ang="0">
                                <a:pos x="T5" y="T7"/>
                              </a:cxn>
                              <a:cxn ang="0">
                                <a:pos x="T9" y="T11"/>
                              </a:cxn>
                              <a:cxn ang="0">
                                <a:pos x="T13" y="T15"/>
                              </a:cxn>
                            </a:cxnLst>
                            <a:rect l="0" t="0" r="r" b="b"/>
                            <a:pathLst>
                              <a:path w="86" h="106">
                                <a:moveTo>
                                  <a:pt x="85" y="0"/>
                                </a:moveTo>
                                <a:lnTo>
                                  <a:pt x="0" y="0"/>
                                </a:lnTo>
                                <a:lnTo>
                                  <a:pt x="48" y="105"/>
                                </a:lnTo>
                                <a:lnTo>
                                  <a:pt x="85" y="0"/>
                                </a:lnTo>
                                <a:close/>
                              </a:path>
                            </a:pathLst>
                          </a:custGeom>
                          <a:solidFill>
                            <a:srgbClr val="000000"/>
                          </a:solidFill>
                          <a:ln>
                            <a:noFill/>
                          </a:ln>
                        </wps:spPr>
                        <wps:bodyPr rot="0" vert="horz" wrap="square" lIns="91440" tIns="45720" rIns="91440" bIns="45720" anchor="t" anchorCtr="0" upright="1">
                          <a:noAutofit/>
                        </wps:bodyPr>
                      </wps:wsp>
                      <wps:wsp>
                        <wps:cNvPr id="202" name="Freeform 48"/>
                        <wps:cNvSpPr>
                          <a:spLocks/>
                        </wps:cNvSpPr>
                        <wps:spPr bwMode="auto">
                          <a:xfrm>
                            <a:off x="5707" y="10635"/>
                            <a:ext cx="2" cy="528"/>
                          </a:xfrm>
                          <a:custGeom>
                            <a:avLst/>
                            <a:gdLst>
                              <a:gd name="T0" fmla="+- 0 11163 10635"/>
                              <a:gd name="T1" fmla="*/ 11163 h 528"/>
                              <a:gd name="T2" fmla="+- 0 10635 10635"/>
                              <a:gd name="T3" fmla="*/ 10635 h 528"/>
                              <a:gd name="T4" fmla="+- 0 11163 10635"/>
                              <a:gd name="T5" fmla="*/ 11163 h 528"/>
                            </a:gdLst>
                            <a:ahLst/>
                            <a:cxnLst>
                              <a:cxn ang="0">
                                <a:pos x="0" y="T1"/>
                              </a:cxn>
                              <a:cxn ang="0">
                                <a:pos x="0" y="T3"/>
                              </a:cxn>
                              <a:cxn ang="0">
                                <a:pos x="0" y="T5"/>
                              </a:cxn>
                            </a:cxnLst>
                            <a:rect l="0" t="0" r="r" b="b"/>
                            <a:pathLst>
                              <a:path h="528">
                                <a:moveTo>
                                  <a:pt x="0" y="528"/>
                                </a:moveTo>
                                <a:lnTo>
                                  <a:pt x="0" y="0"/>
                                </a:lnTo>
                                <a:lnTo>
                                  <a:pt x="0" y="528"/>
                                </a:lnTo>
                                <a:close/>
                              </a:path>
                            </a:pathLst>
                          </a:custGeom>
                          <a:noFill/>
                          <a:ln w="2478">
                            <a:solidFill>
                              <a:srgbClr val="000000"/>
                            </a:solidFill>
                            <a:prstDash val="solid"/>
                            <a:round/>
                            <a:headEnd/>
                            <a:tailEnd/>
                          </a:ln>
                        </wps:spPr>
                        <wps:bodyPr rot="0" vert="horz" wrap="square" lIns="91440" tIns="45720" rIns="91440" bIns="45720" anchor="t" anchorCtr="0" upright="1">
                          <a:noAutofit/>
                        </wps:bodyPr>
                      </wps:wsp>
                      <wps:wsp>
                        <wps:cNvPr id="204" name="Freeform 50"/>
                        <wps:cNvSpPr>
                          <a:spLocks/>
                        </wps:cNvSpPr>
                        <wps:spPr bwMode="auto">
                          <a:xfrm>
                            <a:off x="2683" y="11795"/>
                            <a:ext cx="86" cy="93"/>
                          </a:xfrm>
                          <a:custGeom>
                            <a:avLst/>
                            <a:gdLst>
                              <a:gd name="T0" fmla="+- 0 2769 2684"/>
                              <a:gd name="T1" fmla="*/ T0 w 86"/>
                              <a:gd name="T2" fmla="+- 0 11796 11796"/>
                              <a:gd name="T3" fmla="*/ 11796 h 93"/>
                              <a:gd name="T4" fmla="+- 0 2684 2684"/>
                              <a:gd name="T5" fmla="*/ T4 w 86"/>
                              <a:gd name="T6" fmla="+- 0 11796 11796"/>
                              <a:gd name="T7" fmla="*/ 11796 h 93"/>
                              <a:gd name="T8" fmla="+- 0 2733 2684"/>
                              <a:gd name="T9" fmla="*/ T8 w 86"/>
                              <a:gd name="T10" fmla="+- 0 11888 11796"/>
                              <a:gd name="T11" fmla="*/ 11888 h 93"/>
                              <a:gd name="T12" fmla="+- 0 2769 2684"/>
                              <a:gd name="T13" fmla="*/ T12 w 86"/>
                              <a:gd name="T14" fmla="+- 0 11796 11796"/>
                              <a:gd name="T15" fmla="*/ 11796 h 93"/>
                            </a:gdLst>
                            <a:ahLst/>
                            <a:cxnLst>
                              <a:cxn ang="0">
                                <a:pos x="T1" y="T3"/>
                              </a:cxn>
                              <a:cxn ang="0">
                                <a:pos x="T5" y="T7"/>
                              </a:cxn>
                              <a:cxn ang="0">
                                <a:pos x="T9" y="T11"/>
                              </a:cxn>
                              <a:cxn ang="0">
                                <a:pos x="T13" y="T15"/>
                              </a:cxn>
                            </a:cxnLst>
                            <a:rect l="0" t="0" r="r" b="b"/>
                            <a:pathLst>
                              <a:path w="86" h="93">
                                <a:moveTo>
                                  <a:pt x="85" y="0"/>
                                </a:moveTo>
                                <a:lnTo>
                                  <a:pt x="0" y="0"/>
                                </a:lnTo>
                                <a:lnTo>
                                  <a:pt x="49" y="92"/>
                                </a:lnTo>
                                <a:lnTo>
                                  <a:pt x="85" y="0"/>
                                </a:lnTo>
                                <a:close/>
                              </a:path>
                            </a:pathLst>
                          </a:custGeom>
                          <a:solidFill>
                            <a:srgbClr val="000000"/>
                          </a:solidFill>
                          <a:ln>
                            <a:noFill/>
                          </a:ln>
                        </wps:spPr>
                        <wps:bodyPr rot="0" vert="horz" wrap="square" lIns="91440" tIns="45720" rIns="91440" bIns="45720" anchor="t" anchorCtr="0" upright="1">
                          <a:noAutofit/>
                        </wps:bodyPr>
                      </wps:wsp>
                      <wps:wsp>
                        <wps:cNvPr id="205" name="Freeform 51"/>
                        <wps:cNvSpPr>
                          <a:spLocks/>
                        </wps:cNvSpPr>
                        <wps:spPr bwMode="auto">
                          <a:xfrm>
                            <a:off x="2708" y="10635"/>
                            <a:ext cx="25" cy="739"/>
                          </a:xfrm>
                          <a:custGeom>
                            <a:avLst/>
                            <a:gdLst>
                              <a:gd name="T0" fmla="+- 0 2733 2708"/>
                              <a:gd name="T1" fmla="*/ T0 w 25"/>
                              <a:gd name="T2" fmla="+- 0 10635 10635"/>
                              <a:gd name="T3" fmla="*/ 10635 h 739"/>
                              <a:gd name="T4" fmla="+- 0 2708 2708"/>
                              <a:gd name="T5" fmla="*/ T4 w 25"/>
                              <a:gd name="T6" fmla="+- 0 11374 10635"/>
                              <a:gd name="T7" fmla="*/ 11374 h 739"/>
                              <a:gd name="T8" fmla="+- 0 2733 2708"/>
                              <a:gd name="T9" fmla="*/ T8 w 25"/>
                              <a:gd name="T10" fmla="+- 0 10635 10635"/>
                              <a:gd name="T11" fmla="*/ 10635 h 739"/>
                            </a:gdLst>
                            <a:ahLst/>
                            <a:cxnLst>
                              <a:cxn ang="0">
                                <a:pos x="T1" y="T3"/>
                              </a:cxn>
                              <a:cxn ang="0">
                                <a:pos x="T5" y="T7"/>
                              </a:cxn>
                              <a:cxn ang="0">
                                <a:pos x="T9" y="T11"/>
                              </a:cxn>
                            </a:cxnLst>
                            <a:rect l="0" t="0" r="r" b="b"/>
                            <a:pathLst>
                              <a:path w="25" h="739">
                                <a:moveTo>
                                  <a:pt x="25" y="0"/>
                                </a:moveTo>
                                <a:lnTo>
                                  <a:pt x="0" y="739"/>
                                </a:lnTo>
                                <a:lnTo>
                                  <a:pt x="25" y="0"/>
                                </a:lnTo>
                                <a:close/>
                              </a:path>
                            </a:pathLst>
                          </a:custGeom>
                          <a:solidFill>
                            <a:srgbClr val="DDE1CD"/>
                          </a:solidFill>
                          <a:ln>
                            <a:noFill/>
                          </a:ln>
                        </wps:spPr>
                        <wps:bodyPr rot="0" vert="horz" wrap="square" lIns="91440" tIns="45720" rIns="91440" bIns="45720" anchor="t" anchorCtr="0" upright="1">
                          <a:noAutofit/>
                        </wps:bodyPr>
                      </wps:wsp>
                      <wps:wsp>
                        <wps:cNvPr id="207" name="Line 53"/>
                        <wps:cNvCnPr>
                          <a:cxnSpLocks noChangeShapeType="1"/>
                        </wps:cNvCnPr>
                        <wps:spPr bwMode="auto">
                          <a:xfrm>
                            <a:off x="4086" y="11136"/>
                            <a:ext cx="0" cy="660"/>
                          </a:xfrm>
                          <a:prstGeom prst="line">
                            <a:avLst/>
                          </a:prstGeom>
                          <a:noFill/>
                          <a:ln w="2478">
                            <a:solidFill>
                              <a:srgbClr val="000000"/>
                            </a:solidFill>
                            <a:prstDash val="solid"/>
                            <a:round/>
                            <a:headEnd/>
                            <a:tailEnd/>
                          </a:ln>
                        </wps:spPr>
                        <wps:bodyPr/>
                      </wps:wsp>
                      <wps:wsp>
                        <wps:cNvPr id="208" name="Freeform 54"/>
                        <wps:cNvSpPr>
                          <a:spLocks/>
                        </wps:cNvSpPr>
                        <wps:spPr bwMode="auto">
                          <a:xfrm>
                            <a:off x="4049" y="11782"/>
                            <a:ext cx="86" cy="93"/>
                          </a:xfrm>
                          <a:custGeom>
                            <a:avLst/>
                            <a:gdLst>
                              <a:gd name="T0" fmla="+- 0 4135 4050"/>
                              <a:gd name="T1" fmla="*/ T0 w 86"/>
                              <a:gd name="T2" fmla="+- 0 11782 11782"/>
                              <a:gd name="T3" fmla="*/ 11782 h 93"/>
                              <a:gd name="T4" fmla="+- 0 4050 4050"/>
                              <a:gd name="T5" fmla="*/ T4 w 86"/>
                              <a:gd name="T6" fmla="+- 0 11782 11782"/>
                              <a:gd name="T7" fmla="*/ 11782 h 93"/>
                              <a:gd name="T8" fmla="+- 0 4086 4050"/>
                              <a:gd name="T9" fmla="*/ T8 w 86"/>
                              <a:gd name="T10" fmla="+- 0 11875 11782"/>
                              <a:gd name="T11" fmla="*/ 11875 h 93"/>
                              <a:gd name="T12" fmla="+- 0 4135 4050"/>
                              <a:gd name="T13" fmla="*/ T12 w 86"/>
                              <a:gd name="T14" fmla="+- 0 11782 11782"/>
                              <a:gd name="T15" fmla="*/ 11782 h 93"/>
                            </a:gdLst>
                            <a:ahLst/>
                            <a:cxnLst>
                              <a:cxn ang="0">
                                <a:pos x="T1" y="T3"/>
                              </a:cxn>
                              <a:cxn ang="0">
                                <a:pos x="T5" y="T7"/>
                              </a:cxn>
                              <a:cxn ang="0">
                                <a:pos x="T9" y="T11"/>
                              </a:cxn>
                              <a:cxn ang="0">
                                <a:pos x="T13" y="T15"/>
                              </a:cxn>
                            </a:cxnLst>
                            <a:rect l="0" t="0" r="r" b="b"/>
                            <a:pathLst>
                              <a:path w="86" h="93">
                                <a:moveTo>
                                  <a:pt x="85" y="0"/>
                                </a:moveTo>
                                <a:lnTo>
                                  <a:pt x="0" y="0"/>
                                </a:lnTo>
                                <a:lnTo>
                                  <a:pt x="36" y="93"/>
                                </a:lnTo>
                                <a:lnTo>
                                  <a:pt x="85" y="0"/>
                                </a:lnTo>
                                <a:close/>
                              </a:path>
                            </a:pathLst>
                          </a:custGeom>
                          <a:solidFill>
                            <a:srgbClr val="000000"/>
                          </a:solidFill>
                          <a:ln>
                            <a:noFill/>
                          </a:ln>
                        </wps:spPr>
                        <wps:bodyPr rot="0" vert="horz" wrap="square" lIns="91440" tIns="45720" rIns="91440" bIns="45720" anchor="t" anchorCtr="0" upright="1">
                          <a:noAutofit/>
                        </wps:bodyPr>
                      </wps:wsp>
                      <wps:wsp>
                        <wps:cNvPr id="209" name="Freeform 55"/>
                        <wps:cNvSpPr>
                          <a:spLocks/>
                        </wps:cNvSpPr>
                        <wps:spPr bwMode="auto">
                          <a:xfrm>
                            <a:off x="4086" y="10635"/>
                            <a:ext cx="2" cy="488"/>
                          </a:xfrm>
                          <a:custGeom>
                            <a:avLst/>
                            <a:gdLst>
                              <a:gd name="T0" fmla="+- 0 11123 10635"/>
                              <a:gd name="T1" fmla="*/ 11123 h 488"/>
                              <a:gd name="T2" fmla="+- 0 10635 10635"/>
                              <a:gd name="T3" fmla="*/ 10635 h 488"/>
                              <a:gd name="T4" fmla="+- 0 11123 10635"/>
                              <a:gd name="T5" fmla="*/ 11123 h 488"/>
                            </a:gdLst>
                            <a:ahLst/>
                            <a:cxnLst>
                              <a:cxn ang="0">
                                <a:pos x="0" y="T1"/>
                              </a:cxn>
                              <a:cxn ang="0">
                                <a:pos x="0" y="T3"/>
                              </a:cxn>
                              <a:cxn ang="0">
                                <a:pos x="0" y="T5"/>
                              </a:cxn>
                            </a:cxnLst>
                            <a:rect l="0" t="0" r="r" b="b"/>
                            <a:pathLst>
                              <a:path h="488">
                                <a:moveTo>
                                  <a:pt x="0" y="488"/>
                                </a:moveTo>
                                <a:lnTo>
                                  <a:pt x="0" y="0"/>
                                </a:lnTo>
                                <a:lnTo>
                                  <a:pt x="0" y="488"/>
                                </a:lnTo>
                                <a:close/>
                              </a:path>
                            </a:pathLst>
                          </a:custGeom>
                          <a:noFill/>
                          <a:ln w="2478">
                            <a:solidFill>
                              <a:srgbClr val="000000"/>
                            </a:solidFill>
                            <a:prstDash val="solid"/>
                            <a:round/>
                            <a:headEnd/>
                            <a:tailEnd/>
                          </a:ln>
                        </wps:spPr>
                        <wps:bodyPr rot="0" vert="horz" wrap="square" lIns="91440" tIns="45720" rIns="91440" bIns="45720" anchor="t" anchorCtr="0" upright="1">
                          <a:noAutofit/>
                        </wps:bodyPr>
                      </wps:wsp>
                      <wps:wsp>
                        <wps:cNvPr id="210" name="Text Box 56"/>
                        <wps:cNvSpPr txBox="1">
                          <a:spLocks noChangeArrowheads="1"/>
                        </wps:cNvSpPr>
                        <wps:spPr bwMode="auto">
                          <a:xfrm>
                            <a:off x="5268" y="11914"/>
                            <a:ext cx="830" cy="528"/>
                          </a:xfrm>
                          <a:prstGeom prst="rect">
                            <a:avLst/>
                          </a:prstGeom>
                          <a:noFill/>
                          <a:ln w="2627">
                            <a:solidFill>
                              <a:srgbClr val="000000"/>
                            </a:solidFill>
                            <a:prstDash val="solid"/>
                            <a:miter lim="800000"/>
                            <a:headEnd/>
                            <a:tailEnd/>
                          </a:ln>
                        </wps:spPr>
                        <wps:txbx>
                          <w:txbxContent>
                            <w:p w14:paraId="269C5F4B" w14:textId="77777777" w:rsidR="00907DDE" w:rsidRDefault="00907DDE" w:rsidP="00907DDE">
                              <w:pPr>
                                <w:spacing w:before="11"/>
                                <w:rPr>
                                  <w:sz w:val="14"/>
                                </w:rPr>
                              </w:pPr>
                            </w:p>
                            <w:p w14:paraId="58008135" w14:textId="77777777" w:rsidR="00907DDE" w:rsidRDefault="00907DDE" w:rsidP="00907DDE">
                              <w:pPr>
                                <w:ind w:left="230"/>
                                <w:rPr>
                                  <w:rFonts w:ascii="Arial"/>
                                  <w:sz w:val="14"/>
                                </w:rPr>
                              </w:pPr>
                              <w:r>
                                <w:rPr>
                                  <w:rFonts w:ascii="Arial"/>
                                  <w:sz w:val="14"/>
                                </w:rPr>
                                <w:t>logout</w:t>
                              </w:r>
                            </w:p>
                          </w:txbxContent>
                        </wps:txbx>
                        <wps:bodyPr rot="0" vert="horz" wrap="square" lIns="0" tIns="0" rIns="0" bIns="0" anchor="t" anchorCtr="0" upright="1">
                          <a:noAutofit/>
                        </wps:bodyPr>
                      </wps:wsp>
                      <wps:wsp>
                        <wps:cNvPr id="211" name="Text Box 57"/>
                        <wps:cNvSpPr txBox="1">
                          <a:spLocks noChangeArrowheads="1"/>
                        </wps:cNvSpPr>
                        <wps:spPr bwMode="auto">
                          <a:xfrm>
                            <a:off x="3634" y="11874"/>
                            <a:ext cx="903" cy="594"/>
                          </a:xfrm>
                          <a:prstGeom prst="rect">
                            <a:avLst/>
                          </a:prstGeom>
                          <a:noFill/>
                          <a:ln w="2625">
                            <a:solidFill>
                              <a:srgbClr val="000000"/>
                            </a:solidFill>
                            <a:prstDash val="solid"/>
                            <a:miter lim="800000"/>
                            <a:headEnd/>
                            <a:tailEnd/>
                          </a:ln>
                        </wps:spPr>
                        <wps:txbx>
                          <w:txbxContent>
                            <w:p w14:paraId="41287273" w14:textId="77777777" w:rsidR="00907DDE" w:rsidRDefault="00907DDE" w:rsidP="00907DDE">
                              <w:pPr>
                                <w:spacing w:before="8"/>
                                <w:rPr>
                                  <w:sz w:val="17"/>
                                </w:rPr>
                              </w:pPr>
                            </w:p>
                            <w:p w14:paraId="47BB6AB6" w14:textId="77777777" w:rsidR="00907DDE" w:rsidRDefault="00907DDE" w:rsidP="00907DDE">
                              <w:pPr>
                                <w:ind w:left="130"/>
                                <w:rPr>
                                  <w:rFonts w:ascii="Arial"/>
                                  <w:sz w:val="14"/>
                                </w:rPr>
                              </w:pPr>
                              <w:r>
                                <w:rPr>
                                  <w:rFonts w:ascii="Arial"/>
                                  <w:sz w:val="14"/>
                                </w:rPr>
                                <w:t>Take exam</w:t>
                              </w:r>
                            </w:p>
                          </w:txbxContent>
                        </wps:txbx>
                        <wps:bodyPr rot="0" vert="horz" wrap="square" lIns="0" tIns="0" rIns="0" bIns="0" anchor="t" anchorCtr="0" upright="1">
                          <a:noAutofit/>
                        </wps:bodyPr>
                      </wps:wsp>
                      <wps:wsp>
                        <wps:cNvPr id="212" name="Text Box 58"/>
                        <wps:cNvSpPr txBox="1">
                          <a:spLocks noChangeArrowheads="1"/>
                        </wps:cNvSpPr>
                        <wps:spPr bwMode="auto">
                          <a:xfrm>
                            <a:off x="2293" y="11887"/>
                            <a:ext cx="878" cy="581"/>
                          </a:xfrm>
                          <a:prstGeom prst="rect">
                            <a:avLst/>
                          </a:prstGeom>
                          <a:noFill/>
                          <a:ln w="2624">
                            <a:solidFill>
                              <a:srgbClr val="000000"/>
                            </a:solidFill>
                            <a:prstDash val="solid"/>
                            <a:miter lim="800000"/>
                            <a:headEnd/>
                            <a:tailEnd/>
                          </a:ln>
                        </wps:spPr>
                        <wps:txbx>
                          <w:txbxContent>
                            <w:p w14:paraId="3367FE6F" w14:textId="77777777" w:rsidR="00907DDE" w:rsidRDefault="00907DDE" w:rsidP="00907DDE">
                              <w:pPr>
                                <w:spacing w:before="3"/>
                                <w:rPr>
                                  <w:sz w:val="17"/>
                                </w:rPr>
                              </w:pPr>
                            </w:p>
                            <w:p w14:paraId="3798C144" w14:textId="77777777" w:rsidR="00907DDE" w:rsidRDefault="00907DDE" w:rsidP="00907DDE">
                              <w:pPr>
                                <w:ind w:left="32"/>
                                <w:rPr>
                                  <w:rFonts w:ascii="Arial"/>
                                  <w:sz w:val="14"/>
                                </w:rPr>
                              </w:pPr>
                              <w:r>
                                <w:rPr>
                                  <w:rFonts w:ascii="Arial"/>
                                  <w:w w:val="95"/>
                                  <w:sz w:val="14"/>
                                </w:rPr>
                                <w:t>Choose exam</w:t>
                              </w:r>
                            </w:p>
                          </w:txbxContent>
                        </wps:txbx>
                        <wps:bodyPr rot="0" vert="horz" wrap="square" lIns="0" tIns="0" rIns="0" bIns="0" anchor="t" anchorCtr="0" upright="1">
                          <a:noAutofit/>
                        </wps:bodyPr>
                      </wps:wsp>
                      <wps:wsp>
                        <wps:cNvPr id="213" name="Text Box 59"/>
                        <wps:cNvSpPr txBox="1">
                          <a:spLocks noChangeArrowheads="1"/>
                        </wps:cNvSpPr>
                        <wps:spPr bwMode="auto">
                          <a:xfrm>
                            <a:off x="5188" y="9801"/>
                            <a:ext cx="1147" cy="752"/>
                          </a:xfrm>
                          <a:prstGeom prst="rect">
                            <a:avLst/>
                          </a:prstGeom>
                          <a:noFill/>
                          <a:ln w="2625">
                            <a:solidFill>
                              <a:srgbClr val="000000"/>
                            </a:solidFill>
                            <a:prstDash val="solid"/>
                            <a:miter lim="800000"/>
                            <a:headEnd/>
                            <a:tailEnd/>
                          </a:ln>
                        </wps:spPr>
                        <wps:txbx>
                          <w:txbxContent>
                            <w:p w14:paraId="48270B2A" w14:textId="77777777" w:rsidR="00907DDE" w:rsidRDefault="00907DDE" w:rsidP="00907DDE">
                              <w:pPr>
                                <w:rPr>
                                  <w:sz w:val="16"/>
                                </w:rPr>
                              </w:pPr>
                            </w:p>
                            <w:p w14:paraId="1CE41411" w14:textId="77777777" w:rsidR="00907DDE" w:rsidRDefault="00907DDE" w:rsidP="00907DDE">
                              <w:pPr>
                                <w:spacing w:before="101"/>
                                <w:ind w:left="328"/>
                                <w:rPr>
                                  <w:rFonts w:ascii="Arial"/>
                                  <w:sz w:val="14"/>
                                </w:rPr>
                              </w:pPr>
                              <w:r>
                                <w:rPr>
                                  <w:rFonts w:ascii="Arial"/>
                                  <w:sz w:val="14"/>
                                </w:rPr>
                                <w:t>Regist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61F95E" id="Group 196" o:spid="_x0000_s1086" style="position:absolute;margin-left:120.45pt;margin-top:371.1pt;width:202.1pt;height:139.1pt;z-index:251674624;mso-position-horizontal-relative:page;mso-position-vertical-relative:page" coordorigin="2293,9686" coordsize="4042,2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">
                <v:line id="Line 43" o:spid="_x0000_s1087" style="position:absolute;visibility:visible;mso-wrap-style:square" from="2708,9686" to="2708,10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" strokeweight=".06883mm"/>
                <v:shape id="Freeform 44" o:spid="_x0000_s1088" style="position:absolute;left:2659;top:10529;width:86;height:106;visibility:visible;mso-wrap-style:square;v-text-anchor:top" coordsize="86,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" path="m86,l,,49,105,86,xe" fillcolor="black" stroked="f">
                  <v:path arrowok="t" o:connecttype="custom" o:connectlocs="86,10530;0,10530;49,10635;86,10530" o:connectangles="0,0,0,0"/>
                </v:shape>
                <v:shape id="Freeform 45" o:spid="_x0000_s1089" style="position:absolute;left:2708;top:10635;width:3000;height:2;visibility:visible;mso-wrap-style:square;v-text-anchor:top" coordsize="3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" path="m,l3000,,,xe" filled="f" strokeweight=".07442mm">
                  <v:path arrowok="t" o:connecttype="custom" o:connectlocs="0,0;3000,0;0,0" o:connectangles="0,0,0"/>
                </v:shape>
                <v:shape id="Freeform 47" o:spid="_x0000_s1090" style="position:absolute;left:5679;top:11808;width:86;height:106;visibility:visible;mso-wrap-style:square;v-text-anchor:top" coordsize="86,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" path="m85,l,,48,105,85,xe" fillcolor="black" stroked="f">
                  <v:path arrowok="t" o:connecttype="custom" o:connectlocs="85,11809;0,11809;48,11914;85,11809" o:connectangles="0,0,0,0"/>
                </v:shape>
                <v:shape id="Freeform 48" o:spid="_x0000_s1091" style="position:absolute;left:5707;top:10635;width:2;height:528;visibility:visible;mso-wrap-style:square;v-text-anchor:top" coordsize="2,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" path="m,528l,,,528xe" filled="f" strokeweight=".06883mm">
                  <v:path arrowok="t" o:connecttype="custom" o:connectlocs="0,11163;0,10635;0,11163" o:connectangles="0,0,0"/>
                </v:shape>
                <v:shape id="Freeform 50" o:spid="_x0000_s1092" style="position:absolute;left:2683;top:11795;width:86;height:93;visibility:visible;mso-wrap-style:square;v-text-anchor:top" coordsize="8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" path="m85,l,,49,92,85,xe" fillcolor="black" stroked="f">
                  <v:path arrowok="t" o:connecttype="custom" o:connectlocs="85,11796;0,11796;49,11888;85,11796" o:connectangles="0,0,0,0"/>
                </v:shape>
                <v:shape id="Freeform 51" o:spid="_x0000_s1093" style="position:absolute;left:2708;top:10635;width:25;height:739;visibility:visible;mso-wrap-style:square;v-text-anchor:top" coordsize="25,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" path="m25,l,739,25,xe" fillcolor="#dde1cd" stroked="f">
                  <v:path arrowok="t" o:connecttype="custom" o:connectlocs="25,10635;0,11374;25,10635" o:connectangles="0,0,0"/>
                </v:shape>
                <v:line id="Line 53" o:spid="_x0000_s1094" style="position:absolute;visibility:visible;mso-wrap-style:square" from="4086,11136" to="4086,117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" strokeweight=".06883mm"/>
                <v:shape id="Freeform 54" o:spid="_x0000_s1095" style="position:absolute;left:4049;top:11782;width:86;height:93;visibility:visible;mso-wrap-style:square;v-text-anchor:top" coordsize="8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" path="m85,l,,36,93,85,xe" fillcolor="black" stroked="f">
                  <v:path arrowok="t" o:connecttype="custom" o:connectlocs="85,11782;0,11782;36,11875;85,11782" o:connectangles="0,0,0,0"/>
                </v:shape>
                <v:shape id="Freeform 55" o:spid="_x0000_s1096" style="position:absolute;left:4086;top:10635;width:2;height:488;visibility:visible;mso-wrap-style:square;v-text-anchor:top" coordsize="2,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" path="m,488l,,,488xe" filled="f" strokeweight=".06883mm">
                  <v:path arrowok="t" o:connecttype="custom" o:connectlocs="0,11123;0,10635;0,11123" o:connectangles="0,0,0"/>
                </v:shape>
                <v:shape id="Text Box 56" o:spid="_x0000_s1097" type="#_x0000_t202" style="position:absolute;left:5268;top:11914;width:830;height: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" filled="f" strokeweight=".07297mm">
                  <v:textbox inset="0,0,0,0">
                    <w:txbxContent>
                      <w:p w14:paraId="269C5F4B" w14:textId="77777777" w:rsidR="00907DDE" w:rsidRDefault="00907DDE" w:rsidP="00907DDE">
                        <w:pPr>
                          <w:spacing w:before="11"/>
                          <w:rPr>
                            <w:sz w:val="14"/>
                          </w:rPr>
                        </w:pPr>
                      </w:p>
                      <w:p w14:paraId="58008135" w14:textId="77777777" w:rsidR="00907DDE" w:rsidRDefault="00907DDE" w:rsidP="00907DDE">
                        <w:pPr>
                          <w:ind w:left="230"/>
                          <w:rPr>
                            <w:rFonts w:ascii="Arial"/>
                            <w:sz w:val="14"/>
                          </w:rPr>
                        </w:pPr>
                        <w:r>
                          <w:rPr>
                            <w:rFonts w:ascii="Arial"/>
                            <w:sz w:val="14"/>
                          </w:rPr>
                          <w:t>logout</w:t>
                        </w:r>
                      </w:p>
                    </w:txbxContent>
                  </v:textbox>
                </v:shape>
                <v:shape id="Text Box 57" o:spid="_x0000_s1098" type="#_x0000_t202" style="position:absolute;left:3634;top:11874;width:903;height: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" filled="f" strokeweight=".07292mm">
                  <v:textbox inset="0,0,0,0">
                    <w:txbxContent>
                      <w:p w14:paraId="41287273" w14:textId="77777777" w:rsidR="00907DDE" w:rsidRDefault="00907DDE" w:rsidP="00907DDE">
                        <w:pPr>
                          <w:spacing w:before="8"/>
                          <w:rPr>
                            <w:sz w:val="17"/>
                          </w:rPr>
                        </w:pPr>
                      </w:p>
                      <w:p w14:paraId="47BB6AB6" w14:textId="77777777" w:rsidR="00907DDE" w:rsidRDefault="00907DDE" w:rsidP="00907DDE">
                        <w:pPr>
                          <w:ind w:left="130"/>
                          <w:rPr>
                            <w:rFonts w:ascii="Arial"/>
                            <w:sz w:val="14"/>
                          </w:rPr>
                        </w:pPr>
                        <w:r>
                          <w:rPr>
                            <w:rFonts w:ascii="Arial"/>
                            <w:sz w:val="14"/>
                          </w:rPr>
                          <w:t>Take exam</w:t>
                        </w:r>
                      </w:p>
                    </w:txbxContent>
                  </v:textbox>
                </v:shape>
                <v:shape id="Text Box 58" o:spid="_x0000_s1099" type="#_x0000_t202" style="position:absolute;left:2293;top:11887;width:878;height: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" filled="f" strokeweight=".07289mm">
                  <v:textbox inset="0,0,0,0">
                    <w:txbxContent>
                      <w:p w14:paraId="3367FE6F" w14:textId="77777777" w:rsidR="00907DDE" w:rsidRDefault="00907DDE" w:rsidP="00907DDE">
                        <w:pPr>
                          <w:spacing w:before="3"/>
                          <w:rPr>
                            <w:sz w:val="17"/>
                          </w:rPr>
                        </w:pPr>
                      </w:p>
                      <w:p w14:paraId="3798C144" w14:textId="77777777" w:rsidR="00907DDE" w:rsidRDefault="00907DDE" w:rsidP="00907DDE">
                        <w:pPr>
                          <w:ind w:left="32"/>
                          <w:rPr>
                            <w:rFonts w:ascii="Arial"/>
                            <w:sz w:val="14"/>
                          </w:rPr>
                        </w:pPr>
                        <w:r>
                          <w:rPr>
                            <w:rFonts w:ascii="Arial"/>
                            <w:w w:val="95"/>
                            <w:sz w:val="14"/>
                          </w:rPr>
                          <w:t>Choose exam</w:t>
                        </w:r>
                      </w:p>
                    </w:txbxContent>
                  </v:textbox>
                </v:shape>
                <v:shape id="Text Box 59" o:spid="_x0000_s1100" type="#_x0000_t202" style="position:absolute;left:5188;top:9801;width:1147;height: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" filled="f" strokeweight=".07292mm">
                  <v:textbox inset="0,0,0,0">
                    <w:txbxContent>
                      <w:p w14:paraId="48270B2A" w14:textId="77777777" w:rsidR="00907DDE" w:rsidRDefault="00907DDE" w:rsidP="00907DDE">
                        <w:pPr>
                          <w:rPr>
                            <w:sz w:val="16"/>
                          </w:rPr>
                        </w:pPr>
                      </w:p>
                      <w:p w14:paraId="1CE41411" w14:textId="77777777" w:rsidR="00907DDE" w:rsidRDefault="00907DDE" w:rsidP="00907DDE">
                        <w:pPr>
                          <w:spacing w:before="101"/>
                          <w:ind w:left="328"/>
                          <w:rPr>
                            <w:rFonts w:ascii="Arial"/>
                            <w:sz w:val="14"/>
                          </w:rPr>
                        </w:pPr>
                        <w:r>
                          <w:rPr>
                            <w:rFonts w:ascii="Arial"/>
                            <w:sz w:val="14"/>
                          </w:rPr>
                          <w:t>Register</w:t>
                        </w:r>
                      </w:p>
                    </w:txbxContent>
                  </v:textbox>
                </v:shape>
                <w10:wrap anchorx="page" anchory="page"/>
              </v:group>
            </w:pict>
          </mc:Fallback>
        </mc:AlternateContent>
      </w:r>
      <w:r>
        <w:rPr>
          <w:noProof/>
        </w:rPr>
        <mc:AlternateContent>
          <mc:Choice Requires="wpg">
            <w:drawing>
              <wp:anchor distT="0" distB="0" distL="114300" distR="114300" simplePos="0" relativeHeight="251675648" behindDoc="0" locked="0" layoutInCell="1" allowOverlap="1" wp14:anchorId="1BA87DA4" wp14:editId="3333450B">
                <wp:simplePos x="0" y="0"/>
                <wp:positionH relativeFrom="page">
                  <wp:posOffset>4808855</wp:posOffset>
                </wp:positionH>
                <wp:positionV relativeFrom="page">
                  <wp:posOffset>4730115</wp:posOffset>
                </wp:positionV>
                <wp:extent cx="2477770" cy="1766570"/>
                <wp:effectExtent l="0" t="0" r="0" b="5080"/>
                <wp:wrapNone/>
                <wp:docPr id="175" name="Group 1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77770" cy="1766570"/>
                          <a:chOff x="7512" y="9699"/>
                          <a:chExt cx="3902" cy="2782"/>
                        </a:xfrm>
                      </wpg:grpSpPr>
                      <wps:wsp>
                        <wps:cNvPr id="176" name="Freeform 61"/>
                        <wps:cNvSpPr>
                          <a:spLocks/>
                        </wps:cNvSpPr>
                        <wps:spPr bwMode="auto">
                          <a:xfrm>
                            <a:off x="7963" y="10635"/>
                            <a:ext cx="3171" cy="2"/>
                          </a:xfrm>
                          <a:custGeom>
                            <a:avLst/>
                            <a:gdLst>
                              <a:gd name="T0" fmla="+- 0 7964 7964"/>
                              <a:gd name="T1" fmla="*/ T0 w 3171"/>
                              <a:gd name="T2" fmla="+- 0 11134 7964"/>
                              <a:gd name="T3" fmla="*/ T2 w 3171"/>
                              <a:gd name="T4" fmla="+- 0 7964 7964"/>
                              <a:gd name="T5" fmla="*/ T4 w 3171"/>
                            </a:gdLst>
                            <a:ahLst/>
                            <a:cxnLst>
                              <a:cxn ang="0">
                                <a:pos x="T1" y="0"/>
                              </a:cxn>
                              <a:cxn ang="0">
                                <a:pos x="T3" y="0"/>
                              </a:cxn>
                              <a:cxn ang="0">
                                <a:pos x="T5" y="0"/>
                              </a:cxn>
                            </a:cxnLst>
                            <a:rect l="0" t="0" r="r" b="b"/>
                            <a:pathLst>
                              <a:path w="3171">
                                <a:moveTo>
                                  <a:pt x="0" y="0"/>
                                </a:moveTo>
                                <a:lnTo>
                                  <a:pt x="3170" y="0"/>
                                </a:lnTo>
                                <a:lnTo>
                                  <a:pt x="0" y="0"/>
                                </a:lnTo>
                                <a:close/>
                              </a:path>
                            </a:pathLst>
                          </a:custGeom>
                          <a:noFill/>
                          <a:ln w="2679">
                            <a:solidFill>
                              <a:srgbClr val="000000"/>
                            </a:solidFill>
                            <a:prstDash val="solid"/>
                            <a:round/>
                            <a:headEnd/>
                            <a:tailEnd/>
                          </a:ln>
                        </wps:spPr>
                        <wps:bodyPr rot="0" vert="horz" wrap="square" lIns="91440" tIns="45720" rIns="91440" bIns="45720" anchor="t" anchorCtr="0" upright="1">
                          <a:noAutofit/>
                        </wps:bodyPr>
                      </wps:wsp>
                      <wps:wsp>
                        <wps:cNvPr id="177" name="Line 62"/>
                        <wps:cNvCnPr>
                          <a:cxnSpLocks noChangeShapeType="1"/>
                        </wps:cNvCnPr>
                        <wps:spPr bwMode="auto">
                          <a:xfrm>
                            <a:off x="10531" y="9699"/>
                            <a:ext cx="0" cy="846"/>
                          </a:xfrm>
                          <a:prstGeom prst="line">
                            <a:avLst/>
                          </a:prstGeom>
                          <a:noFill/>
                          <a:ln w="10221">
                            <a:solidFill>
                              <a:srgbClr val="000000"/>
                            </a:solidFill>
                            <a:prstDash val="solid"/>
                            <a:round/>
                            <a:headEnd/>
                            <a:tailEnd/>
                          </a:ln>
                        </wps:spPr>
                        <wps:bodyPr/>
                      </wps:wsp>
                      <wps:wsp>
                        <wps:cNvPr id="178" name="Freeform 63"/>
                        <wps:cNvSpPr>
                          <a:spLocks/>
                        </wps:cNvSpPr>
                        <wps:spPr bwMode="auto">
                          <a:xfrm>
                            <a:off x="10487" y="10529"/>
                            <a:ext cx="86" cy="106"/>
                          </a:xfrm>
                          <a:custGeom>
                            <a:avLst/>
                            <a:gdLst>
                              <a:gd name="T0" fmla="+- 0 10573 10488"/>
                              <a:gd name="T1" fmla="*/ T0 w 86"/>
                              <a:gd name="T2" fmla="+- 0 10530 10530"/>
                              <a:gd name="T3" fmla="*/ 10530 h 106"/>
                              <a:gd name="T4" fmla="+- 0 10488 10488"/>
                              <a:gd name="T5" fmla="*/ T4 w 86"/>
                              <a:gd name="T6" fmla="+- 0 10530 10530"/>
                              <a:gd name="T7" fmla="*/ 10530 h 106"/>
                              <a:gd name="T8" fmla="+- 0 10524 10488"/>
                              <a:gd name="T9" fmla="*/ T8 w 86"/>
                              <a:gd name="T10" fmla="+- 0 10635 10530"/>
                              <a:gd name="T11" fmla="*/ 10635 h 106"/>
                              <a:gd name="T12" fmla="+- 0 10573 10488"/>
                              <a:gd name="T13" fmla="*/ T12 w 86"/>
                              <a:gd name="T14" fmla="+- 0 10530 10530"/>
                              <a:gd name="T15" fmla="*/ 10530 h 106"/>
                            </a:gdLst>
                            <a:ahLst/>
                            <a:cxnLst>
                              <a:cxn ang="0">
                                <a:pos x="T1" y="T3"/>
                              </a:cxn>
                              <a:cxn ang="0">
                                <a:pos x="T5" y="T7"/>
                              </a:cxn>
                              <a:cxn ang="0">
                                <a:pos x="T9" y="T11"/>
                              </a:cxn>
                              <a:cxn ang="0">
                                <a:pos x="T13" y="T15"/>
                              </a:cxn>
                            </a:cxnLst>
                            <a:rect l="0" t="0" r="r" b="b"/>
                            <a:pathLst>
                              <a:path w="86" h="106">
                                <a:moveTo>
                                  <a:pt x="85" y="0"/>
                                </a:moveTo>
                                <a:lnTo>
                                  <a:pt x="0" y="0"/>
                                </a:lnTo>
                                <a:lnTo>
                                  <a:pt x="36" y="105"/>
                                </a:lnTo>
                                <a:lnTo>
                                  <a:pt x="85" y="0"/>
                                </a:lnTo>
                                <a:close/>
                              </a:path>
                            </a:pathLst>
                          </a:custGeom>
                          <a:solidFill>
                            <a:srgbClr val="000000"/>
                          </a:solidFill>
                          <a:ln>
                            <a:noFill/>
                          </a:ln>
                        </wps:spPr>
                        <wps:bodyPr rot="0" vert="horz" wrap="square" lIns="91440" tIns="45720" rIns="91440" bIns="45720" anchor="t" anchorCtr="0" upright="1">
                          <a:noAutofit/>
                        </wps:bodyPr>
                      </wps:wsp>
                      <wps:wsp>
                        <wps:cNvPr id="179" name="Freeform 64"/>
                        <wps:cNvSpPr>
                          <a:spLocks/>
                        </wps:cNvSpPr>
                        <wps:spPr bwMode="auto">
                          <a:xfrm>
                            <a:off x="10975" y="11136"/>
                            <a:ext cx="159" cy="660"/>
                          </a:xfrm>
                          <a:custGeom>
                            <a:avLst/>
                            <a:gdLst>
                              <a:gd name="T0" fmla="+- 0 11134 10976"/>
                              <a:gd name="T1" fmla="*/ T0 w 159"/>
                              <a:gd name="T2" fmla="+- 0 11136 11136"/>
                              <a:gd name="T3" fmla="*/ 11136 h 660"/>
                              <a:gd name="T4" fmla="+- 0 11134 10976"/>
                              <a:gd name="T5" fmla="*/ T4 w 159"/>
                              <a:gd name="T6" fmla="+- 0 11321 11136"/>
                              <a:gd name="T7" fmla="*/ 11321 h 660"/>
                              <a:gd name="T8" fmla="+- 0 10976 10976"/>
                              <a:gd name="T9" fmla="*/ T8 w 159"/>
                              <a:gd name="T10" fmla="+- 0 11321 11136"/>
                              <a:gd name="T11" fmla="*/ 11321 h 660"/>
                              <a:gd name="T12" fmla="+- 0 10976 10976"/>
                              <a:gd name="T13" fmla="*/ T12 w 159"/>
                              <a:gd name="T14" fmla="+- 0 11796 11136"/>
                              <a:gd name="T15" fmla="*/ 11796 h 660"/>
                            </a:gdLst>
                            <a:ahLst/>
                            <a:cxnLst>
                              <a:cxn ang="0">
                                <a:pos x="T1" y="T3"/>
                              </a:cxn>
                              <a:cxn ang="0">
                                <a:pos x="T5" y="T7"/>
                              </a:cxn>
                              <a:cxn ang="0">
                                <a:pos x="T9" y="T11"/>
                              </a:cxn>
                              <a:cxn ang="0">
                                <a:pos x="T13" y="T15"/>
                              </a:cxn>
                            </a:cxnLst>
                            <a:rect l="0" t="0" r="r" b="b"/>
                            <a:pathLst>
                              <a:path w="159" h="660">
                                <a:moveTo>
                                  <a:pt x="158" y="0"/>
                                </a:moveTo>
                                <a:lnTo>
                                  <a:pt x="158" y="185"/>
                                </a:lnTo>
                                <a:lnTo>
                                  <a:pt x="0" y="185"/>
                                </a:lnTo>
                                <a:lnTo>
                                  <a:pt x="0" y="660"/>
                                </a:lnTo>
                              </a:path>
                            </a:pathLst>
                          </a:custGeom>
                          <a:noFill/>
                          <a:ln w="2489">
                            <a:solidFill>
                              <a:srgbClr val="000000"/>
                            </a:solidFill>
                            <a:prstDash val="solid"/>
                            <a:round/>
                            <a:headEnd/>
                            <a:tailEnd/>
                          </a:ln>
                        </wps:spPr>
                        <wps:bodyPr rot="0" vert="horz" wrap="square" lIns="91440" tIns="45720" rIns="91440" bIns="45720" anchor="t" anchorCtr="0" upright="1">
                          <a:noAutofit/>
                        </wps:bodyPr>
                      </wps:wsp>
                      <wps:wsp>
                        <wps:cNvPr id="180" name="Freeform 65"/>
                        <wps:cNvSpPr>
                          <a:spLocks/>
                        </wps:cNvSpPr>
                        <wps:spPr bwMode="auto">
                          <a:xfrm>
                            <a:off x="10939" y="11782"/>
                            <a:ext cx="86" cy="93"/>
                          </a:xfrm>
                          <a:custGeom>
                            <a:avLst/>
                            <a:gdLst>
                              <a:gd name="T0" fmla="+- 0 11024 10939"/>
                              <a:gd name="T1" fmla="*/ T0 w 86"/>
                              <a:gd name="T2" fmla="+- 0 11782 11782"/>
                              <a:gd name="T3" fmla="*/ 11782 h 93"/>
                              <a:gd name="T4" fmla="+- 0 10939 10939"/>
                              <a:gd name="T5" fmla="*/ T4 w 86"/>
                              <a:gd name="T6" fmla="+- 0 11782 11782"/>
                              <a:gd name="T7" fmla="*/ 11782 h 93"/>
                              <a:gd name="T8" fmla="+- 0 10976 10939"/>
                              <a:gd name="T9" fmla="*/ T8 w 86"/>
                              <a:gd name="T10" fmla="+- 0 11875 11782"/>
                              <a:gd name="T11" fmla="*/ 11875 h 93"/>
                              <a:gd name="T12" fmla="+- 0 11024 10939"/>
                              <a:gd name="T13" fmla="*/ T12 w 86"/>
                              <a:gd name="T14" fmla="+- 0 11782 11782"/>
                              <a:gd name="T15" fmla="*/ 11782 h 93"/>
                            </a:gdLst>
                            <a:ahLst/>
                            <a:cxnLst>
                              <a:cxn ang="0">
                                <a:pos x="T1" y="T3"/>
                              </a:cxn>
                              <a:cxn ang="0">
                                <a:pos x="T5" y="T7"/>
                              </a:cxn>
                              <a:cxn ang="0">
                                <a:pos x="T9" y="T11"/>
                              </a:cxn>
                              <a:cxn ang="0">
                                <a:pos x="T13" y="T15"/>
                              </a:cxn>
                            </a:cxnLst>
                            <a:rect l="0" t="0" r="r" b="b"/>
                            <a:pathLst>
                              <a:path w="86" h="93">
                                <a:moveTo>
                                  <a:pt x="85" y="0"/>
                                </a:moveTo>
                                <a:lnTo>
                                  <a:pt x="0" y="0"/>
                                </a:lnTo>
                                <a:lnTo>
                                  <a:pt x="37" y="93"/>
                                </a:lnTo>
                                <a:lnTo>
                                  <a:pt x="85" y="0"/>
                                </a:lnTo>
                                <a:close/>
                              </a:path>
                            </a:pathLst>
                          </a:custGeom>
                          <a:solidFill>
                            <a:srgbClr val="000000"/>
                          </a:solidFill>
                          <a:ln>
                            <a:noFill/>
                          </a:ln>
                        </wps:spPr>
                        <wps:bodyPr rot="0" vert="horz" wrap="square" lIns="91440" tIns="45720" rIns="91440" bIns="45720" anchor="t" anchorCtr="0" upright="1">
                          <a:noAutofit/>
                        </wps:bodyPr>
                      </wps:wsp>
                      <wps:wsp>
                        <wps:cNvPr id="181" name="Freeform 66"/>
                        <wps:cNvSpPr>
                          <a:spLocks/>
                        </wps:cNvSpPr>
                        <wps:spPr bwMode="auto">
                          <a:xfrm>
                            <a:off x="11134" y="10635"/>
                            <a:ext cx="2" cy="501"/>
                          </a:xfrm>
                          <a:custGeom>
                            <a:avLst/>
                            <a:gdLst>
                              <a:gd name="T0" fmla="+- 0 11136 10635"/>
                              <a:gd name="T1" fmla="*/ 11136 h 501"/>
                              <a:gd name="T2" fmla="+- 0 10635 10635"/>
                              <a:gd name="T3" fmla="*/ 10635 h 501"/>
                              <a:gd name="T4" fmla="+- 0 11136 10635"/>
                              <a:gd name="T5" fmla="*/ 11136 h 501"/>
                            </a:gdLst>
                            <a:ahLst/>
                            <a:cxnLst>
                              <a:cxn ang="0">
                                <a:pos x="0" y="T1"/>
                              </a:cxn>
                              <a:cxn ang="0">
                                <a:pos x="0" y="T3"/>
                              </a:cxn>
                              <a:cxn ang="0">
                                <a:pos x="0" y="T5"/>
                              </a:cxn>
                            </a:cxnLst>
                            <a:rect l="0" t="0" r="r" b="b"/>
                            <a:pathLst>
                              <a:path h="501">
                                <a:moveTo>
                                  <a:pt x="0" y="501"/>
                                </a:moveTo>
                                <a:lnTo>
                                  <a:pt x="0" y="0"/>
                                </a:lnTo>
                                <a:lnTo>
                                  <a:pt x="0" y="501"/>
                                </a:lnTo>
                                <a:close/>
                              </a:path>
                            </a:pathLst>
                          </a:custGeom>
                          <a:noFill/>
                          <a:ln w="2478">
                            <a:solidFill>
                              <a:srgbClr val="000000"/>
                            </a:solidFill>
                            <a:prstDash val="solid"/>
                            <a:round/>
                            <a:headEnd/>
                            <a:tailEnd/>
                          </a:ln>
                        </wps:spPr>
                        <wps:bodyPr rot="0" vert="horz" wrap="square" lIns="91440" tIns="45720" rIns="91440" bIns="45720" anchor="t" anchorCtr="0" upright="1">
                          <a:noAutofit/>
                        </wps:bodyPr>
                      </wps:wsp>
                      <wps:wsp>
                        <wps:cNvPr id="182" name="Freeform 67"/>
                        <wps:cNvSpPr>
                          <a:spLocks/>
                        </wps:cNvSpPr>
                        <wps:spPr bwMode="auto">
                          <a:xfrm>
                            <a:off x="10012" y="11136"/>
                            <a:ext cx="74" cy="660"/>
                          </a:xfrm>
                          <a:custGeom>
                            <a:avLst/>
                            <a:gdLst>
                              <a:gd name="T0" fmla="+- 0 10085 10012"/>
                              <a:gd name="T1" fmla="*/ T0 w 74"/>
                              <a:gd name="T2" fmla="+- 0 11136 11136"/>
                              <a:gd name="T3" fmla="*/ 11136 h 660"/>
                              <a:gd name="T4" fmla="+- 0 10085 10012"/>
                              <a:gd name="T5" fmla="*/ T4 w 74"/>
                              <a:gd name="T6" fmla="+- 0 11321 11136"/>
                              <a:gd name="T7" fmla="*/ 11321 h 660"/>
                              <a:gd name="T8" fmla="+- 0 10012 10012"/>
                              <a:gd name="T9" fmla="*/ T8 w 74"/>
                              <a:gd name="T10" fmla="+- 0 11321 11136"/>
                              <a:gd name="T11" fmla="*/ 11321 h 660"/>
                              <a:gd name="T12" fmla="+- 0 10012 10012"/>
                              <a:gd name="T13" fmla="*/ T12 w 74"/>
                              <a:gd name="T14" fmla="+- 0 11796 11136"/>
                              <a:gd name="T15" fmla="*/ 11796 h 660"/>
                            </a:gdLst>
                            <a:ahLst/>
                            <a:cxnLst>
                              <a:cxn ang="0">
                                <a:pos x="T1" y="T3"/>
                              </a:cxn>
                              <a:cxn ang="0">
                                <a:pos x="T5" y="T7"/>
                              </a:cxn>
                              <a:cxn ang="0">
                                <a:pos x="T9" y="T11"/>
                              </a:cxn>
                              <a:cxn ang="0">
                                <a:pos x="T13" y="T15"/>
                              </a:cxn>
                            </a:cxnLst>
                            <a:rect l="0" t="0" r="r" b="b"/>
                            <a:pathLst>
                              <a:path w="74" h="660">
                                <a:moveTo>
                                  <a:pt x="73" y="0"/>
                                </a:moveTo>
                                <a:lnTo>
                                  <a:pt x="73" y="185"/>
                                </a:lnTo>
                                <a:lnTo>
                                  <a:pt x="0" y="185"/>
                                </a:lnTo>
                                <a:lnTo>
                                  <a:pt x="0" y="660"/>
                                </a:lnTo>
                              </a:path>
                            </a:pathLst>
                          </a:custGeom>
                          <a:noFill/>
                          <a:ln w="2480">
                            <a:solidFill>
                              <a:srgbClr val="000000"/>
                            </a:solidFill>
                            <a:prstDash val="solid"/>
                            <a:round/>
                            <a:headEnd/>
                            <a:tailEnd/>
                          </a:ln>
                        </wps:spPr>
                        <wps:bodyPr rot="0" vert="horz" wrap="square" lIns="91440" tIns="45720" rIns="91440" bIns="45720" anchor="t" anchorCtr="0" upright="1">
                          <a:noAutofit/>
                        </wps:bodyPr>
                      </wps:wsp>
                      <wps:wsp>
                        <wps:cNvPr id="183" name="Freeform 68"/>
                        <wps:cNvSpPr>
                          <a:spLocks/>
                        </wps:cNvSpPr>
                        <wps:spPr bwMode="auto">
                          <a:xfrm>
                            <a:off x="9963" y="11782"/>
                            <a:ext cx="98" cy="93"/>
                          </a:xfrm>
                          <a:custGeom>
                            <a:avLst/>
                            <a:gdLst>
                              <a:gd name="T0" fmla="+- 0 10061 9964"/>
                              <a:gd name="T1" fmla="*/ T0 w 98"/>
                              <a:gd name="T2" fmla="+- 0 11782 11782"/>
                              <a:gd name="T3" fmla="*/ 11782 h 93"/>
                              <a:gd name="T4" fmla="+- 0 9964 9964"/>
                              <a:gd name="T5" fmla="*/ T4 w 98"/>
                              <a:gd name="T6" fmla="+- 0 11782 11782"/>
                              <a:gd name="T7" fmla="*/ 11782 h 93"/>
                              <a:gd name="T8" fmla="+- 0 10012 9964"/>
                              <a:gd name="T9" fmla="*/ T8 w 98"/>
                              <a:gd name="T10" fmla="+- 0 11875 11782"/>
                              <a:gd name="T11" fmla="*/ 11875 h 93"/>
                              <a:gd name="T12" fmla="+- 0 10061 9964"/>
                              <a:gd name="T13" fmla="*/ T12 w 98"/>
                              <a:gd name="T14" fmla="+- 0 11782 11782"/>
                              <a:gd name="T15" fmla="*/ 11782 h 93"/>
                            </a:gdLst>
                            <a:ahLst/>
                            <a:cxnLst>
                              <a:cxn ang="0">
                                <a:pos x="T1" y="T3"/>
                              </a:cxn>
                              <a:cxn ang="0">
                                <a:pos x="T5" y="T7"/>
                              </a:cxn>
                              <a:cxn ang="0">
                                <a:pos x="T9" y="T11"/>
                              </a:cxn>
                              <a:cxn ang="0">
                                <a:pos x="T13" y="T15"/>
                              </a:cxn>
                            </a:cxnLst>
                            <a:rect l="0" t="0" r="r" b="b"/>
                            <a:pathLst>
                              <a:path w="98" h="93">
                                <a:moveTo>
                                  <a:pt x="97" y="0"/>
                                </a:moveTo>
                                <a:lnTo>
                                  <a:pt x="0" y="0"/>
                                </a:lnTo>
                                <a:lnTo>
                                  <a:pt x="48" y="93"/>
                                </a:lnTo>
                                <a:lnTo>
                                  <a:pt x="97" y="0"/>
                                </a:lnTo>
                                <a:close/>
                              </a:path>
                            </a:pathLst>
                          </a:custGeom>
                          <a:solidFill>
                            <a:srgbClr val="000000"/>
                          </a:solidFill>
                          <a:ln>
                            <a:noFill/>
                          </a:ln>
                        </wps:spPr>
                        <wps:bodyPr rot="0" vert="horz" wrap="square" lIns="91440" tIns="45720" rIns="91440" bIns="45720" anchor="t" anchorCtr="0" upright="1">
                          <a:noAutofit/>
                        </wps:bodyPr>
                      </wps:wsp>
                      <wps:wsp>
                        <wps:cNvPr id="184" name="Freeform 69"/>
                        <wps:cNvSpPr>
                          <a:spLocks/>
                        </wps:cNvSpPr>
                        <wps:spPr bwMode="auto">
                          <a:xfrm>
                            <a:off x="10085" y="10638"/>
                            <a:ext cx="72" cy="590"/>
                          </a:xfrm>
                          <a:custGeom>
                            <a:avLst/>
                            <a:gdLst>
                              <a:gd name="T0" fmla="+- 0 11229 10728"/>
                              <a:gd name="T1" fmla="*/ 11229 h 501"/>
                              <a:gd name="T2" fmla="+- 0 10728 10728"/>
                              <a:gd name="T3" fmla="*/ 10728 h 501"/>
                              <a:gd name="T4" fmla="+- 0 11229 10728"/>
                              <a:gd name="T5" fmla="*/ 11229 h 501"/>
                            </a:gdLst>
                            <a:ahLst/>
                            <a:cxnLst>
                              <a:cxn ang="0">
                                <a:pos x="0" y="T1"/>
                              </a:cxn>
                              <a:cxn ang="0">
                                <a:pos x="0" y="T3"/>
                              </a:cxn>
                              <a:cxn ang="0">
                                <a:pos x="0" y="T5"/>
                              </a:cxn>
                            </a:cxnLst>
                            <a:rect l="0" t="0" r="r" b="b"/>
                            <a:pathLst>
                              <a:path h="501">
                                <a:moveTo>
                                  <a:pt x="0" y="501"/>
                                </a:moveTo>
                                <a:lnTo>
                                  <a:pt x="0" y="0"/>
                                </a:lnTo>
                                <a:lnTo>
                                  <a:pt x="0" y="501"/>
                                </a:lnTo>
                                <a:close/>
                              </a:path>
                            </a:pathLst>
                          </a:custGeom>
                          <a:noFill/>
                          <a:ln w="2478">
                            <a:solidFill>
                              <a:srgbClr val="000000"/>
                            </a:solidFill>
                            <a:prstDash val="solid"/>
                            <a:round/>
                            <a:headEnd/>
                            <a:tailEnd/>
                          </a:ln>
                        </wps:spPr>
                        <wps:bodyPr rot="0" vert="horz" wrap="square" lIns="91440" tIns="45720" rIns="91440" bIns="45720" anchor="t" anchorCtr="0" upright="1">
                          <a:noAutofit/>
                        </wps:bodyPr>
                      </wps:wsp>
                      <wps:wsp>
                        <wps:cNvPr id="185" name="Line 70"/>
                        <wps:cNvCnPr>
                          <a:cxnSpLocks noChangeShapeType="1"/>
                        </wps:cNvCnPr>
                        <wps:spPr bwMode="auto">
                          <a:xfrm>
                            <a:off x="9025" y="11136"/>
                            <a:ext cx="0" cy="660"/>
                          </a:xfrm>
                          <a:prstGeom prst="line">
                            <a:avLst/>
                          </a:prstGeom>
                          <a:noFill/>
                          <a:ln w="2478">
                            <a:solidFill>
                              <a:srgbClr val="000000"/>
                            </a:solidFill>
                            <a:prstDash val="solid"/>
                            <a:round/>
                            <a:headEnd/>
                            <a:tailEnd/>
                          </a:ln>
                        </wps:spPr>
                        <wps:bodyPr/>
                      </wps:wsp>
                      <wps:wsp>
                        <wps:cNvPr id="186" name="Freeform 71"/>
                        <wps:cNvSpPr>
                          <a:spLocks/>
                        </wps:cNvSpPr>
                        <wps:spPr bwMode="auto">
                          <a:xfrm>
                            <a:off x="8975" y="11782"/>
                            <a:ext cx="86" cy="93"/>
                          </a:xfrm>
                          <a:custGeom>
                            <a:avLst/>
                            <a:gdLst>
                              <a:gd name="T0" fmla="+- 0 9061 8976"/>
                              <a:gd name="T1" fmla="*/ T0 w 86"/>
                              <a:gd name="T2" fmla="+- 0 11782 11782"/>
                              <a:gd name="T3" fmla="*/ 11782 h 93"/>
                              <a:gd name="T4" fmla="+- 0 8976 8976"/>
                              <a:gd name="T5" fmla="*/ T4 w 86"/>
                              <a:gd name="T6" fmla="+- 0 11782 11782"/>
                              <a:gd name="T7" fmla="*/ 11782 h 93"/>
                              <a:gd name="T8" fmla="+- 0 9025 8976"/>
                              <a:gd name="T9" fmla="*/ T8 w 86"/>
                              <a:gd name="T10" fmla="+- 0 11875 11782"/>
                              <a:gd name="T11" fmla="*/ 11875 h 93"/>
                              <a:gd name="T12" fmla="+- 0 9061 8976"/>
                              <a:gd name="T13" fmla="*/ T12 w 86"/>
                              <a:gd name="T14" fmla="+- 0 11782 11782"/>
                              <a:gd name="T15" fmla="*/ 11782 h 93"/>
                            </a:gdLst>
                            <a:ahLst/>
                            <a:cxnLst>
                              <a:cxn ang="0">
                                <a:pos x="T1" y="T3"/>
                              </a:cxn>
                              <a:cxn ang="0">
                                <a:pos x="T5" y="T7"/>
                              </a:cxn>
                              <a:cxn ang="0">
                                <a:pos x="T9" y="T11"/>
                              </a:cxn>
                              <a:cxn ang="0">
                                <a:pos x="T13" y="T15"/>
                              </a:cxn>
                            </a:cxnLst>
                            <a:rect l="0" t="0" r="r" b="b"/>
                            <a:pathLst>
                              <a:path w="86" h="93">
                                <a:moveTo>
                                  <a:pt x="85" y="0"/>
                                </a:moveTo>
                                <a:lnTo>
                                  <a:pt x="0" y="0"/>
                                </a:lnTo>
                                <a:lnTo>
                                  <a:pt x="49" y="93"/>
                                </a:lnTo>
                                <a:lnTo>
                                  <a:pt x="85" y="0"/>
                                </a:lnTo>
                                <a:close/>
                              </a:path>
                            </a:pathLst>
                          </a:custGeom>
                          <a:solidFill>
                            <a:srgbClr val="000000"/>
                          </a:solidFill>
                          <a:ln>
                            <a:noFill/>
                          </a:ln>
                        </wps:spPr>
                        <wps:bodyPr rot="0" vert="horz" wrap="square" lIns="91440" tIns="45720" rIns="91440" bIns="45720" anchor="t" anchorCtr="0" upright="1">
                          <a:noAutofit/>
                        </wps:bodyPr>
                      </wps:wsp>
                      <wps:wsp>
                        <wps:cNvPr id="187" name="Freeform 72"/>
                        <wps:cNvSpPr>
                          <a:spLocks/>
                        </wps:cNvSpPr>
                        <wps:spPr bwMode="auto">
                          <a:xfrm>
                            <a:off x="9024" y="10635"/>
                            <a:ext cx="2" cy="501"/>
                          </a:xfrm>
                          <a:custGeom>
                            <a:avLst/>
                            <a:gdLst>
                              <a:gd name="T0" fmla="+- 0 11136 10635"/>
                              <a:gd name="T1" fmla="*/ 11136 h 501"/>
                              <a:gd name="T2" fmla="+- 0 10635 10635"/>
                              <a:gd name="T3" fmla="*/ 10635 h 501"/>
                              <a:gd name="T4" fmla="+- 0 11136 10635"/>
                              <a:gd name="T5" fmla="*/ 11136 h 501"/>
                            </a:gdLst>
                            <a:ahLst/>
                            <a:cxnLst>
                              <a:cxn ang="0">
                                <a:pos x="0" y="T1"/>
                              </a:cxn>
                              <a:cxn ang="0">
                                <a:pos x="0" y="T3"/>
                              </a:cxn>
                              <a:cxn ang="0">
                                <a:pos x="0" y="T5"/>
                              </a:cxn>
                            </a:cxnLst>
                            <a:rect l="0" t="0" r="r" b="b"/>
                            <a:pathLst>
                              <a:path h="501">
                                <a:moveTo>
                                  <a:pt x="0" y="501"/>
                                </a:moveTo>
                                <a:lnTo>
                                  <a:pt x="0" y="0"/>
                                </a:lnTo>
                                <a:lnTo>
                                  <a:pt x="0" y="501"/>
                                </a:lnTo>
                                <a:close/>
                              </a:path>
                            </a:pathLst>
                          </a:custGeom>
                          <a:noFill/>
                          <a:ln w="2478">
                            <a:solidFill>
                              <a:srgbClr val="000000"/>
                            </a:solidFill>
                            <a:prstDash val="solid"/>
                            <a:round/>
                            <a:headEnd/>
                            <a:tailEnd/>
                          </a:ln>
                        </wps:spPr>
                        <wps:bodyPr rot="0" vert="horz" wrap="square" lIns="91440" tIns="45720" rIns="91440" bIns="45720" anchor="t" anchorCtr="0" upright="1">
                          <a:noAutofit/>
                        </wps:bodyPr>
                      </wps:wsp>
                      <wps:wsp>
                        <wps:cNvPr id="188" name="Line 73"/>
                        <wps:cNvCnPr>
                          <a:cxnSpLocks noChangeShapeType="1"/>
                        </wps:cNvCnPr>
                        <wps:spPr bwMode="auto">
                          <a:xfrm>
                            <a:off x="7966" y="11136"/>
                            <a:ext cx="0" cy="660"/>
                          </a:xfrm>
                          <a:prstGeom prst="line">
                            <a:avLst/>
                          </a:prstGeom>
                          <a:noFill/>
                          <a:ln w="2478">
                            <a:solidFill>
                              <a:srgbClr val="000000"/>
                            </a:solidFill>
                            <a:prstDash val="solid"/>
                            <a:round/>
                            <a:headEnd/>
                            <a:tailEnd/>
                          </a:ln>
                        </wps:spPr>
                        <wps:bodyPr/>
                      </wps:wsp>
                      <wps:wsp>
                        <wps:cNvPr id="189" name="Freeform 74"/>
                        <wps:cNvSpPr>
                          <a:spLocks/>
                        </wps:cNvSpPr>
                        <wps:spPr bwMode="auto">
                          <a:xfrm>
                            <a:off x="7902" y="11782"/>
                            <a:ext cx="86" cy="93"/>
                          </a:xfrm>
                          <a:custGeom>
                            <a:avLst/>
                            <a:gdLst>
                              <a:gd name="T0" fmla="+- 0 7988 7903"/>
                              <a:gd name="T1" fmla="*/ T0 w 86"/>
                              <a:gd name="T2" fmla="+- 0 11782 11782"/>
                              <a:gd name="T3" fmla="*/ 11782 h 93"/>
                              <a:gd name="T4" fmla="+- 0 7903 7903"/>
                              <a:gd name="T5" fmla="*/ T4 w 86"/>
                              <a:gd name="T6" fmla="+- 0 11782 11782"/>
                              <a:gd name="T7" fmla="*/ 11782 h 93"/>
                              <a:gd name="T8" fmla="+- 0 7952 7903"/>
                              <a:gd name="T9" fmla="*/ T8 w 86"/>
                              <a:gd name="T10" fmla="+- 0 11875 11782"/>
                              <a:gd name="T11" fmla="*/ 11875 h 93"/>
                              <a:gd name="T12" fmla="+- 0 7988 7903"/>
                              <a:gd name="T13" fmla="*/ T12 w 86"/>
                              <a:gd name="T14" fmla="+- 0 11782 11782"/>
                              <a:gd name="T15" fmla="*/ 11782 h 93"/>
                            </a:gdLst>
                            <a:ahLst/>
                            <a:cxnLst>
                              <a:cxn ang="0">
                                <a:pos x="T1" y="T3"/>
                              </a:cxn>
                              <a:cxn ang="0">
                                <a:pos x="T5" y="T7"/>
                              </a:cxn>
                              <a:cxn ang="0">
                                <a:pos x="T9" y="T11"/>
                              </a:cxn>
                              <a:cxn ang="0">
                                <a:pos x="T13" y="T15"/>
                              </a:cxn>
                            </a:cxnLst>
                            <a:rect l="0" t="0" r="r" b="b"/>
                            <a:pathLst>
                              <a:path w="86" h="93">
                                <a:moveTo>
                                  <a:pt x="85" y="0"/>
                                </a:moveTo>
                                <a:lnTo>
                                  <a:pt x="0" y="0"/>
                                </a:lnTo>
                                <a:lnTo>
                                  <a:pt x="49" y="93"/>
                                </a:lnTo>
                                <a:lnTo>
                                  <a:pt x="85" y="0"/>
                                </a:lnTo>
                                <a:close/>
                              </a:path>
                            </a:pathLst>
                          </a:custGeom>
                          <a:solidFill>
                            <a:srgbClr val="000000"/>
                          </a:solidFill>
                          <a:ln>
                            <a:noFill/>
                          </a:ln>
                        </wps:spPr>
                        <wps:bodyPr rot="0" vert="horz" wrap="square" lIns="91440" tIns="45720" rIns="91440" bIns="45720" anchor="t" anchorCtr="0" upright="1">
                          <a:noAutofit/>
                        </wps:bodyPr>
                      </wps:wsp>
                      <wps:wsp>
                        <wps:cNvPr id="190" name="Freeform 75"/>
                        <wps:cNvSpPr>
                          <a:spLocks/>
                        </wps:cNvSpPr>
                        <wps:spPr bwMode="auto">
                          <a:xfrm>
                            <a:off x="7963" y="10635"/>
                            <a:ext cx="2" cy="501"/>
                          </a:xfrm>
                          <a:custGeom>
                            <a:avLst/>
                            <a:gdLst>
                              <a:gd name="T0" fmla="+- 0 11136 10635"/>
                              <a:gd name="T1" fmla="*/ 11136 h 501"/>
                              <a:gd name="T2" fmla="+- 0 10635 10635"/>
                              <a:gd name="T3" fmla="*/ 10635 h 501"/>
                              <a:gd name="T4" fmla="+- 0 11136 10635"/>
                              <a:gd name="T5" fmla="*/ 11136 h 501"/>
                            </a:gdLst>
                            <a:ahLst/>
                            <a:cxnLst>
                              <a:cxn ang="0">
                                <a:pos x="0" y="T1"/>
                              </a:cxn>
                              <a:cxn ang="0">
                                <a:pos x="0" y="T3"/>
                              </a:cxn>
                              <a:cxn ang="0">
                                <a:pos x="0" y="T5"/>
                              </a:cxn>
                            </a:cxnLst>
                            <a:rect l="0" t="0" r="r" b="b"/>
                            <a:pathLst>
                              <a:path h="501">
                                <a:moveTo>
                                  <a:pt x="0" y="501"/>
                                </a:moveTo>
                                <a:lnTo>
                                  <a:pt x="0" y="0"/>
                                </a:lnTo>
                                <a:lnTo>
                                  <a:pt x="0" y="501"/>
                                </a:lnTo>
                                <a:close/>
                              </a:path>
                            </a:pathLst>
                          </a:custGeom>
                          <a:noFill/>
                          <a:ln w="2478">
                            <a:solidFill>
                              <a:srgbClr val="000000"/>
                            </a:solidFill>
                            <a:prstDash val="solid"/>
                            <a:round/>
                            <a:headEnd/>
                            <a:tailEnd/>
                          </a:ln>
                        </wps:spPr>
                        <wps:bodyPr rot="0" vert="horz" wrap="square" lIns="91440" tIns="45720" rIns="91440" bIns="45720" anchor="t" anchorCtr="0" upright="1">
                          <a:noAutofit/>
                        </wps:bodyPr>
                      </wps:wsp>
                      <wps:wsp>
                        <wps:cNvPr id="191" name="Text Box 76"/>
                        <wps:cNvSpPr txBox="1">
                          <a:spLocks noChangeArrowheads="1"/>
                        </wps:cNvSpPr>
                        <wps:spPr bwMode="auto">
                          <a:xfrm>
                            <a:off x="7663" y="10050"/>
                            <a:ext cx="1312" cy="298"/>
                          </a:xfrm>
                          <a:prstGeom prst="rect">
                            <a:avLst/>
                          </a:prstGeom>
                          <a:noFill/>
                          <a:ln>
                            <a:noFill/>
                          </a:ln>
                        </wps:spPr>
                        <wps:txbx>
                          <w:txbxContent>
                            <w:p w14:paraId="3065D4E7" w14:textId="77777777" w:rsidR="00907DDE" w:rsidRPr="0016130B" w:rsidRDefault="00907DDE" w:rsidP="00907DDE">
                              <w:pPr>
                                <w:spacing w:line="157" w:lineRule="exact"/>
                                <w:ind w:left="0"/>
                                <w:jc w:val="center"/>
                                <w:rPr>
                                  <w:rFonts w:ascii="Arial"/>
                                  <w:sz w:val="12"/>
                                  <w:szCs w:val="18"/>
                                </w:rPr>
                              </w:pPr>
                              <w:r w:rsidRPr="0016130B">
                                <w:rPr>
                                  <w:rFonts w:ascii="Arial"/>
                                  <w:w w:val="95"/>
                                  <w:sz w:val="12"/>
                                  <w:szCs w:val="18"/>
                                </w:rPr>
                                <w:t xml:space="preserve">Not </w:t>
                              </w:r>
                              <w:proofErr w:type="spellStart"/>
                              <w:r w:rsidRPr="0016130B">
                                <w:rPr>
                                  <w:rFonts w:ascii="Arial"/>
                                  <w:w w:val="95"/>
                                  <w:sz w:val="12"/>
                                  <w:szCs w:val="18"/>
                                </w:rPr>
                                <w:t>yetregistered</w:t>
                              </w:r>
                              <w:proofErr w:type="spellEnd"/>
                            </w:p>
                          </w:txbxContent>
                        </wps:txbx>
                        <wps:bodyPr rot="0" vert="horz" wrap="square" lIns="0" tIns="0" rIns="0" bIns="0" anchor="t" anchorCtr="0" upright="1">
                          <a:noAutofit/>
                        </wps:bodyPr>
                      </wps:wsp>
                      <wps:wsp>
                        <wps:cNvPr id="192" name="Text Box 77"/>
                        <wps:cNvSpPr txBox="1">
                          <a:spLocks noChangeArrowheads="1"/>
                        </wps:cNvSpPr>
                        <wps:spPr bwMode="auto">
                          <a:xfrm>
                            <a:off x="10536" y="11874"/>
                            <a:ext cx="878" cy="607"/>
                          </a:xfrm>
                          <a:prstGeom prst="rect">
                            <a:avLst/>
                          </a:prstGeom>
                          <a:noFill/>
                          <a:ln w="2621">
                            <a:solidFill>
                              <a:srgbClr val="000000"/>
                            </a:solidFill>
                            <a:prstDash val="solid"/>
                            <a:miter lim="800000"/>
                            <a:headEnd/>
                            <a:tailEnd/>
                          </a:ln>
                        </wps:spPr>
                        <wps:txbx>
                          <w:txbxContent>
                            <w:p w14:paraId="5E4AAD03" w14:textId="77777777" w:rsidR="00907DDE" w:rsidRDefault="00907DDE" w:rsidP="00907DDE">
                              <w:pPr>
                                <w:spacing w:before="4"/>
                                <w:rPr>
                                  <w:sz w:val="18"/>
                                </w:rPr>
                              </w:pPr>
                            </w:p>
                            <w:p w14:paraId="71DC380F" w14:textId="77777777" w:rsidR="00907DDE" w:rsidRDefault="00907DDE" w:rsidP="00907DDE">
                              <w:pPr>
                                <w:ind w:left="262"/>
                                <w:rPr>
                                  <w:rFonts w:ascii="Arial"/>
                                  <w:sz w:val="14"/>
                                </w:rPr>
                              </w:pPr>
                              <w:r>
                                <w:rPr>
                                  <w:rFonts w:ascii="Arial"/>
                                  <w:sz w:val="14"/>
                                </w:rPr>
                                <w:t>logout</w:t>
                              </w:r>
                            </w:p>
                          </w:txbxContent>
                        </wps:txbx>
                        <wps:bodyPr rot="0" vert="horz" wrap="square" lIns="0" tIns="0" rIns="0" bIns="0" anchor="t" anchorCtr="0" upright="1">
                          <a:noAutofit/>
                        </wps:bodyPr>
                      </wps:wsp>
                      <wps:wsp>
                        <wps:cNvPr id="193" name="Text Box 78"/>
                        <wps:cNvSpPr txBox="1">
                          <a:spLocks noChangeArrowheads="1"/>
                        </wps:cNvSpPr>
                        <wps:spPr bwMode="auto">
                          <a:xfrm>
                            <a:off x="9622" y="11874"/>
                            <a:ext cx="781" cy="607"/>
                          </a:xfrm>
                          <a:prstGeom prst="rect">
                            <a:avLst/>
                          </a:prstGeom>
                          <a:noFill/>
                          <a:ln w="2610">
                            <a:solidFill>
                              <a:srgbClr val="000000"/>
                            </a:solidFill>
                            <a:prstDash val="solid"/>
                            <a:miter lim="800000"/>
                            <a:headEnd/>
                            <a:tailEnd/>
                          </a:ln>
                        </wps:spPr>
                        <wps:txbx>
                          <w:txbxContent>
                            <w:p w14:paraId="74D12447" w14:textId="77777777" w:rsidR="00907DDE" w:rsidRDefault="00907DDE" w:rsidP="00907DDE">
                              <w:pPr>
                                <w:spacing w:before="127" w:line="252" w:lineRule="auto"/>
                                <w:ind w:left="141" w:right="139" w:firstLine="39"/>
                                <w:rPr>
                                  <w:rFonts w:ascii="Arial"/>
                                  <w:sz w:val="14"/>
                                </w:rPr>
                              </w:pPr>
                              <w:r>
                                <w:rPr>
                                  <w:rFonts w:ascii="Arial"/>
                                  <w:w w:val="95"/>
                                  <w:sz w:val="14"/>
                                </w:rPr>
                                <w:t xml:space="preserve">Upload </w:t>
                              </w:r>
                              <w:r>
                                <w:rPr>
                                  <w:rFonts w:ascii="Arial"/>
                                  <w:w w:val="90"/>
                                  <w:sz w:val="14"/>
                                </w:rPr>
                                <w:t>question</w:t>
                              </w:r>
                            </w:p>
                          </w:txbxContent>
                        </wps:txbx>
                        <wps:bodyPr rot="0" vert="horz" wrap="square" lIns="0" tIns="0" rIns="0" bIns="0" anchor="t" anchorCtr="0" upright="1">
                          <a:noAutofit/>
                        </wps:bodyPr>
                      </wps:wsp>
                      <wps:wsp>
                        <wps:cNvPr id="194" name="Text Box 79"/>
                        <wps:cNvSpPr txBox="1">
                          <a:spLocks noChangeArrowheads="1"/>
                        </wps:cNvSpPr>
                        <wps:spPr bwMode="auto">
                          <a:xfrm>
                            <a:off x="8561" y="11874"/>
                            <a:ext cx="915" cy="607"/>
                          </a:xfrm>
                          <a:prstGeom prst="rect">
                            <a:avLst/>
                          </a:prstGeom>
                          <a:noFill/>
                          <a:ln w="2624">
                            <a:solidFill>
                              <a:srgbClr val="000000"/>
                            </a:solidFill>
                            <a:prstDash val="solid"/>
                            <a:miter lim="800000"/>
                            <a:headEnd/>
                            <a:tailEnd/>
                          </a:ln>
                        </wps:spPr>
                        <wps:txbx>
                          <w:txbxContent>
                            <w:p w14:paraId="711D9F72" w14:textId="77777777" w:rsidR="00907DDE" w:rsidRDefault="00907DDE" w:rsidP="00907DDE">
                              <w:pPr>
                                <w:spacing w:before="4"/>
                                <w:rPr>
                                  <w:sz w:val="18"/>
                                </w:rPr>
                              </w:pPr>
                            </w:p>
                            <w:p w14:paraId="187AD971" w14:textId="77777777" w:rsidR="00907DDE" w:rsidRDefault="00907DDE" w:rsidP="00907DDE">
                              <w:pPr>
                                <w:ind w:left="149"/>
                                <w:rPr>
                                  <w:rFonts w:ascii="Arial"/>
                                  <w:sz w:val="14"/>
                                </w:rPr>
                              </w:pPr>
                              <w:r>
                                <w:rPr>
                                  <w:rFonts w:ascii="Arial"/>
                                  <w:sz w:val="14"/>
                                </w:rPr>
                                <w:t>Sent email</w:t>
                              </w:r>
                            </w:p>
                          </w:txbxContent>
                        </wps:txbx>
                        <wps:bodyPr rot="0" vert="horz" wrap="square" lIns="0" tIns="0" rIns="0" bIns="0" anchor="t" anchorCtr="0" upright="1">
                          <a:noAutofit/>
                        </wps:bodyPr>
                      </wps:wsp>
                      <wps:wsp>
                        <wps:cNvPr id="195" name="Text Box 80"/>
                        <wps:cNvSpPr txBox="1">
                          <a:spLocks noChangeArrowheads="1"/>
                        </wps:cNvSpPr>
                        <wps:spPr bwMode="auto">
                          <a:xfrm>
                            <a:off x="7512" y="11874"/>
                            <a:ext cx="878" cy="581"/>
                          </a:xfrm>
                          <a:prstGeom prst="rect">
                            <a:avLst/>
                          </a:prstGeom>
                          <a:noFill/>
                          <a:ln w="2624">
                            <a:solidFill>
                              <a:srgbClr val="000000"/>
                            </a:solidFill>
                            <a:prstDash val="solid"/>
                            <a:miter lim="800000"/>
                            <a:headEnd/>
                            <a:tailEnd/>
                          </a:ln>
                        </wps:spPr>
                        <wps:txbx>
                          <w:txbxContent>
                            <w:p w14:paraId="31239378" w14:textId="77777777" w:rsidR="00907DDE" w:rsidRDefault="00907DDE" w:rsidP="00907DDE">
                              <w:pPr>
                                <w:spacing w:before="30" w:line="252" w:lineRule="auto"/>
                                <w:ind w:left="10" w:right="13"/>
                                <w:jc w:val="center"/>
                                <w:rPr>
                                  <w:rFonts w:ascii="Arial"/>
                                  <w:sz w:val="14"/>
                                </w:rPr>
                              </w:pPr>
                              <w:r>
                                <w:rPr>
                                  <w:rFonts w:ascii="Arial"/>
                                  <w:w w:val="95"/>
                                  <w:sz w:val="14"/>
                                </w:rPr>
                                <w:t xml:space="preserve">View students </w:t>
                              </w:r>
                              <w:r>
                                <w:rPr>
                                  <w:rFonts w:ascii="Arial"/>
                                  <w:sz w:val="14"/>
                                </w:rPr>
                                <w:t>details &amp; grad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A87DA4" id="Group 175" o:spid="_x0000_s1101" style="position:absolute;margin-left:378.65pt;margin-top:372.45pt;width:195.1pt;height:139.1pt;z-index:251675648;mso-position-horizontal-relative:page;mso-position-vertical-relative:page" coordorigin="7512,9699" coordsize="3902,2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">
                <v:shape id="Freeform 61" o:spid="_x0000_s1102" style="position:absolute;left:7963;top:10635;width:3171;height:2;visibility:visible;mso-wrap-style:square;v-text-anchor:top" coordsize="31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" path="m,l3170,,,xe" filled="f" strokeweight=".07442mm">
                  <v:path arrowok="t" o:connecttype="custom" o:connectlocs="0,0;3170,0;0,0" o:connectangles="0,0,0"/>
                </v:shape>
                <v:line id="Line 62" o:spid="_x0000_s1103" style="position:absolute;visibility:visible;mso-wrap-style:square" from="10531,9699" to="10531,10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" strokeweight=".28392mm"/>
                <v:shape id="Freeform 63" o:spid="_x0000_s1104" style="position:absolute;left:10487;top:10529;width:86;height:106;visibility:visible;mso-wrap-style:square;v-text-anchor:top" coordsize="86,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" path="m85,l,,36,105,85,xe" fillcolor="black" stroked="f">
                  <v:path arrowok="t" o:connecttype="custom" o:connectlocs="85,10530;0,10530;36,10635;85,10530" o:connectangles="0,0,0,0"/>
                </v:shape>
                <v:shape id="Freeform 64" o:spid="_x0000_s1105" style="position:absolute;left:10975;top:11136;width:159;height:660;visibility:visible;mso-wrap-style:square;v-text-anchor:top" coordsize="159,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" path="m158,r,185l,185,,660e" filled="f" strokeweight=".06914mm">
                  <v:path arrowok="t" o:connecttype="custom" o:connectlocs="158,11136;158,11321;0,11321;0,11796" o:connectangles="0,0,0,0"/>
                </v:shape>
                <v:shape id="Freeform 65" o:spid="_x0000_s1106" style="position:absolute;left:10939;top:11782;width:86;height:93;visibility:visible;mso-wrap-style:square;v-text-anchor:top" coordsize="8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" path="m85,l,,37,93,85,xe" fillcolor="black" stroked="f">
                  <v:path arrowok="t" o:connecttype="custom" o:connectlocs="85,11782;0,11782;37,11875;85,11782" o:connectangles="0,0,0,0"/>
                </v:shape>
                <v:shape id="Freeform 66" o:spid="_x0000_s1107" style="position:absolute;left:11134;top:10635;width:2;height:501;visibility:visible;mso-wrap-style:square;v-text-anchor:top" coordsize="2,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" path="m,501l,,,501xe" filled="f" strokeweight=".06883mm">
                  <v:path arrowok="t" o:connecttype="custom" o:connectlocs="0,11136;0,10635;0,11136" o:connectangles="0,0,0"/>
                </v:shape>
                <v:shape id="Freeform 67" o:spid="_x0000_s1108" style="position:absolute;left:10012;top:11136;width:74;height:660;visibility:visible;mso-wrap-style:square;v-text-anchor:top" coordsize="7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" path="m73,r,185l,185,,660e" filled="f" strokeweight=".06889mm">
                  <v:path arrowok="t" o:connecttype="custom" o:connectlocs="73,11136;73,11321;0,11321;0,11796" o:connectangles="0,0,0,0"/>
                </v:shape>
                <v:shape id="Freeform 68" o:spid="_x0000_s1109" style="position:absolute;left:9963;top:11782;width:98;height:93;visibility:visible;mso-wrap-style:square;v-text-anchor:top" coordsize="9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" path="m97,l,,48,93,97,xe" fillcolor="black" stroked="f">
                  <v:path arrowok="t" o:connecttype="custom" o:connectlocs="97,11782;0,11782;48,11875;97,11782" o:connectangles="0,0,0,0"/>
                </v:shape>
                <v:shape id="Freeform 69" o:spid="_x0000_s1110" style="position:absolute;left:10085;top:10638;width:72;height:590;visibility:visible;mso-wrap-style:square;v-text-anchor:top" coordsize="72,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" path="m,501l,,,501xe" filled="f" strokeweight=".06883mm">
                  <v:path arrowok="t" o:connecttype="custom" o:connectlocs="0,13224;0,12634;0,13224" o:connectangles="0,0,0"/>
                </v:shape>
                <v:line id="Line 70" o:spid="_x0000_s1111" style="position:absolute;visibility:visible;mso-wrap-style:square" from="9025,11136" to="9025,117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" strokeweight=".06883mm"/>
                <v:shape id="Freeform 71" o:spid="_x0000_s1112" style="position:absolute;left:8975;top:11782;width:86;height:93;visibility:visible;mso-wrap-style:square;v-text-anchor:top" coordsize="8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" path="m85,l,,49,93,85,xe" fillcolor="black" stroked="f">
                  <v:path arrowok="t" o:connecttype="custom" o:connectlocs="85,11782;0,11782;49,11875;85,11782" o:connectangles="0,0,0,0"/>
                </v:shape>
                <v:shape id="Freeform 72" o:spid="_x0000_s1113" style="position:absolute;left:9024;top:10635;width:2;height:501;visibility:visible;mso-wrap-style:square;v-text-anchor:top" coordsize="2,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" path="m,501l,,,501xe" filled="f" strokeweight=".06883mm">
                  <v:path arrowok="t" o:connecttype="custom" o:connectlocs="0,11136;0,10635;0,11136" o:connectangles="0,0,0"/>
                </v:shape>
                <v:line id="Line 73" o:spid="_x0000_s1114" style="position:absolute;visibility:visible;mso-wrap-style:square" from="7966,11136" to="7966,117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" strokeweight=".06883mm"/>
                <v:shape id="Freeform 74" o:spid="_x0000_s1115" style="position:absolute;left:7902;top:11782;width:86;height:93;visibility:visible;mso-wrap-style:square;v-text-anchor:top" coordsize="8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" path="m85,l,,49,93,85,xe" fillcolor="black" stroked="f">
                  <v:path arrowok="t" o:connecttype="custom" o:connectlocs="85,11782;0,11782;49,11875;85,11782" o:connectangles="0,0,0,0"/>
                </v:shape>
                <v:shape id="Freeform 75" o:spid="_x0000_s1116" style="position:absolute;left:7963;top:10635;width:2;height:501;visibility:visible;mso-wrap-style:square;v-text-anchor:top" coordsize="2,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" path="m,501l,,,501xe" filled="f" strokeweight=".06883mm">
                  <v:path arrowok="t" o:connecttype="custom" o:connectlocs="0,11136;0,10635;0,11136" o:connectangles="0,0,0"/>
                </v:shape>
                <v:shape id="Text Box 76" o:spid="_x0000_s1117" type="#_x0000_t202" style="position:absolute;left:7663;top:10050;width:1312;height:2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" filled="f" stroked="f">
                  <v:textbox inset="0,0,0,0">
                    <w:txbxContent>
                      <w:p w14:paraId="3065D4E7" w14:textId="77777777" w:rsidR="00907DDE" w:rsidRPr="0016130B" w:rsidRDefault="00907DDE" w:rsidP="00907DDE">
                        <w:pPr>
                          <w:spacing w:line="157" w:lineRule="exact"/>
                          <w:ind w:left="0"/>
                          <w:jc w:val="center"/>
                          <w:rPr>
                            <w:rFonts w:ascii="Arial"/>
                            <w:sz w:val="12"/>
                            <w:szCs w:val="18"/>
                          </w:rPr>
                        </w:pPr>
                        <w:r w:rsidRPr="0016130B">
                          <w:rPr>
                            <w:rFonts w:ascii="Arial"/>
                            <w:w w:val="95"/>
                            <w:sz w:val="12"/>
                            <w:szCs w:val="18"/>
                          </w:rPr>
                          <w:t xml:space="preserve">Not </w:t>
                        </w:r>
                        <w:proofErr w:type="spellStart"/>
                        <w:r w:rsidRPr="0016130B">
                          <w:rPr>
                            <w:rFonts w:ascii="Arial"/>
                            <w:w w:val="95"/>
                            <w:sz w:val="12"/>
                            <w:szCs w:val="18"/>
                          </w:rPr>
                          <w:t>yetregistered</w:t>
                        </w:r>
                        <w:proofErr w:type="spellEnd"/>
                      </w:p>
                    </w:txbxContent>
                  </v:textbox>
                </v:shape>
                <v:shape id="Text Box 77" o:spid="_x0000_s1118" type="#_x0000_t202" style="position:absolute;left:10536;top:11874;width:878;height: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" filled="f" strokeweight=".07281mm">
                  <v:textbox inset="0,0,0,0">
                    <w:txbxContent>
                      <w:p w14:paraId="5E4AAD03" w14:textId="77777777" w:rsidR="00907DDE" w:rsidRDefault="00907DDE" w:rsidP="00907DDE">
                        <w:pPr>
                          <w:spacing w:before="4"/>
                          <w:rPr>
                            <w:sz w:val="18"/>
                          </w:rPr>
                        </w:pPr>
                      </w:p>
                      <w:p w14:paraId="71DC380F" w14:textId="77777777" w:rsidR="00907DDE" w:rsidRDefault="00907DDE" w:rsidP="00907DDE">
                        <w:pPr>
                          <w:ind w:left="262"/>
                          <w:rPr>
                            <w:rFonts w:ascii="Arial"/>
                            <w:sz w:val="14"/>
                          </w:rPr>
                        </w:pPr>
                        <w:r>
                          <w:rPr>
                            <w:rFonts w:ascii="Arial"/>
                            <w:sz w:val="14"/>
                          </w:rPr>
                          <w:t>logout</w:t>
                        </w:r>
                      </w:p>
                    </w:txbxContent>
                  </v:textbox>
                </v:shape>
                <v:shape id="Text Box 78" o:spid="_x0000_s1119" type="#_x0000_t202" style="position:absolute;left:9622;top:11874;width:781;height: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" filled="f" strokeweight=".0725mm">
                  <v:textbox inset="0,0,0,0">
                    <w:txbxContent>
                      <w:p w14:paraId="74D12447" w14:textId="77777777" w:rsidR="00907DDE" w:rsidRDefault="00907DDE" w:rsidP="00907DDE">
                        <w:pPr>
                          <w:spacing w:before="127" w:line="252" w:lineRule="auto"/>
                          <w:ind w:left="141" w:right="139" w:firstLine="39"/>
                          <w:rPr>
                            <w:rFonts w:ascii="Arial"/>
                            <w:sz w:val="14"/>
                          </w:rPr>
                        </w:pPr>
                        <w:r>
                          <w:rPr>
                            <w:rFonts w:ascii="Arial"/>
                            <w:w w:val="95"/>
                            <w:sz w:val="14"/>
                          </w:rPr>
                          <w:t xml:space="preserve">Upload </w:t>
                        </w:r>
                        <w:r>
                          <w:rPr>
                            <w:rFonts w:ascii="Arial"/>
                            <w:w w:val="90"/>
                            <w:sz w:val="14"/>
                          </w:rPr>
                          <w:t>question</w:t>
                        </w:r>
                      </w:p>
                    </w:txbxContent>
                  </v:textbox>
                </v:shape>
                <v:shape id="Text Box 79" o:spid="_x0000_s1120" type="#_x0000_t202" style="position:absolute;left:8561;top:11874;width:915;height: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" filled="f" strokeweight=".07289mm">
                  <v:textbox inset="0,0,0,0">
                    <w:txbxContent>
                      <w:p w14:paraId="711D9F72" w14:textId="77777777" w:rsidR="00907DDE" w:rsidRDefault="00907DDE" w:rsidP="00907DDE">
                        <w:pPr>
                          <w:spacing w:before="4"/>
                          <w:rPr>
                            <w:sz w:val="18"/>
                          </w:rPr>
                        </w:pPr>
                      </w:p>
                      <w:p w14:paraId="187AD971" w14:textId="77777777" w:rsidR="00907DDE" w:rsidRDefault="00907DDE" w:rsidP="00907DDE">
                        <w:pPr>
                          <w:ind w:left="149"/>
                          <w:rPr>
                            <w:rFonts w:ascii="Arial"/>
                            <w:sz w:val="14"/>
                          </w:rPr>
                        </w:pPr>
                        <w:r>
                          <w:rPr>
                            <w:rFonts w:ascii="Arial"/>
                            <w:sz w:val="14"/>
                          </w:rPr>
                          <w:t>Sent email</w:t>
                        </w:r>
                      </w:p>
                    </w:txbxContent>
                  </v:textbox>
                </v:shape>
                <v:shape id="Text Box 80" o:spid="_x0000_s1121" type="#_x0000_t202" style="position:absolute;left:7512;top:11874;width:878;height: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" filled="f" strokeweight=".07289mm">
                  <v:textbox inset="0,0,0,0">
                    <w:txbxContent>
                      <w:p w14:paraId="31239378" w14:textId="77777777" w:rsidR="00907DDE" w:rsidRDefault="00907DDE" w:rsidP="00907DDE">
                        <w:pPr>
                          <w:spacing w:before="30" w:line="252" w:lineRule="auto"/>
                          <w:ind w:left="10" w:right="13"/>
                          <w:jc w:val="center"/>
                          <w:rPr>
                            <w:rFonts w:ascii="Arial"/>
                            <w:sz w:val="14"/>
                          </w:rPr>
                        </w:pPr>
                        <w:r>
                          <w:rPr>
                            <w:rFonts w:ascii="Arial"/>
                            <w:w w:val="95"/>
                            <w:sz w:val="14"/>
                          </w:rPr>
                          <w:t xml:space="preserve">View students </w:t>
                        </w:r>
                        <w:r>
                          <w:rPr>
                            <w:rFonts w:ascii="Arial"/>
                            <w:sz w:val="14"/>
                          </w:rPr>
                          <w:t>details &amp; grade</w:t>
                        </w:r>
                      </w:p>
                    </w:txbxContent>
                  </v:textbox>
                </v:shape>
                <w10:wrap anchorx="page" anchory="page"/>
              </v:group>
            </w:pict>
          </mc:Fallback>
        </mc:AlternateContent>
      </w:r>
    </w:p>
    <w:p w14:paraId="516093BE" w14:textId="77777777" w:rsidR="00907DDE" w:rsidRDefault="00907DDE" w:rsidP="00907DDE">
      <w:pPr>
        <w:pStyle w:val="BodyText"/>
        <w:rPr>
          <w:sz w:val="20"/>
        </w:rPr>
      </w:pPr>
    </w:p>
    <w:p w14:paraId="0110B286" w14:textId="77777777" w:rsidR="00907DDE" w:rsidRDefault="00907DDE" w:rsidP="00907DDE">
      <w:pPr>
        <w:pStyle w:val="BodyText"/>
        <w:rPr>
          <w:sz w:val="20"/>
        </w:rPr>
      </w:pPr>
    </w:p>
    <w:p w14:paraId="789D71A1" w14:textId="77777777" w:rsidR="00907DDE" w:rsidRDefault="00907DDE" w:rsidP="00907DDE">
      <w:pPr>
        <w:pStyle w:val="BodyText"/>
        <w:rPr>
          <w:sz w:val="20"/>
        </w:rPr>
      </w:pPr>
    </w:p>
    <w:p w14:paraId="4B1D1B1C" w14:textId="221A80B2" w:rsidR="00907DDE" w:rsidRDefault="008518C3" w:rsidP="00907DDE">
      <w:pPr>
        <w:pStyle w:val="BodyText"/>
        <w:rPr>
          <w:sz w:val="20"/>
        </w:rPr>
      </w:pPr>
      <w:r>
        <w:rPr>
          <w:noProof/>
          <w:sz w:val="20"/>
        </w:rPr>
        <mc:AlternateContent>
          <mc:Choice Requires="wps">
            <w:drawing>
              <wp:anchor distT="0" distB="0" distL="114300" distR="114300" simplePos="0" relativeHeight="251679744" behindDoc="0" locked="0" layoutInCell="1" allowOverlap="1" wp14:anchorId="29E8C509" wp14:editId="488B4673">
                <wp:simplePos x="0" y="0"/>
                <wp:positionH relativeFrom="column">
                  <wp:posOffset>701040</wp:posOffset>
                </wp:positionH>
                <wp:positionV relativeFrom="paragraph">
                  <wp:posOffset>80010</wp:posOffset>
                </wp:positionV>
                <wp:extent cx="5715" cy="755650"/>
                <wp:effectExtent l="0" t="0" r="13335" b="6350"/>
                <wp:wrapNone/>
                <wp:docPr id="347" name="Straight Connector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15" cy="75565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9E9C97" id="Straight Connector 261"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2pt,6.3pt" to="55.65pt,6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" strokecolor="black [3213]" strokeweight=".25pt">
                <v:stroke joinstyle="miter"/>
                <o:lock v:ext="edit" shapetype="f"/>
              </v:line>
            </w:pict>
          </mc:Fallback>
        </mc:AlternateContent>
      </w:r>
    </w:p>
    <w:p w14:paraId="36A5DCA9" w14:textId="77777777" w:rsidR="00907DDE" w:rsidRDefault="00907DDE" w:rsidP="00907DDE">
      <w:pPr>
        <w:pStyle w:val="BodyText"/>
        <w:rPr>
          <w:sz w:val="20"/>
        </w:rPr>
      </w:pPr>
    </w:p>
    <w:p w14:paraId="140F10EB" w14:textId="1F731DE7" w:rsidR="00907DDE" w:rsidRDefault="008518C3" w:rsidP="00907DDE">
      <w:pPr>
        <w:pStyle w:val="BodyText"/>
        <w:rPr>
          <w:sz w:val="20"/>
        </w:rPr>
      </w:pPr>
      <w:r>
        <w:rPr>
          <w:noProof/>
          <w:sz w:val="20"/>
        </w:rPr>
        <mc:AlternateContent>
          <mc:Choice Requires="wps">
            <w:drawing>
              <wp:anchor distT="0" distB="0" distL="114300" distR="114300" simplePos="0" relativeHeight="251678720" behindDoc="0" locked="0" layoutInCell="1" allowOverlap="1" wp14:anchorId="61DBB68B" wp14:editId="1465C63F">
                <wp:simplePos x="0" y="0"/>
                <wp:positionH relativeFrom="column">
                  <wp:posOffset>2605405</wp:posOffset>
                </wp:positionH>
                <wp:positionV relativeFrom="paragraph">
                  <wp:posOffset>77470</wp:posOffset>
                </wp:positionV>
                <wp:extent cx="8890" cy="471170"/>
                <wp:effectExtent l="0" t="0" r="10160" b="5080"/>
                <wp:wrapNone/>
                <wp:docPr id="346" name="Straight Connector 2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890" cy="4711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470F20" id="Straight Connector 260"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5.15pt,6.1pt" to="205.85pt,4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" strokecolor="black [3213]" strokeweight=".25pt">
                <v:stroke joinstyle="miter"/>
                <o:lock v:ext="edit" shapetype="f"/>
              </v:line>
            </w:pict>
          </mc:Fallback>
        </mc:AlternateContent>
      </w:r>
    </w:p>
    <w:p w14:paraId="2108D2D3" w14:textId="77777777" w:rsidR="00907DDE" w:rsidRDefault="00907DDE" w:rsidP="00907DDE">
      <w:pPr>
        <w:pStyle w:val="BodyText"/>
        <w:rPr>
          <w:sz w:val="20"/>
        </w:rPr>
      </w:pPr>
    </w:p>
    <w:p w14:paraId="6A8CBF1E" w14:textId="77777777" w:rsidR="00907DDE" w:rsidRDefault="00907DDE" w:rsidP="00907DDE">
      <w:pPr>
        <w:pStyle w:val="BodyText"/>
        <w:rPr>
          <w:sz w:val="20"/>
        </w:rPr>
      </w:pPr>
    </w:p>
    <w:p w14:paraId="348CD344" w14:textId="77777777" w:rsidR="00907DDE" w:rsidRDefault="00907DDE" w:rsidP="00907DDE">
      <w:pPr>
        <w:pStyle w:val="BodyText"/>
        <w:rPr>
          <w:sz w:val="20"/>
        </w:rPr>
      </w:pPr>
    </w:p>
    <w:p w14:paraId="1991AABA" w14:textId="5DF78EDC" w:rsidR="00907DDE" w:rsidRDefault="008518C3" w:rsidP="00907DDE">
      <w:pPr>
        <w:pStyle w:val="BodyText"/>
        <w:spacing w:before="1"/>
        <w:rPr>
          <w:sz w:val="23"/>
        </w:rPr>
      </w:pPr>
      <w:r>
        <w:rPr>
          <w:noProof/>
        </w:rPr>
        <mc:AlternateContent>
          <mc:Choice Requires="wpg">
            <w:drawing>
              <wp:anchor distT="0" distB="0" distL="0" distR="0" simplePos="0" relativeHeight="251677696" behindDoc="1" locked="0" layoutInCell="1" allowOverlap="1" wp14:anchorId="44F6EF40" wp14:editId="396B21AC">
                <wp:simplePos x="0" y="0"/>
                <wp:positionH relativeFrom="page">
                  <wp:posOffset>1682750</wp:posOffset>
                </wp:positionH>
                <wp:positionV relativeFrom="paragraph">
                  <wp:posOffset>393700</wp:posOffset>
                </wp:positionV>
                <wp:extent cx="5327650" cy="1004570"/>
                <wp:effectExtent l="0" t="0" r="0" b="5080"/>
                <wp:wrapTopAndBottom/>
                <wp:docPr id="139"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27650" cy="1004570"/>
                          <a:chOff x="2659" y="307"/>
                          <a:chExt cx="8390" cy="1582"/>
                        </a:xfrm>
                      </wpg:grpSpPr>
                      <wps:wsp>
                        <wps:cNvPr id="140" name="Freeform 134"/>
                        <wps:cNvSpPr>
                          <a:spLocks/>
                        </wps:cNvSpPr>
                        <wps:spPr bwMode="auto">
                          <a:xfrm>
                            <a:off x="2708" y="992"/>
                            <a:ext cx="8292" cy="2"/>
                          </a:xfrm>
                          <a:custGeom>
                            <a:avLst/>
                            <a:gdLst>
                              <a:gd name="T0" fmla="+- 0 2708 2708"/>
                              <a:gd name="T1" fmla="*/ T0 w 8292"/>
                              <a:gd name="T2" fmla="+- 0 11000 2708"/>
                              <a:gd name="T3" fmla="*/ T2 w 8292"/>
                              <a:gd name="T4" fmla="+- 0 2708 2708"/>
                              <a:gd name="T5" fmla="*/ T4 w 8292"/>
                            </a:gdLst>
                            <a:ahLst/>
                            <a:cxnLst>
                              <a:cxn ang="0">
                                <a:pos x="T1" y="0"/>
                              </a:cxn>
                              <a:cxn ang="0">
                                <a:pos x="T3" y="0"/>
                              </a:cxn>
                              <a:cxn ang="0">
                                <a:pos x="T5" y="0"/>
                              </a:cxn>
                            </a:cxnLst>
                            <a:rect l="0" t="0" r="r" b="b"/>
                            <a:pathLst>
                              <a:path w="8292">
                                <a:moveTo>
                                  <a:pt x="0" y="0"/>
                                </a:moveTo>
                                <a:lnTo>
                                  <a:pt x="8292" y="0"/>
                                </a:lnTo>
                                <a:lnTo>
                                  <a:pt x="0" y="0"/>
                                </a:lnTo>
                                <a:close/>
                              </a:path>
                            </a:pathLst>
                          </a:custGeom>
                          <a:noFill/>
                          <a:ln w="2679">
                            <a:solidFill>
                              <a:srgbClr val="000000"/>
                            </a:solidFill>
                            <a:prstDash val="solid"/>
                            <a:round/>
                            <a:headEnd/>
                            <a:tailEnd/>
                          </a:ln>
                        </wps:spPr>
                        <wps:bodyPr rot="0" vert="horz" wrap="square" lIns="91440" tIns="45720" rIns="91440" bIns="45720" anchor="t" anchorCtr="0" upright="1">
                          <a:noAutofit/>
                        </wps:bodyPr>
                      </wps:wsp>
                      <wps:wsp>
                        <wps:cNvPr id="141" name="Line 135"/>
                        <wps:cNvCnPr>
                          <a:cxnSpLocks noChangeShapeType="1"/>
                        </wps:cNvCnPr>
                        <wps:spPr bwMode="auto">
                          <a:xfrm>
                            <a:off x="6537" y="992"/>
                            <a:ext cx="0" cy="409"/>
                          </a:xfrm>
                          <a:prstGeom prst="line">
                            <a:avLst/>
                          </a:prstGeom>
                          <a:noFill/>
                          <a:ln w="2478">
                            <a:solidFill>
                              <a:srgbClr val="000000"/>
                            </a:solidFill>
                            <a:prstDash val="solid"/>
                            <a:round/>
                            <a:headEnd/>
                            <a:tailEnd/>
                          </a:ln>
                        </wps:spPr>
                        <wps:bodyPr/>
                      </wps:wsp>
                      <wps:wsp>
                        <wps:cNvPr id="142" name="Freeform 136"/>
                        <wps:cNvSpPr>
                          <a:spLocks/>
                        </wps:cNvSpPr>
                        <wps:spPr bwMode="auto">
                          <a:xfrm>
                            <a:off x="5955" y="1487"/>
                            <a:ext cx="1153" cy="402"/>
                          </a:xfrm>
                          <a:custGeom>
                            <a:avLst/>
                            <a:gdLst>
                              <a:gd name="T0" fmla="+- 0 6135 5955"/>
                              <a:gd name="T1" fmla="*/ T0 w 1153"/>
                              <a:gd name="T2" fmla="+- 0 1889 1488"/>
                              <a:gd name="T3" fmla="*/ 1889 h 402"/>
                              <a:gd name="T4" fmla="+- 0 6927 5955"/>
                              <a:gd name="T5" fmla="*/ T4 w 1153"/>
                              <a:gd name="T6" fmla="+- 0 1889 1488"/>
                              <a:gd name="T7" fmla="*/ 1889 h 402"/>
                              <a:gd name="T8" fmla="+- 0 6923 5955"/>
                              <a:gd name="T9" fmla="*/ T8 w 1153"/>
                              <a:gd name="T10" fmla="+- 0 1886 1488"/>
                              <a:gd name="T11" fmla="*/ 1886 h 402"/>
                              <a:gd name="T12" fmla="+- 0 6995 5955"/>
                              <a:gd name="T13" fmla="*/ T12 w 1153"/>
                              <a:gd name="T14" fmla="+- 0 1870 1488"/>
                              <a:gd name="T15" fmla="*/ 1870 h 402"/>
                              <a:gd name="T16" fmla="+- 0 7054 5955"/>
                              <a:gd name="T17" fmla="*/ T16 w 1153"/>
                              <a:gd name="T18" fmla="+- 0 1828 1488"/>
                              <a:gd name="T19" fmla="*/ 1828 h 402"/>
                              <a:gd name="T20" fmla="+- 0 7093 5955"/>
                              <a:gd name="T21" fmla="*/ T20 w 1153"/>
                              <a:gd name="T22" fmla="+- 0 1764 1488"/>
                              <a:gd name="T23" fmla="*/ 1764 h 402"/>
                              <a:gd name="T24" fmla="+- 0 7108 5955"/>
                              <a:gd name="T25" fmla="*/ T24 w 1153"/>
                              <a:gd name="T26" fmla="+- 0 1687 1488"/>
                              <a:gd name="T27" fmla="*/ 1687 h 402"/>
                              <a:gd name="T28" fmla="+- 0 7093 5955"/>
                              <a:gd name="T29" fmla="*/ T28 w 1153"/>
                              <a:gd name="T30" fmla="+- 0 1609 1488"/>
                              <a:gd name="T31" fmla="*/ 1609 h 402"/>
                              <a:gd name="T32" fmla="+- 0 7054 5955"/>
                              <a:gd name="T33" fmla="*/ T32 w 1153"/>
                              <a:gd name="T34" fmla="+- 0 1546 1488"/>
                              <a:gd name="T35" fmla="*/ 1546 h 402"/>
                              <a:gd name="T36" fmla="+- 0 6995 5955"/>
                              <a:gd name="T37" fmla="*/ T36 w 1153"/>
                              <a:gd name="T38" fmla="+- 0 1503 1488"/>
                              <a:gd name="T39" fmla="*/ 1503 h 402"/>
                              <a:gd name="T40" fmla="+- 0 6923 5955"/>
                              <a:gd name="T41" fmla="*/ T40 w 1153"/>
                              <a:gd name="T42" fmla="+- 0 1488 1488"/>
                              <a:gd name="T43" fmla="*/ 1488 h 402"/>
                              <a:gd name="T44" fmla="+- 0 6927 5955"/>
                              <a:gd name="T45" fmla="*/ T44 w 1153"/>
                              <a:gd name="T46" fmla="+- 0 1493 1488"/>
                              <a:gd name="T47" fmla="*/ 1493 h 402"/>
                              <a:gd name="T48" fmla="+- 0 6135 5955"/>
                              <a:gd name="T49" fmla="*/ T48 w 1153"/>
                              <a:gd name="T50" fmla="+- 0 1493 1488"/>
                              <a:gd name="T51" fmla="*/ 1493 h 402"/>
                              <a:gd name="T52" fmla="+- 0 6140 5955"/>
                              <a:gd name="T53" fmla="*/ T52 w 1153"/>
                              <a:gd name="T54" fmla="+- 0 1488 1488"/>
                              <a:gd name="T55" fmla="*/ 1488 h 402"/>
                              <a:gd name="T56" fmla="+- 0 6068 5955"/>
                              <a:gd name="T57" fmla="*/ T56 w 1153"/>
                              <a:gd name="T58" fmla="+- 0 1503 1488"/>
                              <a:gd name="T59" fmla="*/ 1503 h 402"/>
                              <a:gd name="T60" fmla="+- 0 6009 5955"/>
                              <a:gd name="T61" fmla="*/ T60 w 1153"/>
                              <a:gd name="T62" fmla="+- 0 1546 1488"/>
                              <a:gd name="T63" fmla="*/ 1546 h 402"/>
                              <a:gd name="T64" fmla="+- 0 5970 5955"/>
                              <a:gd name="T65" fmla="*/ T64 w 1153"/>
                              <a:gd name="T66" fmla="+- 0 1609 1488"/>
                              <a:gd name="T67" fmla="*/ 1609 h 402"/>
                              <a:gd name="T68" fmla="+- 0 5955 5955"/>
                              <a:gd name="T69" fmla="*/ T68 w 1153"/>
                              <a:gd name="T70" fmla="+- 0 1687 1488"/>
                              <a:gd name="T71" fmla="*/ 1687 h 402"/>
                              <a:gd name="T72" fmla="+- 0 5970 5955"/>
                              <a:gd name="T73" fmla="*/ T72 w 1153"/>
                              <a:gd name="T74" fmla="+- 0 1764 1488"/>
                              <a:gd name="T75" fmla="*/ 1764 h 402"/>
                              <a:gd name="T76" fmla="+- 0 6009 5955"/>
                              <a:gd name="T77" fmla="*/ T76 w 1153"/>
                              <a:gd name="T78" fmla="+- 0 1828 1488"/>
                              <a:gd name="T79" fmla="*/ 1828 h 402"/>
                              <a:gd name="T80" fmla="+- 0 6068 5955"/>
                              <a:gd name="T81" fmla="*/ T80 w 1153"/>
                              <a:gd name="T82" fmla="+- 0 1870 1488"/>
                              <a:gd name="T83" fmla="*/ 1870 h 402"/>
                              <a:gd name="T84" fmla="+- 0 6140 5955"/>
                              <a:gd name="T85" fmla="*/ T84 w 1153"/>
                              <a:gd name="T86" fmla="+- 0 1886 1488"/>
                              <a:gd name="T87" fmla="*/ 1886 h 402"/>
                              <a:gd name="T88" fmla="+- 0 6135 5955"/>
                              <a:gd name="T89" fmla="*/ T88 w 1153"/>
                              <a:gd name="T90" fmla="+- 0 1889 1488"/>
                              <a:gd name="T91" fmla="*/ 1889 h 40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153" h="402">
                                <a:moveTo>
                                  <a:pt x="180" y="401"/>
                                </a:moveTo>
                                <a:lnTo>
                                  <a:pt x="972" y="401"/>
                                </a:lnTo>
                                <a:lnTo>
                                  <a:pt x="968" y="398"/>
                                </a:lnTo>
                                <a:lnTo>
                                  <a:pt x="1040" y="382"/>
                                </a:lnTo>
                                <a:lnTo>
                                  <a:pt x="1099" y="340"/>
                                </a:lnTo>
                                <a:lnTo>
                                  <a:pt x="1138" y="276"/>
                                </a:lnTo>
                                <a:lnTo>
                                  <a:pt x="1153" y="199"/>
                                </a:lnTo>
                                <a:lnTo>
                                  <a:pt x="1138" y="121"/>
                                </a:lnTo>
                                <a:lnTo>
                                  <a:pt x="1099" y="58"/>
                                </a:lnTo>
                                <a:lnTo>
                                  <a:pt x="1040" y="15"/>
                                </a:lnTo>
                                <a:lnTo>
                                  <a:pt x="968" y="0"/>
                                </a:lnTo>
                                <a:lnTo>
                                  <a:pt x="972" y="5"/>
                                </a:lnTo>
                                <a:lnTo>
                                  <a:pt x="180" y="5"/>
                                </a:lnTo>
                                <a:lnTo>
                                  <a:pt x="185" y="0"/>
                                </a:lnTo>
                                <a:lnTo>
                                  <a:pt x="113" y="15"/>
                                </a:lnTo>
                                <a:lnTo>
                                  <a:pt x="54" y="58"/>
                                </a:lnTo>
                                <a:lnTo>
                                  <a:pt x="15" y="121"/>
                                </a:lnTo>
                                <a:lnTo>
                                  <a:pt x="0" y="199"/>
                                </a:lnTo>
                                <a:lnTo>
                                  <a:pt x="15" y="276"/>
                                </a:lnTo>
                                <a:lnTo>
                                  <a:pt x="54" y="340"/>
                                </a:lnTo>
                                <a:lnTo>
                                  <a:pt x="113" y="382"/>
                                </a:lnTo>
                                <a:lnTo>
                                  <a:pt x="185" y="398"/>
                                </a:lnTo>
                                <a:lnTo>
                                  <a:pt x="180" y="401"/>
                                </a:lnTo>
                                <a:close/>
                              </a:path>
                            </a:pathLst>
                          </a:custGeom>
                          <a:noFill/>
                          <a:ln w="2657">
                            <a:solidFill>
                              <a:srgbClr val="000000"/>
                            </a:solidFill>
                            <a:prstDash val="solid"/>
                            <a:round/>
                            <a:headEnd/>
                            <a:tailEnd/>
                          </a:ln>
                        </wps:spPr>
                        <wps:bodyPr rot="0" vert="horz" wrap="square" lIns="91440" tIns="45720" rIns="91440" bIns="45720" anchor="t" anchorCtr="0" upright="1">
                          <a:noAutofit/>
                        </wps:bodyPr>
                      </wps:wsp>
                      <wps:wsp>
                        <wps:cNvPr id="143" name="Freeform 137"/>
                        <wps:cNvSpPr>
                          <a:spLocks/>
                        </wps:cNvSpPr>
                        <wps:spPr bwMode="auto">
                          <a:xfrm>
                            <a:off x="6488" y="1387"/>
                            <a:ext cx="86" cy="106"/>
                          </a:xfrm>
                          <a:custGeom>
                            <a:avLst/>
                            <a:gdLst>
                              <a:gd name="T0" fmla="+- 0 6574 6488"/>
                              <a:gd name="T1" fmla="*/ T0 w 86"/>
                              <a:gd name="T2" fmla="+- 0 1388 1388"/>
                              <a:gd name="T3" fmla="*/ 1388 h 106"/>
                              <a:gd name="T4" fmla="+- 0 6488 6488"/>
                              <a:gd name="T5" fmla="*/ T4 w 86"/>
                              <a:gd name="T6" fmla="+- 0 1388 1388"/>
                              <a:gd name="T7" fmla="*/ 1388 h 106"/>
                              <a:gd name="T8" fmla="+- 0 6537 6488"/>
                              <a:gd name="T9" fmla="*/ T8 w 86"/>
                              <a:gd name="T10" fmla="+- 0 1493 1388"/>
                              <a:gd name="T11" fmla="*/ 1493 h 106"/>
                              <a:gd name="T12" fmla="+- 0 6574 6488"/>
                              <a:gd name="T13" fmla="*/ T12 w 86"/>
                              <a:gd name="T14" fmla="+- 0 1388 1388"/>
                              <a:gd name="T15" fmla="*/ 1388 h 106"/>
                            </a:gdLst>
                            <a:ahLst/>
                            <a:cxnLst>
                              <a:cxn ang="0">
                                <a:pos x="T1" y="T3"/>
                              </a:cxn>
                              <a:cxn ang="0">
                                <a:pos x="T5" y="T7"/>
                              </a:cxn>
                              <a:cxn ang="0">
                                <a:pos x="T9" y="T11"/>
                              </a:cxn>
                              <a:cxn ang="0">
                                <a:pos x="T13" y="T15"/>
                              </a:cxn>
                            </a:cxnLst>
                            <a:rect l="0" t="0" r="r" b="b"/>
                            <a:pathLst>
                              <a:path w="86" h="106">
                                <a:moveTo>
                                  <a:pt x="86" y="0"/>
                                </a:moveTo>
                                <a:lnTo>
                                  <a:pt x="0" y="0"/>
                                </a:lnTo>
                                <a:lnTo>
                                  <a:pt x="49" y="105"/>
                                </a:lnTo>
                                <a:lnTo>
                                  <a:pt x="86" y="0"/>
                                </a:lnTo>
                                <a:close/>
                              </a:path>
                            </a:pathLst>
                          </a:custGeom>
                          <a:solidFill>
                            <a:srgbClr val="000000"/>
                          </a:solidFill>
                          <a:ln>
                            <a:noFill/>
                          </a:ln>
                        </wps:spPr>
                        <wps:bodyPr rot="0" vert="horz" wrap="square" lIns="91440" tIns="45720" rIns="91440" bIns="45720" anchor="t" anchorCtr="0" upright="1">
                          <a:noAutofit/>
                        </wps:bodyPr>
                      </wps:wsp>
                      <wps:wsp>
                        <wps:cNvPr id="144" name="Line 138"/>
                        <wps:cNvCnPr>
                          <a:cxnSpLocks noChangeShapeType="1"/>
                        </wps:cNvCnPr>
                        <wps:spPr bwMode="auto">
                          <a:xfrm>
                            <a:off x="2733" y="333"/>
                            <a:ext cx="0" cy="567"/>
                          </a:xfrm>
                          <a:prstGeom prst="line">
                            <a:avLst/>
                          </a:prstGeom>
                          <a:noFill/>
                          <a:ln w="2478">
                            <a:solidFill>
                              <a:srgbClr val="000000"/>
                            </a:solidFill>
                            <a:prstDash val="solid"/>
                            <a:round/>
                            <a:headEnd/>
                            <a:tailEnd/>
                          </a:ln>
                        </wps:spPr>
                        <wps:bodyPr/>
                      </wps:wsp>
                      <wps:wsp>
                        <wps:cNvPr id="145" name="Freeform 139"/>
                        <wps:cNvSpPr>
                          <a:spLocks/>
                        </wps:cNvSpPr>
                        <wps:spPr bwMode="auto">
                          <a:xfrm>
                            <a:off x="2659" y="886"/>
                            <a:ext cx="98" cy="106"/>
                          </a:xfrm>
                          <a:custGeom>
                            <a:avLst/>
                            <a:gdLst>
                              <a:gd name="T0" fmla="+- 0 2659 2659"/>
                              <a:gd name="T1" fmla="*/ T0 w 98"/>
                              <a:gd name="T2" fmla="+- 0 887 887"/>
                              <a:gd name="T3" fmla="*/ 887 h 106"/>
                              <a:gd name="T4" fmla="+- 0 2708 2659"/>
                              <a:gd name="T5" fmla="*/ T4 w 98"/>
                              <a:gd name="T6" fmla="+- 0 992 887"/>
                              <a:gd name="T7" fmla="*/ 992 h 106"/>
                              <a:gd name="T8" fmla="+- 0 2757 2659"/>
                              <a:gd name="T9" fmla="*/ T8 w 98"/>
                              <a:gd name="T10" fmla="+- 0 900 887"/>
                              <a:gd name="T11" fmla="*/ 900 h 106"/>
                              <a:gd name="T12" fmla="+- 0 2659 2659"/>
                              <a:gd name="T13" fmla="*/ T12 w 98"/>
                              <a:gd name="T14" fmla="+- 0 887 887"/>
                              <a:gd name="T15" fmla="*/ 887 h 106"/>
                            </a:gdLst>
                            <a:ahLst/>
                            <a:cxnLst>
                              <a:cxn ang="0">
                                <a:pos x="T1" y="T3"/>
                              </a:cxn>
                              <a:cxn ang="0">
                                <a:pos x="T5" y="T7"/>
                              </a:cxn>
                              <a:cxn ang="0">
                                <a:pos x="T9" y="T11"/>
                              </a:cxn>
                              <a:cxn ang="0">
                                <a:pos x="T13" y="T15"/>
                              </a:cxn>
                            </a:cxnLst>
                            <a:rect l="0" t="0" r="r" b="b"/>
                            <a:pathLst>
                              <a:path w="98" h="106">
                                <a:moveTo>
                                  <a:pt x="0" y="0"/>
                                </a:moveTo>
                                <a:lnTo>
                                  <a:pt x="49" y="105"/>
                                </a:lnTo>
                                <a:lnTo>
                                  <a:pt x="98" y="13"/>
                                </a:lnTo>
                                <a:lnTo>
                                  <a:pt x="0" y="0"/>
                                </a:lnTo>
                                <a:close/>
                              </a:path>
                            </a:pathLst>
                          </a:custGeom>
                          <a:solidFill>
                            <a:srgbClr val="000000"/>
                          </a:solidFill>
                          <a:ln>
                            <a:noFill/>
                          </a:ln>
                        </wps:spPr>
                        <wps:bodyPr rot="0" vert="horz" wrap="square" lIns="91440" tIns="45720" rIns="91440" bIns="45720" anchor="t" anchorCtr="0" upright="1">
                          <a:noAutofit/>
                        </wps:bodyPr>
                      </wps:wsp>
                      <wps:wsp>
                        <wps:cNvPr id="146" name="Line 140"/>
                        <wps:cNvCnPr>
                          <a:cxnSpLocks noChangeShapeType="1"/>
                        </wps:cNvCnPr>
                        <wps:spPr bwMode="auto">
                          <a:xfrm>
                            <a:off x="4098" y="320"/>
                            <a:ext cx="0" cy="567"/>
                          </a:xfrm>
                          <a:prstGeom prst="line">
                            <a:avLst/>
                          </a:prstGeom>
                          <a:noFill/>
                          <a:ln w="2478">
                            <a:solidFill>
                              <a:srgbClr val="000000"/>
                            </a:solidFill>
                            <a:prstDash val="solid"/>
                            <a:round/>
                            <a:headEnd/>
                            <a:tailEnd/>
                          </a:ln>
                        </wps:spPr>
                        <wps:bodyPr/>
                      </wps:wsp>
                      <wps:wsp>
                        <wps:cNvPr id="147" name="Freeform 141"/>
                        <wps:cNvSpPr>
                          <a:spLocks/>
                        </wps:cNvSpPr>
                        <wps:spPr bwMode="auto">
                          <a:xfrm>
                            <a:off x="4049" y="873"/>
                            <a:ext cx="98" cy="93"/>
                          </a:xfrm>
                          <a:custGeom>
                            <a:avLst/>
                            <a:gdLst>
                              <a:gd name="T0" fmla="+- 0 4147 4050"/>
                              <a:gd name="T1" fmla="*/ T0 w 98"/>
                              <a:gd name="T2" fmla="+- 0 873 873"/>
                              <a:gd name="T3" fmla="*/ 873 h 93"/>
                              <a:gd name="T4" fmla="+- 0 4050 4050"/>
                              <a:gd name="T5" fmla="*/ T4 w 98"/>
                              <a:gd name="T6" fmla="+- 0 873 873"/>
                              <a:gd name="T7" fmla="*/ 873 h 93"/>
                              <a:gd name="T8" fmla="+- 0 4098 4050"/>
                              <a:gd name="T9" fmla="*/ T8 w 98"/>
                              <a:gd name="T10" fmla="+- 0 966 873"/>
                              <a:gd name="T11" fmla="*/ 966 h 93"/>
                              <a:gd name="T12" fmla="+- 0 4147 4050"/>
                              <a:gd name="T13" fmla="*/ T12 w 98"/>
                              <a:gd name="T14" fmla="+- 0 873 873"/>
                              <a:gd name="T15" fmla="*/ 873 h 93"/>
                            </a:gdLst>
                            <a:ahLst/>
                            <a:cxnLst>
                              <a:cxn ang="0">
                                <a:pos x="T1" y="T3"/>
                              </a:cxn>
                              <a:cxn ang="0">
                                <a:pos x="T5" y="T7"/>
                              </a:cxn>
                              <a:cxn ang="0">
                                <a:pos x="T9" y="T11"/>
                              </a:cxn>
                              <a:cxn ang="0">
                                <a:pos x="T13" y="T15"/>
                              </a:cxn>
                            </a:cxnLst>
                            <a:rect l="0" t="0" r="r" b="b"/>
                            <a:pathLst>
                              <a:path w="98" h="93">
                                <a:moveTo>
                                  <a:pt x="97" y="0"/>
                                </a:moveTo>
                                <a:lnTo>
                                  <a:pt x="0" y="0"/>
                                </a:lnTo>
                                <a:lnTo>
                                  <a:pt x="48" y="93"/>
                                </a:lnTo>
                                <a:lnTo>
                                  <a:pt x="97" y="0"/>
                                </a:lnTo>
                                <a:close/>
                              </a:path>
                            </a:pathLst>
                          </a:custGeom>
                          <a:solidFill>
                            <a:srgbClr val="000000"/>
                          </a:solidFill>
                          <a:ln>
                            <a:noFill/>
                          </a:ln>
                        </wps:spPr>
                        <wps:bodyPr rot="0" vert="horz" wrap="square" lIns="91440" tIns="45720" rIns="91440" bIns="45720" anchor="t" anchorCtr="0" upright="1">
                          <a:noAutofit/>
                        </wps:bodyPr>
                      </wps:wsp>
                      <wps:wsp>
                        <wps:cNvPr id="148" name="Line 142"/>
                        <wps:cNvCnPr>
                          <a:cxnSpLocks noChangeShapeType="1"/>
                        </wps:cNvCnPr>
                        <wps:spPr bwMode="auto">
                          <a:xfrm>
                            <a:off x="5683" y="307"/>
                            <a:ext cx="13" cy="593"/>
                          </a:xfrm>
                          <a:prstGeom prst="line">
                            <a:avLst/>
                          </a:prstGeom>
                          <a:noFill/>
                          <a:ln w="2478">
                            <a:solidFill>
                              <a:srgbClr val="000000"/>
                            </a:solidFill>
                            <a:prstDash val="solid"/>
                            <a:round/>
                            <a:headEnd/>
                            <a:tailEnd/>
                          </a:ln>
                        </wps:spPr>
                        <wps:bodyPr/>
                      </wps:wsp>
                      <wps:wsp>
                        <wps:cNvPr id="149" name="Freeform 143"/>
                        <wps:cNvSpPr>
                          <a:spLocks/>
                        </wps:cNvSpPr>
                        <wps:spPr bwMode="auto">
                          <a:xfrm>
                            <a:off x="5659" y="886"/>
                            <a:ext cx="86" cy="106"/>
                          </a:xfrm>
                          <a:custGeom>
                            <a:avLst/>
                            <a:gdLst>
                              <a:gd name="T0" fmla="+- 0 5744 5659"/>
                              <a:gd name="T1" fmla="*/ T0 w 86"/>
                              <a:gd name="T2" fmla="+- 0 887 887"/>
                              <a:gd name="T3" fmla="*/ 887 h 106"/>
                              <a:gd name="T4" fmla="+- 0 5659 5659"/>
                              <a:gd name="T5" fmla="*/ T4 w 86"/>
                              <a:gd name="T6" fmla="+- 0 900 887"/>
                              <a:gd name="T7" fmla="*/ 900 h 106"/>
                              <a:gd name="T8" fmla="+- 0 5708 5659"/>
                              <a:gd name="T9" fmla="*/ T8 w 86"/>
                              <a:gd name="T10" fmla="+- 0 992 887"/>
                              <a:gd name="T11" fmla="*/ 992 h 106"/>
                              <a:gd name="T12" fmla="+- 0 5744 5659"/>
                              <a:gd name="T13" fmla="*/ T12 w 86"/>
                              <a:gd name="T14" fmla="+- 0 887 887"/>
                              <a:gd name="T15" fmla="*/ 887 h 106"/>
                            </a:gdLst>
                            <a:ahLst/>
                            <a:cxnLst>
                              <a:cxn ang="0">
                                <a:pos x="T1" y="T3"/>
                              </a:cxn>
                              <a:cxn ang="0">
                                <a:pos x="T5" y="T7"/>
                              </a:cxn>
                              <a:cxn ang="0">
                                <a:pos x="T9" y="T11"/>
                              </a:cxn>
                              <a:cxn ang="0">
                                <a:pos x="T13" y="T15"/>
                              </a:cxn>
                            </a:cxnLst>
                            <a:rect l="0" t="0" r="r" b="b"/>
                            <a:pathLst>
                              <a:path w="86" h="106">
                                <a:moveTo>
                                  <a:pt x="85" y="0"/>
                                </a:moveTo>
                                <a:lnTo>
                                  <a:pt x="0" y="13"/>
                                </a:lnTo>
                                <a:lnTo>
                                  <a:pt x="49" y="105"/>
                                </a:lnTo>
                                <a:lnTo>
                                  <a:pt x="85" y="0"/>
                                </a:lnTo>
                                <a:close/>
                              </a:path>
                            </a:pathLst>
                          </a:custGeom>
                          <a:solidFill>
                            <a:srgbClr val="000000"/>
                          </a:solidFill>
                          <a:ln>
                            <a:noFill/>
                          </a:ln>
                        </wps:spPr>
                        <wps:bodyPr rot="0" vert="horz" wrap="square" lIns="91440" tIns="45720" rIns="91440" bIns="45720" anchor="t" anchorCtr="0" upright="1">
                          <a:noAutofit/>
                        </wps:bodyPr>
                      </wps:wsp>
                      <wps:wsp>
                        <wps:cNvPr id="150" name="Line 144"/>
                        <wps:cNvCnPr>
                          <a:cxnSpLocks noChangeShapeType="1"/>
                        </wps:cNvCnPr>
                        <wps:spPr bwMode="auto">
                          <a:xfrm>
                            <a:off x="7952" y="320"/>
                            <a:ext cx="12" cy="580"/>
                          </a:xfrm>
                          <a:prstGeom prst="line">
                            <a:avLst/>
                          </a:prstGeom>
                          <a:noFill/>
                          <a:ln w="2478">
                            <a:solidFill>
                              <a:srgbClr val="000000"/>
                            </a:solidFill>
                            <a:prstDash val="solid"/>
                            <a:round/>
                            <a:headEnd/>
                            <a:tailEnd/>
                          </a:ln>
                        </wps:spPr>
                        <wps:bodyPr/>
                      </wps:wsp>
                      <wps:wsp>
                        <wps:cNvPr id="151" name="Freeform 145"/>
                        <wps:cNvSpPr>
                          <a:spLocks/>
                        </wps:cNvSpPr>
                        <wps:spPr bwMode="auto">
                          <a:xfrm>
                            <a:off x="7927" y="886"/>
                            <a:ext cx="86" cy="106"/>
                          </a:xfrm>
                          <a:custGeom>
                            <a:avLst/>
                            <a:gdLst>
                              <a:gd name="T0" fmla="+- 0 8013 7927"/>
                              <a:gd name="T1" fmla="*/ T0 w 86"/>
                              <a:gd name="T2" fmla="+- 0 887 887"/>
                              <a:gd name="T3" fmla="*/ 887 h 106"/>
                              <a:gd name="T4" fmla="+- 0 7927 7927"/>
                              <a:gd name="T5" fmla="*/ T4 w 86"/>
                              <a:gd name="T6" fmla="+- 0 900 887"/>
                              <a:gd name="T7" fmla="*/ 900 h 106"/>
                              <a:gd name="T8" fmla="+- 0 7976 7927"/>
                              <a:gd name="T9" fmla="*/ T8 w 86"/>
                              <a:gd name="T10" fmla="+- 0 992 887"/>
                              <a:gd name="T11" fmla="*/ 992 h 106"/>
                              <a:gd name="T12" fmla="+- 0 8013 7927"/>
                              <a:gd name="T13" fmla="*/ T12 w 86"/>
                              <a:gd name="T14" fmla="+- 0 887 887"/>
                              <a:gd name="T15" fmla="*/ 887 h 106"/>
                            </a:gdLst>
                            <a:ahLst/>
                            <a:cxnLst>
                              <a:cxn ang="0">
                                <a:pos x="T1" y="T3"/>
                              </a:cxn>
                              <a:cxn ang="0">
                                <a:pos x="T5" y="T7"/>
                              </a:cxn>
                              <a:cxn ang="0">
                                <a:pos x="T9" y="T11"/>
                              </a:cxn>
                              <a:cxn ang="0">
                                <a:pos x="T13" y="T15"/>
                              </a:cxn>
                            </a:cxnLst>
                            <a:rect l="0" t="0" r="r" b="b"/>
                            <a:pathLst>
                              <a:path w="86" h="106">
                                <a:moveTo>
                                  <a:pt x="86" y="0"/>
                                </a:moveTo>
                                <a:lnTo>
                                  <a:pt x="0" y="13"/>
                                </a:lnTo>
                                <a:lnTo>
                                  <a:pt x="49" y="105"/>
                                </a:lnTo>
                                <a:lnTo>
                                  <a:pt x="86" y="0"/>
                                </a:lnTo>
                                <a:close/>
                              </a:path>
                            </a:pathLst>
                          </a:custGeom>
                          <a:solidFill>
                            <a:srgbClr val="000000"/>
                          </a:solidFill>
                          <a:ln>
                            <a:noFill/>
                          </a:ln>
                        </wps:spPr>
                        <wps:bodyPr rot="0" vert="horz" wrap="square" lIns="91440" tIns="45720" rIns="91440" bIns="45720" anchor="t" anchorCtr="0" upright="1">
                          <a:noAutofit/>
                        </wps:bodyPr>
                      </wps:wsp>
                      <wps:wsp>
                        <wps:cNvPr id="152" name="Line 146"/>
                        <wps:cNvCnPr>
                          <a:cxnSpLocks noChangeShapeType="1"/>
                        </wps:cNvCnPr>
                        <wps:spPr bwMode="auto">
                          <a:xfrm>
                            <a:off x="9025" y="346"/>
                            <a:ext cx="0" cy="554"/>
                          </a:xfrm>
                          <a:prstGeom prst="line">
                            <a:avLst/>
                          </a:prstGeom>
                          <a:noFill/>
                          <a:ln w="2478">
                            <a:solidFill>
                              <a:srgbClr val="000000"/>
                            </a:solidFill>
                            <a:prstDash val="solid"/>
                            <a:round/>
                            <a:headEnd/>
                            <a:tailEnd/>
                          </a:ln>
                        </wps:spPr>
                        <wps:bodyPr/>
                      </wps:wsp>
                      <wps:wsp>
                        <wps:cNvPr id="153" name="Freeform 147"/>
                        <wps:cNvSpPr>
                          <a:spLocks/>
                        </wps:cNvSpPr>
                        <wps:spPr bwMode="auto">
                          <a:xfrm>
                            <a:off x="8975" y="886"/>
                            <a:ext cx="86" cy="106"/>
                          </a:xfrm>
                          <a:custGeom>
                            <a:avLst/>
                            <a:gdLst>
                              <a:gd name="T0" fmla="+- 0 9061 8976"/>
                              <a:gd name="T1" fmla="*/ T0 w 86"/>
                              <a:gd name="T2" fmla="+- 0 887 887"/>
                              <a:gd name="T3" fmla="*/ 887 h 106"/>
                              <a:gd name="T4" fmla="+- 0 8976 8976"/>
                              <a:gd name="T5" fmla="*/ T4 w 86"/>
                              <a:gd name="T6" fmla="+- 0 887 887"/>
                              <a:gd name="T7" fmla="*/ 887 h 106"/>
                              <a:gd name="T8" fmla="+- 0 9025 8976"/>
                              <a:gd name="T9" fmla="*/ T8 w 86"/>
                              <a:gd name="T10" fmla="+- 0 992 887"/>
                              <a:gd name="T11" fmla="*/ 992 h 106"/>
                              <a:gd name="T12" fmla="+- 0 9061 8976"/>
                              <a:gd name="T13" fmla="*/ T12 w 86"/>
                              <a:gd name="T14" fmla="+- 0 887 887"/>
                              <a:gd name="T15" fmla="*/ 887 h 106"/>
                            </a:gdLst>
                            <a:ahLst/>
                            <a:cxnLst>
                              <a:cxn ang="0">
                                <a:pos x="T1" y="T3"/>
                              </a:cxn>
                              <a:cxn ang="0">
                                <a:pos x="T5" y="T7"/>
                              </a:cxn>
                              <a:cxn ang="0">
                                <a:pos x="T9" y="T11"/>
                              </a:cxn>
                              <a:cxn ang="0">
                                <a:pos x="T13" y="T15"/>
                              </a:cxn>
                            </a:cxnLst>
                            <a:rect l="0" t="0" r="r" b="b"/>
                            <a:pathLst>
                              <a:path w="86" h="106">
                                <a:moveTo>
                                  <a:pt x="85" y="0"/>
                                </a:moveTo>
                                <a:lnTo>
                                  <a:pt x="0" y="0"/>
                                </a:lnTo>
                                <a:lnTo>
                                  <a:pt x="49" y="105"/>
                                </a:lnTo>
                                <a:lnTo>
                                  <a:pt x="85" y="0"/>
                                </a:lnTo>
                                <a:close/>
                              </a:path>
                            </a:pathLst>
                          </a:custGeom>
                          <a:solidFill>
                            <a:srgbClr val="000000"/>
                          </a:solidFill>
                          <a:ln>
                            <a:noFill/>
                          </a:ln>
                        </wps:spPr>
                        <wps:bodyPr rot="0" vert="horz" wrap="square" lIns="91440" tIns="45720" rIns="91440" bIns="45720" anchor="t" anchorCtr="0" upright="1">
                          <a:noAutofit/>
                        </wps:bodyPr>
                      </wps:wsp>
                      <wps:wsp>
                        <wps:cNvPr id="154" name="Line 148"/>
                        <wps:cNvCnPr>
                          <a:cxnSpLocks noChangeShapeType="1"/>
                        </wps:cNvCnPr>
                        <wps:spPr bwMode="auto">
                          <a:xfrm>
                            <a:off x="10012" y="346"/>
                            <a:ext cx="0" cy="580"/>
                          </a:xfrm>
                          <a:prstGeom prst="line">
                            <a:avLst/>
                          </a:prstGeom>
                          <a:noFill/>
                          <a:ln w="2478">
                            <a:solidFill>
                              <a:srgbClr val="000000"/>
                            </a:solidFill>
                            <a:prstDash val="solid"/>
                            <a:round/>
                            <a:headEnd/>
                            <a:tailEnd/>
                          </a:ln>
                        </wps:spPr>
                        <wps:bodyPr/>
                      </wps:wsp>
                      <wps:wsp>
                        <wps:cNvPr id="155" name="Freeform 149"/>
                        <wps:cNvSpPr>
                          <a:spLocks/>
                        </wps:cNvSpPr>
                        <wps:spPr bwMode="auto">
                          <a:xfrm>
                            <a:off x="9963" y="913"/>
                            <a:ext cx="98" cy="93"/>
                          </a:xfrm>
                          <a:custGeom>
                            <a:avLst/>
                            <a:gdLst>
                              <a:gd name="T0" fmla="+- 0 10061 9964"/>
                              <a:gd name="T1" fmla="*/ T0 w 98"/>
                              <a:gd name="T2" fmla="+- 0 913 913"/>
                              <a:gd name="T3" fmla="*/ 913 h 93"/>
                              <a:gd name="T4" fmla="+- 0 9964 9964"/>
                              <a:gd name="T5" fmla="*/ T4 w 98"/>
                              <a:gd name="T6" fmla="+- 0 913 913"/>
                              <a:gd name="T7" fmla="*/ 913 h 93"/>
                              <a:gd name="T8" fmla="+- 0 10012 9964"/>
                              <a:gd name="T9" fmla="*/ T8 w 98"/>
                              <a:gd name="T10" fmla="+- 0 1005 913"/>
                              <a:gd name="T11" fmla="*/ 1005 h 93"/>
                              <a:gd name="T12" fmla="+- 0 10061 9964"/>
                              <a:gd name="T13" fmla="*/ T12 w 98"/>
                              <a:gd name="T14" fmla="+- 0 913 913"/>
                              <a:gd name="T15" fmla="*/ 913 h 93"/>
                            </a:gdLst>
                            <a:ahLst/>
                            <a:cxnLst>
                              <a:cxn ang="0">
                                <a:pos x="T1" y="T3"/>
                              </a:cxn>
                              <a:cxn ang="0">
                                <a:pos x="T5" y="T7"/>
                              </a:cxn>
                              <a:cxn ang="0">
                                <a:pos x="T9" y="T11"/>
                              </a:cxn>
                              <a:cxn ang="0">
                                <a:pos x="T13" y="T15"/>
                              </a:cxn>
                            </a:cxnLst>
                            <a:rect l="0" t="0" r="r" b="b"/>
                            <a:pathLst>
                              <a:path w="98" h="93">
                                <a:moveTo>
                                  <a:pt x="97" y="0"/>
                                </a:moveTo>
                                <a:lnTo>
                                  <a:pt x="0" y="0"/>
                                </a:lnTo>
                                <a:lnTo>
                                  <a:pt x="48" y="92"/>
                                </a:lnTo>
                                <a:lnTo>
                                  <a:pt x="97" y="0"/>
                                </a:lnTo>
                                <a:close/>
                              </a:path>
                            </a:pathLst>
                          </a:custGeom>
                          <a:solidFill>
                            <a:srgbClr val="000000"/>
                          </a:solidFill>
                          <a:ln>
                            <a:noFill/>
                          </a:ln>
                        </wps:spPr>
                        <wps:bodyPr rot="0" vert="horz" wrap="square" lIns="91440" tIns="45720" rIns="91440" bIns="45720" anchor="t" anchorCtr="0" upright="1">
                          <a:noAutofit/>
                        </wps:bodyPr>
                      </wps:wsp>
                      <wps:wsp>
                        <wps:cNvPr id="156" name="Line 150"/>
                        <wps:cNvCnPr>
                          <a:cxnSpLocks noChangeShapeType="1"/>
                        </wps:cNvCnPr>
                        <wps:spPr bwMode="auto">
                          <a:xfrm>
                            <a:off x="10976" y="346"/>
                            <a:ext cx="24" cy="554"/>
                          </a:xfrm>
                          <a:prstGeom prst="line">
                            <a:avLst/>
                          </a:prstGeom>
                          <a:noFill/>
                          <a:ln w="2478">
                            <a:solidFill>
                              <a:srgbClr val="000000"/>
                            </a:solidFill>
                            <a:prstDash val="solid"/>
                            <a:round/>
                            <a:headEnd/>
                            <a:tailEnd/>
                          </a:ln>
                        </wps:spPr>
                        <wps:bodyPr/>
                      </wps:wsp>
                      <wps:wsp>
                        <wps:cNvPr id="157" name="Freeform 151"/>
                        <wps:cNvSpPr>
                          <a:spLocks/>
                        </wps:cNvSpPr>
                        <wps:spPr bwMode="auto">
                          <a:xfrm>
                            <a:off x="10951" y="886"/>
                            <a:ext cx="98" cy="106"/>
                          </a:xfrm>
                          <a:custGeom>
                            <a:avLst/>
                            <a:gdLst>
                              <a:gd name="T0" fmla="+- 0 11049 10951"/>
                              <a:gd name="T1" fmla="*/ T0 w 98"/>
                              <a:gd name="T2" fmla="+- 0 887 887"/>
                              <a:gd name="T3" fmla="*/ 887 h 106"/>
                              <a:gd name="T4" fmla="+- 0 10951 10951"/>
                              <a:gd name="T5" fmla="*/ T4 w 98"/>
                              <a:gd name="T6" fmla="+- 0 900 887"/>
                              <a:gd name="T7" fmla="*/ 900 h 106"/>
                              <a:gd name="T8" fmla="+- 0 11000 10951"/>
                              <a:gd name="T9" fmla="*/ T8 w 98"/>
                              <a:gd name="T10" fmla="+- 0 992 887"/>
                              <a:gd name="T11" fmla="*/ 992 h 106"/>
                              <a:gd name="T12" fmla="+- 0 11049 10951"/>
                              <a:gd name="T13" fmla="*/ T12 w 98"/>
                              <a:gd name="T14" fmla="+- 0 887 887"/>
                              <a:gd name="T15" fmla="*/ 887 h 106"/>
                            </a:gdLst>
                            <a:ahLst/>
                            <a:cxnLst>
                              <a:cxn ang="0">
                                <a:pos x="T1" y="T3"/>
                              </a:cxn>
                              <a:cxn ang="0">
                                <a:pos x="T5" y="T7"/>
                              </a:cxn>
                              <a:cxn ang="0">
                                <a:pos x="T9" y="T11"/>
                              </a:cxn>
                              <a:cxn ang="0">
                                <a:pos x="T13" y="T15"/>
                              </a:cxn>
                            </a:cxnLst>
                            <a:rect l="0" t="0" r="r" b="b"/>
                            <a:pathLst>
                              <a:path w="98" h="106">
                                <a:moveTo>
                                  <a:pt x="98" y="0"/>
                                </a:moveTo>
                                <a:lnTo>
                                  <a:pt x="0" y="13"/>
                                </a:lnTo>
                                <a:lnTo>
                                  <a:pt x="49" y="105"/>
                                </a:lnTo>
                                <a:lnTo>
                                  <a:pt x="98" y="0"/>
                                </a:lnTo>
                                <a:close/>
                              </a:path>
                            </a:pathLst>
                          </a:custGeom>
                          <a:solidFill>
                            <a:srgbClr val="000000"/>
                          </a:solidFill>
                          <a:ln>
                            <a:noFill/>
                          </a:ln>
                        </wps:spPr>
                        <wps:bodyPr rot="0" vert="horz" wrap="square" lIns="91440" tIns="45720" rIns="91440" bIns="45720" anchor="t" anchorCtr="0" upright="1">
                          <a:noAutofit/>
                        </wps:bodyPr>
                      </wps:wsp>
                      <wps:wsp>
                        <wps:cNvPr id="158" name="Text Box 152"/>
                        <wps:cNvSpPr txBox="1">
                          <a:spLocks noChangeArrowheads="1"/>
                        </wps:cNvSpPr>
                        <wps:spPr bwMode="auto">
                          <a:xfrm>
                            <a:off x="6222" y="1592"/>
                            <a:ext cx="536" cy="219"/>
                          </a:xfrm>
                          <a:prstGeom prst="rect">
                            <a:avLst/>
                          </a:prstGeom>
                          <a:noFill/>
                          <a:ln>
                            <a:noFill/>
                          </a:ln>
                        </wps:spPr>
                        <wps:txbx>
                          <w:txbxContent>
                            <w:p w14:paraId="0C089B28" w14:textId="77777777" w:rsidR="00907DDE" w:rsidRPr="00EB0F35" w:rsidRDefault="00907DDE" w:rsidP="00907DDE">
                              <w:pPr>
                                <w:spacing w:line="157" w:lineRule="exact"/>
                                <w:ind w:left="0"/>
                                <w:jc w:val="center"/>
                                <w:rPr>
                                  <w:rFonts w:ascii="Times New Roman" w:hAnsi="Times New Roman" w:cs="Times New Roman"/>
                                  <w:sz w:val="14"/>
                                </w:rPr>
                              </w:pPr>
                              <w:r w:rsidRPr="00EB0F35">
                                <w:rPr>
                                  <w:rFonts w:ascii="Times New Roman" w:hAnsi="Times New Roman" w:cs="Times New Roman"/>
                                  <w:w w:val="95"/>
                                  <w:sz w:val="14"/>
                                </w:rPr>
                                <w:t>End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F6EF40" id="Group 139" o:spid="_x0000_s1122" style="position:absolute;margin-left:132.5pt;margin-top:31pt;width:419.5pt;height:79.1pt;z-index:-251638784;mso-wrap-distance-left:0;mso-wrap-distance-right:0;mso-position-horizontal-relative:page" coordorigin="2659,307" coordsize="8390,1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">
                <v:shape id="Freeform 134" o:spid="_x0000_s1123" style="position:absolute;left:2708;top:992;width:8292;height:2;visibility:visible;mso-wrap-style:square;v-text-anchor:top" coordsize="82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" path="m,l8292,,,xe" filled="f" strokeweight=".07442mm">
                  <v:path arrowok="t" o:connecttype="custom" o:connectlocs="0,0;8292,0;0,0" o:connectangles="0,0,0"/>
                </v:shape>
                <v:line id="Line 135" o:spid="_x0000_s1124" style="position:absolute;visibility:visible;mso-wrap-style:square" from="6537,992" to="6537,1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" strokeweight=".06883mm"/>
                <v:shape id="Freeform 136" o:spid="_x0000_s1125" style="position:absolute;left:5955;top:1487;width:1153;height:402;visibility:visible;mso-wrap-style:square;v-text-anchor:top" coordsize="1153,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" path="m180,401r792,l968,398r72,-16l1099,340r39,-64l1153,199r-15,-78l1099,58,1040,15,968,r4,5l180,5,185,,113,15,54,58,15,121,,199r15,77l54,340r59,42l185,398r-5,3xe" filled="f" strokeweight=".07381mm">
                  <v:path arrowok="t" o:connecttype="custom" o:connectlocs="180,1889;972,1889;968,1886;1040,1870;1099,1828;1138,1764;1153,1687;1138,1609;1099,1546;1040,1503;968,1488;972,1493;180,1493;185,1488;113,1503;54,1546;15,1609;0,1687;15,1764;54,1828;113,1870;185,1886;180,1889" o:connectangles="0,0,0,0,0,0,0,0,0,0,0,0,0,0,0,0,0,0,0,0,0,0,0"/>
                </v:shape>
                <v:shape id="Freeform 137" o:spid="_x0000_s1126" style="position:absolute;left:6488;top:1387;width:86;height:106;visibility:visible;mso-wrap-style:square;v-text-anchor:top" coordsize="86,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" path="m86,l,,49,105,86,xe" fillcolor="black" stroked="f">
                  <v:path arrowok="t" o:connecttype="custom" o:connectlocs="86,1388;0,1388;49,1493;86,1388" o:connectangles="0,0,0,0"/>
                </v:shape>
                <v:line id="Line 138" o:spid="_x0000_s1127" style="position:absolute;visibility:visible;mso-wrap-style:square" from="2733,333" to="2733,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" strokeweight=".06883mm"/>
                <v:shape id="Freeform 139" o:spid="_x0000_s1128" style="position:absolute;left:2659;top:886;width:98;height:106;visibility:visible;mso-wrap-style:square;v-text-anchor:top" coordsize="9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" path="m,l49,105,98,13,,xe" fillcolor="black" stroked="f">
                  <v:path arrowok="t" o:connecttype="custom" o:connectlocs="0,887;49,992;98,900;0,887" o:connectangles="0,0,0,0"/>
                </v:shape>
                <v:line id="Line 140" o:spid="_x0000_s1129" style="position:absolute;visibility:visible;mso-wrap-style:square" from="4098,320" to="4098,8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" strokeweight=".06883mm"/>
                <v:shape id="Freeform 141" o:spid="_x0000_s1130" style="position:absolute;left:4049;top:873;width:98;height:93;visibility:visible;mso-wrap-style:square;v-text-anchor:top" coordsize="9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" path="m97,l,,48,93,97,xe" fillcolor="black" stroked="f">
                  <v:path arrowok="t" o:connecttype="custom" o:connectlocs="97,873;0,873;48,966;97,873" o:connectangles="0,0,0,0"/>
                </v:shape>
                <v:line id="Line 142" o:spid="_x0000_s1131" style="position:absolute;visibility:visible;mso-wrap-style:square" from="5683,307" to="5696,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" strokeweight=".06883mm"/>
                <v:shape id="Freeform 143" o:spid="_x0000_s1132" style="position:absolute;left:5659;top:886;width:86;height:106;visibility:visible;mso-wrap-style:square;v-text-anchor:top" coordsize="86,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" path="m85,l,13r49,92l85,xe" fillcolor="black" stroked="f">
                  <v:path arrowok="t" o:connecttype="custom" o:connectlocs="85,887;0,900;49,992;85,887" o:connectangles="0,0,0,0"/>
                </v:shape>
                <v:line id="Line 144" o:spid="_x0000_s1133" style="position:absolute;visibility:visible;mso-wrap-style:square" from="7952,320" to="7964,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" strokeweight=".06883mm"/>
                <v:shape id="Freeform 145" o:spid="_x0000_s1134" style="position:absolute;left:7927;top:886;width:86;height:106;visibility:visible;mso-wrap-style:square;v-text-anchor:top" coordsize="86,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" path="m86,l,13r49,92l86,xe" fillcolor="black" stroked="f">
                  <v:path arrowok="t" o:connecttype="custom" o:connectlocs="86,887;0,900;49,992;86,887" o:connectangles="0,0,0,0"/>
                </v:shape>
                <v:line id="Line 146" o:spid="_x0000_s1135" style="position:absolute;visibility:visible;mso-wrap-style:square" from="9025,346" to="9025,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" strokeweight=".06883mm"/>
                <v:shape id="Freeform 147" o:spid="_x0000_s1136" style="position:absolute;left:8975;top:886;width:86;height:106;visibility:visible;mso-wrap-style:square;v-text-anchor:top" coordsize="86,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" path="m85,l,,49,105,85,xe" fillcolor="black" stroked="f">
                  <v:path arrowok="t" o:connecttype="custom" o:connectlocs="85,887;0,887;49,992;85,887" o:connectangles="0,0,0,0"/>
                </v:shape>
                <v:line id="Line 148" o:spid="_x0000_s1137" style="position:absolute;visibility:visible;mso-wrap-style:square" from="10012,346" to="10012,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" strokeweight=".06883mm"/>
                <v:shape id="Freeform 149" o:spid="_x0000_s1138" style="position:absolute;left:9963;top:913;width:98;height:93;visibility:visible;mso-wrap-style:square;v-text-anchor:top" coordsize="98,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" path="m97,l,,48,92,97,xe" fillcolor="black" stroked="f">
                  <v:path arrowok="t" o:connecttype="custom" o:connectlocs="97,913;0,913;48,1005;97,913" o:connectangles="0,0,0,0"/>
                </v:shape>
                <v:line id="Line 150" o:spid="_x0000_s1139" style="position:absolute;visibility:visible;mso-wrap-style:square" from="10976,346" to="11000,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" strokeweight=".06883mm"/>
                <v:shape id="Freeform 151" o:spid="_x0000_s1140" style="position:absolute;left:10951;top:886;width:98;height:106;visibility:visible;mso-wrap-style:square;v-text-anchor:top" coordsize="9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" path="m98,l,13r49,92l98,xe" fillcolor="black" stroked="f">
                  <v:path arrowok="t" o:connecttype="custom" o:connectlocs="98,887;0,900;49,992;98,887" o:connectangles="0,0,0,0"/>
                </v:shape>
                <v:shape id="Text Box 152" o:spid="_x0000_s1141" type="#_x0000_t202" style="position:absolute;left:6222;top:1592;width:536;height: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3L0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CMG3L0xQAAANwAAAAP&#10;AAAAAAAAAAAAAAAAAAcCAABkcnMvZG93bnJldi54bWxQSwUGAAAAAAMAAwC3AAAA+QIAAAAA&#10;" filled="f" stroked="f">
                  <v:textbox inset="0,0,0,0">
                    <w:txbxContent>
                      <w:p w14:paraId="0C089B28" w14:textId="77777777" w:rsidR="00907DDE" w:rsidRPr="00EB0F35" w:rsidRDefault="00907DDE" w:rsidP="00907DDE">
                        <w:pPr>
                          <w:spacing w:line="157" w:lineRule="exact"/>
                          <w:ind w:left="0"/>
                          <w:jc w:val="center"/>
                          <w:rPr>
                            <w:rFonts w:ascii="Times New Roman" w:hAnsi="Times New Roman" w:cs="Times New Roman"/>
                            <w:sz w:val="14"/>
                          </w:rPr>
                        </w:pPr>
                        <w:r w:rsidRPr="00EB0F35">
                          <w:rPr>
                            <w:rFonts w:ascii="Times New Roman" w:hAnsi="Times New Roman" w:cs="Times New Roman"/>
                            <w:w w:val="95"/>
                            <w:sz w:val="14"/>
                          </w:rPr>
                          <w:t>Ends</w:t>
                        </w:r>
                      </w:p>
                    </w:txbxContent>
                  </v:textbox>
                </v:shape>
                <w10:wrap type="topAndBottom" anchorx="page"/>
              </v:group>
            </w:pict>
          </mc:Fallback>
        </mc:AlternateContent>
      </w:r>
    </w:p>
    <w:p w14:paraId="044F5EF1" w14:textId="77777777" w:rsidR="00D87224" w:rsidRPr="00D87224" w:rsidRDefault="00D87224" w:rsidP="00D87224">
      <w:pPr>
        <w:rPr>
          <w:lang w:bidi="ar-SA"/>
        </w:rPr>
      </w:pPr>
    </w:p>
    <w:p w14:paraId="73F9EDF5" w14:textId="77777777" w:rsidR="00D87224" w:rsidRPr="00D87224" w:rsidRDefault="00D87224" w:rsidP="00D87224">
      <w:pPr>
        <w:rPr>
          <w:lang w:bidi="ar-SA"/>
        </w:rPr>
      </w:pPr>
    </w:p>
    <w:p w14:paraId="562AC8DD" w14:textId="77777777" w:rsidR="00D87224" w:rsidRPr="00D87224" w:rsidRDefault="00D87224" w:rsidP="00561207">
      <w:pPr>
        <w:ind w:left="0"/>
        <w:rPr>
          <w:lang w:bidi="ar-SA"/>
        </w:rPr>
      </w:pPr>
    </w:p>
    <w:p w14:paraId="42689FAD" w14:textId="77777777" w:rsidR="00D87224" w:rsidRPr="00D87224" w:rsidRDefault="00D87224" w:rsidP="00561207">
      <w:pPr>
        <w:tabs>
          <w:tab w:val="left" w:pos="4002"/>
        </w:tabs>
        <w:ind w:left="0"/>
        <w:jc w:val="center"/>
        <w:rPr>
          <w:rFonts w:ascii="Times New Roman" w:hAnsi="Times New Roman" w:cs="Times New Roman"/>
          <w:lang w:bidi="ar-SA"/>
        </w:rPr>
      </w:pPr>
      <w:r w:rsidRPr="00D87224">
        <w:rPr>
          <w:rFonts w:ascii="Times New Roman" w:hAnsi="Times New Roman" w:cs="Times New Roman"/>
          <w:sz w:val="24"/>
          <w:szCs w:val="24"/>
          <w:lang w:bidi="ar-SA"/>
        </w:rPr>
        <w:t>Figure:2 System Flow Chart</w:t>
      </w:r>
    </w:p>
    <w:p w14:paraId="42C27E13" w14:textId="77777777" w:rsidR="00D87224" w:rsidRPr="00D87224" w:rsidRDefault="00D87224" w:rsidP="00D87224">
      <w:pPr>
        <w:rPr>
          <w:lang w:bidi="ar-SA"/>
        </w:rPr>
      </w:pPr>
    </w:p>
    <w:p w14:paraId="3A6B6AA8" w14:textId="77777777" w:rsidR="00D87224" w:rsidRPr="00D87224" w:rsidRDefault="00D87224" w:rsidP="00D87224">
      <w:pPr>
        <w:rPr>
          <w:lang w:bidi="ar-SA"/>
        </w:rPr>
      </w:pPr>
    </w:p>
    <w:p w14:paraId="45E77B02" w14:textId="77777777" w:rsidR="00D87224" w:rsidRPr="00D87224" w:rsidRDefault="00D87224" w:rsidP="00D87224">
      <w:pPr>
        <w:rPr>
          <w:lang w:bidi="ar-SA"/>
        </w:rPr>
      </w:pPr>
    </w:p>
    <w:p w14:paraId="5C66DC9C" w14:textId="77777777" w:rsidR="00D87224" w:rsidRPr="00D87224" w:rsidRDefault="00D87224" w:rsidP="00D87224">
      <w:pPr>
        <w:rPr>
          <w:lang w:bidi="ar-SA"/>
        </w:rPr>
      </w:pPr>
    </w:p>
    <w:p w14:paraId="712A2130" w14:textId="77777777" w:rsidR="00D87224" w:rsidRPr="00D87224" w:rsidRDefault="00D87224" w:rsidP="00D87224">
      <w:pPr>
        <w:rPr>
          <w:lang w:bidi="ar-SA"/>
        </w:rPr>
      </w:pPr>
    </w:p>
    <w:p w14:paraId="78482A71" w14:textId="77777777" w:rsidR="00D87224" w:rsidRPr="00D87224" w:rsidRDefault="00D87224" w:rsidP="00D87224">
      <w:pPr>
        <w:rPr>
          <w:lang w:bidi="ar-SA"/>
        </w:rPr>
      </w:pPr>
    </w:p>
    <w:p w14:paraId="03912292" w14:textId="77777777" w:rsidR="00D87224" w:rsidRPr="00D87224" w:rsidRDefault="00D87224" w:rsidP="00D87224">
      <w:pPr>
        <w:rPr>
          <w:lang w:bidi="ar-SA"/>
        </w:rPr>
        <w:sectPr w:rsidR="00D87224" w:rsidRPr="00D87224" w:rsidSect="00F100E6">
          <w:footerReference w:type="default" r:id="rId17"/>
          <w:pgSz w:w="12240" w:h="15840"/>
          <w:pgMar w:top="1500" w:right="720" w:bottom="1200" w:left="1720" w:header="0" w:footer="1014" w:gutter="0"/>
          <w:pgNumType w:start="1"/>
          <w:cols w:space="720"/>
          <w:docGrid w:linePitch="272"/>
        </w:sectPr>
      </w:pPr>
    </w:p>
    <w:p w14:paraId="71E7F5B5" w14:textId="77777777" w:rsidR="009F0C6C" w:rsidRPr="0099799C" w:rsidRDefault="00E05ED7" w:rsidP="009F0C6C">
      <w:pPr>
        <w:pStyle w:val="BodyText"/>
        <w:rPr>
          <w:b/>
          <w:sz w:val="32"/>
          <w:szCs w:val="40"/>
        </w:rPr>
      </w:pPr>
      <w:r>
        <w:rPr>
          <w:b/>
          <w:sz w:val="32"/>
          <w:szCs w:val="40"/>
        </w:rPr>
        <w:lastRenderedPageBreak/>
        <w:t xml:space="preserve">4.3.3 </w:t>
      </w:r>
      <w:r w:rsidR="009F0C6C" w:rsidRPr="0099799C">
        <w:rPr>
          <w:b/>
          <w:sz w:val="32"/>
          <w:szCs w:val="40"/>
        </w:rPr>
        <w:t xml:space="preserve">Entity Relationship </w:t>
      </w:r>
      <w:r w:rsidR="00E038D8" w:rsidRPr="0099799C">
        <w:rPr>
          <w:b/>
          <w:sz w:val="32"/>
          <w:szCs w:val="40"/>
        </w:rPr>
        <w:t>System</w:t>
      </w:r>
    </w:p>
    <w:p w14:paraId="6ACA0335" w14:textId="0DC28B04" w:rsidR="009F0C6C" w:rsidRDefault="008518C3" w:rsidP="009F0C6C">
      <w:pPr>
        <w:pStyle w:val="BodyText"/>
        <w:rPr>
          <w:b/>
          <w:sz w:val="20"/>
        </w:rPr>
      </w:pPr>
      <w:r w:rsidRPr="009B67E1">
        <w:rPr>
          <w:bCs/>
          <w:noProof/>
        </w:rPr>
        <mc:AlternateContent>
          <mc:Choice Requires="wpg">
            <w:drawing>
              <wp:anchor distT="0" distB="0" distL="0" distR="0" simplePos="0" relativeHeight="251683840" behindDoc="1" locked="0" layoutInCell="1" allowOverlap="1" wp14:anchorId="504554A6" wp14:editId="4422A7A7">
                <wp:simplePos x="0" y="0"/>
                <wp:positionH relativeFrom="page">
                  <wp:posOffset>1061085</wp:posOffset>
                </wp:positionH>
                <wp:positionV relativeFrom="paragraph">
                  <wp:posOffset>52070</wp:posOffset>
                </wp:positionV>
                <wp:extent cx="5573395" cy="4653280"/>
                <wp:effectExtent l="3810" t="19050" r="13970" b="13970"/>
                <wp:wrapNone/>
                <wp:docPr id="13"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3395" cy="4653280"/>
                          <a:chOff x="1674" y="363"/>
                          <a:chExt cx="8777" cy="7328"/>
                        </a:xfrm>
                      </wpg:grpSpPr>
                      <wps:wsp>
                        <wps:cNvPr id="14" name="Rectangle 154"/>
                        <wps:cNvSpPr>
                          <a:spLocks noChangeArrowheads="1"/>
                        </wps:cNvSpPr>
                        <wps:spPr bwMode="auto">
                          <a:xfrm>
                            <a:off x="6318" y="4008"/>
                            <a:ext cx="1530" cy="430"/>
                          </a:xfrm>
                          <a:prstGeom prst="rect">
                            <a:avLst/>
                          </a:prstGeom>
                          <a:solidFill>
                            <a:srgbClr val="E8ED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55"/>
                        <wps:cNvSpPr>
                          <a:spLocks noChangeArrowheads="1"/>
                        </wps:cNvSpPr>
                        <wps:spPr bwMode="auto">
                          <a:xfrm>
                            <a:off x="6318" y="4008"/>
                            <a:ext cx="1530" cy="430"/>
                          </a:xfrm>
                          <a:prstGeom prst="rect">
                            <a:avLst/>
                          </a:prstGeom>
                          <a:noFill/>
                          <a:ln w="222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Freeform 156"/>
                        <wps:cNvSpPr>
                          <a:spLocks/>
                        </wps:cNvSpPr>
                        <wps:spPr bwMode="auto">
                          <a:xfrm>
                            <a:off x="2289" y="1810"/>
                            <a:ext cx="1860" cy="496"/>
                          </a:xfrm>
                          <a:custGeom>
                            <a:avLst/>
                            <a:gdLst>
                              <a:gd name="T0" fmla="*/ 930 w 1860"/>
                              <a:gd name="T1" fmla="*/ 1810 h 496"/>
                              <a:gd name="T2" fmla="*/ 822 w 1860"/>
                              <a:gd name="T3" fmla="*/ 1812 h 496"/>
                              <a:gd name="T4" fmla="*/ 717 w 1860"/>
                              <a:gd name="T5" fmla="*/ 1817 h 496"/>
                              <a:gd name="T6" fmla="*/ 616 w 1860"/>
                              <a:gd name="T7" fmla="*/ 1825 h 496"/>
                              <a:gd name="T8" fmla="*/ 521 w 1860"/>
                              <a:gd name="T9" fmla="*/ 1835 h 496"/>
                              <a:gd name="T10" fmla="*/ 431 w 1860"/>
                              <a:gd name="T11" fmla="*/ 1849 h 496"/>
                              <a:gd name="T12" fmla="*/ 348 w 1860"/>
                              <a:gd name="T13" fmla="*/ 1865 h 496"/>
                              <a:gd name="T14" fmla="*/ 272 w 1860"/>
                              <a:gd name="T15" fmla="*/ 1883 h 496"/>
                              <a:gd name="T16" fmla="*/ 204 w 1860"/>
                              <a:gd name="T17" fmla="*/ 1903 h 496"/>
                              <a:gd name="T18" fmla="*/ 145 w 1860"/>
                              <a:gd name="T19" fmla="*/ 1925 h 496"/>
                              <a:gd name="T20" fmla="*/ 54 w 1860"/>
                              <a:gd name="T21" fmla="*/ 1974 h 496"/>
                              <a:gd name="T22" fmla="*/ 6 w 1860"/>
                              <a:gd name="T23" fmla="*/ 2029 h 496"/>
                              <a:gd name="T24" fmla="*/ 0 w 1860"/>
                              <a:gd name="T25" fmla="*/ 2058 h 496"/>
                              <a:gd name="T26" fmla="*/ 6 w 1860"/>
                              <a:gd name="T27" fmla="*/ 2087 h 496"/>
                              <a:gd name="T28" fmla="*/ 54 w 1860"/>
                              <a:gd name="T29" fmla="*/ 2142 h 496"/>
                              <a:gd name="T30" fmla="*/ 145 w 1860"/>
                              <a:gd name="T31" fmla="*/ 2191 h 496"/>
                              <a:gd name="T32" fmla="*/ 204 w 1860"/>
                              <a:gd name="T33" fmla="*/ 2213 h 496"/>
                              <a:gd name="T34" fmla="*/ 272 w 1860"/>
                              <a:gd name="T35" fmla="*/ 2233 h 496"/>
                              <a:gd name="T36" fmla="*/ 348 w 1860"/>
                              <a:gd name="T37" fmla="*/ 2252 h 496"/>
                              <a:gd name="T38" fmla="*/ 431 w 1860"/>
                              <a:gd name="T39" fmla="*/ 2267 h 496"/>
                              <a:gd name="T40" fmla="*/ 521 w 1860"/>
                              <a:gd name="T41" fmla="*/ 2281 h 496"/>
                              <a:gd name="T42" fmla="*/ 616 w 1860"/>
                              <a:gd name="T43" fmla="*/ 2292 h 496"/>
                              <a:gd name="T44" fmla="*/ 717 w 1860"/>
                              <a:gd name="T45" fmla="*/ 2299 h 496"/>
                              <a:gd name="T46" fmla="*/ 822 w 1860"/>
                              <a:gd name="T47" fmla="*/ 2304 h 496"/>
                              <a:gd name="T48" fmla="*/ 930 w 1860"/>
                              <a:gd name="T49" fmla="*/ 2306 h 496"/>
                              <a:gd name="T50" fmla="*/ 1038 w 1860"/>
                              <a:gd name="T51" fmla="*/ 2304 h 496"/>
                              <a:gd name="T52" fmla="*/ 1143 w 1860"/>
                              <a:gd name="T53" fmla="*/ 2299 h 496"/>
                              <a:gd name="T54" fmla="*/ 1244 w 1860"/>
                              <a:gd name="T55" fmla="*/ 2292 h 496"/>
                              <a:gd name="T56" fmla="*/ 1339 w 1860"/>
                              <a:gd name="T57" fmla="*/ 2281 h 496"/>
                              <a:gd name="T58" fmla="*/ 1428 w 1860"/>
                              <a:gd name="T59" fmla="*/ 2267 h 496"/>
                              <a:gd name="T60" fmla="*/ 1512 w 1860"/>
                              <a:gd name="T61" fmla="*/ 2252 h 496"/>
                              <a:gd name="T62" fmla="*/ 1587 w 1860"/>
                              <a:gd name="T63" fmla="*/ 2233 h 496"/>
                              <a:gd name="T64" fmla="*/ 1656 w 1860"/>
                              <a:gd name="T65" fmla="*/ 2213 h 496"/>
                              <a:gd name="T66" fmla="*/ 1715 w 1860"/>
                              <a:gd name="T67" fmla="*/ 2191 h 496"/>
                              <a:gd name="T68" fmla="*/ 1806 w 1860"/>
                              <a:gd name="T69" fmla="*/ 2142 h 496"/>
                              <a:gd name="T70" fmla="*/ 1854 w 1860"/>
                              <a:gd name="T71" fmla="*/ 2087 h 496"/>
                              <a:gd name="T72" fmla="*/ 1860 w 1860"/>
                              <a:gd name="T73" fmla="*/ 2058 h 496"/>
                              <a:gd name="T74" fmla="*/ 1854 w 1860"/>
                              <a:gd name="T75" fmla="*/ 2029 h 496"/>
                              <a:gd name="T76" fmla="*/ 1806 w 1860"/>
                              <a:gd name="T77" fmla="*/ 1974 h 496"/>
                              <a:gd name="T78" fmla="*/ 1715 w 1860"/>
                              <a:gd name="T79" fmla="*/ 1925 h 496"/>
                              <a:gd name="T80" fmla="*/ 1656 w 1860"/>
                              <a:gd name="T81" fmla="*/ 1903 h 496"/>
                              <a:gd name="T82" fmla="*/ 1587 w 1860"/>
                              <a:gd name="T83" fmla="*/ 1883 h 496"/>
                              <a:gd name="T84" fmla="*/ 1512 w 1860"/>
                              <a:gd name="T85" fmla="*/ 1865 h 496"/>
                              <a:gd name="T86" fmla="*/ 1428 w 1860"/>
                              <a:gd name="T87" fmla="*/ 1849 h 496"/>
                              <a:gd name="T88" fmla="*/ 1339 w 1860"/>
                              <a:gd name="T89" fmla="*/ 1835 h 496"/>
                              <a:gd name="T90" fmla="*/ 1244 w 1860"/>
                              <a:gd name="T91" fmla="*/ 1825 h 496"/>
                              <a:gd name="T92" fmla="*/ 1143 w 1860"/>
                              <a:gd name="T93" fmla="*/ 1817 h 496"/>
                              <a:gd name="T94" fmla="*/ 1038 w 1860"/>
                              <a:gd name="T95" fmla="*/ 1812 h 496"/>
                              <a:gd name="T96" fmla="*/ 930 w 1860"/>
                              <a:gd name="T97" fmla="*/ 1810 h 49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1860" h="496">
                                <a:moveTo>
                                  <a:pt x="930" y="0"/>
                                </a:moveTo>
                                <a:lnTo>
                                  <a:pt x="822" y="2"/>
                                </a:lnTo>
                                <a:lnTo>
                                  <a:pt x="717" y="7"/>
                                </a:lnTo>
                                <a:lnTo>
                                  <a:pt x="616" y="15"/>
                                </a:lnTo>
                                <a:lnTo>
                                  <a:pt x="521" y="25"/>
                                </a:lnTo>
                                <a:lnTo>
                                  <a:pt x="431" y="39"/>
                                </a:lnTo>
                                <a:lnTo>
                                  <a:pt x="348" y="55"/>
                                </a:lnTo>
                                <a:lnTo>
                                  <a:pt x="272" y="73"/>
                                </a:lnTo>
                                <a:lnTo>
                                  <a:pt x="204" y="93"/>
                                </a:lnTo>
                                <a:lnTo>
                                  <a:pt x="145" y="115"/>
                                </a:lnTo>
                                <a:lnTo>
                                  <a:pt x="54" y="164"/>
                                </a:lnTo>
                                <a:lnTo>
                                  <a:pt x="6" y="219"/>
                                </a:lnTo>
                                <a:lnTo>
                                  <a:pt x="0" y="248"/>
                                </a:lnTo>
                                <a:lnTo>
                                  <a:pt x="6" y="277"/>
                                </a:lnTo>
                                <a:lnTo>
                                  <a:pt x="54" y="332"/>
                                </a:lnTo>
                                <a:lnTo>
                                  <a:pt x="145" y="381"/>
                                </a:lnTo>
                                <a:lnTo>
                                  <a:pt x="204" y="403"/>
                                </a:lnTo>
                                <a:lnTo>
                                  <a:pt x="272" y="423"/>
                                </a:lnTo>
                                <a:lnTo>
                                  <a:pt x="348" y="442"/>
                                </a:lnTo>
                                <a:lnTo>
                                  <a:pt x="431" y="457"/>
                                </a:lnTo>
                                <a:lnTo>
                                  <a:pt x="521" y="471"/>
                                </a:lnTo>
                                <a:lnTo>
                                  <a:pt x="616" y="482"/>
                                </a:lnTo>
                                <a:lnTo>
                                  <a:pt x="717" y="489"/>
                                </a:lnTo>
                                <a:lnTo>
                                  <a:pt x="822" y="494"/>
                                </a:lnTo>
                                <a:lnTo>
                                  <a:pt x="930" y="496"/>
                                </a:lnTo>
                                <a:lnTo>
                                  <a:pt x="1038" y="494"/>
                                </a:lnTo>
                                <a:lnTo>
                                  <a:pt x="1143" y="489"/>
                                </a:lnTo>
                                <a:lnTo>
                                  <a:pt x="1244" y="482"/>
                                </a:lnTo>
                                <a:lnTo>
                                  <a:pt x="1339" y="471"/>
                                </a:lnTo>
                                <a:lnTo>
                                  <a:pt x="1428" y="457"/>
                                </a:lnTo>
                                <a:lnTo>
                                  <a:pt x="1512" y="442"/>
                                </a:lnTo>
                                <a:lnTo>
                                  <a:pt x="1587" y="423"/>
                                </a:lnTo>
                                <a:lnTo>
                                  <a:pt x="1656" y="403"/>
                                </a:lnTo>
                                <a:lnTo>
                                  <a:pt x="1715" y="381"/>
                                </a:lnTo>
                                <a:lnTo>
                                  <a:pt x="1806" y="332"/>
                                </a:lnTo>
                                <a:lnTo>
                                  <a:pt x="1854" y="277"/>
                                </a:lnTo>
                                <a:lnTo>
                                  <a:pt x="1860" y="248"/>
                                </a:lnTo>
                                <a:lnTo>
                                  <a:pt x="1854" y="219"/>
                                </a:lnTo>
                                <a:lnTo>
                                  <a:pt x="1806" y="164"/>
                                </a:lnTo>
                                <a:lnTo>
                                  <a:pt x="1715" y="115"/>
                                </a:lnTo>
                                <a:lnTo>
                                  <a:pt x="1656" y="93"/>
                                </a:lnTo>
                                <a:lnTo>
                                  <a:pt x="1587" y="73"/>
                                </a:lnTo>
                                <a:lnTo>
                                  <a:pt x="1512" y="55"/>
                                </a:lnTo>
                                <a:lnTo>
                                  <a:pt x="1428" y="39"/>
                                </a:lnTo>
                                <a:lnTo>
                                  <a:pt x="1339" y="25"/>
                                </a:lnTo>
                                <a:lnTo>
                                  <a:pt x="1244" y="15"/>
                                </a:lnTo>
                                <a:lnTo>
                                  <a:pt x="1143" y="7"/>
                                </a:lnTo>
                                <a:lnTo>
                                  <a:pt x="1038" y="2"/>
                                </a:lnTo>
                                <a:lnTo>
                                  <a:pt x="93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57"/>
                        <wps:cNvSpPr>
                          <a:spLocks/>
                        </wps:cNvSpPr>
                        <wps:spPr bwMode="auto">
                          <a:xfrm>
                            <a:off x="2289" y="1810"/>
                            <a:ext cx="1860" cy="496"/>
                          </a:xfrm>
                          <a:custGeom>
                            <a:avLst/>
                            <a:gdLst>
                              <a:gd name="T0" fmla="*/ 0 w 1860"/>
                              <a:gd name="T1" fmla="*/ 2058 h 496"/>
                              <a:gd name="T2" fmla="*/ 25 w 1860"/>
                              <a:gd name="T3" fmla="*/ 2001 h 496"/>
                              <a:gd name="T4" fmla="*/ 95 w 1860"/>
                              <a:gd name="T5" fmla="*/ 1949 h 496"/>
                              <a:gd name="T6" fmla="*/ 204 w 1860"/>
                              <a:gd name="T7" fmla="*/ 1903 h 496"/>
                              <a:gd name="T8" fmla="*/ 272 w 1860"/>
                              <a:gd name="T9" fmla="*/ 1883 h 496"/>
                              <a:gd name="T10" fmla="*/ 348 w 1860"/>
                              <a:gd name="T11" fmla="*/ 1865 h 496"/>
                              <a:gd name="T12" fmla="*/ 431 w 1860"/>
                              <a:gd name="T13" fmla="*/ 1849 h 496"/>
                              <a:gd name="T14" fmla="*/ 521 w 1860"/>
                              <a:gd name="T15" fmla="*/ 1835 h 496"/>
                              <a:gd name="T16" fmla="*/ 616 w 1860"/>
                              <a:gd name="T17" fmla="*/ 1825 h 496"/>
                              <a:gd name="T18" fmla="*/ 717 w 1860"/>
                              <a:gd name="T19" fmla="*/ 1817 h 496"/>
                              <a:gd name="T20" fmla="*/ 822 w 1860"/>
                              <a:gd name="T21" fmla="*/ 1812 h 496"/>
                              <a:gd name="T22" fmla="*/ 930 w 1860"/>
                              <a:gd name="T23" fmla="*/ 1810 h 496"/>
                              <a:gd name="T24" fmla="*/ 1038 w 1860"/>
                              <a:gd name="T25" fmla="*/ 1812 h 496"/>
                              <a:gd name="T26" fmla="*/ 1143 w 1860"/>
                              <a:gd name="T27" fmla="*/ 1817 h 496"/>
                              <a:gd name="T28" fmla="*/ 1244 w 1860"/>
                              <a:gd name="T29" fmla="*/ 1825 h 496"/>
                              <a:gd name="T30" fmla="*/ 1339 w 1860"/>
                              <a:gd name="T31" fmla="*/ 1835 h 496"/>
                              <a:gd name="T32" fmla="*/ 1428 w 1860"/>
                              <a:gd name="T33" fmla="*/ 1849 h 496"/>
                              <a:gd name="T34" fmla="*/ 1512 w 1860"/>
                              <a:gd name="T35" fmla="*/ 1865 h 496"/>
                              <a:gd name="T36" fmla="*/ 1587 w 1860"/>
                              <a:gd name="T37" fmla="*/ 1883 h 496"/>
                              <a:gd name="T38" fmla="*/ 1656 w 1860"/>
                              <a:gd name="T39" fmla="*/ 1903 h 496"/>
                              <a:gd name="T40" fmla="*/ 1715 w 1860"/>
                              <a:gd name="T41" fmla="*/ 1925 h 496"/>
                              <a:gd name="T42" fmla="*/ 1806 w 1860"/>
                              <a:gd name="T43" fmla="*/ 1974 h 496"/>
                              <a:gd name="T44" fmla="*/ 1854 w 1860"/>
                              <a:gd name="T45" fmla="*/ 2029 h 496"/>
                              <a:gd name="T46" fmla="*/ 1860 w 1860"/>
                              <a:gd name="T47" fmla="*/ 2058 h 496"/>
                              <a:gd name="T48" fmla="*/ 1854 w 1860"/>
                              <a:gd name="T49" fmla="*/ 2087 h 496"/>
                              <a:gd name="T50" fmla="*/ 1835 w 1860"/>
                              <a:gd name="T51" fmla="*/ 2115 h 496"/>
                              <a:gd name="T52" fmla="*/ 1765 w 1860"/>
                              <a:gd name="T53" fmla="*/ 2167 h 496"/>
                              <a:gd name="T54" fmla="*/ 1656 w 1860"/>
                              <a:gd name="T55" fmla="*/ 2213 h 496"/>
                              <a:gd name="T56" fmla="*/ 1587 w 1860"/>
                              <a:gd name="T57" fmla="*/ 2233 h 496"/>
                              <a:gd name="T58" fmla="*/ 1512 w 1860"/>
                              <a:gd name="T59" fmla="*/ 2252 h 496"/>
                              <a:gd name="T60" fmla="*/ 1428 w 1860"/>
                              <a:gd name="T61" fmla="*/ 2267 h 496"/>
                              <a:gd name="T62" fmla="*/ 1339 w 1860"/>
                              <a:gd name="T63" fmla="*/ 2281 h 496"/>
                              <a:gd name="T64" fmla="*/ 1244 w 1860"/>
                              <a:gd name="T65" fmla="*/ 2292 h 496"/>
                              <a:gd name="T66" fmla="*/ 1143 w 1860"/>
                              <a:gd name="T67" fmla="*/ 2299 h 496"/>
                              <a:gd name="T68" fmla="*/ 1038 w 1860"/>
                              <a:gd name="T69" fmla="*/ 2304 h 496"/>
                              <a:gd name="T70" fmla="*/ 930 w 1860"/>
                              <a:gd name="T71" fmla="*/ 2306 h 496"/>
                              <a:gd name="T72" fmla="*/ 822 w 1860"/>
                              <a:gd name="T73" fmla="*/ 2304 h 496"/>
                              <a:gd name="T74" fmla="*/ 717 w 1860"/>
                              <a:gd name="T75" fmla="*/ 2299 h 496"/>
                              <a:gd name="T76" fmla="*/ 616 w 1860"/>
                              <a:gd name="T77" fmla="*/ 2292 h 496"/>
                              <a:gd name="T78" fmla="*/ 521 w 1860"/>
                              <a:gd name="T79" fmla="*/ 2281 h 496"/>
                              <a:gd name="T80" fmla="*/ 431 w 1860"/>
                              <a:gd name="T81" fmla="*/ 2267 h 496"/>
                              <a:gd name="T82" fmla="*/ 348 w 1860"/>
                              <a:gd name="T83" fmla="*/ 2252 h 496"/>
                              <a:gd name="T84" fmla="*/ 272 w 1860"/>
                              <a:gd name="T85" fmla="*/ 2233 h 496"/>
                              <a:gd name="T86" fmla="*/ 204 w 1860"/>
                              <a:gd name="T87" fmla="*/ 2213 h 496"/>
                              <a:gd name="T88" fmla="*/ 145 w 1860"/>
                              <a:gd name="T89" fmla="*/ 2191 h 496"/>
                              <a:gd name="T90" fmla="*/ 54 w 1860"/>
                              <a:gd name="T91" fmla="*/ 2142 h 496"/>
                              <a:gd name="T92" fmla="*/ 6 w 1860"/>
                              <a:gd name="T93" fmla="*/ 2087 h 496"/>
                              <a:gd name="T94" fmla="*/ 0 w 1860"/>
                              <a:gd name="T95" fmla="*/ 2058 h 49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Lst>
                            <a:ahLst/>
                            <a:cxnLst>
                              <a:cxn ang="T96">
                                <a:pos x="T0" y="T1"/>
                              </a:cxn>
                              <a:cxn ang="T97">
                                <a:pos x="T2" y="T3"/>
                              </a:cxn>
                              <a:cxn ang="T98">
                                <a:pos x="T4" y="T5"/>
                              </a:cxn>
                              <a:cxn ang="T99">
                                <a:pos x="T6" y="T7"/>
                              </a:cxn>
                              <a:cxn ang="T100">
                                <a:pos x="T8" y="T9"/>
                              </a:cxn>
                              <a:cxn ang="T101">
                                <a:pos x="T10" y="T11"/>
                              </a:cxn>
                              <a:cxn ang="T102">
                                <a:pos x="T12" y="T13"/>
                              </a:cxn>
                              <a:cxn ang="T103">
                                <a:pos x="T14" y="T15"/>
                              </a:cxn>
                              <a:cxn ang="T104">
                                <a:pos x="T16" y="T17"/>
                              </a:cxn>
                              <a:cxn ang="T105">
                                <a:pos x="T18" y="T19"/>
                              </a:cxn>
                              <a:cxn ang="T106">
                                <a:pos x="T20" y="T21"/>
                              </a:cxn>
                              <a:cxn ang="T107">
                                <a:pos x="T22" y="T23"/>
                              </a:cxn>
                              <a:cxn ang="T108">
                                <a:pos x="T24" y="T25"/>
                              </a:cxn>
                              <a:cxn ang="T109">
                                <a:pos x="T26" y="T27"/>
                              </a:cxn>
                              <a:cxn ang="T110">
                                <a:pos x="T28" y="T29"/>
                              </a:cxn>
                              <a:cxn ang="T111">
                                <a:pos x="T30" y="T31"/>
                              </a:cxn>
                              <a:cxn ang="T112">
                                <a:pos x="T32" y="T33"/>
                              </a:cxn>
                              <a:cxn ang="T113">
                                <a:pos x="T34" y="T35"/>
                              </a:cxn>
                              <a:cxn ang="T114">
                                <a:pos x="T36" y="T37"/>
                              </a:cxn>
                              <a:cxn ang="T115">
                                <a:pos x="T38" y="T39"/>
                              </a:cxn>
                              <a:cxn ang="T116">
                                <a:pos x="T40" y="T41"/>
                              </a:cxn>
                              <a:cxn ang="T117">
                                <a:pos x="T42" y="T43"/>
                              </a:cxn>
                              <a:cxn ang="T118">
                                <a:pos x="T44" y="T45"/>
                              </a:cxn>
                              <a:cxn ang="T119">
                                <a:pos x="T46" y="T47"/>
                              </a:cxn>
                              <a:cxn ang="T120">
                                <a:pos x="T48" y="T49"/>
                              </a:cxn>
                              <a:cxn ang="T121">
                                <a:pos x="T50" y="T51"/>
                              </a:cxn>
                              <a:cxn ang="T122">
                                <a:pos x="T52" y="T53"/>
                              </a:cxn>
                              <a:cxn ang="T123">
                                <a:pos x="T54" y="T55"/>
                              </a:cxn>
                              <a:cxn ang="T124">
                                <a:pos x="T56" y="T57"/>
                              </a:cxn>
                              <a:cxn ang="T125">
                                <a:pos x="T58" y="T59"/>
                              </a:cxn>
                              <a:cxn ang="T126">
                                <a:pos x="T60" y="T61"/>
                              </a:cxn>
                              <a:cxn ang="T127">
                                <a:pos x="T62" y="T63"/>
                              </a:cxn>
                              <a:cxn ang="T128">
                                <a:pos x="T64" y="T65"/>
                              </a:cxn>
                              <a:cxn ang="T129">
                                <a:pos x="T66" y="T67"/>
                              </a:cxn>
                              <a:cxn ang="T130">
                                <a:pos x="T68" y="T69"/>
                              </a:cxn>
                              <a:cxn ang="T131">
                                <a:pos x="T70" y="T71"/>
                              </a:cxn>
                              <a:cxn ang="T132">
                                <a:pos x="T72" y="T73"/>
                              </a:cxn>
                              <a:cxn ang="T133">
                                <a:pos x="T74" y="T75"/>
                              </a:cxn>
                              <a:cxn ang="T134">
                                <a:pos x="T76" y="T77"/>
                              </a:cxn>
                              <a:cxn ang="T135">
                                <a:pos x="T78" y="T79"/>
                              </a:cxn>
                              <a:cxn ang="T136">
                                <a:pos x="T80" y="T81"/>
                              </a:cxn>
                              <a:cxn ang="T137">
                                <a:pos x="T82" y="T83"/>
                              </a:cxn>
                              <a:cxn ang="T138">
                                <a:pos x="T84" y="T85"/>
                              </a:cxn>
                              <a:cxn ang="T139">
                                <a:pos x="T86" y="T87"/>
                              </a:cxn>
                              <a:cxn ang="T140">
                                <a:pos x="T88" y="T89"/>
                              </a:cxn>
                              <a:cxn ang="T141">
                                <a:pos x="T90" y="T91"/>
                              </a:cxn>
                              <a:cxn ang="T142">
                                <a:pos x="T92" y="T93"/>
                              </a:cxn>
                              <a:cxn ang="T143">
                                <a:pos x="T94" y="T95"/>
                              </a:cxn>
                            </a:cxnLst>
                            <a:rect l="0" t="0" r="r" b="b"/>
                            <a:pathLst>
                              <a:path w="1860" h="496">
                                <a:moveTo>
                                  <a:pt x="0" y="248"/>
                                </a:moveTo>
                                <a:lnTo>
                                  <a:pt x="25" y="191"/>
                                </a:lnTo>
                                <a:lnTo>
                                  <a:pt x="95" y="139"/>
                                </a:lnTo>
                                <a:lnTo>
                                  <a:pt x="204" y="93"/>
                                </a:lnTo>
                                <a:lnTo>
                                  <a:pt x="272" y="73"/>
                                </a:lnTo>
                                <a:lnTo>
                                  <a:pt x="348" y="55"/>
                                </a:lnTo>
                                <a:lnTo>
                                  <a:pt x="431" y="39"/>
                                </a:lnTo>
                                <a:lnTo>
                                  <a:pt x="521" y="25"/>
                                </a:lnTo>
                                <a:lnTo>
                                  <a:pt x="616" y="15"/>
                                </a:lnTo>
                                <a:lnTo>
                                  <a:pt x="717" y="7"/>
                                </a:lnTo>
                                <a:lnTo>
                                  <a:pt x="822" y="2"/>
                                </a:lnTo>
                                <a:lnTo>
                                  <a:pt x="930" y="0"/>
                                </a:lnTo>
                                <a:lnTo>
                                  <a:pt x="1038" y="2"/>
                                </a:lnTo>
                                <a:lnTo>
                                  <a:pt x="1143" y="7"/>
                                </a:lnTo>
                                <a:lnTo>
                                  <a:pt x="1244" y="15"/>
                                </a:lnTo>
                                <a:lnTo>
                                  <a:pt x="1339" y="25"/>
                                </a:lnTo>
                                <a:lnTo>
                                  <a:pt x="1428" y="39"/>
                                </a:lnTo>
                                <a:lnTo>
                                  <a:pt x="1512" y="55"/>
                                </a:lnTo>
                                <a:lnTo>
                                  <a:pt x="1587" y="73"/>
                                </a:lnTo>
                                <a:lnTo>
                                  <a:pt x="1656" y="93"/>
                                </a:lnTo>
                                <a:lnTo>
                                  <a:pt x="1715" y="115"/>
                                </a:lnTo>
                                <a:lnTo>
                                  <a:pt x="1806" y="164"/>
                                </a:lnTo>
                                <a:lnTo>
                                  <a:pt x="1854" y="219"/>
                                </a:lnTo>
                                <a:lnTo>
                                  <a:pt x="1860" y="248"/>
                                </a:lnTo>
                                <a:lnTo>
                                  <a:pt x="1854" y="277"/>
                                </a:lnTo>
                                <a:lnTo>
                                  <a:pt x="1835" y="305"/>
                                </a:lnTo>
                                <a:lnTo>
                                  <a:pt x="1765" y="357"/>
                                </a:lnTo>
                                <a:lnTo>
                                  <a:pt x="1656" y="403"/>
                                </a:lnTo>
                                <a:lnTo>
                                  <a:pt x="1587" y="423"/>
                                </a:lnTo>
                                <a:lnTo>
                                  <a:pt x="1512" y="442"/>
                                </a:lnTo>
                                <a:lnTo>
                                  <a:pt x="1428" y="457"/>
                                </a:lnTo>
                                <a:lnTo>
                                  <a:pt x="1339" y="471"/>
                                </a:lnTo>
                                <a:lnTo>
                                  <a:pt x="1244" y="482"/>
                                </a:lnTo>
                                <a:lnTo>
                                  <a:pt x="1143" y="489"/>
                                </a:lnTo>
                                <a:lnTo>
                                  <a:pt x="1038" y="494"/>
                                </a:lnTo>
                                <a:lnTo>
                                  <a:pt x="930" y="496"/>
                                </a:lnTo>
                                <a:lnTo>
                                  <a:pt x="822" y="494"/>
                                </a:lnTo>
                                <a:lnTo>
                                  <a:pt x="717" y="489"/>
                                </a:lnTo>
                                <a:lnTo>
                                  <a:pt x="616" y="482"/>
                                </a:lnTo>
                                <a:lnTo>
                                  <a:pt x="521" y="471"/>
                                </a:lnTo>
                                <a:lnTo>
                                  <a:pt x="431" y="457"/>
                                </a:lnTo>
                                <a:lnTo>
                                  <a:pt x="348" y="442"/>
                                </a:lnTo>
                                <a:lnTo>
                                  <a:pt x="272" y="423"/>
                                </a:lnTo>
                                <a:lnTo>
                                  <a:pt x="204" y="403"/>
                                </a:lnTo>
                                <a:lnTo>
                                  <a:pt x="145" y="381"/>
                                </a:lnTo>
                                <a:lnTo>
                                  <a:pt x="54" y="332"/>
                                </a:lnTo>
                                <a:lnTo>
                                  <a:pt x="6" y="277"/>
                                </a:lnTo>
                                <a:lnTo>
                                  <a:pt x="0" y="248"/>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158"/>
                        <wps:cNvSpPr>
                          <a:spLocks/>
                        </wps:cNvSpPr>
                        <wps:spPr bwMode="auto">
                          <a:xfrm>
                            <a:off x="2289" y="1190"/>
                            <a:ext cx="1860" cy="414"/>
                          </a:xfrm>
                          <a:custGeom>
                            <a:avLst/>
                            <a:gdLst>
                              <a:gd name="T0" fmla="*/ 930 w 1860"/>
                              <a:gd name="T1" fmla="*/ 1190 h 414"/>
                              <a:gd name="T2" fmla="*/ 813 w 1860"/>
                              <a:gd name="T3" fmla="*/ 1192 h 414"/>
                              <a:gd name="T4" fmla="*/ 701 w 1860"/>
                              <a:gd name="T5" fmla="*/ 1196 h 414"/>
                              <a:gd name="T6" fmla="*/ 594 w 1860"/>
                              <a:gd name="T7" fmla="*/ 1204 h 414"/>
                              <a:gd name="T8" fmla="*/ 493 w 1860"/>
                              <a:gd name="T9" fmla="*/ 1214 h 414"/>
                              <a:gd name="T10" fmla="*/ 399 w 1860"/>
                              <a:gd name="T11" fmla="*/ 1227 h 414"/>
                              <a:gd name="T12" fmla="*/ 312 w 1860"/>
                              <a:gd name="T13" fmla="*/ 1242 h 414"/>
                              <a:gd name="T14" fmla="*/ 235 w 1860"/>
                              <a:gd name="T15" fmla="*/ 1260 h 414"/>
                              <a:gd name="T16" fmla="*/ 167 w 1860"/>
                              <a:gd name="T17" fmla="*/ 1279 h 414"/>
                              <a:gd name="T18" fmla="*/ 109 w 1860"/>
                              <a:gd name="T19" fmla="*/ 1300 h 414"/>
                              <a:gd name="T20" fmla="*/ 28 w 1860"/>
                              <a:gd name="T21" fmla="*/ 1346 h 414"/>
                              <a:gd name="T22" fmla="*/ 0 w 1860"/>
                              <a:gd name="T23" fmla="*/ 1397 h 414"/>
                              <a:gd name="T24" fmla="*/ 7 w 1860"/>
                              <a:gd name="T25" fmla="*/ 1423 h 414"/>
                              <a:gd name="T26" fmla="*/ 63 w 1860"/>
                              <a:gd name="T27" fmla="*/ 1471 h 414"/>
                              <a:gd name="T28" fmla="*/ 167 w 1860"/>
                              <a:gd name="T29" fmla="*/ 1515 h 414"/>
                              <a:gd name="T30" fmla="*/ 235 w 1860"/>
                              <a:gd name="T31" fmla="*/ 1534 h 414"/>
                              <a:gd name="T32" fmla="*/ 312 w 1860"/>
                              <a:gd name="T33" fmla="*/ 1551 h 414"/>
                              <a:gd name="T34" fmla="*/ 399 w 1860"/>
                              <a:gd name="T35" fmla="*/ 1566 h 414"/>
                              <a:gd name="T36" fmla="*/ 493 w 1860"/>
                              <a:gd name="T37" fmla="*/ 1579 h 414"/>
                              <a:gd name="T38" fmla="*/ 594 w 1860"/>
                              <a:gd name="T39" fmla="*/ 1590 h 414"/>
                              <a:gd name="T40" fmla="*/ 701 w 1860"/>
                              <a:gd name="T41" fmla="*/ 1597 h 414"/>
                              <a:gd name="T42" fmla="*/ 813 w 1860"/>
                              <a:gd name="T43" fmla="*/ 1602 h 414"/>
                              <a:gd name="T44" fmla="*/ 930 w 1860"/>
                              <a:gd name="T45" fmla="*/ 1603 h 414"/>
                              <a:gd name="T46" fmla="*/ 1047 w 1860"/>
                              <a:gd name="T47" fmla="*/ 1602 h 414"/>
                              <a:gd name="T48" fmla="*/ 1159 w 1860"/>
                              <a:gd name="T49" fmla="*/ 1597 h 414"/>
                              <a:gd name="T50" fmla="*/ 1266 w 1860"/>
                              <a:gd name="T51" fmla="*/ 1590 h 414"/>
                              <a:gd name="T52" fmla="*/ 1367 w 1860"/>
                              <a:gd name="T53" fmla="*/ 1579 h 414"/>
                              <a:gd name="T54" fmla="*/ 1461 w 1860"/>
                              <a:gd name="T55" fmla="*/ 1566 h 414"/>
                              <a:gd name="T56" fmla="*/ 1547 w 1860"/>
                              <a:gd name="T57" fmla="*/ 1551 h 414"/>
                              <a:gd name="T58" fmla="*/ 1625 w 1860"/>
                              <a:gd name="T59" fmla="*/ 1534 h 414"/>
                              <a:gd name="T60" fmla="*/ 1693 w 1860"/>
                              <a:gd name="T61" fmla="*/ 1515 h 414"/>
                              <a:gd name="T62" fmla="*/ 1751 w 1860"/>
                              <a:gd name="T63" fmla="*/ 1494 h 414"/>
                              <a:gd name="T64" fmla="*/ 1831 w 1860"/>
                              <a:gd name="T65" fmla="*/ 1448 h 414"/>
                              <a:gd name="T66" fmla="*/ 1860 w 1860"/>
                              <a:gd name="T67" fmla="*/ 1397 h 414"/>
                              <a:gd name="T68" fmla="*/ 1853 w 1860"/>
                              <a:gd name="T69" fmla="*/ 1371 h 414"/>
                              <a:gd name="T70" fmla="*/ 1797 w 1860"/>
                              <a:gd name="T71" fmla="*/ 1322 h 414"/>
                              <a:gd name="T72" fmla="*/ 1693 w 1860"/>
                              <a:gd name="T73" fmla="*/ 1279 h 414"/>
                              <a:gd name="T74" fmla="*/ 1625 w 1860"/>
                              <a:gd name="T75" fmla="*/ 1260 h 414"/>
                              <a:gd name="T76" fmla="*/ 1547 w 1860"/>
                              <a:gd name="T77" fmla="*/ 1242 h 414"/>
                              <a:gd name="T78" fmla="*/ 1461 w 1860"/>
                              <a:gd name="T79" fmla="*/ 1227 h 414"/>
                              <a:gd name="T80" fmla="*/ 1367 w 1860"/>
                              <a:gd name="T81" fmla="*/ 1214 h 414"/>
                              <a:gd name="T82" fmla="*/ 1266 w 1860"/>
                              <a:gd name="T83" fmla="*/ 1204 h 414"/>
                              <a:gd name="T84" fmla="*/ 1159 w 1860"/>
                              <a:gd name="T85" fmla="*/ 1196 h 414"/>
                              <a:gd name="T86" fmla="*/ 1047 w 1860"/>
                              <a:gd name="T87" fmla="*/ 1192 h 414"/>
                              <a:gd name="T88" fmla="*/ 930 w 1860"/>
                              <a:gd name="T89" fmla="*/ 1190 h 414"/>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860" h="414">
                                <a:moveTo>
                                  <a:pt x="930" y="0"/>
                                </a:moveTo>
                                <a:lnTo>
                                  <a:pt x="813" y="2"/>
                                </a:lnTo>
                                <a:lnTo>
                                  <a:pt x="701" y="6"/>
                                </a:lnTo>
                                <a:lnTo>
                                  <a:pt x="594" y="14"/>
                                </a:lnTo>
                                <a:lnTo>
                                  <a:pt x="493" y="24"/>
                                </a:lnTo>
                                <a:lnTo>
                                  <a:pt x="399" y="37"/>
                                </a:lnTo>
                                <a:lnTo>
                                  <a:pt x="312" y="52"/>
                                </a:lnTo>
                                <a:lnTo>
                                  <a:pt x="235" y="70"/>
                                </a:lnTo>
                                <a:lnTo>
                                  <a:pt x="167" y="89"/>
                                </a:lnTo>
                                <a:lnTo>
                                  <a:pt x="109" y="110"/>
                                </a:lnTo>
                                <a:lnTo>
                                  <a:pt x="28" y="156"/>
                                </a:lnTo>
                                <a:lnTo>
                                  <a:pt x="0" y="207"/>
                                </a:lnTo>
                                <a:lnTo>
                                  <a:pt x="7" y="233"/>
                                </a:lnTo>
                                <a:lnTo>
                                  <a:pt x="63" y="281"/>
                                </a:lnTo>
                                <a:lnTo>
                                  <a:pt x="167" y="325"/>
                                </a:lnTo>
                                <a:lnTo>
                                  <a:pt x="235" y="344"/>
                                </a:lnTo>
                                <a:lnTo>
                                  <a:pt x="312" y="361"/>
                                </a:lnTo>
                                <a:lnTo>
                                  <a:pt x="399" y="376"/>
                                </a:lnTo>
                                <a:lnTo>
                                  <a:pt x="493" y="389"/>
                                </a:lnTo>
                                <a:lnTo>
                                  <a:pt x="594" y="400"/>
                                </a:lnTo>
                                <a:lnTo>
                                  <a:pt x="701" y="407"/>
                                </a:lnTo>
                                <a:lnTo>
                                  <a:pt x="813" y="412"/>
                                </a:lnTo>
                                <a:lnTo>
                                  <a:pt x="930" y="413"/>
                                </a:lnTo>
                                <a:lnTo>
                                  <a:pt x="1047" y="412"/>
                                </a:lnTo>
                                <a:lnTo>
                                  <a:pt x="1159" y="407"/>
                                </a:lnTo>
                                <a:lnTo>
                                  <a:pt x="1266" y="400"/>
                                </a:lnTo>
                                <a:lnTo>
                                  <a:pt x="1367" y="389"/>
                                </a:lnTo>
                                <a:lnTo>
                                  <a:pt x="1461" y="376"/>
                                </a:lnTo>
                                <a:lnTo>
                                  <a:pt x="1547" y="361"/>
                                </a:lnTo>
                                <a:lnTo>
                                  <a:pt x="1625" y="344"/>
                                </a:lnTo>
                                <a:lnTo>
                                  <a:pt x="1693" y="325"/>
                                </a:lnTo>
                                <a:lnTo>
                                  <a:pt x="1751" y="304"/>
                                </a:lnTo>
                                <a:lnTo>
                                  <a:pt x="1831" y="258"/>
                                </a:lnTo>
                                <a:lnTo>
                                  <a:pt x="1860" y="207"/>
                                </a:lnTo>
                                <a:lnTo>
                                  <a:pt x="1853" y="181"/>
                                </a:lnTo>
                                <a:lnTo>
                                  <a:pt x="1797" y="132"/>
                                </a:lnTo>
                                <a:lnTo>
                                  <a:pt x="1693" y="89"/>
                                </a:lnTo>
                                <a:lnTo>
                                  <a:pt x="1625" y="70"/>
                                </a:lnTo>
                                <a:lnTo>
                                  <a:pt x="1547" y="52"/>
                                </a:lnTo>
                                <a:lnTo>
                                  <a:pt x="1461" y="37"/>
                                </a:lnTo>
                                <a:lnTo>
                                  <a:pt x="1367" y="24"/>
                                </a:lnTo>
                                <a:lnTo>
                                  <a:pt x="1266" y="14"/>
                                </a:lnTo>
                                <a:lnTo>
                                  <a:pt x="1159" y="6"/>
                                </a:lnTo>
                                <a:lnTo>
                                  <a:pt x="1047" y="2"/>
                                </a:lnTo>
                                <a:lnTo>
                                  <a:pt x="93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59"/>
                        <wps:cNvSpPr>
                          <a:spLocks/>
                        </wps:cNvSpPr>
                        <wps:spPr bwMode="auto">
                          <a:xfrm>
                            <a:off x="2289" y="1190"/>
                            <a:ext cx="1860" cy="414"/>
                          </a:xfrm>
                          <a:custGeom>
                            <a:avLst/>
                            <a:gdLst>
                              <a:gd name="T0" fmla="*/ 0 w 1860"/>
                              <a:gd name="T1" fmla="*/ 1397 h 414"/>
                              <a:gd name="T2" fmla="*/ 63 w 1860"/>
                              <a:gd name="T3" fmla="*/ 1322 h 414"/>
                              <a:gd name="T4" fmla="*/ 167 w 1860"/>
                              <a:gd name="T5" fmla="*/ 1279 h 414"/>
                              <a:gd name="T6" fmla="*/ 235 w 1860"/>
                              <a:gd name="T7" fmla="*/ 1260 h 414"/>
                              <a:gd name="T8" fmla="*/ 312 w 1860"/>
                              <a:gd name="T9" fmla="*/ 1242 h 414"/>
                              <a:gd name="T10" fmla="*/ 399 w 1860"/>
                              <a:gd name="T11" fmla="*/ 1227 h 414"/>
                              <a:gd name="T12" fmla="*/ 493 w 1860"/>
                              <a:gd name="T13" fmla="*/ 1214 h 414"/>
                              <a:gd name="T14" fmla="*/ 594 w 1860"/>
                              <a:gd name="T15" fmla="*/ 1204 h 414"/>
                              <a:gd name="T16" fmla="*/ 701 w 1860"/>
                              <a:gd name="T17" fmla="*/ 1196 h 414"/>
                              <a:gd name="T18" fmla="*/ 813 w 1860"/>
                              <a:gd name="T19" fmla="*/ 1192 h 414"/>
                              <a:gd name="T20" fmla="*/ 930 w 1860"/>
                              <a:gd name="T21" fmla="*/ 1190 h 414"/>
                              <a:gd name="T22" fmla="*/ 1047 w 1860"/>
                              <a:gd name="T23" fmla="*/ 1192 h 414"/>
                              <a:gd name="T24" fmla="*/ 1159 w 1860"/>
                              <a:gd name="T25" fmla="*/ 1196 h 414"/>
                              <a:gd name="T26" fmla="*/ 1266 w 1860"/>
                              <a:gd name="T27" fmla="*/ 1204 h 414"/>
                              <a:gd name="T28" fmla="*/ 1367 w 1860"/>
                              <a:gd name="T29" fmla="*/ 1214 h 414"/>
                              <a:gd name="T30" fmla="*/ 1461 w 1860"/>
                              <a:gd name="T31" fmla="*/ 1227 h 414"/>
                              <a:gd name="T32" fmla="*/ 1547 w 1860"/>
                              <a:gd name="T33" fmla="*/ 1242 h 414"/>
                              <a:gd name="T34" fmla="*/ 1625 w 1860"/>
                              <a:gd name="T35" fmla="*/ 1260 h 414"/>
                              <a:gd name="T36" fmla="*/ 1693 w 1860"/>
                              <a:gd name="T37" fmla="*/ 1279 h 414"/>
                              <a:gd name="T38" fmla="*/ 1751 w 1860"/>
                              <a:gd name="T39" fmla="*/ 1300 h 414"/>
                              <a:gd name="T40" fmla="*/ 1831 w 1860"/>
                              <a:gd name="T41" fmla="*/ 1346 h 414"/>
                              <a:gd name="T42" fmla="*/ 1860 w 1860"/>
                              <a:gd name="T43" fmla="*/ 1397 h 414"/>
                              <a:gd name="T44" fmla="*/ 1853 w 1860"/>
                              <a:gd name="T45" fmla="*/ 1423 h 414"/>
                              <a:gd name="T46" fmla="*/ 1831 w 1860"/>
                              <a:gd name="T47" fmla="*/ 1448 h 414"/>
                              <a:gd name="T48" fmla="*/ 1751 w 1860"/>
                              <a:gd name="T49" fmla="*/ 1494 h 414"/>
                              <a:gd name="T50" fmla="*/ 1693 w 1860"/>
                              <a:gd name="T51" fmla="*/ 1515 h 414"/>
                              <a:gd name="T52" fmla="*/ 1625 w 1860"/>
                              <a:gd name="T53" fmla="*/ 1534 h 414"/>
                              <a:gd name="T54" fmla="*/ 1547 w 1860"/>
                              <a:gd name="T55" fmla="*/ 1551 h 414"/>
                              <a:gd name="T56" fmla="*/ 1461 w 1860"/>
                              <a:gd name="T57" fmla="*/ 1566 h 414"/>
                              <a:gd name="T58" fmla="*/ 1367 w 1860"/>
                              <a:gd name="T59" fmla="*/ 1579 h 414"/>
                              <a:gd name="T60" fmla="*/ 1266 w 1860"/>
                              <a:gd name="T61" fmla="*/ 1590 h 414"/>
                              <a:gd name="T62" fmla="*/ 1159 w 1860"/>
                              <a:gd name="T63" fmla="*/ 1597 h 414"/>
                              <a:gd name="T64" fmla="*/ 1047 w 1860"/>
                              <a:gd name="T65" fmla="*/ 1602 h 414"/>
                              <a:gd name="T66" fmla="*/ 930 w 1860"/>
                              <a:gd name="T67" fmla="*/ 1603 h 414"/>
                              <a:gd name="T68" fmla="*/ 813 w 1860"/>
                              <a:gd name="T69" fmla="*/ 1602 h 414"/>
                              <a:gd name="T70" fmla="*/ 701 w 1860"/>
                              <a:gd name="T71" fmla="*/ 1597 h 414"/>
                              <a:gd name="T72" fmla="*/ 594 w 1860"/>
                              <a:gd name="T73" fmla="*/ 1590 h 414"/>
                              <a:gd name="T74" fmla="*/ 493 w 1860"/>
                              <a:gd name="T75" fmla="*/ 1579 h 414"/>
                              <a:gd name="T76" fmla="*/ 399 w 1860"/>
                              <a:gd name="T77" fmla="*/ 1566 h 414"/>
                              <a:gd name="T78" fmla="*/ 312 w 1860"/>
                              <a:gd name="T79" fmla="*/ 1551 h 414"/>
                              <a:gd name="T80" fmla="*/ 235 w 1860"/>
                              <a:gd name="T81" fmla="*/ 1534 h 414"/>
                              <a:gd name="T82" fmla="*/ 167 w 1860"/>
                              <a:gd name="T83" fmla="*/ 1515 h 414"/>
                              <a:gd name="T84" fmla="*/ 109 w 1860"/>
                              <a:gd name="T85" fmla="*/ 1494 h 414"/>
                              <a:gd name="T86" fmla="*/ 28 w 1860"/>
                              <a:gd name="T87" fmla="*/ 1448 h 414"/>
                              <a:gd name="T88" fmla="*/ 7 w 1860"/>
                              <a:gd name="T89" fmla="*/ 1423 h 414"/>
                              <a:gd name="T90" fmla="*/ 0 w 1860"/>
                              <a:gd name="T91" fmla="*/ 1397 h 414"/>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Lst>
                            <a:ahLst/>
                            <a:cxnLst>
                              <a:cxn ang="T92">
                                <a:pos x="T0" y="T1"/>
                              </a:cxn>
                              <a:cxn ang="T93">
                                <a:pos x="T2" y="T3"/>
                              </a:cxn>
                              <a:cxn ang="T94">
                                <a:pos x="T4" y="T5"/>
                              </a:cxn>
                              <a:cxn ang="T95">
                                <a:pos x="T6" y="T7"/>
                              </a:cxn>
                              <a:cxn ang="T96">
                                <a:pos x="T8" y="T9"/>
                              </a:cxn>
                              <a:cxn ang="T97">
                                <a:pos x="T10" y="T11"/>
                              </a:cxn>
                              <a:cxn ang="T98">
                                <a:pos x="T12" y="T13"/>
                              </a:cxn>
                              <a:cxn ang="T99">
                                <a:pos x="T14" y="T15"/>
                              </a:cxn>
                              <a:cxn ang="T100">
                                <a:pos x="T16" y="T17"/>
                              </a:cxn>
                              <a:cxn ang="T101">
                                <a:pos x="T18" y="T19"/>
                              </a:cxn>
                              <a:cxn ang="T102">
                                <a:pos x="T20" y="T21"/>
                              </a:cxn>
                              <a:cxn ang="T103">
                                <a:pos x="T22" y="T23"/>
                              </a:cxn>
                              <a:cxn ang="T104">
                                <a:pos x="T24" y="T25"/>
                              </a:cxn>
                              <a:cxn ang="T105">
                                <a:pos x="T26" y="T27"/>
                              </a:cxn>
                              <a:cxn ang="T106">
                                <a:pos x="T28" y="T29"/>
                              </a:cxn>
                              <a:cxn ang="T107">
                                <a:pos x="T30" y="T31"/>
                              </a:cxn>
                              <a:cxn ang="T108">
                                <a:pos x="T32" y="T33"/>
                              </a:cxn>
                              <a:cxn ang="T109">
                                <a:pos x="T34" y="T35"/>
                              </a:cxn>
                              <a:cxn ang="T110">
                                <a:pos x="T36" y="T37"/>
                              </a:cxn>
                              <a:cxn ang="T111">
                                <a:pos x="T38" y="T39"/>
                              </a:cxn>
                              <a:cxn ang="T112">
                                <a:pos x="T40" y="T41"/>
                              </a:cxn>
                              <a:cxn ang="T113">
                                <a:pos x="T42" y="T43"/>
                              </a:cxn>
                              <a:cxn ang="T114">
                                <a:pos x="T44" y="T45"/>
                              </a:cxn>
                              <a:cxn ang="T115">
                                <a:pos x="T46" y="T47"/>
                              </a:cxn>
                              <a:cxn ang="T116">
                                <a:pos x="T48" y="T49"/>
                              </a:cxn>
                              <a:cxn ang="T117">
                                <a:pos x="T50" y="T51"/>
                              </a:cxn>
                              <a:cxn ang="T118">
                                <a:pos x="T52" y="T53"/>
                              </a:cxn>
                              <a:cxn ang="T119">
                                <a:pos x="T54" y="T55"/>
                              </a:cxn>
                              <a:cxn ang="T120">
                                <a:pos x="T56" y="T57"/>
                              </a:cxn>
                              <a:cxn ang="T121">
                                <a:pos x="T58" y="T59"/>
                              </a:cxn>
                              <a:cxn ang="T122">
                                <a:pos x="T60" y="T61"/>
                              </a:cxn>
                              <a:cxn ang="T123">
                                <a:pos x="T62" y="T63"/>
                              </a:cxn>
                              <a:cxn ang="T124">
                                <a:pos x="T64" y="T65"/>
                              </a:cxn>
                              <a:cxn ang="T125">
                                <a:pos x="T66" y="T67"/>
                              </a:cxn>
                              <a:cxn ang="T126">
                                <a:pos x="T68" y="T69"/>
                              </a:cxn>
                              <a:cxn ang="T127">
                                <a:pos x="T70" y="T71"/>
                              </a:cxn>
                              <a:cxn ang="T128">
                                <a:pos x="T72" y="T73"/>
                              </a:cxn>
                              <a:cxn ang="T129">
                                <a:pos x="T74" y="T75"/>
                              </a:cxn>
                              <a:cxn ang="T130">
                                <a:pos x="T76" y="T77"/>
                              </a:cxn>
                              <a:cxn ang="T131">
                                <a:pos x="T78" y="T79"/>
                              </a:cxn>
                              <a:cxn ang="T132">
                                <a:pos x="T80" y="T81"/>
                              </a:cxn>
                              <a:cxn ang="T133">
                                <a:pos x="T82" y="T83"/>
                              </a:cxn>
                              <a:cxn ang="T134">
                                <a:pos x="T84" y="T85"/>
                              </a:cxn>
                              <a:cxn ang="T135">
                                <a:pos x="T86" y="T87"/>
                              </a:cxn>
                              <a:cxn ang="T136">
                                <a:pos x="T88" y="T89"/>
                              </a:cxn>
                              <a:cxn ang="T137">
                                <a:pos x="T90" y="T91"/>
                              </a:cxn>
                            </a:cxnLst>
                            <a:rect l="0" t="0" r="r" b="b"/>
                            <a:pathLst>
                              <a:path w="1860" h="414">
                                <a:moveTo>
                                  <a:pt x="0" y="207"/>
                                </a:moveTo>
                                <a:lnTo>
                                  <a:pt x="63" y="132"/>
                                </a:lnTo>
                                <a:lnTo>
                                  <a:pt x="167" y="89"/>
                                </a:lnTo>
                                <a:lnTo>
                                  <a:pt x="235" y="70"/>
                                </a:lnTo>
                                <a:lnTo>
                                  <a:pt x="312" y="52"/>
                                </a:lnTo>
                                <a:lnTo>
                                  <a:pt x="399" y="37"/>
                                </a:lnTo>
                                <a:lnTo>
                                  <a:pt x="493" y="24"/>
                                </a:lnTo>
                                <a:lnTo>
                                  <a:pt x="594" y="14"/>
                                </a:lnTo>
                                <a:lnTo>
                                  <a:pt x="701" y="6"/>
                                </a:lnTo>
                                <a:lnTo>
                                  <a:pt x="813" y="2"/>
                                </a:lnTo>
                                <a:lnTo>
                                  <a:pt x="930" y="0"/>
                                </a:lnTo>
                                <a:lnTo>
                                  <a:pt x="1047" y="2"/>
                                </a:lnTo>
                                <a:lnTo>
                                  <a:pt x="1159" y="6"/>
                                </a:lnTo>
                                <a:lnTo>
                                  <a:pt x="1266" y="14"/>
                                </a:lnTo>
                                <a:lnTo>
                                  <a:pt x="1367" y="24"/>
                                </a:lnTo>
                                <a:lnTo>
                                  <a:pt x="1461" y="37"/>
                                </a:lnTo>
                                <a:lnTo>
                                  <a:pt x="1547" y="52"/>
                                </a:lnTo>
                                <a:lnTo>
                                  <a:pt x="1625" y="70"/>
                                </a:lnTo>
                                <a:lnTo>
                                  <a:pt x="1693" y="89"/>
                                </a:lnTo>
                                <a:lnTo>
                                  <a:pt x="1751" y="110"/>
                                </a:lnTo>
                                <a:lnTo>
                                  <a:pt x="1831" y="156"/>
                                </a:lnTo>
                                <a:lnTo>
                                  <a:pt x="1860" y="207"/>
                                </a:lnTo>
                                <a:lnTo>
                                  <a:pt x="1853" y="233"/>
                                </a:lnTo>
                                <a:lnTo>
                                  <a:pt x="1831" y="258"/>
                                </a:lnTo>
                                <a:lnTo>
                                  <a:pt x="1751" y="304"/>
                                </a:lnTo>
                                <a:lnTo>
                                  <a:pt x="1693" y="325"/>
                                </a:lnTo>
                                <a:lnTo>
                                  <a:pt x="1625" y="344"/>
                                </a:lnTo>
                                <a:lnTo>
                                  <a:pt x="1547" y="361"/>
                                </a:lnTo>
                                <a:lnTo>
                                  <a:pt x="1461" y="376"/>
                                </a:lnTo>
                                <a:lnTo>
                                  <a:pt x="1367" y="389"/>
                                </a:lnTo>
                                <a:lnTo>
                                  <a:pt x="1266" y="400"/>
                                </a:lnTo>
                                <a:lnTo>
                                  <a:pt x="1159" y="407"/>
                                </a:lnTo>
                                <a:lnTo>
                                  <a:pt x="1047" y="412"/>
                                </a:lnTo>
                                <a:lnTo>
                                  <a:pt x="930" y="413"/>
                                </a:lnTo>
                                <a:lnTo>
                                  <a:pt x="813" y="412"/>
                                </a:lnTo>
                                <a:lnTo>
                                  <a:pt x="701" y="407"/>
                                </a:lnTo>
                                <a:lnTo>
                                  <a:pt x="594" y="400"/>
                                </a:lnTo>
                                <a:lnTo>
                                  <a:pt x="493" y="389"/>
                                </a:lnTo>
                                <a:lnTo>
                                  <a:pt x="399" y="376"/>
                                </a:lnTo>
                                <a:lnTo>
                                  <a:pt x="312" y="361"/>
                                </a:lnTo>
                                <a:lnTo>
                                  <a:pt x="235" y="344"/>
                                </a:lnTo>
                                <a:lnTo>
                                  <a:pt x="167" y="325"/>
                                </a:lnTo>
                                <a:lnTo>
                                  <a:pt x="109" y="304"/>
                                </a:lnTo>
                                <a:lnTo>
                                  <a:pt x="28" y="258"/>
                                </a:lnTo>
                                <a:lnTo>
                                  <a:pt x="7" y="233"/>
                                </a:lnTo>
                                <a:lnTo>
                                  <a:pt x="0" y="207"/>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Freeform 160"/>
                        <wps:cNvSpPr>
                          <a:spLocks/>
                        </wps:cNvSpPr>
                        <wps:spPr bwMode="auto">
                          <a:xfrm>
                            <a:off x="2392" y="570"/>
                            <a:ext cx="1860" cy="414"/>
                          </a:xfrm>
                          <a:custGeom>
                            <a:avLst/>
                            <a:gdLst>
                              <a:gd name="T0" fmla="*/ 930 w 1860"/>
                              <a:gd name="T1" fmla="*/ 570 h 414"/>
                              <a:gd name="T2" fmla="*/ 814 w 1860"/>
                              <a:gd name="T3" fmla="*/ 572 h 414"/>
                              <a:gd name="T4" fmla="*/ 701 w 1860"/>
                              <a:gd name="T5" fmla="*/ 577 h 414"/>
                              <a:gd name="T6" fmla="*/ 594 w 1860"/>
                              <a:gd name="T7" fmla="*/ 584 h 414"/>
                              <a:gd name="T8" fmla="*/ 493 w 1860"/>
                              <a:gd name="T9" fmla="*/ 595 h 414"/>
                              <a:gd name="T10" fmla="*/ 399 w 1860"/>
                              <a:gd name="T11" fmla="*/ 607 h 414"/>
                              <a:gd name="T12" fmla="*/ 313 w 1860"/>
                              <a:gd name="T13" fmla="*/ 622 h 414"/>
                              <a:gd name="T14" fmla="*/ 235 w 1860"/>
                              <a:gd name="T15" fmla="*/ 640 h 414"/>
                              <a:gd name="T16" fmla="*/ 167 w 1860"/>
                              <a:gd name="T17" fmla="*/ 659 h 414"/>
                              <a:gd name="T18" fmla="*/ 109 w 1860"/>
                              <a:gd name="T19" fmla="*/ 680 h 414"/>
                              <a:gd name="T20" fmla="*/ 29 w 1860"/>
                              <a:gd name="T21" fmla="*/ 726 h 414"/>
                              <a:gd name="T22" fmla="*/ 0 w 1860"/>
                              <a:gd name="T23" fmla="*/ 777 h 414"/>
                              <a:gd name="T24" fmla="*/ 8 w 1860"/>
                              <a:gd name="T25" fmla="*/ 803 h 414"/>
                              <a:gd name="T26" fmla="*/ 63 w 1860"/>
                              <a:gd name="T27" fmla="*/ 852 h 414"/>
                              <a:gd name="T28" fmla="*/ 167 w 1860"/>
                              <a:gd name="T29" fmla="*/ 895 h 414"/>
                              <a:gd name="T30" fmla="*/ 235 w 1860"/>
                              <a:gd name="T31" fmla="*/ 914 h 414"/>
                              <a:gd name="T32" fmla="*/ 313 w 1860"/>
                              <a:gd name="T33" fmla="*/ 931 h 414"/>
                              <a:gd name="T34" fmla="*/ 399 w 1860"/>
                              <a:gd name="T35" fmla="*/ 947 h 414"/>
                              <a:gd name="T36" fmla="*/ 493 w 1860"/>
                              <a:gd name="T37" fmla="*/ 959 h 414"/>
                              <a:gd name="T38" fmla="*/ 594 w 1860"/>
                              <a:gd name="T39" fmla="*/ 970 h 414"/>
                              <a:gd name="T40" fmla="*/ 701 w 1860"/>
                              <a:gd name="T41" fmla="*/ 977 h 414"/>
                              <a:gd name="T42" fmla="*/ 814 w 1860"/>
                              <a:gd name="T43" fmla="*/ 982 h 414"/>
                              <a:gd name="T44" fmla="*/ 930 w 1860"/>
                              <a:gd name="T45" fmla="*/ 984 h 414"/>
                              <a:gd name="T46" fmla="*/ 1047 w 1860"/>
                              <a:gd name="T47" fmla="*/ 982 h 414"/>
                              <a:gd name="T48" fmla="*/ 1159 w 1860"/>
                              <a:gd name="T49" fmla="*/ 977 h 414"/>
                              <a:gd name="T50" fmla="*/ 1266 w 1860"/>
                              <a:gd name="T51" fmla="*/ 970 h 414"/>
                              <a:gd name="T52" fmla="*/ 1367 w 1860"/>
                              <a:gd name="T53" fmla="*/ 959 h 414"/>
                              <a:gd name="T54" fmla="*/ 1462 w 1860"/>
                              <a:gd name="T55" fmla="*/ 947 h 414"/>
                              <a:gd name="T56" fmla="*/ 1548 w 1860"/>
                              <a:gd name="T57" fmla="*/ 931 h 414"/>
                              <a:gd name="T58" fmla="*/ 1625 w 1860"/>
                              <a:gd name="T59" fmla="*/ 914 h 414"/>
                              <a:gd name="T60" fmla="*/ 1694 w 1860"/>
                              <a:gd name="T61" fmla="*/ 895 h 414"/>
                              <a:gd name="T62" fmla="*/ 1751 w 1860"/>
                              <a:gd name="T63" fmla="*/ 874 h 414"/>
                              <a:gd name="T64" fmla="*/ 1832 w 1860"/>
                              <a:gd name="T65" fmla="*/ 828 h 414"/>
                              <a:gd name="T66" fmla="*/ 1860 w 1860"/>
                              <a:gd name="T67" fmla="*/ 777 h 414"/>
                              <a:gd name="T68" fmla="*/ 1853 w 1860"/>
                              <a:gd name="T69" fmla="*/ 751 h 414"/>
                              <a:gd name="T70" fmla="*/ 1798 w 1860"/>
                              <a:gd name="T71" fmla="*/ 702 h 414"/>
                              <a:gd name="T72" fmla="*/ 1694 w 1860"/>
                              <a:gd name="T73" fmla="*/ 659 h 414"/>
                              <a:gd name="T74" fmla="*/ 1625 w 1860"/>
                              <a:gd name="T75" fmla="*/ 640 h 414"/>
                              <a:gd name="T76" fmla="*/ 1548 w 1860"/>
                              <a:gd name="T77" fmla="*/ 622 h 414"/>
                              <a:gd name="T78" fmla="*/ 1462 w 1860"/>
                              <a:gd name="T79" fmla="*/ 607 h 414"/>
                              <a:gd name="T80" fmla="*/ 1367 w 1860"/>
                              <a:gd name="T81" fmla="*/ 595 h 414"/>
                              <a:gd name="T82" fmla="*/ 1266 w 1860"/>
                              <a:gd name="T83" fmla="*/ 584 h 414"/>
                              <a:gd name="T84" fmla="*/ 1159 w 1860"/>
                              <a:gd name="T85" fmla="*/ 577 h 414"/>
                              <a:gd name="T86" fmla="*/ 1047 w 1860"/>
                              <a:gd name="T87" fmla="*/ 572 h 414"/>
                              <a:gd name="T88" fmla="*/ 930 w 1860"/>
                              <a:gd name="T89" fmla="*/ 570 h 414"/>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860" h="414">
                                <a:moveTo>
                                  <a:pt x="930" y="0"/>
                                </a:moveTo>
                                <a:lnTo>
                                  <a:pt x="814" y="2"/>
                                </a:lnTo>
                                <a:lnTo>
                                  <a:pt x="701" y="7"/>
                                </a:lnTo>
                                <a:lnTo>
                                  <a:pt x="594" y="14"/>
                                </a:lnTo>
                                <a:lnTo>
                                  <a:pt x="493" y="25"/>
                                </a:lnTo>
                                <a:lnTo>
                                  <a:pt x="399" y="37"/>
                                </a:lnTo>
                                <a:lnTo>
                                  <a:pt x="313" y="52"/>
                                </a:lnTo>
                                <a:lnTo>
                                  <a:pt x="235" y="70"/>
                                </a:lnTo>
                                <a:lnTo>
                                  <a:pt x="167" y="89"/>
                                </a:lnTo>
                                <a:lnTo>
                                  <a:pt x="109" y="110"/>
                                </a:lnTo>
                                <a:lnTo>
                                  <a:pt x="29" y="156"/>
                                </a:lnTo>
                                <a:lnTo>
                                  <a:pt x="0" y="207"/>
                                </a:lnTo>
                                <a:lnTo>
                                  <a:pt x="8" y="233"/>
                                </a:lnTo>
                                <a:lnTo>
                                  <a:pt x="63" y="282"/>
                                </a:lnTo>
                                <a:lnTo>
                                  <a:pt x="167" y="325"/>
                                </a:lnTo>
                                <a:lnTo>
                                  <a:pt x="235" y="344"/>
                                </a:lnTo>
                                <a:lnTo>
                                  <a:pt x="313" y="361"/>
                                </a:lnTo>
                                <a:lnTo>
                                  <a:pt x="399" y="377"/>
                                </a:lnTo>
                                <a:lnTo>
                                  <a:pt x="493" y="389"/>
                                </a:lnTo>
                                <a:lnTo>
                                  <a:pt x="594" y="400"/>
                                </a:lnTo>
                                <a:lnTo>
                                  <a:pt x="701" y="407"/>
                                </a:lnTo>
                                <a:lnTo>
                                  <a:pt x="814" y="412"/>
                                </a:lnTo>
                                <a:lnTo>
                                  <a:pt x="930" y="414"/>
                                </a:lnTo>
                                <a:lnTo>
                                  <a:pt x="1047" y="412"/>
                                </a:lnTo>
                                <a:lnTo>
                                  <a:pt x="1159" y="407"/>
                                </a:lnTo>
                                <a:lnTo>
                                  <a:pt x="1266" y="400"/>
                                </a:lnTo>
                                <a:lnTo>
                                  <a:pt x="1367" y="389"/>
                                </a:lnTo>
                                <a:lnTo>
                                  <a:pt x="1462" y="377"/>
                                </a:lnTo>
                                <a:lnTo>
                                  <a:pt x="1548" y="361"/>
                                </a:lnTo>
                                <a:lnTo>
                                  <a:pt x="1625" y="344"/>
                                </a:lnTo>
                                <a:lnTo>
                                  <a:pt x="1694" y="325"/>
                                </a:lnTo>
                                <a:lnTo>
                                  <a:pt x="1751" y="304"/>
                                </a:lnTo>
                                <a:lnTo>
                                  <a:pt x="1832" y="258"/>
                                </a:lnTo>
                                <a:lnTo>
                                  <a:pt x="1860" y="207"/>
                                </a:lnTo>
                                <a:lnTo>
                                  <a:pt x="1853" y="181"/>
                                </a:lnTo>
                                <a:lnTo>
                                  <a:pt x="1798" y="132"/>
                                </a:lnTo>
                                <a:lnTo>
                                  <a:pt x="1694" y="89"/>
                                </a:lnTo>
                                <a:lnTo>
                                  <a:pt x="1625" y="70"/>
                                </a:lnTo>
                                <a:lnTo>
                                  <a:pt x="1548" y="52"/>
                                </a:lnTo>
                                <a:lnTo>
                                  <a:pt x="1462" y="37"/>
                                </a:lnTo>
                                <a:lnTo>
                                  <a:pt x="1367" y="25"/>
                                </a:lnTo>
                                <a:lnTo>
                                  <a:pt x="1266" y="14"/>
                                </a:lnTo>
                                <a:lnTo>
                                  <a:pt x="1159" y="7"/>
                                </a:lnTo>
                                <a:lnTo>
                                  <a:pt x="1047" y="2"/>
                                </a:lnTo>
                                <a:lnTo>
                                  <a:pt x="93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61"/>
                        <wps:cNvSpPr>
                          <a:spLocks/>
                        </wps:cNvSpPr>
                        <wps:spPr bwMode="auto">
                          <a:xfrm>
                            <a:off x="2392" y="570"/>
                            <a:ext cx="1860" cy="414"/>
                          </a:xfrm>
                          <a:custGeom>
                            <a:avLst/>
                            <a:gdLst>
                              <a:gd name="T0" fmla="*/ 0 w 1860"/>
                              <a:gd name="T1" fmla="*/ 777 h 414"/>
                              <a:gd name="T2" fmla="*/ 63 w 1860"/>
                              <a:gd name="T3" fmla="*/ 702 h 414"/>
                              <a:gd name="T4" fmla="*/ 167 w 1860"/>
                              <a:gd name="T5" fmla="*/ 659 h 414"/>
                              <a:gd name="T6" fmla="*/ 235 w 1860"/>
                              <a:gd name="T7" fmla="*/ 640 h 414"/>
                              <a:gd name="T8" fmla="*/ 313 w 1860"/>
                              <a:gd name="T9" fmla="*/ 622 h 414"/>
                              <a:gd name="T10" fmla="*/ 399 w 1860"/>
                              <a:gd name="T11" fmla="*/ 607 h 414"/>
                              <a:gd name="T12" fmla="*/ 493 w 1860"/>
                              <a:gd name="T13" fmla="*/ 595 h 414"/>
                              <a:gd name="T14" fmla="*/ 594 w 1860"/>
                              <a:gd name="T15" fmla="*/ 584 h 414"/>
                              <a:gd name="T16" fmla="*/ 701 w 1860"/>
                              <a:gd name="T17" fmla="*/ 577 h 414"/>
                              <a:gd name="T18" fmla="*/ 814 w 1860"/>
                              <a:gd name="T19" fmla="*/ 572 h 414"/>
                              <a:gd name="T20" fmla="*/ 930 w 1860"/>
                              <a:gd name="T21" fmla="*/ 570 h 414"/>
                              <a:gd name="T22" fmla="*/ 1047 w 1860"/>
                              <a:gd name="T23" fmla="*/ 572 h 414"/>
                              <a:gd name="T24" fmla="*/ 1159 w 1860"/>
                              <a:gd name="T25" fmla="*/ 577 h 414"/>
                              <a:gd name="T26" fmla="*/ 1266 w 1860"/>
                              <a:gd name="T27" fmla="*/ 584 h 414"/>
                              <a:gd name="T28" fmla="*/ 1367 w 1860"/>
                              <a:gd name="T29" fmla="*/ 595 h 414"/>
                              <a:gd name="T30" fmla="*/ 1462 w 1860"/>
                              <a:gd name="T31" fmla="*/ 607 h 414"/>
                              <a:gd name="T32" fmla="*/ 1548 w 1860"/>
                              <a:gd name="T33" fmla="*/ 622 h 414"/>
                              <a:gd name="T34" fmla="*/ 1625 w 1860"/>
                              <a:gd name="T35" fmla="*/ 640 h 414"/>
                              <a:gd name="T36" fmla="*/ 1694 w 1860"/>
                              <a:gd name="T37" fmla="*/ 659 h 414"/>
                              <a:gd name="T38" fmla="*/ 1751 w 1860"/>
                              <a:gd name="T39" fmla="*/ 680 h 414"/>
                              <a:gd name="T40" fmla="*/ 1832 w 1860"/>
                              <a:gd name="T41" fmla="*/ 726 h 414"/>
                              <a:gd name="T42" fmla="*/ 1860 w 1860"/>
                              <a:gd name="T43" fmla="*/ 777 h 414"/>
                              <a:gd name="T44" fmla="*/ 1853 w 1860"/>
                              <a:gd name="T45" fmla="*/ 803 h 414"/>
                              <a:gd name="T46" fmla="*/ 1832 w 1860"/>
                              <a:gd name="T47" fmla="*/ 828 h 414"/>
                              <a:gd name="T48" fmla="*/ 1751 w 1860"/>
                              <a:gd name="T49" fmla="*/ 874 h 414"/>
                              <a:gd name="T50" fmla="*/ 1694 w 1860"/>
                              <a:gd name="T51" fmla="*/ 895 h 414"/>
                              <a:gd name="T52" fmla="*/ 1625 w 1860"/>
                              <a:gd name="T53" fmla="*/ 914 h 414"/>
                              <a:gd name="T54" fmla="*/ 1548 w 1860"/>
                              <a:gd name="T55" fmla="*/ 931 h 414"/>
                              <a:gd name="T56" fmla="*/ 1462 w 1860"/>
                              <a:gd name="T57" fmla="*/ 947 h 414"/>
                              <a:gd name="T58" fmla="*/ 1367 w 1860"/>
                              <a:gd name="T59" fmla="*/ 959 h 414"/>
                              <a:gd name="T60" fmla="*/ 1266 w 1860"/>
                              <a:gd name="T61" fmla="*/ 970 h 414"/>
                              <a:gd name="T62" fmla="*/ 1159 w 1860"/>
                              <a:gd name="T63" fmla="*/ 977 h 414"/>
                              <a:gd name="T64" fmla="*/ 1047 w 1860"/>
                              <a:gd name="T65" fmla="*/ 982 h 414"/>
                              <a:gd name="T66" fmla="*/ 930 w 1860"/>
                              <a:gd name="T67" fmla="*/ 984 h 414"/>
                              <a:gd name="T68" fmla="*/ 814 w 1860"/>
                              <a:gd name="T69" fmla="*/ 982 h 414"/>
                              <a:gd name="T70" fmla="*/ 701 w 1860"/>
                              <a:gd name="T71" fmla="*/ 977 h 414"/>
                              <a:gd name="T72" fmla="*/ 594 w 1860"/>
                              <a:gd name="T73" fmla="*/ 970 h 414"/>
                              <a:gd name="T74" fmla="*/ 493 w 1860"/>
                              <a:gd name="T75" fmla="*/ 959 h 414"/>
                              <a:gd name="T76" fmla="*/ 399 w 1860"/>
                              <a:gd name="T77" fmla="*/ 947 h 414"/>
                              <a:gd name="T78" fmla="*/ 313 w 1860"/>
                              <a:gd name="T79" fmla="*/ 931 h 414"/>
                              <a:gd name="T80" fmla="*/ 235 w 1860"/>
                              <a:gd name="T81" fmla="*/ 914 h 414"/>
                              <a:gd name="T82" fmla="*/ 167 w 1860"/>
                              <a:gd name="T83" fmla="*/ 895 h 414"/>
                              <a:gd name="T84" fmla="*/ 109 w 1860"/>
                              <a:gd name="T85" fmla="*/ 874 h 414"/>
                              <a:gd name="T86" fmla="*/ 29 w 1860"/>
                              <a:gd name="T87" fmla="*/ 828 h 414"/>
                              <a:gd name="T88" fmla="*/ 8 w 1860"/>
                              <a:gd name="T89" fmla="*/ 803 h 414"/>
                              <a:gd name="T90" fmla="*/ 0 w 1860"/>
                              <a:gd name="T91" fmla="*/ 777 h 414"/>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Lst>
                            <a:ahLst/>
                            <a:cxnLst>
                              <a:cxn ang="T92">
                                <a:pos x="T0" y="T1"/>
                              </a:cxn>
                              <a:cxn ang="T93">
                                <a:pos x="T2" y="T3"/>
                              </a:cxn>
                              <a:cxn ang="T94">
                                <a:pos x="T4" y="T5"/>
                              </a:cxn>
                              <a:cxn ang="T95">
                                <a:pos x="T6" y="T7"/>
                              </a:cxn>
                              <a:cxn ang="T96">
                                <a:pos x="T8" y="T9"/>
                              </a:cxn>
                              <a:cxn ang="T97">
                                <a:pos x="T10" y="T11"/>
                              </a:cxn>
                              <a:cxn ang="T98">
                                <a:pos x="T12" y="T13"/>
                              </a:cxn>
                              <a:cxn ang="T99">
                                <a:pos x="T14" y="T15"/>
                              </a:cxn>
                              <a:cxn ang="T100">
                                <a:pos x="T16" y="T17"/>
                              </a:cxn>
                              <a:cxn ang="T101">
                                <a:pos x="T18" y="T19"/>
                              </a:cxn>
                              <a:cxn ang="T102">
                                <a:pos x="T20" y="T21"/>
                              </a:cxn>
                              <a:cxn ang="T103">
                                <a:pos x="T22" y="T23"/>
                              </a:cxn>
                              <a:cxn ang="T104">
                                <a:pos x="T24" y="T25"/>
                              </a:cxn>
                              <a:cxn ang="T105">
                                <a:pos x="T26" y="T27"/>
                              </a:cxn>
                              <a:cxn ang="T106">
                                <a:pos x="T28" y="T29"/>
                              </a:cxn>
                              <a:cxn ang="T107">
                                <a:pos x="T30" y="T31"/>
                              </a:cxn>
                              <a:cxn ang="T108">
                                <a:pos x="T32" y="T33"/>
                              </a:cxn>
                              <a:cxn ang="T109">
                                <a:pos x="T34" y="T35"/>
                              </a:cxn>
                              <a:cxn ang="T110">
                                <a:pos x="T36" y="T37"/>
                              </a:cxn>
                              <a:cxn ang="T111">
                                <a:pos x="T38" y="T39"/>
                              </a:cxn>
                              <a:cxn ang="T112">
                                <a:pos x="T40" y="T41"/>
                              </a:cxn>
                              <a:cxn ang="T113">
                                <a:pos x="T42" y="T43"/>
                              </a:cxn>
                              <a:cxn ang="T114">
                                <a:pos x="T44" y="T45"/>
                              </a:cxn>
                              <a:cxn ang="T115">
                                <a:pos x="T46" y="T47"/>
                              </a:cxn>
                              <a:cxn ang="T116">
                                <a:pos x="T48" y="T49"/>
                              </a:cxn>
                              <a:cxn ang="T117">
                                <a:pos x="T50" y="T51"/>
                              </a:cxn>
                              <a:cxn ang="T118">
                                <a:pos x="T52" y="T53"/>
                              </a:cxn>
                              <a:cxn ang="T119">
                                <a:pos x="T54" y="T55"/>
                              </a:cxn>
                              <a:cxn ang="T120">
                                <a:pos x="T56" y="T57"/>
                              </a:cxn>
                              <a:cxn ang="T121">
                                <a:pos x="T58" y="T59"/>
                              </a:cxn>
                              <a:cxn ang="T122">
                                <a:pos x="T60" y="T61"/>
                              </a:cxn>
                              <a:cxn ang="T123">
                                <a:pos x="T62" y="T63"/>
                              </a:cxn>
                              <a:cxn ang="T124">
                                <a:pos x="T64" y="T65"/>
                              </a:cxn>
                              <a:cxn ang="T125">
                                <a:pos x="T66" y="T67"/>
                              </a:cxn>
                              <a:cxn ang="T126">
                                <a:pos x="T68" y="T69"/>
                              </a:cxn>
                              <a:cxn ang="T127">
                                <a:pos x="T70" y="T71"/>
                              </a:cxn>
                              <a:cxn ang="T128">
                                <a:pos x="T72" y="T73"/>
                              </a:cxn>
                              <a:cxn ang="T129">
                                <a:pos x="T74" y="T75"/>
                              </a:cxn>
                              <a:cxn ang="T130">
                                <a:pos x="T76" y="T77"/>
                              </a:cxn>
                              <a:cxn ang="T131">
                                <a:pos x="T78" y="T79"/>
                              </a:cxn>
                              <a:cxn ang="T132">
                                <a:pos x="T80" y="T81"/>
                              </a:cxn>
                              <a:cxn ang="T133">
                                <a:pos x="T82" y="T83"/>
                              </a:cxn>
                              <a:cxn ang="T134">
                                <a:pos x="T84" y="T85"/>
                              </a:cxn>
                              <a:cxn ang="T135">
                                <a:pos x="T86" y="T87"/>
                              </a:cxn>
                              <a:cxn ang="T136">
                                <a:pos x="T88" y="T89"/>
                              </a:cxn>
                              <a:cxn ang="T137">
                                <a:pos x="T90" y="T91"/>
                              </a:cxn>
                            </a:cxnLst>
                            <a:rect l="0" t="0" r="r" b="b"/>
                            <a:pathLst>
                              <a:path w="1860" h="414">
                                <a:moveTo>
                                  <a:pt x="0" y="207"/>
                                </a:moveTo>
                                <a:lnTo>
                                  <a:pt x="63" y="132"/>
                                </a:lnTo>
                                <a:lnTo>
                                  <a:pt x="167" y="89"/>
                                </a:lnTo>
                                <a:lnTo>
                                  <a:pt x="235" y="70"/>
                                </a:lnTo>
                                <a:lnTo>
                                  <a:pt x="313" y="52"/>
                                </a:lnTo>
                                <a:lnTo>
                                  <a:pt x="399" y="37"/>
                                </a:lnTo>
                                <a:lnTo>
                                  <a:pt x="493" y="25"/>
                                </a:lnTo>
                                <a:lnTo>
                                  <a:pt x="594" y="14"/>
                                </a:lnTo>
                                <a:lnTo>
                                  <a:pt x="701" y="7"/>
                                </a:lnTo>
                                <a:lnTo>
                                  <a:pt x="814" y="2"/>
                                </a:lnTo>
                                <a:lnTo>
                                  <a:pt x="930" y="0"/>
                                </a:lnTo>
                                <a:lnTo>
                                  <a:pt x="1047" y="2"/>
                                </a:lnTo>
                                <a:lnTo>
                                  <a:pt x="1159" y="7"/>
                                </a:lnTo>
                                <a:lnTo>
                                  <a:pt x="1266" y="14"/>
                                </a:lnTo>
                                <a:lnTo>
                                  <a:pt x="1367" y="25"/>
                                </a:lnTo>
                                <a:lnTo>
                                  <a:pt x="1462" y="37"/>
                                </a:lnTo>
                                <a:lnTo>
                                  <a:pt x="1548" y="52"/>
                                </a:lnTo>
                                <a:lnTo>
                                  <a:pt x="1625" y="70"/>
                                </a:lnTo>
                                <a:lnTo>
                                  <a:pt x="1694" y="89"/>
                                </a:lnTo>
                                <a:lnTo>
                                  <a:pt x="1751" y="110"/>
                                </a:lnTo>
                                <a:lnTo>
                                  <a:pt x="1832" y="156"/>
                                </a:lnTo>
                                <a:lnTo>
                                  <a:pt x="1860" y="207"/>
                                </a:lnTo>
                                <a:lnTo>
                                  <a:pt x="1853" y="233"/>
                                </a:lnTo>
                                <a:lnTo>
                                  <a:pt x="1832" y="258"/>
                                </a:lnTo>
                                <a:lnTo>
                                  <a:pt x="1751" y="304"/>
                                </a:lnTo>
                                <a:lnTo>
                                  <a:pt x="1694" y="325"/>
                                </a:lnTo>
                                <a:lnTo>
                                  <a:pt x="1625" y="344"/>
                                </a:lnTo>
                                <a:lnTo>
                                  <a:pt x="1548" y="361"/>
                                </a:lnTo>
                                <a:lnTo>
                                  <a:pt x="1462" y="377"/>
                                </a:lnTo>
                                <a:lnTo>
                                  <a:pt x="1367" y="389"/>
                                </a:lnTo>
                                <a:lnTo>
                                  <a:pt x="1266" y="400"/>
                                </a:lnTo>
                                <a:lnTo>
                                  <a:pt x="1159" y="407"/>
                                </a:lnTo>
                                <a:lnTo>
                                  <a:pt x="1047" y="412"/>
                                </a:lnTo>
                                <a:lnTo>
                                  <a:pt x="930" y="414"/>
                                </a:lnTo>
                                <a:lnTo>
                                  <a:pt x="814" y="412"/>
                                </a:lnTo>
                                <a:lnTo>
                                  <a:pt x="701" y="407"/>
                                </a:lnTo>
                                <a:lnTo>
                                  <a:pt x="594" y="400"/>
                                </a:lnTo>
                                <a:lnTo>
                                  <a:pt x="493" y="389"/>
                                </a:lnTo>
                                <a:lnTo>
                                  <a:pt x="399" y="377"/>
                                </a:lnTo>
                                <a:lnTo>
                                  <a:pt x="313" y="361"/>
                                </a:lnTo>
                                <a:lnTo>
                                  <a:pt x="235" y="344"/>
                                </a:lnTo>
                                <a:lnTo>
                                  <a:pt x="167" y="325"/>
                                </a:lnTo>
                                <a:lnTo>
                                  <a:pt x="109" y="304"/>
                                </a:lnTo>
                                <a:lnTo>
                                  <a:pt x="29" y="258"/>
                                </a:lnTo>
                                <a:lnTo>
                                  <a:pt x="8" y="233"/>
                                </a:lnTo>
                                <a:lnTo>
                                  <a:pt x="0" y="207"/>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Rectangle 162"/>
                        <wps:cNvSpPr>
                          <a:spLocks noChangeArrowheads="1"/>
                        </wps:cNvSpPr>
                        <wps:spPr bwMode="auto">
                          <a:xfrm>
                            <a:off x="4934" y="1603"/>
                            <a:ext cx="2209" cy="620"/>
                          </a:xfrm>
                          <a:prstGeom prst="rect">
                            <a:avLst/>
                          </a:prstGeom>
                          <a:solidFill>
                            <a:srgbClr val="E8ED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163"/>
                        <wps:cNvSpPr>
                          <a:spLocks noChangeArrowheads="1"/>
                        </wps:cNvSpPr>
                        <wps:spPr bwMode="auto">
                          <a:xfrm>
                            <a:off x="4934" y="1603"/>
                            <a:ext cx="2209" cy="620"/>
                          </a:xfrm>
                          <a:prstGeom prst="rect">
                            <a:avLst/>
                          </a:prstGeom>
                          <a:noFill/>
                          <a:ln w="222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Freeform 164"/>
                        <wps:cNvSpPr>
                          <a:spLocks/>
                        </wps:cNvSpPr>
                        <wps:spPr bwMode="auto">
                          <a:xfrm>
                            <a:off x="4252" y="776"/>
                            <a:ext cx="910" cy="827"/>
                          </a:xfrm>
                          <a:custGeom>
                            <a:avLst/>
                            <a:gdLst>
                              <a:gd name="T0" fmla="*/ 0 w 910"/>
                              <a:gd name="T1" fmla="*/ 777 h 827"/>
                              <a:gd name="T2" fmla="*/ 909 w 910"/>
                              <a:gd name="T3" fmla="*/ 1603 h 827"/>
                              <a:gd name="T4" fmla="*/ 0 w 910"/>
                              <a:gd name="T5" fmla="*/ 777 h 827"/>
                              <a:gd name="T6" fmla="*/ 0 60000 65536"/>
                              <a:gd name="T7" fmla="*/ 0 60000 65536"/>
                              <a:gd name="T8" fmla="*/ 0 60000 65536"/>
                            </a:gdLst>
                            <a:ahLst/>
                            <a:cxnLst>
                              <a:cxn ang="T6">
                                <a:pos x="T0" y="T1"/>
                              </a:cxn>
                              <a:cxn ang="T7">
                                <a:pos x="T2" y="T3"/>
                              </a:cxn>
                              <a:cxn ang="T8">
                                <a:pos x="T4" y="T5"/>
                              </a:cxn>
                            </a:cxnLst>
                            <a:rect l="0" t="0" r="r" b="b"/>
                            <a:pathLst>
                              <a:path w="910" h="827">
                                <a:moveTo>
                                  <a:pt x="0" y="0"/>
                                </a:moveTo>
                                <a:lnTo>
                                  <a:pt x="909" y="826"/>
                                </a:lnTo>
                                <a:lnTo>
                                  <a:pt x="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165"/>
                        <wps:cNvSpPr>
                          <a:spLocks/>
                        </wps:cNvSpPr>
                        <wps:spPr bwMode="auto">
                          <a:xfrm>
                            <a:off x="4252" y="776"/>
                            <a:ext cx="910" cy="827"/>
                          </a:xfrm>
                          <a:custGeom>
                            <a:avLst/>
                            <a:gdLst>
                              <a:gd name="T0" fmla="*/ 0 w 910"/>
                              <a:gd name="T1" fmla="*/ 777 h 827"/>
                              <a:gd name="T2" fmla="*/ 909 w 910"/>
                              <a:gd name="T3" fmla="*/ 1603 h 827"/>
                              <a:gd name="T4" fmla="*/ 0 w 910"/>
                              <a:gd name="T5" fmla="*/ 777 h 827"/>
                              <a:gd name="T6" fmla="*/ 0 60000 65536"/>
                              <a:gd name="T7" fmla="*/ 0 60000 65536"/>
                              <a:gd name="T8" fmla="*/ 0 60000 65536"/>
                            </a:gdLst>
                            <a:ahLst/>
                            <a:cxnLst>
                              <a:cxn ang="T6">
                                <a:pos x="T0" y="T1"/>
                              </a:cxn>
                              <a:cxn ang="T7">
                                <a:pos x="T2" y="T3"/>
                              </a:cxn>
                              <a:cxn ang="T8">
                                <a:pos x="T4" y="T5"/>
                              </a:cxn>
                            </a:cxnLst>
                            <a:rect l="0" t="0" r="r" b="b"/>
                            <a:pathLst>
                              <a:path w="910" h="827">
                                <a:moveTo>
                                  <a:pt x="0" y="0"/>
                                </a:moveTo>
                                <a:lnTo>
                                  <a:pt x="909" y="826"/>
                                </a:lnTo>
                                <a:lnTo>
                                  <a:pt x="0" y="0"/>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Freeform 166"/>
                        <wps:cNvSpPr>
                          <a:spLocks/>
                        </wps:cNvSpPr>
                        <wps:spPr bwMode="auto">
                          <a:xfrm>
                            <a:off x="4148" y="1396"/>
                            <a:ext cx="786" cy="331"/>
                          </a:xfrm>
                          <a:custGeom>
                            <a:avLst/>
                            <a:gdLst>
                              <a:gd name="T0" fmla="*/ 0 w 786"/>
                              <a:gd name="T1" fmla="*/ 1397 h 331"/>
                              <a:gd name="T2" fmla="*/ 785 w 786"/>
                              <a:gd name="T3" fmla="*/ 1727 h 331"/>
                              <a:gd name="T4" fmla="*/ 0 w 786"/>
                              <a:gd name="T5" fmla="*/ 1397 h 331"/>
                              <a:gd name="T6" fmla="*/ 0 60000 65536"/>
                              <a:gd name="T7" fmla="*/ 0 60000 65536"/>
                              <a:gd name="T8" fmla="*/ 0 60000 65536"/>
                            </a:gdLst>
                            <a:ahLst/>
                            <a:cxnLst>
                              <a:cxn ang="T6">
                                <a:pos x="T0" y="T1"/>
                              </a:cxn>
                              <a:cxn ang="T7">
                                <a:pos x="T2" y="T3"/>
                              </a:cxn>
                              <a:cxn ang="T8">
                                <a:pos x="T4" y="T5"/>
                              </a:cxn>
                            </a:cxnLst>
                            <a:rect l="0" t="0" r="r" b="b"/>
                            <a:pathLst>
                              <a:path w="786" h="331">
                                <a:moveTo>
                                  <a:pt x="0" y="0"/>
                                </a:moveTo>
                                <a:lnTo>
                                  <a:pt x="785" y="330"/>
                                </a:lnTo>
                                <a:lnTo>
                                  <a:pt x="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167"/>
                        <wps:cNvSpPr>
                          <a:spLocks/>
                        </wps:cNvSpPr>
                        <wps:spPr bwMode="auto">
                          <a:xfrm>
                            <a:off x="4148" y="1396"/>
                            <a:ext cx="786" cy="331"/>
                          </a:xfrm>
                          <a:custGeom>
                            <a:avLst/>
                            <a:gdLst>
                              <a:gd name="T0" fmla="*/ 0 w 786"/>
                              <a:gd name="T1" fmla="*/ 1397 h 331"/>
                              <a:gd name="T2" fmla="*/ 785 w 786"/>
                              <a:gd name="T3" fmla="*/ 1727 h 331"/>
                              <a:gd name="T4" fmla="*/ 0 w 786"/>
                              <a:gd name="T5" fmla="*/ 1397 h 331"/>
                              <a:gd name="T6" fmla="*/ 0 60000 65536"/>
                              <a:gd name="T7" fmla="*/ 0 60000 65536"/>
                              <a:gd name="T8" fmla="*/ 0 60000 65536"/>
                            </a:gdLst>
                            <a:ahLst/>
                            <a:cxnLst>
                              <a:cxn ang="T6">
                                <a:pos x="T0" y="T1"/>
                              </a:cxn>
                              <a:cxn ang="T7">
                                <a:pos x="T2" y="T3"/>
                              </a:cxn>
                              <a:cxn ang="T8">
                                <a:pos x="T4" y="T5"/>
                              </a:cxn>
                            </a:cxnLst>
                            <a:rect l="0" t="0" r="r" b="b"/>
                            <a:pathLst>
                              <a:path w="786" h="331">
                                <a:moveTo>
                                  <a:pt x="0" y="0"/>
                                </a:moveTo>
                                <a:lnTo>
                                  <a:pt x="785" y="330"/>
                                </a:lnTo>
                                <a:lnTo>
                                  <a:pt x="0" y="0"/>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Freeform 168"/>
                        <wps:cNvSpPr>
                          <a:spLocks/>
                        </wps:cNvSpPr>
                        <wps:spPr bwMode="auto">
                          <a:xfrm>
                            <a:off x="4148" y="1913"/>
                            <a:ext cx="786" cy="145"/>
                          </a:xfrm>
                          <a:custGeom>
                            <a:avLst/>
                            <a:gdLst>
                              <a:gd name="T0" fmla="*/ 785 w 786"/>
                              <a:gd name="T1" fmla="*/ 1913 h 145"/>
                              <a:gd name="T2" fmla="*/ 0 w 786"/>
                              <a:gd name="T3" fmla="*/ 2058 h 145"/>
                              <a:gd name="T4" fmla="*/ 785 w 786"/>
                              <a:gd name="T5" fmla="*/ 1913 h 145"/>
                              <a:gd name="T6" fmla="*/ 0 60000 65536"/>
                              <a:gd name="T7" fmla="*/ 0 60000 65536"/>
                              <a:gd name="T8" fmla="*/ 0 60000 65536"/>
                            </a:gdLst>
                            <a:ahLst/>
                            <a:cxnLst>
                              <a:cxn ang="T6">
                                <a:pos x="T0" y="T1"/>
                              </a:cxn>
                              <a:cxn ang="T7">
                                <a:pos x="T2" y="T3"/>
                              </a:cxn>
                              <a:cxn ang="T8">
                                <a:pos x="T4" y="T5"/>
                              </a:cxn>
                            </a:cxnLst>
                            <a:rect l="0" t="0" r="r" b="b"/>
                            <a:pathLst>
                              <a:path w="786" h="145">
                                <a:moveTo>
                                  <a:pt x="785" y="0"/>
                                </a:moveTo>
                                <a:lnTo>
                                  <a:pt x="0" y="145"/>
                                </a:lnTo>
                                <a:lnTo>
                                  <a:pt x="785"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69"/>
                        <wps:cNvSpPr>
                          <a:spLocks/>
                        </wps:cNvSpPr>
                        <wps:spPr bwMode="auto">
                          <a:xfrm>
                            <a:off x="4148" y="1913"/>
                            <a:ext cx="786" cy="145"/>
                          </a:xfrm>
                          <a:custGeom>
                            <a:avLst/>
                            <a:gdLst>
                              <a:gd name="T0" fmla="*/ 0 w 786"/>
                              <a:gd name="T1" fmla="*/ 2058 h 145"/>
                              <a:gd name="T2" fmla="*/ 785 w 786"/>
                              <a:gd name="T3" fmla="*/ 1913 h 145"/>
                              <a:gd name="T4" fmla="*/ 0 w 786"/>
                              <a:gd name="T5" fmla="*/ 2058 h 145"/>
                              <a:gd name="T6" fmla="*/ 0 60000 65536"/>
                              <a:gd name="T7" fmla="*/ 0 60000 65536"/>
                              <a:gd name="T8" fmla="*/ 0 60000 65536"/>
                            </a:gdLst>
                            <a:ahLst/>
                            <a:cxnLst>
                              <a:cxn ang="T6">
                                <a:pos x="T0" y="T1"/>
                              </a:cxn>
                              <a:cxn ang="T7">
                                <a:pos x="T2" y="T3"/>
                              </a:cxn>
                              <a:cxn ang="T8">
                                <a:pos x="T4" y="T5"/>
                              </a:cxn>
                            </a:cxnLst>
                            <a:rect l="0" t="0" r="r" b="b"/>
                            <a:pathLst>
                              <a:path w="786" h="145">
                                <a:moveTo>
                                  <a:pt x="0" y="145"/>
                                </a:moveTo>
                                <a:lnTo>
                                  <a:pt x="785" y="0"/>
                                </a:lnTo>
                                <a:lnTo>
                                  <a:pt x="0" y="145"/>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6" name="Freeform 170"/>
                        <wps:cNvSpPr>
                          <a:spLocks/>
                        </wps:cNvSpPr>
                        <wps:spPr bwMode="auto">
                          <a:xfrm>
                            <a:off x="2289" y="2512"/>
                            <a:ext cx="1860" cy="496"/>
                          </a:xfrm>
                          <a:custGeom>
                            <a:avLst/>
                            <a:gdLst>
                              <a:gd name="T0" fmla="*/ 930 w 1860"/>
                              <a:gd name="T1" fmla="*/ 2513 h 496"/>
                              <a:gd name="T2" fmla="*/ 822 w 1860"/>
                              <a:gd name="T3" fmla="*/ 2514 h 496"/>
                              <a:gd name="T4" fmla="*/ 717 w 1860"/>
                              <a:gd name="T5" fmla="*/ 2519 h 496"/>
                              <a:gd name="T6" fmla="*/ 616 w 1860"/>
                              <a:gd name="T7" fmla="*/ 2527 h 496"/>
                              <a:gd name="T8" fmla="*/ 521 w 1860"/>
                              <a:gd name="T9" fmla="*/ 2538 h 496"/>
                              <a:gd name="T10" fmla="*/ 431 w 1860"/>
                              <a:gd name="T11" fmla="*/ 2551 h 496"/>
                              <a:gd name="T12" fmla="*/ 348 w 1860"/>
                              <a:gd name="T13" fmla="*/ 2567 h 496"/>
                              <a:gd name="T14" fmla="*/ 272 w 1860"/>
                              <a:gd name="T15" fmla="*/ 2585 h 496"/>
                              <a:gd name="T16" fmla="*/ 204 w 1860"/>
                              <a:gd name="T17" fmla="*/ 2605 h 496"/>
                              <a:gd name="T18" fmla="*/ 145 w 1860"/>
                              <a:gd name="T19" fmla="*/ 2628 h 496"/>
                              <a:gd name="T20" fmla="*/ 54 w 1860"/>
                              <a:gd name="T21" fmla="*/ 2677 h 496"/>
                              <a:gd name="T22" fmla="*/ 6 w 1860"/>
                              <a:gd name="T23" fmla="*/ 2732 h 496"/>
                              <a:gd name="T24" fmla="*/ 0 w 1860"/>
                              <a:gd name="T25" fmla="*/ 2761 h 496"/>
                              <a:gd name="T26" fmla="*/ 6 w 1860"/>
                              <a:gd name="T27" fmla="*/ 2789 h 496"/>
                              <a:gd name="T28" fmla="*/ 54 w 1860"/>
                              <a:gd name="T29" fmla="*/ 2844 h 496"/>
                              <a:gd name="T30" fmla="*/ 145 w 1860"/>
                              <a:gd name="T31" fmla="*/ 2894 h 496"/>
                              <a:gd name="T32" fmla="*/ 204 w 1860"/>
                              <a:gd name="T33" fmla="*/ 2916 h 496"/>
                              <a:gd name="T34" fmla="*/ 272 w 1860"/>
                              <a:gd name="T35" fmla="*/ 2936 h 496"/>
                              <a:gd name="T36" fmla="*/ 348 w 1860"/>
                              <a:gd name="T37" fmla="*/ 2954 h 496"/>
                              <a:gd name="T38" fmla="*/ 431 w 1860"/>
                              <a:gd name="T39" fmla="*/ 2970 h 496"/>
                              <a:gd name="T40" fmla="*/ 521 w 1860"/>
                              <a:gd name="T41" fmla="*/ 2983 h 496"/>
                              <a:gd name="T42" fmla="*/ 616 w 1860"/>
                              <a:gd name="T43" fmla="*/ 2994 h 496"/>
                              <a:gd name="T44" fmla="*/ 717 w 1860"/>
                              <a:gd name="T45" fmla="*/ 3002 h 496"/>
                              <a:gd name="T46" fmla="*/ 822 w 1860"/>
                              <a:gd name="T47" fmla="*/ 3007 h 496"/>
                              <a:gd name="T48" fmla="*/ 930 w 1860"/>
                              <a:gd name="T49" fmla="*/ 3009 h 496"/>
                              <a:gd name="T50" fmla="*/ 1038 w 1860"/>
                              <a:gd name="T51" fmla="*/ 3007 h 496"/>
                              <a:gd name="T52" fmla="*/ 1143 w 1860"/>
                              <a:gd name="T53" fmla="*/ 3002 h 496"/>
                              <a:gd name="T54" fmla="*/ 1244 w 1860"/>
                              <a:gd name="T55" fmla="*/ 2994 h 496"/>
                              <a:gd name="T56" fmla="*/ 1339 w 1860"/>
                              <a:gd name="T57" fmla="*/ 2983 h 496"/>
                              <a:gd name="T58" fmla="*/ 1428 w 1860"/>
                              <a:gd name="T59" fmla="*/ 2970 h 496"/>
                              <a:gd name="T60" fmla="*/ 1512 w 1860"/>
                              <a:gd name="T61" fmla="*/ 2954 h 496"/>
                              <a:gd name="T62" fmla="*/ 1587 w 1860"/>
                              <a:gd name="T63" fmla="*/ 2936 h 496"/>
                              <a:gd name="T64" fmla="*/ 1656 w 1860"/>
                              <a:gd name="T65" fmla="*/ 2916 h 496"/>
                              <a:gd name="T66" fmla="*/ 1715 w 1860"/>
                              <a:gd name="T67" fmla="*/ 2894 h 496"/>
                              <a:gd name="T68" fmla="*/ 1806 w 1860"/>
                              <a:gd name="T69" fmla="*/ 2844 h 496"/>
                              <a:gd name="T70" fmla="*/ 1854 w 1860"/>
                              <a:gd name="T71" fmla="*/ 2789 h 496"/>
                              <a:gd name="T72" fmla="*/ 1860 w 1860"/>
                              <a:gd name="T73" fmla="*/ 2761 h 496"/>
                              <a:gd name="T74" fmla="*/ 1854 w 1860"/>
                              <a:gd name="T75" fmla="*/ 2732 h 496"/>
                              <a:gd name="T76" fmla="*/ 1806 w 1860"/>
                              <a:gd name="T77" fmla="*/ 2677 h 496"/>
                              <a:gd name="T78" fmla="*/ 1715 w 1860"/>
                              <a:gd name="T79" fmla="*/ 2628 h 496"/>
                              <a:gd name="T80" fmla="*/ 1656 w 1860"/>
                              <a:gd name="T81" fmla="*/ 2605 h 496"/>
                              <a:gd name="T82" fmla="*/ 1587 w 1860"/>
                              <a:gd name="T83" fmla="*/ 2585 h 496"/>
                              <a:gd name="T84" fmla="*/ 1512 w 1860"/>
                              <a:gd name="T85" fmla="*/ 2567 h 496"/>
                              <a:gd name="T86" fmla="*/ 1428 w 1860"/>
                              <a:gd name="T87" fmla="*/ 2551 h 496"/>
                              <a:gd name="T88" fmla="*/ 1339 w 1860"/>
                              <a:gd name="T89" fmla="*/ 2538 h 496"/>
                              <a:gd name="T90" fmla="*/ 1244 w 1860"/>
                              <a:gd name="T91" fmla="*/ 2527 h 496"/>
                              <a:gd name="T92" fmla="*/ 1143 w 1860"/>
                              <a:gd name="T93" fmla="*/ 2519 h 496"/>
                              <a:gd name="T94" fmla="*/ 1038 w 1860"/>
                              <a:gd name="T95" fmla="*/ 2514 h 496"/>
                              <a:gd name="T96" fmla="*/ 930 w 1860"/>
                              <a:gd name="T97" fmla="*/ 2513 h 49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1860" h="496">
                                <a:moveTo>
                                  <a:pt x="930" y="0"/>
                                </a:moveTo>
                                <a:lnTo>
                                  <a:pt x="822" y="1"/>
                                </a:lnTo>
                                <a:lnTo>
                                  <a:pt x="717" y="6"/>
                                </a:lnTo>
                                <a:lnTo>
                                  <a:pt x="616" y="14"/>
                                </a:lnTo>
                                <a:lnTo>
                                  <a:pt x="521" y="25"/>
                                </a:lnTo>
                                <a:lnTo>
                                  <a:pt x="431" y="38"/>
                                </a:lnTo>
                                <a:lnTo>
                                  <a:pt x="348" y="54"/>
                                </a:lnTo>
                                <a:lnTo>
                                  <a:pt x="272" y="72"/>
                                </a:lnTo>
                                <a:lnTo>
                                  <a:pt x="204" y="92"/>
                                </a:lnTo>
                                <a:lnTo>
                                  <a:pt x="145" y="115"/>
                                </a:lnTo>
                                <a:lnTo>
                                  <a:pt x="54" y="164"/>
                                </a:lnTo>
                                <a:lnTo>
                                  <a:pt x="6" y="219"/>
                                </a:lnTo>
                                <a:lnTo>
                                  <a:pt x="0" y="248"/>
                                </a:lnTo>
                                <a:lnTo>
                                  <a:pt x="6" y="276"/>
                                </a:lnTo>
                                <a:lnTo>
                                  <a:pt x="54" y="331"/>
                                </a:lnTo>
                                <a:lnTo>
                                  <a:pt x="145" y="381"/>
                                </a:lnTo>
                                <a:lnTo>
                                  <a:pt x="204" y="403"/>
                                </a:lnTo>
                                <a:lnTo>
                                  <a:pt x="272" y="423"/>
                                </a:lnTo>
                                <a:lnTo>
                                  <a:pt x="348" y="441"/>
                                </a:lnTo>
                                <a:lnTo>
                                  <a:pt x="431" y="457"/>
                                </a:lnTo>
                                <a:lnTo>
                                  <a:pt x="521" y="470"/>
                                </a:lnTo>
                                <a:lnTo>
                                  <a:pt x="616" y="481"/>
                                </a:lnTo>
                                <a:lnTo>
                                  <a:pt x="717" y="489"/>
                                </a:lnTo>
                                <a:lnTo>
                                  <a:pt x="822" y="494"/>
                                </a:lnTo>
                                <a:lnTo>
                                  <a:pt x="930" y="496"/>
                                </a:lnTo>
                                <a:lnTo>
                                  <a:pt x="1038" y="494"/>
                                </a:lnTo>
                                <a:lnTo>
                                  <a:pt x="1143" y="489"/>
                                </a:lnTo>
                                <a:lnTo>
                                  <a:pt x="1244" y="481"/>
                                </a:lnTo>
                                <a:lnTo>
                                  <a:pt x="1339" y="470"/>
                                </a:lnTo>
                                <a:lnTo>
                                  <a:pt x="1428" y="457"/>
                                </a:lnTo>
                                <a:lnTo>
                                  <a:pt x="1512" y="441"/>
                                </a:lnTo>
                                <a:lnTo>
                                  <a:pt x="1587" y="423"/>
                                </a:lnTo>
                                <a:lnTo>
                                  <a:pt x="1656" y="403"/>
                                </a:lnTo>
                                <a:lnTo>
                                  <a:pt x="1715" y="381"/>
                                </a:lnTo>
                                <a:lnTo>
                                  <a:pt x="1806" y="331"/>
                                </a:lnTo>
                                <a:lnTo>
                                  <a:pt x="1854" y="276"/>
                                </a:lnTo>
                                <a:lnTo>
                                  <a:pt x="1860" y="248"/>
                                </a:lnTo>
                                <a:lnTo>
                                  <a:pt x="1854" y="219"/>
                                </a:lnTo>
                                <a:lnTo>
                                  <a:pt x="1806" y="164"/>
                                </a:lnTo>
                                <a:lnTo>
                                  <a:pt x="1715" y="115"/>
                                </a:lnTo>
                                <a:lnTo>
                                  <a:pt x="1656" y="92"/>
                                </a:lnTo>
                                <a:lnTo>
                                  <a:pt x="1587" y="72"/>
                                </a:lnTo>
                                <a:lnTo>
                                  <a:pt x="1512" y="54"/>
                                </a:lnTo>
                                <a:lnTo>
                                  <a:pt x="1428" y="38"/>
                                </a:lnTo>
                                <a:lnTo>
                                  <a:pt x="1339" y="25"/>
                                </a:lnTo>
                                <a:lnTo>
                                  <a:pt x="1244" y="14"/>
                                </a:lnTo>
                                <a:lnTo>
                                  <a:pt x="1143" y="6"/>
                                </a:lnTo>
                                <a:lnTo>
                                  <a:pt x="1038" y="1"/>
                                </a:lnTo>
                                <a:lnTo>
                                  <a:pt x="93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7" name="Freeform 171"/>
                        <wps:cNvSpPr>
                          <a:spLocks/>
                        </wps:cNvSpPr>
                        <wps:spPr bwMode="auto">
                          <a:xfrm>
                            <a:off x="2289" y="2512"/>
                            <a:ext cx="1860" cy="496"/>
                          </a:xfrm>
                          <a:custGeom>
                            <a:avLst/>
                            <a:gdLst>
                              <a:gd name="T0" fmla="*/ 0 w 1860"/>
                              <a:gd name="T1" fmla="*/ 2761 h 496"/>
                              <a:gd name="T2" fmla="*/ 25 w 1860"/>
                              <a:gd name="T3" fmla="*/ 2704 h 496"/>
                              <a:gd name="T4" fmla="*/ 95 w 1860"/>
                              <a:gd name="T5" fmla="*/ 2651 h 496"/>
                              <a:gd name="T6" fmla="*/ 204 w 1860"/>
                              <a:gd name="T7" fmla="*/ 2605 h 496"/>
                              <a:gd name="T8" fmla="*/ 272 w 1860"/>
                              <a:gd name="T9" fmla="*/ 2585 h 496"/>
                              <a:gd name="T10" fmla="*/ 348 w 1860"/>
                              <a:gd name="T11" fmla="*/ 2567 h 496"/>
                              <a:gd name="T12" fmla="*/ 431 w 1860"/>
                              <a:gd name="T13" fmla="*/ 2551 h 496"/>
                              <a:gd name="T14" fmla="*/ 521 w 1860"/>
                              <a:gd name="T15" fmla="*/ 2538 h 496"/>
                              <a:gd name="T16" fmla="*/ 616 w 1860"/>
                              <a:gd name="T17" fmla="*/ 2527 h 496"/>
                              <a:gd name="T18" fmla="*/ 717 w 1860"/>
                              <a:gd name="T19" fmla="*/ 2519 h 496"/>
                              <a:gd name="T20" fmla="*/ 822 w 1860"/>
                              <a:gd name="T21" fmla="*/ 2514 h 496"/>
                              <a:gd name="T22" fmla="*/ 930 w 1860"/>
                              <a:gd name="T23" fmla="*/ 2513 h 496"/>
                              <a:gd name="T24" fmla="*/ 1038 w 1860"/>
                              <a:gd name="T25" fmla="*/ 2514 h 496"/>
                              <a:gd name="T26" fmla="*/ 1143 w 1860"/>
                              <a:gd name="T27" fmla="*/ 2519 h 496"/>
                              <a:gd name="T28" fmla="*/ 1244 w 1860"/>
                              <a:gd name="T29" fmla="*/ 2527 h 496"/>
                              <a:gd name="T30" fmla="*/ 1339 w 1860"/>
                              <a:gd name="T31" fmla="*/ 2538 h 496"/>
                              <a:gd name="T32" fmla="*/ 1428 w 1860"/>
                              <a:gd name="T33" fmla="*/ 2551 h 496"/>
                              <a:gd name="T34" fmla="*/ 1512 w 1860"/>
                              <a:gd name="T35" fmla="*/ 2567 h 496"/>
                              <a:gd name="T36" fmla="*/ 1587 w 1860"/>
                              <a:gd name="T37" fmla="*/ 2585 h 496"/>
                              <a:gd name="T38" fmla="*/ 1656 w 1860"/>
                              <a:gd name="T39" fmla="*/ 2605 h 496"/>
                              <a:gd name="T40" fmla="*/ 1715 w 1860"/>
                              <a:gd name="T41" fmla="*/ 2628 h 496"/>
                              <a:gd name="T42" fmla="*/ 1806 w 1860"/>
                              <a:gd name="T43" fmla="*/ 2677 h 496"/>
                              <a:gd name="T44" fmla="*/ 1854 w 1860"/>
                              <a:gd name="T45" fmla="*/ 2732 h 496"/>
                              <a:gd name="T46" fmla="*/ 1860 w 1860"/>
                              <a:gd name="T47" fmla="*/ 2761 h 496"/>
                              <a:gd name="T48" fmla="*/ 1854 w 1860"/>
                              <a:gd name="T49" fmla="*/ 2789 h 496"/>
                              <a:gd name="T50" fmla="*/ 1835 w 1860"/>
                              <a:gd name="T51" fmla="*/ 2817 h 496"/>
                              <a:gd name="T52" fmla="*/ 1765 w 1860"/>
                              <a:gd name="T53" fmla="*/ 2870 h 496"/>
                              <a:gd name="T54" fmla="*/ 1656 w 1860"/>
                              <a:gd name="T55" fmla="*/ 2916 h 496"/>
                              <a:gd name="T56" fmla="*/ 1587 w 1860"/>
                              <a:gd name="T57" fmla="*/ 2936 h 496"/>
                              <a:gd name="T58" fmla="*/ 1512 w 1860"/>
                              <a:gd name="T59" fmla="*/ 2954 h 496"/>
                              <a:gd name="T60" fmla="*/ 1428 w 1860"/>
                              <a:gd name="T61" fmla="*/ 2970 h 496"/>
                              <a:gd name="T62" fmla="*/ 1339 w 1860"/>
                              <a:gd name="T63" fmla="*/ 2983 h 496"/>
                              <a:gd name="T64" fmla="*/ 1244 w 1860"/>
                              <a:gd name="T65" fmla="*/ 2994 h 496"/>
                              <a:gd name="T66" fmla="*/ 1143 w 1860"/>
                              <a:gd name="T67" fmla="*/ 3002 h 496"/>
                              <a:gd name="T68" fmla="*/ 1038 w 1860"/>
                              <a:gd name="T69" fmla="*/ 3007 h 496"/>
                              <a:gd name="T70" fmla="*/ 930 w 1860"/>
                              <a:gd name="T71" fmla="*/ 3009 h 496"/>
                              <a:gd name="T72" fmla="*/ 822 w 1860"/>
                              <a:gd name="T73" fmla="*/ 3007 h 496"/>
                              <a:gd name="T74" fmla="*/ 717 w 1860"/>
                              <a:gd name="T75" fmla="*/ 3002 h 496"/>
                              <a:gd name="T76" fmla="*/ 616 w 1860"/>
                              <a:gd name="T77" fmla="*/ 2994 h 496"/>
                              <a:gd name="T78" fmla="*/ 521 w 1860"/>
                              <a:gd name="T79" fmla="*/ 2983 h 496"/>
                              <a:gd name="T80" fmla="*/ 431 w 1860"/>
                              <a:gd name="T81" fmla="*/ 2970 h 496"/>
                              <a:gd name="T82" fmla="*/ 348 w 1860"/>
                              <a:gd name="T83" fmla="*/ 2954 h 496"/>
                              <a:gd name="T84" fmla="*/ 272 w 1860"/>
                              <a:gd name="T85" fmla="*/ 2936 h 496"/>
                              <a:gd name="T86" fmla="*/ 204 w 1860"/>
                              <a:gd name="T87" fmla="*/ 2916 h 496"/>
                              <a:gd name="T88" fmla="*/ 145 w 1860"/>
                              <a:gd name="T89" fmla="*/ 2894 h 496"/>
                              <a:gd name="T90" fmla="*/ 54 w 1860"/>
                              <a:gd name="T91" fmla="*/ 2844 h 496"/>
                              <a:gd name="T92" fmla="*/ 6 w 1860"/>
                              <a:gd name="T93" fmla="*/ 2789 h 496"/>
                              <a:gd name="T94" fmla="*/ 0 w 1860"/>
                              <a:gd name="T95" fmla="*/ 2761 h 49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Lst>
                            <a:ahLst/>
                            <a:cxnLst>
                              <a:cxn ang="T96">
                                <a:pos x="T0" y="T1"/>
                              </a:cxn>
                              <a:cxn ang="T97">
                                <a:pos x="T2" y="T3"/>
                              </a:cxn>
                              <a:cxn ang="T98">
                                <a:pos x="T4" y="T5"/>
                              </a:cxn>
                              <a:cxn ang="T99">
                                <a:pos x="T6" y="T7"/>
                              </a:cxn>
                              <a:cxn ang="T100">
                                <a:pos x="T8" y="T9"/>
                              </a:cxn>
                              <a:cxn ang="T101">
                                <a:pos x="T10" y="T11"/>
                              </a:cxn>
                              <a:cxn ang="T102">
                                <a:pos x="T12" y="T13"/>
                              </a:cxn>
                              <a:cxn ang="T103">
                                <a:pos x="T14" y="T15"/>
                              </a:cxn>
                              <a:cxn ang="T104">
                                <a:pos x="T16" y="T17"/>
                              </a:cxn>
                              <a:cxn ang="T105">
                                <a:pos x="T18" y="T19"/>
                              </a:cxn>
                              <a:cxn ang="T106">
                                <a:pos x="T20" y="T21"/>
                              </a:cxn>
                              <a:cxn ang="T107">
                                <a:pos x="T22" y="T23"/>
                              </a:cxn>
                              <a:cxn ang="T108">
                                <a:pos x="T24" y="T25"/>
                              </a:cxn>
                              <a:cxn ang="T109">
                                <a:pos x="T26" y="T27"/>
                              </a:cxn>
                              <a:cxn ang="T110">
                                <a:pos x="T28" y="T29"/>
                              </a:cxn>
                              <a:cxn ang="T111">
                                <a:pos x="T30" y="T31"/>
                              </a:cxn>
                              <a:cxn ang="T112">
                                <a:pos x="T32" y="T33"/>
                              </a:cxn>
                              <a:cxn ang="T113">
                                <a:pos x="T34" y="T35"/>
                              </a:cxn>
                              <a:cxn ang="T114">
                                <a:pos x="T36" y="T37"/>
                              </a:cxn>
                              <a:cxn ang="T115">
                                <a:pos x="T38" y="T39"/>
                              </a:cxn>
                              <a:cxn ang="T116">
                                <a:pos x="T40" y="T41"/>
                              </a:cxn>
                              <a:cxn ang="T117">
                                <a:pos x="T42" y="T43"/>
                              </a:cxn>
                              <a:cxn ang="T118">
                                <a:pos x="T44" y="T45"/>
                              </a:cxn>
                              <a:cxn ang="T119">
                                <a:pos x="T46" y="T47"/>
                              </a:cxn>
                              <a:cxn ang="T120">
                                <a:pos x="T48" y="T49"/>
                              </a:cxn>
                              <a:cxn ang="T121">
                                <a:pos x="T50" y="T51"/>
                              </a:cxn>
                              <a:cxn ang="T122">
                                <a:pos x="T52" y="T53"/>
                              </a:cxn>
                              <a:cxn ang="T123">
                                <a:pos x="T54" y="T55"/>
                              </a:cxn>
                              <a:cxn ang="T124">
                                <a:pos x="T56" y="T57"/>
                              </a:cxn>
                              <a:cxn ang="T125">
                                <a:pos x="T58" y="T59"/>
                              </a:cxn>
                              <a:cxn ang="T126">
                                <a:pos x="T60" y="T61"/>
                              </a:cxn>
                              <a:cxn ang="T127">
                                <a:pos x="T62" y="T63"/>
                              </a:cxn>
                              <a:cxn ang="T128">
                                <a:pos x="T64" y="T65"/>
                              </a:cxn>
                              <a:cxn ang="T129">
                                <a:pos x="T66" y="T67"/>
                              </a:cxn>
                              <a:cxn ang="T130">
                                <a:pos x="T68" y="T69"/>
                              </a:cxn>
                              <a:cxn ang="T131">
                                <a:pos x="T70" y="T71"/>
                              </a:cxn>
                              <a:cxn ang="T132">
                                <a:pos x="T72" y="T73"/>
                              </a:cxn>
                              <a:cxn ang="T133">
                                <a:pos x="T74" y="T75"/>
                              </a:cxn>
                              <a:cxn ang="T134">
                                <a:pos x="T76" y="T77"/>
                              </a:cxn>
                              <a:cxn ang="T135">
                                <a:pos x="T78" y="T79"/>
                              </a:cxn>
                              <a:cxn ang="T136">
                                <a:pos x="T80" y="T81"/>
                              </a:cxn>
                              <a:cxn ang="T137">
                                <a:pos x="T82" y="T83"/>
                              </a:cxn>
                              <a:cxn ang="T138">
                                <a:pos x="T84" y="T85"/>
                              </a:cxn>
                              <a:cxn ang="T139">
                                <a:pos x="T86" y="T87"/>
                              </a:cxn>
                              <a:cxn ang="T140">
                                <a:pos x="T88" y="T89"/>
                              </a:cxn>
                              <a:cxn ang="T141">
                                <a:pos x="T90" y="T91"/>
                              </a:cxn>
                              <a:cxn ang="T142">
                                <a:pos x="T92" y="T93"/>
                              </a:cxn>
                              <a:cxn ang="T143">
                                <a:pos x="T94" y="T95"/>
                              </a:cxn>
                            </a:cxnLst>
                            <a:rect l="0" t="0" r="r" b="b"/>
                            <a:pathLst>
                              <a:path w="1860" h="496">
                                <a:moveTo>
                                  <a:pt x="0" y="248"/>
                                </a:moveTo>
                                <a:lnTo>
                                  <a:pt x="25" y="191"/>
                                </a:lnTo>
                                <a:lnTo>
                                  <a:pt x="95" y="138"/>
                                </a:lnTo>
                                <a:lnTo>
                                  <a:pt x="204" y="92"/>
                                </a:lnTo>
                                <a:lnTo>
                                  <a:pt x="272" y="72"/>
                                </a:lnTo>
                                <a:lnTo>
                                  <a:pt x="348" y="54"/>
                                </a:lnTo>
                                <a:lnTo>
                                  <a:pt x="431" y="38"/>
                                </a:lnTo>
                                <a:lnTo>
                                  <a:pt x="521" y="25"/>
                                </a:lnTo>
                                <a:lnTo>
                                  <a:pt x="616" y="14"/>
                                </a:lnTo>
                                <a:lnTo>
                                  <a:pt x="717" y="6"/>
                                </a:lnTo>
                                <a:lnTo>
                                  <a:pt x="822" y="1"/>
                                </a:lnTo>
                                <a:lnTo>
                                  <a:pt x="930" y="0"/>
                                </a:lnTo>
                                <a:lnTo>
                                  <a:pt x="1038" y="1"/>
                                </a:lnTo>
                                <a:lnTo>
                                  <a:pt x="1143" y="6"/>
                                </a:lnTo>
                                <a:lnTo>
                                  <a:pt x="1244" y="14"/>
                                </a:lnTo>
                                <a:lnTo>
                                  <a:pt x="1339" y="25"/>
                                </a:lnTo>
                                <a:lnTo>
                                  <a:pt x="1428" y="38"/>
                                </a:lnTo>
                                <a:lnTo>
                                  <a:pt x="1512" y="54"/>
                                </a:lnTo>
                                <a:lnTo>
                                  <a:pt x="1587" y="72"/>
                                </a:lnTo>
                                <a:lnTo>
                                  <a:pt x="1656" y="92"/>
                                </a:lnTo>
                                <a:lnTo>
                                  <a:pt x="1715" y="115"/>
                                </a:lnTo>
                                <a:lnTo>
                                  <a:pt x="1806" y="164"/>
                                </a:lnTo>
                                <a:lnTo>
                                  <a:pt x="1854" y="219"/>
                                </a:lnTo>
                                <a:lnTo>
                                  <a:pt x="1860" y="248"/>
                                </a:lnTo>
                                <a:lnTo>
                                  <a:pt x="1854" y="276"/>
                                </a:lnTo>
                                <a:lnTo>
                                  <a:pt x="1835" y="304"/>
                                </a:lnTo>
                                <a:lnTo>
                                  <a:pt x="1765" y="357"/>
                                </a:lnTo>
                                <a:lnTo>
                                  <a:pt x="1656" y="403"/>
                                </a:lnTo>
                                <a:lnTo>
                                  <a:pt x="1587" y="423"/>
                                </a:lnTo>
                                <a:lnTo>
                                  <a:pt x="1512" y="441"/>
                                </a:lnTo>
                                <a:lnTo>
                                  <a:pt x="1428" y="457"/>
                                </a:lnTo>
                                <a:lnTo>
                                  <a:pt x="1339" y="470"/>
                                </a:lnTo>
                                <a:lnTo>
                                  <a:pt x="1244" y="481"/>
                                </a:lnTo>
                                <a:lnTo>
                                  <a:pt x="1143" y="489"/>
                                </a:lnTo>
                                <a:lnTo>
                                  <a:pt x="1038" y="494"/>
                                </a:lnTo>
                                <a:lnTo>
                                  <a:pt x="930" y="496"/>
                                </a:lnTo>
                                <a:lnTo>
                                  <a:pt x="822" y="494"/>
                                </a:lnTo>
                                <a:lnTo>
                                  <a:pt x="717" y="489"/>
                                </a:lnTo>
                                <a:lnTo>
                                  <a:pt x="616" y="481"/>
                                </a:lnTo>
                                <a:lnTo>
                                  <a:pt x="521" y="470"/>
                                </a:lnTo>
                                <a:lnTo>
                                  <a:pt x="431" y="457"/>
                                </a:lnTo>
                                <a:lnTo>
                                  <a:pt x="348" y="441"/>
                                </a:lnTo>
                                <a:lnTo>
                                  <a:pt x="272" y="423"/>
                                </a:lnTo>
                                <a:lnTo>
                                  <a:pt x="204" y="403"/>
                                </a:lnTo>
                                <a:lnTo>
                                  <a:pt x="145" y="381"/>
                                </a:lnTo>
                                <a:lnTo>
                                  <a:pt x="54" y="331"/>
                                </a:lnTo>
                                <a:lnTo>
                                  <a:pt x="6" y="276"/>
                                </a:lnTo>
                                <a:lnTo>
                                  <a:pt x="0" y="248"/>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8" name="Freeform 172"/>
                        <wps:cNvSpPr>
                          <a:spLocks/>
                        </wps:cNvSpPr>
                        <wps:spPr bwMode="auto">
                          <a:xfrm>
                            <a:off x="4148" y="2223"/>
                            <a:ext cx="786" cy="538"/>
                          </a:xfrm>
                          <a:custGeom>
                            <a:avLst/>
                            <a:gdLst>
                              <a:gd name="T0" fmla="*/ 785 w 786"/>
                              <a:gd name="T1" fmla="*/ 2223 h 538"/>
                              <a:gd name="T2" fmla="*/ 0 w 786"/>
                              <a:gd name="T3" fmla="*/ 2761 h 538"/>
                              <a:gd name="T4" fmla="*/ 785 w 786"/>
                              <a:gd name="T5" fmla="*/ 2223 h 538"/>
                              <a:gd name="T6" fmla="*/ 0 60000 65536"/>
                              <a:gd name="T7" fmla="*/ 0 60000 65536"/>
                              <a:gd name="T8" fmla="*/ 0 60000 65536"/>
                            </a:gdLst>
                            <a:ahLst/>
                            <a:cxnLst>
                              <a:cxn ang="T6">
                                <a:pos x="T0" y="T1"/>
                              </a:cxn>
                              <a:cxn ang="T7">
                                <a:pos x="T2" y="T3"/>
                              </a:cxn>
                              <a:cxn ang="T8">
                                <a:pos x="T4" y="T5"/>
                              </a:cxn>
                            </a:cxnLst>
                            <a:rect l="0" t="0" r="r" b="b"/>
                            <a:pathLst>
                              <a:path w="786" h="538">
                                <a:moveTo>
                                  <a:pt x="785" y="0"/>
                                </a:moveTo>
                                <a:lnTo>
                                  <a:pt x="0" y="538"/>
                                </a:lnTo>
                                <a:lnTo>
                                  <a:pt x="785"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9" name="Freeform 173"/>
                        <wps:cNvSpPr>
                          <a:spLocks/>
                        </wps:cNvSpPr>
                        <wps:spPr bwMode="auto">
                          <a:xfrm>
                            <a:off x="4148" y="2223"/>
                            <a:ext cx="786" cy="538"/>
                          </a:xfrm>
                          <a:custGeom>
                            <a:avLst/>
                            <a:gdLst>
                              <a:gd name="T0" fmla="*/ 0 w 786"/>
                              <a:gd name="T1" fmla="*/ 2761 h 538"/>
                              <a:gd name="T2" fmla="*/ 785 w 786"/>
                              <a:gd name="T3" fmla="*/ 2223 h 538"/>
                              <a:gd name="T4" fmla="*/ 0 w 786"/>
                              <a:gd name="T5" fmla="*/ 2761 h 538"/>
                              <a:gd name="T6" fmla="*/ 0 60000 65536"/>
                              <a:gd name="T7" fmla="*/ 0 60000 65536"/>
                              <a:gd name="T8" fmla="*/ 0 60000 65536"/>
                            </a:gdLst>
                            <a:ahLst/>
                            <a:cxnLst>
                              <a:cxn ang="T6">
                                <a:pos x="T0" y="T1"/>
                              </a:cxn>
                              <a:cxn ang="T7">
                                <a:pos x="T2" y="T3"/>
                              </a:cxn>
                              <a:cxn ang="T8">
                                <a:pos x="T4" y="T5"/>
                              </a:cxn>
                            </a:cxnLst>
                            <a:rect l="0" t="0" r="r" b="b"/>
                            <a:pathLst>
                              <a:path w="786" h="538">
                                <a:moveTo>
                                  <a:pt x="0" y="538"/>
                                </a:moveTo>
                                <a:lnTo>
                                  <a:pt x="785" y="0"/>
                                </a:lnTo>
                                <a:lnTo>
                                  <a:pt x="0" y="538"/>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0" name="Freeform 174"/>
                        <wps:cNvSpPr>
                          <a:spLocks/>
                        </wps:cNvSpPr>
                        <wps:spPr bwMode="auto">
                          <a:xfrm>
                            <a:off x="8488" y="4010"/>
                            <a:ext cx="1860" cy="486"/>
                          </a:xfrm>
                          <a:custGeom>
                            <a:avLst/>
                            <a:gdLst>
                              <a:gd name="T0" fmla="*/ 930 w 1860"/>
                              <a:gd name="T1" fmla="*/ 4011 h 486"/>
                              <a:gd name="T2" fmla="*/ 813 w 1860"/>
                              <a:gd name="T3" fmla="*/ 4013 h 486"/>
                              <a:gd name="T4" fmla="*/ 701 w 1860"/>
                              <a:gd name="T5" fmla="*/ 4018 h 486"/>
                              <a:gd name="T6" fmla="*/ 594 w 1860"/>
                              <a:gd name="T7" fmla="*/ 4027 h 486"/>
                              <a:gd name="T8" fmla="*/ 493 w 1860"/>
                              <a:gd name="T9" fmla="*/ 4039 h 486"/>
                              <a:gd name="T10" fmla="*/ 399 w 1860"/>
                              <a:gd name="T11" fmla="*/ 4054 h 486"/>
                              <a:gd name="T12" fmla="*/ 312 w 1860"/>
                              <a:gd name="T13" fmla="*/ 4072 h 486"/>
                              <a:gd name="T14" fmla="*/ 235 w 1860"/>
                              <a:gd name="T15" fmla="*/ 4092 h 486"/>
                              <a:gd name="T16" fmla="*/ 167 w 1860"/>
                              <a:gd name="T17" fmla="*/ 4115 h 486"/>
                              <a:gd name="T18" fmla="*/ 109 w 1860"/>
                              <a:gd name="T19" fmla="*/ 4139 h 486"/>
                              <a:gd name="T20" fmla="*/ 29 w 1860"/>
                              <a:gd name="T21" fmla="*/ 4194 h 486"/>
                              <a:gd name="T22" fmla="*/ 0 w 1860"/>
                              <a:gd name="T23" fmla="*/ 4253 h 486"/>
                              <a:gd name="T24" fmla="*/ 7 w 1860"/>
                              <a:gd name="T25" fmla="*/ 4284 h 486"/>
                              <a:gd name="T26" fmla="*/ 63 w 1860"/>
                              <a:gd name="T27" fmla="*/ 4341 h 486"/>
                              <a:gd name="T28" fmla="*/ 167 w 1860"/>
                              <a:gd name="T29" fmla="*/ 4392 h 486"/>
                              <a:gd name="T30" fmla="*/ 235 w 1860"/>
                              <a:gd name="T31" fmla="*/ 4415 h 486"/>
                              <a:gd name="T32" fmla="*/ 312 w 1860"/>
                              <a:gd name="T33" fmla="*/ 4435 h 486"/>
                              <a:gd name="T34" fmla="*/ 399 w 1860"/>
                              <a:gd name="T35" fmla="*/ 4453 h 486"/>
                              <a:gd name="T36" fmla="*/ 493 w 1860"/>
                              <a:gd name="T37" fmla="*/ 4468 h 486"/>
                              <a:gd name="T38" fmla="*/ 594 w 1860"/>
                              <a:gd name="T39" fmla="*/ 4480 h 486"/>
                              <a:gd name="T40" fmla="*/ 701 w 1860"/>
                              <a:gd name="T41" fmla="*/ 4489 h 486"/>
                              <a:gd name="T42" fmla="*/ 813 w 1860"/>
                              <a:gd name="T43" fmla="*/ 4494 h 486"/>
                              <a:gd name="T44" fmla="*/ 930 w 1860"/>
                              <a:gd name="T45" fmla="*/ 4496 h 486"/>
                              <a:gd name="T46" fmla="*/ 1047 w 1860"/>
                              <a:gd name="T47" fmla="*/ 4494 h 486"/>
                              <a:gd name="T48" fmla="*/ 1159 w 1860"/>
                              <a:gd name="T49" fmla="*/ 4489 h 486"/>
                              <a:gd name="T50" fmla="*/ 1266 w 1860"/>
                              <a:gd name="T51" fmla="*/ 4480 h 486"/>
                              <a:gd name="T52" fmla="*/ 1367 w 1860"/>
                              <a:gd name="T53" fmla="*/ 4468 h 486"/>
                              <a:gd name="T54" fmla="*/ 1461 w 1860"/>
                              <a:gd name="T55" fmla="*/ 4453 h 486"/>
                              <a:gd name="T56" fmla="*/ 1548 w 1860"/>
                              <a:gd name="T57" fmla="*/ 4435 h 486"/>
                              <a:gd name="T58" fmla="*/ 1625 w 1860"/>
                              <a:gd name="T59" fmla="*/ 4415 h 486"/>
                              <a:gd name="T60" fmla="*/ 1693 w 1860"/>
                              <a:gd name="T61" fmla="*/ 4392 h 486"/>
                              <a:gd name="T62" fmla="*/ 1751 w 1860"/>
                              <a:gd name="T63" fmla="*/ 4368 h 486"/>
                              <a:gd name="T64" fmla="*/ 1831 w 1860"/>
                              <a:gd name="T65" fmla="*/ 4313 h 486"/>
                              <a:gd name="T66" fmla="*/ 1860 w 1860"/>
                              <a:gd name="T67" fmla="*/ 4253 h 486"/>
                              <a:gd name="T68" fmla="*/ 1853 w 1860"/>
                              <a:gd name="T69" fmla="*/ 4223 h 486"/>
                              <a:gd name="T70" fmla="*/ 1797 w 1860"/>
                              <a:gd name="T71" fmla="*/ 4166 h 486"/>
                              <a:gd name="T72" fmla="*/ 1693 w 1860"/>
                              <a:gd name="T73" fmla="*/ 4115 h 486"/>
                              <a:gd name="T74" fmla="*/ 1625 w 1860"/>
                              <a:gd name="T75" fmla="*/ 4092 h 486"/>
                              <a:gd name="T76" fmla="*/ 1548 w 1860"/>
                              <a:gd name="T77" fmla="*/ 4072 h 486"/>
                              <a:gd name="T78" fmla="*/ 1461 w 1860"/>
                              <a:gd name="T79" fmla="*/ 4054 h 486"/>
                              <a:gd name="T80" fmla="*/ 1367 w 1860"/>
                              <a:gd name="T81" fmla="*/ 4039 h 486"/>
                              <a:gd name="T82" fmla="*/ 1266 w 1860"/>
                              <a:gd name="T83" fmla="*/ 4027 h 486"/>
                              <a:gd name="T84" fmla="*/ 1159 w 1860"/>
                              <a:gd name="T85" fmla="*/ 4018 h 486"/>
                              <a:gd name="T86" fmla="*/ 1047 w 1860"/>
                              <a:gd name="T87" fmla="*/ 4013 h 486"/>
                              <a:gd name="T88" fmla="*/ 930 w 1860"/>
                              <a:gd name="T89" fmla="*/ 4011 h 48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860" h="486">
                                <a:moveTo>
                                  <a:pt x="930" y="0"/>
                                </a:moveTo>
                                <a:lnTo>
                                  <a:pt x="813" y="2"/>
                                </a:lnTo>
                                <a:lnTo>
                                  <a:pt x="701" y="7"/>
                                </a:lnTo>
                                <a:lnTo>
                                  <a:pt x="594" y="16"/>
                                </a:lnTo>
                                <a:lnTo>
                                  <a:pt x="493" y="28"/>
                                </a:lnTo>
                                <a:lnTo>
                                  <a:pt x="399" y="43"/>
                                </a:lnTo>
                                <a:lnTo>
                                  <a:pt x="312" y="61"/>
                                </a:lnTo>
                                <a:lnTo>
                                  <a:pt x="235" y="81"/>
                                </a:lnTo>
                                <a:lnTo>
                                  <a:pt x="167" y="104"/>
                                </a:lnTo>
                                <a:lnTo>
                                  <a:pt x="109" y="128"/>
                                </a:lnTo>
                                <a:lnTo>
                                  <a:pt x="29" y="183"/>
                                </a:lnTo>
                                <a:lnTo>
                                  <a:pt x="0" y="242"/>
                                </a:lnTo>
                                <a:lnTo>
                                  <a:pt x="7" y="273"/>
                                </a:lnTo>
                                <a:lnTo>
                                  <a:pt x="63" y="330"/>
                                </a:lnTo>
                                <a:lnTo>
                                  <a:pt x="167" y="381"/>
                                </a:lnTo>
                                <a:lnTo>
                                  <a:pt x="235" y="404"/>
                                </a:lnTo>
                                <a:lnTo>
                                  <a:pt x="312" y="424"/>
                                </a:lnTo>
                                <a:lnTo>
                                  <a:pt x="399" y="442"/>
                                </a:lnTo>
                                <a:lnTo>
                                  <a:pt x="493" y="457"/>
                                </a:lnTo>
                                <a:lnTo>
                                  <a:pt x="594" y="469"/>
                                </a:lnTo>
                                <a:lnTo>
                                  <a:pt x="701" y="478"/>
                                </a:lnTo>
                                <a:lnTo>
                                  <a:pt x="813" y="483"/>
                                </a:lnTo>
                                <a:lnTo>
                                  <a:pt x="930" y="485"/>
                                </a:lnTo>
                                <a:lnTo>
                                  <a:pt x="1047" y="483"/>
                                </a:lnTo>
                                <a:lnTo>
                                  <a:pt x="1159" y="478"/>
                                </a:lnTo>
                                <a:lnTo>
                                  <a:pt x="1266" y="469"/>
                                </a:lnTo>
                                <a:lnTo>
                                  <a:pt x="1367" y="457"/>
                                </a:lnTo>
                                <a:lnTo>
                                  <a:pt x="1461" y="442"/>
                                </a:lnTo>
                                <a:lnTo>
                                  <a:pt x="1548" y="424"/>
                                </a:lnTo>
                                <a:lnTo>
                                  <a:pt x="1625" y="404"/>
                                </a:lnTo>
                                <a:lnTo>
                                  <a:pt x="1693" y="381"/>
                                </a:lnTo>
                                <a:lnTo>
                                  <a:pt x="1751" y="357"/>
                                </a:lnTo>
                                <a:lnTo>
                                  <a:pt x="1831" y="302"/>
                                </a:lnTo>
                                <a:lnTo>
                                  <a:pt x="1860" y="242"/>
                                </a:lnTo>
                                <a:lnTo>
                                  <a:pt x="1853" y="212"/>
                                </a:lnTo>
                                <a:lnTo>
                                  <a:pt x="1797" y="155"/>
                                </a:lnTo>
                                <a:lnTo>
                                  <a:pt x="1693" y="104"/>
                                </a:lnTo>
                                <a:lnTo>
                                  <a:pt x="1625" y="81"/>
                                </a:lnTo>
                                <a:lnTo>
                                  <a:pt x="1548" y="61"/>
                                </a:lnTo>
                                <a:lnTo>
                                  <a:pt x="1461" y="43"/>
                                </a:lnTo>
                                <a:lnTo>
                                  <a:pt x="1367" y="28"/>
                                </a:lnTo>
                                <a:lnTo>
                                  <a:pt x="1266" y="16"/>
                                </a:lnTo>
                                <a:lnTo>
                                  <a:pt x="1159" y="7"/>
                                </a:lnTo>
                                <a:lnTo>
                                  <a:pt x="1047" y="2"/>
                                </a:lnTo>
                                <a:lnTo>
                                  <a:pt x="93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 name="Freeform 175"/>
                        <wps:cNvSpPr>
                          <a:spLocks/>
                        </wps:cNvSpPr>
                        <wps:spPr bwMode="auto">
                          <a:xfrm>
                            <a:off x="8488" y="4010"/>
                            <a:ext cx="1860" cy="486"/>
                          </a:xfrm>
                          <a:custGeom>
                            <a:avLst/>
                            <a:gdLst>
                              <a:gd name="T0" fmla="*/ 0 w 1860"/>
                              <a:gd name="T1" fmla="*/ 4253 h 486"/>
                              <a:gd name="T2" fmla="*/ 29 w 1860"/>
                              <a:gd name="T3" fmla="*/ 4194 h 486"/>
                              <a:gd name="T4" fmla="*/ 109 w 1860"/>
                              <a:gd name="T5" fmla="*/ 4139 h 486"/>
                              <a:gd name="T6" fmla="*/ 167 w 1860"/>
                              <a:gd name="T7" fmla="*/ 4115 h 486"/>
                              <a:gd name="T8" fmla="*/ 235 w 1860"/>
                              <a:gd name="T9" fmla="*/ 4092 h 486"/>
                              <a:gd name="T10" fmla="*/ 312 w 1860"/>
                              <a:gd name="T11" fmla="*/ 4072 h 486"/>
                              <a:gd name="T12" fmla="*/ 399 w 1860"/>
                              <a:gd name="T13" fmla="*/ 4054 h 486"/>
                              <a:gd name="T14" fmla="*/ 493 w 1860"/>
                              <a:gd name="T15" fmla="*/ 4039 h 486"/>
                              <a:gd name="T16" fmla="*/ 594 w 1860"/>
                              <a:gd name="T17" fmla="*/ 4027 h 486"/>
                              <a:gd name="T18" fmla="*/ 701 w 1860"/>
                              <a:gd name="T19" fmla="*/ 4018 h 486"/>
                              <a:gd name="T20" fmla="*/ 813 w 1860"/>
                              <a:gd name="T21" fmla="*/ 4013 h 486"/>
                              <a:gd name="T22" fmla="*/ 930 w 1860"/>
                              <a:gd name="T23" fmla="*/ 4011 h 486"/>
                              <a:gd name="T24" fmla="*/ 1047 w 1860"/>
                              <a:gd name="T25" fmla="*/ 4013 h 486"/>
                              <a:gd name="T26" fmla="*/ 1159 w 1860"/>
                              <a:gd name="T27" fmla="*/ 4018 h 486"/>
                              <a:gd name="T28" fmla="*/ 1266 w 1860"/>
                              <a:gd name="T29" fmla="*/ 4027 h 486"/>
                              <a:gd name="T30" fmla="*/ 1367 w 1860"/>
                              <a:gd name="T31" fmla="*/ 4039 h 486"/>
                              <a:gd name="T32" fmla="*/ 1461 w 1860"/>
                              <a:gd name="T33" fmla="*/ 4054 h 486"/>
                              <a:gd name="T34" fmla="*/ 1548 w 1860"/>
                              <a:gd name="T35" fmla="*/ 4072 h 486"/>
                              <a:gd name="T36" fmla="*/ 1625 w 1860"/>
                              <a:gd name="T37" fmla="*/ 4092 h 486"/>
                              <a:gd name="T38" fmla="*/ 1693 w 1860"/>
                              <a:gd name="T39" fmla="*/ 4115 h 486"/>
                              <a:gd name="T40" fmla="*/ 1751 w 1860"/>
                              <a:gd name="T41" fmla="*/ 4139 h 486"/>
                              <a:gd name="T42" fmla="*/ 1831 w 1860"/>
                              <a:gd name="T43" fmla="*/ 4194 h 486"/>
                              <a:gd name="T44" fmla="*/ 1860 w 1860"/>
                              <a:gd name="T45" fmla="*/ 4253 h 486"/>
                              <a:gd name="T46" fmla="*/ 1853 w 1860"/>
                              <a:gd name="T47" fmla="*/ 4284 h 486"/>
                              <a:gd name="T48" fmla="*/ 1831 w 1860"/>
                              <a:gd name="T49" fmla="*/ 4313 h 486"/>
                              <a:gd name="T50" fmla="*/ 1751 w 1860"/>
                              <a:gd name="T51" fmla="*/ 4368 h 486"/>
                              <a:gd name="T52" fmla="*/ 1693 w 1860"/>
                              <a:gd name="T53" fmla="*/ 4392 h 486"/>
                              <a:gd name="T54" fmla="*/ 1625 w 1860"/>
                              <a:gd name="T55" fmla="*/ 4415 h 486"/>
                              <a:gd name="T56" fmla="*/ 1548 w 1860"/>
                              <a:gd name="T57" fmla="*/ 4435 h 486"/>
                              <a:gd name="T58" fmla="*/ 1461 w 1860"/>
                              <a:gd name="T59" fmla="*/ 4453 h 486"/>
                              <a:gd name="T60" fmla="*/ 1367 w 1860"/>
                              <a:gd name="T61" fmla="*/ 4468 h 486"/>
                              <a:gd name="T62" fmla="*/ 1266 w 1860"/>
                              <a:gd name="T63" fmla="*/ 4480 h 486"/>
                              <a:gd name="T64" fmla="*/ 1159 w 1860"/>
                              <a:gd name="T65" fmla="*/ 4489 h 486"/>
                              <a:gd name="T66" fmla="*/ 1047 w 1860"/>
                              <a:gd name="T67" fmla="*/ 4494 h 486"/>
                              <a:gd name="T68" fmla="*/ 930 w 1860"/>
                              <a:gd name="T69" fmla="*/ 4496 h 486"/>
                              <a:gd name="T70" fmla="*/ 813 w 1860"/>
                              <a:gd name="T71" fmla="*/ 4494 h 486"/>
                              <a:gd name="T72" fmla="*/ 701 w 1860"/>
                              <a:gd name="T73" fmla="*/ 4489 h 486"/>
                              <a:gd name="T74" fmla="*/ 594 w 1860"/>
                              <a:gd name="T75" fmla="*/ 4480 h 486"/>
                              <a:gd name="T76" fmla="*/ 493 w 1860"/>
                              <a:gd name="T77" fmla="*/ 4468 h 486"/>
                              <a:gd name="T78" fmla="*/ 399 w 1860"/>
                              <a:gd name="T79" fmla="*/ 4453 h 486"/>
                              <a:gd name="T80" fmla="*/ 312 w 1860"/>
                              <a:gd name="T81" fmla="*/ 4435 h 486"/>
                              <a:gd name="T82" fmla="*/ 235 w 1860"/>
                              <a:gd name="T83" fmla="*/ 4415 h 486"/>
                              <a:gd name="T84" fmla="*/ 167 w 1860"/>
                              <a:gd name="T85" fmla="*/ 4392 h 486"/>
                              <a:gd name="T86" fmla="*/ 109 w 1860"/>
                              <a:gd name="T87" fmla="*/ 4368 h 486"/>
                              <a:gd name="T88" fmla="*/ 29 w 1860"/>
                              <a:gd name="T89" fmla="*/ 4313 h 486"/>
                              <a:gd name="T90" fmla="*/ 7 w 1860"/>
                              <a:gd name="T91" fmla="*/ 4284 h 486"/>
                              <a:gd name="T92" fmla="*/ 0 w 1860"/>
                              <a:gd name="T93" fmla="*/ 4253 h 48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Lst>
                            <a:ahLst/>
                            <a:cxnLst>
                              <a:cxn ang="T94">
                                <a:pos x="T0" y="T1"/>
                              </a:cxn>
                              <a:cxn ang="T95">
                                <a:pos x="T2" y="T3"/>
                              </a:cxn>
                              <a:cxn ang="T96">
                                <a:pos x="T4" y="T5"/>
                              </a:cxn>
                              <a:cxn ang="T97">
                                <a:pos x="T6" y="T7"/>
                              </a:cxn>
                              <a:cxn ang="T98">
                                <a:pos x="T8" y="T9"/>
                              </a:cxn>
                              <a:cxn ang="T99">
                                <a:pos x="T10" y="T11"/>
                              </a:cxn>
                              <a:cxn ang="T100">
                                <a:pos x="T12" y="T13"/>
                              </a:cxn>
                              <a:cxn ang="T101">
                                <a:pos x="T14" y="T15"/>
                              </a:cxn>
                              <a:cxn ang="T102">
                                <a:pos x="T16" y="T17"/>
                              </a:cxn>
                              <a:cxn ang="T103">
                                <a:pos x="T18" y="T19"/>
                              </a:cxn>
                              <a:cxn ang="T104">
                                <a:pos x="T20" y="T21"/>
                              </a:cxn>
                              <a:cxn ang="T105">
                                <a:pos x="T22" y="T23"/>
                              </a:cxn>
                              <a:cxn ang="T106">
                                <a:pos x="T24" y="T25"/>
                              </a:cxn>
                              <a:cxn ang="T107">
                                <a:pos x="T26" y="T27"/>
                              </a:cxn>
                              <a:cxn ang="T108">
                                <a:pos x="T28" y="T29"/>
                              </a:cxn>
                              <a:cxn ang="T109">
                                <a:pos x="T30" y="T31"/>
                              </a:cxn>
                              <a:cxn ang="T110">
                                <a:pos x="T32" y="T33"/>
                              </a:cxn>
                              <a:cxn ang="T111">
                                <a:pos x="T34" y="T35"/>
                              </a:cxn>
                              <a:cxn ang="T112">
                                <a:pos x="T36" y="T37"/>
                              </a:cxn>
                              <a:cxn ang="T113">
                                <a:pos x="T38" y="T39"/>
                              </a:cxn>
                              <a:cxn ang="T114">
                                <a:pos x="T40" y="T41"/>
                              </a:cxn>
                              <a:cxn ang="T115">
                                <a:pos x="T42" y="T43"/>
                              </a:cxn>
                              <a:cxn ang="T116">
                                <a:pos x="T44" y="T45"/>
                              </a:cxn>
                              <a:cxn ang="T117">
                                <a:pos x="T46" y="T47"/>
                              </a:cxn>
                              <a:cxn ang="T118">
                                <a:pos x="T48" y="T49"/>
                              </a:cxn>
                              <a:cxn ang="T119">
                                <a:pos x="T50" y="T51"/>
                              </a:cxn>
                              <a:cxn ang="T120">
                                <a:pos x="T52" y="T53"/>
                              </a:cxn>
                              <a:cxn ang="T121">
                                <a:pos x="T54" y="T55"/>
                              </a:cxn>
                              <a:cxn ang="T122">
                                <a:pos x="T56" y="T57"/>
                              </a:cxn>
                              <a:cxn ang="T123">
                                <a:pos x="T58" y="T59"/>
                              </a:cxn>
                              <a:cxn ang="T124">
                                <a:pos x="T60" y="T61"/>
                              </a:cxn>
                              <a:cxn ang="T125">
                                <a:pos x="T62" y="T63"/>
                              </a:cxn>
                              <a:cxn ang="T126">
                                <a:pos x="T64" y="T65"/>
                              </a:cxn>
                              <a:cxn ang="T127">
                                <a:pos x="T66" y="T67"/>
                              </a:cxn>
                              <a:cxn ang="T128">
                                <a:pos x="T68" y="T69"/>
                              </a:cxn>
                              <a:cxn ang="T129">
                                <a:pos x="T70" y="T71"/>
                              </a:cxn>
                              <a:cxn ang="T130">
                                <a:pos x="T72" y="T73"/>
                              </a:cxn>
                              <a:cxn ang="T131">
                                <a:pos x="T74" y="T75"/>
                              </a:cxn>
                              <a:cxn ang="T132">
                                <a:pos x="T76" y="T77"/>
                              </a:cxn>
                              <a:cxn ang="T133">
                                <a:pos x="T78" y="T79"/>
                              </a:cxn>
                              <a:cxn ang="T134">
                                <a:pos x="T80" y="T81"/>
                              </a:cxn>
                              <a:cxn ang="T135">
                                <a:pos x="T82" y="T83"/>
                              </a:cxn>
                              <a:cxn ang="T136">
                                <a:pos x="T84" y="T85"/>
                              </a:cxn>
                              <a:cxn ang="T137">
                                <a:pos x="T86" y="T87"/>
                              </a:cxn>
                              <a:cxn ang="T138">
                                <a:pos x="T88" y="T89"/>
                              </a:cxn>
                              <a:cxn ang="T139">
                                <a:pos x="T90" y="T91"/>
                              </a:cxn>
                              <a:cxn ang="T140">
                                <a:pos x="T92" y="T93"/>
                              </a:cxn>
                            </a:cxnLst>
                            <a:rect l="0" t="0" r="r" b="b"/>
                            <a:pathLst>
                              <a:path w="1860" h="486">
                                <a:moveTo>
                                  <a:pt x="0" y="242"/>
                                </a:moveTo>
                                <a:lnTo>
                                  <a:pt x="29" y="183"/>
                                </a:lnTo>
                                <a:lnTo>
                                  <a:pt x="109" y="128"/>
                                </a:lnTo>
                                <a:lnTo>
                                  <a:pt x="167" y="104"/>
                                </a:lnTo>
                                <a:lnTo>
                                  <a:pt x="235" y="81"/>
                                </a:lnTo>
                                <a:lnTo>
                                  <a:pt x="312" y="61"/>
                                </a:lnTo>
                                <a:lnTo>
                                  <a:pt x="399" y="43"/>
                                </a:lnTo>
                                <a:lnTo>
                                  <a:pt x="493" y="28"/>
                                </a:lnTo>
                                <a:lnTo>
                                  <a:pt x="594" y="16"/>
                                </a:lnTo>
                                <a:lnTo>
                                  <a:pt x="701" y="7"/>
                                </a:lnTo>
                                <a:lnTo>
                                  <a:pt x="813" y="2"/>
                                </a:lnTo>
                                <a:lnTo>
                                  <a:pt x="930" y="0"/>
                                </a:lnTo>
                                <a:lnTo>
                                  <a:pt x="1047" y="2"/>
                                </a:lnTo>
                                <a:lnTo>
                                  <a:pt x="1159" y="7"/>
                                </a:lnTo>
                                <a:lnTo>
                                  <a:pt x="1266" y="16"/>
                                </a:lnTo>
                                <a:lnTo>
                                  <a:pt x="1367" y="28"/>
                                </a:lnTo>
                                <a:lnTo>
                                  <a:pt x="1461" y="43"/>
                                </a:lnTo>
                                <a:lnTo>
                                  <a:pt x="1548" y="61"/>
                                </a:lnTo>
                                <a:lnTo>
                                  <a:pt x="1625" y="81"/>
                                </a:lnTo>
                                <a:lnTo>
                                  <a:pt x="1693" y="104"/>
                                </a:lnTo>
                                <a:lnTo>
                                  <a:pt x="1751" y="128"/>
                                </a:lnTo>
                                <a:lnTo>
                                  <a:pt x="1831" y="183"/>
                                </a:lnTo>
                                <a:lnTo>
                                  <a:pt x="1860" y="242"/>
                                </a:lnTo>
                                <a:lnTo>
                                  <a:pt x="1853" y="273"/>
                                </a:lnTo>
                                <a:lnTo>
                                  <a:pt x="1831" y="302"/>
                                </a:lnTo>
                                <a:lnTo>
                                  <a:pt x="1751" y="357"/>
                                </a:lnTo>
                                <a:lnTo>
                                  <a:pt x="1693" y="381"/>
                                </a:lnTo>
                                <a:lnTo>
                                  <a:pt x="1625" y="404"/>
                                </a:lnTo>
                                <a:lnTo>
                                  <a:pt x="1548" y="424"/>
                                </a:lnTo>
                                <a:lnTo>
                                  <a:pt x="1461" y="442"/>
                                </a:lnTo>
                                <a:lnTo>
                                  <a:pt x="1367" y="457"/>
                                </a:lnTo>
                                <a:lnTo>
                                  <a:pt x="1266" y="469"/>
                                </a:lnTo>
                                <a:lnTo>
                                  <a:pt x="1159" y="478"/>
                                </a:lnTo>
                                <a:lnTo>
                                  <a:pt x="1047" y="483"/>
                                </a:lnTo>
                                <a:lnTo>
                                  <a:pt x="930" y="485"/>
                                </a:lnTo>
                                <a:lnTo>
                                  <a:pt x="813" y="483"/>
                                </a:lnTo>
                                <a:lnTo>
                                  <a:pt x="701" y="478"/>
                                </a:lnTo>
                                <a:lnTo>
                                  <a:pt x="594" y="469"/>
                                </a:lnTo>
                                <a:lnTo>
                                  <a:pt x="493" y="457"/>
                                </a:lnTo>
                                <a:lnTo>
                                  <a:pt x="399" y="442"/>
                                </a:lnTo>
                                <a:lnTo>
                                  <a:pt x="312" y="424"/>
                                </a:lnTo>
                                <a:lnTo>
                                  <a:pt x="235" y="404"/>
                                </a:lnTo>
                                <a:lnTo>
                                  <a:pt x="167" y="381"/>
                                </a:lnTo>
                                <a:lnTo>
                                  <a:pt x="109" y="357"/>
                                </a:lnTo>
                                <a:lnTo>
                                  <a:pt x="29" y="302"/>
                                </a:lnTo>
                                <a:lnTo>
                                  <a:pt x="7" y="273"/>
                                </a:lnTo>
                                <a:lnTo>
                                  <a:pt x="0" y="242"/>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3" name="Freeform 176"/>
                        <wps:cNvSpPr>
                          <a:spLocks/>
                        </wps:cNvSpPr>
                        <wps:spPr bwMode="auto">
                          <a:xfrm>
                            <a:off x="8488" y="363"/>
                            <a:ext cx="1860" cy="414"/>
                          </a:xfrm>
                          <a:custGeom>
                            <a:avLst/>
                            <a:gdLst>
                              <a:gd name="T0" fmla="*/ 930 w 1860"/>
                              <a:gd name="T1" fmla="*/ 364 h 414"/>
                              <a:gd name="T2" fmla="*/ 813 w 1860"/>
                              <a:gd name="T3" fmla="*/ 365 h 414"/>
                              <a:gd name="T4" fmla="*/ 701 w 1860"/>
                              <a:gd name="T5" fmla="*/ 370 h 414"/>
                              <a:gd name="T6" fmla="*/ 594 w 1860"/>
                              <a:gd name="T7" fmla="*/ 378 h 414"/>
                              <a:gd name="T8" fmla="*/ 493 w 1860"/>
                              <a:gd name="T9" fmla="*/ 388 h 414"/>
                              <a:gd name="T10" fmla="*/ 399 w 1860"/>
                              <a:gd name="T11" fmla="*/ 401 h 414"/>
                              <a:gd name="T12" fmla="*/ 312 w 1860"/>
                              <a:gd name="T13" fmla="*/ 416 h 414"/>
                              <a:gd name="T14" fmla="*/ 235 w 1860"/>
                              <a:gd name="T15" fmla="*/ 433 h 414"/>
                              <a:gd name="T16" fmla="*/ 167 w 1860"/>
                              <a:gd name="T17" fmla="*/ 452 h 414"/>
                              <a:gd name="T18" fmla="*/ 109 w 1860"/>
                              <a:gd name="T19" fmla="*/ 473 h 414"/>
                              <a:gd name="T20" fmla="*/ 29 w 1860"/>
                              <a:gd name="T21" fmla="*/ 519 h 414"/>
                              <a:gd name="T22" fmla="*/ 0 w 1860"/>
                              <a:gd name="T23" fmla="*/ 570 h 414"/>
                              <a:gd name="T24" fmla="*/ 7 w 1860"/>
                              <a:gd name="T25" fmla="*/ 596 h 414"/>
                              <a:gd name="T26" fmla="*/ 63 w 1860"/>
                              <a:gd name="T27" fmla="*/ 645 h 414"/>
                              <a:gd name="T28" fmla="*/ 167 w 1860"/>
                              <a:gd name="T29" fmla="*/ 688 h 414"/>
                              <a:gd name="T30" fmla="*/ 235 w 1860"/>
                              <a:gd name="T31" fmla="*/ 708 h 414"/>
                              <a:gd name="T32" fmla="*/ 312 w 1860"/>
                              <a:gd name="T33" fmla="*/ 725 h 414"/>
                              <a:gd name="T34" fmla="*/ 399 w 1860"/>
                              <a:gd name="T35" fmla="*/ 740 h 414"/>
                              <a:gd name="T36" fmla="*/ 493 w 1860"/>
                              <a:gd name="T37" fmla="*/ 753 h 414"/>
                              <a:gd name="T38" fmla="*/ 594 w 1860"/>
                              <a:gd name="T39" fmla="*/ 763 h 414"/>
                              <a:gd name="T40" fmla="*/ 701 w 1860"/>
                              <a:gd name="T41" fmla="*/ 771 h 414"/>
                              <a:gd name="T42" fmla="*/ 813 w 1860"/>
                              <a:gd name="T43" fmla="*/ 775 h 414"/>
                              <a:gd name="T44" fmla="*/ 930 w 1860"/>
                              <a:gd name="T45" fmla="*/ 777 h 414"/>
                              <a:gd name="T46" fmla="*/ 1047 w 1860"/>
                              <a:gd name="T47" fmla="*/ 775 h 414"/>
                              <a:gd name="T48" fmla="*/ 1159 w 1860"/>
                              <a:gd name="T49" fmla="*/ 771 h 414"/>
                              <a:gd name="T50" fmla="*/ 1266 w 1860"/>
                              <a:gd name="T51" fmla="*/ 763 h 414"/>
                              <a:gd name="T52" fmla="*/ 1367 w 1860"/>
                              <a:gd name="T53" fmla="*/ 753 h 414"/>
                              <a:gd name="T54" fmla="*/ 1461 w 1860"/>
                              <a:gd name="T55" fmla="*/ 740 h 414"/>
                              <a:gd name="T56" fmla="*/ 1548 w 1860"/>
                              <a:gd name="T57" fmla="*/ 725 h 414"/>
                              <a:gd name="T58" fmla="*/ 1625 w 1860"/>
                              <a:gd name="T59" fmla="*/ 708 h 414"/>
                              <a:gd name="T60" fmla="*/ 1693 w 1860"/>
                              <a:gd name="T61" fmla="*/ 688 h 414"/>
                              <a:gd name="T62" fmla="*/ 1751 w 1860"/>
                              <a:gd name="T63" fmla="*/ 667 h 414"/>
                              <a:gd name="T64" fmla="*/ 1831 w 1860"/>
                              <a:gd name="T65" fmla="*/ 621 h 414"/>
                              <a:gd name="T66" fmla="*/ 1860 w 1860"/>
                              <a:gd name="T67" fmla="*/ 570 h 414"/>
                              <a:gd name="T68" fmla="*/ 1853 w 1860"/>
                              <a:gd name="T69" fmla="*/ 544 h 414"/>
                              <a:gd name="T70" fmla="*/ 1797 w 1860"/>
                              <a:gd name="T71" fmla="*/ 496 h 414"/>
                              <a:gd name="T72" fmla="*/ 1693 w 1860"/>
                              <a:gd name="T73" fmla="*/ 452 h 414"/>
                              <a:gd name="T74" fmla="*/ 1625 w 1860"/>
                              <a:gd name="T75" fmla="*/ 433 h 414"/>
                              <a:gd name="T76" fmla="*/ 1548 w 1860"/>
                              <a:gd name="T77" fmla="*/ 416 h 414"/>
                              <a:gd name="T78" fmla="*/ 1461 w 1860"/>
                              <a:gd name="T79" fmla="*/ 401 h 414"/>
                              <a:gd name="T80" fmla="*/ 1367 w 1860"/>
                              <a:gd name="T81" fmla="*/ 388 h 414"/>
                              <a:gd name="T82" fmla="*/ 1266 w 1860"/>
                              <a:gd name="T83" fmla="*/ 378 h 414"/>
                              <a:gd name="T84" fmla="*/ 1159 w 1860"/>
                              <a:gd name="T85" fmla="*/ 370 h 414"/>
                              <a:gd name="T86" fmla="*/ 1047 w 1860"/>
                              <a:gd name="T87" fmla="*/ 365 h 414"/>
                              <a:gd name="T88" fmla="*/ 930 w 1860"/>
                              <a:gd name="T89" fmla="*/ 364 h 414"/>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860" h="414">
                                <a:moveTo>
                                  <a:pt x="930" y="0"/>
                                </a:moveTo>
                                <a:lnTo>
                                  <a:pt x="813" y="1"/>
                                </a:lnTo>
                                <a:lnTo>
                                  <a:pt x="701" y="6"/>
                                </a:lnTo>
                                <a:lnTo>
                                  <a:pt x="594" y="14"/>
                                </a:lnTo>
                                <a:lnTo>
                                  <a:pt x="493" y="24"/>
                                </a:lnTo>
                                <a:lnTo>
                                  <a:pt x="399" y="37"/>
                                </a:lnTo>
                                <a:lnTo>
                                  <a:pt x="312" y="52"/>
                                </a:lnTo>
                                <a:lnTo>
                                  <a:pt x="235" y="69"/>
                                </a:lnTo>
                                <a:lnTo>
                                  <a:pt x="167" y="88"/>
                                </a:lnTo>
                                <a:lnTo>
                                  <a:pt x="109" y="109"/>
                                </a:lnTo>
                                <a:lnTo>
                                  <a:pt x="29" y="155"/>
                                </a:lnTo>
                                <a:lnTo>
                                  <a:pt x="0" y="206"/>
                                </a:lnTo>
                                <a:lnTo>
                                  <a:pt x="7" y="232"/>
                                </a:lnTo>
                                <a:lnTo>
                                  <a:pt x="63" y="281"/>
                                </a:lnTo>
                                <a:lnTo>
                                  <a:pt x="167" y="324"/>
                                </a:lnTo>
                                <a:lnTo>
                                  <a:pt x="235" y="344"/>
                                </a:lnTo>
                                <a:lnTo>
                                  <a:pt x="312" y="361"/>
                                </a:lnTo>
                                <a:lnTo>
                                  <a:pt x="399" y="376"/>
                                </a:lnTo>
                                <a:lnTo>
                                  <a:pt x="493" y="389"/>
                                </a:lnTo>
                                <a:lnTo>
                                  <a:pt x="594" y="399"/>
                                </a:lnTo>
                                <a:lnTo>
                                  <a:pt x="701" y="407"/>
                                </a:lnTo>
                                <a:lnTo>
                                  <a:pt x="813" y="411"/>
                                </a:lnTo>
                                <a:lnTo>
                                  <a:pt x="930" y="413"/>
                                </a:lnTo>
                                <a:lnTo>
                                  <a:pt x="1047" y="411"/>
                                </a:lnTo>
                                <a:lnTo>
                                  <a:pt x="1159" y="407"/>
                                </a:lnTo>
                                <a:lnTo>
                                  <a:pt x="1266" y="399"/>
                                </a:lnTo>
                                <a:lnTo>
                                  <a:pt x="1367" y="389"/>
                                </a:lnTo>
                                <a:lnTo>
                                  <a:pt x="1461" y="376"/>
                                </a:lnTo>
                                <a:lnTo>
                                  <a:pt x="1548" y="361"/>
                                </a:lnTo>
                                <a:lnTo>
                                  <a:pt x="1625" y="344"/>
                                </a:lnTo>
                                <a:lnTo>
                                  <a:pt x="1693" y="324"/>
                                </a:lnTo>
                                <a:lnTo>
                                  <a:pt x="1751" y="303"/>
                                </a:lnTo>
                                <a:lnTo>
                                  <a:pt x="1831" y="257"/>
                                </a:lnTo>
                                <a:lnTo>
                                  <a:pt x="1860" y="206"/>
                                </a:lnTo>
                                <a:lnTo>
                                  <a:pt x="1853" y="180"/>
                                </a:lnTo>
                                <a:lnTo>
                                  <a:pt x="1797" y="132"/>
                                </a:lnTo>
                                <a:lnTo>
                                  <a:pt x="1693" y="88"/>
                                </a:lnTo>
                                <a:lnTo>
                                  <a:pt x="1625" y="69"/>
                                </a:lnTo>
                                <a:lnTo>
                                  <a:pt x="1548" y="52"/>
                                </a:lnTo>
                                <a:lnTo>
                                  <a:pt x="1461" y="37"/>
                                </a:lnTo>
                                <a:lnTo>
                                  <a:pt x="1367" y="24"/>
                                </a:lnTo>
                                <a:lnTo>
                                  <a:pt x="1266" y="14"/>
                                </a:lnTo>
                                <a:lnTo>
                                  <a:pt x="1159" y="6"/>
                                </a:lnTo>
                                <a:lnTo>
                                  <a:pt x="1047" y="1"/>
                                </a:lnTo>
                                <a:lnTo>
                                  <a:pt x="93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4" name="Freeform 177"/>
                        <wps:cNvSpPr>
                          <a:spLocks/>
                        </wps:cNvSpPr>
                        <wps:spPr bwMode="auto">
                          <a:xfrm>
                            <a:off x="8488" y="363"/>
                            <a:ext cx="1860" cy="414"/>
                          </a:xfrm>
                          <a:custGeom>
                            <a:avLst/>
                            <a:gdLst>
                              <a:gd name="T0" fmla="*/ 0 w 1860"/>
                              <a:gd name="T1" fmla="*/ 570 h 414"/>
                              <a:gd name="T2" fmla="*/ 63 w 1860"/>
                              <a:gd name="T3" fmla="*/ 496 h 414"/>
                              <a:gd name="T4" fmla="*/ 167 w 1860"/>
                              <a:gd name="T5" fmla="*/ 452 h 414"/>
                              <a:gd name="T6" fmla="*/ 235 w 1860"/>
                              <a:gd name="T7" fmla="*/ 433 h 414"/>
                              <a:gd name="T8" fmla="*/ 312 w 1860"/>
                              <a:gd name="T9" fmla="*/ 416 h 414"/>
                              <a:gd name="T10" fmla="*/ 399 w 1860"/>
                              <a:gd name="T11" fmla="*/ 401 h 414"/>
                              <a:gd name="T12" fmla="*/ 493 w 1860"/>
                              <a:gd name="T13" fmla="*/ 388 h 414"/>
                              <a:gd name="T14" fmla="*/ 594 w 1860"/>
                              <a:gd name="T15" fmla="*/ 378 h 414"/>
                              <a:gd name="T16" fmla="*/ 701 w 1860"/>
                              <a:gd name="T17" fmla="*/ 370 h 414"/>
                              <a:gd name="T18" fmla="*/ 813 w 1860"/>
                              <a:gd name="T19" fmla="*/ 365 h 414"/>
                              <a:gd name="T20" fmla="*/ 930 w 1860"/>
                              <a:gd name="T21" fmla="*/ 364 h 414"/>
                              <a:gd name="T22" fmla="*/ 1047 w 1860"/>
                              <a:gd name="T23" fmla="*/ 365 h 414"/>
                              <a:gd name="T24" fmla="*/ 1159 w 1860"/>
                              <a:gd name="T25" fmla="*/ 370 h 414"/>
                              <a:gd name="T26" fmla="*/ 1266 w 1860"/>
                              <a:gd name="T27" fmla="*/ 378 h 414"/>
                              <a:gd name="T28" fmla="*/ 1367 w 1860"/>
                              <a:gd name="T29" fmla="*/ 388 h 414"/>
                              <a:gd name="T30" fmla="*/ 1461 w 1860"/>
                              <a:gd name="T31" fmla="*/ 401 h 414"/>
                              <a:gd name="T32" fmla="*/ 1548 w 1860"/>
                              <a:gd name="T33" fmla="*/ 416 h 414"/>
                              <a:gd name="T34" fmla="*/ 1625 w 1860"/>
                              <a:gd name="T35" fmla="*/ 433 h 414"/>
                              <a:gd name="T36" fmla="*/ 1693 w 1860"/>
                              <a:gd name="T37" fmla="*/ 452 h 414"/>
                              <a:gd name="T38" fmla="*/ 1751 w 1860"/>
                              <a:gd name="T39" fmla="*/ 473 h 414"/>
                              <a:gd name="T40" fmla="*/ 1831 w 1860"/>
                              <a:gd name="T41" fmla="*/ 519 h 414"/>
                              <a:gd name="T42" fmla="*/ 1860 w 1860"/>
                              <a:gd name="T43" fmla="*/ 570 h 414"/>
                              <a:gd name="T44" fmla="*/ 1853 w 1860"/>
                              <a:gd name="T45" fmla="*/ 596 h 414"/>
                              <a:gd name="T46" fmla="*/ 1831 w 1860"/>
                              <a:gd name="T47" fmla="*/ 621 h 414"/>
                              <a:gd name="T48" fmla="*/ 1751 w 1860"/>
                              <a:gd name="T49" fmla="*/ 667 h 414"/>
                              <a:gd name="T50" fmla="*/ 1693 w 1860"/>
                              <a:gd name="T51" fmla="*/ 688 h 414"/>
                              <a:gd name="T52" fmla="*/ 1625 w 1860"/>
                              <a:gd name="T53" fmla="*/ 708 h 414"/>
                              <a:gd name="T54" fmla="*/ 1548 w 1860"/>
                              <a:gd name="T55" fmla="*/ 725 h 414"/>
                              <a:gd name="T56" fmla="*/ 1461 w 1860"/>
                              <a:gd name="T57" fmla="*/ 740 h 414"/>
                              <a:gd name="T58" fmla="*/ 1367 w 1860"/>
                              <a:gd name="T59" fmla="*/ 753 h 414"/>
                              <a:gd name="T60" fmla="*/ 1266 w 1860"/>
                              <a:gd name="T61" fmla="*/ 763 h 414"/>
                              <a:gd name="T62" fmla="*/ 1159 w 1860"/>
                              <a:gd name="T63" fmla="*/ 771 h 414"/>
                              <a:gd name="T64" fmla="*/ 1047 w 1860"/>
                              <a:gd name="T65" fmla="*/ 775 h 414"/>
                              <a:gd name="T66" fmla="*/ 930 w 1860"/>
                              <a:gd name="T67" fmla="*/ 777 h 414"/>
                              <a:gd name="T68" fmla="*/ 813 w 1860"/>
                              <a:gd name="T69" fmla="*/ 775 h 414"/>
                              <a:gd name="T70" fmla="*/ 701 w 1860"/>
                              <a:gd name="T71" fmla="*/ 771 h 414"/>
                              <a:gd name="T72" fmla="*/ 594 w 1860"/>
                              <a:gd name="T73" fmla="*/ 763 h 414"/>
                              <a:gd name="T74" fmla="*/ 493 w 1860"/>
                              <a:gd name="T75" fmla="*/ 753 h 414"/>
                              <a:gd name="T76" fmla="*/ 399 w 1860"/>
                              <a:gd name="T77" fmla="*/ 740 h 414"/>
                              <a:gd name="T78" fmla="*/ 312 w 1860"/>
                              <a:gd name="T79" fmla="*/ 725 h 414"/>
                              <a:gd name="T80" fmla="*/ 235 w 1860"/>
                              <a:gd name="T81" fmla="*/ 708 h 414"/>
                              <a:gd name="T82" fmla="*/ 167 w 1860"/>
                              <a:gd name="T83" fmla="*/ 688 h 414"/>
                              <a:gd name="T84" fmla="*/ 109 w 1860"/>
                              <a:gd name="T85" fmla="*/ 667 h 414"/>
                              <a:gd name="T86" fmla="*/ 29 w 1860"/>
                              <a:gd name="T87" fmla="*/ 621 h 414"/>
                              <a:gd name="T88" fmla="*/ 7 w 1860"/>
                              <a:gd name="T89" fmla="*/ 596 h 414"/>
                              <a:gd name="T90" fmla="*/ 0 w 1860"/>
                              <a:gd name="T91" fmla="*/ 570 h 414"/>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Lst>
                            <a:ahLst/>
                            <a:cxnLst>
                              <a:cxn ang="T92">
                                <a:pos x="T0" y="T1"/>
                              </a:cxn>
                              <a:cxn ang="T93">
                                <a:pos x="T2" y="T3"/>
                              </a:cxn>
                              <a:cxn ang="T94">
                                <a:pos x="T4" y="T5"/>
                              </a:cxn>
                              <a:cxn ang="T95">
                                <a:pos x="T6" y="T7"/>
                              </a:cxn>
                              <a:cxn ang="T96">
                                <a:pos x="T8" y="T9"/>
                              </a:cxn>
                              <a:cxn ang="T97">
                                <a:pos x="T10" y="T11"/>
                              </a:cxn>
                              <a:cxn ang="T98">
                                <a:pos x="T12" y="T13"/>
                              </a:cxn>
                              <a:cxn ang="T99">
                                <a:pos x="T14" y="T15"/>
                              </a:cxn>
                              <a:cxn ang="T100">
                                <a:pos x="T16" y="T17"/>
                              </a:cxn>
                              <a:cxn ang="T101">
                                <a:pos x="T18" y="T19"/>
                              </a:cxn>
                              <a:cxn ang="T102">
                                <a:pos x="T20" y="T21"/>
                              </a:cxn>
                              <a:cxn ang="T103">
                                <a:pos x="T22" y="T23"/>
                              </a:cxn>
                              <a:cxn ang="T104">
                                <a:pos x="T24" y="T25"/>
                              </a:cxn>
                              <a:cxn ang="T105">
                                <a:pos x="T26" y="T27"/>
                              </a:cxn>
                              <a:cxn ang="T106">
                                <a:pos x="T28" y="T29"/>
                              </a:cxn>
                              <a:cxn ang="T107">
                                <a:pos x="T30" y="T31"/>
                              </a:cxn>
                              <a:cxn ang="T108">
                                <a:pos x="T32" y="T33"/>
                              </a:cxn>
                              <a:cxn ang="T109">
                                <a:pos x="T34" y="T35"/>
                              </a:cxn>
                              <a:cxn ang="T110">
                                <a:pos x="T36" y="T37"/>
                              </a:cxn>
                              <a:cxn ang="T111">
                                <a:pos x="T38" y="T39"/>
                              </a:cxn>
                              <a:cxn ang="T112">
                                <a:pos x="T40" y="T41"/>
                              </a:cxn>
                              <a:cxn ang="T113">
                                <a:pos x="T42" y="T43"/>
                              </a:cxn>
                              <a:cxn ang="T114">
                                <a:pos x="T44" y="T45"/>
                              </a:cxn>
                              <a:cxn ang="T115">
                                <a:pos x="T46" y="T47"/>
                              </a:cxn>
                              <a:cxn ang="T116">
                                <a:pos x="T48" y="T49"/>
                              </a:cxn>
                              <a:cxn ang="T117">
                                <a:pos x="T50" y="T51"/>
                              </a:cxn>
                              <a:cxn ang="T118">
                                <a:pos x="T52" y="T53"/>
                              </a:cxn>
                              <a:cxn ang="T119">
                                <a:pos x="T54" y="T55"/>
                              </a:cxn>
                              <a:cxn ang="T120">
                                <a:pos x="T56" y="T57"/>
                              </a:cxn>
                              <a:cxn ang="T121">
                                <a:pos x="T58" y="T59"/>
                              </a:cxn>
                              <a:cxn ang="T122">
                                <a:pos x="T60" y="T61"/>
                              </a:cxn>
                              <a:cxn ang="T123">
                                <a:pos x="T62" y="T63"/>
                              </a:cxn>
                              <a:cxn ang="T124">
                                <a:pos x="T64" y="T65"/>
                              </a:cxn>
                              <a:cxn ang="T125">
                                <a:pos x="T66" y="T67"/>
                              </a:cxn>
                              <a:cxn ang="T126">
                                <a:pos x="T68" y="T69"/>
                              </a:cxn>
                              <a:cxn ang="T127">
                                <a:pos x="T70" y="T71"/>
                              </a:cxn>
                              <a:cxn ang="T128">
                                <a:pos x="T72" y="T73"/>
                              </a:cxn>
                              <a:cxn ang="T129">
                                <a:pos x="T74" y="T75"/>
                              </a:cxn>
                              <a:cxn ang="T130">
                                <a:pos x="T76" y="T77"/>
                              </a:cxn>
                              <a:cxn ang="T131">
                                <a:pos x="T78" y="T79"/>
                              </a:cxn>
                              <a:cxn ang="T132">
                                <a:pos x="T80" y="T81"/>
                              </a:cxn>
                              <a:cxn ang="T133">
                                <a:pos x="T82" y="T83"/>
                              </a:cxn>
                              <a:cxn ang="T134">
                                <a:pos x="T84" y="T85"/>
                              </a:cxn>
                              <a:cxn ang="T135">
                                <a:pos x="T86" y="T87"/>
                              </a:cxn>
                              <a:cxn ang="T136">
                                <a:pos x="T88" y="T89"/>
                              </a:cxn>
                              <a:cxn ang="T137">
                                <a:pos x="T90" y="T91"/>
                              </a:cxn>
                            </a:cxnLst>
                            <a:rect l="0" t="0" r="r" b="b"/>
                            <a:pathLst>
                              <a:path w="1860" h="414">
                                <a:moveTo>
                                  <a:pt x="0" y="206"/>
                                </a:moveTo>
                                <a:lnTo>
                                  <a:pt x="63" y="132"/>
                                </a:lnTo>
                                <a:lnTo>
                                  <a:pt x="167" y="88"/>
                                </a:lnTo>
                                <a:lnTo>
                                  <a:pt x="235" y="69"/>
                                </a:lnTo>
                                <a:lnTo>
                                  <a:pt x="312" y="52"/>
                                </a:lnTo>
                                <a:lnTo>
                                  <a:pt x="399" y="37"/>
                                </a:lnTo>
                                <a:lnTo>
                                  <a:pt x="493" y="24"/>
                                </a:lnTo>
                                <a:lnTo>
                                  <a:pt x="594" y="14"/>
                                </a:lnTo>
                                <a:lnTo>
                                  <a:pt x="701" y="6"/>
                                </a:lnTo>
                                <a:lnTo>
                                  <a:pt x="813" y="1"/>
                                </a:lnTo>
                                <a:lnTo>
                                  <a:pt x="930" y="0"/>
                                </a:lnTo>
                                <a:lnTo>
                                  <a:pt x="1047" y="1"/>
                                </a:lnTo>
                                <a:lnTo>
                                  <a:pt x="1159" y="6"/>
                                </a:lnTo>
                                <a:lnTo>
                                  <a:pt x="1266" y="14"/>
                                </a:lnTo>
                                <a:lnTo>
                                  <a:pt x="1367" y="24"/>
                                </a:lnTo>
                                <a:lnTo>
                                  <a:pt x="1461" y="37"/>
                                </a:lnTo>
                                <a:lnTo>
                                  <a:pt x="1548" y="52"/>
                                </a:lnTo>
                                <a:lnTo>
                                  <a:pt x="1625" y="69"/>
                                </a:lnTo>
                                <a:lnTo>
                                  <a:pt x="1693" y="88"/>
                                </a:lnTo>
                                <a:lnTo>
                                  <a:pt x="1751" y="109"/>
                                </a:lnTo>
                                <a:lnTo>
                                  <a:pt x="1831" y="155"/>
                                </a:lnTo>
                                <a:lnTo>
                                  <a:pt x="1860" y="206"/>
                                </a:lnTo>
                                <a:lnTo>
                                  <a:pt x="1853" y="232"/>
                                </a:lnTo>
                                <a:lnTo>
                                  <a:pt x="1831" y="257"/>
                                </a:lnTo>
                                <a:lnTo>
                                  <a:pt x="1751" y="303"/>
                                </a:lnTo>
                                <a:lnTo>
                                  <a:pt x="1693" y="324"/>
                                </a:lnTo>
                                <a:lnTo>
                                  <a:pt x="1625" y="344"/>
                                </a:lnTo>
                                <a:lnTo>
                                  <a:pt x="1548" y="361"/>
                                </a:lnTo>
                                <a:lnTo>
                                  <a:pt x="1461" y="376"/>
                                </a:lnTo>
                                <a:lnTo>
                                  <a:pt x="1367" y="389"/>
                                </a:lnTo>
                                <a:lnTo>
                                  <a:pt x="1266" y="399"/>
                                </a:lnTo>
                                <a:lnTo>
                                  <a:pt x="1159" y="407"/>
                                </a:lnTo>
                                <a:lnTo>
                                  <a:pt x="1047" y="411"/>
                                </a:lnTo>
                                <a:lnTo>
                                  <a:pt x="930" y="413"/>
                                </a:lnTo>
                                <a:lnTo>
                                  <a:pt x="813" y="411"/>
                                </a:lnTo>
                                <a:lnTo>
                                  <a:pt x="701" y="407"/>
                                </a:lnTo>
                                <a:lnTo>
                                  <a:pt x="594" y="399"/>
                                </a:lnTo>
                                <a:lnTo>
                                  <a:pt x="493" y="389"/>
                                </a:lnTo>
                                <a:lnTo>
                                  <a:pt x="399" y="376"/>
                                </a:lnTo>
                                <a:lnTo>
                                  <a:pt x="312" y="361"/>
                                </a:lnTo>
                                <a:lnTo>
                                  <a:pt x="235" y="344"/>
                                </a:lnTo>
                                <a:lnTo>
                                  <a:pt x="167" y="324"/>
                                </a:lnTo>
                                <a:lnTo>
                                  <a:pt x="109" y="303"/>
                                </a:lnTo>
                                <a:lnTo>
                                  <a:pt x="29" y="257"/>
                                </a:lnTo>
                                <a:lnTo>
                                  <a:pt x="7" y="232"/>
                                </a:lnTo>
                                <a:lnTo>
                                  <a:pt x="0" y="206"/>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5" name="Freeform 178"/>
                        <wps:cNvSpPr>
                          <a:spLocks/>
                        </wps:cNvSpPr>
                        <wps:spPr bwMode="auto">
                          <a:xfrm>
                            <a:off x="8488" y="983"/>
                            <a:ext cx="1860" cy="331"/>
                          </a:xfrm>
                          <a:custGeom>
                            <a:avLst/>
                            <a:gdLst>
                              <a:gd name="T0" fmla="*/ 930 w 1860"/>
                              <a:gd name="T1" fmla="*/ 984 h 331"/>
                              <a:gd name="T2" fmla="*/ 813 w 1860"/>
                              <a:gd name="T3" fmla="*/ 985 h 331"/>
                              <a:gd name="T4" fmla="*/ 701 w 1860"/>
                              <a:gd name="T5" fmla="*/ 989 h 331"/>
                              <a:gd name="T6" fmla="*/ 594 w 1860"/>
                              <a:gd name="T7" fmla="*/ 995 h 331"/>
                              <a:gd name="T8" fmla="*/ 493 w 1860"/>
                              <a:gd name="T9" fmla="*/ 1003 h 331"/>
                              <a:gd name="T10" fmla="*/ 399 w 1860"/>
                              <a:gd name="T11" fmla="*/ 1013 h 331"/>
                              <a:gd name="T12" fmla="*/ 312 w 1860"/>
                              <a:gd name="T13" fmla="*/ 1025 h 331"/>
                              <a:gd name="T14" fmla="*/ 235 w 1860"/>
                              <a:gd name="T15" fmla="*/ 1039 h 331"/>
                              <a:gd name="T16" fmla="*/ 167 w 1860"/>
                              <a:gd name="T17" fmla="*/ 1054 h 331"/>
                              <a:gd name="T18" fmla="*/ 109 w 1860"/>
                              <a:gd name="T19" fmla="*/ 1071 h 331"/>
                              <a:gd name="T20" fmla="*/ 29 w 1860"/>
                              <a:gd name="T21" fmla="*/ 1108 h 331"/>
                              <a:gd name="T22" fmla="*/ 0 w 1860"/>
                              <a:gd name="T23" fmla="*/ 1149 h 331"/>
                              <a:gd name="T24" fmla="*/ 7 w 1860"/>
                              <a:gd name="T25" fmla="*/ 1170 h 331"/>
                              <a:gd name="T26" fmla="*/ 63 w 1860"/>
                              <a:gd name="T27" fmla="*/ 1209 h 331"/>
                              <a:gd name="T28" fmla="*/ 167 w 1860"/>
                              <a:gd name="T29" fmla="*/ 1243 h 331"/>
                              <a:gd name="T30" fmla="*/ 235 w 1860"/>
                              <a:gd name="T31" fmla="*/ 1259 h 331"/>
                              <a:gd name="T32" fmla="*/ 312 w 1860"/>
                              <a:gd name="T33" fmla="*/ 1273 h 331"/>
                              <a:gd name="T34" fmla="*/ 399 w 1860"/>
                              <a:gd name="T35" fmla="*/ 1285 h 331"/>
                              <a:gd name="T36" fmla="*/ 493 w 1860"/>
                              <a:gd name="T37" fmla="*/ 1295 h 331"/>
                              <a:gd name="T38" fmla="*/ 594 w 1860"/>
                              <a:gd name="T39" fmla="*/ 1303 h 331"/>
                              <a:gd name="T40" fmla="*/ 701 w 1860"/>
                              <a:gd name="T41" fmla="*/ 1309 h 331"/>
                              <a:gd name="T42" fmla="*/ 813 w 1860"/>
                              <a:gd name="T43" fmla="*/ 1313 h 331"/>
                              <a:gd name="T44" fmla="*/ 930 w 1860"/>
                              <a:gd name="T45" fmla="*/ 1314 h 331"/>
                              <a:gd name="T46" fmla="*/ 1047 w 1860"/>
                              <a:gd name="T47" fmla="*/ 1313 h 331"/>
                              <a:gd name="T48" fmla="*/ 1159 w 1860"/>
                              <a:gd name="T49" fmla="*/ 1309 h 331"/>
                              <a:gd name="T50" fmla="*/ 1266 w 1860"/>
                              <a:gd name="T51" fmla="*/ 1303 h 331"/>
                              <a:gd name="T52" fmla="*/ 1367 w 1860"/>
                              <a:gd name="T53" fmla="*/ 1295 h 331"/>
                              <a:gd name="T54" fmla="*/ 1461 w 1860"/>
                              <a:gd name="T55" fmla="*/ 1285 h 331"/>
                              <a:gd name="T56" fmla="*/ 1548 w 1860"/>
                              <a:gd name="T57" fmla="*/ 1273 h 331"/>
                              <a:gd name="T58" fmla="*/ 1625 w 1860"/>
                              <a:gd name="T59" fmla="*/ 1259 h 331"/>
                              <a:gd name="T60" fmla="*/ 1693 w 1860"/>
                              <a:gd name="T61" fmla="*/ 1243 h 331"/>
                              <a:gd name="T62" fmla="*/ 1751 w 1860"/>
                              <a:gd name="T63" fmla="*/ 1227 h 331"/>
                              <a:gd name="T64" fmla="*/ 1831 w 1860"/>
                              <a:gd name="T65" fmla="*/ 1190 h 331"/>
                              <a:gd name="T66" fmla="*/ 1860 w 1860"/>
                              <a:gd name="T67" fmla="*/ 1149 h 331"/>
                              <a:gd name="T68" fmla="*/ 1853 w 1860"/>
                              <a:gd name="T69" fmla="*/ 1128 h 331"/>
                              <a:gd name="T70" fmla="*/ 1797 w 1860"/>
                              <a:gd name="T71" fmla="*/ 1089 h 331"/>
                              <a:gd name="T72" fmla="*/ 1693 w 1860"/>
                              <a:gd name="T73" fmla="*/ 1054 h 331"/>
                              <a:gd name="T74" fmla="*/ 1625 w 1860"/>
                              <a:gd name="T75" fmla="*/ 1039 h 331"/>
                              <a:gd name="T76" fmla="*/ 1548 w 1860"/>
                              <a:gd name="T77" fmla="*/ 1025 h 331"/>
                              <a:gd name="T78" fmla="*/ 1461 w 1860"/>
                              <a:gd name="T79" fmla="*/ 1013 h 331"/>
                              <a:gd name="T80" fmla="*/ 1367 w 1860"/>
                              <a:gd name="T81" fmla="*/ 1003 h 331"/>
                              <a:gd name="T82" fmla="*/ 1266 w 1860"/>
                              <a:gd name="T83" fmla="*/ 995 h 331"/>
                              <a:gd name="T84" fmla="*/ 1159 w 1860"/>
                              <a:gd name="T85" fmla="*/ 989 h 331"/>
                              <a:gd name="T86" fmla="*/ 1047 w 1860"/>
                              <a:gd name="T87" fmla="*/ 985 h 331"/>
                              <a:gd name="T88" fmla="*/ 930 w 1860"/>
                              <a:gd name="T89" fmla="*/ 984 h 331"/>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860" h="331">
                                <a:moveTo>
                                  <a:pt x="930" y="0"/>
                                </a:moveTo>
                                <a:lnTo>
                                  <a:pt x="813" y="1"/>
                                </a:lnTo>
                                <a:lnTo>
                                  <a:pt x="701" y="5"/>
                                </a:lnTo>
                                <a:lnTo>
                                  <a:pt x="594" y="11"/>
                                </a:lnTo>
                                <a:lnTo>
                                  <a:pt x="493" y="19"/>
                                </a:lnTo>
                                <a:lnTo>
                                  <a:pt x="399" y="29"/>
                                </a:lnTo>
                                <a:lnTo>
                                  <a:pt x="312" y="41"/>
                                </a:lnTo>
                                <a:lnTo>
                                  <a:pt x="235" y="55"/>
                                </a:lnTo>
                                <a:lnTo>
                                  <a:pt x="167" y="70"/>
                                </a:lnTo>
                                <a:lnTo>
                                  <a:pt x="109" y="87"/>
                                </a:lnTo>
                                <a:lnTo>
                                  <a:pt x="29" y="124"/>
                                </a:lnTo>
                                <a:lnTo>
                                  <a:pt x="0" y="165"/>
                                </a:lnTo>
                                <a:lnTo>
                                  <a:pt x="7" y="186"/>
                                </a:lnTo>
                                <a:lnTo>
                                  <a:pt x="63" y="225"/>
                                </a:lnTo>
                                <a:lnTo>
                                  <a:pt x="167" y="259"/>
                                </a:lnTo>
                                <a:lnTo>
                                  <a:pt x="235" y="275"/>
                                </a:lnTo>
                                <a:lnTo>
                                  <a:pt x="312" y="289"/>
                                </a:lnTo>
                                <a:lnTo>
                                  <a:pt x="399" y="301"/>
                                </a:lnTo>
                                <a:lnTo>
                                  <a:pt x="493" y="311"/>
                                </a:lnTo>
                                <a:lnTo>
                                  <a:pt x="594" y="319"/>
                                </a:lnTo>
                                <a:lnTo>
                                  <a:pt x="701" y="325"/>
                                </a:lnTo>
                                <a:lnTo>
                                  <a:pt x="813" y="329"/>
                                </a:lnTo>
                                <a:lnTo>
                                  <a:pt x="930" y="330"/>
                                </a:lnTo>
                                <a:lnTo>
                                  <a:pt x="1047" y="329"/>
                                </a:lnTo>
                                <a:lnTo>
                                  <a:pt x="1159" y="325"/>
                                </a:lnTo>
                                <a:lnTo>
                                  <a:pt x="1266" y="319"/>
                                </a:lnTo>
                                <a:lnTo>
                                  <a:pt x="1367" y="311"/>
                                </a:lnTo>
                                <a:lnTo>
                                  <a:pt x="1461" y="301"/>
                                </a:lnTo>
                                <a:lnTo>
                                  <a:pt x="1548" y="289"/>
                                </a:lnTo>
                                <a:lnTo>
                                  <a:pt x="1625" y="275"/>
                                </a:lnTo>
                                <a:lnTo>
                                  <a:pt x="1693" y="259"/>
                                </a:lnTo>
                                <a:lnTo>
                                  <a:pt x="1751" y="243"/>
                                </a:lnTo>
                                <a:lnTo>
                                  <a:pt x="1831" y="206"/>
                                </a:lnTo>
                                <a:lnTo>
                                  <a:pt x="1860" y="165"/>
                                </a:lnTo>
                                <a:lnTo>
                                  <a:pt x="1853" y="144"/>
                                </a:lnTo>
                                <a:lnTo>
                                  <a:pt x="1797" y="105"/>
                                </a:lnTo>
                                <a:lnTo>
                                  <a:pt x="1693" y="70"/>
                                </a:lnTo>
                                <a:lnTo>
                                  <a:pt x="1625" y="55"/>
                                </a:lnTo>
                                <a:lnTo>
                                  <a:pt x="1548" y="41"/>
                                </a:lnTo>
                                <a:lnTo>
                                  <a:pt x="1461" y="29"/>
                                </a:lnTo>
                                <a:lnTo>
                                  <a:pt x="1367" y="19"/>
                                </a:lnTo>
                                <a:lnTo>
                                  <a:pt x="1266" y="11"/>
                                </a:lnTo>
                                <a:lnTo>
                                  <a:pt x="1159" y="5"/>
                                </a:lnTo>
                                <a:lnTo>
                                  <a:pt x="1047" y="1"/>
                                </a:lnTo>
                                <a:lnTo>
                                  <a:pt x="93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6" name="Freeform 179"/>
                        <wps:cNvSpPr>
                          <a:spLocks/>
                        </wps:cNvSpPr>
                        <wps:spPr bwMode="auto">
                          <a:xfrm>
                            <a:off x="8488" y="983"/>
                            <a:ext cx="1860" cy="331"/>
                          </a:xfrm>
                          <a:custGeom>
                            <a:avLst/>
                            <a:gdLst>
                              <a:gd name="T0" fmla="*/ 0 w 1860"/>
                              <a:gd name="T1" fmla="*/ 1149 h 331"/>
                              <a:gd name="T2" fmla="*/ 63 w 1860"/>
                              <a:gd name="T3" fmla="*/ 1089 h 331"/>
                              <a:gd name="T4" fmla="*/ 167 w 1860"/>
                              <a:gd name="T5" fmla="*/ 1054 h 331"/>
                              <a:gd name="T6" fmla="*/ 235 w 1860"/>
                              <a:gd name="T7" fmla="*/ 1039 h 331"/>
                              <a:gd name="T8" fmla="*/ 312 w 1860"/>
                              <a:gd name="T9" fmla="*/ 1025 h 331"/>
                              <a:gd name="T10" fmla="*/ 399 w 1860"/>
                              <a:gd name="T11" fmla="*/ 1013 h 331"/>
                              <a:gd name="T12" fmla="*/ 493 w 1860"/>
                              <a:gd name="T13" fmla="*/ 1003 h 331"/>
                              <a:gd name="T14" fmla="*/ 594 w 1860"/>
                              <a:gd name="T15" fmla="*/ 995 h 331"/>
                              <a:gd name="T16" fmla="*/ 701 w 1860"/>
                              <a:gd name="T17" fmla="*/ 989 h 331"/>
                              <a:gd name="T18" fmla="*/ 813 w 1860"/>
                              <a:gd name="T19" fmla="*/ 985 h 331"/>
                              <a:gd name="T20" fmla="*/ 930 w 1860"/>
                              <a:gd name="T21" fmla="*/ 984 h 331"/>
                              <a:gd name="T22" fmla="*/ 1047 w 1860"/>
                              <a:gd name="T23" fmla="*/ 985 h 331"/>
                              <a:gd name="T24" fmla="*/ 1159 w 1860"/>
                              <a:gd name="T25" fmla="*/ 989 h 331"/>
                              <a:gd name="T26" fmla="*/ 1266 w 1860"/>
                              <a:gd name="T27" fmla="*/ 995 h 331"/>
                              <a:gd name="T28" fmla="*/ 1367 w 1860"/>
                              <a:gd name="T29" fmla="*/ 1003 h 331"/>
                              <a:gd name="T30" fmla="*/ 1461 w 1860"/>
                              <a:gd name="T31" fmla="*/ 1013 h 331"/>
                              <a:gd name="T32" fmla="*/ 1548 w 1860"/>
                              <a:gd name="T33" fmla="*/ 1025 h 331"/>
                              <a:gd name="T34" fmla="*/ 1625 w 1860"/>
                              <a:gd name="T35" fmla="*/ 1039 h 331"/>
                              <a:gd name="T36" fmla="*/ 1693 w 1860"/>
                              <a:gd name="T37" fmla="*/ 1054 h 331"/>
                              <a:gd name="T38" fmla="*/ 1751 w 1860"/>
                              <a:gd name="T39" fmla="*/ 1071 h 331"/>
                              <a:gd name="T40" fmla="*/ 1831 w 1860"/>
                              <a:gd name="T41" fmla="*/ 1108 h 331"/>
                              <a:gd name="T42" fmla="*/ 1860 w 1860"/>
                              <a:gd name="T43" fmla="*/ 1149 h 331"/>
                              <a:gd name="T44" fmla="*/ 1853 w 1860"/>
                              <a:gd name="T45" fmla="*/ 1170 h 331"/>
                              <a:gd name="T46" fmla="*/ 1831 w 1860"/>
                              <a:gd name="T47" fmla="*/ 1190 h 331"/>
                              <a:gd name="T48" fmla="*/ 1751 w 1860"/>
                              <a:gd name="T49" fmla="*/ 1227 h 331"/>
                              <a:gd name="T50" fmla="*/ 1693 w 1860"/>
                              <a:gd name="T51" fmla="*/ 1243 h 331"/>
                              <a:gd name="T52" fmla="*/ 1625 w 1860"/>
                              <a:gd name="T53" fmla="*/ 1259 h 331"/>
                              <a:gd name="T54" fmla="*/ 1548 w 1860"/>
                              <a:gd name="T55" fmla="*/ 1272 h 331"/>
                              <a:gd name="T56" fmla="*/ 1461 w 1860"/>
                              <a:gd name="T57" fmla="*/ 1285 h 331"/>
                              <a:gd name="T58" fmla="*/ 1367 w 1860"/>
                              <a:gd name="T59" fmla="*/ 1295 h 331"/>
                              <a:gd name="T60" fmla="*/ 1266 w 1860"/>
                              <a:gd name="T61" fmla="*/ 1303 h 331"/>
                              <a:gd name="T62" fmla="*/ 1159 w 1860"/>
                              <a:gd name="T63" fmla="*/ 1309 h 331"/>
                              <a:gd name="T64" fmla="*/ 1047 w 1860"/>
                              <a:gd name="T65" fmla="*/ 1313 h 331"/>
                              <a:gd name="T66" fmla="*/ 930 w 1860"/>
                              <a:gd name="T67" fmla="*/ 1314 h 331"/>
                              <a:gd name="T68" fmla="*/ 813 w 1860"/>
                              <a:gd name="T69" fmla="*/ 1313 h 331"/>
                              <a:gd name="T70" fmla="*/ 701 w 1860"/>
                              <a:gd name="T71" fmla="*/ 1309 h 331"/>
                              <a:gd name="T72" fmla="*/ 594 w 1860"/>
                              <a:gd name="T73" fmla="*/ 1303 h 331"/>
                              <a:gd name="T74" fmla="*/ 493 w 1860"/>
                              <a:gd name="T75" fmla="*/ 1295 h 331"/>
                              <a:gd name="T76" fmla="*/ 399 w 1860"/>
                              <a:gd name="T77" fmla="*/ 1285 h 331"/>
                              <a:gd name="T78" fmla="*/ 312 w 1860"/>
                              <a:gd name="T79" fmla="*/ 1272 h 331"/>
                              <a:gd name="T80" fmla="*/ 235 w 1860"/>
                              <a:gd name="T81" fmla="*/ 1259 h 331"/>
                              <a:gd name="T82" fmla="*/ 167 w 1860"/>
                              <a:gd name="T83" fmla="*/ 1243 h 331"/>
                              <a:gd name="T84" fmla="*/ 109 w 1860"/>
                              <a:gd name="T85" fmla="*/ 1227 h 331"/>
                              <a:gd name="T86" fmla="*/ 29 w 1860"/>
                              <a:gd name="T87" fmla="*/ 1190 h 331"/>
                              <a:gd name="T88" fmla="*/ 7 w 1860"/>
                              <a:gd name="T89" fmla="*/ 1170 h 331"/>
                              <a:gd name="T90" fmla="*/ 0 w 1860"/>
                              <a:gd name="T91" fmla="*/ 1149 h 331"/>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Lst>
                            <a:ahLst/>
                            <a:cxnLst>
                              <a:cxn ang="T92">
                                <a:pos x="T0" y="T1"/>
                              </a:cxn>
                              <a:cxn ang="T93">
                                <a:pos x="T2" y="T3"/>
                              </a:cxn>
                              <a:cxn ang="T94">
                                <a:pos x="T4" y="T5"/>
                              </a:cxn>
                              <a:cxn ang="T95">
                                <a:pos x="T6" y="T7"/>
                              </a:cxn>
                              <a:cxn ang="T96">
                                <a:pos x="T8" y="T9"/>
                              </a:cxn>
                              <a:cxn ang="T97">
                                <a:pos x="T10" y="T11"/>
                              </a:cxn>
                              <a:cxn ang="T98">
                                <a:pos x="T12" y="T13"/>
                              </a:cxn>
                              <a:cxn ang="T99">
                                <a:pos x="T14" y="T15"/>
                              </a:cxn>
                              <a:cxn ang="T100">
                                <a:pos x="T16" y="T17"/>
                              </a:cxn>
                              <a:cxn ang="T101">
                                <a:pos x="T18" y="T19"/>
                              </a:cxn>
                              <a:cxn ang="T102">
                                <a:pos x="T20" y="T21"/>
                              </a:cxn>
                              <a:cxn ang="T103">
                                <a:pos x="T22" y="T23"/>
                              </a:cxn>
                              <a:cxn ang="T104">
                                <a:pos x="T24" y="T25"/>
                              </a:cxn>
                              <a:cxn ang="T105">
                                <a:pos x="T26" y="T27"/>
                              </a:cxn>
                              <a:cxn ang="T106">
                                <a:pos x="T28" y="T29"/>
                              </a:cxn>
                              <a:cxn ang="T107">
                                <a:pos x="T30" y="T31"/>
                              </a:cxn>
                              <a:cxn ang="T108">
                                <a:pos x="T32" y="T33"/>
                              </a:cxn>
                              <a:cxn ang="T109">
                                <a:pos x="T34" y="T35"/>
                              </a:cxn>
                              <a:cxn ang="T110">
                                <a:pos x="T36" y="T37"/>
                              </a:cxn>
                              <a:cxn ang="T111">
                                <a:pos x="T38" y="T39"/>
                              </a:cxn>
                              <a:cxn ang="T112">
                                <a:pos x="T40" y="T41"/>
                              </a:cxn>
                              <a:cxn ang="T113">
                                <a:pos x="T42" y="T43"/>
                              </a:cxn>
                              <a:cxn ang="T114">
                                <a:pos x="T44" y="T45"/>
                              </a:cxn>
                              <a:cxn ang="T115">
                                <a:pos x="T46" y="T47"/>
                              </a:cxn>
                              <a:cxn ang="T116">
                                <a:pos x="T48" y="T49"/>
                              </a:cxn>
                              <a:cxn ang="T117">
                                <a:pos x="T50" y="T51"/>
                              </a:cxn>
                              <a:cxn ang="T118">
                                <a:pos x="T52" y="T53"/>
                              </a:cxn>
                              <a:cxn ang="T119">
                                <a:pos x="T54" y="T55"/>
                              </a:cxn>
                              <a:cxn ang="T120">
                                <a:pos x="T56" y="T57"/>
                              </a:cxn>
                              <a:cxn ang="T121">
                                <a:pos x="T58" y="T59"/>
                              </a:cxn>
                              <a:cxn ang="T122">
                                <a:pos x="T60" y="T61"/>
                              </a:cxn>
                              <a:cxn ang="T123">
                                <a:pos x="T62" y="T63"/>
                              </a:cxn>
                              <a:cxn ang="T124">
                                <a:pos x="T64" y="T65"/>
                              </a:cxn>
                              <a:cxn ang="T125">
                                <a:pos x="T66" y="T67"/>
                              </a:cxn>
                              <a:cxn ang="T126">
                                <a:pos x="T68" y="T69"/>
                              </a:cxn>
                              <a:cxn ang="T127">
                                <a:pos x="T70" y="T71"/>
                              </a:cxn>
                              <a:cxn ang="T128">
                                <a:pos x="T72" y="T73"/>
                              </a:cxn>
                              <a:cxn ang="T129">
                                <a:pos x="T74" y="T75"/>
                              </a:cxn>
                              <a:cxn ang="T130">
                                <a:pos x="T76" y="T77"/>
                              </a:cxn>
                              <a:cxn ang="T131">
                                <a:pos x="T78" y="T79"/>
                              </a:cxn>
                              <a:cxn ang="T132">
                                <a:pos x="T80" y="T81"/>
                              </a:cxn>
                              <a:cxn ang="T133">
                                <a:pos x="T82" y="T83"/>
                              </a:cxn>
                              <a:cxn ang="T134">
                                <a:pos x="T84" y="T85"/>
                              </a:cxn>
                              <a:cxn ang="T135">
                                <a:pos x="T86" y="T87"/>
                              </a:cxn>
                              <a:cxn ang="T136">
                                <a:pos x="T88" y="T89"/>
                              </a:cxn>
                              <a:cxn ang="T137">
                                <a:pos x="T90" y="T91"/>
                              </a:cxn>
                            </a:cxnLst>
                            <a:rect l="0" t="0" r="r" b="b"/>
                            <a:pathLst>
                              <a:path w="1860" h="331">
                                <a:moveTo>
                                  <a:pt x="0" y="165"/>
                                </a:moveTo>
                                <a:lnTo>
                                  <a:pt x="63" y="105"/>
                                </a:lnTo>
                                <a:lnTo>
                                  <a:pt x="167" y="70"/>
                                </a:lnTo>
                                <a:lnTo>
                                  <a:pt x="235" y="55"/>
                                </a:lnTo>
                                <a:lnTo>
                                  <a:pt x="312" y="41"/>
                                </a:lnTo>
                                <a:lnTo>
                                  <a:pt x="399" y="29"/>
                                </a:lnTo>
                                <a:lnTo>
                                  <a:pt x="493" y="19"/>
                                </a:lnTo>
                                <a:lnTo>
                                  <a:pt x="594" y="11"/>
                                </a:lnTo>
                                <a:lnTo>
                                  <a:pt x="701" y="5"/>
                                </a:lnTo>
                                <a:lnTo>
                                  <a:pt x="813" y="1"/>
                                </a:lnTo>
                                <a:lnTo>
                                  <a:pt x="930" y="0"/>
                                </a:lnTo>
                                <a:lnTo>
                                  <a:pt x="1047" y="1"/>
                                </a:lnTo>
                                <a:lnTo>
                                  <a:pt x="1159" y="5"/>
                                </a:lnTo>
                                <a:lnTo>
                                  <a:pt x="1266" y="11"/>
                                </a:lnTo>
                                <a:lnTo>
                                  <a:pt x="1367" y="19"/>
                                </a:lnTo>
                                <a:lnTo>
                                  <a:pt x="1461" y="29"/>
                                </a:lnTo>
                                <a:lnTo>
                                  <a:pt x="1548" y="41"/>
                                </a:lnTo>
                                <a:lnTo>
                                  <a:pt x="1625" y="55"/>
                                </a:lnTo>
                                <a:lnTo>
                                  <a:pt x="1693" y="70"/>
                                </a:lnTo>
                                <a:lnTo>
                                  <a:pt x="1751" y="87"/>
                                </a:lnTo>
                                <a:lnTo>
                                  <a:pt x="1831" y="124"/>
                                </a:lnTo>
                                <a:lnTo>
                                  <a:pt x="1860" y="165"/>
                                </a:lnTo>
                                <a:lnTo>
                                  <a:pt x="1853" y="186"/>
                                </a:lnTo>
                                <a:lnTo>
                                  <a:pt x="1831" y="206"/>
                                </a:lnTo>
                                <a:lnTo>
                                  <a:pt x="1751" y="243"/>
                                </a:lnTo>
                                <a:lnTo>
                                  <a:pt x="1693" y="259"/>
                                </a:lnTo>
                                <a:lnTo>
                                  <a:pt x="1625" y="275"/>
                                </a:lnTo>
                                <a:lnTo>
                                  <a:pt x="1548" y="288"/>
                                </a:lnTo>
                                <a:lnTo>
                                  <a:pt x="1461" y="301"/>
                                </a:lnTo>
                                <a:lnTo>
                                  <a:pt x="1367" y="311"/>
                                </a:lnTo>
                                <a:lnTo>
                                  <a:pt x="1266" y="319"/>
                                </a:lnTo>
                                <a:lnTo>
                                  <a:pt x="1159" y="325"/>
                                </a:lnTo>
                                <a:lnTo>
                                  <a:pt x="1047" y="329"/>
                                </a:lnTo>
                                <a:lnTo>
                                  <a:pt x="930" y="330"/>
                                </a:lnTo>
                                <a:lnTo>
                                  <a:pt x="813" y="329"/>
                                </a:lnTo>
                                <a:lnTo>
                                  <a:pt x="701" y="325"/>
                                </a:lnTo>
                                <a:lnTo>
                                  <a:pt x="594" y="319"/>
                                </a:lnTo>
                                <a:lnTo>
                                  <a:pt x="493" y="311"/>
                                </a:lnTo>
                                <a:lnTo>
                                  <a:pt x="399" y="301"/>
                                </a:lnTo>
                                <a:lnTo>
                                  <a:pt x="312" y="288"/>
                                </a:lnTo>
                                <a:lnTo>
                                  <a:pt x="235" y="275"/>
                                </a:lnTo>
                                <a:lnTo>
                                  <a:pt x="167" y="259"/>
                                </a:lnTo>
                                <a:lnTo>
                                  <a:pt x="109" y="243"/>
                                </a:lnTo>
                                <a:lnTo>
                                  <a:pt x="29" y="206"/>
                                </a:lnTo>
                                <a:lnTo>
                                  <a:pt x="7" y="186"/>
                                </a:lnTo>
                                <a:lnTo>
                                  <a:pt x="0" y="165"/>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7" name="Freeform 180"/>
                        <wps:cNvSpPr>
                          <a:spLocks/>
                        </wps:cNvSpPr>
                        <wps:spPr bwMode="auto">
                          <a:xfrm>
                            <a:off x="6401" y="570"/>
                            <a:ext cx="2088" cy="3439"/>
                          </a:xfrm>
                          <a:custGeom>
                            <a:avLst/>
                            <a:gdLst>
                              <a:gd name="T0" fmla="*/ 2087 w 2088"/>
                              <a:gd name="T1" fmla="*/ 570 h 3439"/>
                              <a:gd name="T2" fmla="*/ 0 w 2088"/>
                              <a:gd name="T3" fmla="*/ 4009 h 3439"/>
                              <a:gd name="T4" fmla="*/ 2087 w 2088"/>
                              <a:gd name="T5" fmla="*/ 570 h 3439"/>
                              <a:gd name="T6" fmla="*/ 0 60000 65536"/>
                              <a:gd name="T7" fmla="*/ 0 60000 65536"/>
                              <a:gd name="T8" fmla="*/ 0 60000 65536"/>
                            </a:gdLst>
                            <a:ahLst/>
                            <a:cxnLst>
                              <a:cxn ang="T6">
                                <a:pos x="T0" y="T1"/>
                              </a:cxn>
                              <a:cxn ang="T7">
                                <a:pos x="T2" y="T3"/>
                              </a:cxn>
                              <a:cxn ang="T8">
                                <a:pos x="T4" y="T5"/>
                              </a:cxn>
                            </a:cxnLst>
                            <a:rect l="0" t="0" r="r" b="b"/>
                            <a:pathLst>
                              <a:path w="2088" h="3439">
                                <a:moveTo>
                                  <a:pt x="2087" y="0"/>
                                </a:moveTo>
                                <a:lnTo>
                                  <a:pt x="0" y="3439"/>
                                </a:lnTo>
                                <a:lnTo>
                                  <a:pt x="2087"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8" name="Freeform 181"/>
                        <wps:cNvSpPr>
                          <a:spLocks/>
                        </wps:cNvSpPr>
                        <wps:spPr bwMode="auto">
                          <a:xfrm>
                            <a:off x="6401" y="570"/>
                            <a:ext cx="2088" cy="3439"/>
                          </a:xfrm>
                          <a:custGeom>
                            <a:avLst/>
                            <a:gdLst>
                              <a:gd name="T0" fmla="*/ 2087 w 2088"/>
                              <a:gd name="T1" fmla="*/ 570 h 3439"/>
                              <a:gd name="T2" fmla="*/ 0 w 2088"/>
                              <a:gd name="T3" fmla="*/ 4009 h 3439"/>
                              <a:gd name="T4" fmla="*/ 2087 w 2088"/>
                              <a:gd name="T5" fmla="*/ 570 h 3439"/>
                              <a:gd name="T6" fmla="*/ 0 60000 65536"/>
                              <a:gd name="T7" fmla="*/ 0 60000 65536"/>
                              <a:gd name="T8" fmla="*/ 0 60000 65536"/>
                            </a:gdLst>
                            <a:ahLst/>
                            <a:cxnLst>
                              <a:cxn ang="T6">
                                <a:pos x="T0" y="T1"/>
                              </a:cxn>
                              <a:cxn ang="T7">
                                <a:pos x="T2" y="T3"/>
                              </a:cxn>
                              <a:cxn ang="T8">
                                <a:pos x="T4" y="T5"/>
                              </a:cxn>
                            </a:cxnLst>
                            <a:rect l="0" t="0" r="r" b="b"/>
                            <a:pathLst>
                              <a:path w="2088" h="3439">
                                <a:moveTo>
                                  <a:pt x="2087" y="0"/>
                                </a:moveTo>
                                <a:lnTo>
                                  <a:pt x="0" y="3439"/>
                                </a:lnTo>
                                <a:lnTo>
                                  <a:pt x="2087" y="0"/>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9" name="Freeform 182"/>
                        <wps:cNvSpPr>
                          <a:spLocks/>
                        </wps:cNvSpPr>
                        <wps:spPr bwMode="auto">
                          <a:xfrm>
                            <a:off x="6483" y="1148"/>
                            <a:ext cx="2005" cy="2861"/>
                          </a:xfrm>
                          <a:custGeom>
                            <a:avLst/>
                            <a:gdLst>
                              <a:gd name="T0" fmla="*/ 2004 w 2005"/>
                              <a:gd name="T1" fmla="*/ 1149 h 2861"/>
                              <a:gd name="T2" fmla="*/ 0 w 2005"/>
                              <a:gd name="T3" fmla="*/ 4009 h 2861"/>
                              <a:gd name="T4" fmla="*/ 2004 w 2005"/>
                              <a:gd name="T5" fmla="*/ 1149 h 2861"/>
                              <a:gd name="T6" fmla="*/ 0 60000 65536"/>
                              <a:gd name="T7" fmla="*/ 0 60000 65536"/>
                              <a:gd name="T8" fmla="*/ 0 60000 65536"/>
                            </a:gdLst>
                            <a:ahLst/>
                            <a:cxnLst>
                              <a:cxn ang="T6">
                                <a:pos x="T0" y="T1"/>
                              </a:cxn>
                              <a:cxn ang="T7">
                                <a:pos x="T2" y="T3"/>
                              </a:cxn>
                              <a:cxn ang="T8">
                                <a:pos x="T4" y="T5"/>
                              </a:cxn>
                            </a:cxnLst>
                            <a:rect l="0" t="0" r="r" b="b"/>
                            <a:pathLst>
                              <a:path w="2005" h="2861">
                                <a:moveTo>
                                  <a:pt x="2004" y="0"/>
                                </a:moveTo>
                                <a:lnTo>
                                  <a:pt x="0" y="2860"/>
                                </a:lnTo>
                                <a:lnTo>
                                  <a:pt x="2004"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0" name="Freeform 183"/>
                        <wps:cNvSpPr>
                          <a:spLocks/>
                        </wps:cNvSpPr>
                        <wps:spPr bwMode="auto">
                          <a:xfrm>
                            <a:off x="6483" y="1148"/>
                            <a:ext cx="2005" cy="2861"/>
                          </a:xfrm>
                          <a:custGeom>
                            <a:avLst/>
                            <a:gdLst>
                              <a:gd name="T0" fmla="*/ 2004 w 2005"/>
                              <a:gd name="T1" fmla="*/ 1149 h 2861"/>
                              <a:gd name="T2" fmla="*/ 0 w 2005"/>
                              <a:gd name="T3" fmla="*/ 4009 h 2861"/>
                              <a:gd name="T4" fmla="*/ 2004 w 2005"/>
                              <a:gd name="T5" fmla="*/ 1149 h 2861"/>
                              <a:gd name="T6" fmla="*/ 0 60000 65536"/>
                              <a:gd name="T7" fmla="*/ 0 60000 65536"/>
                              <a:gd name="T8" fmla="*/ 0 60000 65536"/>
                            </a:gdLst>
                            <a:ahLst/>
                            <a:cxnLst>
                              <a:cxn ang="T6">
                                <a:pos x="T0" y="T1"/>
                              </a:cxn>
                              <a:cxn ang="T7">
                                <a:pos x="T2" y="T3"/>
                              </a:cxn>
                              <a:cxn ang="T8">
                                <a:pos x="T4" y="T5"/>
                              </a:cxn>
                            </a:cxnLst>
                            <a:rect l="0" t="0" r="r" b="b"/>
                            <a:pathLst>
                              <a:path w="2005" h="2861">
                                <a:moveTo>
                                  <a:pt x="2004" y="0"/>
                                </a:moveTo>
                                <a:lnTo>
                                  <a:pt x="0" y="2860"/>
                                </a:lnTo>
                                <a:lnTo>
                                  <a:pt x="2004" y="0"/>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1" name="Freeform 184"/>
                        <wps:cNvSpPr>
                          <a:spLocks/>
                        </wps:cNvSpPr>
                        <wps:spPr bwMode="auto">
                          <a:xfrm>
                            <a:off x="8591" y="3297"/>
                            <a:ext cx="1860" cy="372"/>
                          </a:xfrm>
                          <a:custGeom>
                            <a:avLst/>
                            <a:gdLst>
                              <a:gd name="T0" fmla="*/ 929 w 1860"/>
                              <a:gd name="T1" fmla="*/ 3298 h 372"/>
                              <a:gd name="T2" fmla="*/ 813 w 1860"/>
                              <a:gd name="T3" fmla="*/ 3299 h 372"/>
                              <a:gd name="T4" fmla="*/ 700 w 1860"/>
                              <a:gd name="T5" fmla="*/ 3303 h 372"/>
                              <a:gd name="T6" fmla="*/ 593 w 1860"/>
                              <a:gd name="T7" fmla="*/ 3310 h 372"/>
                              <a:gd name="T8" fmla="*/ 492 w 1860"/>
                              <a:gd name="T9" fmla="*/ 3320 h 372"/>
                              <a:gd name="T10" fmla="*/ 398 w 1860"/>
                              <a:gd name="T11" fmla="*/ 3331 h 372"/>
                              <a:gd name="T12" fmla="*/ 312 w 1860"/>
                              <a:gd name="T13" fmla="*/ 3345 h 372"/>
                              <a:gd name="T14" fmla="*/ 234 w 1860"/>
                              <a:gd name="T15" fmla="*/ 3360 h 372"/>
                              <a:gd name="T16" fmla="*/ 166 w 1860"/>
                              <a:gd name="T17" fmla="*/ 3378 h 372"/>
                              <a:gd name="T18" fmla="*/ 108 w 1860"/>
                              <a:gd name="T19" fmla="*/ 3396 h 372"/>
                              <a:gd name="T20" fmla="*/ 28 w 1860"/>
                              <a:gd name="T21" fmla="*/ 3438 h 372"/>
                              <a:gd name="T22" fmla="*/ 0 w 1860"/>
                              <a:gd name="T23" fmla="*/ 3484 h 372"/>
                              <a:gd name="T24" fmla="*/ 7 w 1860"/>
                              <a:gd name="T25" fmla="*/ 3507 h 372"/>
                              <a:gd name="T26" fmla="*/ 62 w 1860"/>
                              <a:gd name="T27" fmla="*/ 3551 h 372"/>
                              <a:gd name="T28" fmla="*/ 166 w 1860"/>
                              <a:gd name="T29" fmla="*/ 3590 h 372"/>
                              <a:gd name="T30" fmla="*/ 234 w 1860"/>
                              <a:gd name="T31" fmla="*/ 3607 h 372"/>
                              <a:gd name="T32" fmla="*/ 312 w 1860"/>
                              <a:gd name="T33" fmla="*/ 3623 h 372"/>
                              <a:gd name="T34" fmla="*/ 398 w 1860"/>
                              <a:gd name="T35" fmla="*/ 3636 h 372"/>
                              <a:gd name="T36" fmla="*/ 492 w 1860"/>
                              <a:gd name="T37" fmla="*/ 3648 h 372"/>
                              <a:gd name="T38" fmla="*/ 593 w 1860"/>
                              <a:gd name="T39" fmla="*/ 3657 h 372"/>
                              <a:gd name="T40" fmla="*/ 700 w 1860"/>
                              <a:gd name="T41" fmla="*/ 3664 h 372"/>
                              <a:gd name="T42" fmla="*/ 813 w 1860"/>
                              <a:gd name="T43" fmla="*/ 3668 h 372"/>
                              <a:gd name="T44" fmla="*/ 929 w 1860"/>
                              <a:gd name="T45" fmla="*/ 3670 h 372"/>
                              <a:gd name="T46" fmla="*/ 1046 w 1860"/>
                              <a:gd name="T47" fmla="*/ 3668 h 372"/>
                              <a:gd name="T48" fmla="*/ 1158 w 1860"/>
                              <a:gd name="T49" fmla="*/ 3664 h 372"/>
                              <a:gd name="T50" fmla="*/ 1265 w 1860"/>
                              <a:gd name="T51" fmla="*/ 3657 h 372"/>
                              <a:gd name="T52" fmla="*/ 1366 w 1860"/>
                              <a:gd name="T53" fmla="*/ 3648 h 372"/>
                              <a:gd name="T54" fmla="*/ 1461 w 1860"/>
                              <a:gd name="T55" fmla="*/ 3636 h 372"/>
                              <a:gd name="T56" fmla="*/ 1547 w 1860"/>
                              <a:gd name="T57" fmla="*/ 3623 h 372"/>
                              <a:gd name="T58" fmla="*/ 1625 w 1860"/>
                              <a:gd name="T59" fmla="*/ 3607 h 372"/>
                              <a:gd name="T60" fmla="*/ 1693 w 1860"/>
                              <a:gd name="T61" fmla="*/ 3590 h 372"/>
                              <a:gd name="T62" fmla="*/ 1750 w 1860"/>
                              <a:gd name="T63" fmla="*/ 3571 h 372"/>
                              <a:gd name="T64" fmla="*/ 1831 w 1860"/>
                              <a:gd name="T65" fmla="*/ 3530 h 372"/>
                              <a:gd name="T66" fmla="*/ 1859 w 1860"/>
                              <a:gd name="T67" fmla="*/ 3484 h 372"/>
                              <a:gd name="T68" fmla="*/ 1852 w 1860"/>
                              <a:gd name="T69" fmla="*/ 3460 h 372"/>
                              <a:gd name="T70" fmla="*/ 1797 w 1860"/>
                              <a:gd name="T71" fmla="*/ 3417 h 372"/>
                              <a:gd name="T72" fmla="*/ 1693 w 1860"/>
                              <a:gd name="T73" fmla="*/ 3378 h 372"/>
                              <a:gd name="T74" fmla="*/ 1625 w 1860"/>
                              <a:gd name="T75" fmla="*/ 3360 h 372"/>
                              <a:gd name="T76" fmla="*/ 1547 w 1860"/>
                              <a:gd name="T77" fmla="*/ 3345 h 372"/>
                              <a:gd name="T78" fmla="*/ 1461 w 1860"/>
                              <a:gd name="T79" fmla="*/ 3331 h 372"/>
                              <a:gd name="T80" fmla="*/ 1366 w 1860"/>
                              <a:gd name="T81" fmla="*/ 3320 h 372"/>
                              <a:gd name="T82" fmla="*/ 1265 w 1860"/>
                              <a:gd name="T83" fmla="*/ 3310 h 372"/>
                              <a:gd name="T84" fmla="*/ 1158 w 1860"/>
                              <a:gd name="T85" fmla="*/ 3303 h 372"/>
                              <a:gd name="T86" fmla="*/ 1046 w 1860"/>
                              <a:gd name="T87" fmla="*/ 3299 h 372"/>
                              <a:gd name="T88" fmla="*/ 929 w 1860"/>
                              <a:gd name="T89" fmla="*/ 3298 h 372"/>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860" h="372">
                                <a:moveTo>
                                  <a:pt x="929" y="0"/>
                                </a:moveTo>
                                <a:lnTo>
                                  <a:pt x="813" y="1"/>
                                </a:lnTo>
                                <a:lnTo>
                                  <a:pt x="700" y="5"/>
                                </a:lnTo>
                                <a:lnTo>
                                  <a:pt x="593" y="12"/>
                                </a:lnTo>
                                <a:lnTo>
                                  <a:pt x="492" y="22"/>
                                </a:lnTo>
                                <a:lnTo>
                                  <a:pt x="398" y="33"/>
                                </a:lnTo>
                                <a:lnTo>
                                  <a:pt x="312" y="47"/>
                                </a:lnTo>
                                <a:lnTo>
                                  <a:pt x="234" y="62"/>
                                </a:lnTo>
                                <a:lnTo>
                                  <a:pt x="166" y="80"/>
                                </a:lnTo>
                                <a:lnTo>
                                  <a:pt x="108" y="98"/>
                                </a:lnTo>
                                <a:lnTo>
                                  <a:pt x="28" y="140"/>
                                </a:lnTo>
                                <a:lnTo>
                                  <a:pt x="0" y="186"/>
                                </a:lnTo>
                                <a:lnTo>
                                  <a:pt x="7" y="209"/>
                                </a:lnTo>
                                <a:lnTo>
                                  <a:pt x="62" y="253"/>
                                </a:lnTo>
                                <a:lnTo>
                                  <a:pt x="166" y="292"/>
                                </a:lnTo>
                                <a:lnTo>
                                  <a:pt x="234" y="309"/>
                                </a:lnTo>
                                <a:lnTo>
                                  <a:pt x="312" y="325"/>
                                </a:lnTo>
                                <a:lnTo>
                                  <a:pt x="398" y="338"/>
                                </a:lnTo>
                                <a:lnTo>
                                  <a:pt x="492" y="350"/>
                                </a:lnTo>
                                <a:lnTo>
                                  <a:pt x="593" y="359"/>
                                </a:lnTo>
                                <a:lnTo>
                                  <a:pt x="700" y="366"/>
                                </a:lnTo>
                                <a:lnTo>
                                  <a:pt x="813" y="370"/>
                                </a:lnTo>
                                <a:lnTo>
                                  <a:pt x="929" y="372"/>
                                </a:lnTo>
                                <a:lnTo>
                                  <a:pt x="1046" y="370"/>
                                </a:lnTo>
                                <a:lnTo>
                                  <a:pt x="1158" y="366"/>
                                </a:lnTo>
                                <a:lnTo>
                                  <a:pt x="1265" y="359"/>
                                </a:lnTo>
                                <a:lnTo>
                                  <a:pt x="1366" y="350"/>
                                </a:lnTo>
                                <a:lnTo>
                                  <a:pt x="1461" y="338"/>
                                </a:lnTo>
                                <a:lnTo>
                                  <a:pt x="1547" y="325"/>
                                </a:lnTo>
                                <a:lnTo>
                                  <a:pt x="1625" y="309"/>
                                </a:lnTo>
                                <a:lnTo>
                                  <a:pt x="1693" y="292"/>
                                </a:lnTo>
                                <a:lnTo>
                                  <a:pt x="1750" y="273"/>
                                </a:lnTo>
                                <a:lnTo>
                                  <a:pt x="1831" y="232"/>
                                </a:lnTo>
                                <a:lnTo>
                                  <a:pt x="1859" y="186"/>
                                </a:lnTo>
                                <a:lnTo>
                                  <a:pt x="1852" y="162"/>
                                </a:lnTo>
                                <a:lnTo>
                                  <a:pt x="1797" y="119"/>
                                </a:lnTo>
                                <a:lnTo>
                                  <a:pt x="1693" y="80"/>
                                </a:lnTo>
                                <a:lnTo>
                                  <a:pt x="1625" y="62"/>
                                </a:lnTo>
                                <a:lnTo>
                                  <a:pt x="1547" y="47"/>
                                </a:lnTo>
                                <a:lnTo>
                                  <a:pt x="1461" y="33"/>
                                </a:lnTo>
                                <a:lnTo>
                                  <a:pt x="1366" y="22"/>
                                </a:lnTo>
                                <a:lnTo>
                                  <a:pt x="1265" y="12"/>
                                </a:lnTo>
                                <a:lnTo>
                                  <a:pt x="1158" y="5"/>
                                </a:lnTo>
                                <a:lnTo>
                                  <a:pt x="1046" y="1"/>
                                </a:lnTo>
                                <a:lnTo>
                                  <a:pt x="929"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2" name="Freeform 185"/>
                        <wps:cNvSpPr>
                          <a:spLocks/>
                        </wps:cNvSpPr>
                        <wps:spPr bwMode="auto">
                          <a:xfrm>
                            <a:off x="8591" y="3297"/>
                            <a:ext cx="1860" cy="372"/>
                          </a:xfrm>
                          <a:custGeom>
                            <a:avLst/>
                            <a:gdLst>
                              <a:gd name="T0" fmla="*/ 0 w 1860"/>
                              <a:gd name="T1" fmla="*/ 3484 h 372"/>
                              <a:gd name="T2" fmla="*/ 62 w 1860"/>
                              <a:gd name="T3" fmla="*/ 3417 h 372"/>
                              <a:gd name="T4" fmla="*/ 166 w 1860"/>
                              <a:gd name="T5" fmla="*/ 3378 h 372"/>
                              <a:gd name="T6" fmla="*/ 234 w 1860"/>
                              <a:gd name="T7" fmla="*/ 3360 h 372"/>
                              <a:gd name="T8" fmla="*/ 312 w 1860"/>
                              <a:gd name="T9" fmla="*/ 3345 h 372"/>
                              <a:gd name="T10" fmla="*/ 398 w 1860"/>
                              <a:gd name="T11" fmla="*/ 3331 h 372"/>
                              <a:gd name="T12" fmla="*/ 492 w 1860"/>
                              <a:gd name="T13" fmla="*/ 3320 h 372"/>
                              <a:gd name="T14" fmla="*/ 593 w 1860"/>
                              <a:gd name="T15" fmla="*/ 3310 h 372"/>
                              <a:gd name="T16" fmla="*/ 700 w 1860"/>
                              <a:gd name="T17" fmla="*/ 3303 h 372"/>
                              <a:gd name="T18" fmla="*/ 813 w 1860"/>
                              <a:gd name="T19" fmla="*/ 3299 h 372"/>
                              <a:gd name="T20" fmla="*/ 929 w 1860"/>
                              <a:gd name="T21" fmla="*/ 3298 h 372"/>
                              <a:gd name="T22" fmla="*/ 1046 w 1860"/>
                              <a:gd name="T23" fmla="*/ 3299 h 372"/>
                              <a:gd name="T24" fmla="*/ 1158 w 1860"/>
                              <a:gd name="T25" fmla="*/ 3303 h 372"/>
                              <a:gd name="T26" fmla="*/ 1265 w 1860"/>
                              <a:gd name="T27" fmla="*/ 3310 h 372"/>
                              <a:gd name="T28" fmla="*/ 1366 w 1860"/>
                              <a:gd name="T29" fmla="*/ 3320 h 372"/>
                              <a:gd name="T30" fmla="*/ 1461 w 1860"/>
                              <a:gd name="T31" fmla="*/ 3331 h 372"/>
                              <a:gd name="T32" fmla="*/ 1547 w 1860"/>
                              <a:gd name="T33" fmla="*/ 3345 h 372"/>
                              <a:gd name="T34" fmla="*/ 1625 w 1860"/>
                              <a:gd name="T35" fmla="*/ 3360 h 372"/>
                              <a:gd name="T36" fmla="*/ 1693 w 1860"/>
                              <a:gd name="T37" fmla="*/ 3378 h 372"/>
                              <a:gd name="T38" fmla="*/ 1750 w 1860"/>
                              <a:gd name="T39" fmla="*/ 3396 h 372"/>
                              <a:gd name="T40" fmla="*/ 1831 w 1860"/>
                              <a:gd name="T41" fmla="*/ 3438 h 372"/>
                              <a:gd name="T42" fmla="*/ 1859 w 1860"/>
                              <a:gd name="T43" fmla="*/ 3484 h 372"/>
                              <a:gd name="T44" fmla="*/ 1852 w 1860"/>
                              <a:gd name="T45" fmla="*/ 3507 h 372"/>
                              <a:gd name="T46" fmla="*/ 1831 w 1860"/>
                              <a:gd name="T47" fmla="*/ 3530 h 372"/>
                              <a:gd name="T48" fmla="*/ 1750 w 1860"/>
                              <a:gd name="T49" fmla="*/ 3571 h 372"/>
                              <a:gd name="T50" fmla="*/ 1693 w 1860"/>
                              <a:gd name="T51" fmla="*/ 3590 h 372"/>
                              <a:gd name="T52" fmla="*/ 1625 w 1860"/>
                              <a:gd name="T53" fmla="*/ 3607 h 372"/>
                              <a:gd name="T54" fmla="*/ 1547 w 1860"/>
                              <a:gd name="T55" fmla="*/ 3623 h 372"/>
                              <a:gd name="T56" fmla="*/ 1461 w 1860"/>
                              <a:gd name="T57" fmla="*/ 3636 h 372"/>
                              <a:gd name="T58" fmla="*/ 1366 w 1860"/>
                              <a:gd name="T59" fmla="*/ 3648 h 372"/>
                              <a:gd name="T60" fmla="*/ 1265 w 1860"/>
                              <a:gd name="T61" fmla="*/ 3657 h 372"/>
                              <a:gd name="T62" fmla="*/ 1158 w 1860"/>
                              <a:gd name="T63" fmla="*/ 3664 h 372"/>
                              <a:gd name="T64" fmla="*/ 1046 w 1860"/>
                              <a:gd name="T65" fmla="*/ 3668 h 372"/>
                              <a:gd name="T66" fmla="*/ 929 w 1860"/>
                              <a:gd name="T67" fmla="*/ 3670 h 372"/>
                              <a:gd name="T68" fmla="*/ 813 w 1860"/>
                              <a:gd name="T69" fmla="*/ 3668 h 372"/>
                              <a:gd name="T70" fmla="*/ 700 w 1860"/>
                              <a:gd name="T71" fmla="*/ 3664 h 372"/>
                              <a:gd name="T72" fmla="*/ 593 w 1860"/>
                              <a:gd name="T73" fmla="*/ 3657 h 372"/>
                              <a:gd name="T74" fmla="*/ 492 w 1860"/>
                              <a:gd name="T75" fmla="*/ 3648 h 372"/>
                              <a:gd name="T76" fmla="*/ 398 w 1860"/>
                              <a:gd name="T77" fmla="*/ 3636 h 372"/>
                              <a:gd name="T78" fmla="*/ 312 w 1860"/>
                              <a:gd name="T79" fmla="*/ 3623 h 372"/>
                              <a:gd name="T80" fmla="*/ 234 w 1860"/>
                              <a:gd name="T81" fmla="*/ 3607 h 372"/>
                              <a:gd name="T82" fmla="*/ 166 w 1860"/>
                              <a:gd name="T83" fmla="*/ 3590 h 372"/>
                              <a:gd name="T84" fmla="*/ 108 w 1860"/>
                              <a:gd name="T85" fmla="*/ 3571 h 372"/>
                              <a:gd name="T86" fmla="*/ 28 w 1860"/>
                              <a:gd name="T87" fmla="*/ 3530 h 372"/>
                              <a:gd name="T88" fmla="*/ 7 w 1860"/>
                              <a:gd name="T89" fmla="*/ 3507 h 372"/>
                              <a:gd name="T90" fmla="*/ 0 w 1860"/>
                              <a:gd name="T91" fmla="*/ 3484 h 372"/>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Lst>
                            <a:ahLst/>
                            <a:cxnLst>
                              <a:cxn ang="T92">
                                <a:pos x="T0" y="T1"/>
                              </a:cxn>
                              <a:cxn ang="T93">
                                <a:pos x="T2" y="T3"/>
                              </a:cxn>
                              <a:cxn ang="T94">
                                <a:pos x="T4" y="T5"/>
                              </a:cxn>
                              <a:cxn ang="T95">
                                <a:pos x="T6" y="T7"/>
                              </a:cxn>
                              <a:cxn ang="T96">
                                <a:pos x="T8" y="T9"/>
                              </a:cxn>
                              <a:cxn ang="T97">
                                <a:pos x="T10" y="T11"/>
                              </a:cxn>
                              <a:cxn ang="T98">
                                <a:pos x="T12" y="T13"/>
                              </a:cxn>
                              <a:cxn ang="T99">
                                <a:pos x="T14" y="T15"/>
                              </a:cxn>
                              <a:cxn ang="T100">
                                <a:pos x="T16" y="T17"/>
                              </a:cxn>
                              <a:cxn ang="T101">
                                <a:pos x="T18" y="T19"/>
                              </a:cxn>
                              <a:cxn ang="T102">
                                <a:pos x="T20" y="T21"/>
                              </a:cxn>
                              <a:cxn ang="T103">
                                <a:pos x="T22" y="T23"/>
                              </a:cxn>
                              <a:cxn ang="T104">
                                <a:pos x="T24" y="T25"/>
                              </a:cxn>
                              <a:cxn ang="T105">
                                <a:pos x="T26" y="T27"/>
                              </a:cxn>
                              <a:cxn ang="T106">
                                <a:pos x="T28" y="T29"/>
                              </a:cxn>
                              <a:cxn ang="T107">
                                <a:pos x="T30" y="T31"/>
                              </a:cxn>
                              <a:cxn ang="T108">
                                <a:pos x="T32" y="T33"/>
                              </a:cxn>
                              <a:cxn ang="T109">
                                <a:pos x="T34" y="T35"/>
                              </a:cxn>
                              <a:cxn ang="T110">
                                <a:pos x="T36" y="T37"/>
                              </a:cxn>
                              <a:cxn ang="T111">
                                <a:pos x="T38" y="T39"/>
                              </a:cxn>
                              <a:cxn ang="T112">
                                <a:pos x="T40" y="T41"/>
                              </a:cxn>
                              <a:cxn ang="T113">
                                <a:pos x="T42" y="T43"/>
                              </a:cxn>
                              <a:cxn ang="T114">
                                <a:pos x="T44" y="T45"/>
                              </a:cxn>
                              <a:cxn ang="T115">
                                <a:pos x="T46" y="T47"/>
                              </a:cxn>
                              <a:cxn ang="T116">
                                <a:pos x="T48" y="T49"/>
                              </a:cxn>
                              <a:cxn ang="T117">
                                <a:pos x="T50" y="T51"/>
                              </a:cxn>
                              <a:cxn ang="T118">
                                <a:pos x="T52" y="T53"/>
                              </a:cxn>
                              <a:cxn ang="T119">
                                <a:pos x="T54" y="T55"/>
                              </a:cxn>
                              <a:cxn ang="T120">
                                <a:pos x="T56" y="T57"/>
                              </a:cxn>
                              <a:cxn ang="T121">
                                <a:pos x="T58" y="T59"/>
                              </a:cxn>
                              <a:cxn ang="T122">
                                <a:pos x="T60" y="T61"/>
                              </a:cxn>
                              <a:cxn ang="T123">
                                <a:pos x="T62" y="T63"/>
                              </a:cxn>
                              <a:cxn ang="T124">
                                <a:pos x="T64" y="T65"/>
                              </a:cxn>
                              <a:cxn ang="T125">
                                <a:pos x="T66" y="T67"/>
                              </a:cxn>
                              <a:cxn ang="T126">
                                <a:pos x="T68" y="T69"/>
                              </a:cxn>
                              <a:cxn ang="T127">
                                <a:pos x="T70" y="T71"/>
                              </a:cxn>
                              <a:cxn ang="T128">
                                <a:pos x="T72" y="T73"/>
                              </a:cxn>
                              <a:cxn ang="T129">
                                <a:pos x="T74" y="T75"/>
                              </a:cxn>
                              <a:cxn ang="T130">
                                <a:pos x="T76" y="T77"/>
                              </a:cxn>
                              <a:cxn ang="T131">
                                <a:pos x="T78" y="T79"/>
                              </a:cxn>
                              <a:cxn ang="T132">
                                <a:pos x="T80" y="T81"/>
                              </a:cxn>
                              <a:cxn ang="T133">
                                <a:pos x="T82" y="T83"/>
                              </a:cxn>
                              <a:cxn ang="T134">
                                <a:pos x="T84" y="T85"/>
                              </a:cxn>
                              <a:cxn ang="T135">
                                <a:pos x="T86" y="T87"/>
                              </a:cxn>
                              <a:cxn ang="T136">
                                <a:pos x="T88" y="T89"/>
                              </a:cxn>
                              <a:cxn ang="T137">
                                <a:pos x="T90" y="T91"/>
                              </a:cxn>
                            </a:cxnLst>
                            <a:rect l="0" t="0" r="r" b="b"/>
                            <a:pathLst>
                              <a:path w="1860" h="372">
                                <a:moveTo>
                                  <a:pt x="0" y="186"/>
                                </a:moveTo>
                                <a:lnTo>
                                  <a:pt x="62" y="119"/>
                                </a:lnTo>
                                <a:lnTo>
                                  <a:pt x="166" y="80"/>
                                </a:lnTo>
                                <a:lnTo>
                                  <a:pt x="234" y="62"/>
                                </a:lnTo>
                                <a:lnTo>
                                  <a:pt x="312" y="47"/>
                                </a:lnTo>
                                <a:lnTo>
                                  <a:pt x="398" y="33"/>
                                </a:lnTo>
                                <a:lnTo>
                                  <a:pt x="492" y="22"/>
                                </a:lnTo>
                                <a:lnTo>
                                  <a:pt x="593" y="12"/>
                                </a:lnTo>
                                <a:lnTo>
                                  <a:pt x="700" y="5"/>
                                </a:lnTo>
                                <a:lnTo>
                                  <a:pt x="813" y="1"/>
                                </a:lnTo>
                                <a:lnTo>
                                  <a:pt x="929" y="0"/>
                                </a:lnTo>
                                <a:lnTo>
                                  <a:pt x="1046" y="1"/>
                                </a:lnTo>
                                <a:lnTo>
                                  <a:pt x="1158" y="5"/>
                                </a:lnTo>
                                <a:lnTo>
                                  <a:pt x="1265" y="12"/>
                                </a:lnTo>
                                <a:lnTo>
                                  <a:pt x="1366" y="22"/>
                                </a:lnTo>
                                <a:lnTo>
                                  <a:pt x="1461" y="33"/>
                                </a:lnTo>
                                <a:lnTo>
                                  <a:pt x="1547" y="47"/>
                                </a:lnTo>
                                <a:lnTo>
                                  <a:pt x="1625" y="62"/>
                                </a:lnTo>
                                <a:lnTo>
                                  <a:pt x="1693" y="80"/>
                                </a:lnTo>
                                <a:lnTo>
                                  <a:pt x="1750" y="98"/>
                                </a:lnTo>
                                <a:lnTo>
                                  <a:pt x="1831" y="140"/>
                                </a:lnTo>
                                <a:lnTo>
                                  <a:pt x="1859" y="186"/>
                                </a:lnTo>
                                <a:lnTo>
                                  <a:pt x="1852" y="209"/>
                                </a:lnTo>
                                <a:lnTo>
                                  <a:pt x="1831" y="232"/>
                                </a:lnTo>
                                <a:lnTo>
                                  <a:pt x="1750" y="273"/>
                                </a:lnTo>
                                <a:lnTo>
                                  <a:pt x="1693" y="292"/>
                                </a:lnTo>
                                <a:lnTo>
                                  <a:pt x="1625" y="309"/>
                                </a:lnTo>
                                <a:lnTo>
                                  <a:pt x="1547" y="325"/>
                                </a:lnTo>
                                <a:lnTo>
                                  <a:pt x="1461" y="338"/>
                                </a:lnTo>
                                <a:lnTo>
                                  <a:pt x="1366" y="350"/>
                                </a:lnTo>
                                <a:lnTo>
                                  <a:pt x="1265" y="359"/>
                                </a:lnTo>
                                <a:lnTo>
                                  <a:pt x="1158" y="366"/>
                                </a:lnTo>
                                <a:lnTo>
                                  <a:pt x="1046" y="370"/>
                                </a:lnTo>
                                <a:lnTo>
                                  <a:pt x="929" y="372"/>
                                </a:lnTo>
                                <a:lnTo>
                                  <a:pt x="813" y="370"/>
                                </a:lnTo>
                                <a:lnTo>
                                  <a:pt x="700" y="366"/>
                                </a:lnTo>
                                <a:lnTo>
                                  <a:pt x="593" y="359"/>
                                </a:lnTo>
                                <a:lnTo>
                                  <a:pt x="492" y="350"/>
                                </a:lnTo>
                                <a:lnTo>
                                  <a:pt x="398" y="338"/>
                                </a:lnTo>
                                <a:lnTo>
                                  <a:pt x="312" y="325"/>
                                </a:lnTo>
                                <a:lnTo>
                                  <a:pt x="234" y="309"/>
                                </a:lnTo>
                                <a:lnTo>
                                  <a:pt x="166" y="292"/>
                                </a:lnTo>
                                <a:lnTo>
                                  <a:pt x="108" y="273"/>
                                </a:lnTo>
                                <a:lnTo>
                                  <a:pt x="28" y="232"/>
                                </a:lnTo>
                                <a:lnTo>
                                  <a:pt x="7" y="209"/>
                                </a:lnTo>
                                <a:lnTo>
                                  <a:pt x="0" y="186"/>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3" name="Freeform 186"/>
                        <wps:cNvSpPr>
                          <a:spLocks/>
                        </wps:cNvSpPr>
                        <wps:spPr bwMode="auto">
                          <a:xfrm>
                            <a:off x="8591" y="2719"/>
                            <a:ext cx="1860" cy="414"/>
                          </a:xfrm>
                          <a:custGeom>
                            <a:avLst/>
                            <a:gdLst>
                              <a:gd name="T0" fmla="*/ 929 w 1860"/>
                              <a:gd name="T1" fmla="*/ 2719 h 414"/>
                              <a:gd name="T2" fmla="*/ 813 w 1860"/>
                              <a:gd name="T3" fmla="*/ 2721 h 414"/>
                              <a:gd name="T4" fmla="*/ 700 w 1860"/>
                              <a:gd name="T5" fmla="*/ 2726 h 414"/>
                              <a:gd name="T6" fmla="*/ 593 w 1860"/>
                              <a:gd name="T7" fmla="*/ 2733 h 414"/>
                              <a:gd name="T8" fmla="*/ 492 w 1860"/>
                              <a:gd name="T9" fmla="*/ 2743 h 414"/>
                              <a:gd name="T10" fmla="*/ 398 w 1860"/>
                              <a:gd name="T11" fmla="*/ 2756 h 414"/>
                              <a:gd name="T12" fmla="*/ 312 w 1860"/>
                              <a:gd name="T13" fmla="*/ 2771 h 414"/>
                              <a:gd name="T14" fmla="*/ 234 w 1860"/>
                              <a:gd name="T15" fmla="*/ 2789 h 414"/>
                              <a:gd name="T16" fmla="*/ 166 w 1860"/>
                              <a:gd name="T17" fmla="*/ 2808 h 414"/>
                              <a:gd name="T18" fmla="*/ 108 w 1860"/>
                              <a:gd name="T19" fmla="*/ 2829 h 414"/>
                              <a:gd name="T20" fmla="*/ 28 w 1860"/>
                              <a:gd name="T21" fmla="*/ 2875 h 414"/>
                              <a:gd name="T22" fmla="*/ 0 w 1860"/>
                              <a:gd name="T23" fmla="*/ 2926 h 414"/>
                              <a:gd name="T24" fmla="*/ 7 w 1860"/>
                              <a:gd name="T25" fmla="*/ 2952 h 414"/>
                              <a:gd name="T26" fmla="*/ 62 w 1860"/>
                              <a:gd name="T27" fmla="*/ 3001 h 414"/>
                              <a:gd name="T28" fmla="*/ 166 w 1860"/>
                              <a:gd name="T29" fmla="*/ 3044 h 414"/>
                              <a:gd name="T30" fmla="*/ 234 w 1860"/>
                              <a:gd name="T31" fmla="*/ 3063 h 414"/>
                              <a:gd name="T32" fmla="*/ 312 w 1860"/>
                              <a:gd name="T33" fmla="*/ 3080 h 414"/>
                              <a:gd name="T34" fmla="*/ 398 w 1860"/>
                              <a:gd name="T35" fmla="*/ 3095 h 414"/>
                              <a:gd name="T36" fmla="*/ 492 w 1860"/>
                              <a:gd name="T37" fmla="*/ 3108 h 414"/>
                              <a:gd name="T38" fmla="*/ 593 w 1860"/>
                              <a:gd name="T39" fmla="*/ 3119 h 414"/>
                              <a:gd name="T40" fmla="*/ 700 w 1860"/>
                              <a:gd name="T41" fmla="*/ 3126 h 414"/>
                              <a:gd name="T42" fmla="*/ 813 w 1860"/>
                              <a:gd name="T43" fmla="*/ 3131 h 414"/>
                              <a:gd name="T44" fmla="*/ 929 w 1860"/>
                              <a:gd name="T45" fmla="*/ 3132 h 414"/>
                              <a:gd name="T46" fmla="*/ 1046 w 1860"/>
                              <a:gd name="T47" fmla="*/ 3131 h 414"/>
                              <a:gd name="T48" fmla="*/ 1158 w 1860"/>
                              <a:gd name="T49" fmla="*/ 3126 h 414"/>
                              <a:gd name="T50" fmla="*/ 1265 w 1860"/>
                              <a:gd name="T51" fmla="*/ 3119 h 414"/>
                              <a:gd name="T52" fmla="*/ 1366 w 1860"/>
                              <a:gd name="T53" fmla="*/ 3108 h 414"/>
                              <a:gd name="T54" fmla="*/ 1461 w 1860"/>
                              <a:gd name="T55" fmla="*/ 3095 h 414"/>
                              <a:gd name="T56" fmla="*/ 1547 w 1860"/>
                              <a:gd name="T57" fmla="*/ 3080 h 414"/>
                              <a:gd name="T58" fmla="*/ 1625 w 1860"/>
                              <a:gd name="T59" fmla="*/ 3063 h 414"/>
                              <a:gd name="T60" fmla="*/ 1693 w 1860"/>
                              <a:gd name="T61" fmla="*/ 3044 h 414"/>
                              <a:gd name="T62" fmla="*/ 1750 w 1860"/>
                              <a:gd name="T63" fmla="*/ 3023 h 414"/>
                              <a:gd name="T64" fmla="*/ 1831 w 1860"/>
                              <a:gd name="T65" fmla="*/ 2977 h 414"/>
                              <a:gd name="T66" fmla="*/ 1859 w 1860"/>
                              <a:gd name="T67" fmla="*/ 2926 h 414"/>
                              <a:gd name="T68" fmla="*/ 1852 w 1860"/>
                              <a:gd name="T69" fmla="*/ 2900 h 414"/>
                              <a:gd name="T70" fmla="*/ 1797 w 1860"/>
                              <a:gd name="T71" fmla="*/ 2851 h 414"/>
                              <a:gd name="T72" fmla="*/ 1693 w 1860"/>
                              <a:gd name="T73" fmla="*/ 2808 h 414"/>
                              <a:gd name="T74" fmla="*/ 1625 w 1860"/>
                              <a:gd name="T75" fmla="*/ 2789 h 414"/>
                              <a:gd name="T76" fmla="*/ 1547 w 1860"/>
                              <a:gd name="T77" fmla="*/ 2771 h 414"/>
                              <a:gd name="T78" fmla="*/ 1461 w 1860"/>
                              <a:gd name="T79" fmla="*/ 2756 h 414"/>
                              <a:gd name="T80" fmla="*/ 1366 w 1860"/>
                              <a:gd name="T81" fmla="*/ 2743 h 414"/>
                              <a:gd name="T82" fmla="*/ 1265 w 1860"/>
                              <a:gd name="T83" fmla="*/ 2733 h 414"/>
                              <a:gd name="T84" fmla="*/ 1158 w 1860"/>
                              <a:gd name="T85" fmla="*/ 2726 h 414"/>
                              <a:gd name="T86" fmla="*/ 1046 w 1860"/>
                              <a:gd name="T87" fmla="*/ 2721 h 414"/>
                              <a:gd name="T88" fmla="*/ 929 w 1860"/>
                              <a:gd name="T89" fmla="*/ 2719 h 414"/>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860" h="414">
                                <a:moveTo>
                                  <a:pt x="929" y="0"/>
                                </a:moveTo>
                                <a:lnTo>
                                  <a:pt x="813" y="2"/>
                                </a:lnTo>
                                <a:lnTo>
                                  <a:pt x="700" y="7"/>
                                </a:lnTo>
                                <a:lnTo>
                                  <a:pt x="593" y="14"/>
                                </a:lnTo>
                                <a:lnTo>
                                  <a:pt x="492" y="24"/>
                                </a:lnTo>
                                <a:lnTo>
                                  <a:pt x="398" y="37"/>
                                </a:lnTo>
                                <a:lnTo>
                                  <a:pt x="312" y="52"/>
                                </a:lnTo>
                                <a:lnTo>
                                  <a:pt x="234" y="70"/>
                                </a:lnTo>
                                <a:lnTo>
                                  <a:pt x="166" y="89"/>
                                </a:lnTo>
                                <a:lnTo>
                                  <a:pt x="108" y="110"/>
                                </a:lnTo>
                                <a:lnTo>
                                  <a:pt x="28" y="156"/>
                                </a:lnTo>
                                <a:lnTo>
                                  <a:pt x="0" y="207"/>
                                </a:lnTo>
                                <a:lnTo>
                                  <a:pt x="7" y="233"/>
                                </a:lnTo>
                                <a:lnTo>
                                  <a:pt x="62" y="282"/>
                                </a:lnTo>
                                <a:lnTo>
                                  <a:pt x="166" y="325"/>
                                </a:lnTo>
                                <a:lnTo>
                                  <a:pt x="234" y="344"/>
                                </a:lnTo>
                                <a:lnTo>
                                  <a:pt x="312" y="361"/>
                                </a:lnTo>
                                <a:lnTo>
                                  <a:pt x="398" y="376"/>
                                </a:lnTo>
                                <a:lnTo>
                                  <a:pt x="492" y="389"/>
                                </a:lnTo>
                                <a:lnTo>
                                  <a:pt x="593" y="400"/>
                                </a:lnTo>
                                <a:lnTo>
                                  <a:pt x="700" y="407"/>
                                </a:lnTo>
                                <a:lnTo>
                                  <a:pt x="813" y="412"/>
                                </a:lnTo>
                                <a:lnTo>
                                  <a:pt x="929" y="413"/>
                                </a:lnTo>
                                <a:lnTo>
                                  <a:pt x="1046" y="412"/>
                                </a:lnTo>
                                <a:lnTo>
                                  <a:pt x="1158" y="407"/>
                                </a:lnTo>
                                <a:lnTo>
                                  <a:pt x="1265" y="400"/>
                                </a:lnTo>
                                <a:lnTo>
                                  <a:pt x="1366" y="389"/>
                                </a:lnTo>
                                <a:lnTo>
                                  <a:pt x="1461" y="376"/>
                                </a:lnTo>
                                <a:lnTo>
                                  <a:pt x="1547" y="361"/>
                                </a:lnTo>
                                <a:lnTo>
                                  <a:pt x="1625" y="344"/>
                                </a:lnTo>
                                <a:lnTo>
                                  <a:pt x="1693" y="325"/>
                                </a:lnTo>
                                <a:lnTo>
                                  <a:pt x="1750" y="304"/>
                                </a:lnTo>
                                <a:lnTo>
                                  <a:pt x="1831" y="258"/>
                                </a:lnTo>
                                <a:lnTo>
                                  <a:pt x="1859" y="207"/>
                                </a:lnTo>
                                <a:lnTo>
                                  <a:pt x="1852" y="181"/>
                                </a:lnTo>
                                <a:lnTo>
                                  <a:pt x="1797" y="132"/>
                                </a:lnTo>
                                <a:lnTo>
                                  <a:pt x="1693" y="89"/>
                                </a:lnTo>
                                <a:lnTo>
                                  <a:pt x="1625" y="70"/>
                                </a:lnTo>
                                <a:lnTo>
                                  <a:pt x="1547" y="52"/>
                                </a:lnTo>
                                <a:lnTo>
                                  <a:pt x="1461" y="37"/>
                                </a:lnTo>
                                <a:lnTo>
                                  <a:pt x="1366" y="24"/>
                                </a:lnTo>
                                <a:lnTo>
                                  <a:pt x="1265" y="14"/>
                                </a:lnTo>
                                <a:lnTo>
                                  <a:pt x="1158" y="7"/>
                                </a:lnTo>
                                <a:lnTo>
                                  <a:pt x="1046" y="2"/>
                                </a:lnTo>
                                <a:lnTo>
                                  <a:pt x="929"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Freeform 187"/>
                        <wps:cNvSpPr>
                          <a:spLocks/>
                        </wps:cNvSpPr>
                        <wps:spPr bwMode="auto">
                          <a:xfrm>
                            <a:off x="8591" y="2719"/>
                            <a:ext cx="1860" cy="414"/>
                          </a:xfrm>
                          <a:custGeom>
                            <a:avLst/>
                            <a:gdLst>
                              <a:gd name="T0" fmla="*/ 0 w 1860"/>
                              <a:gd name="T1" fmla="*/ 2926 h 414"/>
                              <a:gd name="T2" fmla="*/ 62 w 1860"/>
                              <a:gd name="T3" fmla="*/ 2851 h 414"/>
                              <a:gd name="T4" fmla="*/ 166 w 1860"/>
                              <a:gd name="T5" fmla="*/ 2808 h 414"/>
                              <a:gd name="T6" fmla="*/ 234 w 1860"/>
                              <a:gd name="T7" fmla="*/ 2789 h 414"/>
                              <a:gd name="T8" fmla="*/ 312 w 1860"/>
                              <a:gd name="T9" fmla="*/ 2771 h 414"/>
                              <a:gd name="T10" fmla="*/ 398 w 1860"/>
                              <a:gd name="T11" fmla="*/ 2756 h 414"/>
                              <a:gd name="T12" fmla="*/ 492 w 1860"/>
                              <a:gd name="T13" fmla="*/ 2743 h 414"/>
                              <a:gd name="T14" fmla="*/ 593 w 1860"/>
                              <a:gd name="T15" fmla="*/ 2733 h 414"/>
                              <a:gd name="T16" fmla="*/ 700 w 1860"/>
                              <a:gd name="T17" fmla="*/ 2726 h 414"/>
                              <a:gd name="T18" fmla="*/ 813 w 1860"/>
                              <a:gd name="T19" fmla="*/ 2721 h 414"/>
                              <a:gd name="T20" fmla="*/ 929 w 1860"/>
                              <a:gd name="T21" fmla="*/ 2719 h 414"/>
                              <a:gd name="T22" fmla="*/ 1046 w 1860"/>
                              <a:gd name="T23" fmla="*/ 2721 h 414"/>
                              <a:gd name="T24" fmla="*/ 1158 w 1860"/>
                              <a:gd name="T25" fmla="*/ 2726 h 414"/>
                              <a:gd name="T26" fmla="*/ 1265 w 1860"/>
                              <a:gd name="T27" fmla="*/ 2733 h 414"/>
                              <a:gd name="T28" fmla="*/ 1366 w 1860"/>
                              <a:gd name="T29" fmla="*/ 2743 h 414"/>
                              <a:gd name="T30" fmla="*/ 1461 w 1860"/>
                              <a:gd name="T31" fmla="*/ 2756 h 414"/>
                              <a:gd name="T32" fmla="*/ 1547 w 1860"/>
                              <a:gd name="T33" fmla="*/ 2771 h 414"/>
                              <a:gd name="T34" fmla="*/ 1625 w 1860"/>
                              <a:gd name="T35" fmla="*/ 2789 h 414"/>
                              <a:gd name="T36" fmla="*/ 1693 w 1860"/>
                              <a:gd name="T37" fmla="*/ 2808 h 414"/>
                              <a:gd name="T38" fmla="*/ 1750 w 1860"/>
                              <a:gd name="T39" fmla="*/ 2829 h 414"/>
                              <a:gd name="T40" fmla="*/ 1831 w 1860"/>
                              <a:gd name="T41" fmla="*/ 2875 h 414"/>
                              <a:gd name="T42" fmla="*/ 1859 w 1860"/>
                              <a:gd name="T43" fmla="*/ 2926 h 414"/>
                              <a:gd name="T44" fmla="*/ 1852 w 1860"/>
                              <a:gd name="T45" fmla="*/ 2952 h 414"/>
                              <a:gd name="T46" fmla="*/ 1831 w 1860"/>
                              <a:gd name="T47" fmla="*/ 2977 h 414"/>
                              <a:gd name="T48" fmla="*/ 1750 w 1860"/>
                              <a:gd name="T49" fmla="*/ 3023 h 414"/>
                              <a:gd name="T50" fmla="*/ 1693 w 1860"/>
                              <a:gd name="T51" fmla="*/ 3044 h 414"/>
                              <a:gd name="T52" fmla="*/ 1625 w 1860"/>
                              <a:gd name="T53" fmla="*/ 3063 h 414"/>
                              <a:gd name="T54" fmla="*/ 1547 w 1860"/>
                              <a:gd name="T55" fmla="*/ 3080 h 414"/>
                              <a:gd name="T56" fmla="*/ 1461 w 1860"/>
                              <a:gd name="T57" fmla="*/ 3095 h 414"/>
                              <a:gd name="T58" fmla="*/ 1366 w 1860"/>
                              <a:gd name="T59" fmla="*/ 3108 h 414"/>
                              <a:gd name="T60" fmla="*/ 1265 w 1860"/>
                              <a:gd name="T61" fmla="*/ 3119 h 414"/>
                              <a:gd name="T62" fmla="*/ 1158 w 1860"/>
                              <a:gd name="T63" fmla="*/ 3126 h 414"/>
                              <a:gd name="T64" fmla="*/ 1046 w 1860"/>
                              <a:gd name="T65" fmla="*/ 3131 h 414"/>
                              <a:gd name="T66" fmla="*/ 929 w 1860"/>
                              <a:gd name="T67" fmla="*/ 3132 h 414"/>
                              <a:gd name="T68" fmla="*/ 813 w 1860"/>
                              <a:gd name="T69" fmla="*/ 3131 h 414"/>
                              <a:gd name="T70" fmla="*/ 700 w 1860"/>
                              <a:gd name="T71" fmla="*/ 3126 h 414"/>
                              <a:gd name="T72" fmla="*/ 593 w 1860"/>
                              <a:gd name="T73" fmla="*/ 3119 h 414"/>
                              <a:gd name="T74" fmla="*/ 492 w 1860"/>
                              <a:gd name="T75" fmla="*/ 3108 h 414"/>
                              <a:gd name="T76" fmla="*/ 398 w 1860"/>
                              <a:gd name="T77" fmla="*/ 3095 h 414"/>
                              <a:gd name="T78" fmla="*/ 312 w 1860"/>
                              <a:gd name="T79" fmla="*/ 3080 h 414"/>
                              <a:gd name="T80" fmla="*/ 234 w 1860"/>
                              <a:gd name="T81" fmla="*/ 3063 h 414"/>
                              <a:gd name="T82" fmla="*/ 166 w 1860"/>
                              <a:gd name="T83" fmla="*/ 3044 h 414"/>
                              <a:gd name="T84" fmla="*/ 108 w 1860"/>
                              <a:gd name="T85" fmla="*/ 3023 h 414"/>
                              <a:gd name="T86" fmla="*/ 28 w 1860"/>
                              <a:gd name="T87" fmla="*/ 2977 h 414"/>
                              <a:gd name="T88" fmla="*/ 7 w 1860"/>
                              <a:gd name="T89" fmla="*/ 2952 h 414"/>
                              <a:gd name="T90" fmla="*/ 0 w 1860"/>
                              <a:gd name="T91" fmla="*/ 2926 h 414"/>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Lst>
                            <a:ahLst/>
                            <a:cxnLst>
                              <a:cxn ang="T92">
                                <a:pos x="T0" y="T1"/>
                              </a:cxn>
                              <a:cxn ang="T93">
                                <a:pos x="T2" y="T3"/>
                              </a:cxn>
                              <a:cxn ang="T94">
                                <a:pos x="T4" y="T5"/>
                              </a:cxn>
                              <a:cxn ang="T95">
                                <a:pos x="T6" y="T7"/>
                              </a:cxn>
                              <a:cxn ang="T96">
                                <a:pos x="T8" y="T9"/>
                              </a:cxn>
                              <a:cxn ang="T97">
                                <a:pos x="T10" y="T11"/>
                              </a:cxn>
                              <a:cxn ang="T98">
                                <a:pos x="T12" y="T13"/>
                              </a:cxn>
                              <a:cxn ang="T99">
                                <a:pos x="T14" y="T15"/>
                              </a:cxn>
                              <a:cxn ang="T100">
                                <a:pos x="T16" y="T17"/>
                              </a:cxn>
                              <a:cxn ang="T101">
                                <a:pos x="T18" y="T19"/>
                              </a:cxn>
                              <a:cxn ang="T102">
                                <a:pos x="T20" y="T21"/>
                              </a:cxn>
                              <a:cxn ang="T103">
                                <a:pos x="T22" y="T23"/>
                              </a:cxn>
                              <a:cxn ang="T104">
                                <a:pos x="T24" y="T25"/>
                              </a:cxn>
                              <a:cxn ang="T105">
                                <a:pos x="T26" y="T27"/>
                              </a:cxn>
                              <a:cxn ang="T106">
                                <a:pos x="T28" y="T29"/>
                              </a:cxn>
                              <a:cxn ang="T107">
                                <a:pos x="T30" y="T31"/>
                              </a:cxn>
                              <a:cxn ang="T108">
                                <a:pos x="T32" y="T33"/>
                              </a:cxn>
                              <a:cxn ang="T109">
                                <a:pos x="T34" y="T35"/>
                              </a:cxn>
                              <a:cxn ang="T110">
                                <a:pos x="T36" y="T37"/>
                              </a:cxn>
                              <a:cxn ang="T111">
                                <a:pos x="T38" y="T39"/>
                              </a:cxn>
                              <a:cxn ang="T112">
                                <a:pos x="T40" y="T41"/>
                              </a:cxn>
                              <a:cxn ang="T113">
                                <a:pos x="T42" y="T43"/>
                              </a:cxn>
                              <a:cxn ang="T114">
                                <a:pos x="T44" y="T45"/>
                              </a:cxn>
                              <a:cxn ang="T115">
                                <a:pos x="T46" y="T47"/>
                              </a:cxn>
                              <a:cxn ang="T116">
                                <a:pos x="T48" y="T49"/>
                              </a:cxn>
                              <a:cxn ang="T117">
                                <a:pos x="T50" y="T51"/>
                              </a:cxn>
                              <a:cxn ang="T118">
                                <a:pos x="T52" y="T53"/>
                              </a:cxn>
                              <a:cxn ang="T119">
                                <a:pos x="T54" y="T55"/>
                              </a:cxn>
                              <a:cxn ang="T120">
                                <a:pos x="T56" y="T57"/>
                              </a:cxn>
                              <a:cxn ang="T121">
                                <a:pos x="T58" y="T59"/>
                              </a:cxn>
                              <a:cxn ang="T122">
                                <a:pos x="T60" y="T61"/>
                              </a:cxn>
                              <a:cxn ang="T123">
                                <a:pos x="T62" y="T63"/>
                              </a:cxn>
                              <a:cxn ang="T124">
                                <a:pos x="T64" y="T65"/>
                              </a:cxn>
                              <a:cxn ang="T125">
                                <a:pos x="T66" y="T67"/>
                              </a:cxn>
                              <a:cxn ang="T126">
                                <a:pos x="T68" y="T69"/>
                              </a:cxn>
                              <a:cxn ang="T127">
                                <a:pos x="T70" y="T71"/>
                              </a:cxn>
                              <a:cxn ang="T128">
                                <a:pos x="T72" y="T73"/>
                              </a:cxn>
                              <a:cxn ang="T129">
                                <a:pos x="T74" y="T75"/>
                              </a:cxn>
                              <a:cxn ang="T130">
                                <a:pos x="T76" y="T77"/>
                              </a:cxn>
                              <a:cxn ang="T131">
                                <a:pos x="T78" y="T79"/>
                              </a:cxn>
                              <a:cxn ang="T132">
                                <a:pos x="T80" y="T81"/>
                              </a:cxn>
                              <a:cxn ang="T133">
                                <a:pos x="T82" y="T83"/>
                              </a:cxn>
                              <a:cxn ang="T134">
                                <a:pos x="T84" y="T85"/>
                              </a:cxn>
                              <a:cxn ang="T135">
                                <a:pos x="T86" y="T87"/>
                              </a:cxn>
                              <a:cxn ang="T136">
                                <a:pos x="T88" y="T89"/>
                              </a:cxn>
                              <a:cxn ang="T137">
                                <a:pos x="T90" y="T91"/>
                              </a:cxn>
                            </a:cxnLst>
                            <a:rect l="0" t="0" r="r" b="b"/>
                            <a:pathLst>
                              <a:path w="1860" h="414">
                                <a:moveTo>
                                  <a:pt x="0" y="207"/>
                                </a:moveTo>
                                <a:lnTo>
                                  <a:pt x="62" y="132"/>
                                </a:lnTo>
                                <a:lnTo>
                                  <a:pt x="166" y="89"/>
                                </a:lnTo>
                                <a:lnTo>
                                  <a:pt x="234" y="70"/>
                                </a:lnTo>
                                <a:lnTo>
                                  <a:pt x="312" y="52"/>
                                </a:lnTo>
                                <a:lnTo>
                                  <a:pt x="398" y="37"/>
                                </a:lnTo>
                                <a:lnTo>
                                  <a:pt x="492" y="24"/>
                                </a:lnTo>
                                <a:lnTo>
                                  <a:pt x="593" y="14"/>
                                </a:lnTo>
                                <a:lnTo>
                                  <a:pt x="700" y="7"/>
                                </a:lnTo>
                                <a:lnTo>
                                  <a:pt x="813" y="2"/>
                                </a:lnTo>
                                <a:lnTo>
                                  <a:pt x="929" y="0"/>
                                </a:lnTo>
                                <a:lnTo>
                                  <a:pt x="1046" y="2"/>
                                </a:lnTo>
                                <a:lnTo>
                                  <a:pt x="1158" y="7"/>
                                </a:lnTo>
                                <a:lnTo>
                                  <a:pt x="1265" y="14"/>
                                </a:lnTo>
                                <a:lnTo>
                                  <a:pt x="1366" y="24"/>
                                </a:lnTo>
                                <a:lnTo>
                                  <a:pt x="1461" y="37"/>
                                </a:lnTo>
                                <a:lnTo>
                                  <a:pt x="1547" y="52"/>
                                </a:lnTo>
                                <a:lnTo>
                                  <a:pt x="1625" y="70"/>
                                </a:lnTo>
                                <a:lnTo>
                                  <a:pt x="1693" y="89"/>
                                </a:lnTo>
                                <a:lnTo>
                                  <a:pt x="1750" y="110"/>
                                </a:lnTo>
                                <a:lnTo>
                                  <a:pt x="1831" y="156"/>
                                </a:lnTo>
                                <a:lnTo>
                                  <a:pt x="1859" y="207"/>
                                </a:lnTo>
                                <a:lnTo>
                                  <a:pt x="1852" y="233"/>
                                </a:lnTo>
                                <a:lnTo>
                                  <a:pt x="1831" y="258"/>
                                </a:lnTo>
                                <a:lnTo>
                                  <a:pt x="1750" y="304"/>
                                </a:lnTo>
                                <a:lnTo>
                                  <a:pt x="1693" y="325"/>
                                </a:lnTo>
                                <a:lnTo>
                                  <a:pt x="1625" y="344"/>
                                </a:lnTo>
                                <a:lnTo>
                                  <a:pt x="1547" y="361"/>
                                </a:lnTo>
                                <a:lnTo>
                                  <a:pt x="1461" y="376"/>
                                </a:lnTo>
                                <a:lnTo>
                                  <a:pt x="1366" y="389"/>
                                </a:lnTo>
                                <a:lnTo>
                                  <a:pt x="1265" y="400"/>
                                </a:lnTo>
                                <a:lnTo>
                                  <a:pt x="1158" y="407"/>
                                </a:lnTo>
                                <a:lnTo>
                                  <a:pt x="1046" y="412"/>
                                </a:lnTo>
                                <a:lnTo>
                                  <a:pt x="929" y="413"/>
                                </a:lnTo>
                                <a:lnTo>
                                  <a:pt x="813" y="412"/>
                                </a:lnTo>
                                <a:lnTo>
                                  <a:pt x="700" y="407"/>
                                </a:lnTo>
                                <a:lnTo>
                                  <a:pt x="593" y="400"/>
                                </a:lnTo>
                                <a:lnTo>
                                  <a:pt x="492" y="389"/>
                                </a:lnTo>
                                <a:lnTo>
                                  <a:pt x="398" y="376"/>
                                </a:lnTo>
                                <a:lnTo>
                                  <a:pt x="312" y="361"/>
                                </a:lnTo>
                                <a:lnTo>
                                  <a:pt x="234" y="344"/>
                                </a:lnTo>
                                <a:lnTo>
                                  <a:pt x="166" y="325"/>
                                </a:lnTo>
                                <a:lnTo>
                                  <a:pt x="108" y="304"/>
                                </a:lnTo>
                                <a:lnTo>
                                  <a:pt x="28" y="258"/>
                                </a:lnTo>
                                <a:lnTo>
                                  <a:pt x="7" y="233"/>
                                </a:lnTo>
                                <a:lnTo>
                                  <a:pt x="0" y="207"/>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7" name="Freeform 188"/>
                        <wps:cNvSpPr>
                          <a:spLocks/>
                        </wps:cNvSpPr>
                        <wps:spPr bwMode="auto">
                          <a:xfrm>
                            <a:off x="8591" y="2078"/>
                            <a:ext cx="1860" cy="455"/>
                          </a:xfrm>
                          <a:custGeom>
                            <a:avLst/>
                            <a:gdLst>
                              <a:gd name="T0" fmla="*/ 929 w 1860"/>
                              <a:gd name="T1" fmla="*/ 2079 h 455"/>
                              <a:gd name="T2" fmla="*/ 813 w 1860"/>
                              <a:gd name="T3" fmla="*/ 2081 h 455"/>
                              <a:gd name="T4" fmla="*/ 700 w 1860"/>
                              <a:gd name="T5" fmla="*/ 2086 h 455"/>
                              <a:gd name="T6" fmla="*/ 593 w 1860"/>
                              <a:gd name="T7" fmla="*/ 2094 h 455"/>
                              <a:gd name="T8" fmla="*/ 492 w 1860"/>
                              <a:gd name="T9" fmla="*/ 2105 h 455"/>
                              <a:gd name="T10" fmla="*/ 398 w 1860"/>
                              <a:gd name="T11" fmla="*/ 2119 h 455"/>
                              <a:gd name="T12" fmla="*/ 312 w 1860"/>
                              <a:gd name="T13" fmla="*/ 2136 h 455"/>
                              <a:gd name="T14" fmla="*/ 234 w 1860"/>
                              <a:gd name="T15" fmla="*/ 2155 h 455"/>
                              <a:gd name="T16" fmla="*/ 166 w 1860"/>
                              <a:gd name="T17" fmla="*/ 2176 h 455"/>
                              <a:gd name="T18" fmla="*/ 108 w 1860"/>
                              <a:gd name="T19" fmla="*/ 2199 h 455"/>
                              <a:gd name="T20" fmla="*/ 28 w 1860"/>
                              <a:gd name="T21" fmla="*/ 2250 h 455"/>
                              <a:gd name="T22" fmla="*/ 0 w 1860"/>
                              <a:gd name="T23" fmla="*/ 2306 h 455"/>
                              <a:gd name="T24" fmla="*/ 7 w 1860"/>
                              <a:gd name="T25" fmla="*/ 2335 h 455"/>
                              <a:gd name="T26" fmla="*/ 62 w 1860"/>
                              <a:gd name="T27" fmla="*/ 2388 h 455"/>
                              <a:gd name="T28" fmla="*/ 166 w 1860"/>
                              <a:gd name="T29" fmla="*/ 2436 h 455"/>
                              <a:gd name="T30" fmla="*/ 234 w 1860"/>
                              <a:gd name="T31" fmla="*/ 2457 h 455"/>
                              <a:gd name="T32" fmla="*/ 312 w 1860"/>
                              <a:gd name="T33" fmla="*/ 2476 h 455"/>
                              <a:gd name="T34" fmla="*/ 398 w 1860"/>
                              <a:gd name="T35" fmla="*/ 2493 h 455"/>
                              <a:gd name="T36" fmla="*/ 492 w 1860"/>
                              <a:gd name="T37" fmla="*/ 2507 h 455"/>
                              <a:gd name="T38" fmla="*/ 593 w 1860"/>
                              <a:gd name="T39" fmla="*/ 2518 h 455"/>
                              <a:gd name="T40" fmla="*/ 700 w 1860"/>
                              <a:gd name="T41" fmla="*/ 2526 h 455"/>
                              <a:gd name="T42" fmla="*/ 813 w 1860"/>
                              <a:gd name="T43" fmla="*/ 2532 h 455"/>
                              <a:gd name="T44" fmla="*/ 929 w 1860"/>
                              <a:gd name="T45" fmla="*/ 2533 h 455"/>
                              <a:gd name="T46" fmla="*/ 1046 w 1860"/>
                              <a:gd name="T47" fmla="*/ 2532 h 455"/>
                              <a:gd name="T48" fmla="*/ 1158 w 1860"/>
                              <a:gd name="T49" fmla="*/ 2526 h 455"/>
                              <a:gd name="T50" fmla="*/ 1265 w 1860"/>
                              <a:gd name="T51" fmla="*/ 2518 h 455"/>
                              <a:gd name="T52" fmla="*/ 1366 w 1860"/>
                              <a:gd name="T53" fmla="*/ 2507 h 455"/>
                              <a:gd name="T54" fmla="*/ 1461 w 1860"/>
                              <a:gd name="T55" fmla="*/ 2493 h 455"/>
                              <a:gd name="T56" fmla="*/ 1547 w 1860"/>
                              <a:gd name="T57" fmla="*/ 2476 h 455"/>
                              <a:gd name="T58" fmla="*/ 1625 w 1860"/>
                              <a:gd name="T59" fmla="*/ 2457 h 455"/>
                              <a:gd name="T60" fmla="*/ 1693 w 1860"/>
                              <a:gd name="T61" fmla="*/ 2436 h 455"/>
                              <a:gd name="T62" fmla="*/ 1750 w 1860"/>
                              <a:gd name="T63" fmla="*/ 2413 h 455"/>
                              <a:gd name="T64" fmla="*/ 1831 w 1860"/>
                              <a:gd name="T65" fmla="*/ 2362 h 455"/>
                              <a:gd name="T66" fmla="*/ 1859 w 1860"/>
                              <a:gd name="T67" fmla="*/ 2306 h 455"/>
                              <a:gd name="T68" fmla="*/ 1852 w 1860"/>
                              <a:gd name="T69" fmla="*/ 2278 h 455"/>
                              <a:gd name="T70" fmla="*/ 1797 w 1860"/>
                              <a:gd name="T71" fmla="*/ 2224 h 455"/>
                              <a:gd name="T72" fmla="*/ 1693 w 1860"/>
                              <a:gd name="T73" fmla="*/ 2176 h 455"/>
                              <a:gd name="T74" fmla="*/ 1625 w 1860"/>
                              <a:gd name="T75" fmla="*/ 2155 h 455"/>
                              <a:gd name="T76" fmla="*/ 1547 w 1860"/>
                              <a:gd name="T77" fmla="*/ 2136 h 455"/>
                              <a:gd name="T78" fmla="*/ 1461 w 1860"/>
                              <a:gd name="T79" fmla="*/ 2119 h 455"/>
                              <a:gd name="T80" fmla="*/ 1366 w 1860"/>
                              <a:gd name="T81" fmla="*/ 2105 h 455"/>
                              <a:gd name="T82" fmla="*/ 1265 w 1860"/>
                              <a:gd name="T83" fmla="*/ 2094 h 455"/>
                              <a:gd name="T84" fmla="*/ 1158 w 1860"/>
                              <a:gd name="T85" fmla="*/ 2086 h 455"/>
                              <a:gd name="T86" fmla="*/ 1046 w 1860"/>
                              <a:gd name="T87" fmla="*/ 2081 h 455"/>
                              <a:gd name="T88" fmla="*/ 929 w 1860"/>
                              <a:gd name="T89" fmla="*/ 2079 h 455"/>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860" h="455">
                                <a:moveTo>
                                  <a:pt x="929" y="0"/>
                                </a:moveTo>
                                <a:lnTo>
                                  <a:pt x="813" y="2"/>
                                </a:lnTo>
                                <a:lnTo>
                                  <a:pt x="700" y="7"/>
                                </a:lnTo>
                                <a:lnTo>
                                  <a:pt x="593" y="15"/>
                                </a:lnTo>
                                <a:lnTo>
                                  <a:pt x="492" y="26"/>
                                </a:lnTo>
                                <a:lnTo>
                                  <a:pt x="398" y="40"/>
                                </a:lnTo>
                                <a:lnTo>
                                  <a:pt x="312" y="57"/>
                                </a:lnTo>
                                <a:lnTo>
                                  <a:pt x="234" y="76"/>
                                </a:lnTo>
                                <a:lnTo>
                                  <a:pt x="166" y="97"/>
                                </a:lnTo>
                                <a:lnTo>
                                  <a:pt x="108" y="120"/>
                                </a:lnTo>
                                <a:lnTo>
                                  <a:pt x="28" y="171"/>
                                </a:lnTo>
                                <a:lnTo>
                                  <a:pt x="0" y="227"/>
                                </a:lnTo>
                                <a:lnTo>
                                  <a:pt x="7" y="256"/>
                                </a:lnTo>
                                <a:lnTo>
                                  <a:pt x="62" y="309"/>
                                </a:lnTo>
                                <a:lnTo>
                                  <a:pt x="166" y="357"/>
                                </a:lnTo>
                                <a:lnTo>
                                  <a:pt x="234" y="378"/>
                                </a:lnTo>
                                <a:lnTo>
                                  <a:pt x="312" y="397"/>
                                </a:lnTo>
                                <a:lnTo>
                                  <a:pt x="398" y="414"/>
                                </a:lnTo>
                                <a:lnTo>
                                  <a:pt x="492" y="428"/>
                                </a:lnTo>
                                <a:lnTo>
                                  <a:pt x="593" y="439"/>
                                </a:lnTo>
                                <a:lnTo>
                                  <a:pt x="700" y="447"/>
                                </a:lnTo>
                                <a:lnTo>
                                  <a:pt x="813" y="453"/>
                                </a:lnTo>
                                <a:lnTo>
                                  <a:pt x="929" y="454"/>
                                </a:lnTo>
                                <a:lnTo>
                                  <a:pt x="1046" y="453"/>
                                </a:lnTo>
                                <a:lnTo>
                                  <a:pt x="1158" y="447"/>
                                </a:lnTo>
                                <a:lnTo>
                                  <a:pt x="1265" y="439"/>
                                </a:lnTo>
                                <a:lnTo>
                                  <a:pt x="1366" y="428"/>
                                </a:lnTo>
                                <a:lnTo>
                                  <a:pt x="1461" y="414"/>
                                </a:lnTo>
                                <a:lnTo>
                                  <a:pt x="1547" y="397"/>
                                </a:lnTo>
                                <a:lnTo>
                                  <a:pt x="1625" y="378"/>
                                </a:lnTo>
                                <a:lnTo>
                                  <a:pt x="1693" y="357"/>
                                </a:lnTo>
                                <a:lnTo>
                                  <a:pt x="1750" y="334"/>
                                </a:lnTo>
                                <a:lnTo>
                                  <a:pt x="1831" y="283"/>
                                </a:lnTo>
                                <a:lnTo>
                                  <a:pt x="1859" y="227"/>
                                </a:lnTo>
                                <a:lnTo>
                                  <a:pt x="1852" y="199"/>
                                </a:lnTo>
                                <a:lnTo>
                                  <a:pt x="1797" y="145"/>
                                </a:lnTo>
                                <a:lnTo>
                                  <a:pt x="1693" y="97"/>
                                </a:lnTo>
                                <a:lnTo>
                                  <a:pt x="1625" y="76"/>
                                </a:lnTo>
                                <a:lnTo>
                                  <a:pt x="1547" y="57"/>
                                </a:lnTo>
                                <a:lnTo>
                                  <a:pt x="1461" y="40"/>
                                </a:lnTo>
                                <a:lnTo>
                                  <a:pt x="1366" y="26"/>
                                </a:lnTo>
                                <a:lnTo>
                                  <a:pt x="1265" y="15"/>
                                </a:lnTo>
                                <a:lnTo>
                                  <a:pt x="1158" y="7"/>
                                </a:lnTo>
                                <a:lnTo>
                                  <a:pt x="1046" y="2"/>
                                </a:lnTo>
                                <a:lnTo>
                                  <a:pt x="929"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8" name="Freeform 189"/>
                        <wps:cNvSpPr>
                          <a:spLocks/>
                        </wps:cNvSpPr>
                        <wps:spPr bwMode="auto">
                          <a:xfrm>
                            <a:off x="8591" y="2078"/>
                            <a:ext cx="1860" cy="455"/>
                          </a:xfrm>
                          <a:custGeom>
                            <a:avLst/>
                            <a:gdLst>
                              <a:gd name="T0" fmla="*/ 0 w 1860"/>
                              <a:gd name="T1" fmla="*/ 2306 h 455"/>
                              <a:gd name="T2" fmla="*/ 28 w 1860"/>
                              <a:gd name="T3" fmla="*/ 2250 h 455"/>
                              <a:gd name="T4" fmla="*/ 108 w 1860"/>
                              <a:gd name="T5" fmla="*/ 2199 h 455"/>
                              <a:gd name="T6" fmla="*/ 166 w 1860"/>
                              <a:gd name="T7" fmla="*/ 2176 h 455"/>
                              <a:gd name="T8" fmla="*/ 234 w 1860"/>
                              <a:gd name="T9" fmla="*/ 2155 h 455"/>
                              <a:gd name="T10" fmla="*/ 312 w 1860"/>
                              <a:gd name="T11" fmla="*/ 2136 h 455"/>
                              <a:gd name="T12" fmla="*/ 398 w 1860"/>
                              <a:gd name="T13" fmla="*/ 2119 h 455"/>
                              <a:gd name="T14" fmla="*/ 492 w 1860"/>
                              <a:gd name="T15" fmla="*/ 2105 h 455"/>
                              <a:gd name="T16" fmla="*/ 593 w 1860"/>
                              <a:gd name="T17" fmla="*/ 2094 h 455"/>
                              <a:gd name="T18" fmla="*/ 700 w 1860"/>
                              <a:gd name="T19" fmla="*/ 2086 h 455"/>
                              <a:gd name="T20" fmla="*/ 813 w 1860"/>
                              <a:gd name="T21" fmla="*/ 2081 h 455"/>
                              <a:gd name="T22" fmla="*/ 929 w 1860"/>
                              <a:gd name="T23" fmla="*/ 2079 h 455"/>
                              <a:gd name="T24" fmla="*/ 1046 w 1860"/>
                              <a:gd name="T25" fmla="*/ 2081 h 455"/>
                              <a:gd name="T26" fmla="*/ 1158 w 1860"/>
                              <a:gd name="T27" fmla="*/ 2086 h 455"/>
                              <a:gd name="T28" fmla="*/ 1265 w 1860"/>
                              <a:gd name="T29" fmla="*/ 2094 h 455"/>
                              <a:gd name="T30" fmla="*/ 1366 w 1860"/>
                              <a:gd name="T31" fmla="*/ 2105 h 455"/>
                              <a:gd name="T32" fmla="*/ 1461 w 1860"/>
                              <a:gd name="T33" fmla="*/ 2119 h 455"/>
                              <a:gd name="T34" fmla="*/ 1547 w 1860"/>
                              <a:gd name="T35" fmla="*/ 2136 h 455"/>
                              <a:gd name="T36" fmla="*/ 1625 w 1860"/>
                              <a:gd name="T37" fmla="*/ 2155 h 455"/>
                              <a:gd name="T38" fmla="*/ 1693 w 1860"/>
                              <a:gd name="T39" fmla="*/ 2176 h 455"/>
                              <a:gd name="T40" fmla="*/ 1750 w 1860"/>
                              <a:gd name="T41" fmla="*/ 2199 h 455"/>
                              <a:gd name="T42" fmla="*/ 1831 w 1860"/>
                              <a:gd name="T43" fmla="*/ 2250 h 455"/>
                              <a:gd name="T44" fmla="*/ 1859 w 1860"/>
                              <a:gd name="T45" fmla="*/ 2306 h 455"/>
                              <a:gd name="T46" fmla="*/ 1852 w 1860"/>
                              <a:gd name="T47" fmla="*/ 2335 h 455"/>
                              <a:gd name="T48" fmla="*/ 1831 w 1860"/>
                              <a:gd name="T49" fmla="*/ 2362 h 455"/>
                              <a:gd name="T50" fmla="*/ 1750 w 1860"/>
                              <a:gd name="T51" fmla="*/ 2413 h 455"/>
                              <a:gd name="T52" fmla="*/ 1693 w 1860"/>
                              <a:gd name="T53" fmla="*/ 2436 h 455"/>
                              <a:gd name="T54" fmla="*/ 1625 w 1860"/>
                              <a:gd name="T55" fmla="*/ 2457 h 455"/>
                              <a:gd name="T56" fmla="*/ 1547 w 1860"/>
                              <a:gd name="T57" fmla="*/ 2476 h 455"/>
                              <a:gd name="T58" fmla="*/ 1461 w 1860"/>
                              <a:gd name="T59" fmla="*/ 2493 h 455"/>
                              <a:gd name="T60" fmla="*/ 1366 w 1860"/>
                              <a:gd name="T61" fmla="*/ 2507 h 455"/>
                              <a:gd name="T62" fmla="*/ 1265 w 1860"/>
                              <a:gd name="T63" fmla="*/ 2518 h 455"/>
                              <a:gd name="T64" fmla="*/ 1158 w 1860"/>
                              <a:gd name="T65" fmla="*/ 2526 h 455"/>
                              <a:gd name="T66" fmla="*/ 1046 w 1860"/>
                              <a:gd name="T67" fmla="*/ 2532 h 455"/>
                              <a:gd name="T68" fmla="*/ 929 w 1860"/>
                              <a:gd name="T69" fmla="*/ 2533 h 455"/>
                              <a:gd name="T70" fmla="*/ 813 w 1860"/>
                              <a:gd name="T71" fmla="*/ 2532 h 455"/>
                              <a:gd name="T72" fmla="*/ 700 w 1860"/>
                              <a:gd name="T73" fmla="*/ 2526 h 455"/>
                              <a:gd name="T74" fmla="*/ 593 w 1860"/>
                              <a:gd name="T75" fmla="*/ 2518 h 455"/>
                              <a:gd name="T76" fmla="*/ 492 w 1860"/>
                              <a:gd name="T77" fmla="*/ 2507 h 455"/>
                              <a:gd name="T78" fmla="*/ 398 w 1860"/>
                              <a:gd name="T79" fmla="*/ 2493 h 455"/>
                              <a:gd name="T80" fmla="*/ 312 w 1860"/>
                              <a:gd name="T81" fmla="*/ 2476 h 455"/>
                              <a:gd name="T82" fmla="*/ 234 w 1860"/>
                              <a:gd name="T83" fmla="*/ 2457 h 455"/>
                              <a:gd name="T84" fmla="*/ 166 w 1860"/>
                              <a:gd name="T85" fmla="*/ 2436 h 455"/>
                              <a:gd name="T86" fmla="*/ 108 w 1860"/>
                              <a:gd name="T87" fmla="*/ 2413 h 455"/>
                              <a:gd name="T88" fmla="*/ 28 w 1860"/>
                              <a:gd name="T89" fmla="*/ 2362 h 455"/>
                              <a:gd name="T90" fmla="*/ 7 w 1860"/>
                              <a:gd name="T91" fmla="*/ 2335 h 455"/>
                              <a:gd name="T92" fmla="*/ 0 w 1860"/>
                              <a:gd name="T93" fmla="*/ 2306 h 455"/>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Lst>
                            <a:ahLst/>
                            <a:cxnLst>
                              <a:cxn ang="T94">
                                <a:pos x="T0" y="T1"/>
                              </a:cxn>
                              <a:cxn ang="T95">
                                <a:pos x="T2" y="T3"/>
                              </a:cxn>
                              <a:cxn ang="T96">
                                <a:pos x="T4" y="T5"/>
                              </a:cxn>
                              <a:cxn ang="T97">
                                <a:pos x="T6" y="T7"/>
                              </a:cxn>
                              <a:cxn ang="T98">
                                <a:pos x="T8" y="T9"/>
                              </a:cxn>
                              <a:cxn ang="T99">
                                <a:pos x="T10" y="T11"/>
                              </a:cxn>
                              <a:cxn ang="T100">
                                <a:pos x="T12" y="T13"/>
                              </a:cxn>
                              <a:cxn ang="T101">
                                <a:pos x="T14" y="T15"/>
                              </a:cxn>
                              <a:cxn ang="T102">
                                <a:pos x="T16" y="T17"/>
                              </a:cxn>
                              <a:cxn ang="T103">
                                <a:pos x="T18" y="T19"/>
                              </a:cxn>
                              <a:cxn ang="T104">
                                <a:pos x="T20" y="T21"/>
                              </a:cxn>
                              <a:cxn ang="T105">
                                <a:pos x="T22" y="T23"/>
                              </a:cxn>
                              <a:cxn ang="T106">
                                <a:pos x="T24" y="T25"/>
                              </a:cxn>
                              <a:cxn ang="T107">
                                <a:pos x="T26" y="T27"/>
                              </a:cxn>
                              <a:cxn ang="T108">
                                <a:pos x="T28" y="T29"/>
                              </a:cxn>
                              <a:cxn ang="T109">
                                <a:pos x="T30" y="T31"/>
                              </a:cxn>
                              <a:cxn ang="T110">
                                <a:pos x="T32" y="T33"/>
                              </a:cxn>
                              <a:cxn ang="T111">
                                <a:pos x="T34" y="T35"/>
                              </a:cxn>
                              <a:cxn ang="T112">
                                <a:pos x="T36" y="T37"/>
                              </a:cxn>
                              <a:cxn ang="T113">
                                <a:pos x="T38" y="T39"/>
                              </a:cxn>
                              <a:cxn ang="T114">
                                <a:pos x="T40" y="T41"/>
                              </a:cxn>
                              <a:cxn ang="T115">
                                <a:pos x="T42" y="T43"/>
                              </a:cxn>
                              <a:cxn ang="T116">
                                <a:pos x="T44" y="T45"/>
                              </a:cxn>
                              <a:cxn ang="T117">
                                <a:pos x="T46" y="T47"/>
                              </a:cxn>
                              <a:cxn ang="T118">
                                <a:pos x="T48" y="T49"/>
                              </a:cxn>
                              <a:cxn ang="T119">
                                <a:pos x="T50" y="T51"/>
                              </a:cxn>
                              <a:cxn ang="T120">
                                <a:pos x="T52" y="T53"/>
                              </a:cxn>
                              <a:cxn ang="T121">
                                <a:pos x="T54" y="T55"/>
                              </a:cxn>
                              <a:cxn ang="T122">
                                <a:pos x="T56" y="T57"/>
                              </a:cxn>
                              <a:cxn ang="T123">
                                <a:pos x="T58" y="T59"/>
                              </a:cxn>
                              <a:cxn ang="T124">
                                <a:pos x="T60" y="T61"/>
                              </a:cxn>
                              <a:cxn ang="T125">
                                <a:pos x="T62" y="T63"/>
                              </a:cxn>
                              <a:cxn ang="T126">
                                <a:pos x="T64" y="T65"/>
                              </a:cxn>
                              <a:cxn ang="T127">
                                <a:pos x="T66" y="T67"/>
                              </a:cxn>
                              <a:cxn ang="T128">
                                <a:pos x="T68" y="T69"/>
                              </a:cxn>
                              <a:cxn ang="T129">
                                <a:pos x="T70" y="T71"/>
                              </a:cxn>
                              <a:cxn ang="T130">
                                <a:pos x="T72" y="T73"/>
                              </a:cxn>
                              <a:cxn ang="T131">
                                <a:pos x="T74" y="T75"/>
                              </a:cxn>
                              <a:cxn ang="T132">
                                <a:pos x="T76" y="T77"/>
                              </a:cxn>
                              <a:cxn ang="T133">
                                <a:pos x="T78" y="T79"/>
                              </a:cxn>
                              <a:cxn ang="T134">
                                <a:pos x="T80" y="T81"/>
                              </a:cxn>
                              <a:cxn ang="T135">
                                <a:pos x="T82" y="T83"/>
                              </a:cxn>
                              <a:cxn ang="T136">
                                <a:pos x="T84" y="T85"/>
                              </a:cxn>
                              <a:cxn ang="T137">
                                <a:pos x="T86" y="T87"/>
                              </a:cxn>
                              <a:cxn ang="T138">
                                <a:pos x="T88" y="T89"/>
                              </a:cxn>
                              <a:cxn ang="T139">
                                <a:pos x="T90" y="T91"/>
                              </a:cxn>
                              <a:cxn ang="T140">
                                <a:pos x="T92" y="T93"/>
                              </a:cxn>
                            </a:cxnLst>
                            <a:rect l="0" t="0" r="r" b="b"/>
                            <a:pathLst>
                              <a:path w="1860" h="455">
                                <a:moveTo>
                                  <a:pt x="0" y="227"/>
                                </a:moveTo>
                                <a:lnTo>
                                  <a:pt x="28" y="171"/>
                                </a:lnTo>
                                <a:lnTo>
                                  <a:pt x="108" y="120"/>
                                </a:lnTo>
                                <a:lnTo>
                                  <a:pt x="166" y="97"/>
                                </a:lnTo>
                                <a:lnTo>
                                  <a:pt x="234" y="76"/>
                                </a:lnTo>
                                <a:lnTo>
                                  <a:pt x="312" y="57"/>
                                </a:lnTo>
                                <a:lnTo>
                                  <a:pt x="398" y="40"/>
                                </a:lnTo>
                                <a:lnTo>
                                  <a:pt x="492" y="26"/>
                                </a:lnTo>
                                <a:lnTo>
                                  <a:pt x="593" y="15"/>
                                </a:lnTo>
                                <a:lnTo>
                                  <a:pt x="700" y="7"/>
                                </a:lnTo>
                                <a:lnTo>
                                  <a:pt x="813" y="2"/>
                                </a:lnTo>
                                <a:lnTo>
                                  <a:pt x="929" y="0"/>
                                </a:lnTo>
                                <a:lnTo>
                                  <a:pt x="1046" y="2"/>
                                </a:lnTo>
                                <a:lnTo>
                                  <a:pt x="1158" y="7"/>
                                </a:lnTo>
                                <a:lnTo>
                                  <a:pt x="1265" y="15"/>
                                </a:lnTo>
                                <a:lnTo>
                                  <a:pt x="1366" y="26"/>
                                </a:lnTo>
                                <a:lnTo>
                                  <a:pt x="1461" y="40"/>
                                </a:lnTo>
                                <a:lnTo>
                                  <a:pt x="1547" y="57"/>
                                </a:lnTo>
                                <a:lnTo>
                                  <a:pt x="1625" y="76"/>
                                </a:lnTo>
                                <a:lnTo>
                                  <a:pt x="1693" y="97"/>
                                </a:lnTo>
                                <a:lnTo>
                                  <a:pt x="1750" y="120"/>
                                </a:lnTo>
                                <a:lnTo>
                                  <a:pt x="1831" y="171"/>
                                </a:lnTo>
                                <a:lnTo>
                                  <a:pt x="1859" y="227"/>
                                </a:lnTo>
                                <a:lnTo>
                                  <a:pt x="1852" y="256"/>
                                </a:lnTo>
                                <a:lnTo>
                                  <a:pt x="1831" y="283"/>
                                </a:lnTo>
                                <a:lnTo>
                                  <a:pt x="1750" y="334"/>
                                </a:lnTo>
                                <a:lnTo>
                                  <a:pt x="1693" y="357"/>
                                </a:lnTo>
                                <a:lnTo>
                                  <a:pt x="1625" y="378"/>
                                </a:lnTo>
                                <a:lnTo>
                                  <a:pt x="1547" y="397"/>
                                </a:lnTo>
                                <a:lnTo>
                                  <a:pt x="1461" y="414"/>
                                </a:lnTo>
                                <a:lnTo>
                                  <a:pt x="1366" y="428"/>
                                </a:lnTo>
                                <a:lnTo>
                                  <a:pt x="1265" y="439"/>
                                </a:lnTo>
                                <a:lnTo>
                                  <a:pt x="1158" y="447"/>
                                </a:lnTo>
                                <a:lnTo>
                                  <a:pt x="1046" y="453"/>
                                </a:lnTo>
                                <a:lnTo>
                                  <a:pt x="929" y="454"/>
                                </a:lnTo>
                                <a:lnTo>
                                  <a:pt x="813" y="453"/>
                                </a:lnTo>
                                <a:lnTo>
                                  <a:pt x="700" y="447"/>
                                </a:lnTo>
                                <a:lnTo>
                                  <a:pt x="593" y="439"/>
                                </a:lnTo>
                                <a:lnTo>
                                  <a:pt x="492" y="428"/>
                                </a:lnTo>
                                <a:lnTo>
                                  <a:pt x="398" y="414"/>
                                </a:lnTo>
                                <a:lnTo>
                                  <a:pt x="312" y="397"/>
                                </a:lnTo>
                                <a:lnTo>
                                  <a:pt x="234" y="378"/>
                                </a:lnTo>
                                <a:lnTo>
                                  <a:pt x="166" y="357"/>
                                </a:lnTo>
                                <a:lnTo>
                                  <a:pt x="108" y="334"/>
                                </a:lnTo>
                                <a:lnTo>
                                  <a:pt x="28" y="283"/>
                                </a:lnTo>
                                <a:lnTo>
                                  <a:pt x="7" y="256"/>
                                </a:lnTo>
                                <a:lnTo>
                                  <a:pt x="0" y="227"/>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79" name="Freeform 190"/>
                        <wps:cNvSpPr>
                          <a:spLocks/>
                        </wps:cNvSpPr>
                        <wps:spPr bwMode="auto">
                          <a:xfrm>
                            <a:off x="7145" y="2306"/>
                            <a:ext cx="1447" cy="1703"/>
                          </a:xfrm>
                          <a:custGeom>
                            <a:avLst/>
                            <a:gdLst>
                              <a:gd name="T0" fmla="*/ 1447 w 1447"/>
                              <a:gd name="T1" fmla="*/ 2306 h 1703"/>
                              <a:gd name="T2" fmla="*/ 0 w 1447"/>
                              <a:gd name="T3" fmla="*/ 4009 h 1703"/>
                              <a:gd name="T4" fmla="*/ 1447 w 1447"/>
                              <a:gd name="T5" fmla="*/ 2306 h 1703"/>
                              <a:gd name="T6" fmla="*/ 0 60000 65536"/>
                              <a:gd name="T7" fmla="*/ 0 60000 65536"/>
                              <a:gd name="T8" fmla="*/ 0 60000 65536"/>
                            </a:gdLst>
                            <a:ahLst/>
                            <a:cxnLst>
                              <a:cxn ang="T6">
                                <a:pos x="T0" y="T1"/>
                              </a:cxn>
                              <a:cxn ang="T7">
                                <a:pos x="T2" y="T3"/>
                              </a:cxn>
                              <a:cxn ang="T8">
                                <a:pos x="T4" y="T5"/>
                              </a:cxn>
                            </a:cxnLst>
                            <a:rect l="0" t="0" r="r" b="b"/>
                            <a:pathLst>
                              <a:path w="1447" h="1703">
                                <a:moveTo>
                                  <a:pt x="1447" y="0"/>
                                </a:moveTo>
                                <a:lnTo>
                                  <a:pt x="0" y="1703"/>
                                </a:lnTo>
                                <a:lnTo>
                                  <a:pt x="1447"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0" name="Freeform 191"/>
                        <wps:cNvSpPr>
                          <a:spLocks/>
                        </wps:cNvSpPr>
                        <wps:spPr bwMode="auto">
                          <a:xfrm>
                            <a:off x="7145" y="2306"/>
                            <a:ext cx="1447" cy="1703"/>
                          </a:xfrm>
                          <a:custGeom>
                            <a:avLst/>
                            <a:gdLst>
                              <a:gd name="T0" fmla="*/ 1447 w 1447"/>
                              <a:gd name="T1" fmla="*/ 2306 h 1703"/>
                              <a:gd name="T2" fmla="*/ 0 w 1447"/>
                              <a:gd name="T3" fmla="*/ 4009 h 1703"/>
                              <a:gd name="T4" fmla="*/ 1447 w 1447"/>
                              <a:gd name="T5" fmla="*/ 2306 h 1703"/>
                              <a:gd name="T6" fmla="*/ 0 60000 65536"/>
                              <a:gd name="T7" fmla="*/ 0 60000 65536"/>
                              <a:gd name="T8" fmla="*/ 0 60000 65536"/>
                            </a:gdLst>
                            <a:ahLst/>
                            <a:cxnLst>
                              <a:cxn ang="T6">
                                <a:pos x="T0" y="T1"/>
                              </a:cxn>
                              <a:cxn ang="T7">
                                <a:pos x="T2" y="T3"/>
                              </a:cxn>
                              <a:cxn ang="T8">
                                <a:pos x="T4" y="T5"/>
                              </a:cxn>
                            </a:cxnLst>
                            <a:rect l="0" t="0" r="r" b="b"/>
                            <a:pathLst>
                              <a:path w="1447" h="1703">
                                <a:moveTo>
                                  <a:pt x="1447" y="0"/>
                                </a:moveTo>
                                <a:lnTo>
                                  <a:pt x="0" y="1703"/>
                                </a:lnTo>
                                <a:lnTo>
                                  <a:pt x="1447" y="0"/>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1" name="Freeform 192"/>
                        <wps:cNvSpPr>
                          <a:spLocks/>
                        </wps:cNvSpPr>
                        <wps:spPr bwMode="auto">
                          <a:xfrm>
                            <a:off x="8591" y="1479"/>
                            <a:ext cx="1860" cy="455"/>
                          </a:xfrm>
                          <a:custGeom>
                            <a:avLst/>
                            <a:gdLst>
                              <a:gd name="T0" fmla="*/ 929 w 1860"/>
                              <a:gd name="T1" fmla="*/ 1479 h 455"/>
                              <a:gd name="T2" fmla="*/ 813 w 1860"/>
                              <a:gd name="T3" fmla="*/ 1481 h 455"/>
                              <a:gd name="T4" fmla="*/ 700 w 1860"/>
                              <a:gd name="T5" fmla="*/ 1486 h 455"/>
                              <a:gd name="T6" fmla="*/ 593 w 1860"/>
                              <a:gd name="T7" fmla="*/ 1495 h 455"/>
                              <a:gd name="T8" fmla="*/ 492 w 1860"/>
                              <a:gd name="T9" fmla="*/ 1506 h 455"/>
                              <a:gd name="T10" fmla="*/ 398 w 1860"/>
                              <a:gd name="T11" fmla="*/ 1520 h 455"/>
                              <a:gd name="T12" fmla="*/ 312 w 1860"/>
                              <a:gd name="T13" fmla="*/ 1537 h 455"/>
                              <a:gd name="T14" fmla="*/ 234 w 1860"/>
                              <a:gd name="T15" fmla="*/ 1556 h 455"/>
                              <a:gd name="T16" fmla="*/ 166 w 1860"/>
                              <a:gd name="T17" fmla="*/ 1577 h 455"/>
                              <a:gd name="T18" fmla="*/ 108 w 1860"/>
                              <a:gd name="T19" fmla="*/ 1600 h 455"/>
                              <a:gd name="T20" fmla="*/ 28 w 1860"/>
                              <a:gd name="T21" fmla="*/ 1651 h 455"/>
                              <a:gd name="T22" fmla="*/ 0 w 1860"/>
                              <a:gd name="T23" fmla="*/ 1707 h 455"/>
                              <a:gd name="T24" fmla="*/ 7 w 1860"/>
                              <a:gd name="T25" fmla="*/ 1735 h 455"/>
                              <a:gd name="T26" fmla="*/ 62 w 1860"/>
                              <a:gd name="T27" fmla="*/ 1789 h 455"/>
                              <a:gd name="T28" fmla="*/ 166 w 1860"/>
                              <a:gd name="T29" fmla="*/ 1837 h 455"/>
                              <a:gd name="T30" fmla="*/ 234 w 1860"/>
                              <a:gd name="T31" fmla="*/ 1858 h 455"/>
                              <a:gd name="T32" fmla="*/ 312 w 1860"/>
                              <a:gd name="T33" fmla="*/ 1877 h 455"/>
                              <a:gd name="T34" fmla="*/ 398 w 1860"/>
                              <a:gd name="T35" fmla="*/ 1893 h 455"/>
                              <a:gd name="T36" fmla="*/ 492 w 1860"/>
                              <a:gd name="T37" fmla="*/ 1907 h 455"/>
                              <a:gd name="T38" fmla="*/ 593 w 1860"/>
                              <a:gd name="T39" fmla="*/ 1919 h 455"/>
                              <a:gd name="T40" fmla="*/ 700 w 1860"/>
                              <a:gd name="T41" fmla="*/ 1927 h 455"/>
                              <a:gd name="T42" fmla="*/ 813 w 1860"/>
                              <a:gd name="T43" fmla="*/ 1932 h 455"/>
                              <a:gd name="T44" fmla="*/ 929 w 1860"/>
                              <a:gd name="T45" fmla="*/ 1934 h 455"/>
                              <a:gd name="T46" fmla="*/ 1046 w 1860"/>
                              <a:gd name="T47" fmla="*/ 1932 h 455"/>
                              <a:gd name="T48" fmla="*/ 1158 w 1860"/>
                              <a:gd name="T49" fmla="*/ 1927 h 455"/>
                              <a:gd name="T50" fmla="*/ 1265 w 1860"/>
                              <a:gd name="T51" fmla="*/ 1919 h 455"/>
                              <a:gd name="T52" fmla="*/ 1366 w 1860"/>
                              <a:gd name="T53" fmla="*/ 1907 h 455"/>
                              <a:gd name="T54" fmla="*/ 1461 w 1860"/>
                              <a:gd name="T55" fmla="*/ 1893 h 455"/>
                              <a:gd name="T56" fmla="*/ 1547 w 1860"/>
                              <a:gd name="T57" fmla="*/ 1877 h 455"/>
                              <a:gd name="T58" fmla="*/ 1625 w 1860"/>
                              <a:gd name="T59" fmla="*/ 1858 h 455"/>
                              <a:gd name="T60" fmla="*/ 1693 w 1860"/>
                              <a:gd name="T61" fmla="*/ 1837 h 455"/>
                              <a:gd name="T62" fmla="*/ 1750 w 1860"/>
                              <a:gd name="T63" fmla="*/ 1814 h 455"/>
                              <a:gd name="T64" fmla="*/ 1831 w 1860"/>
                              <a:gd name="T65" fmla="*/ 1763 h 455"/>
                              <a:gd name="T66" fmla="*/ 1859 w 1860"/>
                              <a:gd name="T67" fmla="*/ 1707 h 455"/>
                              <a:gd name="T68" fmla="*/ 1852 w 1860"/>
                              <a:gd name="T69" fmla="*/ 1678 h 455"/>
                              <a:gd name="T70" fmla="*/ 1797 w 1860"/>
                              <a:gd name="T71" fmla="*/ 1625 h 455"/>
                              <a:gd name="T72" fmla="*/ 1693 w 1860"/>
                              <a:gd name="T73" fmla="*/ 1577 h 455"/>
                              <a:gd name="T74" fmla="*/ 1625 w 1860"/>
                              <a:gd name="T75" fmla="*/ 1556 h 455"/>
                              <a:gd name="T76" fmla="*/ 1547 w 1860"/>
                              <a:gd name="T77" fmla="*/ 1537 h 455"/>
                              <a:gd name="T78" fmla="*/ 1461 w 1860"/>
                              <a:gd name="T79" fmla="*/ 1520 h 455"/>
                              <a:gd name="T80" fmla="*/ 1366 w 1860"/>
                              <a:gd name="T81" fmla="*/ 1506 h 455"/>
                              <a:gd name="T82" fmla="*/ 1265 w 1860"/>
                              <a:gd name="T83" fmla="*/ 1495 h 455"/>
                              <a:gd name="T84" fmla="*/ 1158 w 1860"/>
                              <a:gd name="T85" fmla="*/ 1486 h 455"/>
                              <a:gd name="T86" fmla="*/ 1046 w 1860"/>
                              <a:gd name="T87" fmla="*/ 1481 h 455"/>
                              <a:gd name="T88" fmla="*/ 929 w 1860"/>
                              <a:gd name="T89" fmla="*/ 1479 h 455"/>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860" h="455">
                                <a:moveTo>
                                  <a:pt x="929" y="0"/>
                                </a:moveTo>
                                <a:lnTo>
                                  <a:pt x="813" y="2"/>
                                </a:lnTo>
                                <a:lnTo>
                                  <a:pt x="700" y="7"/>
                                </a:lnTo>
                                <a:lnTo>
                                  <a:pt x="593" y="16"/>
                                </a:lnTo>
                                <a:lnTo>
                                  <a:pt x="492" y="27"/>
                                </a:lnTo>
                                <a:lnTo>
                                  <a:pt x="398" y="41"/>
                                </a:lnTo>
                                <a:lnTo>
                                  <a:pt x="312" y="58"/>
                                </a:lnTo>
                                <a:lnTo>
                                  <a:pt x="234" y="77"/>
                                </a:lnTo>
                                <a:lnTo>
                                  <a:pt x="166" y="98"/>
                                </a:lnTo>
                                <a:lnTo>
                                  <a:pt x="108" y="121"/>
                                </a:lnTo>
                                <a:lnTo>
                                  <a:pt x="28" y="172"/>
                                </a:lnTo>
                                <a:lnTo>
                                  <a:pt x="0" y="228"/>
                                </a:lnTo>
                                <a:lnTo>
                                  <a:pt x="7" y="256"/>
                                </a:lnTo>
                                <a:lnTo>
                                  <a:pt x="62" y="310"/>
                                </a:lnTo>
                                <a:lnTo>
                                  <a:pt x="166" y="358"/>
                                </a:lnTo>
                                <a:lnTo>
                                  <a:pt x="234" y="379"/>
                                </a:lnTo>
                                <a:lnTo>
                                  <a:pt x="312" y="398"/>
                                </a:lnTo>
                                <a:lnTo>
                                  <a:pt x="398" y="414"/>
                                </a:lnTo>
                                <a:lnTo>
                                  <a:pt x="492" y="428"/>
                                </a:lnTo>
                                <a:lnTo>
                                  <a:pt x="593" y="440"/>
                                </a:lnTo>
                                <a:lnTo>
                                  <a:pt x="700" y="448"/>
                                </a:lnTo>
                                <a:lnTo>
                                  <a:pt x="813" y="453"/>
                                </a:lnTo>
                                <a:lnTo>
                                  <a:pt x="929" y="455"/>
                                </a:lnTo>
                                <a:lnTo>
                                  <a:pt x="1046" y="453"/>
                                </a:lnTo>
                                <a:lnTo>
                                  <a:pt x="1158" y="448"/>
                                </a:lnTo>
                                <a:lnTo>
                                  <a:pt x="1265" y="440"/>
                                </a:lnTo>
                                <a:lnTo>
                                  <a:pt x="1366" y="428"/>
                                </a:lnTo>
                                <a:lnTo>
                                  <a:pt x="1461" y="414"/>
                                </a:lnTo>
                                <a:lnTo>
                                  <a:pt x="1547" y="398"/>
                                </a:lnTo>
                                <a:lnTo>
                                  <a:pt x="1625" y="379"/>
                                </a:lnTo>
                                <a:lnTo>
                                  <a:pt x="1693" y="358"/>
                                </a:lnTo>
                                <a:lnTo>
                                  <a:pt x="1750" y="335"/>
                                </a:lnTo>
                                <a:lnTo>
                                  <a:pt x="1831" y="284"/>
                                </a:lnTo>
                                <a:lnTo>
                                  <a:pt x="1859" y="228"/>
                                </a:lnTo>
                                <a:lnTo>
                                  <a:pt x="1852" y="199"/>
                                </a:lnTo>
                                <a:lnTo>
                                  <a:pt x="1797" y="146"/>
                                </a:lnTo>
                                <a:lnTo>
                                  <a:pt x="1693" y="98"/>
                                </a:lnTo>
                                <a:lnTo>
                                  <a:pt x="1625" y="77"/>
                                </a:lnTo>
                                <a:lnTo>
                                  <a:pt x="1547" y="58"/>
                                </a:lnTo>
                                <a:lnTo>
                                  <a:pt x="1461" y="41"/>
                                </a:lnTo>
                                <a:lnTo>
                                  <a:pt x="1366" y="27"/>
                                </a:lnTo>
                                <a:lnTo>
                                  <a:pt x="1265" y="16"/>
                                </a:lnTo>
                                <a:lnTo>
                                  <a:pt x="1158" y="7"/>
                                </a:lnTo>
                                <a:lnTo>
                                  <a:pt x="1046" y="2"/>
                                </a:lnTo>
                                <a:lnTo>
                                  <a:pt x="929"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 name="Freeform 193"/>
                        <wps:cNvSpPr>
                          <a:spLocks/>
                        </wps:cNvSpPr>
                        <wps:spPr bwMode="auto">
                          <a:xfrm>
                            <a:off x="8591" y="1479"/>
                            <a:ext cx="1860" cy="455"/>
                          </a:xfrm>
                          <a:custGeom>
                            <a:avLst/>
                            <a:gdLst>
                              <a:gd name="T0" fmla="*/ 0 w 1860"/>
                              <a:gd name="T1" fmla="*/ 1707 h 455"/>
                              <a:gd name="T2" fmla="*/ 28 w 1860"/>
                              <a:gd name="T3" fmla="*/ 1651 h 455"/>
                              <a:gd name="T4" fmla="*/ 108 w 1860"/>
                              <a:gd name="T5" fmla="*/ 1600 h 455"/>
                              <a:gd name="T6" fmla="*/ 166 w 1860"/>
                              <a:gd name="T7" fmla="*/ 1577 h 455"/>
                              <a:gd name="T8" fmla="*/ 234 w 1860"/>
                              <a:gd name="T9" fmla="*/ 1556 h 455"/>
                              <a:gd name="T10" fmla="*/ 312 w 1860"/>
                              <a:gd name="T11" fmla="*/ 1537 h 455"/>
                              <a:gd name="T12" fmla="*/ 398 w 1860"/>
                              <a:gd name="T13" fmla="*/ 1520 h 455"/>
                              <a:gd name="T14" fmla="*/ 492 w 1860"/>
                              <a:gd name="T15" fmla="*/ 1506 h 455"/>
                              <a:gd name="T16" fmla="*/ 593 w 1860"/>
                              <a:gd name="T17" fmla="*/ 1495 h 455"/>
                              <a:gd name="T18" fmla="*/ 700 w 1860"/>
                              <a:gd name="T19" fmla="*/ 1486 h 455"/>
                              <a:gd name="T20" fmla="*/ 813 w 1860"/>
                              <a:gd name="T21" fmla="*/ 1481 h 455"/>
                              <a:gd name="T22" fmla="*/ 929 w 1860"/>
                              <a:gd name="T23" fmla="*/ 1479 h 455"/>
                              <a:gd name="T24" fmla="*/ 1046 w 1860"/>
                              <a:gd name="T25" fmla="*/ 1481 h 455"/>
                              <a:gd name="T26" fmla="*/ 1158 w 1860"/>
                              <a:gd name="T27" fmla="*/ 1486 h 455"/>
                              <a:gd name="T28" fmla="*/ 1265 w 1860"/>
                              <a:gd name="T29" fmla="*/ 1495 h 455"/>
                              <a:gd name="T30" fmla="*/ 1366 w 1860"/>
                              <a:gd name="T31" fmla="*/ 1506 h 455"/>
                              <a:gd name="T32" fmla="*/ 1461 w 1860"/>
                              <a:gd name="T33" fmla="*/ 1520 h 455"/>
                              <a:gd name="T34" fmla="*/ 1547 w 1860"/>
                              <a:gd name="T35" fmla="*/ 1537 h 455"/>
                              <a:gd name="T36" fmla="*/ 1625 w 1860"/>
                              <a:gd name="T37" fmla="*/ 1556 h 455"/>
                              <a:gd name="T38" fmla="*/ 1693 w 1860"/>
                              <a:gd name="T39" fmla="*/ 1577 h 455"/>
                              <a:gd name="T40" fmla="*/ 1750 w 1860"/>
                              <a:gd name="T41" fmla="*/ 1600 h 455"/>
                              <a:gd name="T42" fmla="*/ 1831 w 1860"/>
                              <a:gd name="T43" fmla="*/ 1651 h 455"/>
                              <a:gd name="T44" fmla="*/ 1859 w 1860"/>
                              <a:gd name="T45" fmla="*/ 1707 h 455"/>
                              <a:gd name="T46" fmla="*/ 1852 w 1860"/>
                              <a:gd name="T47" fmla="*/ 1735 h 455"/>
                              <a:gd name="T48" fmla="*/ 1831 w 1860"/>
                              <a:gd name="T49" fmla="*/ 1763 h 455"/>
                              <a:gd name="T50" fmla="*/ 1750 w 1860"/>
                              <a:gd name="T51" fmla="*/ 1814 h 455"/>
                              <a:gd name="T52" fmla="*/ 1693 w 1860"/>
                              <a:gd name="T53" fmla="*/ 1837 h 455"/>
                              <a:gd name="T54" fmla="*/ 1625 w 1860"/>
                              <a:gd name="T55" fmla="*/ 1858 h 455"/>
                              <a:gd name="T56" fmla="*/ 1547 w 1860"/>
                              <a:gd name="T57" fmla="*/ 1877 h 455"/>
                              <a:gd name="T58" fmla="*/ 1461 w 1860"/>
                              <a:gd name="T59" fmla="*/ 1893 h 455"/>
                              <a:gd name="T60" fmla="*/ 1366 w 1860"/>
                              <a:gd name="T61" fmla="*/ 1907 h 455"/>
                              <a:gd name="T62" fmla="*/ 1265 w 1860"/>
                              <a:gd name="T63" fmla="*/ 1919 h 455"/>
                              <a:gd name="T64" fmla="*/ 1158 w 1860"/>
                              <a:gd name="T65" fmla="*/ 1927 h 455"/>
                              <a:gd name="T66" fmla="*/ 1046 w 1860"/>
                              <a:gd name="T67" fmla="*/ 1932 h 455"/>
                              <a:gd name="T68" fmla="*/ 929 w 1860"/>
                              <a:gd name="T69" fmla="*/ 1934 h 455"/>
                              <a:gd name="T70" fmla="*/ 813 w 1860"/>
                              <a:gd name="T71" fmla="*/ 1932 h 455"/>
                              <a:gd name="T72" fmla="*/ 700 w 1860"/>
                              <a:gd name="T73" fmla="*/ 1927 h 455"/>
                              <a:gd name="T74" fmla="*/ 593 w 1860"/>
                              <a:gd name="T75" fmla="*/ 1919 h 455"/>
                              <a:gd name="T76" fmla="*/ 492 w 1860"/>
                              <a:gd name="T77" fmla="*/ 1907 h 455"/>
                              <a:gd name="T78" fmla="*/ 398 w 1860"/>
                              <a:gd name="T79" fmla="*/ 1893 h 455"/>
                              <a:gd name="T80" fmla="*/ 312 w 1860"/>
                              <a:gd name="T81" fmla="*/ 1877 h 455"/>
                              <a:gd name="T82" fmla="*/ 234 w 1860"/>
                              <a:gd name="T83" fmla="*/ 1858 h 455"/>
                              <a:gd name="T84" fmla="*/ 166 w 1860"/>
                              <a:gd name="T85" fmla="*/ 1837 h 455"/>
                              <a:gd name="T86" fmla="*/ 108 w 1860"/>
                              <a:gd name="T87" fmla="*/ 1814 h 455"/>
                              <a:gd name="T88" fmla="*/ 28 w 1860"/>
                              <a:gd name="T89" fmla="*/ 1763 h 455"/>
                              <a:gd name="T90" fmla="*/ 7 w 1860"/>
                              <a:gd name="T91" fmla="*/ 1735 h 455"/>
                              <a:gd name="T92" fmla="*/ 0 w 1860"/>
                              <a:gd name="T93" fmla="*/ 1707 h 455"/>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Lst>
                            <a:ahLst/>
                            <a:cxnLst>
                              <a:cxn ang="T94">
                                <a:pos x="T0" y="T1"/>
                              </a:cxn>
                              <a:cxn ang="T95">
                                <a:pos x="T2" y="T3"/>
                              </a:cxn>
                              <a:cxn ang="T96">
                                <a:pos x="T4" y="T5"/>
                              </a:cxn>
                              <a:cxn ang="T97">
                                <a:pos x="T6" y="T7"/>
                              </a:cxn>
                              <a:cxn ang="T98">
                                <a:pos x="T8" y="T9"/>
                              </a:cxn>
                              <a:cxn ang="T99">
                                <a:pos x="T10" y="T11"/>
                              </a:cxn>
                              <a:cxn ang="T100">
                                <a:pos x="T12" y="T13"/>
                              </a:cxn>
                              <a:cxn ang="T101">
                                <a:pos x="T14" y="T15"/>
                              </a:cxn>
                              <a:cxn ang="T102">
                                <a:pos x="T16" y="T17"/>
                              </a:cxn>
                              <a:cxn ang="T103">
                                <a:pos x="T18" y="T19"/>
                              </a:cxn>
                              <a:cxn ang="T104">
                                <a:pos x="T20" y="T21"/>
                              </a:cxn>
                              <a:cxn ang="T105">
                                <a:pos x="T22" y="T23"/>
                              </a:cxn>
                              <a:cxn ang="T106">
                                <a:pos x="T24" y="T25"/>
                              </a:cxn>
                              <a:cxn ang="T107">
                                <a:pos x="T26" y="T27"/>
                              </a:cxn>
                              <a:cxn ang="T108">
                                <a:pos x="T28" y="T29"/>
                              </a:cxn>
                              <a:cxn ang="T109">
                                <a:pos x="T30" y="T31"/>
                              </a:cxn>
                              <a:cxn ang="T110">
                                <a:pos x="T32" y="T33"/>
                              </a:cxn>
                              <a:cxn ang="T111">
                                <a:pos x="T34" y="T35"/>
                              </a:cxn>
                              <a:cxn ang="T112">
                                <a:pos x="T36" y="T37"/>
                              </a:cxn>
                              <a:cxn ang="T113">
                                <a:pos x="T38" y="T39"/>
                              </a:cxn>
                              <a:cxn ang="T114">
                                <a:pos x="T40" y="T41"/>
                              </a:cxn>
                              <a:cxn ang="T115">
                                <a:pos x="T42" y="T43"/>
                              </a:cxn>
                              <a:cxn ang="T116">
                                <a:pos x="T44" y="T45"/>
                              </a:cxn>
                              <a:cxn ang="T117">
                                <a:pos x="T46" y="T47"/>
                              </a:cxn>
                              <a:cxn ang="T118">
                                <a:pos x="T48" y="T49"/>
                              </a:cxn>
                              <a:cxn ang="T119">
                                <a:pos x="T50" y="T51"/>
                              </a:cxn>
                              <a:cxn ang="T120">
                                <a:pos x="T52" y="T53"/>
                              </a:cxn>
                              <a:cxn ang="T121">
                                <a:pos x="T54" y="T55"/>
                              </a:cxn>
                              <a:cxn ang="T122">
                                <a:pos x="T56" y="T57"/>
                              </a:cxn>
                              <a:cxn ang="T123">
                                <a:pos x="T58" y="T59"/>
                              </a:cxn>
                              <a:cxn ang="T124">
                                <a:pos x="T60" y="T61"/>
                              </a:cxn>
                              <a:cxn ang="T125">
                                <a:pos x="T62" y="T63"/>
                              </a:cxn>
                              <a:cxn ang="T126">
                                <a:pos x="T64" y="T65"/>
                              </a:cxn>
                              <a:cxn ang="T127">
                                <a:pos x="T66" y="T67"/>
                              </a:cxn>
                              <a:cxn ang="T128">
                                <a:pos x="T68" y="T69"/>
                              </a:cxn>
                              <a:cxn ang="T129">
                                <a:pos x="T70" y="T71"/>
                              </a:cxn>
                              <a:cxn ang="T130">
                                <a:pos x="T72" y="T73"/>
                              </a:cxn>
                              <a:cxn ang="T131">
                                <a:pos x="T74" y="T75"/>
                              </a:cxn>
                              <a:cxn ang="T132">
                                <a:pos x="T76" y="T77"/>
                              </a:cxn>
                              <a:cxn ang="T133">
                                <a:pos x="T78" y="T79"/>
                              </a:cxn>
                              <a:cxn ang="T134">
                                <a:pos x="T80" y="T81"/>
                              </a:cxn>
                              <a:cxn ang="T135">
                                <a:pos x="T82" y="T83"/>
                              </a:cxn>
                              <a:cxn ang="T136">
                                <a:pos x="T84" y="T85"/>
                              </a:cxn>
                              <a:cxn ang="T137">
                                <a:pos x="T86" y="T87"/>
                              </a:cxn>
                              <a:cxn ang="T138">
                                <a:pos x="T88" y="T89"/>
                              </a:cxn>
                              <a:cxn ang="T139">
                                <a:pos x="T90" y="T91"/>
                              </a:cxn>
                              <a:cxn ang="T140">
                                <a:pos x="T92" y="T93"/>
                              </a:cxn>
                            </a:cxnLst>
                            <a:rect l="0" t="0" r="r" b="b"/>
                            <a:pathLst>
                              <a:path w="1860" h="455">
                                <a:moveTo>
                                  <a:pt x="0" y="228"/>
                                </a:moveTo>
                                <a:lnTo>
                                  <a:pt x="28" y="172"/>
                                </a:lnTo>
                                <a:lnTo>
                                  <a:pt x="108" y="121"/>
                                </a:lnTo>
                                <a:lnTo>
                                  <a:pt x="166" y="98"/>
                                </a:lnTo>
                                <a:lnTo>
                                  <a:pt x="234" y="77"/>
                                </a:lnTo>
                                <a:lnTo>
                                  <a:pt x="312" y="58"/>
                                </a:lnTo>
                                <a:lnTo>
                                  <a:pt x="398" y="41"/>
                                </a:lnTo>
                                <a:lnTo>
                                  <a:pt x="492" y="27"/>
                                </a:lnTo>
                                <a:lnTo>
                                  <a:pt x="593" y="16"/>
                                </a:lnTo>
                                <a:lnTo>
                                  <a:pt x="700" y="7"/>
                                </a:lnTo>
                                <a:lnTo>
                                  <a:pt x="813" y="2"/>
                                </a:lnTo>
                                <a:lnTo>
                                  <a:pt x="929" y="0"/>
                                </a:lnTo>
                                <a:lnTo>
                                  <a:pt x="1046" y="2"/>
                                </a:lnTo>
                                <a:lnTo>
                                  <a:pt x="1158" y="7"/>
                                </a:lnTo>
                                <a:lnTo>
                                  <a:pt x="1265" y="16"/>
                                </a:lnTo>
                                <a:lnTo>
                                  <a:pt x="1366" y="27"/>
                                </a:lnTo>
                                <a:lnTo>
                                  <a:pt x="1461" y="41"/>
                                </a:lnTo>
                                <a:lnTo>
                                  <a:pt x="1547" y="58"/>
                                </a:lnTo>
                                <a:lnTo>
                                  <a:pt x="1625" y="77"/>
                                </a:lnTo>
                                <a:lnTo>
                                  <a:pt x="1693" y="98"/>
                                </a:lnTo>
                                <a:lnTo>
                                  <a:pt x="1750" y="121"/>
                                </a:lnTo>
                                <a:lnTo>
                                  <a:pt x="1831" y="172"/>
                                </a:lnTo>
                                <a:lnTo>
                                  <a:pt x="1859" y="228"/>
                                </a:lnTo>
                                <a:lnTo>
                                  <a:pt x="1852" y="256"/>
                                </a:lnTo>
                                <a:lnTo>
                                  <a:pt x="1831" y="284"/>
                                </a:lnTo>
                                <a:lnTo>
                                  <a:pt x="1750" y="335"/>
                                </a:lnTo>
                                <a:lnTo>
                                  <a:pt x="1693" y="358"/>
                                </a:lnTo>
                                <a:lnTo>
                                  <a:pt x="1625" y="379"/>
                                </a:lnTo>
                                <a:lnTo>
                                  <a:pt x="1547" y="398"/>
                                </a:lnTo>
                                <a:lnTo>
                                  <a:pt x="1461" y="414"/>
                                </a:lnTo>
                                <a:lnTo>
                                  <a:pt x="1366" y="428"/>
                                </a:lnTo>
                                <a:lnTo>
                                  <a:pt x="1265" y="440"/>
                                </a:lnTo>
                                <a:lnTo>
                                  <a:pt x="1158" y="448"/>
                                </a:lnTo>
                                <a:lnTo>
                                  <a:pt x="1046" y="453"/>
                                </a:lnTo>
                                <a:lnTo>
                                  <a:pt x="929" y="455"/>
                                </a:lnTo>
                                <a:lnTo>
                                  <a:pt x="813" y="453"/>
                                </a:lnTo>
                                <a:lnTo>
                                  <a:pt x="700" y="448"/>
                                </a:lnTo>
                                <a:lnTo>
                                  <a:pt x="593" y="440"/>
                                </a:lnTo>
                                <a:lnTo>
                                  <a:pt x="492" y="428"/>
                                </a:lnTo>
                                <a:lnTo>
                                  <a:pt x="398" y="414"/>
                                </a:lnTo>
                                <a:lnTo>
                                  <a:pt x="312" y="398"/>
                                </a:lnTo>
                                <a:lnTo>
                                  <a:pt x="234" y="379"/>
                                </a:lnTo>
                                <a:lnTo>
                                  <a:pt x="166" y="358"/>
                                </a:lnTo>
                                <a:lnTo>
                                  <a:pt x="108" y="335"/>
                                </a:lnTo>
                                <a:lnTo>
                                  <a:pt x="28" y="284"/>
                                </a:lnTo>
                                <a:lnTo>
                                  <a:pt x="7" y="256"/>
                                </a:lnTo>
                                <a:lnTo>
                                  <a:pt x="0" y="228"/>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3" name="Freeform 194"/>
                        <wps:cNvSpPr>
                          <a:spLocks/>
                        </wps:cNvSpPr>
                        <wps:spPr bwMode="auto">
                          <a:xfrm>
                            <a:off x="6814" y="1706"/>
                            <a:ext cx="1778" cy="2303"/>
                          </a:xfrm>
                          <a:custGeom>
                            <a:avLst/>
                            <a:gdLst>
                              <a:gd name="T0" fmla="*/ 1778 w 1778"/>
                              <a:gd name="T1" fmla="*/ 1707 h 2303"/>
                              <a:gd name="T2" fmla="*/ 0 w 1778"/>
                              <a:gd name="T3" fmla="*/ 4009 h 2303"/>
                              <a:gd name="T4" fmla="*/ 1778 w 1778"/>
                              <a:gd name="T5" fmla="*/ 1707 h 2303"/>
                              <a:gd name="T6" fmla="*/ 0 60000 65536"/>
                              <a:gd name="T7" fmla="*/ 0 60000 65536"/>
                              <a:gd name="T8" fmla="*/ 0 60000 65536"/>
                            </a:gdLst>
                            <a:ahLst/>
                            <a:cxnLst>
                              <a:cxn ang="T6">
                                <a:pos x="T0" y="T1"/>
                              </a:cxn>
                              <a:cxn ang="T7">
                                <a:pos x="T2" y="T3"/>
                              </a:cxn>
                              <a:cxn ang="T8">
                                <a:pos x="T4" y="T5"/>
                              </a:cxn>
                            </a:cxnLst>
                            <a:rect l="0" t="0" r="r" b="b"/>
                            <a:pathLst>
                              <a:path w="1778" h="2303">
                                <a:moveTo>
                                  <a:pt x="1778" y="0"/>
                                </a:moveTo>
                                <a:lnTo>
                                  <a:pt x="0" y="2302"/>
                                </a:lnTo>
                                <a:lnTo>
                                  <a:pt x="1778"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4" name="Freeform 195"/>
                        <wps:cNvSpPr>
                          <a:spLocks/>
                        </wps:cNvSpPr>
                        <wps:spPr bwMode="auto">
                          <a:xfrm>
                            <a:off x="6814" y="1706"/>
                            <a:ext cx="1778" cy="2303"/>
                          </a:xfrm>
                          <a:custGeom>
                            <a:avLst/>
                            <a:gdLst>
                              <a:gd name="T0" fmla="*/ 1778 w 1778"/>
                              <a:gd name="T1" fmla="*/ 1707 h 2303"/>
                              <a:gd name="T2" fmla="*/ 0 w 1778"/>
                              <a:gd name="T3" fmla="*/ 4009 h 2303"/>
                              <a:gd name="T4" fmla="*/ 1778 w 1778"/>
                              <a:gd name="T5" fmla="*/ 1707 h 2303"/>
                              <a:gd name="T6" fmla="*/ 0 60000 65536"/>
                              <a:gd name="T7" fmla="*/ 0 60000 65536"/>
                              <a:gd name="T8" fmla="*/ 0 60000 65536"/>
                            </a:gdLst>
                            <a:ahLst/>
                            <a:cxnLst>
                              <a:cxn ang="T6">
                                <a:pos x="T0" y="T1"/>
                              </a:cxn>
                              <a:cxn ang="T7">
                                <a:pos x="T2" y="T3"/>
                              </a:cxn>
                              <a:cxn ang="T8">
                                <a:pos x="T4" y="T5"/>
                              </a:cxn>
                            </a:cxnLst>
                            <a:rect l="0" t="0" r="r" b="b"/>
                            <a:pathLst>
                              <a:path w="1778" h="2303">
                                <a:moveTo>
                                  <a:pt x="1778" y="0"/>
                                </a:moveTo>
                                <a:lnTo>
                                  <a:pt x="0" y="2302"/>
                                </a:lnTo>
                                <a:lnTo>
                                  <a:pt x="1778" y="0"/>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 name="Freeform 196"/>
                        <wps:cNvSpPr>
                          <a:spLocks/>
                        </wps:cNvSpPr>
                        <wps:spPr bwMode="auto">
                          <a:xfrm>
                            <a:off x="7475" y="2925"/>
                            <a:ext cx="1116" cy="1084"/>
                          </a:xfrm>
                          <a:custGeom>
                            <a:avLst/>
                            <a:gdLst>
                              <a:gd name="T0" fmla="*/ 1116 w 1116"/>
                              <a:gd name="T1" fmla="*/ 2926 h 1084"/>
                              <a:gd name="T2" fmla="*/ 0 w 1116"/>
                              <a:gd name="T3" fmla="*/ 4009 h 1084"/>
                              <a:gd name="T4" fmla="*/ 1116 w 1116"/>
                              <a:gd name="T5" fmla="*/ 2926 h 1084"/>
                              <a:gd name="T6" fmla="*/ 0 60000 65536"/>
                              <a:gd name="T7" fmla="*/ 0 60000 65536"/>
                              <a:gd name="T8" fmla="*/ 0 60000 65536"/>
                            </a:gdLst>
                            <a:ahLst/>
                            <a:cxnLst>
                              <a:cxn ang="T6">
                                <a:pos x="T0" y="T1"/>
                              </a:cxn>
                              <a:cxn ang="T7">
                                <a:pos x="T2" y="T3"/>
                              </a:cxn>
                              <a:cxn ang="T8">
                                <a:pos x="T4" y="T5"/>
                              </a:cxn>
                            </a:cxnLst>
                            <a:rect l="0" t="0" r="r" b="b"/>
                            <a:pathLst>
                              <a:path w="1116" h="1084">
                                <a:moveTo>
                                  <a:pt x="1116" y="0"/>
                                </a:moveTo>
                                <a:lnTo>
                                  <a:pt x="0" y="1083"/>
                                </a:lnTo>
                                <a:lnTo>
                                  <a:pt x="1116"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 name="Freeform 197"/>
                        <wps:cNvSpPr>
                          <a:spLocks/>
                        </wps:cNvSpPr>
                        <wps:spPr bwMode="auto">
                          <a:xfrm>
                            <a:off x="7475" y="2925"/>
                            <a:ext cx="1116" cy="1084"/>
                          </a:xfrm>
                          <a:custGeom>
                            <a:avLst/>
                            <a:gdLst>
                              <a:gd name="T0" fmla="*/ 1116 w 1116"/>
                              <a:gd name="T1" fmla="*/ 2926 h 1084"/>
                              <a:gd name="T2" fmla="*/ 0 w 1116"/>
                              <a:gd name="T3" fmla="*/ 4009 h 1084"/>
                              <a:gd name="T4" fmla="*/ 1116 w 1116"/>
                              <a:gd name="T5" fmla="*/ 2926 h 1084"/>
                              <a:gd name="T6" fmla="*/ 0 60000 65536"/>
                              <a:gd name="T7" fmla="*/ 0 60000 65536"/>
                              <a:gd name="T8" fmla="*/ 0 60000 65536"/>
                            </a:gdLst>
                            <a:ahLst/>
                            <a:cxnLst>
                              <a:cxn ang="T6">
                                <a:pos x="T0" y="T1"/>
                              </a:cxn>
                              <a:cxn ang="T7">
                                <a:pos x="T2" y="T3"/>
                              </a:cxn>
                              <a:cxn ang="T8">
                                <a:pos x="T4" y="T5"/>
                              </a:cxn>
                            </a:cxnLst>
                            <a:rect l="0" t="0" r="r" b="b"/>
                            <a:pathLst>
                              <a:path w="1116" h="1084">
                                <a:moveTo>
                                  <a:pt x="1116" y="0"/>
                                </a:moveTo>
                                <a:lnTo>
                                  <a:pt x="0" y="1083"/>
                                </a:lnTo>
                                <a:lnTo>
                                  <a:pt x="1116" y="0"/>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7" name="Freeform 198"/>
                        <wps:cNvSpPr>
                          <a:spLocks/>
                        </wps:cNvSpPr>
                        <wps:spPr bwMode="auto">
                          <a:xfrm>
                            <a:off x="7847" y="3483"/>
                            <a:ext cx="744" cy="740"/>
                          </a:xfrm>
                          <a:custGeom>
                            <a:avLst/>
                            <a:gdLst>
                              <a:gd name="T0" fmla="*/ 744 w 744"/>
                              <a:gd name="T1" fmla="*/ 3484 h 740"/>
                              <a:gd name="T2" fmla="*/ 0 w 744"/>
                              <a:gd name="T3" fmla="*/ 4224 h 740"/>
                              <a:gd name="T4" fmla="*/ 744 w 744"/>
                              <a:gd name="T5" fmla="*/ 3484 h 740"/>
                              <a:gd name="T6" fmla="*/ 0 60000 65536"/>
                              <a:gd name="T7" fmla="*/ 0 60000 65536"/>
                              <a:gd name="T8" fmla="*/ 0 60000 65536"/>
                            </a:gdLst>
                            <a:ahLst/>
                            <a:cxnLst>
                              <a:cxn ang="T6">
                                <a:pos x="T0" y="T1"/>
                              </a:cxn>
                              <a:cxn ang="T7">
                                <a:pos x="T2" y="T3"/>
                              </a:cxn>
                              <a:cxn ang="T8">
                                <a:pos x="T4" y="T5"/>
                              </a:cxn>
                            </a:cxnLst>
                            <a:rect l="0" t="0" r="r" b="b"/>
                            <a:pathLst>
                              <a:path w="744" h="740">
                                <a:moveTo>
                                  <a:pt x="744" y="0"/>
                                </a:moveTo>
                                <a:lnTo>
                                  <a:pt x="0" y="740"/>
                                </a:lnTo>
                                <a:lnTo>
                                  <a:pt x="744"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8" name="Freeform 199"/>
                        <wps:cNvSpPr>
                          <a:spLocks/>
                        </wps:cNvSpPr>
                        <wps:spPr bwMode="auto">
                          <a:xfrm>
                            <a:off x="7847" y="3483"/>
                            <a:ext cx="744" cy="740"/>
                          </a:xfrm>
                          <a:custGeom>
                            <a:avLst/>
                            <a:gdLst>
                              <a:gd name="T0" fmla="*/ 744 w 744"/>
                              <a:gd name="T1" fmla="*/ 3484 h 740"/>
                              <a:gd name="T2" fmla="*/ 0 w 744"/>
                              <a:gd name="T3" fmla="*/ 4224 h 740"/>
                              <a:gd name="T4" fmla="*/ 744 w 744"/>
                              <a:gd name="T5" fmla="*/ 3484 h 740"/>
                              <a:gd name="T6" fmla="*/ 0 60000 65536"/>
                              <a:gd name="T7" fmla="*/ 0 60000 65536"/>
                              <a:gd name="T8" fmla="*/ 0 60000 65536"/>
                            </a:gdLst>
                            <a:ahLst/>
                            <a:cxnLst>
                              <a:cxn ang="T6">
                                <a:pos x="T0" y="T1"/>
                              </a:cxn>
                              <a:cxn ang="T7">
                                <a:pos x="T2" y="T3"/>
                              </a:cxn>
                              <a:cxn ang="T8">
                                <a:pos x="T4" y="T5"/>
                              </a:cxn>
                            </a:cxnLst>
                            <a:rect l="0" t="0" r="r" b="b"/>
                            <a:pathLst>
                              <a:path w="744" h="740">
                                <a:moveTo>
                                  <a:pt x="744" y="0"/>
                                </a:moveTo>
                                <a:lnTo>
                                  <a:pt x="0" y="740"/>
                                </a:lnTo>
                                <a:lnTo>
                                  <a:pt x="744" y="0"/>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9" name="Freeform 200"/>
                        <wps:cNvSpPr>
                          <a:spLocks/>
                        </wps:cNvSpPr>
                        <wps:spPr bwMode="auto">
                          <a:xfrm>
                            <a:off x="7847" y="4253"/>
                            <a:ext cx="641" cy="145"/>
                          </a:xfrm>
                          <a:custGeom>
                            <a:avLst/>
                            <a:gdLst>
                              <a:gd name="T0" fmla="*/ 640 w 641"/>
                              <a:gd name="T1" fmla="*/ 4253 h 145"/>
                              <a:gd name="T2" fmla="*/ 0 w 641"/>
                              <a:gd name="T3" fmla="*/ 4398 h 145"/>
                              <a:gd name="T4" fmla="*/ 640 w 641"/>
                              <a:gd name="T5" fmla="*/ 4253 h 145"/>
                              <a:gd name="T6" fmla="*/ 0 60000 65536"/>
                              <a:gd name="T7" fmla="*/ 0 60000 65536"/>
                              <a:gd name="T8" fmla="*/ 0 60000 65536"/>
                            </a:gdLst>
                            <a:ahLst/>
                            <a:cxnLst>
                              <a:cxn ang="T6">
                                <a:pos x="T0" y="T1"/>
                              </a:cxn>
                              <a:cxn ang="T7">
                                <a:pos x="T2" y="T3"/>
                              </a:cxn>
                              <a:cxn ang="T8">
                                <a:pos x="T4" y="T5"/>
                              </a:cxn>
                            </a:cxnLst>
                            <a:rect l="0" t="0" r="r" b="b"/>
                            <a:pathLst>
                              <a:path w="641" h="145">
                                <a:moveTo>
                                  <a:pt x="640" y="0"/>
                                </a:moveTo>
                                <a:lnTo>
                                  <a:pt x="0" y="145"/>
                                </a:lnTo>
                                <a:lnTo>
                                  <a:pt x="64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0" name="Freeform 201"/>
                        <wps:cNvSpPr>
                          <a:spLocks/>
                        </wps:cNvSpPr>
                        <wps:spPr bwMode="auto">
                          <a:xfrm>
                            <a:off x="7847" y="4253"/>
                            <a:ext cx="641" cy="145"/>
                          </a:xfrm>
                          <a:custGeom>
                            <a:avLst/>
                            <a:gdLst>
                              <a:gd name="T0" fmla="*/ 0 w 641"/>
                              <a:gd name="T1" fmla="*/ 4398 h 145"/>
                              <a:gd name="T2" fmla="*/ 640 w 641"/>
                              <a:gd name="T3" fmla="*/ 4253 h 145"/>
                              <a:gd name="T4" fmla="*/ 0 w 641"/>
                              <a:gd name="T5" fmla="*/ 4398 h 145"/>
                              <a:gd name="T6" fmla="*/ 0 60000 65536"/>
                              <a:gd name="T7" fmla="*/ 0 60000 65536"/>
                              <a:gd name="T8" fmla="*/ 0 60000 65536"/>
                            </a:gdLst>
                            <a:ahLst/>
                            <a:cxnLst>
                              <a:cxn ang="T6">
                                <a:pos x="T0" y="T1"/>
                              </a:cxn>
                              <a:cxn ang="T7">
                                <a:pos x="T2" y="T3"/>
                              </a:cxn>
                              <a:cxn ang="T8">
                                <a:pos x="T4" y="T5"/>
                              </a:cxn>
                            </a:cxnLst>
                            <a:rect l="0" t="0" r="r" b="b"/>
                            <a:pathLst>
                              <a:path w="641" h="145">
                                <a:moveTo>
                                  <a:pt x="0" y="145"/>
                                </a:moveTo>
                                <a:lnTo>
                                  <a:pt x="640" y="0"/>
                                </a:lnTo>
                                <a:lnTo>
                                  <a:pt x="0" y="145"/>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1" name="Freeform 202"/>
                        <wps:cNvSpPr>
                          <a:spLocks/>
                        </wps:cNvSpPr>
                        <wps:spPr bwMode="auto">
                          <a:xfrm>
                            <a:off x="8178" y="4702"/>
                            <a:ext cx="1860" cy="414"/>
                          </a:xfrm>
                          <a:custGeom>
                            <a:avLst/>
                            <a:gdLst>
                              <a:gd name="T0" fmla="*/ 930 w 1860"/>
                              <a:gd name="T1" fmla="*/ 4703 h 414"/>
                              <a:gd name="T2" fmla="*/ 813 w 1860"/>
                              <a:gd name="T3" fmla="*/ 4705 h 414"/>
                              <a:gd name="T4" fmla="*/ 701 w 1860"/>
                              <a:gd name="T5" fmla="*/ 4709 h 414"/>
                              <a:gd name="T6" fmla="*/ 594 w 1860"/>
                              <a:gd name="T7" fmla="*/ 4717 h 414"/>
                              <a:gd name="T8" fmla="*/ 493 w 1860"/>
                              <a:gd name="T9" fmla="*/ 4727 h 414"/>
                              <a:gd name="T10" fmla="*/ 399 w 1860"/>
                              <a:gd name="T11" fmla="*/ 4740 h 414"/>
                              <a:gd name="T12" fmla="*/ 313 w 1860"/>
                              <a:gd name="T13" fmla="*/ 4755 h 414"/>
                              <a:gd name="T14" fmla="*/ 235 w 1860"/>
                              <a:gd name="T15" fmla="*/ 4772 h 414"/>
                              <a:gd name="T16" fmla="*/ 167 w 1860"/>
                              <a:gd name="T17" fmla="*/ 4791 h 414"/>
                              <a:gd name="T18" fmla="*/ 109 w 1860"/>
                              <a:gd name="T19" fmla="*/ 4812 h 414"/>
                              <a:gd name="T20" fmla="*/ 29 w 1860"/>
                              <a:gd name="T21" fmla="*/ 4859 h 414"/>
                              <a:gd name="T22" fmla="*/ 0 w 1860"/>
                              <a:gd name="T23" fmla="*/ 4909 h 414"/>
                              <a:gd name="T24" fmla="*/ 7 w 1860"/>
                              <a:gd name="T25" fmla="*/ 4935 h 414"/>
                              <a:gd name="T26" fmla="*/ 63 w 1860"/>
                              <a:gd name="T27" fmla="*/ 4984 h 414"/>
                              <a:gd name="T28" fmla="*/ 167 w 1860"/>
                              <a:gd name="T29" fmla="*/ 5028 h 414"/>
                              <a:gd name="T30" fmla="*/ 235 w 1860"/>
                              <a:gd name="T31" fmla="*/ 5047 h 414"/>
                              <a:gd name="T32" fmla="*/ 313 w 1860"/>
                              <a:gd name="T33" fmla="*/ 5064 h 414"/>
                              <a:gd name="T34" fmla="*/ 399 w 1860"/>
                              <a:gd name="T35" fmla="*/ 5079 h 414"/>
                              <a:gd name="T36" fmla="*/ 493 w 1860"/>
                              <a:gd name="T37" fmla="*/ 5092 h 414"/>
                              <a:gd name="T38" fmla="*/ 594 w 1860"/>
                              <a:gd name="T39" fmla="*/ 5102 h 414"/>
                              <a:gd name="T40" fmla="*/ 701 w 1860"/>
                              <a:gd name="T41" fmla="*/ 5110 h 414"/>
                              <a:gd name="T42" fmla="*/ 813 w 1860"/>
                              <a:gd name="T43" fmla="*/ 5114 h 414"/>
                              <a:gd name="T44" fmla="*/ 930 w 1860"/>
                              <a:gd name="T45" fmla="*/ 5116 h 414"/>
                              <a:gd name="T46" fmla="*/ 1047 w 1860"/>
                              <a:gd name="T47" fmla="*/ 5114 h 414"/>
                              <a:gd name="T48" fmla="*/ 1159 w 1860"/>
                              <a:gd name="T49" fmla="*/ 5110 h 414"/>
                              <a:gd name="T50" fmla="*/ 1266 w 1860"/>
                              <a:gd name="T51" fmla="*/ 5102 h 414"/>
                              <a:gd name="T52" fmla="*/ 1367 w 1860"/>
                              <a:gd name="T53" fmla="*/ 5092 h 414"/>
                              <a:gd name="T54" fmla="*/ 1461 w 1860"/>
                              <a:gd name="T55" fmla="*/ 5079 h 414"/>
                              <a:gd name="T56" fmla="*/ 1548 w 1860"/>
                              <a:gd name="T57" fmla="*/ 5064 h 414"/>
                              <a:gd name="T58" fmla="*/ 1625 w 1860"/>
                              <a:gd name="T59" fmla="*/ 5047 h 414"/>
                              <a:gd name="T60" fmla="*/ 1693 w 1860"/>
                              <a:gd name="T61" fmla="*/ 5028 h 414"/>
                              <a:gd name="T62" fmla="*/ 1751 w 1860"/>
                              <a:gd name="T63" fmla="*/ 5007 h 414"/>
                              <a:gd name="T64" fmla="*/ 1832 w 1860"/>
                              <a:gd name="T65" fmla="*/ 4960 h 414"/>
                              <a:gd name="T66" fmla="*/ 1860 w 1860"/>
                              <a:gd name="T67" fmla="*/ 4909 h 414"/>
                              <a:gd name="T68" fmla="*/ 1853 w 1860"/>
                              <a:gd name="T69" fmla="*/ 4884 h 414"/>
                              <a:gd name="T70" fmla="*/ 1797 w 1860"/>
                              <a:gd name="T71" fmla="*/ 4835 h 414"/>
                              <a:gd name="T72" fmla="*/ 1693 w 1860"/>
                              <a:gd name="T73" fmla="*/ 4791 h 414"/>
                              <a:gd name="T74" fmla="*/ 1625 w 1860"/>
                              <a:gd name="T75" fmla="*/ 4772 h 414"/>
                              <a:gd name="T76" fmla="*/ 1548 w 1860"/>
                              <a:gd name="T77" fmla="*/ 4755 h 414"/>
                              <a:gd name="T78" fmla="*/ 1461 w 1860"/>
                              <a:gd name="T79" fmla="*/ 4740 h 414"/>
                              <a:gd name="T80" fmla="*/ 1367 w 1860"/>
                              <a:gd name="T81" fmla="*/ 4727 h 414"/>
                              <a:gd name="T82" fmla="*/ 1266 w 1860"/>
                              <a:gd name="T83" fmla="*/ 4717 h 414"/>
                              <a:gd name="T84" fmla="*/ 1159 w 1860"/>
                              <a:gd name="T85" fmla="*/ 4709 h 414"/>
                              <a:gd name="T86" fmla="*/ 1047 w 1860"/>
                              <a:gd name="T87" fmla="*/ 4705 h 414"/>
                              <a:gd name="T88" fmla="*/ 930 w 1860"/>
                              <a:gd name="T89" fmla="*/ 4703 h 414"/>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860" h="414">
                                <a:moveTo>
                                  <a:pt x="930" y="0"/>
                                </a:moveTo>
                                <a:lnTo>
                                  <a:pt x="813" y="2"/>
                                </a:lnTo>
                                <a:lnTo>
                                  <a:pt x="701" y="6"/>
                                </a:lnTo>
                                <a:lnTo>
                                  <a:pt x="594" y="14"/>
                                </a:lnTo>
                                <a:lnTo>
                                  <a:pt x="493" y="24"/>
                                </a:lnTo>
                                <a:lnTo>
                                  <a:pt x="399" y="37"/>
                                </a:lnTo>
                                <a:lnTo>
                                  <a:pt x="313" y="52"/>
                                </a:lnTo>
                                <a:lnTo>
                                  <a:pt x="235" y="69"/>
                                </a:lnTo>
                                <a:lnTo>
                                  <a:pt x="167" y="88"/>
                                </a:lnTo>
                                <a:lnTo>
                                  <a:pt x="109" y="109"/>
                                </a:lnTo>
                                <a:lnTo>
                                  <a:pt x="29" y="156"/>
                                </a:lnTo>
                                <a:lnTo>
                                  <a:pt x="0" y="206"/>
                                </a:lnTo>
                                <a:lnTo>
                                  <a:pt x="7" y="232"/>
                                </a:lnTo>
                                <a:lnTo>
                                  <a:pt x="63" y="281"/>
                                </a:lnTo>
                                <a:lnTo>
                                  <a:pt x="167" y="325"/>
                                </a:lnTo>
                                <a:lnTo>
                                  <a:pt x="235" y="344"/>
                                </a:lnTo>
                                <a:lnTo>
                                  <a:pt x="313" y="361"/>
                                </a:lnTo>
                                <a:lnTo>
                                  <a:pt x="399" y="376"/>
                                </a:lnTo>
                                <a:lnTo>
                                  <a:pt x="493" y="389"/>
                                </a:lnTo>
                                <a:lnTo>
                                  <a:pt x="594" y="399"/>
                                </a:lnTo>
                                <a:lnTo>
                                  <a:pt x="701" y="407"/>
                                </a:lnTo>
                                <a:lnTo>
                                  <a:pt x="813" y="411"/>
                                </a:lnTo>
                                <a:lnTo>
                                  <a:pt x="930" y="413"/>
                                </a:lnTo>
                                <a:lnTo>
                                  <a:pt x="1047" y="411"/>
                                </a:lnTo>
                                <a:lnTo>
                                  <a:pt x="1159" y="407"/>
                                </a:lnTo>
                                <a:lnTo>
                                  <a:pt x="1266" y="399"/>
                                </a:lnTo>
                                <a:lnTo>
                                  <a:pt x="1367" y="389"/>
                                </a:lnTo>
                                <a:lnTo>
                                  <a:pt x="1461" y="376"/>
                                </a:lnTo>
                                <a:lnTo>
                                  <a:pt x="1548" y="361"/>
                                </a:lnTo>
                                <a:lnTo>
                                  <a:pt x="1625" y="344"/>
                                </a:lnTo>
                                <a:lnTo>
                                  <a:pt x="1693" y="325"/>
                                </a:lnTo>
                                <a:lnTo>
                                  <a:pt x="1751" y="304"/>
                                </a:lnTo>
                                <a:lnTo>
                                  <a:pt x="1832" y="257"/>
                                </a:lnTo>
                                <a:lnTo>
                                  <a:pt x="1860" y="206"/>
                                </a:lnTo>
                                <a:lnTo>
                                  <a:pt x="1853" y="181"/>
                                </a:lnTo>
                                <a:lnTo>
                                  <a:pt x="1797" y="132"/>
                                </a:lnTo>
                                <a:lnTo>
                                  <a:pt x="1693" y="88"/>
                                </a:lnTo>
                                <a:lnTo>
                                  <a:pt x="1625" y="69"/>
                                </a:lnTo>
                                <a:lnTo>
                                  <a:pt x="1548" y="52"/>
                                </a:lnTo>
                                <a:lnTo>
                                  <a:pt x="1461" y="37"/>
                                </a:lnTo>
                                <a:lnTo>
                                  <a:pt x="1367" y="24"/>
                                </a:lnTo>
                                <a:lnTo>
                                  <a:pt x="1266" y="14"/>
                                </a:lnTo>
                                <a:lnTo>
                                  <a:pt x="1159" y="6"/>
                                </a:lnTo>
                                <a:lnTo>
                                  <a:pt x="1047" y="2"/>
                                </a:lnTo>
                                <a:lnTo>
                                  <a:pt x="93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Freeform 203"/>
                        <wps:cNvSpPr>
                          <a:spLocks/>
                        </wps:cNvSpPr>
                        <wps:spPr bwMode="auto">
                          <a:xfrm>
                            <a:off x="8178" y="4702"/>
                            <a:ext cx="1860" cy="414"/>
                          </a:xfrm>
                          <a:custGeom>
                            <a:avLst/>
                            <a:gdLst>
                              <a:gd name="T0" fmla="*/ 0 w 1860"/>
                              <a:gd name="T1" fmla="*/ 4909 h 414"/>
                              <a:gd name="T2" fmla="*/ 63 w 1860"/>
                              <a:gd name="T3" fmla="*/ 4835 h 414"/>
                              <a:gd name="T4" fmla="*/ 167 w 1860"/>
                              <a:gd name="T5" fmla="*/ 4791 h 414"/>
                              <a:gd name="T6" fmla="*/ 235 w 1860"/>
                              <a:gd name="T7" fmla="*/ 4772 h 414"/>
                              <a:gd name="T8" fmla="*/ 313 w 1860"/>
                              <a:gd name="T9" fmla="*/ 4755 h 414"/>
                              <a:gd name="T10" fmla="*/ 399 w 1860"/>
                              <a:gd name="T11" fmla="*/ 4740 h 414"/>
                              <a:gd name="T12" fmla="*/ 493 w 1860"/>
                              <a:gd name="T13" fmla="*/ 4727 h 414"/>
                              <a:gd name="T14" fmla="*/ 594 w 1860"/>
                              <a:gd name="T15" fmla="*/ 4717 h 414"/>
                              <a:gd name="T16" fmla="*/ 701 w 1860"/>
                              <a:gd name="T17" fmla="*/ 4709 h 414"/>
                              <a:gd name="T18" fmla="*/ 813 w 1860"/>
                              <a:gd name="T19" fmla="*/ 4705 h 414"/>
                              <a:gd name="T20" fmla="*/ 930 w 1860"/>
                              <a:gd name="T21" fmla="*/ 4703 h 414"/>
                              <a:gd name="T22" fmla="*/ 1047 w 1860"/>
                              <a:gd name="T23" fmla="*/ 4705 h 414"/>
                              <a:gd name="T24" fmla="*/ 1159 w 1860"/>
                              <a:gd name="T25" fmla="*/ 4709 h 414"/>
                              <a:gd name="T26" fmla="*/ 1266 w 1860"/>
                              <a:gd name="T27" fmla="*/ 4717 h 414"/>
                              <a:gd name="T28" fmla="*/ 1367 w 1860"/>
                              <a:gd name="T29" fmla="*/ 4727 h 414"/>
                              <a:gd name="T30" fmla="*/ 1461 w 1860"/>
                              <a:gd name="T31" fmla="*/ 4740 h 414"/>
                              <a:gd name="T32" fmla="*/ 1548 w 1860"/>
                              <a:gd name="T33" fmla="*/ 4755 h 414"/>
                              <a:gd name="T34" fmla="*/ 1625 w 1860"/>
                              <a:gd name="T35" fmla="*/ 4772 h 414"/>
                              <a:gd name="T36" fmla="*/ 1693 w 1860"/>
                              <a:gd name="T37" fmla="*/ 4791 h 414"/>
                              <a:gd name="T38" fmla="*/ 1751 w 1860"/>
                              <a:gd name="T39" fmla="*/ 4812 h 414"/>
                              <a:gd name="T40" fmla="*/ 1832 w 1860"/>
                              <a:gd name="T41" fmla="*/ 4859 h 414"/>
                              <a:gd name="T42" fmla="*/ 1860 w 1860"/>
                              <a:gd name="T43" fmla="*/ 4909 h 414"/>
                              <a:gd name="T44" fmla="*/ 1853 w 1860"/>
                              <a:gd name="T45" fmla="*/ 4935 h 414"/>
                              <a:gd name="T46" fmla="*/ 1832 w 1860"/>
                              <a:gd name="T47" fmla="*/ 4960 h 414"/>
                              <a:gd name="T48" fmla="*/ 1751 w 1860"/>
                              <a:gd name="T49" fmla="*/ 5007 h 414"/>
                              <a:gd name="T50" fmla="*/ 1693 w 1860"/>
                              <a:gd name="T51" fmla="*/ 5028 h 414"/>
                              <a:gd name="T52" fmla="*/ 1625 w 1860"/>
                              <a:gd name="T53" fmla="*/ 5047 h 414"/>
                              <a:gd name="T54" fmla="*/ 1548 w 1860"/>
                              <a:gd name="T55" fmla="*/ 5064 h 414"/>
                              <a:gd name="T56" fmla="*/ 1461 w 1860"/>
                              <a:gd name="T57" fmla="*/ 5079 h 414"/>
                              <a:gd name="T58" fmla="*/ 1367 w 1860"/>
                              <a:gd name="T59" fmla="*/ 5092 h 414"/>
                              <a:gd name="T60" fmla="*/ 1266 w 1860"/>
                              <a:gd name="T61" fmla="*/ 5102 h 414"/>
                              <a:gd name="T62" fmla="*/ 1159 w 1860"/>
                              <a:gd name="T63" fmla="*/ 5110 h 414"/>
                              <a:gd name="T64" fmla="*/ 1047 w 1860"/>
                              <a:gd name="T65" fmla="*/ 5114 h 414"/>
                              <a:gd name="T66" fmla="*/ 930 w 1860"/>
                              <a:gd name="T67" fmla="*/ 5116 h 414"/>
                              <a:gd name="T68" fmla="*/ 813 w 1860"/>
                              <a:gd name="T69" fmla="*/ 5114 h 414"/>
                              <a:gd name="T70" fmla="*/ 701 w 1860"/>
                              <a:gd name="T71" fmla="*/ 5110 h 414"/>
                              <a:gd name="T72" fmla="*/ 594 w 1860"/>
                              <a:gd name="T73" fmla="*/ 5102 h 414"/>
                              <a:gd name="T74" fmla="*/ 493 w 1860"/>
                              <a:gd name="T75" fmla="*/ 5092 h 414"/>
                              <a:gd name="T76" fmla="*/ 399 w 1860"/>
                              <a:gd name="T77" fmla="*/ 5079 h 414"/>
                              <a:gd name="T78" fmla="*/ 313 w 1860"/>
                              <a:gd name="T79" fmla="*/ 5064 h 414"/>
                              <a:gd name="T80" fmla="*/ 235 w 1860"/>
                              <a:gd name="T81" fmla="*/ 5047 h 414"/>
                              <a:gd name="T82" fmla="*/ 167 w 1860"/>
                              <a:gd name="T83" fmla="*/ 5028 h 414"/>
                              <a:gd name="T84" fmla="*/ 109 w 1860"/>
                              <a:gd name="T85" fmla="*/ 5007 h 414"/>
                              <a:gd name="T86" fmla="*/ 29 w 1860"/>
                              <a:gd name="T87" fmla="*/ 4960 h 414"/>
                              <a:gd name="T88" fmla="*/ 7 w 1860"/>
                              <a:gd name="T89" fmla="*/ 4935 h 414"/>
                              <a:gd name="T90" fmla="*/ 0 w 1860"/>
                              <a:gd name="T91" fmla="*/ 4909 h 414"/>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Lst>
                            <a:ahLst/>
                            <a:cxnLst>
                              <a:cxn ang="T92">
                                <a:pos x="T0" y="T1"/>
                              </a:cxn>
                              <a:cxn ang="T93">
                                <a:pos x="T2" y="T3"/>
                              </a:cxn>
                              <a:cxn ang="T94">
                                <a:pos x="T4" y="T5"/>
                              </a:cxn>
                              <a:cxn ang="T95">
                                <a:pos x="T6" y="T7"/>
                              </a:cxn>
                              <a:cxn ang="T96">
                                <a:pos x="T8" y="T9"/>
                              </a:cxn>
                              <a:cxn ang="T97">
                                <a:pos x="T10" y="T11"/>
                              </a:cxn>
                              <a:cxn ang="T98">
                                <a:pos x="T12" y="T13"/>
                              </a:cxn>
                              <a:cxn ang="T99">
                                <a:pos x="T14" y="T15"/>
                              </a:cxn>
                              <a:cxn ang="T100">
                                <a:pos x="T16" y="T17"/>
                              </a:cxn>
                              <a:cxn ang="T101">
                                <a:pos x="T18" y="T19"/>
                              </a:cxn>
                              <a:cxn ang="T102">
                                <a:pos x="T20" y="T21"/>
                              </a:cxn>
                              <a:cxn ang="T103">
                                <a:pos x="T22" y="T23"/>
                              </a:cxn>
                              <a:cxn ang="T104">
                                <a:pos x="T24" y="T25"/>
                              </a:cxn>
                              <a:cxn ang="T105">
                                <a:pos x="T26" y="T27"/>
                              </a:cxn>
                              <a:cxn ang="T106">
                                <a:pos x="T28" y="T29"/>
                              </a:cxn>
                              <a:cxn ang="T107">
                                <a:pos x="T30" y="T31"/>
                              </a:cxn>
                              <a:cxn ang="T108">
                                <a:pos x="T32" y="T33"/>
                              </a:cxn>
                              <a:cxn ang="T109">
                                <a:pos x="T34" y="T35"/>
                              </a:cxn>
                              <a:cxn ang="T110">
                                <a:pos x="T36" y="T37"/>
                              </a:cxn>
                              <a:cxn ang="T111">
                                <a:pos x="T38" y="T39"/>
                              </a:cxn>
                              <a:cxn ang="T112">
                                <a:pos x="T40" y="T41"/>
                              </a:cxn>
                              <a:cxn ang="T113">
                                <a:pos x="T42" y="T43"/>
                              </a:cxn>
                              <a:cxn ang="T114">
                                <a:pos x="T44" y="T45"/>
                              </a:cxn>
                              <a:cxn ang="T115">
                                <a:pos x="T46" y="T47"/>
                              </a:cxn>
                              <a:cxn ang="T116">
                                <a:pos x="T48" y="T49"/>
                              </a:cxn>
                              <a:cxn ang="T117">
                                <a:pos x="T50" y="T51"/>
                              </a:cxn>
                              <a:cxn ang="T118">
                                <a:pos x="T52" y="T53"/>
                              </a:cxn>
                              <a:cxn ang="T119">
                                <a:pos x="T54" y="T55"/>
                              </a:cxn>
                              <a:cxn ang="T120">
                                <a:pos x="T56" y="T57"/>
                              </a:cxn>
                              <a:cxn ang="T121">
                                <a:pos x="T58" y="T59"/>
                              </a:cxn>
                              <a:cxn ang="T122">
                                <a:pos x="T60" y="T61"/>
                              </a:cxn>
                              <a:cxn ang="T123">
                                <a:pos x="T62" y="T63"/>
                              </a:cxn>
                              <a:cxn ang="T124">
                                <a:pos x="T64" y="T65"/>
                              </a:cxn>
                              <a:cxn ang="T125">
                                <a:pos x="T66" y="T67"/>
                              </a:cxn>
                              <a:cxn ang="T126">
                                <a:pos x="T68" y="T69"/>
                              </a:cxn>
                              <a:cxn ang="T127">
                                <a:pos x="T70" y="T71"/>
                              </a:cxn>
                              <a:cxn ang="T128">
                                <a:pos x="T72" y="T73"/>
                              </a:cxn>
                              <a:cxn ang="T129">
                                <a:pos x="T74" y="T75"/>
                              </a:cxn>
                              <a:cxn ang="T130">
                                <a:pos x="T76" y="T77"/>
                              </a:cxn>
                              <a:cxn ang="T131">
                                <a:pos x="T78" y="T79"/>
                              </a:cxn>
                              <a:cxn ang="T132">
                                <a:pos x="T80" y="T81"/>
                              </a:cxn>
                              <a:cxn ang="T133">
                                <a:pos x="T82" y="T83"/>
                              </a:cxn>
                              <a:cxn ang="T134">
                                <a:pos x="T84" y="T85"/>
                              </a:cxn>
                              <a:cxn ang="T135">
                                <a:pos x="T86" y="T87"/>
                              </a:cxn>
                              <a:cxn ang="T136">
                                <a:pos x="T88" y="T89"/>
                              </a:cxn>
                              <a:cxn ang="T137">
                                <a:pos x="T90" y="T91"/>
                              </a:cxn>
                            </a:cxnLst>
                            <a:rect l="0" t="0" r="r" b="b"/>
                            <a:pathLst>
                              <a:path w="1860" h="414">
                                <a:moveTo>
                                  <a:pt x="0" y="206"/>
                                </a:moveTo>
                                <a:lnTo>
                                  <a:pt x="63" y="132"/>
                                </a:lnTo>
                                <a:lnTo>
                                  <a:pt x="167" y="88"/>
                                </a:lnTo>
                                <a:lnTo>
                                  <a:pt x="235" y="69"/>
                                </a:lnTo>
                                <a:lnTo>
                                  <a:pt x="313" y="52"/>
                                </a:lnTo>
                                <a:lnTo>
                                  <a:pt x="399" y="37"/>
                                </a:lnTo>
                                <a:lnTo>
                                  <a:pt x="493" y="24"/>
                                </a:lnTo>
                                <a:lnTo>
                                  <a:pt x="594" y="14"/>
                                </a:lnTo>
                                <a:lnTo>
                                  <a:pt x="701" y="6"/>
                                </a:lnTo>
                                <a:lnTo>
                                  <a:pt x="813" y="2"/>
                                </a:lnTo>
                                <a:lnTo>
                                  <a:pt x="930" y="0"/>
                                </a:lnTo>
                                <a:lnTo>
                                  <a:pt x="1047" y="2"/>
                                </a:lnTo>
                                <a:lnTo>
                                  <a:pt x="1159" y="6"/>
                                </a:lnTo>
                                <a:lnTo>
                                  <a:pt x="1266" y="14"/>
                                </a:lnTo>
                                <a:lnTo>
                                  <a:pt x="1367" y="24"/>
                                </a:lnTo>
                                <a:lnTo>
                                  <a:pt x="1461" y="37"/>
                                </a:lnTo>
                                <a:lnTo>
                                  <a:pt x="1548" y="52"/>
                                </a:lnTo>
                                <a:lnTo>
                                  <a:pt x="1625" y="69"/>
                                </a:lnTo>
                                <a:lnTo>
                                  <a:pt x="1693" y="88"/>
                                </a:lnTo>
                                <a:lnTo>
                                  <a:pt x="1751" y="109"/>
                                </a:lnTo>
                                <a:lnTo>
                                  <a:pt x="1832" y="156"/>
                                </a:lnTo>
                                <a:lnTo>
                                  <a:pt x="1860" y="206"/>
                                </a:lnTo>
                                <a:lnTo>
                                  <a:pt x="1853" y="232"/>
                                </a:lnTo>
                                <a:lnTo>
                                  <a:pt x="1832" y="257"/>
                                </a:lnTo>
                                <a:lnTo>
                                  <a:pt x="1751" y="304"/>
                                </a:lnTo>
                                <a:lnTo>
                                  <a:pt x="1693" y="325"/>
                                </a:lnTo>
                                <a:lnTo>
                                  <a:pt x="1625" y="344"/>
                                </a:lnTo>
                                <a:lnTo>
                                  <a:pt x="1548" y="361"/>
                                </a:lnTo>
                                <a:lnTo>
                                  <a:pt x="1461" y="376"/>
                                </a:lnTo>
                                <a:lnTo>
                                  <a:pt x="1367" y="389"/>
                                </a:lnTo>
                                <a:lnTo>
                                  <a:pt x="1266" y="399"/>
                                </a:lnTo>
                                <a:lnTo>
                                  <a:pt x="1159" y="407"/>
                                </a:lnTo>
                                <a:lnTo>
                                  <a:pt x="1047" y="411"/>
                                </a:lnTo>
                                <a:lnTo>
                                  <a:pt x="930" y="413"/>
                                </a:lnTo>
                                <a:lnTo>
                                  <a:pt x="813" y="411"/>
                                </a:lnTo>
                                <a:lnTo>
                                  <a:pt x="701" y="407"/>
                                </a:lnTo>
                                <a:lnTo>
                                  <a:pt x="594" y="399"/>
                                </a:lnTo>
                                <a:lnTo>
                                  <a:pt x="493" y="389"/>
                                </a:lnTo>
                                <a:lnTo>
                                  <a:pt x="399" y="376"/>
                                </a:lnTo>
                                <a:lnTo>
                                  <a:pt x="313" y="361"/>
                                </a:lnTo>
                                <a:lnTo>
                                  <a:pt x="235" y="344"/>
                                </a:lnTo>
                                <a:lnTo>
                                  <a:pt x="167" y="325"/>
                                </a:lnTo>
                                <a:lnTo>
                                  <a:pt x="109" y="304"/>
                                </a:lnTo>
                                <a:lnTo>
                                  <a:pt x="29" y="257"/>
                                </a:lnTo>
                                <a:lnTo>
                                  <a:pt x="7" y="232"/>
                                </a:lnTo>
                                <a:lnTo>
                                  <a:pt x="0" y="206"/>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3" name="Freeform 204"/>
                        <wps:cNvSpPr>
                          <a:spLocks/>
                        </wps:cNvSpPr>
                        <wps:spPr bwMode="auto">
                          <a:xfrm>
                            <a:off x="7558" y="4496"/>
                            <a:ext cx="620" cy="414"/>
                          </a:xfrm>
                          <a:custGeom>
                            <a:avLst/>
                            <a:gdLst>
                              <a:gd name="T0" fmla="*/ 0 w 620"/>
                              <a:gd name="T1" fmla="*/ 4496 h 414"/>
                              <a:gd name="T2" fmla="*/ 620 w 620"/>
                              <a:gd name="T3" fmla="*/ 4909 h 414"/>
                              <a:gd name="T4" fmla="*/ 0 w 620"/>
                              <a:gd name="T5" fmla="*/ 4496 h 414"/>
                              <a:gd name="T6" fmla="*/ 0 60000 65536"/>
                              <a:gd name="T7" fmla="*/ 0 60000 65536"/>
                              <a:gd name="T8" fmla="*/ 0 60000 65536"/>
                            </a:gdLst>
                            <a:ahLst/>
                            <a:cxnLst>
                              <a:cxn ang="T6">
                                <a:pos x="T0" y="T1"/>
                              </a:cxn>
                              <a:cxn ang="T7">
                                <a:pos x="T2" y="T3"/>
                              </a:cxn>
                              <a:cxn ang="T8">
                                <a:pos x="T4" y="T5"/>
                              </a:cxn>
                            </a:cxnLst>
                            <a:rect l="0" t="0" r="r" b="b"/>
                            <a:pathLst>
                              <a:path w="620" h="414">
                                <a:moveTo>
                                  <a:pt x="0" y="0"/>
                                </a:moveTo>
                                <a:lnTo>
                                  <a:pt x="620" y="413"/>
                                </a:lnTo>
                                <a:lnTo>
                                  <a:pt x="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4" name="Freeform 205"/>
                        <wps:cNvSpPr>
                          <a:spLocks/>
                        </wps:cNvSpPr>
                        <wps:spPr bwMode="auto">
                          <a:xfrm>
                            <a:off x="7558" y="4496"/>
                            <a:ext cx="620" cy="414"/>
                          </a:xfrm>
                          <a:custGeom>
                            <a:avLst/>
                            <a:gdLst>
                              <a:gd name="T0" fmla="*/ 620 w 620"/>
                              <a:gd name="T1" fmla="*/ 4909 h 414"/>
                              <a:gd name="T2" fmla="*/ 0 w 620"/>
                              <a:gd name="T3" fmla="*/ 4496 h 414"/>
                              <a:gd name="T4" fmla="*/ 620 w 620"/>
                              <a:gd name="T5" fmla="*/ 4909 h 414"/>
                              <a:gd name="T6" fmla="*/ 0 60000 65536"/>
                              <a:gd name="T7" fmla="*/ 0 60000 65536"/>
                              <a:gd name="T8" fmla="*/ 0 60000 65536"/>
                            </a:gdLst>
                            <a:ahLst/>
                            <a:cxnLst>
                              <a:cxn ang="T6">
                                <a:pos x="T0" y="T1"/>
                              </a:cxn>
                              <a:cxn ang="T7">
                                <a:pos x="T2" y="T3"/>
                              </a:cxn>
                              <a:cxn ang="T8">
                                <a:pos x="T4" y="T5"/>
                              </a:cxn>
                            </a:cxnLst>
                            <a:rect l="0" t="0" r="r" b="b"/>
                            <a:pathLst>
                              <a:path w="620" h="414">
                                <a:moveTo>
                                  <a:pt x="620" y="413"/>
                                </a:moveTo>
                                <a:lnTo>
                                  <a:pt x="0" y="0"/>
                                </a:lnTo>
                                <a:lnTo>
                                  <a:pt x="620" y="413"/>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 name="Rectangle 206"/>
                        <wps:cNvSpPr>
                          <a:spLocks noChangeArrowheads="1"/>
                        </wps:cNvSpPr>
                        <wps:spPr bwMode="auto">
                          <a:xfrm>
                            <a:off x="5491" y="6637"/>
                            <a:ext cx="1943" cy="546"/>
                          </a:xfrm>
                          <a:prstGeom prst="rect">
                            <a:avLst/>
                          </a:prstGeom>
                          <a:solidFill>
                            <a:srgbClr val="E8ED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6" name="Rectangle 207"/>
                        <wps:cNvSpPr>
                          <a:spLocks noChangeArrowheads="1"/>
                        </wps:cNvSpPr>
                        <wps:spPr bwMode="auto">
                          <a:xfrm>
                            <a:off x="5491" y="6637"/>
                            <a:ext cx="1943" cy="546"/>
                          </a:xfrm>
                          <a:prstGeom prst="rect">
                            <a:avLst/>
                          </a:prstGeom>
                          <a:noFill/>
                          <a:ln w="222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7" name="Freeform 208"/>
                        <wps:cNvSpPr>
                          <a:spLocks/>
                        </wps:cNvSpPr>
                        <wps:spPr bwMode="auto">
                          <a:xfrm>
                            <a:off x="8281" y="5942"/>
                            <a:ext cx="1860" cy="414"/>
                          </a:xfrm>
                          <a:custGeom>
                            <a:avLst/>
                            <a:gdLst>
                              <a:gd name="T0" fmla="*/ 929 w 1860"/>
                              <a:gd name="T1" fmla="*/ 5943 h 414"/>
                              <a:gd name="T2" fmla="*/ 813 w 1860"/>
                              <a:gd name="T3" fmla="*/ 5944 h 414"/>
                              <a:gd name="T4" fmla="*/ 700 w 1860"/>
                              <a:gd name="T5" fmla="*/ 5949 h 414"/>
                              <a:gd name="T6" fmla="*/ 593 w 1860"/>
                              <a:gd name="T7" fmla="*/ 5957 h 414"/>
                              <a:gd name="T8" fmla="*/ 492 w 1860"/>
                              <a:gd name="T9" fmla="*/ 5967 h 414"/>
                              <a:gd name="T10" fmla="*/ 398 w 1860"/>
                              <a:gd name="T11" fmla="*/ 5980 h 414"/>
                              <a:gd name="T12" fmla="*/ 312 w 1860"/>
                              <a:gd name="T13" fmla="*/ 5995 h 414"/>
                              <a:gd name="T14" fmla="*/ 234 w 1860"/>
                              <a:gd name="T15" fmla="*/ 6012 h 414"/>
                              <a:gd name="T16" fmla="*/ 166 w 1860"/>
                              <a:gd name="T17" fmla="*/ 6031 h 414"/>
                              <a:gd name="T18" fmla="*/ 108 w 1860"/>
                              <a:gd name="T19" fmla="*/ 6052 h 414"/>
                              <a:gd name="T20" fmla="*/ 28 w 1860"/>
                              <a:gd name="T21" fmla="*/ 6098 h 414"/>
                              <a:gd name="T22" fmla="*/ 0 w 1860"/>
                              <a:gd name="T23" fmla="*/ 6149 h 414"/>
                              <a:gd name="T24" fmla="*/ 7 w 1860"/>
                              <a:gd name="T25" fmla="*/ 6175 h 414"/>
                              <a:gd name="T26" fmla="*/ 62 w 1860"/>
                              <a:gd name="T27" fmla="*/ 6224 h 414"/>
                              <a:gd name="T28" fmla="*/ 166 w 1860"/>
                              <a:gd name="T29" fmla="*/ 6267 h 414"/>
                              <a:gd name="T30" fmla="*/ 234 w 1860"/>
                              <a:gd name="T31" fmla="*/ 6286 h 414"/>
                              <a:gd name="T32" fmla="*/ 312 w 1860"/>
                              <a:gd name="T33" fmla="*/ 6304 h 414"/>
                              <a:gd name="T34" fmla="*/ 398 w 1860"/>
                              <a:gd name="T35" fmla="*/ 6319 h 414"/>
                              <a:gd name="T36" fmla="*/ 492 w 1860"/>
                              <a:gd name="T37" fmla="*/ 6332 h 414"/>
                              <a:gd name="T38" fmla="*/ 593 w 1860"/>
                              <a:gd name="T39" fmla="*/ 6342 h 414"/>
                              <a:gd name="T40" fmla="*/ 700 w 1860"/>
                              <a:gd name="T41" fmla="*/ 6350 h 414"/>
                              <a:gd name="T42" fmla="*/ 813 w 1860"/>
                              <a:gd name="T43" fmla="*/ 6354 h 414"/>
                              <a:gd name="T44" fmla="*/ 929 w 1860"/>
                              <a:gd name="T45" fmla="*/ 6356 h 414"/>
                              <a:gd name="T46" fmla="*/ 1046 w 1860"/>
                              <a:gd name="T47" fmla="*/ 6354 h 414"/>
                              <a:gd name="T48" fmla="*/ 1158 w 1860"/>
                              <a:gd name="T49" fmla="*/ 6350 h 414"/>
                              <a:gd name="T50" fmla="*/ 1265 w 1860"/>
                              <a:gd name="T51" fmla="*/ 6342 h 414"/>
                              <a:gd name="T52" fmla="*/ 1367 w 1860"/>
                              <a:gd name="T53" fmla="*/ 6332 h 414"/>
                              <a:gd name="T54" fmla="*/ 1461 w 1860"/>
                              <a:gd name="T55" fmla="*/ 6319 h 414"/>
                              <a:gd name="T56" fmla="*/ 1547 w 1860"/>
                              <a:gd name="T57" fmla="*/ 6304 h 414"/>
                              <a:gd name="T58" fmla="*/ 1625 w 1860"/>
                              <a:gd name="T59" fmla="*/ 6286 h 414"/>
                              <a:gd name="T60" fmla="*/ 1693 w 1860"/>
                              <a:gd name="T61" fmla="*/ 6267 h 414"/>
                              <a:gd name="T62" fmla="*/ 1750 w 1860"/>
                              <a:gd name="T63" fmla="*/ 6246 h 414"/>
                              <a:gd name="T64" fmla="*/ 1831 w 1860"/>
                              <a:gd name="T65" fmla="*/ 6200 h 414"/>
                              <a:gd name="T66" fmla="*/ 1859 w 1860"/>
                              <a:gd name="T67" fmla="*/ 6149 h 414"/>
                              <a:gd name="T68" fmla="*/ 1852 w 1860"/>
                              <a:gd name="T69" fmla="*/ 6123 h 414"/>
                              <a:gd name="T70" fmla="*/ 1797 w 1860"/>
                              <a:gd name="T71" fmla="*/ 6075 h 414"/>
                              <a:gd name="T72" fmla="*/ 1693 w 1860"/>
                              <a:gd name="T73" fmla="*/ 6031 h 414"/>
                              <a:gd name="T74" fmla="*/ 1625 w 1860"/>
                              <a:gd name="T75" fmla="*/ 6012 h 414"/>
                              <a:gd name="T76" fmla="*/ 1547 w 1860"/>
                              <a:gd name="T77" fmla="*/ 5995 h 414"/>
                              <a:gd name="T78" fmla="*/ 1461 w 1860"/>
                              <a:gd name="T79" fmla="*/ 5980 h 414"/>
                              <a:gd name="T80" fmla="*/ 1367 w 1860"/>
                              <a:gd name="T81" fmla="*/ 5967 h 414"/>
                              <a:gd name="T82" fmla="*/ 1265 w 1860"/>
                              <a:gd name="T83" fmla="*/ 5957 h 414"/>
                              <a:gd name="T84" fmla="*/ 1158 w 1860"/>
                              <a:gd name="T85" fmla="*/ 5949 h 414"/>
                              <a:gd name="T86" fmla="*/ 1046 w 1860"/>
                              <a:gd name="T87" fmla="*/ 5944 h 414"/>
                              <a:gd name="T88" fmla="*/ 929 w 1860"/>
                              <a:gd name="T89" fmla="*/ 5943 h 414"/>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860" h="414">
                                <a:moveTo>
                                  <a:pt x="929" y="0"/>
                                </a:moveTo>
                                <a:lnTo>
                                  <a:pt x="813" y="1"/>
                                </a:lnTo>
                                <a:lnTo>
                                  <a:pt x="700" y="6"/>
                                </a:lnTo>
                                <a:lnTo>
                                  <a:pt x="593" y="14"/>
                                </a:lnTo>
                                <a:lnTo>
                                  <a:pt x="492" y="24"/>
                                </a:lnTo>
                                <a:lnTo>
                                  <a:pt x="398" y="37"/>
                                </a:lnTo>
                                <a:lnTo>
                                  <a:pt x="312" y="52"/>
                                </a:lnTo>
                                <a:lnTo>
                                  <a:pt x="234" y="69"/>
                                </a:lnTo>
                                <a:lnTo>
                                  <a:pt x="166" y="88"/>
                                </a:lnTo>
                                <a:lnTo>
                                  <a:pt x="108" y="109"/>
                                </a:lnTo>
                                <a:lnTo>
                                  <a:pt x="28" y="155"/>
                                </a:lnTo>
                                <a:lnTo>
                                  <a:pt x="0" y="206"/>
                                </a:lnTo>
                                <a:lnTo>
                                  <a:pt x="7" y="232"/>
                                </a:lnTo>
                                <a:lnTo>
                                  <a:pt x="62" y="281"/>
                                </a:lnTo>
                                <a:lnTo>
                                  <a:pt x="166" y="324"/>
                                </a:lnTo>
                                <a:lnTo>
                                  <a:pt x="234" y="343"/>
                                </a:lnTo>
                                <a:lnTo>
                                  <a:pt x="312" y="361"/>
                                </a:lnTo>
                                <a:lnTo>
                                  <a:pt x="398" y="376"/>
                                </a:lnTo>
                                <a:lnTo>
                                  <a:pt x="492" y="389"/>
                                </a:lnTo>
                                <a:lnTo>
                                  <a:pt x="593" y="399"/>
                                </a:lnTo>
                                <a:lnTo>
                                  <a:pt x="700" y="407"/>
                                </a:lnTo>
                                <a:lnTo>
                                  <a:pt x="813" y="411"/>
                                </a:lnTo>
                                <a:lnTo>
                                  <a:pt x="929" y="413"/>
                                </a:lnTo>
                                <a:lnTo>
                                  <a:pt x="1046" y="411"/>
                                </a:lnTo>
                                <a:lnTo>
                                  <a:pt x="1158" y="407"/>
                                </a:lnTo>
                                <a:lnTo>
                                  <a:pt x="1265" y="399"/>
                                </a:lnTo>
                                <a:lnTo>
                                  <a:pt x="1367" y="389"/>
                                </a:lnTo>
                                <a:lnTo>
                                  <a:pt x="1461" y="376"/>
                                </a:lnTo>
                                <a:lnTo>
                                  <a:pt x="1547" y="361"/>
                                </a:lnTo>
                                <a:lnTo>
                                  <a:pt x="1625" y="343"/>
                                </a:lnTo>
                                <a:lnTo>
                                  <a:pt x="1693" y="324"/>
                                </a:lnTo>
                                <a:lnTo>
                                  <a:pt x="1750" y="303"/>
                                </a:lnTo>
                                <a:lnTo>
                                  <a:pt x="1831" y="257"/>
                                </a:lnTo>
                                <a:lnTo>
                                  <a:pt x="1859" y="206"/>
                                </a:lnTo>
                                <a:lnTo>
                                  <a:pt x="1852" y="180"/>
                                </a:lnTo>
                                <a:lnTo>
                                  <a:pt x="1797" y="132"/>
                                </a:lnTo>
                                <a:lnTo>
                                  <a:pt x="1693" y="88"/>
                                </a:lnTo>
                                <a:lnTo>
                                  <a:pt x="1625" y="69"/>
                                </a:lnTo>
                                <a:lnTo>
                                  <a:pt x="1547" y="52"/>
                                </a:lnTo>
                                <a:lnTo>
                                  <a:pt x="1461" y="37"/>
                                </a:lnTo>
                                <a:lnTo>
                                  <a:pt x="1367" y="24"/>
                                </a:lnTo>
                                <a:lnTo>
                                  <a:pt x="1265" y="14"/>
                                </a:lnTo>
                                <a:lnTo>
                                  <a:pt x="1158" y="6"/>
                                </a:lnTo>
                                <a:lnTo>
                                  <a:pt x="1046" y="1"/>
                                </a:lnTo>
                                <a:lnTo>
                                  <a:pt x="929"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8" name="Freeform 209"/>
                        <wps:cNvSpPr>
                          <a:spLocks/>
                        </wps:cNvSpPr>
                        <wps:spPr bwMode="auto">
                          <a:xfrm>
                            <a:off x="8281" y="5942"/>
                            <a:ext cx="1860" cy="414"/>
                          </a:xfrm>
                          <a:custGeom>
                            <a:avLst/>
                            <a:gdLst>
                              <a:gd name="T0" fmla="*/ 0 w 1860"/>
                              <a:gd name="T1" fmla="*/ 6149 h 414"/>
                              <a:gd name="T2" fmla="*/ 62 w 1860"/>
                              <a:gd name="T3" fmla="*/ 6075 h 414"/>
                              <a:gd name="T4" fmla="*/ 166 w 1860"/>
                              <a:gd name="T5" fmla="*/ 6031 h 414"/>
                              <a:gd name="T6" fmla="*/ 234 w 1860"/>
                              <a:gd name="T7" fmla="*/ 6012 h 414"/>
                              <a:gd name="T8" fmla="*/ 312 w 1860"/>
                              <a:gd name="T9" fmla="*/ 5995 h 414"/>
                              <a:gd name="T10" fmla="*/ 398 w 1860"/>
                              <a:gd name="T11" fmla="*/ 5980 h 414"/>
                              <a:gd name="T12" fmla="*/ 492 w 1860"/>
                              <a:gd name="T13" fmla="*/ 5967 h 414"/>
                              <a:gd name="T14" fmla="*/ 593 w 1860"/>
                              <a:gd name="T15" fmla="*/ 5957 h 414"/>
                              <a:gd name="T16" fmla="*/ 700 w 1860"/>
                              <a:gd name="T17" fmla="*/ 5949 h 414"/>
                              <a:gd name="T18" fmla="*/ 813 w 1860"/>
                              <a:gd name="T19" fmla="*/ 5944 h 414"/>
                              <a:gd name="T20" fmla="*/ 929 w 1860"/>
                              <a:gd name="T21" fmla="*/ 5943 h 414"/>
                              <a:gd name="T22" fmla="*/ 1046 w 1860"/>
                              <a:gd name="T23" fmla="*/ 5944 h 414"/>
                              <a:gd name="T24" fmla="*/ 1158 w 1860"/>
                              <a:gd name="T25" fmla="*/ 5949 h 414"/>
                              <a:gd name="T26" fmla="*/ 1265 w 1860"/>
                              <a:gd name="T27" fmla="*/ 5957 h 414"/>
                              <a:gd name="T28" fmla="*/ 1367 w 1860"/>
                              <a:gd name="T29" fmla="*/ 5967 h 414"/>
                              <a:gd name="T30" fmla="*/ 1461 w 1860"/>
                              <a:gd name="T31" fmla="*/ 5980 h 414"/>
                              <a:gd name="T32" fmla="*/ 1547 w 1860"/>
                              <a:gd name="T33" fmla="*/ 5995 h 414"/>
                              <a:gd name="T34" fmla="*/ 1625 w 1860"/>
                              <a:gd name="T35" fmla="*/ 6012 h 414"/>
                              <a:gd name="T36" fmla="*/ 1693 w 1860"/>
                              <a:gd name="T37" fmla="*/ 6031 h 414"/>
                              <a:gd name="T38" fmla="*/ 1750 w 1860"/>
                              <a:gd name="T39" fmla="*/ 6052 h 414"/>
                              <a:gd name="T40" fmla="*/ 1831 w 1860"/>
                              <a:gd name="T41" fmla="*/ 6098 h 414"/>
                              <a:gd name="T42" fmla="*/ 1859 w 1860"/>
                              <a:gd name="T43" fmla="*/ 6149 h 414"/>
                              <a:gd name="T44" fmla="*/ 1852 w 1860"/>
                              <a:gd name="T45" fmla="*/ 6175 h 414"/>
                              <a:gd name="T46" fmla="*/ 1831 w 1860"/>
                              <a:gd name="T47" fmla="*/ 6200 h 414"/>
                              <a:gd name="T48" fmla="*/ 1750 w 1860"/>
                              <a:gd name="T49" fmla="*/ 6246 h 414"/>
                              <a:gd name="T50" fmla="*/ 1693 w 1860"/>
                              <a:gd name="T51" fmla="*/ 6267 h 414"/>
                              <a:gd name="T52" fmla="*/ 1625 w 1860"/>
                              <a:gd name="T53" fmla="*/ 6286 h 414"/>
                              <a:gd name="T54" fmla="*/ 1547 w 1860"/>
                              <a:gd name="T55" fmla="*/ 6304 h 414"/>
                              <a:gd name="T56" fmla="*/ 1461 w 1860"/>
                              <a:gd name="T57" fmla="*/ 6319 h 414"/>
                              <a:gd name="T58" fmla="*/ 1367 w 1860"/>
                              <a:gd name="T59" fmla="*/ 6332 h 414"/>
                              <a:gd name="T60" fmla="*/ 1265 w 1860"/>
                              <a:gd name="T61" fmla="*/ 6342 h 414"/>
                              <a:gd name="T62" fmla="*/ 1158 w 1860"/>
                              <a:gd name="T63" fmla="*/ 6350 h 414"/>
                              <a:gd name="T64" fmla="*/ 1046 w 1860"/>
                              <a:gd name="T65" fmla="*/ 6354 h 414"/>
                              <a:gd name="T66" fmla="*/ 929 w 1860"/>
                              <a:gd name="T67" fmla="*/ 6356 h 414"/>
                              <a:gd name="T68" fmla="*/ 813 w 1860"/>
                              <a:gd name="T69" fmla="*/ 6354 h 414"/>
                              <a:gd name="T70" fmla="*/ 700 w 1860"/>
                              <a:gd name="T71" fmla="*/ 6350 h 414"/>
                              <a:gd name="T72" fmla="*/ 593 w 1860"/>
                              <a:gd name="T73" fmla="*/ 6342 h 414"/>
                              <a:gd name="T74" fmla="*/ 492 w 1860"/>
                              <a:gd name="T75" fmla="*/ 6332 h 414"/>
                              <a:gd name="T76" fmla="*/ 398 w 1860"/>
                              <a:gd name="T77" fmla="*/ 6319 h 414"/>
                              <a:gd name="T78" fmla="*/ 312 w 1860"/>
                              <a:gd name="T79" fmla="*/ 6304 h 414"/>
                              <a:gd name="T80" fmla="*/ 234 w 1860"/>
                              <a:gd name="T81" fmla="*/ 6286 h 414"/>
                              <a:gd name="T82" fmla="*/ 166 w 1860"/>
                              <a:gd name="T83" fmla="*/ 6267 h 414"/>
                              <a:gd name="T84" fmla="*/ 108 w 1860"/>
                              <a:gd name="T85" fmla="*/ 6246 h 414"/>
                              <a:gd name="T86" fmla="*/ 28 w 1860"/>
                              <a:gd name="T87" fmla="*/ 6200 h 414"/>
                              <a:gd name="T88" fmla="*/ 7 w 1860"/>
                              <a:gd name="T89" fmla="*/ 6175 h 414"/>
                              <a:gd name="T90" fmla="*/ 0 w 1860"/>
                              <a:gd name="T91" fmla="*/ 6149 h 414"/>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Lst>
                            <a:ahLst/>
                            <a:cxnLst>
                              <a:cxn ang="T92">
                                <a:pos x="T0" y="T1"/>
                              </a:cxn>
                              <a:cxn ang="T93">
                                <a:pos x="T2" y="T3"/>
                              </a:cxn>
                              <a:cxn ang="T94">
                                <a:pos x="T4" y="T5"/>
                              </a:cxn>
                              <a:cxn ang="T95">
                                <a:pos x="T6" y="T7"/>
                              </a:cxn>
                              <a:cxn ang="T96">
                                <a:pos x="T8" y="T9"/>
                              </a:cxn>
                              <a:cxn ang="T97">
                                <a:pos x="T10" y="T11"/>
                              </a:cxn>
                              <a:cxn ang="T98">
                                <a:pos x="T12" y="T13"/>
                              </a:cxn>
                              <a:cxn ang="T99">
                                <a:pos x="T14" y="T15"/>
                              </a:cxn>
                              <a:cxn ang="T100">
                                <a:pos x="T16" y="T17"/>
                              </a:cxn>
                              <a:cxn ang="T101">
                                <a:pos x="T18" y="T19"/>
                              </a:cxn>
                              <a:cxn ang="T102">
                                <a:pos x="T20" y="T21"/>
                              </a:cxn>
                              <a:cxn ang="T103">
                                <a:pos x="T22" y="T23"/>
                              </a:cxn>
                              <a:cxn ang="T104">
                                <a:pos x="T24" y="T25"/>
                              </a:cxn>
                              <a:cxn ang="T105">
                                <a:pos x="T26" y="T27"/>
                              </a:cxn>
                              <a:cxn ang="T106">
                                <a:pos x="T28" y="T29"/>
                              </a:cxn>
                              <a:cxn ang="T107">
                                <a:pos x="T30" y="T31"/>
                              </a:cxn>
                              <a:cxn ang="T108">
                                <a:pos x="T32" y="T33"/>
                              </a:cxn>
                              <a:cxn ang="T109">
                                <a:pos x="T34" y="T35"/>
                              </a:cxn>
                              <a:cxn ang="T110">
                                <a:pos x="T36" y="T37"/>
                              </a:cxn>
                              <a:cxn ang="T111">
                                <a:pos x="T38" y="T39"/>
                              </a:cxn>
                              <a:cxn ang="T112">
                                <a:pos x="T40" y="T41"/>
                              </a:cxn>
                              <a:cxn ang="T113">
                                <a:pos x="T42" y="T43"/>
                              </a:cxn>
                              <a:cxn ang="T114">
                                <a:pos x="T44" y="T45"/>
                              </a:cxn>
                              <a:cxn ang="T115">
                                <a:pos x="T46" y="T47"/>
                              </a:cxn>
                              <a:cxn ang="T116">
                                <a:pos x="T48" y="T49"/>
                              </a:cxn>
                              <a:cxn ang="T117">
                                <a:pos x="T50" y="T51"/>
                              </a:cxn>
                              <a:cxn ang="T118">
                                <a:pos x="T52" y="T53"/>
                              </a:cxn>
                              <a:cxn ang="T119">
                                <a:pos x="T54" y="T55"/>
                              </a:cxn>
                              <a:cxn ang="T120">
                                <a:pos x="T56" y="T57"/>
                              </a:cxn>
                              <a:cxn ang="T121">
                                <a:pos x="T58" y="T59"/>
                              </a:cxn>
                              <a:cxn ang="T122">
                                <a:pos x="T60" y="T61"/>
                              </a:cxn>
                              <a:cxn ang="T123">
                                <a:pos x="T62" y="T63"/>
                              </a:cxn>
                              <a:cxn ang="T124">
                                <a:pos x="T64" y="T65"/>
                              </a:cxn>
                              <a:cxn ang="T125">
                                <a:pos x="T66" y="T67"/>
                              </a:cxn>
                              <a:cxn ang="T126">
                                <a:pos x="T68" y="T69"/>
                              </a:cxn>
                              <a:cxn ang="T127">
                                <a:pos x="T70" y="T71"/>
                              </a:cxn>
                              <a:cxn ang="T128">
                                <a:pos x="T72" y="T73"/>
                              </a:cxn>
                              <a:cxn ang="T129">
                                <a:pos x="T74" y="T75"/>
                              </a:cxn>
                              <a:cxn ang="T130">
                                <a:pos x="T76" y="T77"/>
                              </a:cxn>
                              <a:cxn ang="T131">
                                <a:pos x="T78" y="T79"/>
                              </a:cxn>
                              <a:cxn ang="T132">
                                <a:pos x="T80" y="T81"/>
                              </a:cxn>
                              <a:cxn ang="T133">
                                <a:pos x="T82" y="T83"/>
                              </a:cxn>
                              <a:cxn ang="T134">
                                <a:pos x="T84" y="T85"/>
                              </a:cxn>
                              <a:cxn ang="T135">
                                <a:pos x="T86" y="T87"/>
                              </a:cxn>
                              <a:cxn ang="T136">
                                <a:pos x="T88" y="T89"/>
                              </a:cxn>
                              <a:cxn ang="T137">
                                <a:pos x="T90" y="T91"/>
                              </a:cxn>
                            </a:cxnLst>
                            <a:rect l="0" t="0" r="r" b="b"/>
                            <a:pathLst>
                              <a:path w="1860" h="414">
                                <a:moveTo>
                                  <a:pt x="0" y="206"/>
                                </a:moveTo>
                                <a:lnTo>
                                  <a:pt x="62" y="132"/>
                                </a:lnTo>
                                <a:lnTo>
                                  <a:pt x="166" y="88"/>
                                </a:lnTo>
                                <a:lnTo>
                                  <a:pt x="234" y="69"/>
                                </a:lnTo>
                                <a:lnTo>
                                  <a:pt x="312" y="52"/>
                                </a:lnTo>
                                <a:lnTo>
                                  <a:pt x="398" y="37"/>
                                </a:lnTo>
                                <a:lnTo>
                                  <a:pt x="492" y="24"/>
                                </a:lnTo>
                                <a:lnTo>
                                  <a:pt x="593" y="14"/>
                                </a:lnTo>
                                <a:lnTo>
                                  <a:pt x="700" y="6"/>
                                </a:lnTo>
                                <a:lnTo>
                                  <a:pt x="813" y="1"/>
                                </a:lnTo>
                                <a:lnTo>
                                  <a:pt x="929" y="0"/>
                                </a:lnTo>
                                <a:lnTo>
                                  <a:pt x="1046" y="1"/>
                                </a:lnTo>
                                <a:lnTo>
                                  <a:pt x="1158" y="6"/>
                                </a:lnTo>
                                <a:lnTo>
                                  <a:pt x="1265" y="14"/>
                                </a:lnTo>
                                <a:lnTo>
                                  <a:pt x="1367" y="24"/>
                                </a:lnTo>
                                <a:lnTo>
                                  <a:pt x="1461" y="37"/>
                                </a:lnTo>
                                <a:lnTo>
                                  <a:pt x="1547" y="52"/>
                                </a:lnTo>
                                <a:lnTo>
                                  <a:pt x="1625" y="69"/>
                                </a:lnTo>
                                <a:lnTo>
                                  <a:pt x="1693" y="88"/>
                                </a:lnTo>
                                <a:lnTo>
                                  <a:pt x="1750" y="109"/>
                                </a:lnTo>
                                <a:lnTo>
                                  <a:pt x="1831" y="155"/>
                                </a:lnTo>
                                <a:lnTo>
                                  <a:pt x="1859" y="206"/>
                                </a:lnTo>
                                <a:lnTo>
                                  <a:pt x="1852" y="232"/>
                                </a:lnTo>
                                <a:lnTo>
                                  <a:pt x="1831" y="257"/>
                                </a:lnTo>
                                <a:lnTo>
                                  <a:pt x="1750" y="303"/>
                                </a:lnTo>
                                <a:lnTo>
                                  <a:pt x="1693" y="324"/>
                                </a:lnTo>
                                <a:lnTo>
                                  <a:pt x="1625" y="343"/>
                                </a:lnTo>
                                <a:lnTo>
                                  <a:pt x="1547" y="361"/>
                                </a:lnTo>
                                <a:lnTo>
                                  <a:pt x="1461" y="376"/>
                                </a:lnTo>
                                <a:lnTo>
                                  <a:pt x="1367" y="389"/>
                                </a:lnTo>
                                <a:lnTo>
                                  <a:pt x="1265" y="399"/>
                                </a:lnTo>
                                <a:lnTo>
                                  <a:pt x="1158" y="407"/>
                                </a:lnTo>
                                <a:lnTo>
                                  <a:pt x="1046" y="411"/>
                                </a:lnTo>
                                <a:lnTo>
                                  <a:pt x="929" y="413"/>
                                </a:lnTo>
                                <a:lnTo>
                                  <a:pt x="813" y="411"/>
                                </a:lnTo>
                                <a:lnTo>
                                  <a:pt x="700" y="407"/>
                                </a:lnTo>
                                <a:lnTo>
                                  <a:pt x="593" y="399"/>
                                </a:lnTo>
                                <a:lnTo>
                                  <a:pt x="492" y="389"/>
                                </a:lnTo>
                                <a:lnTo>
                                  <a:pt x="398" y="376"/>
                                </a:lnTo>
                                <a:lnTo>
                                  <a:pt x="312" y="361"/>
                                </a:lnTo>
                                <a:lnTo>
                                  <a:pt x="234" y="343"/>
                                </a:lnTo>
                                <a:lnTo>
                                  <a:pt x="166" y="324"/>
                                </a:lnTo>
                                <a:lnTo>
                                  <a:pt x="108" y="303"/>
                                </a:lnTo>
                                <a:lnTo>
                                  <a:pt x="28" y="257"/>
                                </a:lnTo>
                                <a:lnTo>
                                  <a:pt x="7" y="232"/>
                                </a:lnTo>
                                <a:lnTo>
                                  <a:pt x="0" y="206"/>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9" name="Freeform 210"/>
                        <wps:cNvSpPr>
                          <a:spLocks/>
                        </wps:cNvSpPr>
                        <wps:spPr bwMode="auto">
                          <a:xfrm>
                            <a:off x="8074" y="6645"/>
                            <a:ext cx="1860" cy="414"/>
                          </a:xfrm>
                          <a:custGeom>
                            <a:avLst/>
                            <a:gdLst>
                              <a:gd name="T0" fmla="*/ 930 w 1860"/>
                              <a:gd name="T1" fmla="*/ 6645 h 414"/>
                              <a:gd name="T2" fmla="*/ 813 w 1860"/>
                              <a:gd name="T3" fmla="*/ 6647 h 414"/>
                              <a:gd name="T4" fmla="*/ 701 w 1860"/>
                              <a:gd name="T5" fmla="*/ 6651 h 414"/>
                              <a:gd name="T6" fmla="*/ 594 w 1860"/>
                              <a:gd name="T7" fmla="*/ 6659 h 414"/>
                              <a:gd name="T8" fmla="*/ 493 w 1860"/>
                              <a:gd name="T9" fmla="*/ 6669 h 414"/>
                              <a:gd name="T10" fmla="*/ 399 w 1860"/>
                              <a:gd name="T11" fmla="*/ 6682 h 414"/>
                              <a:gd name="T12" fmla="*/ 312 w 1860"/>
                              <a:gd name="T13" fmla="*/ 6697 h 414"/>
                              <a:gd name="T14" fmla="*/ 235 w 1860"/>
                              <a:gd name="T15" fmla="*/ 6715 h 414"/>
                              <a:gd name="T16" fmla="*/ 167 w 1860"/>
                              <a:gd name="T17" fmla="*/ 6734 h 414"/>
                              <a:gd name="T18" fmla="*/ 109 w 1860"/>
                              <a:gd name="T19" fmla="*/ 6755 h 414"/>
                              <a:gd name="T20" fmla="*/ 28 w 1860"/>
                              <a:gd name="T21" fmla="*/ 6801 h 414"/>
                              <a:gd name="T22" fmla="*/ 0 w 1860"/>
                              <a:gd name="T23" fmla="*/ 6852 h 414"/>
                              <a:gd name="T24" fmla="*/ 7 w 1860"/>
                              <a:gd name="T25" fmla="*/ 6878 h 414"/>
                              <a:gd name="T26" fmla="*/ 63 w 1860"/>
                              <a:gd name="T27" fmla="*/ 6926 h 414"/>
                              <a:gd name="T28" fmla="*/ 167 w 1860"/>
                              <a:gd name="T29" fmla="*/ 6970 h 414"/>
                              <a:gd name="T30" fmla="*/ 235 w 1860"/>
                              <a:gd name="T31" fmla="*/ 6989 h 414"/>
                              <a:gd name="T32" fmla="*/ 312 w 1860"/>
                              <a:gd name="T33" fmla="*/ 7006 h 414"/>
                              <a:gd name="T34" fmla="*/ 399 w 1860"/>
                              <a:gd name="T35" fmla="*/ 7021 h 414"/>
                              <a:gd name="T36" fmla="*/ 493 w 1860"/>
                              <a:gd name="T37" fmla="*/ 7034 h 414"/>
                              <a:gd name="T38" fmla="*/ 594 w 1860"/>
                              <a:gd name="T39" fmla="*/ 7044 h 414"/>
                              <a:gd name="T40" fmla="*/ 701 w 1860"/>
                              <a:gd name="T41" fmla="*/ 7052 h 414"/>
                              <a:gd name="T42" fmla="*/ 813 w 1860"/>
                              <a:gd name="T43" fmla="*/ 7057 h 414"/>
                              <a:gd name="T44" fmla="*/ 930 w 1860"/>
                              <a:gd name="T45" fmla="*/ 7058 h 414"/>
                              <a:gd name="T46" fmla="*/ 1046 w 1860"/>
                              <a:gd name="T47" fmla="*/ 7057 h 414"/>
                              <a:gd name="T48" fmla="*/ 1159 w 1860"/>
                              <a:gd name="T49" fmla="*/ 7052 h 414"/>
                              <a:gd name="T50" fmla="*/ 1266 w 1860"/>
                              <a:gd name="T51" fmla="*/ 7044 h 414"/>
                              <a:gd name="T52" fmla="*/ 1367 w 1860"/>
                              <a:gd name="T53" fmla="*/ 7034 h 414"/>
                              <a:gd name="T54" fmla="*/ 1461 w 1860"/>
                              <a:gd name="T55" fmla="*/ 7021 h 414"/>
                              <a:gd name="T56" fmla="*/ 1547 w 1860"/>
                              <a:gd name="T57" fmla="*/ 7006 h 414"/>
                              <a:gd name="T58" fmla="*/ 1625 w 1860"/>
                              <a:gd name="T59" fmla="*/ 6989 h 414"/>
                              <a:gd name="T60" fmla="*/ 1693 w 1860"/>
                              <a:gd name="T61" fmla="*/ 6970 h 414"/>
                              <a:gd name="T62" fmla="*/ 1751 w 1860"/>
                              <a:gd name="T63" fmla="*/ 6949 h 414"/>
                              <a:gd name="T64" fmla="*/ 1831 w 1860"/>
                              <a:gd name="T65" fmla="*/ 6903 h 414"/>
                              <a:gd name="T66" fmla="*/ 1860 w 1860"/>
                              <a:gd name="T67" fmla="*/ 6852 h 414"/>
                              <a:gd name="T68" fmla="*/ 1852 w 1860"/>
                              <a:gd name="T69" fmla="*/ 6826 h 414"/>
                              <a:gd name="T70" fmla="*/ 1797 w 1860"/>
                              <a:gd name="T71" fmla="*/ 6777 h 414"/>
                              <a:gd name="T72" fmla="*/ 1693 w 1860"/>
                              <a:gd name="T73" fmla="*/ 6734 h 414"/>
                              <a:gd name="T74" fmla="*/ 1625 w 1860"/>
                              <a:gd name="T75" fmla="*/ 6715 h 414"/>
                              <a:gd name="T76" fmla="*/ 1547 w 1860"/>
                              <a:gd name="T77" fmla="*/ 6697 h 414"/>
                              <a:gd name="T78" fmla="*/ 1461 w 1860"/>
                              <a:gd name="T79" fmla="*/ 6682 h 414"/>
                              <a:gd name="T80" fmla="*/ 1367 w 1860"/>
                              <a:gd name="T81" fmla="*/ 6669 h 414"/>
                              <a:gd name="T82" fmla="*/ 1266 w 1860"/>
                              <a:gd name="T83" fmla="*/ 6659 h 414"/>
                              <a:gd name="T84" fmla="*/ 1159 w 1860"/>
                              <a:gd name="T85" fmla="*/ 6651 h 414"/>
                              <a:gd name="T86" fmla="*/ 1046 w 1860"/>
                              <a:gd name="T87" fmla="*/ 6647 h 414"/>
                              <a:gd name="T88" fmla="*/ 930 w 1860"/>
                              <a:gd name="T89" fmla="*/ 6645 h 414"/>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860" h="414">
                                <a:moveTo>
                                  <a:pt x="930" y="0"/>
                                </a:moveTo>
                                <a:lnTo>
                                  <a:pt x="813" y="2"/>
                                </a:lnTo>
                                <a:lnTo>
                                  <a:pt x="701" y="6"/>
                                </a:lnTo>
                                <a:lnTo>
                                  <a:pt x="594" y="14"/>
                                </a:lnTo>
                                <a:lnTo>
                                  <a:pt x="493" y="24"/>
                                </a:lnTo>
                                <a:lnTo>
                                  <a:pt x="399" y="37"/>
                                </a:lnTo>
                                <a:lnTo>
                                  <a:pt x="312" y="52"/>
                                </a:lnTo>
                                <a:lnTo>
                                  <a:pt x="235" y="70"/>
                                </a:lnTo>
                                <a:lnTo>
                                  <a:pt x="167" y="89"/>
                                </a:lnTo>
                                <a:lnTo>
                                  <a:pt x="109" y="110"/>
                                </a:lnTo>
                                <a:lnTo>
                                  <a:pt x="28" y="156"/>
                                </a:lnTo>
                                <a:lnTo>
                                  <a:pt x="0" y="207"/>
                                </a:lnTo>
                                <a:lnTo>
                                  <a:pt x="7" y="233"/>
                                </a:lnTo>
                                <a:lnTo>
                                  <a:pt x="63" y="281"/>
                                </a:lnTo>
                                <a:lnTo>
                                  <a:pt x="167" y="325"/>
                                </a:lnTo>
                                <a:lnTo>
                                  <a:pt x="235" y="344"/>
                                </a:lnTo>
                                <a:lnTo>
                                  <a:pt x="312" y="361"/>
                                </a:lnTo>
                                <a:lnTo>
                                  <a:pt x="399" y="376"/>
                                </a:lnTo>
                                <a:lnTo>
                                  <a:pt x="493" y="389"/>
                                </a:lnTo>
                                <a:lnTo>
                                  <a:pt x="594" y="399"/>
                                </a:lnTo>
                                <a:lnTo>
                                  <a:pt x="701" y="407"/>
                                </a:lnTo>
                                <a:lnTo>
                                  <a:pt x="813" y="412"/>
                                </a:lnTo>
                                <a:lnTo>
                                  <a:pt x="930" y="413"/>
                                </a:lnTo>
                                <a:lnTo>
                                  <a:pt x="1046" y="412"/>
                                </a:lnTo>
                                <a:lnTo>
                                  <a:pt x="1159" y="407"/>
                                </a:lnTo>
                                <a:lnTo>
                                  <a:pt x="1266" y="399"/>
                                </a:lnTo>
                                <a:lnTo>
                                  <a:pt x="1367" y="389"/>
                                </a:lnTo>
                                <a:lnTo>
                                  <a:pt x="1461" y="376"/>
                                </a:lnTo>
                                <a:lnTo>
                                  <a:pt x="1547" y="361"/>
                                </a:lnTo>
                                <a:lnTo>
                                  <a:pt x="1625" y="344"/>
                                </a:lnTo>
                                <a:lnTo>
                                  <a:pt x="1693" y="325"/>
                                </a:lnTo>
                                <a:lnTo>
                                  <a:pt x="1751" y="304"/>
                                </a:lnTo>
                                <a:lnTo>
                                  <a:pt x="1831" y="258"/>
                                </a:lnTo>
                                <a:lnTo>
                                  <a:pt x="1860" y="207"/>
                                </a:lnTo>
                                <a:lnTo>
                                  <a:pt x="1852" y="181"/>
                                </a:lnTo>
                                <a:lnTo>
                                  <a:pt x="1797" y="132"/>
                                </a:lnTo>
                                <a:lnTo>
                                  <a:pt x="1693" y="89"/>
                                </a:lnTo>
                                <a:lnTo>
                                  <a:pt x="1625" y="70"/>
                                </a:lnTo>
                                <a:lnTo>
                                  <a:pt x="1547" y="52"/>
                                </a:lnTo>
                                <a:lnTo>
                                  <a:pt x="1461" y="37"/>
                                </a:lnTo>
                                <a:lnTo>
                                  <a:pt x="1367" y="24"/>
                                </a:lnTo>
                                <a:lnTo>
                                  <a:pt x="1266" y="14"/>
                                </a:lnTo>
                                <a:lnTo>
                                  <a:pt x="1159" y="6"/>
                                </a:lnTo>
                                <a:lnTo>
                                  <a:pt x="1046" y="2"/>
                                </a:lnTo>
                                <a:lnTo>
                                  <a:pt x="93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Freeform 211"/>
                        <wps:cNvSpPr>
                          <a:spLocks/>
                        </wps:cNvSpPr>
                        <wps:spPr bwMode="auto">
                          <a:xfrm>
                            <a:off x="8074" y="6645"/>
                            <a:ext cx="1860" cy="414"/>
                          </a:xfrm>
                          <a:custGeom>
                            <a:avLst/>
                            <a:gdLst>
                              <a:gd name="T0" fmla="*/ 0 w 1860"/>
                              <a:gd name="T1" fmla="*/ 6852 h 414"/>
                              <a:gd name="T2" fmla="*/ 63 w 1860"/>
                              <a:gd name="T3" fmla="*/ 6777 h 414"/>
                              <a:gd name="T4" fmla="*/ 167 w 1860"/>
                              <a:gd name="T5" fmla="*/ 6734 h 414"/>
                              <a:gd name="T6" fmla="*/ 235 w 1860"/>
                              <a:gd name="T7" fmla="*/ 6715 h 414"/>
                              <a:gd name="T8" fmla="*/ 312 w 1860"/>
                              <a:gd name="T9" fmla="*/ 6697 h 414"/>
                              <a:gd name="T10" fmla="*/ 399 w 1860"/>
                              <a:gd name="T11" fmla="*/ 6682 h 414"/>
                              <a:gd name="T12" fmla="*/ 493 w 1860"/>
                              <a:gd name="T13" fmla="*/ 6669 h 414"/>
                              <a:gd name="T14" fmla="*/ 594 w 1860"/>
                              <a:gd name="T15" fmla="*/ 6659 h 414"/>
                              <a:gd name="T16" fmla="*/ 701 w 1860"/>
                              <a:gd name="T17" fmla="*/ 6651 h 414"/>
                              <a:gd name="T18" fmla="*/ 813 w 1860"/>
                              <a:gd name="T19" fmla="*/ 6647 h 414"/>
                              <a:gd name="T20" fmla="*/ 930 w 1860"/>
                              <a:gd name="T21" fmla="*/ 6645 h 414"/>
                              <a:gd name="T22" fmla="*/ 1046 w 1860"/>
                              <a:gd name="T23" fmla="*/ 6647 h 414"/>
                              <a:gd name="T24" fmla="*/ 1159 w 1860"/>
                              <a:gd name="T25" fmla="*/ 6651 h 414"/>
                              <a:gd name="T26" fmla="*/ 1266 w 1860"/>
                              <a:gd name="T27" fmla="*/ 6659 h 414"/>
                              <a:gd name="T28" fmla="*/ 1367 w 1860"/>
                              <a:gd name="T29" fmla="*/ 6669 h 414"/>
                              <a:gd name="T30" fmla="*/ 1461 w 1860"/>
                              <a:gd name="T31" fmla="*/ 6682 h 414"/>
                              <a:gd name="T32" fmla="*/ 1547 w 1860"/>
                              <a:gd name="T33" fmla="*/ 6697 h 414"/>
                              <a:gd name="T34" fmla="*/ 1625 w 1860"/>
                              <a:gd name="T35" fmla="*/ 6715 h 414"/>
                              <a:gd name="T36" fmla="*/ 1693 w 1860"/>
                              <a:gd name="T37" fmla="*/ 6734 h 414"/>
                              <a:gd name="T38" fmla="*/ 1751 w 1860"/>
                              <a:gd name="T39" fmla="*/ 6755 h 414"/>
                              <a:gd name="T40" fmla="*/ 1831 w 1860"/>
                              <a:gd name="T41" fmla="*/ 6801 h 414"/>
                              <a:gd name="T42" fmla="*/ 1860 w 1860"/>
                              <a:gd name="T43" fmla="*/ 6852 h 414"/>
                              <a:gd name="T44" fmla="*/ 1852 w 1860"/>
                              <a:gd name="T45" fmla="*/ 6878 h 414"/>
                              <a:gd name="T46" fmla="*/ 1831 w 1860"/>
                              <a:gd name="T47" fmla="*/ 6903 h 414"/>
                              <a:gd name="T48" fmla="*/ 1751 w 1860"/>
                              <a:gd name="T49" fmla="*/ 6949 h 414"/>
                              <a:gd name="T50" fmla="*/ 1693 w 1860"/>
                              <a:gd name="T51" fmla="*/ 6970 h 414"/>
                              <a:gd name="T52" fmla="*/ 1625 w 1860"/>
                              <a:gd name="T53" fmla="*/ 6989 h 414"/>
                              <a:gd name="T54" fmla="*/ 1547 w 1860"/>
                              <a:gd name="T55" fmla="*/ 7006 h 414"/>
                              <a:gd name="T56" fmla="*/ 1461 w 1860"/>
                              <a:gd name="T57" fmla="*/ 7021 h 414"/>
                              <a:gd name="T58" fmla="*/ 1367 w 1860"/>
                              <a:gd name="T59" fmla="*/ 7034 h 414"/>
                              <a:gd name="T60" fmla="*/ 1266 w 1860"/>
                              <a:gd name="T61" fmla="*/ 7044 h 414"/>
                              <a:gd name="T62" fmla="*/ 1159 w 1860"/>
                              <a:gd name="T63" fmla="*/ 7052 h 414"/>
                              <a:gd name="T64" fmla="*/ 1046 w 1860"/>
                              <a:gd name="T65" fmla="*/ 7057 h 414"/>
                              <a:gd name="T66" fmla="*/ 930 w 1860"/>
                              <a:gd name="T67" fmla="*/ 7058 h 414"/>
                              <a:gd name="T68" fmla="*/ 813 w 1860"/>
                              <a:gd name="T69" fmla="*/ 7057 h 414"/>
                              <a:gd name="T70" fmla="*/ 701 w 1860"/>
                              <a:gd name="T71" fmla="*/ 7052 h 414"/>
                              <a:gd name="T72" fmla="*/ 594 w 1860"/>
                              <a:gd name="T73" fmla="*/ 7044 h 414"/>
                              <a:gd name="T74" fmla="*/ 493 w 1860"/>
                              <a:gd name="T75" fmla="*/ 7034 h 414"/>
                              <a:gd name="T76" fmla="*/ 399 w 1860"/>
                              <a:gd name="T77" fmla="*/ 7021 h 414"/>
                              <a:gd name="T78" fmla="*/ 312 w 1860"/>
                              <a:gd name="T79" fmla="*/ 7006 h 414"/>
                              <a:gd name="T80" fmla="*/ 235 w 1860"/>
                              <a:gd name="T81" fmla="*/ 6989 h 414"/>
                              <a:gd name="T82" fmla="*/ 167 w 1860"/>
                              <a:gd name="T83" fmla="*/ 6970 h 414"/>
                              <a:gd name="T84" fmla="*/ 109 w 1860"/>
                              <a:gd name="T85" fmla="*/ 6949 h 414"/>
                              <a:gd name="T86" fmla="*/ 28 w 1860"/>
                              <a:gd name="T87" fmla="*/ 6903 h 414"/>
                              <a:gd name="T88" fmla="*/ 7 w 1860"/>
                              <a:gd name="T89" fmla="*/ 6878 h 414"/>
                              <a:gd name="T90" fmla="*/ 0 w 1860"/>
                              <a:gd name="T91" fmla="*/ 6852 h 414"/>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Lst>
                            <a:ahLst/>
                            <a:cxnLst>
                              <a:cxn ang="T92">
                                <a:pos x="T0" y="T1"/>
                              </a:cxn>
                              <a:cxn ang="T93">
                                <a:pos x="T2" y="T3"/>
                              </a:cxn>
                              <a:cxn ang="T94">
                                <a:pos x="T4" y="T5"/>
                              </a:cxn>
                              <a:cxn ang="T95">
                                <a:pos x="T6" y="T7"/>
                              </a:cxn>
                              <a:cxn ang="T96">
                                <a:pos x="T8" y="T9"/>
                              </a:cxn>
                              <a:cxn ang="T97">
                                <a:pos x="T10" y="T11"/>
                              </a:cxn>
                              <a:cxn ang="T98">
                                <a:pos x="T12" y="T13"/>
                              </a:cxn>
                              <a:cxn ang="T99">
                                <a:pos x="T14" y="T15"/>
                              </a:cxn>
                              <a:cxn ang="T100">
                                <a:pos x="T16" y="T17"/>
                              </a:cxn>
                              <a:cxn ang="T101">
                                <a:pos x="T18" y="T19"/>
                              </a:cxn>
                              <a:cxn ang="T102">
                                <a:pos x="T20" y="T21"/>
                              </a:cxn>
                              <a:cxn ang="T103">
                                <a:pos x="T22" y="T23"/>
                              </a:cxn>
                              <a:cxn ang="T104">
                                <a:pos x="T24" y="T25"/>
                              </a:cxn>
                              <a:cxn ang="T105">
                                <a:pos x="T26" y="T27"/>
                              </a:cxn>
                              <a:cxn ang="T106">
                                <a:pos x="T28" y="T29"/>
                              </a:cxn>
                              <a:cxn ang="T107">
                                <a:pos x="T30" y="T31"/>
                              </a:cxn>
                              <a:cxn ang="T108">
                                <a:pos x="T32" y="T33"/>
                              </a:cxn>
                              <a:cxn ang="T109">
                                <a:pos x="T34" y="T35"/>
                              </a:cxn>
                              <a:cxn ang="T110">
                                <a:pos x="T36" y="T37"/>
                              </a:cxn>
                              <a:cxn ang="T111">
                                <a:pos x="T38" y="T39"/>
                              </a:cxn>
                              <a:cxn ang="T112">
                                <a:pos x="T40" y="T41"/>
                              </a:cxn>
                              <a:cxn ang="T113">
                                <a:pos x="T42" y="T43"/>
                              </a:cxn>
                              <a:cxn ang="T114">
                                <a:pos x="T44" y="T45"/>
                              </a:cxn>
                              <a:cxn ang="T115">
                                <a:pos x="T46" y="T47"/>
                              </a:cxn>
                              <a:cxn ang="T116">
                                <a:pos x="T48" y="T49"/>
                              </a:cxn>
                              <a:cxn ang="T117">
                                <a:pos x="T50" y="T51"/>
                              </a:cxn>
                              <a:cxn ang="T118">
                                <a:pos x="T52" y="T53"/>
                              </a:cxn>
                              <a:cxn ang="T119">
                                <a:pos x="T54" y="T55"/>
                              </a:cxn>
                              <a:cxn ang="T120">
                                <a:pos x="T56" y="T57"/>
                              </a:cxn>
                              <a:cxn ang="T121">
                                <a:pos x="T58" y="T59"/>
                              </a:cxn>
                              <a:cxn ang="T122">
                                <a:pos x="T60" y="T61"/>
                              </a:cxn>
                              <a:cxn ang="T123">
                                <a:pos x="T62" y="T63"/>
                              </a:cxn>
                              <a:cxn ang="T124">
                                <a:pos x="T64" y="T65"/>
                              </a:cxn>
                              <a:cxn ang="T125">
                                <a:pos x="T66" y="T67"/>
                              </a:cxn>
                              <a:cxn ang="T126">
                                <a:pos x="T68" y="T69"/>
                              </a:cxn>
                              <a:cxn ang="T127">
                                <a:pos x="T70" y="T71"/>
                              </a:cxn>
                              <a:cxn ang="T128">
                                <a:pos x="T72" y="T73"/>
                              </a:cxn>
                              <a:cxn ang="T129">
                                <a:pos x="T74" y="T75"/>
                              </a:cxn>
                              <a:cxn ang="T130">
                                <a:pos x="T76" y="T77"/>
                              </a:cxn>
                              <a:cxn ang="T131">
                                <a:pos x="T78" y="T79"/>
                              </a:cxn>
                              <a:cxn ang="T132">
                                <a:pos x="T80" y="T81"/>
                              </a:cxn>
                              <a:cxn ang="T133">
                                <a:pos x="T82" y="T83"/>
                              </a:cxn>
                              <a:cxn ang="T134">
                                <a:pos x="T84" y="T85"/>
                              </a:cxn>
                              <a:cxn ang="T135">
                                <a:pos x="T86" y="T87"/>
                              </a:cxn>
                              <a:cxn ang="T136">
                                <a:pos x="T88" y="T89"/>
                              </a:cxn>
                              <a:cxn ang="T137">
                                <a:pos x="T90" y="T91"/>
                              </a:cxn>
                            </a:cxnLst>
                            <a:rect l="0" t="0" r="r" b="b"/>
                            <a:pathLst>
                              <a:path w="1860" h="414">
                                <a:moveTo>
                                  <a:pt x="0" y="207"/>
                                </a:moveTo>
                                <a:lnTo>
                                  <a:pt x="63" y="132"/>
                                </a:lnTo>
                                <a:lnTo>
                                  <a:pt x="167" y="89"/>
                                </a:lnTo>
                                <a:lnTo>
                                  <a:pt x="235" y="70"/>
                                </a:lnTo>
                                <a:lnTo>
                                  <a:pt x="312" y="52"/>
                                </a:lnTo>
                                <a:lnTo>
                                  <a:pt x="399" y="37"/>
                                </a:lnTo>
                                <a:lnTo>
                                  <a:pt x="493" y="24"/>
                                </a:lnTo>
                                <a:lnTo>
                                  <a:pt x="594" y="14"/>
                                </a:lnTo>
                                <a:lnTo>
                                  <a:pt x="701" y="6"/>
                                </a:lnTo>
                                <a:lnTo>
                                  <a:pt x="813" y="2"/>
                                </a:lnTo>
                                <a:lnTo>
                                  <a:pt x="930" y="0"/>
                                </a:lnTo>
                                <a:lnTo>
                                  <a:pt x="1046" y="2"/>
                                </a:lnTo>
                                <a:lnTo>
                                  <a:pt x="1159" y="6"/>
                                </a:lnTo>
                                <a:lnTo>
                                  <a:pt x="1266" y="14"/>
                                </a:lnTo>
                                <a:lnTo>
                                  <a:pt x="1367" y="24"/>
                                </a:lnTo>
                                <a:lnTo>
                                  <a:pt x="1461" y="37"/>
                                </a:lnTo>
                                <a:lnTo>
                                  <a:pt x="1547" y="52"/>
                                </a:lnTo>
                                <a:lnTo>
                                  <a:pt x="1625" y="70"/>
                                </a:lnTo>
                                <a:lnTo>
                                  <a:pt x="1693" y="89"/>
                                </a:lnTo>
                                <a:lnTo>
                                  <a:pt x="1751" y="110"/>
                                </a:lnTo>
                                <a:lnTo>
                                  <a:pt x="1831" y="156"/>
                                </a:lnTo>
                                <a:lnTo>
                                  <a:pt x="1860" y="207"/>
                                </a:lnTo>
                                <a:lnTo>
                                  <a:pt x="1852" y="233"/>
                                </a:lnTo>
                                <a:lnTo>
                                  <a:pt x="1831" y="258"/>
                                </a:lnTo>
                                <a:lnTo>
                                  <a:pt x="1751" y="304"/>
                                </a:lnTo>
                                <a:lnTo>
                                  <a:pt x="1693" y="325"/>
                                </a:lnTo>
                                <a:lnTo>
                                  <a:pt x="1625" y="344"/>
                                </a:lnTo>
                                <a:lnTo>
                                  <a:pt x="1547" y="361"/>
                                </a:lnTo>
                                <a:lnTo>
                                  <a:pt x="1461" y="376"/>
                                </a:lnTo>
                                <a:lnTo>
                                  <a:pt x="1367" y="389"/>
                                </a:lnTo>
                                <a:lnTo>
                                  <a:pt x="1266" y="399"/>
                                </a:lnTo>
                                <a:lnTo>
                                  <a:pt x="1159" y="407"/>
                                </a:lnTo>
                                <a:lnTo>
                                  <a:pt x="1046" y="412"/>
                                </a:lnTo>
                                <a:lnTo>
                                  <a:pt x="930" y="413"/>
                                </a:lnTo>
                                <a:lnTo>
                                  <a:pt x="813" y="412"/>
                                </a:lnTo>
                                <a:lnTo>
                                  <a:pt x="701" y="407"/>
                                </a:lnTo>
                                <a:lnTo>
                                  <a:pt x="594" y="399"/>
                                </a:lnTo>
                                <a:lnTo>
                                  <a:pt x="493" y="389"/>
                                </a:lnTo>
                                <a:lnTo>
                                  <a:pt x="399" y="376"/>
                                </a:lnTo>
                                <a:lnTo>
                                  <a:pt x="312" y="361"/>
                                </a:lnTo>
                                <a:lnTo>
                                  <a:pt x="235" y="344"/>
                                </a:lnTo>
                                <a:lnTo>
                                  <a:pt x="167" y="325"/>
                                </a:lnTo>
                                <a:lnTo>
                                  <a:pt x="109" y="304"/>
                                </a:lnTo>
                                <a:lnTo>
                                  <a:pt x="28" y="258"/>
                                </a:lnTo>
                                <a:lnTo>
                                  <a:pt x="7" y="233"/>
                                </a:lnTo>
                                <a:lnTo>
                                  <a:pt x="0" y="207"/>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 name="Freeform 212"/>
                        <wps:cNvSpPr>
                          <a:spLocks/>
                        </wps:cNvSpPr>
                        <wps:spPr bwMode="auto">
                          <a:xfrm>
                            <a:off x="6463" y="6149"/>
                            <a:ext cx="1819" cy="488"/>
                          </a:xfrm>
                          <a:custGeom>
                            <a:avLst/>
                            <a:gdLst>
                              <a:gd name="T0" fmla="*/ 1819 w 1819"/>
                              <a:gd name="T1" fmla="*/ 6149 h 488"/>
                              <a:gd name="T2" fmla="*/ 0 w 1819"/>
                              <a:gd name="T3" fmla="*/ 6637 h 488"/>
                              <a:gd name="T4" fmla="*/ 1819 w 1819"/>
                              <a:gd name="T5" fmla="*/ 6149 h 488"/>
                              <a:gd name="T6" fmla="*/ 0 60000 65536"/>
                              <a:gd name="T7" fmla="*/ 0 60000 65536"/>
                              <a:gd name="T8" fmla="*/ 0 60000 65536"/>
                            </a:gdLst>
                            <a:ahLst/>
                            <a:cxnLst>
                              <a:cxn ang="T6">
                                <a:pos x="T0" y="T1"/>
                              </a:cxn>
                              <a:cxn ang="T7">
                                <a:pos x="T2" y="T3"/>
                              </a:cxn>
                              <a:cxn ang="T8">
                                <a:pos x="T4" y="T5"/>
                              </a:cxn>
                            </a:cxnLst>
                            <a:rect l="0" t="0" r="r" b="b"/>
                            <a:pathLst>
                              <a:path w="1819" h="488">
                                <a:moveTo>
                                  <a:pt x="1819" y="0"/>
                                </a:moveTo>
                                <a:lnTo>
                                  <a:pt x="0" y="488"/>
                                </a:lnTo>
                                <a:lnTo>
                                  <a:pt x="1819"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2" name="Freeform 213"/>
                        <wps:cNvSpPr>
                          <a:spLocks/>
                        </wps:cNvSpPr>
                        <wps:spPr bwMode="auto">
                          <a:xfrm>
                            <a:off x="6463" y="6149"/>
                            <a:ext cx="1819" cy="488"/>
                          </a:xfrm>
                          <a:custGeom>
                            <a:avLst/>
                            <a:gdLst>
                              <a:gd name="T0" fmla="*/ 1819 w 1819"/>
                              <a:gd name="T1" fmla="*/ 6149 h 488"/>
                              <a:gd name="T2" fmla="*/ 0 w 1819"/>
                              <a:gd name="T3" fmla="*/ 6637 h 488"/>
                              <a:gd name="T4" fmla="*/ 1819 w 1819"/>
                              <a:gd name="T5" fmla="*/ 6149 h 488"/>
                              <a:gd name="T6" fmla="*/ 0 60000 65536"/>
                              <a:gd name="T7" fmla="*/ 0 60000 65536"/>
                              <a:gd name="T8" fmla="*/ 0 60000 65536"/>
                            </a:gdLst>
                            <a:ahLst/>
                            <a:cxnLst>
                              <a:cxn ang="T6">
                                <a:pos x="T0" y="T1"/>
                              </a:cxn>
                              <a:cxn ang="T7">
                                <a:pos x="T2" y="T3"/>
                              </a:cxn>
                              <a:cxn ang="T8">
                                <a:pos x="T4" y="T5"/>
                              </a:cxn>
                            </a:cxnLst>
                            <a:rect l="0" t="0" r="r" b="b"/>
                            <a:pathLst>
                              <a:path w="1819" h="488">
                                <a:moveTo>
                                  <a:pt x="1819" y="0"/>
                                </a:moveTo>
                                <a:lnTo>
                                  <a:pt x="0" y="488"/>
                                </a:lnTo>
                                <a:lnTo>
                                  <a:pt x="1819" y="0"/>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3" name="Freeform 214"/>
                        <wps:cNvSpPr>
                          <a:spLocks/>
                        </wps:cNvSpPr>
                        <wps:spPr bwMode="auto">
                          <a:xfrm>
                            <a:off x="7434" y="6851"/>
                            <a:ext cx="641" cy="58"/>
                          </a:xfrm>
                          <a:custGeom>
                            <a:avLst/>
                            <a:gdLst>
                              <a:gd name="T0" fmla="*/ 641 w 641"/>
                              <a:gd name="T1" fmla="*/ 6852 h 58"/>
                              <a:gd name="T2" fmla="*/ 0 w 641"/>
                              <a:gd name="T3" fmla="*/ 6910 h 58"/>
                              <a:gd name="T4" fmla="*/ 641 w 641"/>
                              <a:gd name="T5" fmla="*/ 6852 h 58"/>
                              <a:gd name="T6" fmla="*/ 0 60000 65536"/>
                              <a:gd name="T7" fmla="*/ 0 60000 65536"/>
                              <a:gd name="T8" fmla="*/ 0 60000 65536"/>
                            </a:gdLst>
                            <a:ahLst/>
                            <a:cxnLst>
                              <a:cxn ang="T6">
                                <a:pos x="T0" y="T1"/>
                              </a:cxn>
                              <a:cxn ang="T7">
                                <a:pos x="T2" y="T3"/>
                              </a:cxn>
                              <a:cxn ang="T8">
                                <a:pos x="T4" y="T5"/>
                              </a:cxn>
                            </a:cxnLst>
                            <a:rect l="0" t="0" r="r" b="b"/>
                            <a:pathLst>
                              <a:path w="641" h="58">
                                <a:moveTo>
                                  <a:pt x="641" y="0"/>
                                </a:moveTo>
                                <a:lnTo>
                                  <a:pt x="0" y="58"/>
                                </a:lnTo>
                                <a:lnTo>
                                  <a:pt x="641"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 name="AutoShape 215"/>
                        <wps:cNvSpPr>
                          <a:spLocks/>
                        </wps:cNvSpPr>
                        <wps:spPr bwMode="auto">
                          <a:xfrm>
                            <a:off x="4283" y="5557"/>
                            <a:ext cx="3792" cy="1352"/>
                          </a:xfrm>
                          <a:custGeom>
                            <a:avLst/>
                            <a:gdLst>
                              <a:gd name="T0" fmla="*/ 3151 w 3792"/>
                              <a:gd name="T1" fmla="*/ 6910 h 1352"/>
                              <a:gd name="T2" fmla="*/ 3792 w 3792"/>
                              <a:gd name="T3" fmla="*/ 6852 h 1352"/>
                              <a:gd name="T4" fmla="*/ 3151 w 3792"/>
                              <a:gd name="T5" fmla="*/ 6910 h 1352"/>
                              <a:gd name="T6" fmla="*/ 0 w 3792"/>
                              <a:gd name="T7" fmla="*/ 6005 h 1352"/>
                              <a:gd name="T8" fmla="*/ 759 w 3792"/>
                              <a:gd name="T9" fmla="*/ 5558 h 1352"/>
                              <a:gd name="T10" fmla="*/ 1519 w 3792"/>
                              <a:gd name="T11" fmla="*/ 6005 h 1352"/>
                              <a:gd name="T12" fmla="*/ 759 w 3792"/>
                              <a:gd name="T13" fmla="*/ 6451 h 1352"/>
                              <a:gd name="T14" fmla="*/ 0 w 3792"/>
                              <a:gd name="T15" fmla="*/ 6005 h 1352"/>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3792" h="1352">
                                <a:moveTo>
                                  <a:pt x="3151" y="1352"/>
                                </a:moveTo>
                                <a:lnTo>
                                  <a:pt x="3792" y="1294"/>
                                </a:lnTo>
                                <a:lnTo>
                                  <a:pt x="3151" y="1352"/>
                                </a:lnTo>
                                <a:close/>
                                <a:moveTo>
                                  <a:pt x="0" y="447"/>
                                </a:moveTo>
                                <a:lnTo>
                                  <a:pt x="759" y="0"/>
                                </a:lnTo>
                                <a:lnTo>
                                  <a:pt x="1519" y="447"/>
                                </a:lnTo>
                                <a:lnTo>
                                  <a:pt x="759" y="893"/>
                                </a:lnTo>
                                <a:lnTo>
                                  <a:pt x="0" y="447"/>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5" name="Freeform 216"/>
                        <wps:cNvSpPr>
                          <a:spLocks/>
                        </wps:cNvSpPr>
                        <wps:spPr bwMode="auto">
                          <a:xfrm>
                            <a:off x="5042" y="6451"/>
                            <a:ext cx="450" cy="459"/>
                          </a:xfrm>
                          <a:custGeom>
                            <a:avLst/>
                            <a:gdLst>
                              <a:gd name="T0" fmla="*/ 0 w 450"/>
                              <a:gd name="T1" fmla="*/ 6451 h 459"/>
                              <a:gd name="T2" fmla="*/ 450 w 450"/>
                              <a:gd name="T3" fmla="*/ 6910 h 459"/>
                              <a:gd name="T4" fmla="*/ 0 w 450"/>
                              <a:gd name="T5" fmla="*/ 6451 h 459"/>
                              <a:gd name="T6" fmla="*/ 0 60000 65536"/>
                              <a:gd name="T7" fmla="*/ 0 60000 65536"/>
                              <a:gd name="T8" fmla="*/ 0 60000 65536"/>
                            </a:gdLst>
                            <a:ahLst/>
                            <a:cxnLst>
                              <a:cxn ang="T6">
                                <a:pos x="T0" y="T1"/>
                              </a:cxn>
                              <a:cxn ang="T7">
                                <a:pos x="T2" y="T3"/>
                              </a:cxn>
                              <a:cxn ang="T8">
                                <a:pos x="T4" y="T5"/>
                              </a:cxn>
                            </a:cxnLst>
                            <a:rect l="0" t="0" r="r" b="b"/>
                            <a:pathLst>
                              <a:path w="450" h="459">
                                <a:moveTo>
                                  <a:pt x="0" y="0"/>
                                </a:moveTo>
                                <a:lnTo>
                                  <a:pt x="450" y="459"/>
                                </a:lnTo>
                                <a:lnTo>
                                  <a:pt x="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6" name="Freeform 217"/>
                        <wps:cNvSpPr>
                          <a:spLocks/>
                        </wps:cNvSpPr>
                        <wps:spPr bwMode="auto">
                          <a:xfrm>
                            <a:off x="5042" y="6451"/>
                            <a:ext cx="450" cy="459"/>
                          </a:xfrm>
                          <a:custGeom>
                            <a:avLst/>
                            <a:gdLst>
                              <a:gd name="T0" fmla="*/ 0 w 450"/>
                              <a:gd name="T1" fmla="*/ 6451 h 459"/>
                              <a:gd name="T2" fmla="*/ 450 w 450"/>
                              <a:gd name="T3" fmla="*/ 6910 h 459"/>
                              <a:gd name="T4" fmla="*/ 0 w 450"/>
                              <a:gd name="T5" fmla="*/ 6451 h 459"/>
                              <a:gd name="T6" fmla="*/ 0 60000 65536"/>
                              <a:gd name="T7" fmla="*/ 0 60000 65536"/>
                              <a:gd name="T8" fmla="*/ 0 60000 65536"/>
                            </a:gdLst>
                            <a:ahLst/>
                            <a:cxnLst>
                              <a:cxn ang="T6">
                                <a:pos x="T0" y="T1"/>
                              </a:cxn>
                              <a:cxn ang="T7">
                                <a:pos x="T2" y="T3"/>
                              </a:cxn>
                              <a:cxn ang="T8">
                                <a:pos x="T4" y="T5"/>
                              </a:cxn>
                            </a:cxnLst>
                            <a:rect l="0" t="0" r="r" b="b"/>
                            <a:pathLst>
                              <a:path w="450" h="459">
                                <a:moveTo>
                                  <a:pt x="0" y="0"/>
                                </a:moveTo>
                                <a:lnTo>
                                  <a:pt x="450" y="459"/>
                                </a:lnTo>
                                <a:lnTo>
                                  <a:pt x="0" y="0"/>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7" name="Freeform 218"/>
                        <wps:cNvSpPr>
                          <a:spLocks/>
                        </wps:cNvSpPr>
                        <wps:spPr bwMode="auto">
                          <a:xfrm>
                            <a:off x="5042" y="2223"/>
                            <a:ext cx="1690" cy="3335"/>
                          </a:xfrm>
                          <a:custGeom>
                            <a:avLst/>
                            <a:gdLst>
                              <a:gd name="T0" fmla="*/ 1690 w 1690"/>
                              <a:gd name="T1" fmla="*/ 2223 h 3335"/>
                              <a:gd name="T2" fmla="*/ 0 w 1690"/>
                              <a:gd name="T3" fmla="*/ 5558 h 3335"/>
                              <a:gd name="T4" fmla="*/ 1690 w 1690"/>
                              <a:gd name="T5" fmla="*/ 2223 h 3335"/>
                              <a:gd name="T6" fmla="*/ 0 60000 65536"/>
                              <a:gd name="T7" fmla="*/ 0 60000 65536"/>
                              <a:gd name="T8" fmla="*/ 0 60000 65536"/>
                            </a:gdLst>
                            <a:ahLst/>
                            <a:cxnLst>
                              <a:cxn ang="T6">
                                <a:pos x="T0" y="T1"/>
                              </a:cxn>
                              <a:cxn ang="T7">
                                <a:pos x="T2" y="T3"/>
                              </a:cxn>
                              <a:cxn ang="T8">
                                <a:pos x="T4" y="T5"/>
                              </a:cxn>
                            </a:cxnLst>
                            <a:rect l="0" t="0" r="r" b="b"/>
                            <a:pathLst>
                              <a:path w="1690" h="3335">
                                <a:moveTo>
                                  <a:pt x="1690" y="0"/>
                                </a:moveTo>
                                <a:lnTo>
                                  <a:pt x="0" y="3335"/>
                                </a:lnTo>
                                <a:lnTo>
                                  <a:pt x="169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8" name="Freeform 219"/>
                        <wps:cNvSpPr>
                          <a:spLocks/>
                        </wps:cNvSpPr>
                        <wps:spPr bwMode="auto">
                          <a:xfrm>
                            <a:off x="5042" y="2223"/>
                            <a:ext cx="1690" cy="3335"/>
                          </a:xfrm>
                          <a:custGeom>
                            <a:avLst/>
                            <a:gdLst>
                              <a:gd name="T0" fmla="*/ 1690 w 1690"/>
                              <a:gd name="T1" fmla="*/ 2223 h 3335"/>
                              <a:gd name="T2" fmla="*/ 0 w 1690"/>
                              <a:gd name="T3" fmla="*/ 5558 h 3335"/>
                              <a:gd name="T4" fmla="*/ 1690 w 1690"/>
                              <a:gd name="T5" fmla="*/ 2223 h 3335"/>
                              <a:gd name="T6" fmla="*/ 0 60000 65536"/>
                              <a:gd name="T7" fmla="*/ 0 60000 65536"/>
                              <a:gd name="T8" fmla="*/ 0 60000 65536"/>
                            </a:gdLst>
                            <a:ahLst/>
                            <a:cxnLst>
                              <a:cxn ang="T6">
                                <a:pos x="T0" y="T1"/>
                              </a:cxn>
                              <a:cxn ang="T7">
                                <a:pos x="T2" y="T3"/>
                              </a:cxn>
                              <a:cxn ang="T8">
                                <a:pos x="T4" y="T5"/>
                              </a:cxn>
                            </a:cxnLst>
                            <a:rect l="0" t="0" r="r" b="b"/>
                            <a:pathLst>
                              <a:path w="1690" h="3335">
                                <a:moveTo>
                                  <a:pt x="1690" y="0"/>
                                </a:moveTo>
                                <a:lnTo>
                                  <a:pt x="0" y="3335"/>
                                </a:lnTo>
                                <a:lnTo>
                                  <a:pt x="1690" y="0"/>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9" name="Freeform 220"/>
                        <wps:cNvSpPr>
                          <a:spLocks/>
                        </wps:cNvSpPr>
                        <wps:spPr bwMode="auto">
                          <a:xfrm>
                            <a:off x="5765" y="4876"/>
                            <a:ext cx="1519" cy="894"/>
                          </a:xfrm>
                          <a:custGeom>
                            <a:avLst/>
                            <a:gdLst>
                              <a:gd name="T0" fmla="*/ 759 w 1519"/>
                              <a:gd name="T1" fmla="*/ 4876 h 894"/>
                              <a:gd name="T2" fmla="*/ 0 w 1519"/>
                              <a:gd name="T3" fmla="*/ 5323 h 894"/>
                              <a:gd name="T4" fmla="*/ 759 w 1519"/>
                              <a:gd name="T5" fmla="*/ 5769 h 894"/>
                              <a:gd name="T6" fmla="*/ 1518 w 1519"/>
                              <a:gd name="T7" fmla="*/ 5323 h 894"/>
                              <a:gd name="T8" fmla="*/ 759 w 1519"/>
                              <a:gd name="T9" fmla="*/ 4876 h 89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519" h="894">
                                <a:moveTo>
                                  <a:pt x="759" y="0"/>
                                </a:moveTo>
                                <a:lnTo>
                                  <a:pt x="0" y="447"/>
                                </a:lnTo>
                                <a:lnTo>
                                  <a:pt x="759" y="893"/>
                                </a:lnTo>
                                <a:lnTo>
                                  <a:pt x="1518" y="447"/>
                                </a:lnTo>
                                <a:lnTo>
                                  <a:pt x="75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 name="Freeform 221"/>
                        <wps:cNvSpPr>
                          <a:spLocks/>
                        </wps:cNvSpPr>
                        <wps:spPr bwMode="auto">
                          <a:xfrm>
                            <a:off x="5765" y="4876"/>
                            <a:ext cx="1519" cy="894"/>
                          </a:xfrm>
                          <a:custGeom>
                            <a:avLst/>
                            <a:gdLst>
                              <a:gd name="T0" fmla="*/ 0 w 1519"/>
                              <a:gd name="T1" fmla="*/ 5323 h 894"/>
                              <a:gd name="T2" fmla="*/ 759 w 1519"/>
                              <a:gd name="T3" fmla="*/ 4876 h 894"/>
                              <a:gd name="T4" fmla="*/ 1518 w 1519"/>
                              <a:gd name="T5" fmla="*/ 5323 h 894"/>
                              <a:gd name="T6" fmla="*/ 759 w 1519"/>
                              <a:gd name="T7" fmla="*/ 5769 h 894"/>
                              <a:gd name="T8" fmla="*/ 0 w 1519"/>
                              <a:gd name="T9" fmla="*/ 5323 h 89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519" h="894">
                                <a:moveTo>
                                  <a:pt x="0" y="447"/>
                                </a:moveTo>
                                <a:lnTo>
                                  <a:pt x="759" y="0"/>
                                </a:lnTo>
                                <a:lnTo>
                                  <a:pt x="1518" y="447"/>
                                </a:lnTo>
                                <a:lnTo>
                                  <a:pt x="759" y="893"/>
                                </a:lnTo>
                                <a:lnTo>
                                  <a:pt x="0" y="447"/>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1" name="Freeform 222"/>
                        <wps:cNvSpPr>
                          <a:spLocks/>
                        </wps:cNvSpPr>
                        <wps:spPr bwMode="auto">
                          <a:xfrm>
                            <a:off x="6525" y="4438"/>
                            <a:ext cx="558" cy="439"/>
                          </a:xfrm>
                          <a:custGeom>
                            <a:avLst/>
                            <a:gdLst>
                              <a:gd name="T0" fmla="*/ 558 w 558"/>
                              <a:gd name="T1" fmla="*/ 4438 h 439"/>
                              <a:gd name="T2" fmla="*/ 558 w 558"/>
                              <a:gd name="T3" fmla="*/ 4438 h 439"/>
                              <a:gd name="T4" fmla="*/ 558 w 558"/>
                              <a:gd name="T5" fmla="*/ 4438 h 439"/>
                              <a:gd name="T6" fmla="*/ 0 w 558"/>
                              <a:gd name="T7" fmla="*/ 4876 h 439"/>
                              <a:gd name="T8" fmla="*/ 558 w 558"/>
                              <a:gd name="T9" fmla="*/ 4438 h 439"/>
                              <a:gd name="T10" fmla="*/ 558 w 558"/>
                              <a:gd name="T11" fmla="*/ 4439 h 439"/>
                              <a:gd name="T12" fmla="*/ 558 w 558"/>
                              <a:gd name="T13" fmla="*/ 4438 h 439"/>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558" h="439">
                                <a:moveTo>
                                  <a:pt x="558" y="0"/>
                                </a:moveTo>
                                <a:lnTo>
                                  <a:pt x="558" y="0"/>
                                </a:lnTo>
                                <a:lnTo>
                                  <a:pt x="0" y="438"/>
                                </a:lnTo>
                                <a:lnTo>
                                  <a:pt x="558" y="0"/>
                                </a:lnTo>
                                <a:lnTo>
                                  <a:pt x="558" y="1"/>
                                </a:lnTo>
                                <a:lnTo>
                                  <a:pt x="558"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2" name="Freeform 223"/>
                        <wps:cNvSpPr>
                          <a:spLocks/>
                        </wps:cNvSpPr>
                        <wps:spPr bwMode="auto">
                          <a:xfrm>
                            <a:off x="6525" y="4438"/>
                            <a:ext cx="559" cy="439"/>
                          </a:xfrm>
                          <a:custGeom>
                            <a:avLst/>
                            <a:gdLst>
                              <a:gd name="T0" fmla="*/ 558 w 559"/>
                              <a:gd name="T1" fmla="*/ 4438 h 439"/>
                              <a:gd name="T2" fmla="*/ 558 w 559"/>
                              <a:gd name="T3" fmla="*/ 4438 h 439"/>
                              <a:gd name="T4" fmla="*/ 558 w 559"/>
                              <a:gd name="T5" fmla="*/ 4438 h 439"/>
                              <a:gd name="T6" fmla="*/ 0 w 559"/>
                              <a:gd name="T7" fmla="*/ 4876 h 439"/>
                              <a:gd name="T8" fmla="*/ 558 w 559"/>
                              <a:gd name="T9" fmla="*/ 4438 h 439"/>
                              <a:gd name="T10" fmla="*/ 558 w 559"/>
                              <a:gd name="T11" fmla="*/ 4439 h 439"/>
                              <a:gd name="T12" fmla="*/ 558 w 559"/>
                              <a:gd name="T13" fmla="*/ 4438 h 439"/>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559" h="439">
                                <a:moveTo>
                                  <a:pt x="558" y="0"/>
                                </a:moveTo>
                                <a:lnTo>
                                  <a:pt x="558" y="0"/>
                                </a:lnTo>
                                <a:lnTo>
                                  <a:pt x="0" y="438"/>
                                </a:lnTo>
                                <a:lnTo>
                                  <a:pt x="558" y="0"/>
                                </a:lnTo>
                                <a:lnTo>
                                  <a:pt x="558" y="1"/>
                                </a:lnTo>
                                <a:lnTo>
                                  <a:pt x="558" y="0"/>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 name="Freeform 224"/>
                        <wps:cNvSpPr>
                          <a:spLocks/>
                        </wps:cNvSpPr>
                        <wps:spPr bwMode="auto">
                          <a:xfrm>
                            <a:off x="5491" y="2223"/>
                            <a:ext cx="1323" cy="3017"/>
                          </a:xfrm>
                          <a:custGeom>
                            <a:avLst/>
                            <a:gdLst>
                              <a:gd name="T0" fmla="*/ 1322 w 1323"/>
                              <a:gd name="T1" fmla="*/ 2223 h 3017"/>
                              <a:gd name="T2" fmla="*/ 0 w 1323"/>
                              <a:gd name="T3" fmla="*/ 5240 h 3017"/>
                              <a:gd name="T4" fmla="*/ 1322 w 1323"/>
                              <a:gd name="T5" fmla="*/ 2223 h 3017"/>
                              <a:gd name="T6" fmla="*/ 0 60000 65536"/>
                              <a:gd name="T7" fmla="*/ 0 60000 65536"/>
                              <a:gd name="T8" fmla="*/ 0 60000 65536"/>
                            </a:gdLst>
                            <a:ahLst/>
                            <a:cxnLst>
                              <a:cxn ang="T6">
                                <a:pos x="T0" y="T1"/>
                              </a:cxn>
                              <a:cxn ang="T7">
                                <a:pos x="T2" y="T3"/>
                              </a:cxn>
                              <a:cxn ang="T8">
                                <a:pos x="T4" y="T5"/>
                              </a:cxn>
                            </a:cxnLst>
                            <a:rect l="0" t="0" r="r" b="b"/>
                            <a:pathLst>
                              <a:path w="1323" h="3017">
                                <a:moveTo>
                                  <a:pt x="1322" y="0"/>
                                </a:moveTo>
                                <a:lnTo>
                                  <a:pt x="0" y="3017"/>
                                </a:lnTo>
                                <a:lnTo>
                                  <a:pt x="1322"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 name="Freeform 225"/>
                        <wps:cNvSpPr>
                          <a:spLocks/>
                        </wps:cNvSpPr>
                        <wps:spPr bwMode="auto">
                          <a:xfrm>
                            <a:off x="5491" y="2223"/>
                            <a:ext cx="1323" cy="3017"/>
                          </a:xfrm>
                          <a:custGeom>
                            <a:avLst/>
                            <a:gdLst>
                              <a:gd name="T0" fmla="*/ 1322 w 1323"/>
                              <a:gd name="T1" fmla="*/ 2223 h 3017"/>
                              <a:gd name="T2" fmla="*/ 0 w 1323"/>
                              <a:gd name="T3" fmla="*/ 5240 h 3017"/>
                              <a:gd name="T4" fmla="*/ 1322 w 1323"/>
                              <a:gd name="T5" fmla="*/ 2223 h 3017"/>
                              <a:gd name="T6" fmla="*/ 0 60000 65536"/>
                              <a:gd name="T7" fmla="*/ 0 60000 65536"/>
                              <a:gd name="T8" fmla="*/ 0 60000 65536"/>
                            </a:gdLst>
                            <a:ahLst/>
                            <a:cxnLst>
                              <a:cxn ang="T6">
                                <a:pos x="T0" y="T1"/>
                              </a:cxn>
                              <a:cxn ang="T7">
                                <a:pos x="T2" y="T3"/>
                              </a:cxn>
                              <a:cxn ang="T8">
                                <a:pos x="T4" y="T5"/>
                              </a:cxn>
                            </a:cxnLst>
                            <a:rect l="0" t="0" r="r" b="b"/>
                            <a:pathLst>
                              <a:path w="1323" h="3017">
                                <a:moveTo>
                                  <a:pt x="1322" y="0"/>
                                </a:moveTo>
                                <a:lnTo>
                                  <a:pt x="0" y="3017"/>
                                </a:lnTo>
                                <a:lnTo>
                                  <a:pt x="1322" y="0"/>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5" name="Freeform 226"/>
                        <wps:cNvSpPr>
                          <a:spLocks/>
                        </wps:cNvSpPr>
                        <wps:spPr bwMode="auto">
                          <a:xfrm>
                            <a:off x="5499" y="5222"/>
                            <a:ext cx="266" cy="101"/>
                          </a:xfrm>
                          <a:custGeom>
                            <a:avLst/>
                            <a:gdLst>
                              <a:gd name="T0" fmla="*/ 0 w 266"/>
                              <a:gd name="T1" fmla="*/ 5222 h 101"/>
                              <a:gd name="T2" fmla="*/ 266 w 266"/>
                              <a:gd name="T3" fmla="*/ 5323 h 101"/>
                              <a:gd name="T4" fmla="*/ 0 w 266"/>
                              <a:gd name="T5" fmla="*/ 5222 h 101"/>
                              <a:gd name="T6" fmla="*/ 0 60000 65536"/>
                              <a:gd name="T7" fmla="*/ 0 60000 65536"/>
                              <a:gd name="T8" fmla="*/ 0 60000 65536"/>
                            </a:gdLst>
                            <a:ahLst/>
                            <a:cxnLst>
                              <a:cxn ang="T6">
                                <a:pos x="T0" y="T1"/>
                              </a:cxn>
                              <a:cxn ang="T7">
                                <a:pos x="T2" y="T3"/>
                              </a:cxn>
                              <a:cxn ang="T8">
                                <a:pos x="T4" y="T5"/>
                              </a:cxn>
                            </a:cxnLst>
                            <a:rect l="0" t="0" r="r" b="b"/>
                            <a:pathLst>
                              <a:path w="266" h="101">
                                <a:moveTo>
                                  <a:pt x="0" y="0"/>
                                </a:moveTo>
                                <a:lnTo>
                                  <a:pt x="266" y="101"/>
                                </a:lnTo>
                                <a:lnTo>
                                  <a:pt x="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6" name="Freeform 227"/>
                        <wps:cNvSpPr>
                          <a:spLocks/>
                        </wps:cNvSpPr>
                        <wps:spPr bwMode="auto">
                          <a:xfrm>
                            <a:off x="5499" y="5222"/>
                            <a:ext cx="266" cy="101"/>
                          </a:xfrm>
                          <a:custGeom>
                            <a:avLst/>
                            <a:gdLst>
                              <a:gd name="T0" fmla="*/ 0 w 266"/>
                              <a:gd name="T1" fmla="*/ 5222 h 101"/>
                              <a:gd name="T2" fmla="*/ 266 w 266"/>
                              <a:gd name="T3" fmla="*/ 5323 h 101"/>
                              <a:gd name="T4" fmla="*/ 0 w 266"/>
                              <a:gd name="T5" fmla="*/ 5222 h 101"/>
                              <a:gd name="T6" fmla="*/ 0 60000 65536"/>
                              <a:gd name="T7" fmla="*/ 0 60000 65536"/>
                              <a:gd name="T8" fmla="*/ 0 60000 65536"/>
                            </a:gdLst>
                            <a:ahLst/>
                            <a:cxnLst>
                              <a:cxn ang="T6">
                                <a:pos x="T0" y="T1"/>
                              </a:cxn>
                              <a:cxn ang="T7">
                                <a:pos x="T2" y="T3"/>
                              </a:cxn>
                              <a:cxn ang="T8">
                                <a:pos x="T4" y="T5"/>
                              </a:cxn>
                            </a:cxnLst>
                            <a:rect l="0" t="0" r="r" b="b"/>
                            <a:pathLst>
                              <a:path w="266" h="101">
                                <a:moveTo>
                                  <a:pt x="0" y="0"/>
                                </a:moveTo>
                                <a:lnTo>
                                  <a:pt x="266" y="101"/>
                                </a:lnTo>
                                <a:lnTo>
                                  <a:pt x="0" y="0"/>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7" name="Freeform 228"/>
                        <wps:cNvSpPr>
                          <a:spLocks/>
                        </wps:cNvSpPr>
                        <wps:spPr bwMode="auto">
                          <a:xfrm>
                            <a:off x="7434" y="7182"/>
                            <a:ext cx="920" cy="302"/>
                          </a:xfrm>
                          <a:custGeom>
                            <a:avLst/>
                            <a:gdLst>
                              <a:gd name="T0" fmla="*/ 0 w 920"/>
                              <a:gd name="T1" fmla="*/ 7182 h 302"/>
                              <a:gd name="T2" fmla="*/ 920 w 920"/>
                              <a:gd name="T3" fmla="*/ 7484 h 302"/>
                              <a:gd name="T4" fmla="*/ 0 w 920"/>
                              <a:gd name="T5" fmla="*/ 7182 h 302"/>
                              <a:gd name="T6" fmla="*/ 0 60000 65536"/>
                              <a:gd name="T7" fmla="*/ 0 60000 65536"/>
                              <a:gd name="T8" fmla="*/ 0 60000 65536"/>
                            </a:gdLst>
                            <a:ahLst/>
                            <a:cxnLst>
                              <a:cxn ang="T6">
                                <a:pos x="T0" y="T1"/>
                              </a:cxn>
                              <a:cxn ang="T7">
                                <a:pos x="T2" y="T3"/>
                              </a:cxn>
                              <a:cxn ang="T8">
                                <a:pos x="T4" y="T5"/>
                              </a:cxn>
                            </a:cxnLst>
                            <a:rect l="0" t="0" r="r" b="b"/>
                            <a:pathLst>
                              <a:path w="920" h="302">
                                <a:moveTo>
                                  <a:pt x="0" y="0"/>
                                </a:moveTo>
                                <a:lnTo>
                                  <a:pt x="920" y="302"/>
                                </a:lnTo>
                                <a:lnTo>
                                  <a:pt x="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 name="Freeform 229"/>
                        <wps:cNvSpPr>
                          <a:spLocks/>
                        </wps:cNvSpPr>
                        <wps:spPr bwMode="auto">
                          <a:xfrm>
                            <a:off x="7434" y="7182"/>
                            <a:ext cx="920" cy="302"/>
                          </a:xfrm>
                          <a:custGeom>
                            <a:avLst/>
                            <a:gdLst>
                              <a:gd name="T0" fmla="*/ 0 w 920"/>
                              <a:gd name="T1" fmla="*/ 7182 h 302"/>
                              <a:gd name="T2" fmla="*/ 920 w 920"/>
                              <a:gd name="T3" fmla="*/ 7484 h 302"/>
                              <a:gd name="T4" fmla="*/ 0 w 920"/>
                              <a:gd name="T5" fmla="*/ 7182 h 302"/>
                              <a:gd name="T6" fmla="*/ 0 60000 65536"/>
                              <a:gd name="T7" fmla="*/ 0 60000 65536"/>
                              <a:gd name="T8" fmla="*/ 0 60000 65536"/>
                            </a:gdLst>
                            <a:ahLst/>
                            <a:cxnLst>
                              <a:cxn ang="T6">
                                <a:pos x="T0" y="T1"/>
                              </a:cxn>
                              <a:cxn ang="T7">
                                <a:pos x="T2" y="T3"/>
                              </a:cxn>
                              <a:cxn ang="T8">
                                <a:pos x="T4" y="T5"/>
                              </a:cxn>
                            </a:cxnLst>
                            <a:rect l="0" t="0" r="r" b="b"/>
                            <a:pathLst>
                              <a:path w="920" h="302">
                                <a:moveTo>
                                  <a:pt x="0" y="0"/>
                                </a:moveTo>
                                <a:lnTo>
                                  <a:pt x="920" y="302"/>
                                </a:lnTo>
                                <a:lnTo>
                                  <a:pt x="0" y="0"/>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9" name="Freeform 230"/>
                        <wps:cNvSpPr>
                          <a:spLocks/>
                        </wps:cNvSpPr>
                        <wps:spPr bwMode="auto">
                          <a:xfrm>
                            <a:off x="8353" y="7277"/>
                            <a:ext cx="1860" cy="414"/>
                          </a:xfrm>
                          <a:custGeom>
                            <a:avLst/>
                            <a:gdLst>
                              <a:gd name="T0" fmla="*/ 930 w 1860"/>
                              <a:gd name="T1" fmla="*/ 7277 h 414"/>
                              <a:gd name="T2" fmla="*/ 813 w 1860"/>
                              <a:gd name="T3" fmla="*/ 7279 h 414"/>
                              <a:gd name="T4" fmla="*/ 701 w 1860"/>
                              <a:gd name="T5" fmla="*/ 7284 h 414"/>
                              <a:gd name="T6" fmla="*/ 594 w 1860"/>
                              <a:gd name="T7" fmla="*/ 7291 h 414"/>
                              <a:gd name="T8" fmla="*/ 493 w 1860"/>
                              <a:gd name="T9" fmla="*/ 7302 h 414"/>
                              <a:gd name="T10" fmla="*/ 398 w 1860"/>
                              <a:gd name="T11" fmla="*/ 7314 h 414"/>
                              <a:gd name="T12" fmla="*/ 312 w 1860"/>
                              <a:gd name="T13" fmla="*/ 7330 h 414"/>
                              <a:gd name="T14" fmla="*/ 235 w 1860"/>
                              <a:gd name="T15" fmla="*/ 7347 h 414"/>
                              <a:gd name="T16" fmla="*/ 166 w 1860"/>
                              <a:gd name="T17" fmla="*/ 7366 h 414"/>
                              <a:gd name="T18" fmla="*/ 109 w 1860"/>
                              <a:gd name="T19" fmla="*/ 7387 h 414"/>
                              <a:gd name="T20" fmla="*/ 28 w 1860"/>
                              <a:gd name="T21" fmla="*/ 7433 h 414"/>
                              <a:gd name="T22" fmla="*/ 0 w 1860"/>
                              <a:gd name="T23" fmla="*/ 7484 h 414"/>
                              <a:gd name="T24" fmla="*/ 7 w 1860"/>
                              <a:gd name="T25" fmla="*/ 7510 h 414"/>
                              <a:gd name="T26" fmla="*/ 62 w 1860"/>
                              <a:gd name="T27" fmla="*/ 7559 h 414"/>
                              <a:gd name="T28" fmla="*/ 166 w 1860"/>
                              <a:gd name="T29" fmla="*/ 7602 h 414"/>
                              <a:gd name="T30" fmla="*/ 235 w 1860"/>
                              <a:gd name="T31" fmla="*/ 7621 h 414"/>
                              <a:gd name="T32" fmla="*/ 312 w 1860"/>
                              <a:gd name="T33" fmla="*/ 7638 h 414"/>
                              <a:gd name="T34" fmla="*/ 398 w 1860"/>
                              <a:gd name="T35" fmla="*/ 7654 h 414"/>
                              <a:gd name="T36" fmla="*/ 493 w 1860"/>
                              <a:gd name="T37" fmla="*/ 7666 h 414"/>
                              <a:gd name="T38" fmla="*/ 594 w 1860"/>
                              <a:gd name="T39" fmla="*/ 7677 h 414"/>
                              <a:gd name="T40" fmla="*/ 701 w 1860"/>
                              <a:gd name="T41" fmla="*/ 7684 h 414"/>
                              <a:gd name="T42" fmla="*/ 813 w 1860"/>
                              <a:gd name="T43" fmla="*/ 7689 h 414"/>
                              <a:gd name="T44" fmla="*/ 930 w 1860"/>
                              <a:gd name="T45" fmla="*/ 7691 h 414"/>
                              <a:gd name="T46" fmla="*/ 1046 w 1860"/>
                              <a:gd name="T47" fmla="*/ 7689 h 414"/>
                              <a:gd name="T48" fmla="*/ 1159 w 1860"/>
                              <a:gd name="T49" fmla="*/ 7684 h 414"/>
                              <a:gd name="T50" fmla="*/ 1266 w 1860"/>
                              <a:gd name="T51" fmla="*/ 7677 h 414"/>
                              <a:gd name="T52" fmla="*/ 1367 w 1860"/>
                              <a:gd name="T53" fmla="*/ 7666 h 414"/>
                              <a:gd name="T54" fmla="*/ 1461 w 1860"/>
                              <a:gd name="T55" fmla="*/ 7654 h 414"/>
                              <a:gd name="T56" fmla="*/ 1547 w 1860"/>
                              <a:gd name="T57" fmla="*/ 7638 h 414"/>
                              <a:gd name="T58" fmla="*/ 1625 w 1860"/>
                              <a:gd name="T59" fmla="*/ 7621 h 414"/>
                              <a:gd name="T60" fmla="*/ 1693 w 1860"/>
                              <a:gd name="T61" fmla="*/ 7602 h 414"/>
                              <a:gd name="T62" fmla="*/ 1751 w 1860"/>
                              <a:gd name="T63" fmla="*/ 7581 h 414"/>
                              <a:gd name="T64" fmla="*/ 1831 w 1860"/>
                              <a:gd name="T65" fmla="*/ 7535 h 414"/>
                              <a:gd name="T66" fmla="*/ 1860 w 1860"/>
                              <a:gd name="T67" fmla="*/ 7484 h 414"/>
                              <a:gd name="T68" fmla="*/ 1852 w 1860"/>
                              <a:gd name="T69" fmla="*/ 7458 h 414"/>
                              <a:gd name="T70" fmla="*/ 1797 w 1860"/>
                              <a:gd name="T71" fmla="*/ 7409 h 414"/>
                              <a:gd name="T72" fmla="*/ 1693 w 1860"/>
                              <a:gd name="T73" fmla="*/ 7366 h 414"/>
                              <a:gd name="T74" fmla="*/ 1625 w 1860"/>
                              <a:gd name="T75" fmla="*/ 7347 h 414"/>
                              <a:gd name="T76" fmla="*/ 1547 w 1860"/>
                              <a:gd name="T77" fmla="*/ 7330 h 414"/>
                              <a:gd name="T78" fmla="*/ 1461 w 1860"/>
                              <a:gd name="T79" fmla="*/ 7314 h 414"/>
                              <a:gd name="T80" fmla="*/ 1367 w 1860"/>
                              <a:gd name="T81" fmla="*/ 7302 h 414"/>
                              <a:gd name="T82" fmla="*/ 1266 w 1860"/>
                              <a:gd name="T83" fmla="*/ 7291 h 414"/>
                              <a:gd name="T84" fmla="*/ 1159 w 1860"/>
                              <a:gd name="T85" fmla="*/ 7284 h 414"/>
                              <a:gd name="T86" fmla="*/ 1046 w 1860"/>
                              <a:gd name="T87" fmla="*/ 7279 h 414"/>
                              <a:gd name="T88" fmla="*/ 930 w 1860"/>
                              <a:gd name="T89" fmla="*/ 7277 h 414"/>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860" h="414">
                                <a:moveTo>
                                  <a:pt x="930" y="0"/>
                                </a:moveTo>
                                <a:lnTo>
                                  <a:pt x="813" y="2"/>
                                </a:lnTo>
                                <a:lnTo>
                                  <a:pt x="701" y="7"/>
                                </a:lnTo>
                                <a:lnTo>
                                  <a:pt x="594" y="14"/>
                                </a:lnTo>
                                <a:lnTo>
                                  <a:pt x="493" y="25"/>
                                </a:lnTo>
                                <a:lnTo>
                                  <a:pt x="398" y="37"/>
                                </a:lnTo>
                                <a:lnTo>
                                  <a:pt x="312" y="53"/>
                                </a:lnTo>
                                <a:lnTo>
                                  <a:pt x="235" y="70"/>
                                </a:lnTo>
                                <a:lnTo>
                                  <a:pt x="166" y="89"/>
                                </a:lnTo>
                                <a:lnTo>
                                  <a:pt x="109" y="110"/>
                                </a:lnTo>
                                <a:lnTo>
                                  <a:pt x="28" y="156"/>
                                </a:lnTo>
                                <a:lnTo>
                                  <a:pt x="0" y="207"/>
                                </a:lnTo>
                                <a:lnTo>
                                  <a:pt x="7" y="233"/>
                                </a:lnTo>
                                <a:lnTo>
                                  <a:pt x="62" y="282"/>
                                </a:lnTo>
                                <a:lnTo>
                                  <a:pt x="166" y="325"/>
                                </a:lnTo>
                                <a:lnTo>
                                  <a:pt x="235" y="344"/>
                                </a:lnTo>
                                <a:lnTo>
                                  <a:pt x="312" y="361"/>
                                </a:lnTo>
                                <a:lnTo>
                                  <a:pt x="398" y="377"/>
                                </a:lnTo>
                                <a:lnTo>
                                  <a:pt x="493" y="389"/>
                                </a:lnTo>
                                <a:lnTo>
                                  <a:pt x="594" y="400"/>
                                </a:lnTo>
                                <a:lnTo>
                                  <a:pt x="701" y="407"/>
                                </a:lnTo>
                                <a:lnTo>
                                  <a:pt x="813" y="412"/>
                                </a:lnTo>
                                <a:lnTo>
                                  <a:pt x="930" y="414"/>
                                </a:lnTo>
                                <a:lnTo>
                                  <a:pt x="1046" y="412"/>
                                </a:lnTo>
                                <a:lnTo>
                                  <a:pt x="1159" y="407"/>
                                </a:lnTo>
                                <a:lnTo>
                                  <a:pt x="1266" y="400"/>
                                </a:lnTo>
                                <a:lnTo>
                                  <a:pt x="1367" y="389"/>
                                </a:lnTo>
                                <a:lnTo>
                                  <a:pt x="1461" y="377"/>
                                </a:lnTo>
                                <a:lnTo>
                                  <a:pt x="1547" y="361"/>
                                </a:lnTo>
                                <a:lnTo>
                                  <a:pt x="1625" y="344"/>
                                </a:lnTo>
                                <a:lnTo>
                                  <a:pt x="1693" y="325"/>
                                </a:lnTo>
                                <a:lnTo>
                                  <a:pt x="1751" y="304"/>
                                </a:lnTo>
                                <a:lnTo>
                                  <a:pt x="1831" y="258"/>
                                </a:lnTo>
                                <a:lnTo>
                                  <a:pt x="1860" y="207"/>
                                </a:lnTo>
                                <a:lnTo>
                                  <a:pt x="1852" y="181"/>
                                </a:lnTo>
                                <a:lnTo>
                                  <a:pt x="1797" y="132"/>
                                </a:lnTo>
                                <a:lnTo>
                                  <a:pt x="1693" y="89"/>
                                </a:lnTo>
                                <a:lnTo>
                                  <a:pt x="1625" y="70"/>
                                </a:lnTo>
                                <a:lnTo>
                                  <a:pt x="1547" y="53"/>
                                </a:lnTo>
                                <a:lnTo>
                                  <a:pt x="1461" y="37"/>
                                </a:lnTo>
                                <a:lnTo>
                                  <a:pt x="1367" y="25"/>
                                </a:lnTo>
                                <a:lnTo>
                                  <a:pt x="1266" y="14"/>
                                </a:lnTo>
                                <a:lnTo>
                                  <a:pt x="1159" y="7"/>
                                </a:lnTo>
                                <a:lnTo>
                                  <a:pt x="1046" y="2"/>
                                </a:lnTo>
                                <a:lnTo>
                                  <a:pt x="93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 name="Freeform 231"/>
                        <wps:cNvSpPr>
                          <a:spLocks/>
                        </wps:cNvSpPr>
                        <wps:spPr bwMode="auto">
                          <a:xfrm>
                            <a:off x="8353" y="7277"/>
                            <a:ext cx="1860" cy="414"/>
                          </a:xfrm>
                          <a:custGeom>
                            <a:avLst/>
                            <a:gdLst>
                              <a:gd name="T0" fmla="*/ 0 w 1860"/>
                              <a:gd name="T1" fmla="*/ 7484 h 414"/>
                              <a:gd name="T2" fmla="*/ 62 w 1860"/>
                              <a:gd name="T3" fmla="*/ 7409 h 414"/>
                              <a:gd name="T4" fmla="*/ 166 w 1860"/>
                              <a:gd name="T5" fmla="*/ 7366 h 414"/>
                              <a:gd name="T6" fmla="*/ 235 w 1860"/>
                              <a:gd name="T7" fmla="*/ 7347 h 414"/>
                              <a:gd name="T8" fmla="*/ 312 w 1860"/>
                              <a:gd name="T9" fmla="*/ 7330 h 414"/>
                              <a:gd name="T10" fmla="*/ 398 w 1860"/>
                              <a:gd name="T11" fmla="*/ 7314 h 414"/>
                              <a:gd name="T12" fmla="*/ 493 w 1860"/>
                              <a:gd name="T13" fmla="*/ 7302 h 414"/>
                              <a:gd name="T14" fmla="*/ 594 w 1860"/>
                              <a:gd name="T15" fmla="*/ 7291 h 414"/>
                              <a:gd name="T16" fmla="*/ 701 w 1860"/>
                              <a:gd name="T17" fmla="*/ 7284 h 414"/>
                              <a:gd name="T18" fmla="*/ 813 w 1860"/>
                              <a:gd name="T19" fmla="*/ 7279 h 414"/>
                              <a:gd name="T20" fmla="*/ 930 w 1860"/>
                              <a:gd name="T21" fmla="*/ 7277 h 414"/>
                              <a:gd name="T22" fmla="*/ 1046 w 1860"/>
                              <a:gd name="T23" fmla="*/ 7279 h 414"/>
                              <a:gd name="T24" fmla="*/ 1159 w 1860"/>
                              <a:gd name="T25" fmla="*/ 7284 h 414"/>
                              <a:gd name="T26" fmla="*/ 1266 w 1860"/>
                              <a:gd name="T27" fmla="*/ 7291 h 414"/>
                              <a:gd name="T28" fmla="*/ 1367 w 1860"/>
                              <a:gd name="T29" fmla="*/ 7302 h 414"/>
                              <a:gd name="T30" fmla="*/ 1461 w 1860"/>
                              <a:gd name="T31" fmla="*/ 7314 h 414"/>
                              <a:gd name="T32" fmla="*/ 1547 w 1860"/>
                              <a:gd name="T33" fmla="*/ 7330 h 414"/>
                              <a:gd name="T34" fmla="*/ 1625 w 1860"/>
                              <a:gd name="T35" fmla="*/ 7347 h 414"/>
                              <a:gd name="T36" fmla="*/ 1693 w 1860"/>
                              <a:gd name="T37" fmla="*/ 7366 h 414"/>
                              <a:gd name="T38" fmla="*/ 1751 w 1860"/>
                              <a:gd name="T39" fmla="*/ 7387 h 414"/>
                              <a:gd name="T40" fmla="*/ 1831 w 1860"/>
                              <a:gd name="T41" fmla="*/ 7433 h 414"/>
                              <a:gd name="T42" fmla="*/ 1860 w 1860"/>
                              <a:gd name="T43" fmla="*/ 7484 h 414"/>
                              <a:gd name="T44" fmla="*/ 1852 w 1860"/>
                              <a:gd name="T45" fmla="*/ 7510 h 414"/>
                              <a:gd name="T46" fmla="*/ 1831 w 1860"/>
                              <a:gd name="T47" fmla="*/ 7535 h 414"/>
                              <a:gd name="T48" fmla="*/ 1751 w 1860"/>
                              <a:gd name="T49" fmla="*/ 7581 h 414"/>
                              <a:gd name="T50" fmla="*/ 1693 w 1860"/>
                              <a:gd name="T51" fmla="*/ 7602 h 414"/>
                              <a:gd name="T52" fmla="*/ 1625 w 1860"/>
                              <a:gd name="T53" fmla="*/ 7621 h 414"/>
                              <a:gd name="T54" fmla="*/ 1547 w 1860"/>
                              <a:gd name="T55" fmla="*/ 7638 h 414"/>
                              <a:gd name="T56" fmla="*/ 1461 w 1860"/>
                              <a:gd name="T57" fmla="*/ 7654 h 414"/>
                              <a:gd name="T58" fmla="*/ 1367 w 1860"/>
                              <a:gd name="T59" fmla="*/ 7666 h 414"/>
                              <a:gd name="T60" fmla="*/ 1266 w 1860"/>
                              <a:gd name="T61" fmla="*/ 7677 h 414"/>
                              <a:gd name="T62" fmla="*/ 1159 w 1860"/>
                              <a:gd name="T63" fmla="*/ 7684 h 414"/>
                              <a:gd name="T64" fmla="*/ 1046 w 1860"/>
                              <a:gd name="T65" fmla="*/ 7689 h 414"/>
                              <a:gd name="T66" fmla="*/ 930 w 1860"/>
                              <a:gd name="T67" fmla="*/ 7691 h 414"/>
                              <a:gd name="T68" fmla="*/ 813 w 1860"/>
                              <a:gd name="T69" fmla="*/ 7689 h 414"/>
                              <a:gd name="T70" fmla="*/ 701 w 1860"/>
                              <a:gd name="T71" fmla="*/ 7684 h 414"/>
                              <a:gd name="T72" fmla="*/ 594 w 1860"/>
                              <a:gd name="T73" fmla="*/ 7677 h 414"/>
                              <a:gd name="T74" fmla="*/ 493 w 1860"/>
                              <a:gd name="T75" fmla="*/ 7666 h 414"/>
                              <a:gd name="T76" fmla="*/ 398 w 1860"/>
                              <a:gd name="T77" fmla="*/ 7654 h 414"/>
                              <a:gd name="T78" fmla="*/ 312 w 1860"/>
                              <a:gd name="T79" fmla="*/ 7638 h 414"/>
                              <a:gd name="T80" fmla="*/ 235 w 1860"/>
                              <a:gd name="T81" fmla="*/ 7621 h 414"/>
                              <a:gd name="T82" fmla="*/ 166 w 1860"/>
                              <a:gd name="T83" fmla="*/ 7602 h 414"/>
                              <a:gd name="T84" fmla="*/ 109 w 1860"/>
                              <a:gd name="T85" fmla="*/ 7581 h 414"/>
                              <a:gd name="T86" fmla="*/ 28 w 1860"/>
                              <a:gd name="T87" fmla="*/ 7535 h 414"/>
                              <a:gd name="T88" fmla="*/ 7 w 1860"/>
                              <a:gd name="T89" fmla="*/ 7510 h 414"/>
                              <a:gd name="T90" fmla="*/ 0 w 1860"/>
                              <a:gd name="T91" fmla="*/ 7484 h 414"/>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Lst>
                            <a:ahLst/>
                            <a:cxnLst>
                              <a:cxn ang="T92">
                                <a:pos x="T0" y="T1"/>
                              </a:cxn>
                              <a:cxn ang="T93">
                                <a:pos x="T2" y="T3"/>
                              </a:cxn>
                              <a:cxn ang="T94">
                                <a:pos x="T4" y="T5"/>
                              </a:cxn>
                              <a:cxn ang="T95">
                                <a:pos x="T6" y="T7"/>
                              </a:cxn>
                              <a:cxn ang="T96">
                                <a:pos x="T8" y="T9"/>
                              </a:cxn>
                              <a:cxn ang="T97">
                                <a:pos x="T10" y="T11"/>
                              </a:cxn>
                              <a:cxn ang="T98">
                                <a:pos x="T12" y="T13"/>
                              </a:cxn>
                              <a:cxn ang="T99">
                                <a:pos x="T14" y="T15"/>
                              </a:cxn>
                              <a:cxn ang="T100">
                                <a:pos x="T16" y="T17"/>
                              </a:cxn>
                              <a:cxn ang="T101">
                                <a:pos x="T18" y="T19"/>
                              </a:cxn>
                              <a:cxn ang="T102">
                                <a:pos x="T20" y="T21"/>
                              </a:cxn>
                              <a:cxn ang="T103">
                                <a:pos x="T22" y="T23"/>
                              </a:cxn>
                              <a:cxn ang="T104">
                                <a:pos x="T24" y="T25"/>
                              </a:cxn>
                              <a:cxn ang="T105">
                                <a:pos x="T26" y="T27"/>
                              </a:cxn>
                              <a:cxn ang="T106">
                                <a:pos x="T28" y="T29"/>
                              </a:cxn>
                              <a:cxn ang="T107">
                                <a:pos x="T30" y="T31"/>
                              </a:cxn>
                              <a:cxn ang="T108">
                                <a:pos x="T32" y="T33"/>
                              </a:cxn>
                              <a:cxn ang="T109">
                                <a:pos x="T34" y="T35"/>
                              </a:cxn>
                              <a:cxn ang="T110">
                                <a:pos x="T36" y="T37"/>
                              </a:cxn>
                              <a:cxn ang="T111">
                                <a:pos x="T38" y="T39"/>
                              </a:cxn>
                              <a:cxn ang="T112">
                                <a:pos x="T40" y="T41"/>
                              </a:cxn>
                              <a:cxn ang="T113">
                                <a:pos x="T42" y="T43"/>
                              </a:cxn>
                              <a:cxn ang="T114">
                                <a:pos x="T44" y="T45"/>
                              </a:cxn>
                              <a:cxn ang="T115">
                                <a:pos x="T46" y="T47"/>
                              </a:cxn>
                              <a:cxn ang="T116">
                                <a:pos x="T48" y="T49"/>
                              </a:cxn>
                              <a:cxn ang="T117">
                                <a:pos x="T50" y="T51"/>
                              </a:cxn>
                              <a:cxn ang="T118">
                                <a:pos x="T52" y="T53"/>
                              </a:cxn>
                              <a:cxn ang="T119">
                                <a:pos x="T54" y="T55"/>
                              </a:cxn>
                              <a:cxn ang="T120">
                                <a:pos x="T56" y="T57"/>
                              </a:cxn>
                              <a:cxn ang="T121">
                                <a:pos x="T58" y="T59"/>
                              </a:cxn>
                              <a:cxn ang="T122">
                                <a:pos x="T60" y="T61"/>
                              </a:cxn>
                              <a:cxn ang="T123">
                                <a:pos x="T62" y="T63"/>
                              </a:cxn>
                              <a:cxn ang="T124">
                                <a:pos x="T64" y="T65"/>
                              </a:cxn>
                              <a:cxn ang="T125">
                                <a:pos x="T66" y="T67"/>
                              </a:cxn>
                              <a:cxn ang="T126">
                                <a:pos x="T68" y="T69"/>
                              </a:cxn>
                              <a:cxn ang="T127">
                                <a:pos x="T70" y="T71"/>
                              </a:cxn>
                              <a:cxn ang="T128">
                                <a:pos x="T72" y="T73"/>
                              </a:cxn>
                              <a:cxn ang="T129">
                                <a:pos x="T74" y="T75"/>
                              </a:cxn>
                              <a:cxn ang="T130">
                                <a:pos x="T76" y="T77"/>
                              </a:cxn>
                              <a:cxn ang="T131">
                                <a:pos x="T78" y="T79"/>
                              </a:cxn>
                              <a:cxn ang="T132">
                                <a:pos x="T80" y="T81"/>
                              </a:cxn>
                              <a:cxn ang="T133">
                                <a:pos x="T82" y="T83"/>
                              </a:cxn>
                              <a:cxn ang="T134">
                                <a:pos x="T84" y="T85"/>
                              </a:cxn>
                              <a:cxn ang="T135">
                                <a:pos x="T86" y="T87"/>
                              </a:cxn>
                              <a:cxn ang="T136">
                                <a:pos x="T88" y="T89"/>
                              </a:cxn>
                              <a:cxn ang="T137">
                                <a:pos x="T90" y="T91"/>
                              </a:cxn>
                            </a:cxnLst>
                            <a:rect l="0" t="0" r="r" b="b"/>
                            <a:pathLst>
                              <a:path w="1860" h="414">
                                <a:moveTo>
                                  <a:pt x="0" y="207"/>
                                </a:moveTo>
                                <a:lnTo>
                                  <a:pt x="62" y="132"/>
                                </a:lnTo>
                                <a:lnTo>
                                  <a:pt x="166" y="89"/>
                                </a:lnTo>
                                <a:lnTo>
                                  <a:pt x="235" y="70"/>
                                </a:lnTo>
                                <a:lnTo>
                                  <a:pt x="312" y="53"/>
                                </a:lnTo>
                                <a:lnTo>
                                  <a:pt x="398" y="37"/>
                                </a:lnTo>
                                <a:lnTo>
                                  <a:pt x="493" y="25"/>
                                </a:lnTo>
                                <a:lnTo>
                                  <a:pt x="594" y="14"/>
                                </a:lnTo>
                                <a:lnTo>
                                  <a:pt x="701" y="7"/>
                                </a:lnTo>
                                <a:lnTo>
                                  <a:pt x="813" y="2"/>
                                </a:lnTo>
                                <a:lnTo>
                                  <a:pt x="930" y="0"/>
                                </a:lnTo>
                                <a:lnTo>
                                  <a:pt x="1046" y="2"/>
                                </a:lnTo>
                                <a:lnTo>
                                  <a:pt x="1159" y="7"/>
                                </a:lnTo>
                                <a:lnTo>
                                  <a:pt x="1266" y="14"/>
                                </a:lnTo>
                                <a:lnTo>
                                  <a:pt x="1367" y="25"/>
                                </a:lnTo>
                                <a:lnTo>
                                  <a:pt x="1461" y="37"/>
                                </a:lnTo>
                                <a:lnTo>
                                  <a:pt x="1547" y="53"/>
                                </a:lnTo>
                                <a:lnTo>
                                  <a:pt x="1625" y="70"/>
                                </a:lnTo>
                                <a:lnTo>
                                  <a:pt x="1693" y="89"/>
                                </a:lnTo>
                                <a:lnTo>
                                  <a:pt x="1751" y="110"/>
                                </a:lnTo>
                                <a:lnTo>
                                  <a:pt x="1831" y="156"/>
                                </a:lnTo>
                                <a:lnTo>
                                  <a:pt x="1860" y="207"/>
                                </a:lnTo>
                                <a:lnTo>
                                  <a:pt x="1852" y="233"/>
                                </a:lnTo>
                                <a:lnTo>
                                  <a:pt x="1831" y="258"/>
                                </a:lnTo>
                                <a:lnTo>
                                  <a:pt x="1751" y="304"/>
                                </a:lnTo>
                                <a:lnTo>
                                  <a:pt x="1693" y="325"/>
                                </a:lnTo>
                                <a:lnTo>
                                  <a:pt x="1625" y="344"/>
                                </a:lnTo>
                                <a:lnTo>
                                  <a:pt x="1547" y="361"/>
                                </a:lnTo>
                                <a:lnTo>
                                  <a:pt x="1461" y="377"/>
                                </a:lnTo>
                                <a:lnTo>
                                  <a:pt x="1367" y="389"/>
                                </a:lnTo>
                                <a:lnTo>
                                  <a:pt x="1266" y="400"/>
                                </a:lnTo>
                                <a:lnTo>
                                  <a:pt x="1159" y="407"/>
                                </a:lnTo>
                                <a:lnTo>
                                  <a:pt x="1046" y="412"/>
                                </a:lnTo>
                                <a:lnTo>
                                  <a:pt x="930" y="414"/>
                                </a:lnTo>
                                <a:lnTo>
                                  <a:pt x="813" y="412"/>
                                </a:lnTo>
                                <a:lnTo>
                                  <a:pt x="701" y="407"/>
                                </a:lnTo>
                                <a:lnTo>
                                  <a:pt x="594" y="400"/>
                                </a:lnTo>
                                <a:lnTo>
                                  <a:pt x="493" y="389"/>
                                </a:lnTo>
                                <a:lnTo>
                                  <a:pt x="398" y="377"/>
                                </a:lnTo>
                                <a:lnTo>
                                  <a:pt x="312" y="361"/>
                                </a:lnTo>
                                <a:lnTo>
                                  <a:pt x="235" y="344"/>
                                </a:lnTo>
                                <a:lnTo>
                                  <a:pt x="166" y="325"/>
                                </a:lnTo>
                                <a:lnTo>
                                  <a:pt x="109" y="304"/>
                                </a:lnTo>
                                <a:lnTo>
                                  <a:pt x="28" y="258"/>
                                </a:lnTo>
                                <a:lnTo>
                                  <a:pt x="7" y="233"/>
                                </a:lnTo>
                                <a:lnTo>
                                  <a:pt x="0" y="207"/>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1" name="Freeform 232"/>
                        <wps:cNvSpPr>
                          <a:spLocks/>
                        </wps:cNvSpPr>
                        <wps:spPr bwMode="auto">
                          <a:xfrm>
                            <a:off x="2423" y="3225"/>
                            <a:ext cx="1860" cy="496"/>
                          </a:xfrm>
                          <a:custGeom>
                            <a:avLst/>
                            <a:gdLst>
                              <a:gd name="T0" fmla="*/ 930 w 1860"/>
                              <a:gd name="T1" fmla="*/ 3226 h 496"/>
                              <a:gd name="T2" fmla="*/ 822 w 1860"/>
                              <a:gd name="T3" fmla="*/ 3227 h 496"/>
                              <a:gd name="T4" fmla="*/ 717 w 1860"/>
                              <a:gd name="T5" fmla="*/ 3232 h 496"/>
                              <a:gd name="T6" fmla="*/ 617 w 1860"/>
                              <a:gd name="T7" fmla="*/ 3240 h 496"/>
                              <a:gd name="T8" fmla="*/ 521 w 1860"/>
                              <a:gd name="T9" fmla="*/ 3251 h 496"/>
                              <a:gd name="T10" fmla="*/ 432 w 1860"/>
                              <a:gd name="T11" fmla="*/ 3264 h 496"/>
                              <a:gd name="T12" fmla="*/ 349 w 1860"/>
                              <a:gd name="T13" fmla="*/ 3280 h 496"/>
                              <a:gd name="T14" fmla="*/ 273 w 1860"/>
                              <a:gd name="T15" fmla="*/ 3298 h 496"/>
                              <a:gd name="T16" fmla="*/ 205 w 1860"/>
                              <a:gd name="T17" fmla="*/ 3318 h 496"/>
                              <a:gd name="T18" fmla="*/ 145 w 1860"/>
                              <a:gd name="T19" fmla="*/ 3341 h 496"/>
                              <a:gd name="T20" fmla="*/ 55 w 1860"/>
                              <a:gd name="T21" fmla="*/ 3390 h 496"/>
                              <a:gd name="T22" fmla="*/ 7 w 1860"/>
                              <a:gd name="T23" fmla="*/ 3445 h 496"/>
                              <a:gd name="T24" fmla="*/ 0 w 1860"/>
                              <a:gd name="T25" fmla="*/ 3473 h 496"/>
                              <a:gd name="T26" fmla="*/ 7 w 1860"/>
                              <a:gd name="T27" fmla="*/ 3502 h 496"/>
                              <a:gd name="T28" fmla="*/ 55 w 1860"/>
                              <a:gd name="T29" fmla="*/ 3557 h 496"/>
                              <a:gd name="T30" fmla="*/ 145 w 1860"/>
                              <a:gd name="T31" fmla="*/ 3606 h 496"/>
                              <a:gd name="T32" fmla="*/ 205 w 1860"/>
                              <a:gd name="T33" fmla="*/ 3629 h 496"/>
                              <a:gd name="T34" fmla="*/ 273 w 1860"/>
                              <a:gd name="T35" fmla="*/ 3649 h 496"/>
                              <a:gd name="T36" fmla="*/ 349 w 1860"/>
                              <a:gd name="T37" fmla="*/ 3667 h 496"/>
                              <a:gd name="T38" fmla="*/ 432 w 1860"/>
                              <a:gd name="T39" fmla="*/ 3683 h 496"/>
                              <a:gd name="T40" fmla="*/ 521 w 1860"/>
                              <a:gd name="T41" fmla="*/ 3696 h 496"/>
                              <a:gd name="T42" fmla="*/ 617 w 1860"/>
                              <a:gd name="T43" fmla="*/ 3707 h 496"/>
                              <a:gd name="T44" fmla="*/ 717 w 1860"/>
                              <a:gd name="T45" fmla="*/ 3715 h 496"/>
                              <a:gd name="T46" fmla="*/ 822 w 1860"/>
                              <a:gd name="T47" fmla="*/ 3720 h 496"/>
                              <a:gd name="T48" fmla="*/ 930 w 1860"/>
                              <a:gd name="T49" fmla="*/ 3721 h 496"/>
                              <a:gd name="T50" fmla="*/ 1039 w 1860"/>
                              <a:gd name="T51" fmla="*/ 3720 h 496"/>
                              <a:gd name="T52" fmla="*/ 1143 w 1860"/>
                              <a:gd name="T53" fmla="*/ 3715 h 496"/>
                              <a:gd name="T54" fmla="*/ 1244 w 1860"/>
                              <a:gd name="T55" fmla="*/ 3707 h 496"/>
                              <a:gd name="T56" fmla="*/ 1339 w 1860"/>
                              <a:gd name="T57" fmla="*/ 3696 h 496"/>
                              <a:gd name="T58" fmla="*/ 1429 w 1860"/>
                              <a:gd name="T59" fmla="*/ 3683 h 496"/>
                              <a:gd name="T60" fmla="*/ 1512 w 1860"/>
                              <a:gd name="T61" fmla="*/ 3667 h 496"/>
                              <a:gd name="T62" fmla="*/ 1588 w 1860"/>
                              <a:gd name="T63" fmla="*/ 3649 h 496"/>
                              <a:gd name="T64" fmla="*/ 1656 w 1860"/>
                              <a:gd name="T65" fmla="*/ 3629 h 496"/>
                              <a:gd name="T66" fmla="*/ 1715 w 1860"/>
                              <a:gd name="T67" fmla="*/ 3606 h 496"/>
                              <a:gd name="T68" fmla="*/ 1806 w 1860"/>
                              <a:gd name="T69" fmla="*/ 3557 h 496"/>
                              <a:gd name="T70" fmla="*/ 1854 w 1860"/>
                              <a:gd name="T71" fmla="*/ 3502 h 496"/>
                              <a:gd name="T72" fmla="*/ 1860 w 1860"/>
                              <a:gd name="T73" fmla="*/ 3473 h 496"/>
                              <a:gd name="T74" fmla="*/ 1854 w 1860"/>
                              <a:gd name="T75" fmla="*/ 3445 h 496"/>
                              <a:gd name="T76" fmla="*/ 1806 w 1860"/>
                              <a:gd name="T77" fmla="*/ 3390 h 496"/>
                              <a:gd name="T78" fmla="*/ 1715 w 1860"/>
                              <a:gd name="T79" fmla="*/ 3341 h 496"/>
                              <a:gd name="T80" fmla="*/ 1656 w 1860"/>
                              <a:gd name="T81" fmla="*/ 3318 h 496"/>
                              <a:gd name="T82" fmla="*/ 1588 w 1860"/>
                              <a:gd name="T83" fmla="*/ 3298 h 496"/>
                              <a:gd name="T84" fmla="*/ 1512 w 1860"/>
                              <a:gd name="T85" fmla="*/ 3280 h 496"/>
                              <a:gd name="T86" fmla="*/ 1429 w 1860"/>
                              <a:gd name="T87" fmla="*/ 3264 h 496"/>
                              <a:gd name="T88" fmla="*/ 1339 w 1860"/>
                              <a:gd name="T89" fmla="*/ 3251 h 496"/>
                              <a:gd name="T90" fmla="*/ 1244 w 1860"/>
                              <a:gd name="T91" fmla="*/ 3240 h 496"/>
                              <a:gd name="T92" fmla="*/ 1143 w 1860"/>
                              <a:gd name="T93" fmla="*/ 3232 h 496"/>
                              <a:gd name="T94" fmla="*/ 1039 w 1860"/>
                              <a:gd name="T95" fmla="*/ 3227 h 496"/>
                              <a:gd name="T96" fmla="*/ 930 w 1860"/>
                              <a:gd name="T97" fmla="*/ 3226 h 49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Lst>
                            <a:ahLst/>
                            <a:cxnLst>
                              <a:cxn ang="T98">
                                <a:pos x="T0" y="T1"/>
                              </a:cxn>
                              <a:cxn ang="T99">
                                <a:pos x="T2" y="T3"/>
                              </a:cxn>
                              <a:cxn ang="T100">
                                <a:pos x="T4" y="T5"/>
                              </a:cxn>
                              <a:cxn ang="T101">
                                <a:pos x="T6" y="T7"/>
                              </a:cxn>
                              <a:cxn ang="T102">
                                <a:pos x="T8" y="T9"/>
                              </a:cxn>
                              <a:cxn ang="T103">
                                <a:pos x="T10" y="T11"/>
                              </a:cxn>
                              <a:cxn ang="T104">
                                <a:pos x="T12" y="T13"/>
                              </a:cxn>
                              <a:cxn ang="T105">
                                <a:pos x="T14" y="T15"/>
                              </a:cxn>
                              <a:cxn ang="T106">
                                <a:pos x="T16" y="T17"/>
                              </a:cxn>
                              <a:cxn ang="T107">
                                <a:pos x="T18" y="T19"/>
                              </a:cxn>
                              <a:cxn ang="T108">
                                <a:pos x="T20" y="T21"/>
                              </a:cxn>
                              <a:cxn ang="T109">
                                <a:pos x="T22" y="T23"/>
                              </a:cxn>
                              <a:cxn ang="T110">
                                <a:pos x="T24" y="T25"/>
                              </a:cxn>
                              <a:cxn ang="T111">
                                <a:pos x="T26" y="T27"/>
                              </a:cxn>
                              <a:cxn ang="T112">
                                <a:pos x="T28" y="T29"/>
                              </a:cxn>
                              <a:cxn ang="T113">
                                <a:pos x="T30" y="T31"/>
                              </a:cxn>
                              <a:cxn ang="T114">
                                <a:pos x="T32" y="T33"/>
                              </a:cxn>
                              <a:cxn ang="T115">
                                <a:pos x="T34" y="T35"/>
                              </a:cxn>
                              <a:cxn ang="T116">
                                <a:pos x="T36" y="T37"/>
                              </a:cxn>
                              <a:cxn ang="T117">
                                <a:pos x="T38" y="T39"/>
                              </a:cxn>
                              <a:cxn ang="T118">
                                <a:pos x="T40" y="T41"/>
                              </a:cxn>
                              <a:cxn ang="T119">
                                <a:pos x="T42" y="T43"/>
                              </a:cxn>
                              <a:cxn ang="T120">
                                <a:pos x="T44" y="T45"/>
                              </a:cxn>
                              <a:cxn ang="T121">
                                <a:pos x="T46" y="T47"/>
                              </a:cxn>
                              <a:cxn ang="T122">
                                <a:pos x="T48" y="T49"/>
                              </a:cxn>
                              <a:cxn ang="T123">
                                <a:pos x="T50" y="T51"/>
                              </a:cxn>
                              <a:cxn ang="T124">
                                <a:pos x="T52" y="T53"/>
                              </a:cxn>
                              <a:cxn ang="T125">
                                <a:pos x="T54" y="T55"/>
                              </a:cxn>
                              <a:cxn ang="T126">
                                <a:pos x="T56" y="T57"/>
                              </a:cxn>
                              <a:cxn ang="T127">
                                <a:pos x="T58" y="T59"/>
                              </a:cxn>
                              <a:cxn ang="T128">
                                <a:pos x="T60" y="T61"/>
                              </a:cxn>
                              <a:cxn ang="T129">
                                <a:pos x="T62" y="T63"/>
                              </a:cxn>
                              <a:cxn ang="T130">
                                <a:pos x="T64" y="T65"/>
                              </a:cxn>
                              <a:cxn ang="T131">
                                <a:pos x="T66" y="T67"/>
                              </a:cxn>
                              <a:cxn ang="T132">
                                <a:pos x="T68" y="T69"/>
                              </a:cxn>
                              <a:cxn ang="T133">
                                <a:pos x="T70" y="T71"/>
                              </a:cxn>
                              <a:cxn ang="T134">
                                <a:pos x="T72" y="T73"/>
                              </a:cxn>
                              <a:cxn ang="T135">
                                <a:pos x="T74" y="T75"/>
                              </a:cxn>
                              <a:cxn ang="T136">
                                <a:pos x="T76" y="T77"/>
                              </a:cxn>
                              <a:cxn ang="T137">
                                <a:pos x="T78" y="T79"/>
                              </a:cxn>
                              <a:cxn ang="T138">
                                <a:pos x="T80" y="T81"/>
                              </a:cxn>
                              <a:cxn ang="T139">
                                <a:pos x="T82" y="T83"/>
                              </a:cxn>
                              <a:cxn ang="T140">
                                <a:pos x="T84" y="T85"/>
                              </a:cxn>
                              <a:cxn ang="T141">
                                <a:pos x="T86" y="T87"/>
                              </a:cxn>
                              <a:cxn ang="T142">
                                <a:pos x="T88" y="T89"/>
                              </a:cxn>
                              <a:cxn ang="T143">
                                <a:pos x="T90" y="T91"/>
                              </a:cxn>
                              <a:cxn ang="T144">
                                <a:pos x="T92" y="T93"/>
                              </a:cxn>
                              <a:cxn ang="T145">
                                <a:pos x="T94" y="T95"/>
                              </a:cxn>
                              <a:cxn ang="T146">
                                <a:pos x="T96" y="T97"/>
                              </a:cxn>
                            </a:cxnLst>
                            <a:rect l="0" t="0" r="r" b="b"/>
                            <a:pathLst>
                              <a:path w="1860" h="496">
                                <a:moveTo>
                                  <a:pt x="930" y="0"/>
                                </a:moveTo>
                                <a:lnTo>
                                  <a:pt x="822" y="1"/>
                                </a:lnTo>
                                <a:lnTo>
                                  <a:pt x="717" y="6"/>
                                </a:lnTo>
                                <a:lnTo>
                                  <a:pt x="617" y="14"/>
                                </a:lnTo>
                                <a:lnTo>
                                  <a:pt x="521" y="25"/>
                                </a:lnTo>
                                <a:lnTo>
                                  <a:pt x="432" y="38"/>
                                </a:lnTo>
                                <a:lnTo>
                                  <a:pt x="349" y="54"/>
                                </a:lnTo>
                                <a:lnTo>
                                  <a:pt x="273" y="72"/>
                                </a:lnTo>
                                <a:lnTo>
                                  <a:pt x="205" y="92"/>
                                </a:lnTo>
                                <a:lnTo>
                                  <a:pt x="145" y="115"/>
                                </a:lnTo>
                                <a:lnTo>
                                  <a:pt x="55" y="164"/>
                                </a:lnTo>
                                <a:lnTo>
                                  <a:pt x="7" y="219"/>
                                </a:lnTo>
                                <a:lnTo>
                                  <a:pt x="0" y="247"/>
                                </a:lnTo>
                                <a:lnTo>
                                  <a:pt x="7" y="276"/>
                                </a:lnTo>
                                <a:lnTo>
                                  <a:pt x="55" y="331"/>
                                </a:lnTo>
                                <a:lnTo>
                                  <a:pt x="145" y="380"/>
                                </a:lnTo>
                                <a:lnTo>
                                  <a:pt x="205" y="403"/>
                                </a:lnTo>
                                <a:lnTo>
                                  <a:pt x="273" y="423"/>
                                </a:lnTo>
                                <a:lnTo>
                                  <a:pt x="349" y="441"/>
                                </a:lnTo>
                                <a:lnTo>
                                  <a:pt x="432" y="457"/>
                                </a:lnTo>
                                <a:lnTo>
                                  <a:pt x="521" y="470"/>
                                </a:lnTo>
                                <a:lnTo>
                                  <a:pt x="617" y="481"/>
                                </a:lnTo>
                                <a:lnTo>
                                  <a:pt x="717" y="489"/>
                                </a:lnTo>
                                <a:lnTo>
                                  <a:pt x="822" y="494"/>
                                </a:lnTo>
                                <a:lnTo>
                                  <a:pt x="930" y="495"/>
                                </a:lnTo>
                                <a:lnTo>
                                  <a:pt x="1039" y="494"/>
                                </a:lnTo>
                                <a:lnTo>
                                  <a:pt x="1143" y="489"/>
                                </a:lnTo>
                                <a:lnTo>
                                  <a:pt x="1244" y="481"/>
                                </a:lnTo>
                                <a:lnTo>
                                  <a:pt x="1339" y="470"/>
                                </a:lnTo>
                                <a:lnTo>
                                  <a:pt x="1429" y="457"/>
                                </a:lnTo>
                                <a:lnTo>
                                  <a:pt x="1512" y="441"/>
                                </a:lnTo>
                                <a:lnTo>
                                  <a:pt x="1588" y="423"/>
                                </a:lnTo>
                                <a:lnTo>
                                  <a:pt x="1656" y="403"/>
                                </a:lnTo>
                                <a:lnTo>
                                  <a:pt x="1715" y="380"/>
                                </a:lnTo>
                                <a:lnTo>
                                  <a:pt x="1806" y="331"/>
                                </a:lnTo>
                                <a:lnTo>
                                  <a:pt x="1854" y="276"/>
                                </a:lnTo>
                                <a:lnTo>
                                  <a:pt x="1860" y="247"/>
                                </a:lnTo>
                                <a:lnTo>
                                  <a:pt x="1854" y="219"/>
                                </a:lnTo>
                                <a:lnTo>
                                  <a:pt x="1806" y="164"/>
                                </a:lnTo>
                                <a:lnTo>
                                  <a:pt x="1715" y="115"/>
                                </a:lnTo>
                                <a:lnTo>
                                  <a:pt x="1656" y="92"/>
                                </a:lnTo>
                                <a:lnTo>
                                  <a:pt x="1588" y="72"/>
                                </a:lnTo>
                                <a:lnTo>
                                  <a:pt x="1512" y="54"/>
                                </a:lnTo>
                                <a:lnTo>
                                  <a:pt x="1429" y="38"/>
                                </a:lnTo>
                                <a:lnTo>
                                  <a:pt x="1339" y="25"/>
                                </a:lnTo>
                                <a:lnTo>
                                  <a:pt x="1244" y="14"/>
                                </a:lnTo>
                                <a:lnTo>
                                  <a:pt x="1143" y="6"/>
                                </a:lnTo>
                                <a:lnTo>
                                  <a:pt x="1039" y="1"/>
                                </a:lnTo>
                                <a:lnTo>
                                  <a:pt x="930"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2" name="Freeform 233"/>
                        <wps:cNvSpPr>
                          <a:spLocks/>
                        </wps:cNvSpPr>
                        <wps:spPr bwMode="auto">
                          <a:xfrm>
                            <a:off x="2423" y="3225"/>
                            <a:ext cx="1860" cy="496"/>
                          </a:xfrm>
                          <a:custGeom>
                            <a:avLst/>
                            <a:gdLst>
                              <a:gd name="T0" fmla="*/ 0 w 1860"/>
                              <a:gd name="T1" fmla="*/ 3473 h 496"/>
                              <a:gd name="T2" fmla="*/ 25 w 1860"/>
                              <a:gd name="T3" fmla="*/ 3417 h 496"/>
                              <a:gd name="T4" fmla="*/ 95 w 1860"/>
                              <a:gd name="T5" fmla="*/ 3364 h 496"/>
                              <a:gd name="T6" fmla="*/ 205 w 1860"/>
                              <a:gd name="T7" fmla="*/ 3318 h 496"/>
                              <a:gd name="T8" fmla="*/ 273 w 1860"/>
                              <a:gd name="T9" fmla="*/ 3298 h 496"/>
                              <a:gd name="T10" fmla="*/ 349 w 1860"/>
                              <a:gd name="T11" fmla="*/ 3280 h 496"/>
                              <a:gd name="T12" fmla="*/ 432 w 1860"/>
                              <a:gd name="T13" fmla="*/ 3264 h 496"/>
                              <a:gd name="T14" fmla="*/ 521 w 1860"/>
                              <a:gd name="T15" fmla="*/ 3251 h 496"/>
                              <a:gd name="T16" fmla="*/ 617 w 1860"/>
                              <a:gd name="T17" fmla="*/ 3240 h 496"/>
                              <a:gd name="T18" fmla="*/ 717 w 1860"/>
                              <a:gd name="T19" fmla="*/ 3232 h 496"/>
                              <a:gd name="T20" fmla="*/ 822 w 1860"/>
                              <a:gd name="T21" fmla="*/ 3227 h 496"/>
                              <a:gd name="T22" fmla="*/ 930 w 1860"/>
                              <a:gd name="T23" fmla="*/ 3226 h 496"/>
                              <a:gd name="T24" fmla="*/ 1039 w 1860"/>
                              <a:gd name="T25" fmla="*/ 3227 h 496"/>
                              <a:gd name="T26" fmla="*/ 1143 w 1860"/>
                              <a:gd name="T27" fmla="*/ 3232 h 496"/>
                              <a:gd name="T28" fmla="*/ 1244 w 1860"/>
                              <a:gd name="T29" fmla="*/ 3240 h 496"/>
                              <a:gd name="T30" fmla="*/ 1339 w 1860"/>
                              <a:gd name="T31" fmla="*/ 3251 h 496"/>
                              <a:gd name="T32" fmla="*/ 1429 w 1860"/>
                              <a:gd name="T33" fmla="*/ 3264 h 496"/>
                              <a:gd name="T34" fmla="*/ 1512 w 1860"/>
                              <a:gd name="T35" fmla="*/ 3280 h 496"/>
                              <a:gd name="T36" fmla="*/ 1588 w 1860"/>
                              <a:gd name="T37" fmla="*/ 3298 h 496"/>
                              <a:gd name="T38" fmla="*/ 1656 w 1860"/>
                              <a:gd name="T39" fmla="*/ 3318 h 496"/>
                              <a:gd name="T40" fmla="*/ 1715 w 1860"/>
                              <a:gd name="T41" fmla="*/ 3341 h 496"/>
                              <a:gd name="T42" fmla="*/ 1806 w 1860"/>
                              <a:gd name="T43" fmla="*/ 3390 h 496"/>
                              <a:gd name="T44" fmla="*/ 1854 w 1860"/>
                              <a:gd name="T45" fmla="*/ 3445 h 496"/>
                              <a:gd name="T46" fmla="*/ 1860 w 1860"/>
                              <a:gd name="T47" fmla="*/ 3473 h 496"/>
                              <a:gd name="T48" fmla="*/ 1854 w 1860"/>
                              <a:gd name="T49" fmla="*/ 3502 h 496"/>
                              <a:gd name="T50" fmla="*/ 1836 w 1860"/>
                              <a:gd name="T51" fmla="*/ 3530 h 496"/>
                              <a:gd name="T52" fmla="*/ 1766 w 1860"/>
                              <a:gd name="T53" fmla="*/ 3582 h 496"/>
                              <a:gd name="T54" fmla="*/ 1656 w 1860"/>
                              <a:gd name="T55" fmla="*/ 3629 h 496"/>
                              <a:gd name="T56" fmla="*/ 1588 w 1860"/>
                              <a:gd name="T57" fmla="*/ 3649 h 496"/>
                              <a:gd name="T58" fmla="*/ 1512 w 1860"/>
                              <a:gd name="T59" fmla="*/ 3667 h 496"/>
                              <a:gd name="T60" fmla="*/ 1429 w 1860"/>
                              <a:gd name="T61" fmla="*/ 3683 h 496"/>
                              <a:gd name="T62" fmla="*/ 1339 w 1860"/>
                              <a:gd name="T63" fmla="*/ 3696 h 496"/>
                              <a:gd name="T64" fmla="*/ 1244 w 1860"/>
                              <a:gd name="T65" fmla="*/ 3707 h 496"/>
                              <a:gd name="T66" fmla="*/ 1143 w 1860"/>
                              <a:gd name="T67" fmla="*/ 3715 h 496"/>
                              <a:gd name="T68" fmla="*/ 1039 w 1860"/>
                              <a:gd name="T69" fmla="*/ 3720 h 496"/>
                              <a:gd name="T70" fmla="*/ 930 w 1860"/>
                              <a:gd name="T71" fmla="*/ 3721 h 496"/>
                              <a:gd name="T72" fmla="*/ 822 w 1860"/>
                              <a:gd name="T73" fmla="*/ 3720 h 496"/>
                              <a:gd name="T74" fmla="*/ 717 w 1860"/>
                              <a:gd name="T75" fmla="*/ 3715 h 496"/>
                              <a:gd name="T76" fmla="*/ 617 w 1860"/>
                              <a:gd name="T77" fmla="*/ 3707 h 496"/>
                              <a:gd name="T78" fmla="*/ 521 w 1860"/>
                              <a:gd name="T79" fmla="*/ 3696 h 496"/>
                              <a:gd name="T80" fmla="*/ 432 w 1860"/>
                              <a:gd name="T81" fmla="*/ 3683 h 496"/>
                              <a:gd name="T82" fmla="*/ 349 w 1860"/>
                              <a:gd name="T83" fmla="*/ 3667 h 496"/>
                              <a:gd name="T84" fmla="*/ 273 w 1860"/>
                              <a:gd name="T85" fmla="*/ 3649 h 496"/>
                              <a:gd name="T86" fmla="*/ 205 w 1860"/>
                              <a:gd name="T87" fmla="*/ 3629 h 496"/>
                              <a:gd name="T88" fmla="*/ 145 w 1860"/>
                              <a:gd name="T89" fmla="*/ 3606 h 496"/>
                              <a:gd name="T90" fmla="*/ 55 w 1860"/>
                              <a:gd name="T91" fmla="*/ 3557 h 496"/>
                              <a:gd name="T92" fmla="*/ 7 w 1860"/>
                              <a:gd name="T93" fmla="*/ 3502 h 496"/>
                              <a:gd name="T94" fmla="*/ 0 w 1860"/>
                              <a:gd name="T95" fmla="*/ 3473 h 49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Lst>
                            <a:ahLst/>
                            <a:cxnLst>
                              <a:cxn ang="T96">
                                <a:pos x="T0" y="T1"/>
                              </a:cxn>
                              <a:cxn ang="T97">
                                <a:pos x="T2" y="T3"/>
                              </a:cxn>
                              <a:cxn ang="T98">
                                <a:pos x="T4" y="T5"/>
                              </a:cxn>
                              <a:cxn ang="T99">
                                <a:pos x="T6" y="T7"/>
                              </a:cxn>
                              <a:cxn ang="T100">
                                <a:pos x="T8" y="T9"/>
                              </a:cxn>
                              <a:cxn ang="T101">
                                <a:pos x="T10" y="T11"/>
                              </a:cxn>
                              <a:cxn ang="T102">
                                <a:pos x="T12" y="T13"/>
                              </a:cxn>
                              <a:cxn ang="T103">
                                <a:pos x="T14" y="T15"/>
                              </a:cxn>
                              <a:cxn ang="T104">
                                <a:pos x="T16" y="T17"/>
                              </a:cxn>
                              <a:cxn ang="T105">
                                <a:pos x="T18" y="T19"/>
                              </a:cxn>
                              <a:cxn ang="T106">
                                <a:pos x="T20" y="T21"/>
                              </a:cxn>
                              <a:cxn ang="T107">
                                <a:pos x="T22" y="T23"/>
                              </a:cxn>
                              <a:cxn ang="T108">
                                <a:pos x="T24" y="T25"/>
                              </a:cxn>
                              <a:cxn ang="T109">
                                <a:pos x="T26" y="T27"/>
                              </a:cxn>
                              <a:cxn ang="T110">
                                <a:pos x="T28" y="T29"/>
                              </a:cxn>
                              <a:cxn ang="T111">
                                <a:pos x="T30" y="T31"/>
                              </a:cxn>
                              <a:cxn ang="T112">
                                <a:pos x="T32" y="T33"/>
                              </a:cxn>
                              <a:cxn ang="T113">
                                <a:pos x="T34" y="T35"/>
                              </a:cxn>
                              <a:cxn ang="T114">
                                <a:pos x="T36" y="T37"/>
                              </a:cxn>
                              <a:cxn ang="T115">
                                <a:pos x="T38" y="T39"/>
                              </a:cxn>
                              <a:cxn ang="T116">
                                <a:pos x="T40" y="T41"/>
                              </a:cxn>
                              <a:cxn ang="T117">
                                <a:pos x="T42" y="T43"/>
                              </a:cxn>
                              <a:cxn ang="T118">
                                <a:pos x="T44" y="T45"/>
                              </a:cxn>
                              <a:cxn ang="T119">
                                <a:pos x="T46" y="T47"/>
                              </a:cxn>
                              <a:cxn ang="T120">
                                <a:pos x="T48" y="T49"/>
                              </a:cxn>
                              <a:cxn ang="T121">
                                <a:pos x="T50" y="T51"/>
                              </a:cxn>
                              <a:cxn ang="T122">
                                <a:pos x="T52" y="T53"/>
                              </a:cxn>
                              <a:cxn ang="T123">
                                <a:pos x="T54" y="T55"/>
                              </a:cxn>
                              <a:cxn ang="T124">
                                <a:pos x="T56" y="T57"/>
                              </a:cxn>
                              <a:cxn ang="T125">
                                <a:pos x="T58" y="T59"/>
                              </a:cxn>
                              <a:cxn ang="T126">
                                <a:pos x="T60" y="T61"/>
                              </a:cxn>
                              <a:cxn ang="T127">
                                <a:pos x="T62" y="T63"/>
                              </a:cxn>
                              <a:cxn ang="T128">
                                <a:pos x="T64" y="T65"/>
                              </a:cxn>
                              <a:cxn ang="T129">
                                <a:pos x="T66" y="T67"/>
                              </a:cxn>
                              <a:cxn ang="T130">
                                <a:pos x="T68" y="T69"/>
                              </a:cxn>
                              <a:cxn ang="T131">
                                <a:pos x="T70" y="T71"/>
                              </a:cxn>
                              <a:cxn ang="T132">
                                <a:pos x="T72" y="T73"/>
                              </a:cxn>
                              <a:cxn ang="T133">
                                <a:pos x="T74" y="T75"/>
                              </a:cxn>
                              <a:cxn ang="T134">
                                <a:pos x="T76" y="T77"/>
                              </a:cxn>
                              <a:cxn ang="T135">
                                <a:pos x="T78" y="T79"/>
                              </a:cxn>
                              <a:cxn ang="T136">
                                <a:pos x="T80" y="T81"/>
                              </a:cxn>
                              <a:cxn ang="T137">
                                <a:pos x="T82" y="T83"/>
                              </a:cxn>
                              <a:cxn ang="T138">
                                <a:pos x="T84" y="T85"/>
                              </a:cxn>
                              <a:cxn ang="T139">
                                <a:pos x="T86" y="T87"/>
                              </a:cxn>
                              <a:cxn ang="T140">
                                <a:pos x="T88" y="T89"/>
                              </a:cxn>
                              <a:cxn ang="T141">
                                <a:pos x="T90" y="T91"/>
                              </a:cxn>
                              <a:cxn ang="T142">
                                <a:pos x="T92" y="T93"/>
                              </a:cxn>
                              <a:cxn ang="T143">
                                <a:pos x="T94" y="T95"/>
                              </a:cxn>
                            </a:cxnLst>
                            <a:rect l="0" t="0" r="r" b="b"/>
                            <a:pathLst>
                              <a:path w="1860" h="496">
                                <a:moveTo>
                                  <a:pt x="0" y="247"/>
                                </a:moveTo>
                                <a:lnTo>
                                  <a:pt x="25" y="191"/>
                                </a:lnTo>
                                <a:lnTo>
                                  <a:pt x="95" y="138"/>
                                </a:lnTo>
                                <a:lnTo>
                                  <a:pt x="205" y="92"/>
                                </a:lnTo>
                                <a:lnTo>
                                  <a:pt x="273" y="72"/>
                                </a:lnTo>
                                <a:lnTo>
                                  <a:pt x="349" y="54"/>
                                </a:lnTo>
                                <a:lnTo>
                                  <a:pt x="432" y="38"/>
                                </a:lnTo>
                                <a:lnTo>
                                  <a:pt x="521" y="25"/>
                                </a:lnTo>
                                <a:lnTo>
                                  <a:pt x="617" y="14"/>
                                </a:lnTo>
                                <a:lnTo>
                                  <a:pt x="717" y="6"/>
                                </a:lnTo>
                                <a:lnTo>
                                  <a:pt x="822" y="1"/>
                                </a:lnTo>
                                <a:lnTo>
                                  <a:pt x="930" y="0"/>
                                </a:lnTo>
                                <a:lnTo>
                                  <a:pt x="1039" y="1"/>
                                </a:lnTo>
                                <a:lnTo>
                                  <a:pt x="1143" y="6"/>
                                </a:lnTo>
                                <a:lnTo>
                                  <a:pt x="1244" y="14"/>
                                </a:lnTo>
                                <a:lnTo>
                                  <a:pt x="1339" y="25"/>
                                </a:lnTo>
                                <a:lnTo>
                                  <a:pt x="1429" y="38"/>
                                </a:lnTo>
                                <a:lnTo>
                                  <a:pt x="1512" y="54"/>
                                </a:lnTo>
                                <a:lnTo>
                                  <a:pt x="1588" y="72"/>
                                </a:lnTo>
                                <a:lnTo>
                                  <a:pt x="1656" y="92"/>
                                </a:lnTo>
                                <a:lnTo>
                                  <a:pt x="1715" y="115"/>
                                </a:lnTo>
                                <a:lnTo>
                                  <a:pt x="1806" y="164"/>
                                </a:lnTo>
                                <a:lnTo>
                                  <a:pt x="1854" y="219"/>
                                </a:lnTo>
                                <a:lnTo>
                                  <a:pt x="1860" y="247"/>
                                </a:lnTo>
                                <a:lnTo>
                                  <a:pt x="1854" y="276"/>
                                </a:lnTo>
                                <a:lnTo>
                                  <a:pt x="1836" y="304"/>
                                </a:lnTo>
                                <a:lnTo>
                                  <a:pt x="1766" y="356"/>
                                </a:lnTo>
                                <a:lnTo>
                                  <a:pt x="1656" y="403"/>
                                </a:lnTo>
                                <a:lnTo>
                                  <a:pt x="1588" y="423"/>
                                </a:lnTo>
                                <a:lnTo>
                                  <a:pt x="1512" y="441"/>
                                </a:lnTo>
                                <a:lnTo>
                                  <a:pt x="1429" y="457"/>
                                </a:lnTo>
                                <a:lnTo>
                                  <a:pt x="1339" y="470"/>
                                </a:lnTo>
                                <a:lnTo>
                                  <a:pt x="1244" y="481"/>
                                </a:lnTo>
                                <a:lnTo>
                                  <a:pt x="1143" y="489"/>
                                </a:lnTo>
                                <a:lnTo>
                                  <a:pt x="1039" y="494"/>
                                </a:lnTo>
                                <a:lnTo>
                                  <a:pt x="930" y="495"/>
                                </a:lnTo>
                                <a:lnTo>
                                  <a:pt x="822" y="494"/>
                                </a:lnTo>
                                <a:lnTo>
                                  <a:pt x="717" y="489"/>
                                </a:lnTo>
                                <a:lnTo>
                                  <a:pt x="617" y="481"/>
                                </a:lnTo>
                                <a:lnTo>
                                  <a:pt x="521" y="470"/>
                                </a:lnTo>
                                <a:lnTo>
                                  <a:pt x="432" y="457"/>
                                </a:lnTo>
                                <a:lnTo>
                                  <a:pt x="349" y="441"/>
                                </a:lnTo>
                                <a:lnTo>
                                  <a:pt x="273" y="423"/>
                                </a:lnTo>
                                <a:lnTo>
                                  <a:pt x="205" y="403"/>
                                </a:lnTo>
                                <a:lnTo>
                                  <a:pt x="145" y="380"/>
                                </a:lnTo>
                                <a:lnTo>
                                  <a:pt x="55" y="331"/>
                                </a:lnTo>
                                <a:lnTo>
                                  <a:pt x="7" y="276"/>
                                </a:lnTo>
                                <a:lnTo>
                                  <a:pt x="0" y="247"/>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3" name="Freeform 234"/>
                        <wps:cNvSpPr>
                          <a:spLocks/>
                        </wps:cNvSpPr>
                        <wps:spPr bwMode="auto">
                          <a:xfrm>
                            <a:off x="4117" y="2223"/>
                            <a:ext cx="1168" cy="1109"/>
                          </a:xfrm>
                          <a:custGeom>
                            <a:avLst/>
                            <a:gdLst>
                              <a:gd name="T0" fmla="*/ 1168 w 1168"/>
                              <a:gd name="T1" fmla="*/ 2223 h 1109"/>
                              <a:gd name="T2" fmla="*/ 0 w 1168"/>
                              <a:gd name="T3" fmla="*/ 3332 h 1109"/>
                              <a:gd name="T4" fmla="*/ 1168 w 1168"/>
                              <a:gd name="T5" fmla="*/ 2223 h 1109"/>
                              <a:gd name="T6" fmla="*/ 0 60000 65536"/>
                              <a:gd name="T7" fmla="*/ 0 60000 65536"/>
                              <a:gd name="T8" fmla="*/ 0 60000 65536"/>
                            </a:gdLst>
                            <a:ahLst/>
                            <a:cxnLst>
                              <a:cxn ang="T6">
                                <a:pos x="T0" y="T1"/>
                              </a:cxn>
                              <a:cxn ang="T7">
                                <a:pos x="T2" y="T3"/>
                              </a:cxn>
                              <a:cxn ang="T8">
                                <a:pos x="T4" y="T5"/>
                              </a:cxn>
                            </a:cxnLst>
                            <a:rect l="0" t="0" r="r" b="b"/>
                            <a:pathLst>
                              <a:path w="1168" h="1109">
                                <a:moveTo>
                                  <a:pt x="1168" y="0"/>
                                </a:moveTo>
                                <a:lnTo>
                                  <a:pt x="0" y="1109"/>
                                </a:lnTo>
                                <a:lnTo>
                                  <a:pt x="1168" y="0"/>
                                </a:lnTo>
                                <a:close/>
                              </a:path>
                            </a:pathLst>
                          </a:custGeom>
                          <a:solidFill>
                            <a:srgbClr val="E8EDF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 name="Freeform 235"/>
                        <wps:cNvSpPr>
                          <a:spLocks/>
                        </wps:cNvSpPr>
                        <wps:spPr bwMode="auto">
                          <a:xfrm>
                            <a:off x="4117" y="2223"/>
                            <a:ext cx="1168" cy="1109"/>
                          </a:xfrm>
                          <a:custGeom>
                            <a:avLst/>
                            <a:gdLst>
                              <a:gd name="T0" fmla="*/ 0 w 1168"/>
                              <a:gd name="T1" fmla="*/ 3332 h 1109"/>
                              <a:gd name="T2" fmla="*/ 1168 w 1168"/>
                              <a:gd name="T3" fmla="*/ 2223 h 1109"/>
                              <a:gd name="T4" fmla="*/ 0 w 1168"/>
                              <a:gd name="T5" fmla="*/ 3332 h 1109"/>
                              <a:gd name="T6" fmla="*/ 0 60000 65536"/>
                              <a:gd name="T7" fmla="*/ 0 60000 65536"/>
                              <a:gd name="T8" fmla="*/ 0 60000 65536"/>
                            </a:gdLst>
                            <a:ahLst/>
                            <a:cxnLst>
                              <a:cxn ang="T6">
                                <a:pos x="T0" y="T1"/>
                              </a:cxn>
                              <a:cxn ang="T7">
                                <a:pos x="T2" y="T3"/>
                              </a:cxn>
                              <a:cxn ang="T8">
                                <a:pos x="T4" y="T5"/>
                              </a:cxn>
                            </a:cxnLst>
                            <a:rect l="0" t="0" r="r" b="b"/>
                            <a:pathLst>
                              <a:path w="1168" h="1109">
                                <a:moveTo>
                                  <a:pt x="0" y="1109"/>
                                </a:moveTo>
                                <a:lnTo>
                                  <a:pt x="1168" y="0"/>
                                </a:lnTo>
                                <a:lnTo>
                                  <a:pt x="0" y="1109"/>
                                </a:lnTo>
                                <a:close/>
                              </a:path>
                            </a:pathLst>
                          </a:custGeom>
                          <a:noFill/>
                          <a:ln w="22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 name="Text Box 236"/>
                        <wps:cNvSpPr txBox="1">
                          <a:spLocks noChangeArrowheads="1"/>
                        </wps:cNvSpPr>
                        <wps:spPr bwMode="auto">
                          <a:xfrm>
                            <a:off x="9060" y="482"/>
                            <a:ext cx="931" cy="1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95730" w14:textId="77777777" w:rsidR="009F0C6C" w:rsidRDefault="009F0C6C" w:rsidP="009F0C6C">
                              <w:pPr>
                                <w:spacing w:line="193" w:lineRule="exact"/>
                                <w:ind w:left="0"/>
                                <w:jc w:val="center"/>
                                <w:rPr>
                                  <w:sz w:val="17"/>
                                </w:rPr>
                              </w:pPr>
                              <w:r>
                                <w:rPr>
                                  <w:w w:val="105"/>
                                  <w:sz w:val="17"/>
                                </w:rPr>
                                <w:t>Subject</w:t>
                              </w:r>
                            </w:p>
                          </w:txbxContent>
                        </wps:txbx>
                        <wps:bodyPr rot="0" vert="horz" wrap="square" lIns="0" tIns="0" rIns="0" bIns="0" anchor="t" anchorCtr="0" upright="1">
                          <a:noAutofit/>
                        </wps:bodyPr>
                      </wps:wsp>
                      <wps:wsp>
                        <wps:cNvPr id="326" name="Text Box 237"/>
                        <wps:cNvSpPr txBox="1">
                          <a:spLocks noChangeArrowheads="1"/>
                        </wps:cNvSpPr>
                        <wps:spPr bwMode="auto">
                          <a:xfrm>
                            <a:off x="1674" y="660"/>
                            <a:ext cx="2655"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D896B" w14:textId="77777777" w:rsidR="009F0C6C" w:rsidRPr="00C76625" w:rsidRDefault="009F0C6C" w:rsidP="009F0C6C">
                              <w:pPr>
                                <w:spacing w:line="193" w:lineRule="exact"/>
                                <w:rPr>
                                  <w:rFonts w:ascii="Times New Roman" w:hAnsi="Times New Roman" w:cs="Times New Roman"/>
                                  <w:sz w:val="10"/>
                                  <w:szCs w:val="12"/>
                                </w:rPr>
                              </w:pPr>
                              <w:r w:rsidRPr="00C76625">
                                <w:rPr>
                                  <w:rFonts w:ascii="Times New Roman" w:hAnsi="Times New Roman" w:cs="Times New Roman"/>
                                  <w:sz w:val="14"/>
                                  <w:szCs w:val="16"/>
                                </w:rPr>
                                <w:t>ID/STAFF</w:t>
                              </w:r>
                            </w:p>
                          </w:txbxContent>
                        </wps:txbx>
                        <wps:bodyPr rot="0" vert="horz" wrap="square" lIns="0" tIns="0" rIns="0" bIns="0" anchor="t" anchorCtr="0" upright="1">
                          <a:noAutofit/>
                        </wps:bodyPr>
                      </wps:wsp>
                      <wps:wsp>
                        <wps:cNvPr id="327" name="Text Box 238"/>
                        <wps:cNvSpPr txBox="1">
                          <a:spLocks noChangeArrowheads="1"/>
                        </wps:cNvSpPr>
                        <wps:spPr bwMode="auto">
                          <a:xfrm>
                            <a:off x="8781" y="1045"/>
                            <a:ext cx="1123" cy="1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6089AA" w14:textId="77777777" w:rsidR="009F0C6C" w:rsidRDefault="009F0C6C" w:rsidP="009F0C6C">
                              <w:pPr>
                                <w:spacing w:line="193" w:lineRule="exact"/>
                                <w:ind w:left="0"/>
                                <w:jc w:val="center"/>
                                <w:rPr>
                                  <w:sz w:val="17"/>
                                </w:rPr>
                              </w:pPr>
                              <w:proofErr w:type="spellStart"/>
                              <w:r>
                                <w:rPr>
                                  <w:sz w:val="17"/>
                                </w:rPr>
                                <w:t>QuestionNum</w:t>
                              </w:r>
                              <w:proofErr w:type="spellEnd"/>
                            </w:p>
                          </w:txbxContent>
                        </wps:txbx>
                        <wps:bodyPr rot="0" vert="horz" wrap="square" lIns="0" tIns="0" rIns="0" bIns="0" anchor="t" anchorCtr="0" upright="1">
                          <a:noAutofit/>
                        </wps:bodyPr>
                      </wps:wsp>
                      <wps:wsp>
                        <wps:cNvPr id="328" name="Text Box 240"/>
                        <wps:cNvSpPr txBox="1">
                          <a:spLocks noChangeArrowheads="1"/>
                        </wps:cNvSpPr>
                        <wps:spPr bwMode="auto">
                          <a:xfrm>
                            <a:off x="8842" y="1588"/>
                            <a:ext cx="1278" cy="1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BE0309" w14:textId="77777777" w:rsidR="009F0C6C" w:rsidRDefault="009F0C6C" w:rsidP="009F0C6C">
                              <w:pPr>
                                <w:spacing w:line="193" w:lineRule="exact"/>
                                <w:ind w:left="0"/>
                                <w:jc w:val="center"/>
                                <w:rPr>
                                  <w:sz w:val="17"/>
                                </w:rPr>
                              </w:pPr>
                              <w:r>
                                <w:rPr>
                                  <w:sz w:val="17"/>
                                </w:rPr>
                                <w:t>questions</w:t>
                              </w:r>
                            </w:p>
                          </w:txbxContent>
                        </wps:txbx>
                        <wps:bodyPr rot="0" vert="horz" wrap="square" lIns="0" tIns="0" rIns="0" bIns="0" anchor="t" anchorCtr="0" upright="1">
                          <a:noAutofit/>
                        </wps:bodyPr>
                      </wps:wsp>
                      <wps:wsp>
                        <wps:cNvPr id="329" name="Text Box 241"/>
                        <wps:cNvSpPr txBox="1">
                          <a:spLocks noChangeArrowheads="1"/>
                        </wps:cNvSpPr>
                        <wps:spPr bwMode="auto">
                          <a:xfrm>
                            <a:off x="5272" y="1803"/>
                            <a:ext cx="1253" cy="3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96A7D7" w14:textId="77777777" w:rsidR="009F0C6C" w:rsidRPr="00A3232E" w:rsidRDefault="009F0C6C" w:rsidP="009F0C6C">
                              <w:pPr>
                                <w:spacing w:before="2"/>
                                <w:ind w:left="0"/>
                                <w:jc w:val="center"/>
                                <w:rPr>
                                  <w:rFonts w:ascii="Arial"/>
                                  <w:sz w:val="15"/>
                                  <w:szCs w:val="24"/>
                                </w:rPr>
                              </w:pPr>
                              <w:r w:rsidRPr="00A3232E">
                                <w:rPr>
                                  <w:rFonts w:ascii="Arial"/>
                                  <w:w w:val="105"/>
                                  <w:sz w:val="15"/>
                                  <w:szCs w:val="24"/>
                                </w:rPr>
                                <w:t>users</w:t>
                              </w:r>
                            </w:p>
                          </w:txbxContent>
                        </wps:txbx>
                        <wps:bodyPr rot="0" vert="horz" wrap="square" lIns="0" tIns="0" rIns="0" bIns="0" anchor="t" anchorCtr="0" upright="1">
                          <a:noAutofit/>
                        </wps:bodyPr>
                      </wps:wsp>
                      <wps:wsp>
                        <wps:cNvPr id="330" name="Text Box 242"/>
                        <wps:cNvSpPr txBox="1">
                          <a:spLocks noChangeArrowheads="1"/>
                        </wps:cNvSpPr>
                        <wps:spPr bwMode="auto">
                          <a:xfrm>
                            <a:off x="2527" y="1975"/>
                            <a:ext cx="1263"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85985" w14:textId="77777777" w:rsidR="009F0C6C" w:rsidRPr="00944C4A" w:rsidRDefault="009F0C6C" w:rsidP="009F0C6C">
                              <w:pPr>
                                <w:spacing w:before="2"/>
                                <w:ind w:left="0"/>
                                <w:jc w:val="center"/>
                                <w:rPr>
                                  <w:rFonts w:ascii="Arial"/>
                                  <w:sz w:val="11"/>
                                </w:rPr>
                              </w:pPr>
                              <w:r w:rsidRPr="00944C4A">
                                <w:rPr>
                                  <w:rFonts w:ascii="Arial"/>
                                  <w:w w:val="105"/>
                                  <w:sz w:val="11"/>
                                </w:rPr>
                                <w:t>Confirm password</w:t>
                              </w:r>
                            </w:p>
                            <w:p w14:paraId="25FEF49F" w14:textId="77777777" w:rsidR="009F0C6C" w:rsidRDefault="009F0C6C" w:rsidP="009F0C6C"/>
                          </w:txbxContent>
                        </wps:txbx>
                        <wps:bodyPr rot="0" vert="horz" wrap="square" lIns="0" tIns="0" rIns="0" bIns="0" anchor="t" anchorCtr="0" upright="1">
                          <a:noAutofit/>
                        </wps:bodyPr>
                      </wps:wsp>
                      <wps:wsp>
                        <wps:cNvPr id="331" name="Text Box 243"/>
                        <wps:cNvSpPr txBox="1">
                          <a:spLocks noChangeArrowheads="1"/>
                        </wps:cNvSpPr>
                        <wps:spPr bwMode="auto">
                          <a:xfrm>
                            <a:off x="9176" y="2194"/>
                            <a:ext cx="798" cy="1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B3326F" w14:textId="77777777" w:rsidR="009F0C6C" w:rsidRPr="00FA7698" w:rsidRDefault="009F0C6C" w:rsidP="009F0C6C">
                              <w:pPr>
                                <w:spacing w:line="193" w:lineRule="exact"/>
                                <w:ind w:left="0"/>
                                <w:rPr>
                                  <w:sz w:val="16"/>
                                  <w:szCs w:val="18"/>
                                </w:rPr>
                              </w:pPr>
                              <w:r w:rsidRPr="00FA7698">
                                <w:rPr>
                                  <w:w w:val="105"/>
                                  <w:sz w:val="16"/>
                                  <w:szCs w:val="18"/>
                                </w:rPr>
                                <w:t>Choice1</w:t>
                              </w:r>
                            </w:p>
                          </w:txbxContent>
                        </wps:txbx>
                        <wps:bodyPr rot="0" vert="horz" wrap="square" lIns="0" tIns="0" rIns="0" bIns="0" anchor="t" anchorCtr="0" upright="1">
                          <a:noAutofit/>
                        </wps:bodyPr>
                      </wps:wsp>
                      <wps:wsp>
                        <wps:cNvPr id="332" name="Text Box 244"/>
                        <wps:cNvSpPr txBox="1">
                          <a:spLocks noChangeArrowheads="1"/>
                        </wps:cNvSpPr>
                        <wps:spPr bwMode="auto">
                          <a:xfrm>
                            <a:off x="2784" y="2675"/>
                            <a:ext cx="779"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6F11BB" w14:textId="77777777" w:rsidR="009F0C6C" w:rsidRDefault="009F0C6C" w:rsidP="009F0C6C">
                              <w:pPr>
                                <w:spacing w:before="2"/>
                                <w:ind w:left="0"/>
                                <w:jc w:val="center"/>
                                <w:rPr>
                                  <w:rFonts w:ascii="Arial"/>
                                  <w:sz w:val="11"/>
                                </w:rPr>
                              </w:pPr>
                              <w:r>
                                <w:rPr>
                                  <w:rFonts w:ascii="Arial"/>
                                  <w:w w:val="105"/>
                                  <w:sz w:val="11"/>
                                </w:rPr>
                                <w:t>Category</w:t>
                              </w:r>
                            </w:p>
                          </w:txbxContent>
                        </wps:txbx>
                        <wps:bodyPr rot="0" vert="horz" wrap="square" lIns="0" tIns="0" rIns="0" bIns="0" anchor="t" anchorCtr="0" upright="1">
                          <a:noAutofit/>
                        </wps:bodyPr>
                      </wps:wsp>
                      <wps:wsp>
                        <wps:cNvPr id="333" name="Text Box 245"/>
                        <wps:cNvSpPr txBox="1">
                          <a:spLocks noChangeArrowheads="1"/>
                        </wps:cNvSpPr>
                        <wps:spPr bwMode="auto">
                          <a:xfrm>
                            <a:off x="9083" y="2830"/>
                            <a:ext cx="883" cy="1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CDC5E4" w14:textId="77777777" w:rsidR="009F0C6C" w:rsidRDefault="009F0C6C" w:rsidP="009F0C6C">
                              <w:pPr>
                                <w:spacing w:line="193" w:lineRule="exact"/>
                                <w:ind w:left="0"/>
                                <w:jc w:val="center"/>
                                <w:rPr>
                                  <w:sz w:val="17"/>
                                </w:rPr>
                              </w:pPr>
                              <w:r>
                                <w:rPr>
                                  <w:w w:val="105"/>
                                  <w:sz w:val="17"/>
                                </w:rPr>
                                <w:t>Choice2</w:t>
                              </w:r>
                            </w:p>
                          </w:txbxContent>
                        </wps:txbx>
                        <wps:bodyPr rot="0" vert="horz" wrap="square" lIns="0" tIns="0" rIns="0" bIns="0" anchor="t" anchorCtr="0" upright="1">
                          <a:noAutofit/>
                        </wps:bodyPr>
                      </wps:wsp>
                      <wps:wsp>
                        <wps:cNvPr id="334" name="Text Box 246"/>
                        <wps:cNvSpPr txBox="1">
                          <a:spLocks noChangeArrowheads="1"/>
                        </wps:cNvSpPr>
                        <wps:spPr bwMode="auto">
                          <a:xfrm>
                            <a:off x="2908" y="3402"/>
                            <a:ext cx="941" cy="1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306835" w14:textId="77777777" w:rsidR="009F0C6C" w:rsidRDefault="009F0C6C" w:rsidP="009F0C6C">
                              <w:pPr>
                                <w:spacing w:before="2"/>
                                <w:ind w:left="0"/>
                                <w:jc w:val="center"/>
                                <w:rPr>
                                  <w:rFonts w:ascii="Arial"/>
                                  <w:sz w:val="11"/>
                                </w:rPr>
                              </w:pPr>
                              <w:r>
                                <w:rPr>
                                  <w:rFonts w:ascii="Arial"/>
                                  <w:w w:val="105"/>
                                  <w:sz w:val="11"/>
                                </w:rPr>
                                <w:t>Mobile number</w:t>
                              </w:r>
                            </w:p>
                          </w:txbxContent>
                        </wps:txbx>
                        <wps:bodyPr rot="0" vert="horz" wrap="square" lIns="0" tIns="0" rIns="0" bIns="0" anchor="t" anchorCtr="0" upright="1">
                          <a:noAutofit/>
                        </wps:bodyPr>
                      </wps:wsp>
                      <wps:wsp>
                        <wps:cNvPr id="335" name="Text Box 247"/>
                        <wps:cNvSpPr txBox="1">
                          <a:spLocks noChangeArrowheads="1"/>
                        </wps:cNvSpPr>
                        <wps:spPr bwMode="auto">
                          <a:xfrm>
                            <a:off x="9060" y="3379"/>
                            <a:ext cx="949"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25C32" w14:textId="77777777" w:rsidR="009F0C6C" w:rsidRDefault="009F0C6C" w:rsidP="009F0C6C">
                              <w:pPr>
                                <w:spacing w:line="193" w:lineRule="exact"/>
                                <w:ind w:left="0"/>
                                <w:jc w:val="center"/>
                                <w:rPr>
                                  <w:sz w:val="17"/>
                                </w:rPr>
                              </w:pPr>
                              <w:r>
                                <w:rPr>
                                  <w:w w:val="105"/>
                                  <w:sz w:val="17"/>
                                </w:rPr>
                                <w:t>Choice3</w:t>
                              </w:r>
                            </w:p>
                          </w:txbxContent>
                        </wps:txbx>
                        <wps:bodyPr rot="0" vert="horz" wrap="square" lIns="0" tIns="0" rIns="0" bIns="0" anchor="t" anchorCtr="0" upright="1">
                          <a:noAutofit/>
                        </wps:bodyPr>
                      </wps:wsp>
                      <wps:wsp>
                        <wps:cNvPr id="336" name="Text Box 248"/>
                        <wps:cNvSpPr txBox="1">
                          <a:spLocks noChangeArrowheads="1"/>
                        </wps:cNvSpPr>
                        <wps:spPr bwMode="auto">
                          <a:xfrm>
                            <a:off x="6318" y="4157"/>
                            <a:ext cx="1563" cy="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B9281B" w14:textId="77777777" w:rsidR="009F0C6C" w:rsidRPr="00EF7436" w:rsidRDefault="009F0C6C" w:rsidP="009F0C6C">
                              <w:pPr>
                                <w:spacing w:before="2"/>
                                <w:ind w:left="0"/>
                                <w:jc w:val="center"/>
                                <w:rPr>
                                  <w:rFonts w:ascii="Arial"/>
                                  <w:b/>
                                  <w:bCs/>
                                  <w:sz w:val="11"/>
                                </w:rPr>
                              </w:pPr>
                              <w:proofErr w:type="spellStart"/>
                              <w:r w:rsidRPr="00EF7436">
                                <w:rPr>
                                  <w:rFonts w:ascii="Arial"/>
                                  <w:b/>
                                  <w:bCs/>
                                  <w:w w:val="105"/>
                                  <w:sz w:val="11"/>
                                </w:rPr>
                                <w:t>QuestionsAnswers</w:t>
                              </w:r>
                              <w:proofErr w:type="spellEnd"/>
                            </w:p>
                          </w:txbxContent>
                        </wps:txbx>
                        <wps:bodyPr rot="0" vert="horz" wrap="square" lIns="0" tIns="0" rIns="0" bIns="0" anchor="t" anchorCtr="0" upright="1">
                          <a:noAutofit/>
                        </wps:bodyPr>
                      </wps:wsp>
                      <wps:wsp>
                        <wps:cNvPr id="337" name="Text Box 249"/>
                        <wps:cNvSpPr txBox="1">
                          <a:spLocks noChangeArrowheads="1"/>
                        </wps:cNvSpPr>
                        <wps:spPr bwMode="auto">
                          <a:xfrm>
                            <a:off x="8918" y="4081"/>
                            <a:ext cx="1016"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A013FA" w14:textId="77777777" w:rsidR="009F0C6C" w:rsidRDefault="009F0C6C" w:rsidP="009F0C6C">
                              <w:pPr>
                                <w:spacing w:line="193" w:lineRule="exact"/>
                                <w:ind w:left="0"/>
                                <w:jc w:val="center"/>
                                <w:rPr>
                                  <w:sz w:val="17"/>
                                </w:rPr>
                              </w:pPr>
                              <w:r>
                                <w:rPr>
                                  <w:w w:val="105"/>
                                  <w:sz w:val="17"/>
                                </w:rPr>
                                <w:t>Choice4</w:t>
                              </w:r>
                            </w:p>
                          </w:txbxContent>
                        </wps:txbx>
                        <wps:bodyPr rot="0" vert="horz" wrap="square" lIns="0" tIns="0" rIns="0" bIns="0" anchor="t" anchorCtr="0" upright="1">
                          <a:noAutofit/>
                        </wps:bodyPr>
                      </wps:wsp>
                      <wps:wsp>
                        <wps:cNvPr id="338" name="Text Box 250"/>
                        <wps:cNvSpPr txBox="1">
                          <a:spLocks noChangeArrowheads="1"/>
                        </wps:cNvSpPr>
                        <wps:spPr bwMode="auto">
                          <a:xfrm>
                            <a:off x="8327" y="4806"/>
                            <a:ext cx="1741" cy="2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7FBF90" w14:textId="77777777" w:rsidR="009F0C6C" w:rsidRDefault="009F0C6C" w:rsidP="009F0C6C">
                              <w:pPr>
                                <w:spacing w:line="193" w:lineRule="exact"/>
                                <w:ind w:left="0"/>
                                <w:jc w:val="center"/>
                                <w:rPr>
                                  <w:sz w:val="17"/>
                                </w:rPr>
                              </w:pPr>
                              <w:r>
                                <w:rPr>
                                  <w:sz w:val="17"/>
                                </w:rPr>
                                <w:t>Correct Answer</w:t>
                              </w:r>
                            </w:p>
                          </w:txbxContent>
                        </wps:txbx>
                        <wps:bodyPr rot="0" vert="horz" wrap="square" lIns="0" tIns="0" rIns="0" bIns="0" anchor="t" anchorCtr="0" upright="1">
                          <a:noAutofit/>
                        </wps:bodyPr>
                      </wps:wsp>
                      <wps:wsp>
                        <wps:cNvPr id="339" name="Text Box 251"/>
                        <wps:cNvSpPr txBox="1">
                          <a:spLocks noChangeArrowheads="1"/>
                        </wps:cNvSpPr>
                        <wps:spPr bwMode="auto">
                          <a:xfrm>
                            <a:off x="6040" y="5195"/>
                            <a:ext cx="981" cy="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6E8657" w14:textId="77777777" w:rsidR="009F0C6C" w:rsidRPr="0045178A" w:rsidRDefault="009F0C6C" w:rsidP="009F0C6C">
                              <w:pPr>
                                <w:spacing w:before="2"/>
                                <w:ind w:left="0"/>
                                <w:jc w:val="center"/>
                                <w:rPr>
                                  <w:rFonts w:ascii="Arial"/>
                                  <w:b/>
                                  <w:bCs/>
                                  <w:sz w:val="13"/>
                                  <w:szCs w:val="22"/>
                                </w:rPr>
                              </w:pPr>
                              <w:r w:rsidRPr="0045178A">
                                <w:rPr>
                                  <w:rFonts w:ascii="Arial"/>
                                  <w:b/>
                                  <w:bCs/>
                                  <w:w w:val="105"/>
                                  <w:sz w:val="13"/>
                                  <w:szCs w:val="22"/>
                                </w:rPr>
                                <w:t>solve</w:t>
                              </w:r>
                            </w:p>
                          </w:txbxContent>
                        </wps:txbx>
                        <wps:bodyPr rot="0" vert="horz" wrap="square" lIns="0" tIns="0" rIns="0" bIns="0" anchor="t" anchorCtr="0" upright="1">
                          <a:noAutofit/>
                        </wps:bodyPr>
                      </wps:wsp>
                      <wps:wsp>
                        <wps:cNvPr id="340" name="Text Box 252"/>
                        <wps:cNvSpPr txBox="1">
                          <a:spLocks noChangeArrowheads="1"/>
                        </wps:cNvSpPr>
                        <wps:spPr bwMode="auto">
                          <a:xfrm>
                            <a:off x="4678" y="5934"/>
                            <a:ext cx="643" cy="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FA4567" w14:textId="77777777" w:rsidR="009F0C6C" w:rsidRPr="00714C0B" w:rsidRDefault="009F0C6C" w:rsidP="009F0C6C">
                              <w:pPr>
                                <w:spacing w:before="2"/>
                                <w:ind w:left="0"/>
                                <w:jc w:val="center"/>
                                <w:rPr>
                                  <w:rFonts w:ascii="Arial"/>
                                  <w:b/>
                                  <w:bCs/>
                                  <w:sz w:val="13"/>
                                  <w:szCs w:val="22"/>
                                </w:rPr>
                              </w:pPr>
                              <w:r w:rsidRPr="00714C0B">
                                <w:rPr>
                                  <w:rFonts w:ascii="Arial"/>
                                  <w:b/>
                                  <w:bCs/>
                                  <w:w w:val="105"/>
                                  <w:sz w:val="13"/>
                                  <w:szCs w:val="22"/>
                                </w:rPr>
                                <w:t>See</w:t>
                              </w:r>
                            </w:p>
                          </w:txbxContent>
                        </wps:txbx>
                        <wps:bodyPr rot="0" vert="horz" wrap="square" lIns="0" tIns="0" rIns="0" bIns="0" anchor="t" anchorCtr="0" upright="1">
                          <a:noAutofit/>
                        </wps:bodyPr>
                      </wps:wsp>
                      <wps:wsp>
                        <wps:cNvPr id="341" name="Text Box 253"/>
                        <wps:cNvSpPr txBox="1">
                          <a:spLocks noChangeArrowheads="1"/>
                        </wps:cNvSpPr>
                        <wps:spPr bwMode="auto">
                          <a:xfrm>
                            <a:off x="9119" y="6045"/>
                            <a:ext cx="324" cy="2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83C07" w14:textId="77777777" w:rsidR="009F0C6C" w:rsidRDefault="009F0C6C" w:rsidP="009F0C6C">
                              <w:pPr>
                                <w:spacing w:line="193" w:lineRule="exact"/>
                                <w:ind w:left="0"/>
                                <w:jc w:val="center"/>
                                <w:rPr>
                                  <w:sz w:val="17"/>
                                </w:rPr>
                              </w:pPr>
                              <w:r>
                                <w:rPr>
                                  <w:w w:val="105"/>
                                  <w:sz w:val="17"/>
                                </w:rPr>
                                <w:t>ID</w:t>
                              </w:r>
                            </w:p>
                          </w:txbxContent>
                        </wps:txbx>
                        <wps:bodyPr rot="0" vert="horz" wrap="square" lIns="0" tIns="0" rIns="0" bIns="0" anchor="t" anchorCtr="0" upright="1">
                          <a:noAutofit/>
                        </wps:bodyPr>
                      </wps:wsp>
                      <wps:wsp>
                        <wps:cNvPr id="342" name="Text Box 254"/>
                        <wps:cNvSpPr txBox="1">
                          <a:spLocks noChangeArrowheads="1"/>
                        </wps:cNvSpPr>
                        <wps:spPr bwMode="auto">
                          <a:xfrm>
                            <a:off x="8428" y="6748"/>
                            <a:ext cx="1306" cy="2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6ACC5" w14:textId="77777777" w:rsidR="009F0C6C" w:rsidRPr="004E23AA" w:rsidRDefault="009F0C6C" w:rsidP="009F0C6C">
                              <w:pPr>
                                <w:spacing w:before="2"/>
                                <w:ind w:left="0"/>
                                <w:jc w:val="center"/>
                                <w:rPr>
                                  <w:rFonts w:ascii="Arial"/>
                                  <w:sz w:val="13"/>
                                  <w:szCs w:val="22"/>
                                </w:rPr>
                              </w:pPr>
                              <w:r w:rsidRPr="004E23AA">
                                <w:rPr>
                                  <w:rFonts w:ascii="Arial"/>
                                  <w:w w:val="105"/>
                                  <w:sz w:val="13"/>
                                  <w:szCs w:val="22"/>
                                </w:rPr>
                                <w:t>Grade</w:t>
                              </w:r>
                            </w:p>
                          </w:txbxContent>
                        </wps:txbx>
                        <wps:bodyPr rot="0" vert="horz" wrap="square" lIns="0" tIns="0" rIns="0" bIns="0" anchor="t" anchorCtr="0" upright="1">
                          <a:noAutofit/>
                        </wps:bodyPr>
                      </wps:wsp>
                      <wps:wsp>
                        <wps:cNvPr id="343" name="Text Box 255"/>
                        <wps:cNvSpPr txBox="1">
                          <a:spLocks noChangeArrowheads="1"/>
                        </wps:cNvSpPr>
                        <wps:spPr bwMode="auto">
                          <a:xfrm>
                            <a:off x="8728" y="7413"/>
                            <a:ext cx="1083" cy="2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ED2300" w14:textId="77777777" w:rsidR="009F0C6C" w:rsidRPr="002B7AA5" w:rsidRDefault="009F0C6C" w:rsidP="009F0C6C">
                              <w:pPr>
                                <w:spacing w:before="2"/>
                                <w:ind w:left="0"/>
                                <w:jc w:val="center"/>
                                <w:rPr>
                                  <w:rFonts w:ascii="Arial"/>
                                  <w:sz w:val="13"/>
                                  <w:szCs w:val="22"/>
                                </w:rPr>
                              </w:pPr>
                              <w:r w:rsidRPr="002B7AA5">
                                <w:rPr>
                                  <w:rFonts w:ascii="Arial"/>
                                  <w:w w:val="105"/>
                                  <w:sz w:val="13"/>
                                  <w:szCs w:val="22"/>
                                </w:rPr>
                                <w:t>Percentage</w:t>
                              </w:r>
                            </w:p>
                          </w:txbxContent>
                        </wps:txbx>
                        <wps:bodyPr rot="0" vert="horz" wrap="square" lIns="0" tIns="0" rIns="0" bIns="0" anchor="t" anchorCtr="0" upright="1">
                          <a:noAutofit/>
                        </wps:bodyPr>
                      </wps:wsp>
                      <wps:wsp>
                        <wps:cNvPr id="344" name="Text Box 256"/>
                        <wps:cNvSpPr txBox="1">
                          <a:spLocks noChangeArrowheads="1"/>
                        </wps:cNvSpPr>
                        <wps:spPr bwMode="auto">
                          <a:xfrm>
                            <a:off x="6024" y="6812"/>
                            <a:ext cx="869" cy="2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AE60F6" w14:textId="77777777" w:rsidR="009F0C6C" w:rsidRPr="004B1002" w:rsidRDefault="009F0C6C" w:rsidP="009F0C6C">
                              <w:pPr>
                                <w:spacing w:before="2"/>
                                <w:ind w:left="0"/>
                                <w:jc w:val="center"/>
                                <w:rPr>
                                  <w:rFonts w:ascii="Arial"/>
                                  <w:sz w:val="15"/>
                                  <w:szCs w:val="24"/>
                                </w:rPr>
                              </w:pPr>
                              <w:r w:rsidRPr="004B1002">
                                <w:rPr>
                                  <w:rFonts w:ascii="Arial"/>
                                  <w:w w:val="105"/>
                                  <w:sz w:val="15"/>
                                  <w:szCs w:val="24"/>
                                </w:rPr>
                                <w:t>Result</w:t>
                              </w:r>
                            </w:p>
                          </w:txbxContent>
                        </wps:txbx>
                        <wps:bodyPr rot="0" vert="horz" wrap="square" lIns="0" tIns="0" rIns="0" bIns="0" anchor="t" anchorCtr="0" upright="1">
                          <a:noAutofit/>
                        </wps:bodyPr>
                      </wps:wsp>
                      <wps:wsp>
                        <wps:cNvPr id="345" name="Text Box 239"/>
                        <wps:cNvSpPr txBox="1">
                          <a:spLocks noChangeArrowheads="1"/>
                        </wps:cNvSpPr>
                        <wps:spPr bwMode="auto">
                          <a:xfrm>
                            <a:off x="2655" y="1274"/>
                            <a:ext cx="873" cy="1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0FA4E" w14:textId="77777777" w:rsidR="009F0C6C" w:rsidRPr="00C76625" w:rsidRDefault="009F0C6C" w:rsidP="009F0C6C">
                              <w:pPr>
                                <w:spacing w:line="193" w:lineRule="exact"/>
                                <w:ind w:left="0"/>
                                <w:jc w:val="center"/>
                                <w:rPr>
                                  <w:rFonts w:ascii="Times New Roman" w:hAnsi="Times New Roman" w:cs="Times New Roman"/>
                                  <w:sz w:val="14"/>
                                  <w:szCs w:val="16"/>
                                </w:rPr>
                              </w:pPr>
                              <w:r w:rsidRPr="00C76625">
                                <w:rPr>
                                  <w:rFonts w:ascii="Times New Roman" w:hAnsi="Times New Roman" w:cs="Times New Roman"/>
                                  <w:sz w:val="14"/>
                                  <w:szCs w:val="16"/>
                                </w:rPr>
                                <w:t>Password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4554A6" id="Group 35" o:spid="_x0000_s1142" style="position:absolute;margin-left:83.55pt;margin-top:4.1pt;width:438.85pt;height:366.4pt;z-index:-251632640;mso-wrap-distance-left:0;mso-wrap-distance-right:0;mso-position-horizontal-relative:page" coordorigin="1674,363" coordsize="8777,7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">
                <v:rect id="Rectangle 154" o:spid="_x0000_s1143" style="position:absolute;left:6318;top:4008;width:1530;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" fillcolor="#e8edf7" stroked="f"/>
                <v:rect id="Rectangle 155" o:spid="_x0000_s1144" style="position:absolute;left:6318;top:4008;width:1530;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" filled="f" strokeweight=".06172mm"/>
                <v:shape id="Freeform 156" o:spid="_x0000_s1145" style="position:absolute;left:2289;top:1810;width:1860;height:496;visibility:visible;mso-wrap-style:square;v-text-anchor:top" coordsize="186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" path="m930,l822,2,717,7,616,15,521,25,431,39,348,55,272,73,204,93r-59,22l54,164,6,219,,248r6,29l54,332r91,49l204,403r68,20l348,442r83,15l521,471r95,11l717,489r105,5l930,496r108,-2l1143,489r101,-7l1339,471r89,-14l1512,442r75,-19l1656,403r59,-22l1806,332r48,-55l1860,248r-6,-29l1806,164r-91,-49l1656,93,1587,73,1512,55,1428,39,1339,25,1244,15,1143,7,1038,2,930,xe" fillcolor="#e8edf7" stroked="f">
                  <v:path arrowok="t" o:connecttype="custom" o:connectlocs="930,1810;822,1812;717,1817;616,1825;521,1835;431,1849;348,1865;272,1883;204,1903;145,1925;54,1974;6,2029;0,2058;6,2087;54,2142;145,2191;204,2213;272,2233;348,2252;431,2267;521,2281;616,2292;717,2299;822,2304;930,2306;1038,2304;1143,2299;1244,2292;1339,2281;1428,2267;1512,2252;1587,2233;1656,2213;1715,2191;1806,2142;1854,2087;1860,2058;1854,2029;1806,1974;1715,1925;1656,1903;1587,1883;1512,1865;1428,1849;1339,1835;1244,1825;1143,1817;1038,1812;930,1810" o:connectangles="0,0,0,0,0,0,0,0,0,0,0,0,0,0,0,0,0,0,0,0,0,0,0,0,0,0,0,0,0,0,0,0,0,0,0,0,0,0,0,0,0,0,0,0,0,0,0,0,0"/>
                </v:shape>
                <v:shape id="Freeform 157" o:spid="_x0000_s1146" style="position:absolute;left:2289;top:1810;width:1860;height:496;visibility:visible;mso-wrap-style:square;v-text-anchor:top" coordsize="186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" path="m,248l25,191,95,139,204,93,272,73,348,55,431,39,521,25,616,15,717,7,822,2,930,r108,2l1143,7r101,8l1339,25r89,14l1512,55r75,18l1656,93r59,22l1806,164r48,55l1860,248r-6,29l1835,305r-70,52l1656,403r-69,20l1512,442r-84,15l1339,471r-95,11l1143,489r-105,5l930,496,822,494,717,489,616,482,521,471,431,457,348,442,272,423,204,403,145,381,54,332,6,277,,248xe" filled="f" strokeweight=".06172mm">
                  <v:path arrowok="t" o:connecttype="custom" o:connectlocs="0,2058;25,2001;95,1949;204,1903;272,1883;348,1865;431,1849;521,1835;616,1825;717,1817;822,1812;930,1810;1038,1812;1143,1817;1244,1825;1339,1835;1428,1849;1512,1865;1587,1883;1656,1903;1715,1925;1806,1974;1854,2029;1860,2058;1854,2087;1835,2115;1765,2167;1656,2213;1587,2233;1512,2252;1428,2267;1339,2281;1244,2292;1143,2299;1038,2304;930,2306;822,2304;717,2299;616,2292;521,2281;431,2267;348,2252;272,2233;204,2213;145,2191;54,2142;6,2087;0,2058" o:connectangles="0,0,0,0,0,0,0,0,0,0,0,0,0,0,0,0,0,0,0,0,0,0,0,0,0,0,0,0,0,0,0,0,0,0,0,0,0,0,0,0,0,0,0,0,0,0,0,0"/>
                </v:shape>
                <v:shape id="Freeform 158" o:spid="_x0000_s1147" style="position:absolute;left:2289;top:1190;width:1860;height:414;visibility:visible;mso-wrap-style:square;v-text-anchor:top" coordsize="186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" path="m930,l813,2,701,6,594,14,493,24,399,37,312,52,235,70,167,89r-58,21l28,156,,207r7,26l63,281r104,44l235,344r77,17l399,376r94,13l594,400r107,7l813,412r117,1l1047,412r112,-5l1266,400r101,-11l1461,376r86,-15l1625,344r68,-19l1751,304r80,-46l1860,207r-7,-26l1797,132,1693,89,1625,70,1547,52,1461,37,1367,24,1266,14,1159,6,1047,2,930,xe" fillcolor="#e8edf7" stroked="f">
                  <v:path arrowok="t" o:connecttype="custom" o:connectlocs="930,1190;813,1192;701,1196;594,1204;493,1214;399,1227;312,1242;235,1260;167,1279;109,1300;28,1346;0,1397;7,1423;63,1471;167,1515;235,1534;312,1551;399,1566;493,1579;594,1590;701,1597;813,1602;930,1603;1047,1602;1159,1597;1266,1590;1367,1579;1461,1566;1547,1551;1625,1534;1693,1515;1751,1494;1831,1448;1860,1397;1853,1371;1797,1322;1693,1279;1625,1260;1547,1242;1461,1227;1367,1214;1266,1204;1159,1196;1047,1192;930,1190" o:connectangles="0,0,0,0,0,0,0,0,0,0,0,0,0,0,0,0,0,0,0,0,0,0,0,0,0,0,0,0,0,0,0,0,0,0,0,0,0,0,0,0,0,0,0,0,0"/>
                </v:shape>
                <v:shape id="Freeform 159" o:spid="_x0000_s1148" style="position:absolute;left:2289;top:1190;width:1860;height:414;visibility:visible;mso-wrap-style:square;v-text-anchor:top" coordsize="186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" path="m,207l63,132,167,89,235,70,312,52,399,37,493,24,594,14,701,6,813,2,930,r117,2l1159,6r107,8l1367,24r94,13l1547,52r78,18l1693,89r58,21l1831,156r29,51l1853,233r-22,25l1751,304r-58,21l1625,344r-78,17l1461,376r-94,13l1266,400r-107,7l1047,412r-117,1l813,412,701,407,594,400,493,389,399,376,312,361,235,344,167,325,109,304,28,258,7,233,,207xe" filled="f" strokeweight=".06172mm">
                  <v:path arrowok="t" o:connecttype="custom" o:connectlocs="0,1397;63,1322;167,1279;235,1260;312,1242;399,1227;493,1214;594,1204;701,1196;813,1192;930,1190;1047,1192;1159,1196;1266,1204;1367,1214;1461,1227;1547,1242;1625,1260;1693,1279;1751,1300;1831,1346;1860,1397;1853,1423;1831,1448;1751,1494;1693,1515;1625,1534;1547,1551;1461,1566;1367,1579;1266,1590;1159,1597;1047,1602;930,1603;813,1602;701,1597;594,1590;493,1579;399,1566;312,1551;235,1534;167,1515;109,1494;28,1448;7,1423;0,1397" o:connectangles="0,0,0,0,0,0,0,0,0,0,0,0,0,0,0,0,0,0,0,0,0,0,0,0,0,0,0,0,0,0,0,0,0,0,0,0,0,0,0,0,0,0,0,0,0,0"/>
                </v:shape>
                <v:shape id="Freeform 160" o:spid="_x0000_s1149" style="position:absolute;left:2392;top:570;width:1860;height:414;visibility:visible;mso-wrap-style:square;v-text-anchor:top" coordsize="186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" path="m930,l814,2,701,7,594,14,493,25,399,37,313,52,235,70,167,89r-58,21l29,156,,207r8,26l63,282r104,43l235,344r78,17l399,377r94,12l594,400r107,7l814,412r116,2l1047,412r112,-5l1266,400r101,-11l1462,377r86,-16l1625,344r69,-19l1751,304r81,-46l1860,207r-7,-26l1798,132,1694,89,1625,70,1548,52,1462,37,1367,25,1266,14,1159,7,1047,2,930,xe" fillcolor="#e8edf7" stroked="f">
                  <v:path arrowok="t" o:connecttype="custom" o:connectlocs="930,570;814,572;701,577;594,584;493,595;399,607;313,622;235,640;167,659;109,680;29,726;0,777;8,803;63,852;167,895;235,914;313,931;399,947;493,959;594,970;701,977;814,982;930,984;1047,982;1159,977;1266,970;1367,959;1462,947;1548,931;1625,914;1694,895;1751,874;1832,828;1860,777;1853,751;1798,702;1694,659;1625,640;1548,622;1462,607;1367,595;1266,584;1159,577;1047,572;930,570" o:connectangles="0,0,0,0,0,0,0,0,0,0,0,0,0,0,0,0,0,0,0,0,0,0,0,0,0,0,0,0,0,0,0,0,0,0,0,0,0,0,0,0,0,0,0,0,0"/>
                </v:shape>
                <v:shape id="Freeform 161" o:spid="_x0000_s1150" style="position:absolute;left:2392;top:570;width:1860;height:414;visibility:visible;mso-wrap-style:square;v-text-anchor:top" coordsize="186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" path="m,207l63,132,167,89,235,70,313,52,399,37,493,25,594,14,701,7,814,2,930,r117,2l1159,7r107,7l1367,25r95,12l1548,52r77,18l1694,89r57,21l1832,156r28,51l1853,233r-21,25l1751,304r-57,21l1625,344r-77,17l1462,377r-95,12l1266,400r-107,7l1047,412r-117,2l814,412,701,407,594,400,493,389,399,377,313,361,235,344,167,325,109,304,29,258,8,233,,207xe" filled="f" strokeweight=".06172mm">
                  <v:path arrowok="t" o:connecttype="custom" o:connectlocs="0,777;63,702;167,659;235,640;313,622;399,607;493,595;594,584;701,577;814,572;930,570;1047,572;1159,577;1266,584;1367,595;1462,607;1548,622;1625,640;1694,659;1751,680;1832,726;1860,777;1853,803;1832,828;1751,874;1694,895;1625,914;1548,931;1462,947;1367,959;1266,970;1159,977;1047,982;930,984;814,982;701,977;594,970;493,959;399,947;313,931;235,914;167,895;109,874;29,828;8,803;0,777" o:connectangles="0,0,0,0,0,0,0,0,0,0,0,0,0,0,0,0,0,0,0,0,0,0,0,0,0,0,0,0,0,0,0,0,0,0,0,0,0,0,0,0,0,0,0,0,0,0"/>
                </v:shape>
                <v:rect id="Rectangle 162" o:spid="_x0000_s1151" style="position:absolute;left:4934;top:1603;width:2209;height: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" fillcolor="#e8edf7" stroked="f"/>
                <v:rect id="Rectangle 163" o:spid="_x0000_s1152" style="position:absolute;left:4934;top:1603;width:2209;height: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" filled="f" strokeweight=".06172mm"/>
                <v:shape id="Freeform 164" o:spid="_x0000_s1153" style="position:absolute;left:4252;top:776;width:910;height:827;visibility:visible;mso-wrap-style:square;v-text-anchor:top" coordsize="9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" path="m,l909,826,,xe" fillcolor="#e8edf7" stroked="f">
                  <v:path arrowok="t" o:connecttype="custom" o:connectlocs="0,777;909,1603;0,777" o:connectangles="0,0,0"/>
                </v:shape>
                <v:shape id="Freeform 165" o:spid="_x0000_s1154" style="position:absolute;left:4252;top:776;width:910;height:827;visibility:visible;mso-wrap-style:square;v-text-anchor:top" coordsize="910,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" path="m,l909,826,,xe" filled="f" strokeweight=".06172mm">
                  <v:path arrowok="t" o:connecttype="custom" o:connectlocs="0,777;909,1603;0,777" o:connectangles="0,0,0"/>
                </v:shape>
                <v:shape id="Freeform 166" o:spid="_x0000_s1155" style="position:absolute;left:4148;top:1396;width:786;height:331;visibility:visible;mso-wrap-style:square;v-text-anchor:top" coordsize="78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" path="m,l785,330,,xe" fillcolor="#e8edf7" stroked="f">
                  <v:path arrowok="t" o:connecttype="custom" o:connectlocs="0,1397;785,1727;0,1397" o:connectangles="0,0,0"/>
                </v:shape>
                <v:shape id="Freeform 167" o:spid="_x0000_s1156" style="position:absolute;left:4148;top:1396;width:786;height:331;visibility:visible;mso-wrap-style:square;v-text-anchor:top" coordsize="78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" path="m,l785,330,,xe" filled="f" strokeweight=".06172mm">
                  <v:path arrowok="t" o:connecttype="custom" o:connectlocs="0,1397;785,1727;0,1397" o:connectangles="0,0,0"/>
                </v:shape>
                <v:shape id="Freeform 168" o:spid="_x0000_s1157" style="position:absolute;left:4148;top:1913;width:786;height:145;visibility:visible;mso-wrap-style:square;v-text-anchor:top" coordsize="786,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" path="m785,l,145,785,xe" fillcolor="#e8edf7" stroked="f">
                  <v:path arrowok="t" o:connecttype="custom" o:connectlocs="785,1913;0,2058;785,1913" o:connectangles="0,0,0"/>
                </v:shape>
                <v:shape id="Freeform 169" o:spid="_x0000_s1158" style="position:absolute;left:4148;top:1913;width:786;height:145;visibility:visible;mso-wrap-style:square;v-text-anchor:top" coordsize="786,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" path="m,145l785,,,145xe" filled="f" strokeweight=".06172mm">
                  <v:path arrowok="t" o:connecttype="custom" o:connectlocs="0,2058;785,1913;0,2058" o:connectangles="0,0,0"/>
                </v:shape>
                <v:shape id="Freeform 170" o:spid="_x0000_s1159" style="position:absolute;left:2289;top:2512;width:1860;height:496;visibility:visible;mso-wrap-style:square;v-text-anchor:top" coordsize="186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" path="m930,l822,1,717,6,616,14,521,25,431,38,348,54,272,72,204,92r-59,23l54,164,6,219,,248r6,28l54,331r91,50l204,403r68,20l348,441r83,16l521,470r95,11l717,489r105,5l930,496r108,-2l1143,489r101,-8l1339,470r89,-13l1512,441r75,-18l1656,403r59,-22l1806,331r48,-55l1860,248r-6,-29l1806,164r-91,-49l1656,92,1587,72,1512,54,1428,38,1339,25,1244,14,1143,6,1038,1,930,xe" fillcolor="#e8edf7" stroked="f">
                  <v:path arrowok="t" o:connecttype="custom" o:connectlocs="930,2513;822,2514;717,2519;616,2527;521,2538;431,2551;348,2567;272,2585;204,2605;145,2628;54,2677;6,2732;0,2761;6,2789;54,2844;145,2894;204,2916;272,2936;348,2954;431,2970;521,2983;616,2994;717,3002;822,3007;930,3009;1038,3007;1143,3002;1244,2994;1339,2983;1428,2970;1512,2954;1587,2936;1656,2916;1715,2894;1806,2844;1854,2789;1860,2761;1854,2732;1806,2677;1715,2628;1656,2605;1587,2585;1512,2567;1428,2551;1339,2538;1244,2527;1143,2519;1038,2514;930,2513" o:connectangles="0,0,0,0,0,0,0,0,0,0,0,0,0,0,0,0,0,0,0,0,0,0,0,0,0,0,0,0,0,0,0,0,0,0,0,0,0,0,0,0,0,0,0,0,0,0,0,0,0"/>
                </v:shape>
                <v:shape id="Freeform 171" o:spid="_x0000_s1160" style="position:absolute;left:2289;top:2512;width:1860;height:496;visibility:visible;mso-wrap-style:square;v-text-anchor:top" coordsize="186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" path="m,248l25,191,95,138,204,92,272,72,348,54,431,38,521,25,616,14,717,6,822,1,930,r108,1l1143,6r101,8l1339,25r89,13l1512,54r75,18l1656,92r59,23l1806,164r48,55l1860,248r-6,28l1835,304r-70,53l1656,403r-69,20l1512,441r-84,16l1339,470r-95,11l1143,489r-105,5l930,496,822,494,717,489,616,481,521,470,431,457,348,441,272,423,204,403,145,381,54,331,6,276,,248xe" filled="f" strokeweight=".06172mm">
                  <v:path arrowok="t" o:connecttype="custom" o:connectlocs="0,2761;25,2704;95,2651;204,2605;272,2585;348,2567;431,2551;521,2538;616,2527;717,2519;822,2514;930,2513;1038,2514;1143,2519;1244,2527;1339,2538;1428,2551;1512,2567;1587,2585;1656,2605;1715,2628;1806,2677;1854,2732;1860,2761;1854,2789;1835,2817;1765,2870;1656,2916;1587,2936;1512,2954;1428,2970;1339,2983;1244,2994;1143,3002;1038,3007;930,3009;822,3007;717,3002;616,2994;521,2983;431,2970;348,2954;272,2936;204,2916;145,2894;54,2844;6,2789;0,2761" o:connectangles="0,0,0,0,0,0,0,0,0,0,0,0,0,0,0,0,0,0,0,0,0,0,0,0,0,0,0,0,0,0,0,0,0,0,0,0,0,0,0,0,0,0,0,0,0,0,0,0"/>
                </v:shape>
                <v:shape id="Freeform 172" o:spid="_x0000_s1161" style="position:absolute;left:4148;top:2223;width:786;height:538;visibility:visible;mso-wrap-style:square;v-text-anchor:top" coordsize="786,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" path="m785,l,538,785,xe" fillcolor="#e8edf7" stroked="f">
                  <v:path arrowok="t" o:connecttype="custom" o:connectlocs="785,2223;0,2761;785,2223" o:connectangles="0,0,0"/>
                </v:shape>
                <v:shape id="Freeform 173" o:spid="_x0000_s1162" style="position:absolute;left:4148;top:2223;width:786;height:538;visibility:visible;mso-wrap-style:square;v-text-anchor:top" coordsize="786,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" path="m,538l785,,,538xe" filled="f" strokeweight=".06172mm">
                  <v:path arrowok="t" o:connecttype="custom" o:connectlocs="0,2761;785,2223;0,2761" o:connectangles="0,0,0"/>
                </v:shape>
                <v:shape id="Freeform 174" o:spid="_x0000_s1163" style="position:absolute;left:8488;top:4010;width:1860;height:486;visibility:visible;mso-wrap-style:square;v-text-anchor:top" coordsize="1860,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" path="m930,l813,2,701,7,594,16,493,28,399,43,312,61,235,81r-68,23l109,128,29,183,,242r7,31l63,330r104,51l235,404r77,20l399,442r94,15l594,469r107,9l813,483r117,2l1047,483r112,-5l1266,469r101,-12l1461,442r87,-18l1625,404r68,-23l1751,357r80,-55l1860,242r-7,-30l1797,155,1693,104,1625,81,1548,61,1461,43,1367,28,1266,16,1159,7,1047,2,930,xe" fillcolor="#e8edf7" stroked="f">
                  <v:path arrowok="t" o:connecttype="custom" o:connectlocs="930,4011;813,4013;701,4018;594,4027;493,4039;399,4054;312,4072;235,4092;167,4115;109,4139;29,4194;0,4253;7,4284;63,4341;167,4392;235,4415;312,4435;399,4453;493,4468;594,4480;701,4489;813,4494;930,4496;1047,4494;1159,4489;1266,4480;1367,4468;1461,4453;1548,4435;1625,4415;1693,4392;1751,4368;1831,4313;1860,4253;1853,4223;1797,4166;1693,4115;1625,4092;1548,4072;1461,4054;1367,4039;1266,4027;1159,4018;1047,4013;930,4011" o:connectangles="0,0,0,0,0,0,0,0,0,0,0,0,0,0,0,0,0,0,0,0,0,0,0,0,0,0,0,0,0,0,0,0,0,0,0,0,0,0,0,0,0,0,0,0,0"/>
                </v:shape>
                <v:shape id="Freeform 175" o:spid="_x0000_s1164" style="position:absolute;left:8488;top:4010;width:1860;height:486;visibility:visible;mso-wrap-style:square;v-text-anchor:top" coordsize="1860,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" path="m,242l29,183r80,-55l167,104,235,81,312,61,399,43,493,28,594,16,701,7,813,2,930,r117,2l1159,7r107,9l1367,28r94,15l1548,61r77,20l1693,104r58,24l1831,183r29,59l1853,273r-22,29l1751,357r-58,24l1625,404r-77,20l1461,442r-94,15l1266,469r-107,9l1047,483r-117,2l813,483,701,478,594,469,493,457,399,442,312,424,235,404,167,381,109,357,29,302,7,273,,242xe" filled="f" strokeweight=".06172mm">
                  <v:path arrowok="t" o:connecttype="custom" o:connectlocs="0,4253;29,4194;109,4139;167,4115;235,4092;312,4072;399,4054;493,4039;594,4027;701,4018;813,4013;930,4011;1047,4013;1159,4018;1266,4027;1367,4039;1461,4054;1548,4072;1625,4092;1693,4115;1751,4139;1831,4194;1860,4253;1853,4284;1831,4313;1751,4368;1693,4392;1625,4415;1548,4435;1461,4453;1367,4468;1266,4480;1159,4489;1047,4494;930,4496;813,4494;701,4489;594,4480;493,4468;399,4453;312,4435;235,4415;167,4392;109,4368;29,4313;7,4284;0,4253" o:connectangles="0,0,0,0,0,0,0,0,0,0,0,0,0,0,0,0,0,0,0,0,0,0,0,0,0,0,0,0,0,0,0,0,0,0,0,0,0,0,0,0,0,0,0,0,0,0,0"/>
                </v:shape>
                <v:shape id="Freeform 176" o:spid="_x0000_s1165" style="position:absolute;left:8488;top:363;width:1860;height:414;visibility:visible;mso-wrap-style:square;v-text-anchor:top" coordsize="186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" path="m930,l813,1,701,6,594,14,493,24,399,37,312,52,235,69,167,88r-58,21l29,155,,206r7,26l63,281r104,43l235,344r77,17l399,376r94,13l594,399r107,8l813,411r117,2l1047,411r112,-4l1266,399r101,-10l1461,376r87,-15l1625,344r68,-20l1751,303r80,-46l1860,206r-7,-26l1797,132,1693,88,1625,69,1548,52,1461,37,1367,24,1266,14,1159,6,1047,1,930,xe" fillcolor="#e8edf7" stroked="f">
                  <v:path arrowok="t" o:connecttype="custom" o:connectlocs="930,364;813,365;701,370;594,378;493,388;399,401;312,416;235,433;167,452;109,473;29,519;0,570;7,596;63,645;167,688;235,708;312,725;399,740;493,753;594,763;701,771;813,775;930,777;1047,775;1159,771;1266,763;1367,753;1461,740;1548,725;1625,708;1693,688;1751,667;1831,621;1860,570;1853,544;1797,496;1693,452;1625,433;1548,416;1461,401;1367,388;1266,378;1159,370;1047,365;930,364" o:connectangles="0,0,0,0,0,0,0,0,0,0,0,0,0,0,0,0,0,0,0,0,0,0,0,0,0,0,0,0,0,0,0,0,0,0,0,0,0,0,0,0,0,0,0,0,0"/>
                </v:shape>
                <v:shape id="Freeform 177" o:spid="_x0000_s1166" style="position:absolute;left:8488;top:363;width:1860;height:414;visibility:visible;mso-wrap-style:square;v-text-anchor:top" coordsize="186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" path="m,206l63,132,167,88,235,69,312,52,399,37,493,24,594,14,701,6,813,1,930,r117,1l1159,6r107,8l1367,24r94,13l1548,52r77,17l1693,88r58,21l1831,155r29,51l1853,232r-22,25l1751,303r-58,21l1625,344r-77,17l1461,376r-94,13l1266,399r-107,8l1047,411r-117,2l813,411,701,407,594,399,493,389,399,376,312,361,235,344,167,324,109,303,29,257,7,232,,206xe" filled="f" strokeweight=".06172mm">
                  <v:path arrowok="t" o:connecttype="custom" o:connectlocs="0,570;63,496;167,452;235,433;312,416;399,401;493,388;594,378;701,370;813,365;930,364;1047,365;1159,370;1266,378;1367,388;1461,401;1548,416;1625,433;1693,452;1751,473;1831,519;1860,570;1853,596;1831,621;1751,667;1693,688;1625,708;1548,725;1461,740;1367,753;1266,763;1159,771;1047,775;930,777;813,775;701,771;594,763;493,753;399,740;312,725;235,708;167,688;109,667;29,621;7,596;0,570" o:connectangles="0,0,0,0,0,0,0,0,0,0,0,0,0,0,0,0,0,0,0,0,0,0,0,0,0,0,0,0,0,0,0,0,0,0,0,0,0,0,0,0,0,0,0,0,0,0"/>
                </v:shape>
                <v:shape id="Freeform 178" o:spid="_x0000_s1167" style="position:absolute;left:8488;top:983;width:1860;height:331;visibility:visible;mso-wrap-style:square;v-text-anchor:top" coordsize="186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" path="m930,l813,1,701,5,594,11,493,19,399,29,312,41,235,55,167,70,109,87,29,124,,165r7,21l63,225r104,34l235,275r77,14l399,301r94,10l594,319r107,6l813,329r117,1l1047,329r112,-4l1266,319r101,-8l1461,301r87,-12l1625,275r68,-16l1751,243r80,-37l1860,165r-7,-21l1797,105,1693,70,1625,55,1548,41,1461,29,1367,19,1266,11,1159,5,1047,1,930,xe" fillcolor="#e8edf7" stroked="f">
                  <v:path arrowok="t" o:connecttype="custom" o:connectlocs="930,984;813,985;701,989;594,995;493,1003;399,1013;312,1025;235,1039;167,1054;109,1071;29,1108;0,1149;7,1170;63,1209;167,1243;235,1259;312,1273;399,1285;493,1295;594,1303;701,1309;813,1313;930,1314;1047,1313;1159,1309;1266,1303;1367,1295;1461,1285;1548,1273;1625,1259;1693,1243;1751,1227;1831,1190;1860,1149;1853,1128;1797,1089;1693,1054;1625,1039;1548,1025;1461,1013;1367,1003;1266,995;1159,989;1047,985;930,984" o:connectangles="0,0,0,0,0,0,0,0,0,0,0,0,0,0,0,0,0,0,0,0,0,0,0,0,0,0,0,0,0,0,0,0,0,0,0,0,0,0,0,0,0,0,0,0,0"/>
                </v:shape>
                <v:shape id="Freeform 179" o:spid="_x0000_s1168" style="position:absolute;left:8488;top:983;width:1860;height:331;visibility:visible;mso-wrap-style:square;v-text-anchor:top" coordsize="1860,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" path="m,165l63,105,167,70,235,55,312,41,399,29,493,19,594,11,701,5,813,1,930,r117,1l1159,5r107,6l1367,19r94,10l1548,41r77,14l1693,70r58,17l1831,124r29,41l1853,186r-22,20l1751,243r-58,16l1625,275r-77,13l1461,301r-94,10l1266,319r-107,6l1047,329r-117,1l813,329,701,325,594,319,493,311,399,301,312,288,235,275,167,259,109,243,29,206,7,186,,165xe" filled="f" strokeweight=".06172mm">
                  <v:path arrowok="t" o:connecttype="custom" o:connectlocs="0,1149;63,1089;167,1054;235,1039;312,1025;399,1013;493,1003;594,995;701,989;813,985;930,984;1047,985;1159,989;1266,995;1367,1003;1461,1013;1548,1025;1625,1039;1693,1054;1751,1071;1831,1108;1860,1149;1853,1170;1831,1190;1751,1227;1693,1243;1625,1259;1548,1272;1461,1285;1367,1295;1266,1303;1159,1309;1047,1313;930,1314;813,1313;701,1309;594,1303;493,1295;399,1285;312,1272;235,1259;167,1243;109,1227;29,1190;7,1170;0,1149" o:connectangles="0,0,0,0,0,0,0,0,0,0,0,0,0,0,0,0,0,0,0,0,0,0,0,0,0,0,0,0,0,0,0,0,0,0,0,0,0,0,0,0,0,0,0,0,0,0"/>
                </v:shape>
                <v:shape id="Freeform 180" o:spid="_x0000_s1169" style="position:absolute;left:6401;top:570;width:2088;height:3439;visibility:visible;mso-wrap-style:square;v-text-anchor:top" coordsize="2088,3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" path="m2087,l,3439,2087,xe" fillcolor="#e8edf7" stroked="f">
                  <v:path arrowok="t" o:connecttype="custom" o:connectlocs="2087,570;0,4009;2087,570" o:connectangles="0,0,0"/>
                </v:shape>
                <v:shape id="Freeform 181" o:spid="_x0000_s1170" style="position:absolute;left:6401;top:570;width:2088;height:3439;visibility:visible;mso-wrap-style:square;v-text-anchor:top" coordsize="2088,3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" path="m2087,l,3439,2087,xe" filled="f" strokeweight=".06172mm">
                  <v:path arrowok="t" o:connecttype="custom" o:connectlocs="2087,570;0,4009;2087,570" o:connectangles="0,0,0"/>
                </v:shape>
                <v:shape id="Freeform 182" o:spid="_x0000_s1171" style="position:absolute;left:6483;top:1148;width:2005;height:2861;visibility:visible;mso-wrap-style:square;v-text-anchor:top" coordsize="2005,2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" path="m2004,l,2860,2004,xe" fillcolor="#e8edf7" stroked="f">
                  <v:path arrowok="t" o:connecttype="custom" o:connectlocs="2004,1149;0,4009;2004,1149" o:connectangles="0,0,0"/>
                </v:shape>
                <v:shape id="Freeform 183" o:spid="_x0000_s1172" style="position:absolute;left:6483;top:1148;width:2005;height:2861;visibility:visible;mso-wrap-style:square;v-text-anchor:top" coordsize="2005,2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" path="m2004,l,2860,2004,xe" filled="f" strokeweight=".06172mm">
                  <v:path arrowok="t" o:connecttype="custom" o:connectlocs="2004,1149;0,4009;2004,1149" o:connectangles="0,0,0"/>
                </v:shape>
                <v:shape id="Freeform 184" o:spid="_x0000_s1173" style="position:absolute;left:8591;top:3297;width:1860;height:372;visibility:visible;mso-wrap-style:square;v-text-anchor:top" coordsize="186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" path="m929,l813,1,700,5,593,12,492,22,398,33,312,47,234,62,166,80,108,98,28,140,,186r7,23l62,253r104,39l234,309r78,16l398,338r94,12l593,359r107,7l813,370r116,2l1046,370r112,-4l1265,359r101,-9l1461,338r86,-13l1625,309r68,-17l1750,273r81,-41l1859,186r-7,-24l1797,119,1693,80,1625,62,1547,47,1461,33,1366,22,1265,12,1158,5,1046,1,929,xe" fillcolor="#e8edf7" stroked="f">
                  <v:path arrowok="t" o:connecttype="custom" o:connectlocs="929,3298;813,3299;700,3303;593,3310;492,3320;398,3331;312,3345;234,3360;166,3378;108,3396;28,3438;0,3484;7,3507;62,3551;166,3590;234,3607;312,3623;398,3636;492,3648;593,3657;700,3664;813,3668;929,3670;1046,3668;1158,3664;1265,3657;1366,3648;1461,3636;1547,3623;1625,3607;1693,3590;1750,3571;1831,3530;1859,3484;1852,3460;1797,3417;1693,3378;1625,3360;1547,3345;1461,3331;1366,3320;1265,3310;1158,3303;1046,3299;929,3298" o:connectangles="0,0,0,0,0,0,0,0,0,0,0,0,0,0,0,0,0,0,0,0,0,0,0,0,0,0,0,0,0,0,0,0,0,0,0,0,0,0,0,0,0,0,0,0,0"/>
                </v:shape>
                <v:shape id="Freeform 185" o:spid="_x0000_s1174" style="position:absolute;left:8591;top:3297;width:1860;height:372;visibility:visible;mso-wrap-style:square;v-text-anchor:top" coordsize="186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" path="m,186l62,119,166,80,234,62,312,47,398,33,492,22,593,12,700,5,813,1,929,r117,1l1158,5r107,7l1366,22r95,11l1547,47r78,15l1693,80r57,18l1831,140r28,46l1852,209r-21,23l1750,273r-57,19l1625,309r-78,16l1461,338r-95,12l1265,359r-107,7l1046,370r-117,2l813,370,700,366,593,359,492,350,398,338,312,325,234,309,166,292,108,273,28,232,7,209,,186xe" filled="f" strokeweight=".06172mm">
                  <v:path arrowok="t" o:connecttype="custom" o:connectlocs="0,3484;62,3417;166,3378;234,3360;312,3345;398,3331;492,3320;593,3310;700,3303;813,3299;929,3298;1046,3299;1158,3303;1265,3310;1366,3320;1461,3331;1547,3345;1625,3360;1693,3378;1750,3396;1831,3438;1859,3484;1852,3507;1831,3530;1750,3571;1693,3590;1625,3607;1547,3623;1461,3636;1366,3648;1265,3657;1158,3664;1046,3668;929,3670;813,3668;700,3664;593,3657;492,3648;398,3636;312,3623;234,3607;166,3590;108,3571;28,3530;7,3507;0,3484" o:connectangles="0,0,0,0,0,0,0,0,0,0,0,0,0,0,0,0,0,0,0,0,0,0,0,0,0,0,0,0,0,0,0,0,0,0,0,0,0,0,0,0,0,0,0,0,0,0"/>
                </v:shape>
                <v:shape id="Freeform 186" o:spid="_x0000_s1175" style="position:absolute;left:8591;top:2719;width:1860;height:414;visibility:visible;mso-wrap-style:square;v-text-anchor:top" coordsize="186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" path="m929,l813,2,700,7,593,14,492,24,398,37,312,52,234,70,166,89r-58,21l28,156,,207r7,26l62,282r104,43l234,344r78,17l398,376r94,13l593,400r107,7l813,412r116,1l1046,412r112,-5l1265,400r101,-11l1461,376r86,-15l1625,344r68,-19l1750,304r81,-46l1859,207r-7,-26l1797,132,1693,89,1625,70,1547,52,1461,37,1366,24,1265,14,1158,7,1046,2,929,xe" fillcolor="#e8edf7" stroked="f">
                  <v:path arrowok="t" o:connecttype="custom" o:connectlocs="929,2719;813,2721;700,2726;593,2733;492,2743;398,2756;312,2771;234,2789;166,2808;108,2829;28,2875;0,2926;7,2952;62,3001;166,3044;234,3063;312,3080;398,3095;492,3108;593,3119;700,3126;813,3131;929,3132;1046,3131;1158,3126;1265,3119;1366,3108;1461,3095;1547,3080;1625,3063;1693,3044;1750,3023;1831,2977;1859,2926;1852,2900;1797,2851;1693,2808;1625,2789;1547,2771;1461,2756;1366,2743;1265,2733;1158,2726;1046,2721;929,2719" o:connectangles="0,0,0,0,0,0,0,0,0,0,0,0,0,0,0,0,0,0,0,0,0,0,0,0,0,0,0,0,0,0,0,0,0,0,0,0,0,0,0,0,0,0,0,0,0"/>
                </v:shape>
                <v:shape id="Freeform 187" o:spid="_x0000_s1176" style="position:absolute;left:8591;top:2719;width:1860;height:414;visibility:visible;mso-wrap-style:square;v-text-anchor:top" coordsize="186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" path="m,207l62,132,166,89,234,70,312,52,398,37,492,24,593,14,700,7,813,2,929,r117,2l1158,7r107,7l1366,24r95,13l1547,52r78,18l1693,89r57,21l1831,156r28,51l1852,233r-21,25l1750,304r-57,21l1625,344r-78,17l1461,376r-95,13l1265,400r-107,7l1046,412r-117,1l813,412,700,407,593,400,492,389,398,376,312,361,234,344,166,325,108,304,28,258,7,233,,207xe" filled="f" strokeweight=".06172mm">
                  <v:path arrowok="t" o:connecttype="custom" o:connectlocs="0,2926;62,2851;166,2808;234,2789;312,2771;398,2756;492,2743;593,2733;700,2726;813,2721;929,2719;1046,2721;1158,2726;1265,2733;1366,2743;1461,2756;1547,2771;1625,2789;1693,2808;1750,2829;1831,2875;1859,2926;1852,2952;1831,2977;1750,3023;1693,3044;1625,3063;1547,3080;1461,3095;1366,3108;1265,3119;1158,3126;1046,3131;929,3132;813,3131;700,3126;593,3119;492,3108;398,3095;312,3080;234,3063;166,3044;108,3023;28,2977;7,2952;0,2926" o:connectangles="0,0,0,0,0,0,0,0,0,0,0,0,0,0,0,0,0,0,0,0,0,0,0,0,0,0,0,0,0,0,0,0,0,0,0,0,0,0,0,0,0,0,0,0,0,0"/>
                </v:shape>
                <v:shape id="Freeform 188" o:spid="_x0000_s1177" style="position:absolute;left:8591;top:2078;width:1860;height:455;visibility:visible;mso-wrap-style:square;v-text-anchor:top" coordsize="1860,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" path="m929,l813,2,700,7,593,15,492,26,398,40,312,57,234,76,166,97r-58,23l28,171,,227r7,29l62,309r104,48l234,378r78,19l398,414r94,14l593,439r107,8l813,453r116,1l1046,453r112,-6l1265,439r101,-11l1461,414r86,-17l1625,378r68,-21l1750,334r81,-51l1859,227r-7,-28l1797,145,1693,97,1625,76,1547,57,1461,40,1366,26,1265,15,1158,7,1046,2,929,xe" fillcolor="#e8edf7" stroked="f">
                  <v:path arrowok="t" o:connecttype="custom" o:connectlocs="929,2079;813,2081;700,2086;593,2094;492,2105;398,2119;312,2136;234,2155;166,2176;108,2199;28,2250;0,2306;7,2335;62,2388;166,2436;234,2457;312,2476;398,2493;492,2507;593,2518;700,2526;813,2532;929,2533;1046,2532;1158,2526;1265,2518;1366,2507;1461,2493;1547,2476;1625,2457;1693,2436;1750,2413;1831,2362;1859,2306;1852,2278;1797,2224;1693,2176;1625,2155;1547,2136;1461,2119;1366,2105;1265,2094;1158,2086;1046,2081;929,2079" o:connectangles="0,0,0,0,0,0,0,0,0,0,0,0,0,0,0,0,0,0,0,0,0,0,0,0,0,0,0,0,0,0,0,0,0,0,0,0,0,0,0,0,0,0,0,0,0"/>
                </v:shape>
                <v:shape id="Freeform 189" o:spid="_x0000_s1178" style="position:absolute;left:8591;top:2078;width:1860;height:455;visibility:visible;mso-wrap-style:square;v-text-anchor:top" coordsize="1860,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" path="m,227l28,171r80,-51l166,97,234,76,312,57,398,40,492,26,593,15,700,7,813,2,929,r117,2l1158,7r107,8l1366,26r95,14l1547,57r78,19l1693,97r57,23l1831,171r28,56l1852,256r-21,27l1750,334r-57,23l1625,378r-78,19l1461,414r-95,14l1265,439r-107,8l1046,453r-117,1l813,453,700,447,593,439,492,428,398,414,312,397,234,378,166,357,108,334,28,283,7,256,,227xe" filled="f" strokeweight=".06172mm">
                  <v:path arrowok="t" o:connecttype="custom" o:connectlocs="0,2306;28,2250;108,2199;166,2176;234,2155;312,2136;398,2119;492,2105;593,2094;700,2086;813,2081;929,2079;1046,2081;1158,2086;1265,2094;1366,2105;1461,2119;1547,2136;1625,2155;1693,2176;1750,2199;1831,2250;1859,2306;1852,2335;1831,2362;1750,2413;1693,2436;1625,2457;1547,2476;1461,2493;1366,2507;1265,2518;1158,2526;1046,2532;929,2533;813,2532;700,2526;593,2518;492,2507;398,2493;312,2476;234,2457;166,2436;108,2413;28,2362;7,2335;0,2306" o:connectangles="0,0,0,0,0,0,0,0,0,0,0,0,0,0,0,0,0,0,0,0,0,0,0,0,0,0,0,0,0,0,0,0,0,0,0,0,0,0,0,0,0,0,0,0,0,0,0"/>
                </v:shape>
                <v:shape id="Freeform 190" o:spid="_x0000_s1179" style="position:absolute;left:7145;top:2306;width:1447;height:1703;visibility:visible;mso-wrap-style:square;v-text-anchor:top" coordsize="1447,1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" path="m1447,l,1703,1447,xe" fillcolor="#e8edf7" stroked="f">
                  <v:path arrowok="t" o:connecttype="custom" o:connectlocs="1447,2306;0,4009;1447,2306" o:connectangles="0,0,0"/>
                </v:shape>
                <v:shape id="Freeform 191" o:spid="_x0000_s1180" style="position:absolute;left:7145;top:2306;width:1447;height:1703;visibility:visible;mso-wrap-style:square;v-text-anchor:top" coordsize="1447,1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" path="m1447,l,1703,1447,xe" filled="f" strokeweight=".06172mm">
                  <v:path arrowok="t" o:connecttype="custom" o:connectlocs="1447,2306;0,4009;1447,2306" o:connectangles="0,0,0"/>
                </v:shape>
                <v:shape id="Freeform 192" o:spid="_x0000_s1181" style="position:absolute;left:8591;top:1479;width:1860;height:455;visibility:visible;mso-wrap-style:square;v-text-anchor:top" coordsize="1860,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" path="m929,l813,2,700,7,593,16,492,27,398,41,312,58,234,77,166,98r-58,23l28,172,,228r7,28l62,310r104,48l234,379r78,19l398,414r94,14l593,440r107,8l813,453r116,2l1046,453r112,-5l1265,440r101,-12l1461,414r86,-16l1625,379r68,-21l1750,335r81,-51l1859,228r-7,-29l1797,146,1693,98,1625,77,1547,58,1461,41,1366,27,1265,16,1158,7,1046,2,929,xe" fillcolor="#e8edf7" stroked="f">
                  <v:path arrowok="t" o:connecttype="custom" o:connectlocs="929,1479;813,1481;700,1486;593,1495;492,1506;398,1520;312,1537;234,1556;166,1577;108,1600;28,1651;0,1707;7,1735;62,1789;166,1837;234,1858;312,1877;398,1893;492,1907;593,1919;700,1927;813,1932;929,1934;1046,1932;1158,1927;1265,1919;1366,1907;1461,1893;1547,1877;1625,1858;1693,1837;1750,1814;1831,1763;1859,1707;1852,1678;1797,1625;1693,1577;1625,1556;1547,1537;1461,1520;1366,1506;1265,1495;1158,1486;1046,1481;929,1479" o:connectangles="0,0,0,0,0,0,0,0,0,0,0,0,0,0,0,0,0,0,0,0,0,0,0,0,0,0,0,0,0,0,0,0,0,0,0,0,0,0,0,0,0,0,0,0,0"/>
                </v:shape>
                <v:shape id="Freeform 193" o:spid="_x0000_s1182" style="position:absolute;left:8591;top:1479;width:1860;height:455;visibility:visible;mso-wrap-style:square;v-text-anchor:top" coordsize="1860,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" path="m,228l28,172r80,-51l166,98,234,77,312,58,398,41,492,27,593,16,700,7,813,2,929,r117,2l1158,7r107,9l1366,27r95,14l1547,58r78,19l1693,98r57,23l1831,172r28,56l1852,256r-21,28l1750,335r-57,23l1625,379r-78,19l1461,414r-95,14l1265,440r-107,8l1046,453r-117,2l813,453,700,448,593,440,492,428,398,414,312,398,234,379,166,358,108,335,28,284,7,256,,228xe" filled="f" strokeweight=".06172mm">
                  <v:path arrowok="t" o:connecttype="custom" o:connectlocs="0,1707;28,1651;108,1600;166,1577;234,1556;312,1537;398,1520;492,1506;593,1495;700,1486;813,1481;929,1479;1046,1481;1158,1486;1265,1495;1366,1506;1461,1520;1547,1537;1625,1556;1693,1577;1750,1600;1831,1651;1859,1707;1852,1735;1831,1763;1750,1814;1693,1837;1625,1858;1547,1877;1461,1893;1366,1907;1265,1919;1158,1927;1046,1932;929,1934;813,1932;700,1927;593,1919;492,1907;398,1893;312,1877;234,1858;166,1837;108,1814;28,1763;7,1735;0,1707" o:connectangles="0,0,0,0,0,0,0,0,0,0,0,0,0,0,0,0,0,0,0,0,0,0,0,0,0,0,0,0,0,0,0,0,0,0,0,0,0,0,0,0,0,0,0,0,0,0,0"/>
                </v:shape>
                <v:shape id="Freeform 194" o:spid="_x0000_s1183" style="position:absolute;left:6814;top:1706;width:1778;height:2303;visibility:visible;mso-wrap-style:square;v-text-anchor:top" coordsize="1778,2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" path="m1778,l,2302,1778,xe" fillcolor="#e8edf7" stroked="f">
                  <v:path arrowok="t" o:connecttype="custom" o:connectlocs="1778,1707;0,4009;1778,1707" o:connectangles="0,0,0"/>
                </v:shape>
                <v:shape id="Freeform 195" o:spid="_x0000_s1184" style="position:absolute;left:6814;top:1706;width:1778;height:2303;visibility:visible;mso-wrap-style:square;v-text-anchor:top" coordsize="1778,2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" path="m1778,l,2302,1778,xe" filled="f" strokeweight=".06172mm">
                  <v:path arrowok="t" o:connecttype="custom" o:connectlocs="1778,1707;0,4009;1778,1707" o:connectangles="0,0,0"/>
                </v:shape>
                <v:shape id="Freeform 196" o:spid="_x0000_s1185" style="position:absolute;left:7475;top:2925;width:1116;height:1084;visibility:visible;mso-wrap-style:square;v-text-anchor:top" coordsize="1116,1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" path="m1116,l,1083,1116,xe" fillcolor="#e8edf7" stroked="f">
                  <v:path arrowok="t" o:connecttype="custom" o:connectlocs="1116,2926;0,4009;1116,2926" o:connectangles="0,0,0"/>
                </v:shape>
                <v:shape id="Freeform 197" o:spid="_x0000_s1186" style="position:absolute;left:7475;top:2925;width:1116;height:1084;visibility:visible;mso-wrap-style:square;v-text-anchor:top" coordsize="1116,1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" path="m1116,l,1083,1116,xe" filled="f" strokeweight=".06172mm">
                  <v:path arrowok="t" o:connecttype="custom" o:connectlocs="1116,2926;0,4009;1116,2926" o:connectangles="0,0,0"/>
                </v:shape>
                <v:shape id="Freeform 198" o:spid="_x0000_s1187" style="position:absolute;left:7847;top:3483;width:744;height:740;visibility:visible;mso-wrap-style:square;v-text-anchor:top" coordsize="744,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" path="m744,l,740,744,xe" fillcolor="#e8edf7" stroked="f">
                  <v:path arrowok="t" o:connecttype="custom" o:connectlocs="744,3484;0,4224;744,3484" o:connectangles="0,0,0"/>
                </v:shape>
                <v:shape id="Freeform 199" o:spid="_x0000_s1188" style="position:absolute;left:7847;top:3483;width:744;height:740;visibility:visible;mso-wrap-style:square;v-text-anchor:top" coordsize="744,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" path="m744,l,740,744,xe" filled="f" strokeweight=".06172mm">
                  <v:path arrowok="t" o:connecttype="custom" o:connectlocs="744,3484;0,4224;744,3484" o:connectangles="0,0,0"/>
                </v:shape>
                <v:shape id="Freeform 200" o:spid="_x0000_s1189" style="position:absolute;left:7847;top:4253;width:641;height:145;visibility:visible;mso-wrap-style:square;v-text-anchor:top" coordsize="641,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" path="m640,l,145,640,xe" fillcolor="#e8edf7" stroked="f">
                  <v:path arrowok="t" o:connecttype="custom" o:connectlocs="640,4253;0,4398;640,4253" o:connectangles="0,0,0"/>
                </v:shape>
                <v:shape id="Freeform 201" o:spid="_x0000_s1190" style="position:absolute;left:7847;top:4253;width:641;height:145;visibility:visible;mso-wrap-style:square;v-text-anchor:top" coordsize="641,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" path="m,145l640,,,145xe" filled="f" strokeweight=".06172mm">
                  <v:path arrowok="t" o:connecttype="custom" o:connectlocs="0,4398;640,4253;0,4398" o:connectangles="0,0,0"/>
                </v:shape>
                <v:shape id="Freeform 202" o:spid="_x0000_s1191" style="position:absolute;left:8178;top:4702;width:1860;height:414;visibility:visible;mso-wrap-style:square;v-text-anchor:top" coordsize="186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" path="m930,l813,2,701,6,594,14,493,24,399,37,313,52,235,69,167,88r-58,21l29,156,,206r7,26l63,281r104,44l235,344r78,17l399,376r94,13l594,399r107,8l813,411r117,2l1047,411r112,-4l1266,399r101,-10l1461,376r87,-15l1625,344r68,-19l1751,304r81,-47l1860,206r-7,-25l1797,132,1693,88,1625,69,1548,52,1461,37,1367,24,1266,14,1159,6,1047,2,930,xe" fillcolor="#e8edf7" stroked="f">
                  <v:path arrowok="t" o:connecttype="custom" o:connectlocs="930,4703;813,4705;701,4709;594,4717;493,4727;399,4740;313,4755;235,4772;167,4791;109,4812;29,4859;0,4909;7,4935;63,4984;167,5028;235,5047;313,5064;399,5079;493,5092;594,5102;701,5110;813,5114;930,5116;1047,5114;1159,5110;1266,5102;1367,5092;1461,5079;1548,5064;1625,5047;1693,5028;1751,5007;1832,4960;1860,4909;1853,4884;1797,4835;1693,4791;1625,4772;1548,4755;1461,4740;1367,4727;1266,4717;1159,4709;1047,4705;930,4703" o:connectangles="0,0,0,0,0,0,0,0,0,0,0,0,0,0,0,0,0,0,0,0,0,0,0,0,0,0,0,0,0,0,0,0,0,0,0,0,0,0,0,0,0,0,0,0,0"/>
                </v:shape>
                <v:shape id="Freeform 203" o:spid="_x0000_s1192" style="position:absolute;left:8178;top:4702;width:1860;height:414;visibility:visible;mso-wrap-style:square;v-text-anchor:top" coordsize="186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" path="m,206l63,132,167,88,235,69,313,52,399,37,493,24,594,14,701,6,813,2,930,r117,2l1159,6r107,8l1367,24r94,13l1548,52r77,17l1693,88r58,21l1832,156r28,50l1853,232r-21,25l1751,304r-58,21l1625,344r-77,17l1461,376r-94,13l1266,399r-107,8l1047,411r-117,2l813,411,701,407,594,399,493,389,399,376,313,361,235,344,167,325,109,304,29,257,7,232,,206xe" filled="f" strokeweight=".06172mm">
                  <v:path arrowok="t" o:connecttype="custom" o:connectlocs="0,4909;63,4835;167,4791;235,4772;313,4755;399,4740;493,4727;594,4717;701,4709;813,4705;930,4703;1047,4705;1159,4709;1266,4717;1367,4727;1461,4740;1548,4755;1625,4772;1693,4791;1751,4812;1832,4859;1860,4909;1853,4935;1832,4960;1751,5007;1693,5028;1625,5047;1548,5064;1461,5079;1367,5092;1266,5102;1159,5110;1047,5114;930,5116;813,5114;701,5110;594,5102;493,5092;399,5079;313,5064;235,5047;167,5028;109,5007;29,4960;7,4935;0,4909" o:connectangles="0,0,0,0,0,0,0,0,0,0,0,0,0,0,0,0,0,0,0,0,0,0,0,0,0,0,0,0,0,0,0,0,0,0,0,0,0,0,0,0,0,0,0,0,0,0"/>
                </v:shape>
                <v:shape id="Freeform 204" o:spid="_x0000_s1193" style="position:absolute;left:7558;top:4496;width:620;height:414;visibility:visible;mso-wrap-style:square;v-text-anchor:top" coordsize="62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" path="m,l620,413,,xe" fillcolor="#e8edf7" stroked="f">
                  <v:path arrowok="t" o:connecttype="custom" o:connectlocs="0,4496;620,4909;0,4496" o:connectangles="0,0,0"/>
                </v:shape>
                <v:shape id="Freeform 205" o:spid="_x0000_s1194" style="position:absolute;left:7558;top:4496;width:620;height:414;visibility:visible;mso-wrap-style:square;v-text-anchor:top" coordsize="62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" path="m620,413l,,620,413xe" filled="f" strokeweight=".06172mm">
                  <v:path arrowok="t" o:connecttype="custom" o:connectlocs="620,4909;0,4496;620,4909" o:connectangles="0,0,0"/>
                </v:shape>
                <v:rect id="Rectangle 206" o:spid="_x0000_s1195" style="position:absolute;left:5491;top:6637;width:1943;height: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" fillcolor="#e8edf7" stroked="f"/>
                <v:rect id="Rectangle 207" o:spid="_x0000_s1196" style="position:absolute;left:5491;top:6637;width:1943;height: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" filled="f" strokeweight=".06172mm"/>
                <v:shape id="Freeform 208" o:spid="_x0000_s1197" style="position:absolute;left:8281;top:5942;width:1860;height:414;visibility:visible;mso-wrap-style:square;v-text-anchor:top" coordsize="186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" path="m929,l813,1,700,6,593,14,492,24,398,37,312,52,234,69,166,88r-58,21l28,155,,206r7,26l62,281r104,43l234,343r78,18l398,376r94,13l593,399r107,8l813,411r116,2l1046,411r112,-4l1265,399r102,-10l1461,376r86,-15l1625,343r68,-19l1750,303r81,-46l1859,206r-7,-26l1797,132,1693,88,1625,69,1547,52,1461,37,1367,24,1265,14,1158,6,1046,1,929,xe" fillcolor="#e8edf7" stroked="f">
                  <v:path arrowok="t" o:connecttype="custom" o:connectlocs="929,5943;813,5944;700,5949;593,5957;492,5967;398,5980;312,5995;234,6012;166,6031;108,6052;28,6098;0,6149;7,6175;62,6224;166,6267;234,6286;312,6304;398,6319;492,6332;593,6342;700,6350;813,6354;929,6356;1046,6354;1158,6350;1265,6342;1367,6332;1461,6319;1547,6304;1625,6286;1693,6267;1750,6246;1831,6200;1859,6149;1852,6123;1797,6075;1693,6031;1625,6012;1547,5995;1461,5980;1367,5967;1265,5957;1158,5949;1046,5944;929,5943" o:connectangles="0,0,0,0,0,0,0,0,0,0,0,0,0,0,0,0,0,0,0,0,0,0,0,0,0,0,0,0,0,0,0,0,0,0,0,0,0,0,0,0,0,0,0,0,0"/>
                </v:shape>
                <v:shape id="Freeform 209" o:spid="_x0000_s1198" style="position:absolute;left:8281;top:5942;width:1860;height:414;visibility:visible;mso-wrap-style:square;v-text-anchor:top" coordsize="186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" path="m,206l62,132,166,88,234,69,312,52,398,37,492,24,593,14,700,6,813,1,929,r117,1l1158,6r107,8l1367,24r94,13l1547,52r78,17l1693,88r57,21l1831,155r28,51l1852,232r-21,25l1750,303r-57,21l1625,343r-78,18l1461,376r-94,13l1265,399r-107,8l1046,411r-117,2l813,411,700,407,593,399,492,389,398,376,312,361,234,343,166,324,108,303,28,257,7,232,,206xe" filled="f" strokeweight=".06172mm">
                  <v:path arrowok="t" o:connecttype="custom" o:connectlocs="0,6149;62,6075;166,6031;234,6012;312,5995;398,5980;492,5967;593,5957;700,5949;813,5944;929,5943;1046,5944;1158,5949;1265,5957;1367,5967;1461,5980;1547,5995;1625,6012;1693,6031;1750,6052;1831,6098;1859,6149;1852,6175;1831,6200;1750,6246;1693,6267;1625,6286;1547,6304;1461,6319;1367,6332;1265,6342;1158,6350;1046,6354;929,6356;813,6354;700,6350;593,6342;492,6332;398,6319;312,6304;234,6286;166,6267;108,6246;28,6200;7,6175;0,6149" o:connectangles="0,0,0,0,0,0,0,0,0,0,0,0,0,0,0,0,0,0,0,0,0,0,0,0,0,0,0,0,0,0,0,0,0,0,0,0,0,0,0,0,0,0,0,0,0,0"/>
                </v:shape>
                <v:shape id="Freeform 210" o:spid="_x0000_s1199" style="position:absolute;left:8074;top:6645;width:1860;height:414;visibility:visible;mso-wrap-style:square;v-text-anchor:top" coordsize="186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" path="m930,l813,2,701,6,594,14,493,24,399,37,312,52,235,70,167,89r-58,21l28,156,,207r7,26l63,281r104,44l235,344r77,17l399,376r94,13l594,399r107,8l813,412r117,1l1046,412r113,-5l1266,399r101,-10l1461,376r86,-15l1625,344r68,-19l1751,304r80,-46l1860,207r-8,-26l1797,132,1693,89,1625,70,1547,52,1461,37,1367,24,1266,14,1159,6,1046,2,930,xe" fillcolor="#e8edf7" stroked="f">
                  <v:path arrowok="t" o:connecttype="custom" o:connectlocs="930,6645;813,6647;701,6651;594,6659;493,6669;399,6682;312,6697;235,6715;167,6734;109,6755;28,6801;0,6852;7,6878;63,6926;167,6970;235,6989;312,7006;399,7021;493,7034;594,7044;701,7052;813,7057;930,7058;1046,7057;1159,7052;1266,7044;1367,7034;1461,7021;1547,7006;1625,6989;1693,6970;1751,6949;1831,6903;1860,6852;1852,6826;1797,6777;1693,6734;1625,6715;1547,6697;1461,6682;1367,6669;1266,6659;1159,6651;1046,6647;930,6645" o:connectangles="0,0,0,0,0,0,0,0,0,0,0,0,0,0,0,0,0,0,0,0,0,0,0,0,0,0,0,0,0,0,0,0,0,0,0,0,0,0,0,0,0,0,0,0,0"/>
                </v:shape>
                <v:shape id="Freeform 211" o:spid="_x0000_s1200" style="position:absolute;left:8074;top:6645;width:1860;height:414;visibility:visible;mso-wrap-style:square;v-text-anchor:top" coordsize="186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" path="m,207l63,132,167,89,235,70,312,52,399,37,493,24,594,14,701,6,813,2,930,r116,2l1159,6r107,8l1367,24r94,13l1547,52r78,18l1693,89r58,21l1831,156r29,51l1852,233r-21,25l1751,304r-58,21l1625,344r-78,17l1461,376r-94,13l1266,399r-107,8l1046,412r-116,1l813,412,701,407,594,399,493,389,399,376,312,361,235,344,167,325,109,304,28,258,7,233,,207xe" filled="f" strokeweight=".06172mm">
                  <v:path arrowok="t" o:connecttype="custom" o:connectlocs="0,6852;63,6777;167,6734;235,6715;312,6697;399,6682;493,6669;594,6659;701,6651;813,6647;930,6645;1046,6647;1159,6651;1266,6659;1367,6669;1461,6682;1547,6697;1625,6715;1693,6734;1751,6755;1831,6801;1860,6852;1852,6878;1831,6903;1751,6949;1693,6970;1625,6989;1547,7006;1461,7021;1367,7034;1266,7044;1159,7052;1046,7057;930,7058;813,7057;701,7052;594,7044;493,7034;399,7021;312,7006;235,6989;167,6970;109,6949;28,6903;7,6878;0,6852" o:connectangles="0,0,0,0,0,0,0,0,0,0,0,0,0,0,0,0,0,0,0,0,0,0,0,0,0,0,0,0,0,0,0,0,0,0,0,0,0,0,0,0,0,0,0,0,0,0"/>
                </v:shape>
                <v:shape id="Freeform 212" o:spid="_x0000_s1201" style="position:absolute;left:6463;top:6149;width:1819;height:488;visibility:visible;mso-wrap-style:square;v-text-anchor:top" coordsize="1819,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" path="m1819,l,488,1819,xe" fillcolor="#e8edf7" stroked="f">
                  <v:path arrowok="t" o:connecttype="custom" o:connectlocs="1819,6149;0,6637;1819,6149" o:connectangles="0,0,0"/>
                </v:shape>
                <v:shape id="Freeform 213" o:spid="_x0000_s1202" style="position:absolute;left:6463;top:6149;width:1819;height:488;visibility:visible;mso-wrap-style:square;v-text-anchor:top" coordsize="1819,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" path="m1819,l,488,1819,xe" filled="f" strokeweight=".06172mm">
                  <v:path arrowok="t" o:connecttype="custom" o:connectlocs="1819,6149;0,6637;1819,6149" o:connectangles="0,0,0"/>
                </v:shape>
                <v:shape id="Freeform 214" o:spid="_x0000_s1203" style="position:absolute;left:7434;top:6851;width:641;height:58;visibility:visible;mso-wrap-style:square;v-text-anchor:top" coordsize="64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" path="m641,l,58,641,xe" fillcolor="#e8edf7" stroked="f">
                  <v:path arrowok="t" o:connecttype="custom" o:connectlocs="641,6852;0,6910;641,6852" o:connectangles="0,0,0"/>
                </v:shape>
                <v:shape id="AutoShape 215" o:spid="_x0000_s1204" style="position:absolute;left:4283;top:5557;width:3792;height:1352;visibility:visible;mso-wrap-style:square;v-text-anchor:top" coordsize="3792,1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" path="m3151,1352r641,-58l3151,1352xm,447l759,r760,447l759,893,,447xe" filled="f" strokeweight=".06172mm">
                  <v:path arrowok="t" o:connecttype="custom" o:connectlocs="3151,6910;3792,6852;3151,6910;0,6005;759,5558;1519,6005;759,6451;0,6005" o:connectangles="0,0,0,0,0,0,0,0"/>
                </v:shape>
                <v:shape id="Freeform 216" o:spid="_x0000_s1205" style="position:absolute;left:5042;top:6451;width:450;height:459;visibility:visible;mso-wrap-style:square;v-text-anchor:top" coordsize="450,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" path="m,l450,459,,xe" fillcolor="#e8edf7" stroked="f">
                  <v:path arrowok="t" o:connecttype="custom" o:connectlocs="0,6451;450,6910;0,6451" o:connectangles="0,0,0"/>
                </v:shape>
                <v:shape id="Freeform 217" o:spid="_x0000_s1206" style="position:absolute;left:5042;top:6451;width:450;height:459;visibility:visible;mso-wrap-style:square;v-text-anchor:top" coordsize="450,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" path="m,l450,459,,xe" filled="f" strokeweight=".06172mm">
                  <v:path arrowok="t" o:connecttype="custom" o:connectlocs="0,6451;450,6910;0,6451" o:connectangles="0,0,0"/>
                </v:shape>
                <v:shape id="Freeform 218" o:spid="_x0000_s1207" style="position:absolute;left:5042;top:2223;width:1690;height:3335;visibility:visible;mso-wrap-style:square;v-text-anchor:top" coordsize="1690,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" path="m1690,l,3335,1690,xe" fillcolor="#e8edf7" stroked="f">
                  <v:path arrowok="t" o:connecttype="custom" o:connectlocs="1690,2223;0,5558;1690,2223" o:connectangles="0,0,0"/>
                </v:shape>
                <v:shape id="Freeform 219" o:spid="_x0000_s1208" style="position:absolute;left:5042;top:2223;width:1690;height:3335;visibility:visible;mso-wrap-style:square;v-text-anchor:top" coordsize="1690,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" path="m1690,l,3335,1690,xe" filled="f" strokeweight=".06172mm">
                  <v:path arrowok="t" o:connecttype="custom" o:connectlocs="1690,2223;0,5558;1690,2223" o:connectangles="0,0,0"/>
                </v:shape>
                <v:shape id="Freeform 220" o:spid="_x0000_s1209" style="position:absolute;left:5765;top:4876;width:1519;height:894;visibility:visible;mso-wrap-style:square;v-text-anchor:top" coordsize="1519,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" path="m759,l,447,759,893,1518,447,759,xe" stroked="f">
                  <v:path arrowok="t" o:connecttype="custom" o:connectlocs="759,4876;0,5323;759,5769;1518,5323;759,4876" o:connectangles="0,0,0,0,0"/>
                </v:shape>
                <v:shape id="Freeform 221" o:spid="_x0000_s1210" style="position:absolute;left:5765;top:4876;width:1519;height:894;visibility:visible;mso-wrap-style:square;v-text-anchor:top" coordsize="1519,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" path="m,447l759,r759,447l759,893,,447xe" filled="f" strokeweight=".06172mm">
                  <v:path arrowok="t" o:connecttype="custom" o:connectlocs="0,5323;759,4876;1518,5323;759,5769;0,5323" o:connectangles="0,0,0,0,0"/>
                </v:shape>
                <v:shape id="Freeform 222" o:spid="_x0000_s1211" style="position:absolute;left:6525;top:4438;width:558;height:439;visibility:visible;mso-wrap-style:square;v-text-anchor:top" coordsize="55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" path="m558,r,l,438,558,r,1l558,xe" fillcolor="#e8edf7" stroked="f">
                  <v:path arrowok="t" o:connecttype="custom" o:connectlocs="558,4438;558,4438;558,4438;0,4876;558,4438;558,4439;558,4438" o:connectangles="0,0,0,0,0,0,0"/>
                </v:shape>
                <v:shape id="Freeform 223" o:spid="_x0000_s1212" style="position:absolute;left:6525;top:4438;width:559;height:439;visibility:visible;mso-wrap-style:square;v-text-anchor:top" coordsize="559,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" path="m558,r,l,438,558,r,1l558,xe" filled="f" strokeweight=".06172mm">
                  <v:path arrowok="t" o:connecttype="custom" o:connectlocs="558,4438;558,4438;558,4438;0,4876;558,4438;558,4439;558,4438" o:connectangles="0,0,0,0,0,0,0"/>
                </v:shape>
                <v:shape id="Freeform 224" o:spid="_x0000_s1213" style="position:absolute;left:5491;top:2223;width:1323;height:3017;visibility:visible;mso-wrap-style:square;v-text-anchor:top" coordsize="1323,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" path="m1322,l,3017,1322,xe" fillcolor="#e8edf7" stroked="f">
                  <v:path arrowok="t" o:connecttype="custom" o:connectlocs="1322,2223;0,5240;1322,2223" o:connectangles="0,0,0"/>
                </v:shape>
                <v:shape id="Freeform 225" o:spid="_x0000_s1214" style="position:absolute;left:5491;top:2223;width:1323;height:3017;visibility:visible;mso-wrap-style:square;v-text-anchor:top" coordsize="1323,3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" path="m1322,l,3017,1322,xe" filled="f" strokeweight=".06172mm">
                  <v:path arrowok="t" o:connecttype="custom" o:connectlocs="1322,2223;0,5240;1322,2223" o:connectangles="0,0,0"/>
                </v:shape>
                <v:shape id="Freeform 226" o:spid="_x0000_s1215" style="position:absolute;left:5499;top:5222;width:266;height:101;visibility:visible;mso-wrap-style:square;v-text-anchor:top" coordsize="266,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" path="m,l266,101,,xe" fillcolor="#e8edf7" stroked="f">
                  <v:path arrowok="t" o:connecttype="custom" o:connectlocs="0,5222;266,5323;0,5222" o:connectangles="0,0,0"/>
                </v:shape>
                <v:shape id="Freeform 227" o:spid="_x0000_s1216" style="position:absolute;left:5499;top:5222;width:266;height:101;visibility:visible;mso-wrap-style:square;v-text-anchor:top" coordsize="266,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" path="m,l266,101,,xe" filled="f" strokeweight=".06172mm">
                  <v:path arrowok="t" o:connecttype="custom" o:connectlocs="0,5222;266,5323;0,5222" o:connectangles="0,0,0"/>
                </v:shape>
                <v:shape id="Freeform 228" o:spid="_x0000_s1217" style="position:absolute;left:7434;top:7182;width:920;height:302;visibility:visible;mso-wrap-style:square;v-text-anchor:top" coordsize="920,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" path="m,l920,302,,xe" fillcolor="#e8edf7" stroked="f">
                  <v:path arrowok="t" o:connecttype="custom" o:connectlocs="0,7182;920,7484;0,7182" o:connectangles="0,0,0"/>
                </v:shape>
                <v:shape id="Freeform 229" o:spid="_x0000_s1218" style="position:absolute;left:7434;top:7182;width:920;height:302;visibility:visible;mso-wrap-style:square;v-text-anchor:top" coordsize="920,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" path="m,l920,302,,xe" filled="f" strokeweight=".06172mm">
                  <v:path arrowok="t" o:connecttype="custom" o:connectlocs="0,7182;920,7484;0,7182" o:connectangles="0,0,0"/>
                </v:shape>
                <v:shape id="Freeform 230" o:spid="_x0000_s1219" style="position:absolute;left:8353;top:7277;width:1860;height:414;visibility:visible;mso-wrap-style:square;v-text-anchor:top" coordsize="186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" path="m930,l813,2,701,7,594,14,493,25,398,37,312,53,235,70,166,89r-57,21l28,156,,207r7,26l62,282r104,43l235,344r77,17l398,377r95,12l594,400r107,7l813,412r117,2l1046,412r113,-5l1266,400r101,-11l1461,377r86,-16l1625,344r68,-19l1751,304r80,-46l1860,207r-8,-26l1797,132,1693,89,1625,70,1547,53,1461,37,1367,25,1266,14,1159,7,1046,2,930,xe" fillcolor="#e8edf7" stroked="f">
                  <v:path arrowok="t" o:connecttype="custom" o:connectlocs="930,7277;813,7279;701,7284;594,7291;493,7302;398,7314;312,7330;235,7347;166,7366;109,7387;28,7433;0,7484;7,7510;62,7559;166,7602;235,7621;312,7638;398,7654;493,7666;594,7677;701,7684;813,7689;930,7691;1046,7689;1159,7684;1266,7677;1367,7666;1461,7654;1547,7638;1625,7621;1693,7602;1751,7581;1831,7535;1860,7484;1852,7458;1797,7409;1693,7366;1625,7347;1547,7330;1461,7314;1367,7302;1266,7291;1159,7284;1046,7279;930,7277" o:connectangles="0,0,0,0,0,0,0,0,0,0,0,0,0,0,0,0,0,0,0,0,0,0,0,0,0,0,0,0,0,0,0,0,0,0,0,0,0,0,0,0,0,0,0,0,0"/>
                </v:shape>
                <v:shape id="Freeform 231" o:spid="_x0000_s1220" style="position:absolute;left:8353;top:7277;width:1860;height:414;visibility:visible;mso-wrap-style:square;v-text-anchor:top" coordsize="1860,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" path="m,207l62,132,166,89,235,70,312,53,398,37,493,25,594,14,701,7,813,2,930,r116,2l1159,7r107,7l1367,25r94,12l1547,53r78,17l1693,89r58,21l1831,156r29,51l1852,233r-21,25l1751,304r-58,21l1625,344r-78,17l1461,377r-94,12l1266,400r-107,7l1046,412r-116,2l813,412,701,407,594,400,493,389,398,377,312,361,235,344,166,325,109,304,28,258,7,233,,207xe" filled="f" strokeweight=".06172mm">
                  <v:path arrowok="t" o:connecttype="custom" o:connectlocs="0,7484;62,7409;166,7366;235,7347;312,7330;398,7314;493,7302;594,7291;701,7284;813,7279;930,7277;1046,7279;1159,7284;1266,7291;1367,7302;1461,7314;1547,7330;1625,7347;1693,7366;1751,7387;1831,7433;1860,7484;1852,7510;1831,7535;1751,7581;1693,7602;1625,7621;1547,7638;1461,7654;1367,7666;1266,7677;1159,7684;1046,7689;930,7691;813,7689;701,7684;594,7677;493,7666;398,7654;312,7638;235,7621;166,7602;109,7581;28,7535;7,7510;0,7484" o:connectangles="0,0,0,0,0,0,0,0,0,0,0,0,0,0,0,0,0,0,0,0,0,0,0,0,0,0,0,0,0,0,0,0,0,0,0,0,0,0,0,0,0,0,0,0,0,0"/>
                </v:shape>
                <v:shape id="Freeform 232" o:spid="_x0000_s1221" style="position:absolute;left:2423;top:3225;width:1860;height:496;visibility:visible;mso-wrap-style:square;v-text-anchor:top" coordsize="186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" path="m930,l822,1,717,6,617,14,521,25,432,38,349,54,273,72,205,92r-60,23l55,164,7,219,,247r7,29l55,331r90,49l205,403r68,20l349,441r83,16l521,470r96,11l717,489r105,5l930,495r109,-1l1143,489r101,-8l1339,470r90,-13l1512,441r76,-18l1656,403r59,-23l1806,331r48,-55l1860,247r-6,-28l1806,164r-91,-49l1656,92,1588,72,1512,54,1429,38,1339,25,1244,14,1143,6,1039,1,930,xe" fillcolor="#e8edf7" stroked="f">
                  <v:path arrowok="t" o:connecttype="custom" o:connectlocs="930,3226;822,3227;717,3232;617,3240;521,3251;432,3264;349,3280;273,3298;205,3318;145,3341;55,3390;7,3445;0,3473;7,3502;55,3557;145,3606;205,3629;273,3649;349,3667;432,3683;521,3696;617,3707;717,3715;822,3720;930,3721;1039,3720;1143,3715;1244,3707;1339,3696;1429,3683;1512,3667;1588,3649;1656,3629;1715,3606;1806,3557;1854,3502;1860,3473;1854,3445;1806,3390;1715,3341;1656,3318;1588,3298;1512,3280;1429,3264;1339,3251;1244,3240;1143,3232;1039,3227;930,3226" o:connectangles="0,0,0,0,0,0,0,0,0,0,0,0,0,0,0,0,0,0,0,0,0,0,0,0,0,0,0,0,0,0,0,0,0,0,0,0,0,0,0,0,0,0,0,0,0,0,0,0,0"/>
                </v:shape>
                <v:shape id="Freeform 233" o:spid="_x0000_s1222" style="position:absolute;left:2423;top:3225;width:1860;height:496;visibility:visible;mso-wrap-style:square;v-text-anchor:top" coordsize="186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" path="m,247l25,191,95,138,205,92,273,72,349,54,432,38,521,25,617,14,717,6,822,1,930,r109,1l1143,6r101,8l1339,25r90,13l1512,54r76,18l1656,92r59,23l1806,164r48,55l1860,247r-6,29l1836,304r-70,52l1656,403r-68,20l1512,441r-83,16l1339,470r-95,11l1143,489r-104,5l930,495,822,494,717,489,617,481,521,470,432,457,349,441,273,423,205,403,145,380,55,331,7,276,,247xe" filled="f" strokeweight=".06172mm">
                  <v:path arrowok="t" o:connecttype="custom" o:connectlocs="0,3473;25,3417;95,3364;205,3318;273,3298;349,3280;432,3264;521,3251;617,3240;717,3232;822,3227;930,3226;1039,3227;1143,3232;1244,3240;1339,3251;1429,3264;1512,3280;1588,3298;1656,3318;1715,3341;1806,3390;1854,3445;1860,3473;1854,3502;1836,3530;1766,3582;1656,3629;1588,3649;1512,3667;1429,3683;1339,3696;1244,3707;1143,3715;1039,3720;930,3721;822,3720;717,3715;617,3707;521,3696;432,3683;349,3667;273,3649;205,3629;145,3606;55,3557;7,3502;0,3473" o:connectangles="0,0,0,0,0,0,0,0,0,0,0,0,0,0,0,0,0,0,0,0,0,0,0,0,0,0,0,0,0,0,0,0,0,0,0,0,0,0,0,0,0,0,0,0,0,0,0,0"/>
                </v:shape>
                <v:shape id="Freeform 234" o:spid="_x0000_s1223" style="position:absolute;left:4117;top:2223;width:1168;height:1109;visibility:visible;mso-wrap-style:square;v-text-anchor:top" coordsize="1168,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" path="m1168,l,1109,1168,xe" fillcolor="#e8edf7" stroked="f">
                  <v:path arrowok="t" o:connecttype="custom" o:connectlocs="1168,2223;0,3332;1168,2223" o:connectangles="0,0,0"/>
                </v:shape>
                <v:shape id="Freeform 235" o:spid="_x0000_s1224" style="position:absolute;left:4117;top:2223;width:1168;height:1109;visibility:visible;mso-wrap-style:square;v-text-anchor:top" coordsize="1168,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" path="m,1109l1168,,,1109xe" filled="f" strokeweight=".06172mm">
                  <v:path arrowok="t" o:connecttype="custom" o:connectlocs="0,3332;1168,2223;0,3332" o:connectangles="0,0,0"/>
                </v:shape>
                <v:shape id="Text Box 236" o:spid="_x0000_s1225" type="#_x0000_t202" style="position:absolute;left:9060;top:482;width:931;height: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2C995730" w14:textId="77777777" w:rsidR="009F0C6C" w:rsidRDefault="009F0C6C" w:rsidP="009F0C6C">
                        <w:pPr>
                          <w:spacing w:line="193" w:lineRule="exact"/>
                          <w:ind w:left="0"/>
                          <w:jc w:val="center"/>
                          <w:rPr>
                            <w:sz w:val="17"/>
                          </w:rPr>
                        </w:pPr>
                        <w:r>
                          <w:rPr>
                            <w:w w:val="105"/>
                            <w:sz w:val="17"/>
                          </w:rPr>
                          <w:t>Subject</w:t>
                        </w:r>
                      </w:p>
                    </w:txbxContent>
                  </v:textbox>
                </v:shape>
                <v:shape id="Text Box 237" o:spid="_x0000_s1226" type="#_x0000_t202" style="position:absolute;left:1674;top:660;width:2655;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0D1D896B" w14:textId="77777777" w:rsidR="009F0C6C" w:rsidRPr="00C76625" w:rsidRDefault="009F0C6C" w:rsidP="009F0C6C">
                        <w:pPr>
                          <w:spacing w:line="193" w:lineRule="exact"/>
                          <w:rPr>
                            <w:rFonts w:ascii="Times New Roman" w:hAnsi="Times New Roman" w:cs="Times New Roman"/>
                            <w:sz w:val="10"/>
                            <w:szCs w:val="12"/>
                          </w:rPr>
                        </w:pPr>
                        <w:r w:rsidRPr="00C76625">
                          <w:rPr>
                            <w:rFonts w:ascii="Times New Roman" w:hAnsi="Times New Roman" w:cs="Times New Roman"/>
                            <w:sz w:val="14"/>
                            <w:szCs w:val="16"/>
                          </w:rPr>
                          <w:t>ID/STAFF</w:t>
                        </w:r>
                      </w:p>
                    </w:txbxContent>
                  </v:textbox>
                </v:shape>
                <v:shape id="Text Box 238" o:spid="_x0000_s1227" type="#_x0000_t202" style="position:absolute;left:8781;top:1045;width:1123;height: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096089AA" w14:textId="77777777" w:rsidR="009F0C6C" w:rsidRDefault="009F0C6C" w:rsidP="009F0C6C">
                        <w:pPr>
                          <w:spacing w:line="193" w:lineRule="exact"/>
                          <w:ind w:left="0"/>
                          <w:jc w:val="center"/>
                          <w:rPr>
                            <w:sz w:val="17"/>
                          </w:rPr>
                        </w:pPr>
                        <w:proofErr w:type="spellStart"/>
                        <w:r>
                          <w:rPr>
                            <w:sz w:val="17"/>
                          </w:rPr>
                          <w:t>QuestionNum</w:t>
                        </w:r>
                        <w:proofErr w:type="spellEnd"/>
                      </w:p>
                    </w:txbxContent>
                  </v:textbox>
                </v:shape>
                <v:shape id="Text Box 240" o:spid="_x0000_s1228" type="#_x0000_t202" style="position:absolute;left:8842;top:1588;width:1278;height: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ABE0309" w14:textId="77777777" w:rsidR="009F0C6C" w:rsidRDefault="009F0C6C" w:rsidP="009F0C6C">
                        <w:pPr>
                          <w:spacing w:line="193" w:lineRule="exact"/>
                          <w:ind w:left="0"/>
                          <w:jc w:val="center"/>
                          <w:rPr>
                            <w:sz w:val="17"/>
                          </w:rPr>
                        </w:pPr>
                        <w:r>
                          <w:rPr>
                            <w:sz w:val="17"/>
                          </w:rPr>
                          <w:t>questions</w:t>
                        </w:r>
                      </w:p>
                    </w:txbxContent>
                  </v:textbox>
                </v:shape>
                <v:shape id="Text Box 241" o:spid="_x0000_s1229" type="#_x0000_t202" style="position:absolute;left:5272;top:1803;width:1253;height: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7496A7D7" w14:textId="77777777" w:rsidR="009F0C6C" w:rsidRPr="00A3232E" w:rsidRDefault="009F0C6C" w:rsidP="009F0C6C">
                        <w:pPr>
                          <w:spacing w:before="2"/>
                          <w:ind w:left="0"/>
                          <w:jc w:val="center"/>
                          <w:rPr>
                            <w:rFonts w:ascii="Arial"/>
                            <w:sz w:val="15"/>
                            <w:szCs w:val="24"/>
                          </w:rPr>
                        </w:pPr>
                        <w:r w:rsidRPr="00A3232E">
                          <w:rPr>
                            <w:rFonts w:ascii="Arial"/>
                            <w:w w:val="105"/>
                            <w:sz w:val="15"/>
                            <w:szCs w:val="24"/>
                          </w:rPr>
                          <w:t>users</w:t>
                        </w:r>
                      </w:p>
                    </w:txbxContent>
                  </v:textbox>
                </v:shape>
                <v:shape id="Text Box 242" o:spid="_x0000_s1230" type="#_x0000_t202" style="position:absolute;left:2527;top:1975;width:1263;height: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0B285985" w14:textId="77777777" w:rsidR="009F0C6C" w:rsidRPr="00944C4A" w:rsidRDefault="009F0C6C" w:rsidP="009F0C6C">
                        <w:pPr>
                          <w:spacing w:before="2"/>
                          <w:ind w:left="0"/>
                          <w:jc w:val="center"/>
                          <w:rPr>
                            <w:rFonts w:ascii="Arial"/>
                            <w:sz w:val="11"/>
                          </w:rPr>
                        </w:pPr>
                        <w:r w:rsidRPr="00944C4A">
                          <w:rPr>
                            <w:rFonts w:ascii="Arial"/>
                            <w:w w:val="105"/>
                            <w:sz w:val="11"/>
                          </w:rPr>
                          <w:t>Confirm password</w:t>
                        </w:r>
                      </w:p>
                      <w:p w14:paraId="25FEF49F" w14:textId="77777777" w:rsidR="009F0C6C" w:rsidRDefault="009F0C6C" w:rsidP="009F0C6C"/>
                    </w:txbxContent>
                  </v:textbox>
                </v:shape>
                <v:shape id="Text Box 243" o:spid="_x0000_s1231" type="#_x0000_t202" style="position:absolute;left:9176;top:2194;width:798;height: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01B3326F" w14:textId="77777777" w:rsidR="009F0C6C" w:rsidRPr="00FA7698" w:rsidRDefault="009F0C6C" w:rsidP="009F0C6C">
                        <w:pPr>
                          <w:spacing w:line="193" w:lineRule="exact"/>
                          <w:ind w:left="0"/>
                          <w:rPr>
                            <w:sz w:val="16"/>
                            <w:szCs w:val="18"/>
                          </w:rPr>
                        </w:pPr>
                        <w:r w:rsidRPr="00FA7698">
                          <w:rPr>
                            <w:w w:val="105"/>
                            <w:sz w:val="16"/>
                            <w:szCs w:val="18"/>
                          </w:rPr>
                          <w:t>Choice1</w:t>
                        </w:r>
                      </w:p>
                    </w:txbxContent>
                  </v:textbox>
                </v:shape>
                <v:shape id="Text Box 244" o:spid="_x0000_s1232" type="#_x0000_t202" style="position:absolute;left:2784;top:2675;width:779;height: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16F11BB" w14:textId="77777777" w:rsidR="009F0C6C" w:rsidRDefault="009F0C6C" w:rsidP="009F0C6C">
                        <w:pPr>
                          <w:spacing w:before="2"/>
                          <w:ind w:left="0"/>
                          <w:jc w:val="center"/>
                          <w:rPr>
                            <w:rFonts w:ascii="Arial"/>
                            <w:sz w:val="11"/>
                          </w:rPr>
                        </w:pPr>
                        <w:r>
                          <w:rPr>
                            <w:rFonts w:ascii="Arial"/>
                            <w:w w:val="105"/>
                            <w:sz w:val="11"/>
                          </w:rPr>
                          <w:t>Category</w:t>
                        </w:r>
                      </w:p>
                    </w:txbxContent>
                  </v:textbox>
                </v:shape>
                <v:shape id="Text Box 245" o:spid="_x0000_s1233" type="#_x0000_t202" style="position:absolute;left:9083;top:2830;width:883;height: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17CDC5E4" w14:textId="77777777" w:rsidR="009F0C6C" w:rsidRDefault="009F0C6C" w:rsidP="009F0C6C">
                        <w:pPr>
                          <w:spacing w:line="193" w:lineRule="exact"/>
                          <w:ind w:left="0"/>
                          <w:jc w:val="center"/>
                          <w:rPr>
                            <w:sz w:val="17"/>
                          </w:rPr>
                        </w:pPr>
                        <w:r>
                          <w:rPr>
                            <w:w w:val="105"/>
                            <w:sz w:val="17"/>
                          </w:rPr>
                          <w:t>Choice2</w:t>
                        </w:r>
                      </w:p>
                    </w:txbxContent>
                  </v:textbox>
                </v:shape>
                <v:shape id="Text Box 246" o:spid="_x0000_s1234" type="#_x0000_t202" style="position:absolute;left:2908;top:3402;width:941;height: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" filled="f" stroked="f">
                  <v:textbox inset="0,0,0,0">
                    <w:txbxContent>
                      <w:p w14:paraId="07306835" w14:textId="77777777" w:rsidR="009F0C6C" w:rsidRDefault="009F0C6C" w:rsidP="009F0C6C">
                        <w:pPr>
                          <w:spacing w:before="2"/>
                          <w:ind w:left="0"/>
                          <w:jc w:val="center"/>
                          <w:rPr>
                            <w:rFonts w:ascii="Arial"/>
                            <w:sz w:val="11"/>
                          </w:rPr>
                        </w:pPr>
                        <w:r>
                          <w:rPr>
                            <w:rFonts w:ascii="Arial"/>
                            <w:w w:val="105"/>
                            <w:sz w:val="11"/>
                          </w:rPr>
                          <w:t>Mobile number</w:t>
                        </w:r>
                      </w:p>
                    </w:txbxContent>
                  </v:textbox>
                </v:shape>
                <v:shape id="Text Box 247" o:spid="_x0000_s1235" type="#_x0000_t202" style="position:absolute;left:9060;top:3379;width:949;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" filled="f" stroked="f">
                  <v:textbox inset="0,0,0,0">
                    <w:txbxContent>
                      <w:p w14:paraId="7DD25C32" w14:textId="77777777" w:rsidR="009F0C6C" w:rsidRDefault="009F0C6C" w:rsidP="009F0C6C">
                        <w:pPr>
                          <w:spacing w:line="193" w:lineRule="exact"/>
                          <w:ind w:left="0"/>
                          <w:jc w:val="center"/>
                          <w:rPr>
                            <w:sz w:val="17"/>
                          </w:rPr>
                        </w:pPr>
                        <w:r>
                          <w:rPr>
                            <w:w w:val="105"/>
                            <w:sz w:val="17"/>
                          </w:rPr>
                          <w:t>Choice3</w:t>
                        </w:r>
                      </w:p>
                    </w:txbxContent>
                  </v:textbox>
                </v:shape>
                <v:shape id="Text Box 248" o:spid="_x0000_s1236" type="#_x0000_t202" style="position:absolute;left:6318;top:4157;width:1563;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" filled="f" stroked="f">
                  <v:textbox inset="0,0,0,0">
                    <w:txbxContent>
                      <w:p w14:paraId="35B9281B" w14:textId="77777777" w:rsidR="009F0C6C" w:rsidRPr="00EF7436" w:rsidRDefault="009F0C6C" w:rsidP="009F0C6C">
                        <w:pPr>
                          <w:spacing w:before="2"/>
                          <w:ind w:left="0"/>
                          <w:jc w:val="center"/>
                          <w:rPr>
                            <w:rFonts w:ascii="Arial"/>
                            <w:b/>
                            <w:bCs/>
                            <w:sz w:val="11"/>
                          </w:rPr>
                        </w:pPr>
                        <w:proofErr w:type="spellStart"/>
                        <w:r w:rsidRPr="00EF7436">
                          <w:rPr>
                            <w:rFonts w:ascii="Arial"/>
                            <w:b/>
                            <w:bCs/>
                            <w:w w:val="105"/>
                            <w:sz w:val="11"/>
                          </w:rPr>
                          <w:t>QuestionsAnswers</w:t>
                        </w:r>
                        <w:proofErr w:type="spellEnd"/>
                      </w:p>
                    </w:txbxContent>
                  </v:textbox>
                </v:shape>
                <v:shape id="Text Box 249" o:spid="_x0000_s1237" type="#_x0000_t202" style="position:absolute;left:8918;top:4081;width:1016;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" filled="f" stroked="f">
                  <v:textbox inset="0,0,0,0">
                    <w:txbxContent>
                      <w:p w14:paraId="27A013FA" w14:textId="77777777" w:rsidR="009F0C6C" w:rsidRDefault="009F0C6C" w:rsidP="009F0C6C">
                        <w:pPr>
                          <w:spacing w:line="193" w:lineRule="exact"/>
                          <w:ind w:left="0"/>
                          <w:jc w:val="center"/>
                          <w:rPr>
                            <w:sz w:val="17"/>
                          </w:rPr>
                        </w:pPr>
                        <w:r>
                          <w:rPr>
                            <w:w w:val="105"/>
                            <w:sz w:val="17"/>
                          </w:rPr>
                          <w:t>Choice4</w:t>
                        </w:r>
                      </w:p>
                    </w:txbxContent>
                  </v:textbox>
                </v:shape>
                <v:shape id="Text Box 250" o:spid="_x0000_s1238" type="#_x0000_t202" style="position:absolute;left:8327;top:4806;width:1741;height: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" filled="f" stroked="f">
                  <v:textbox inset="0,0,0,0">
                    <w:txbxContent>
                      <w:p w14:paraId="667FBF90" w14:textId="77777777" w:rsidR="009F0C6C" w:rsidRDefault="009F0C6C" w:rsidP="009F0C6C">
                        <w:pPr>
                          <w:spacing w:line="193" w:lineRule="exact"/>
                          <w:ind w:left="0"/>
                          <w:jc w:val="center"/>
                          <w:rPr>
                            <w:sz w:val="17"/>
                          </w:rPr>
                        </w:pPr>
                        <w:r>
                          <w:rPr>
                            <w:sz w:val="17"/>
                          </w:rPr>
                          <w:t>Correct Answer</w:t>
                        </w:r>
                      </w:p>
                    </w:txbxContent>
                  </v:textbox>
                </v:shape>
                <v:shape id="Text Box 251" o:spid="_x0000_s1239" type="#_x0000_t202" style="position:absolute;left:6040;top:5195;width:981;height: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" filled="f" stroked="f">
                  <v:textbox inset="0,0,0,0">
                    <w:txbxContent>
                      <w:p w14:paraId="626E8657" w14:textId="77777777" w:rsidR="009F0C6C" w:rsidRPr="0045178A" w:rsidRDefault="009F0C6C" w:rsidP="009F0C6C">
                        <w:pPr>
                          <w:spacing w:before="2"/>
                          <w:ind w:left="0"/>
                          <w:jc w:val="center"/>
                          <w:rPr>
                            <w:rFonts w:ascii="Arial"/>
                            <w:b/>
                            <w:bCs/>
                            <w:sz w:val="13"/>
                            <w:szCs w:val="22"/>
                          </w:rPr>
                        </w:pPr>
                        <w:r w:rsidRPr="0045178A">
                          <w:rPr>
                            <w:rFonts w:ascii="Arial"/>
                            <w:b/>
                            <w:bCs/>
                            <w:w w:val="105"/>
                            <w:sz w:val="13"/>
                            <w:szCs w:val="22"/>
                          </w:rPr>
                          <w:t>solve</w:t>
                        </w:r>
                      </w:p>
                    </w:txbxContent>
                  </v:textbox>
                </v:shape>
                <v:shape id="Text Box 252" o:spid="_x0000_s1240" type="#_x0000_t202" style="position:absolute;left:4678;top:5934;width:643;height: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" filled="f" stroked="f">
                  <v:textbox inset="0,0,0,0">
                    <w:txbxContent>
                      <w:p w14:paraId="2AFA4567" w14:textId="77777777" w:rsidR="009F0C6C" w:rsidRPr="00714C0B" w:rsidRDefault="009F0C6C" w:rsidP="009F0C6C">
                        <w:pPr>
                          <w:spacing w:before="2"/>
                          <w:ind w:left="0"/>
                          <w:jc w:val="center"/>
                          <w:rPr>
                            <w:rFonts w:ascii="Arial"/>
                            <w:b/>
                            <w:bCs/>
                            <w:sz w:val="13"/>
                            <w:szCs w:val="22"/>
                          </w:rPr>
                        </w:pPr>
                        <w:r w:rsidRPr="00714C0B">
                          <w:rPr>
                            <w:rFonts w:ascii="Arial"/>
                            <w:b/>
                            <w:bCs/>
                            <w:w w:val="105"/>
                            <w:sz w:val="13"/>
                            <w:szCs w:val="22"/>
                          </w:rPr>
                          <w:t>See</w:t>
                        </w:r>
                      </w:p>
                    </w:txbxContent>
                  </v:textbox>
                </v:shape>
                <v:shape id="Text Box 253" o:spid="_x0000_s1241" type="#_x0000_t202" style="position:absolute;left:9119;top:6045;width:324;height: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" filled="f" stroked="f">
                  <v:textbox inset="0,0,0,0">
                    <w:txbxContent>
                      <w:p w14:paraId="21183C07" w14:textId="77777777" w:rsidR="009F0C6C" w:rsidRDefault="009F0C6C" w:rsidP="009F0C6C">
                        <w:pPr>
                          <w:spacing w:line="193" w:lineRule="exact"/>
                          <w:ind w:left="0"/>
                          <w:jc w:val="center"/>
                          <w:rPr>
                            <w:sz w:val="17"/>
                          </w:rPr>
                        </w:pPr>
                        <w:r>
                          <w:rPr>
                            <w:w w:val="105"/>
                            <w:sz w:val="17"/>
                          </w:rPr>
                          <w:t>ID</w:t>
                        </w:r>
                      </w:p>
                    </w:txbxContent>
                  </v:textbox>
                </v:shape>
                <v:shape id="Text Box 254" o:spid="_x0000_s1242" type="#_x0000_t202" style="position:absolute;left:8428;top:6748;width:1306;height: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" filled="f" stroked="f">
                  <v:textbox inset="0,0,0,0">
                    <w:txbxContent>
                      <w:p w14:paraId="20B6ACC5" w14:textId="77777777" w:rsidR="009F0C6C" w:rsidRPr="004E23AA" w:rsidRDefault="009F0C6C" w:rsidP="009F0C6C">
                        <w:pPr>
                          <w:spacing w:before="2"/>
                          <w:ind w:left="0"/>
                          <w:jc w:val="center"/>
                          <w:rPr>
                            <w:rFonts w:ascii="Arial"/>
                            <w:sz w:val="13"/>
                            <w:szCs w:val="22"/>
                          </w:rPr>
                        </w:pPr>
                        <w:r w:rsidRPr="004E23AA">
                          <w:rPr>
                            <w:rFonts w:ascii="Arial"/>
                            <w:w w:val="105"/>
                            <w:sz w:val="13"/>
                            <w:szCs w:val="22"/>
                          </w:rPr>
                          <w:t>Grade</w:t>
                        </w:r>
                      </w:p>
                    </w:txbxContent>
                  </v:textbox>
                </v:shape>
                <v:shape id="Text Box 255" o:spid="_x0000_s1243" type="#_x0000_t202" style="position:absolute;left:8728;top:7413;width:1083;height: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" filled="f" stroked="f">
                  <v:textbox inset="0,0,0,0">
                    <w:txbxContent>
                      <w:p w14:paraId="22ED2300" w14:textId="77777777" w:rsidR="009F0C6C" w:rsidRPr="002B7AA5" w:rsidRDefault="009F0C6C" w:rsidP="009F0C6C">
                        <w:pPr>
                          <w:spacing w:before="2"/>
                          <w:ind w:left="0"/>
                          <w:jc w:val="center"/>
                          <w:rPr>
                            <w:rFonts w:ascii="Arial"/>
                            <w:sz w:val="13"/>
                            <w:szCs w:val="22"/>
                          </w:rPr>
                        </w:pPr>
                        <w:r w:rsidRPr="002B7AA5">
                          <w:rPr>
                            <w:rFonts w:ascii="Arial"/>
                            <w:w w:val="105"/>
                            <w:sz w:val="13"/>
                            <w:szCs w:val="22"/>
                          </w:rPr>
                          <w:t>Percentage</w:t>
                        </w:r>
                      </w:p>
                    </w:txbxContent>
                  </v:textbox>
                </v:shape>
                <v:shape id="Text Box 256" o:spid="_x0000_s1244" type="#_x0000_t202" style="position:absolute;left:6024;top:6812;width:869;height: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" filled="f" stroked="f">
                  <v:textbox inset="0,0,0,0">
                    <w:txbxContent>
                      <w:p w14:paraId="6FAE60F6" w14:textId="77777777" w:rsidR="009F0C6C" w:rsidRPr="004B1002" w:rsidRDefault="009F0C6C" w:rsidP="009F0C6C">
                        <w:pPr>
                          <w:spacing w:before="2"/>
                          <w:ind w:left="0"/>
                          <w:jc w:val="center"/>
                          <w:rPr>
                            <w:rFonts w:ascii="Arial"/>
                            <w:sz w:val="15"/>
                            <w:szCs w:val="24"/>
                          </w:rPr>
                        </w:pPr>
                        <w:r w:rsidRPr="004B1002">
                          <w:rPr>
                            <w:rFonts w:ascii="Arial"/>
                            <w:w w:val="105"/>
                            <w:sz w:val="15"/>
                            <w:szCs w:val="24"/>
                          </w:rPr>
                          <w:t>Result</w:t>
                        </w:r>
                      </w:p>
                    </w:txbxContent>
                  </v:textbox>
                </v:shape>
                <v:shape id="Text Box 239" o:spid="_x0000_s1245" type="#_x0000_t202" style="position:absolute;left:2655;top:1274;width:873;height: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" filled="f" stroked="f">
                  <v:textbox inset="0,0,0,0">
                    <w:txbxContent>
                      <w:p w14:paraId="6D30FA4E" w14:textId="77777777" w:rsidR="009F0C6C" w:rsidRPr="00C76625" w:rsidRDefault="009F0C6C" w:rsidP="009F0C6C">
                        <w:pPr>
                          <w:spacing w:line="193" w:lineRule="exact"/>
                          <w:ind w:left="0"/>
                          <w:jc w:val="center"/>
                          <w:rPr>
                            <w:rFonts w:ascii="Times New Roman" w:hAnsi="Times New Roman" w:cs="Times New Roman"/>
                            <w:sz w:val="14"/>
                            <w:szCs w:val="16"/>
                          </w:rPr>
                        </w:pPr>
                        <w:r w:rsidRPr="00C76625">
                          <w:rPr>
                            <w:rFonts w:ascii="Times New Roman" w:hAnsi="Times New Roman" w:cs="Times New Roman"/>
                            <w:sz w:val="14"/>
                            <w:szCs w:val="16"/>
                          </w:rPr>
                          <w:t>Passwords</w:t>
                        </w:r>
                      </w:p>
                    </w:txbxContent>
                  </v:textbox>
                </v:shape>
                <w10:wrap anchorx="page"/>
              </v:group>
            </w:pict>
          </mc:Fallback>
        </mc:AlternateContent>
      </w:r>
      <w:r w:rsidR="009B67E1" w:rsidRPr="009B67E1">
        <w:rPr>
          <w:bCs/>
          <w:sz w:val="20"/>
        </w:rPr>
        <w:t>[2</w:t>
      </w:r>
      <w:r w:rsidR="009B67E1">
        <w:rPr>
          <w:b/>
          <w:sz w:val="20"/>
        </w:rPr>
        <w:t>]</w:t>
      </w:r>
    </w:p>
    <w:p w14:paraId="62E9FC2B" w14:textId="77777777" w:rsidR="009F0C6C" w:rsidRDefault="009F0C6C" w:rsidP="009F0C6C">
      <w:pPr>
        <w:pStyle w:val="BodyText"/>
        <w:tabs>
          <w:tab w:val="left" w:pos="6466"/>
        </w:tabs>
        <w:rPr>
          <w:b/>
          <w:sz w:val="20"/>
        </w:rPr>
      </w:pPr>
      <w:r>
        <w:rPr>
          <w:b/>
          <w:sz w:val="20"/>
        </w:rPr>
        <w:tab/>
      </w:r>
    </w:p>
    <w:p w14:paraId="457BD776" w14:textId="77777777" w:rsidR="009F0C6C" w:rsidRDefault="009F0C6C" w:rsidP="009F0C6C">
      <w:pPr>
        <w:pStyle w:val="BodyText"/>
        <w:rPr>
          <w:b/>
          <w:sz w:val="28"/>
        </w:rPr>
      </w:pPr>
    </w:p>
    <w:p w14:paraId="3B059B8A" w14:textId="77777777" w:rsidR="00B90815" w:rsidRDefault="00B90815" w:rsidP="00740375">
      <w:pPr>
        <w:rPr>
          <w:rFonts w:ascii="Times New Roman" w:hAnsi="Times New Roman" w:cs="Times New Roman"/>
          <w:sz w:val="24"/>
          <w:szCs w:val="24"/>
        </w:rPr>
      </w:pPr>
    </w:p>
    <w:p w14:paraId="612CD685" w14:textId="77777777" w:rsidR="008B08F0" w:rsidRPr="008B08F0" w:rsidRDefault="008B08F0" w:rsidP="008B08F0">
      <w:pPr>
        <w:rPr>
          <w:rFonts w:ascii="Times New Roman" w:hAnsi="Times New Roman" w:cs="Times New Roman"/>
          <w:sz w:val="24"/>
          <w:szCs w:val="24"/>
        </w:rPr>
      </w:pPr>
    </w:p>
    <w:p w14:paraId="102EA0E8" w14:textId="77777777" w:rsidR="008B08F0" w:rsidRPr="008B08F0" w:rsidRDefault="008B08F0" w:rsidP="008B08F0">
      <w:pPr>
        <w:rPr>
          <w:rFonts w:ascii="Times New Roman" w:hAnsi="Times New Roman" w:cs="Times New Roman"/>
          <w:sz w:val="24"/>
          <w:szCs w:val="24"/>
        </w:rPr>
      </w:pPr>
    </w:p>
    <w:p w14:paraId="67DFB008" w14:textId="77777777" w:rsidR="008B08F0" w:rsidRPr="008B08F0" w:rsidRDefault="008B08F0" w:rsidP="008B08F0">
      <w:pPr>
        <w:rPr>
          <w:rFonts w:ascii="Times New Roman" w:hAnsi="Times New Roman" w:cs="Times New Roman"/>
          <w:sz w:val="24"/>
          <w:szCs w:val="24"/>
        </w:rPr>
      </w:pPr>
    </w:p>
    <w:p w14:paraId="0B711540" w14:textId="77777777" w:rsidR="008B08F0" w:rsidRPr="008B08F0" w:rsidRDefault="008B08F0" w:rsidP="008B08F0">
      <w:pPr>
        <w:rPr>
          <w:rFonts w:ascii="Times New Roman" w:hAnsi="Times New Roman" w:cs="Times New Roman"/>
          <w:sz w:val="24"/>
          <w:szCs w:val="24"/>
        </w:rPr>
      </w:pPr>
    </w:p>
    <w:p w14:paraId="0C48F2C6" w14:textId="77777777" w:rsidR="008B08F0" w:rsidRPr="008B08F0" w:rsidRDefault="008B08F0" w:rsidP="008B08F0">
      <w:pPr>
        <w:rPr>
          <w:rFonts w:ascii="Times New Roman" w:hAnsi="Times New Roman" w:cs="Times New Roman"/>
          <w:sz w:val="24"/>
          <w:szCs w:val="24"/>
        </w:rPr>
      </w:pPr>
    </w:p>
    <w:p w14:paraId="65964415" w14:textId="77777777" w:rsidR="008B08F0" w:rsidRPr="008B08F0" w:rsidRDefault="008B08F0" w:rsidP="008B08F0">
      <w:pPr>
        <w:rPr>
          <w:rFonts w:ascii="Times New Roman" w:hAnsi="Times New Roman" w:cs="Times New Roman"/>
          <w:sz w:val="24"/>
          <w:szCs w:val="24"/>
        </w:rPr>
      </w:pPr>
    </w:p>
    <w:p w14:paraId="50BED5A2" w14:textId="77777777" w:rsidR="008B08F0" w:rsidRPr="008B08F0" w:rsidRDefault="008B08F0" w:rsidP="008B08F0">
      <w:pPr>
        <w:rPr>
          <w:rFonts w:ascii="Times New Roman" w:hAnsi="Times New Roman" w:cs="Times New Roman"/>
          <w:sz w:val="24"/>
          <w:szCs w:val="24"/>
        </w:rPr>
      </w:pPr>
    </w:p>
    <w:p w14:paraId="4416994B" w14:textId="77777777" w:rsidR="008B08F0" w:rsidRPr="008B08F0" w:rsidRDefault="008B08F0" w:rsidP="008B08F0">
      <w:pPr>
        <w:rPr>
          <w:rFonts w:ascii="Times New Roman" w:hAnsi="Times New Roman" w:cs="Times New Roman"/>
          <w:sz w:val="24"/>
          <w:szCs w:val="24"/>
        </w:rPr>
      </w:pPr>
    </w:p>
    <w:p w14:paraId="3203AC3C" w14:textId="77777777" w:rsidR="008B08F0" w:rsidRPr="008B08F0" w:rsidRDefault="008B08F0" w:rsidP="008B08F0">
      <w:pPr>
        <w:rPr>
          <w:rFonts w:ascii="Times New Roman" w:hAnsi="Times New Roman" w:cs="Times New Roman"/>
          <w:sz w:val="24"/>
          <w:szCs w:val="24"/>
        </w:rPr>
      </w:pPr>
    </w:p>
    <w:p w14:paraId="51F35968" w14:textId="77777777" w:rsidR="008B08F0" w:rsidRPr="008B08F0" w:rsidRDefault="008B08F0" w:rsidP="008B08F0">
      <w:pPr>
        <w:rPr>
          <w:rFonts w:ascii="Times New Roman" w:hAnsi="Times New Roman" w:cs="Times New Roman"/>
          <w:sz w:val="24"/>
          <w:szCs w:val="24"/>
        </w:rPr>
      </w:pPr>
    </w:p>
    <w:p w14:paraId="7FB9BBED" w14:textId="77777777" w:rsidR="008B08F0" w:rsidRPr="008B08F0" w:rsidRDefault="008B08F0" w:rsidP="008B08F0">
      <w:pPr>
        <w:rPr>
          <w:rFonts w:ascii="Times New Roman" w:hAnsi="Times New Roman" w:cs="Times New Roman"/>
          <w:sz w:val="24"/>
          <w:szCs w:val="24"/>
        </w:rPr>
      </w:pPr>
    </w:p>
    <w:p w14:paraId="136B6870" w14:textId="77777777" w:rsidR="008B08F0" w:rsidRPr="008B08F0" w:rsidRDefault="008B08F0" w:rsidP="008B08F0">
      <w:pPr>
        <w:rPr>
          <w:rFonts w:ascii="Times New Roman" w:hAnsi="Times New Roman" w:cs="Times New Roman"/>
          <w:sz w:val="24"/>
          <w:szCs w:val="24"/>
        </w:rPr>
      </w:pPr>
    </w:p>
    <w:p w14:paraId="1A92558D" w14:textId="77777777" w:rsidR="008B08F0" w:rsidRPr="008B08F0" w:rsidRDefault="008B08F0" w:rsidP="008B08F0">
      <w:pPr>
        <w:rPr>
          <w:rFonts w:ascii="Times New Roman" w:hAnsi="Times New Roman" w:cs="Times New Roman"/>
          <w:sz w:val="24"/>
          <w:szCs w:val="24"/>
        </w:rPr>
      </w:pPr>
    </w:p>
    <w:p w14:paraId="7AE8B2EC" w14:textId="77777777" w:rsidR="008B08F0" w:rsidRPr="008B08F0" w:rsidRDefault="008B08F0" w:rsidP="008B08F0">
      <w:pPr>
        <w:rPr>
          <w:rFonts w:ascii="Times New Roman" w:hAnsi="Times New Roman" w:cs="Times New Roman"/>
          <w:sz w:val="24"/>
          <w:szCs w:val="24"/>
        </w:rPr>
      </w:pPr>
    </w:p>
    <w:p w14:paraId="4C250A7C" w14:textId="77777777" w:rsidR="008B08F0" w:rsidRPr="008B08F0" w:rsidRDefault="008B08F0" w:rsidP="008B08F0">
      <w:pPr>
        <w:rPr>
          <w:rFonts w:ascii="Times New Roman" w:hAnsi="Times New Roman" w:cs="Times New Roman"/>
          <w:sz w:val="24"/>
          <w:szCs w:val="24"/>
        </w:rPr>
      </w:pPr>
    </w:p>
    <w:p w14:paraId="44100F8A" w14:textId="77777777" w:rsidR="008B08F0" w:rsidRPr="008B08F0" w:rsidRDefault="008B08F0" w:rsidP="008B08F0">
      <w:pPr>
        <w:rPr>
          <w:rFonts w:ascii="Times New Roman" w:hAnsi="Times New Roman" w:cs="Times New Roman"/>
          <w:sz w:val="24"/>
          <w:szCs w:val="24"/>
        </w:rPr>
      </w:pPr>
    </w:p>
    <w:p w14:paraId="3730E877" w14:textId="77777777" w:rsidR="008B08F0" w:rsidRPr="008B08F0" w:rsidRDefault="008B08F0" w:rsidP="008B08F0">
      <w:pPr>
        <w:rPr>
          <w:rFonts w:ascii="Times New Roman" w:hAnsi="Times New Roman" w:cs="Times New Roman"/>
          <w:sz w:val="24"/>
          <w:szCs w:val="24"/>
        </w:rPr>
      </w:pPr>
    </w:p>
    <w:p w14:paraId="6A52F412" w14:textId="77777777" w:rsidR="008B08F0" w:rsidRPr="008B08F0" w:rsidRDefault="008B08F0" w:rsidP="008B08F0">
      <w:pPr>
        <w:rPr>
          <w:rFonts w:ascii="Times New Roman" w:hAnsi="Times New Roman" w:cs="Times New Roman"/>
          <w:sz w:val="24"/>
          <w:szCs w:val="24"/>
        </w:rPr>
      </w:pPr>
    </w:p>
    <w:p w14:paraId="0B6A4463" w14:textId="77777777" w:rsidR="008B08F0" w:rsidRPr="008B08F0" w:rsidRDefault="008B08F0" w:rsidP="008B08F0">
      <w:pPr>
        <w:rPr>
          <w:rFonts w:ascii="Times New Roman" w:hAnsi="Times New Roman" w:cs="Times New Roman"/>
          <w:sz w:val="24"/>
          <w:szCs w:val="24"/>
        </w:rPr>
      </w:pPr>
    </w:p>
    <w:p w14:paraId="06CE4862" w14:textId="77777777" w:rsidR="008B08F0" w:rsidRPr="008B08F0" w:rsidRDefault="008B08F0" w:rsidP="008B08F0">
      <w:pPr>
        <w:rPr>
          <w:rFonts w:ascii="Times New Roman" w:hAnsi="Times New Roman" w:cs="Times New Roman"/>
          <w:sz w:val="24"/>
          <w:szCs w:val="24"/>
        </w:rPr>
      </w:pPr>
    </w:p>
    <w:p w14:paraId="32BB96D8" w14:textId="77777777" w:rsidR="008B08F0" w:rsidRPr="008B08F0" w:rsidRDefault="008B08F0" w:rsidP="008B08F0">
      <w:pPr>
        <w:rPr>
          <w:rFonts w:ascii="Times New Roman" w:hAnsi="Times New Roman" w:cs="Times New Roman"/>
          <w:sz w:val="24"/>
          <w:szCs w:val="24"/>
        </w:rPr>
      </w:pPr>
    </w:p>
    <w:p w14:paraId="61969BA2" w14:textId="77777777" w:rsidR="008B08F0" w:rsidRPr="008B08F0" w:rsidRDefault="008B08F0" w:rsidP="008B08F0">
      <w:pPr>
        <w:rPr>
          <w:rFonts w:ascii="Times New Roman" w:hAnsi="Times New Roman" w:cs="Times New Roman"/>
          <w:sz w:val="24"/>
          <w:szCs w:val="24"/>
        </w:rPr>
      </w:pPr>
    </w:p>
    <w:p w14:paraId="69DD7469" w14:textId="77777777" w:rsidR="008B08F0" w:rsidRPr="008B08F0" w:rsidRDefault="008B08F0" w:rsidP="008B08F0">
      <w:pPr>
        <w:rPr>
          <w:rFonts w:ascii="Times New Roman" w:hAnsi="Times New Roman" w:cs="Times New Roman"/>
          <w:sz w:val="24"/>
          <w:szCs w:val="24"/>
        </w:rPr>
      </w:pPr>
    </w:p>
    <w:p w14:paraId="6FC7C2D3" w14:textId="77777777" w:rsidR="008B08F0" w:rsidRPr="008B08F0" w:rsidRDefault="008B08F0" w:rsidP="008B08F0">
      <w:pPr>
        <w:rPr>
          <w:rFonts w:ascii="Times New Roman" w:hAnsi="Times New Roman" w:cs="Times New Roman"/>
          <w:sz w:val="24"/>
          <w:szCs w:val="24"/>
        </w:rPr>
      </w:pPr>
    </w:p>
    <w:p w14:paraId="5D89FAF5" w14:textId="77777777" w:rsidR="008B08F0" w:rsidRDefault="008B08F0" w:rsidP="008B08F0">
      <w:pPr>
        <w:rPr>
          <w:rFonts w:ascii="Times New Roman" w:hAnsi="Times New Roman" w:cs="Times New Roman"/>
          <w:sz w:val="24"/>
          <w:szCs w:val="24"/>
        </w:rPr>
      </w:pPr>
    </w:p>
    <w:p w14:paraId="116D6ED6" w14:textId="77777777" w:rsidR="008B08F0" w:rsidRPr="008B08F0" w:rsidRDefault="008B08F0" w:rsidP="008B08F0">
      <w:pPr>
        <w:rPr>
          <w:rFonts w:ascii="Times New Roman" w:hAnsi="Times New Roman" w:cs="Times New Roman"/>
          <w:sz w:val="24"/>
          <w:szCs w:val="24"/>
        </w:rPr>
      </w:pPr>
    </w:p>
    <w:p w14:paraId="2E41B573" w14:textId="77777777" w:rsidR="008B08F0" w:rsidRDefault="008B08F0" w:rsidP="008B08F0">
      <w:pPr>
        <w:rPr>
          <w:rFonts w:ascii="Times New Roman" w:hAnsi="Times New Roman" w:cs="Times New Roman"/>
          <w:sz w:val="24"/>
          <w:szCs w:val="24"/>
        </w:rPr>
      </w:pPr>
    </w:p>
    <w:p w14:paraId="29DACEFA" w14:textId="77777777" w:rsidR="008B08F0" w:rsidRDefault="008B08F0" w:rsidP="008B08F0">
      <w:pPr>
        <w:tabs>
          <w:tab w:val="left" w:pos="3900"/>
        </w:tabs>
        <w:rPr>
          <w:rFonts w:ascii="Times New Roman" w:hAnsi="Times New Roman" w:cs="Times New Roman"/>
          <w:sz w:val="24"/>
          <w:szCs w:val="24"/>
        </w:rPr>
      </w:pPr>
      <w:r>
        <w:rPr>
          <w:rFonts w:ascii="Times New Roman" w:hAnsi="Times New Roman" w:cs="Times New Roman"/>
          <w:sz w:val="24"/>
          <w:szCs w:val="24"/>
        </w:rPr>
        <w:tab/>
        <w:t>Figure:3</w:t>
      </w:r>
      <w:r w:rsidR="00227039">
        <w:rPr>
          <w:rFonts w:ascii="Times New Roman" w:hAnsi="Times New Roman" w:cs="Times New Roman"/>
          <w:sz w:val="24"/>
          <w:szCs w:val="24"/>
        </w:rPr>
        <w:t xml:space="preserve"> </w:t>
      </w:r>
      <w:r>
        <w:rPr>
          <w:rFonts w:ascii="Times New Roman" w:hAnsi="Times New Roman" w:cs="Times New Roman"/>
          <w:sz w:val="24"/>
          <w:szCs w:val="24"/>
        </w:rPr>
        <w:t>Entity Relationship System</w:t>
      </w:r>
    </w:p>
    <w:p w14:paraId="4A430A43" w14:textId="77777777" w:rsidR="00897F25" w:rsidRDefault="00897F25" w:rsidP="008B08F0">
      <w:pPr>
        <w:tabs>
          <w:tab w:val="left" w:pos="3900"/>
        </w:tabs>
        <w:rPr>
          <w:rFonts w:ascii="Times New Roman" w:hAnsi="Times New Roman" w:cs="Times New Roman"/>
          <w:sz w:val="24"/>
          <w:szCs w:val="24"/>
        </w:rPr>
      </w:pPr>
    </w:p>
    <w:p w14:paraId="08ED8416" w14:textId="77777777" w:rsidR="00897F25" w:rsidRDefault="00897F25" w:rsidP="008B08F0">
      <w:pPr>
        <w:tabs>
          <w:tab w:val="left" w:pos="3900"/>
        </w:tabs>
        <w:rPr>
          <w:rFonts w:ascii="Times New Roman" w:hAnsi="Times New Roman" w:cs="Times New Roman"/>
          <w:sz w:val="24"/>
          <w:szCs w:val="24"/>
        </w:rPr>
      </w:pPr>
    </w:p>
    <w:p w14:paraId="1AF0E802" w14:textId="77777777" w:rsidR="00897F25" w:rsidRDefault="00897F25">
      <w:pPr>
        <w:rPr>
          <w:rFonts w:ascii="Times New Roman" w:hAnsi="Times New Roman" w:cs="Times New Roman"/>
          <w:sz w:val="24"/>
          <w:szCs w:val="24"/>
        </w:rPr>
      </w:pPr>
      <w:r>
        <w:rPr>
          <w:rFonts w:ascii="Times New Roman" w:hAnsi="Times New Roman" w:cs="Times New Roman"/>
          <w:sz w:val="24"/>
          <w:szCs w:val="24"/>
        </w:rPr>
        <w:br w:type="page"/>
      </w:r>
    </w:p>
    <w:p w14:paraId="2701480E" w14:textId="77777777" w:rsidR="00DE6098" w:rsidRPr="00DE6098" w:rsidRDefault="00DE6098" w:rsidP="00DE6098">
      <w:pPr>
        <w:spacing w:line="360" w:lineRule="auto"/>
        <w:ind w:left="0"/>
        <w:rPr>
          <w:rFonts w:ascii="Times New Roman" w:hAnsi="Times New Roman" w:cs="Times New Roman"/>
          <w:b/>
          <w:bCs/>
          <w:sz w:val="32"/>
          <w:szCs w:val="32"/>
        </w:rPr>
      </w:pPr>
      <w:r w:rsidRPr="00DE6098">
        <w:rPr>
          <w:rFonts w:ascii="Times New Roman" w:hAnsi="Times New Roman" w:cs="Times New Roman"/>
          <w:b/>
          <w:bCs/>
          <w:sz w:val="32"/>
          <w:szCs w:val="32"/>
        </w:rPr>
        <w:lastRenderedPageBreak/>
        <w:t>5.0 Gantt Chart</w:t>
      </w:r>
    </w:p>
    <w:p w14:paraId="773604D1" w14:textId="77777777" w:rsidR="00DE6098" w:rsidRDefault="00DE6098" w:rsidP="00DE6098">
      <w:pPr>
        <w:spacing w:line="360" w:lineRule="auto"/>
      </w:pPr>
    </w:p>
    <w:p w14:paraId="6E63CDEB" w14:textId="77777777" w:rsidR="00DE6098" w:rsidRPr="008C1B93" w:rsidRDefault="00DE6098" w:rsidP="00DE6098">
      <w:pPr>
        <w:spacing w:line="360" w:lineRule="auto"/>
      </w:pPr>
    </w:p>
    <w:tbl>
      <w:tblPr>
        <w:tblStyle w:val="TableGrid"/>
        <w:tblW w:w="10800" w:type="dxa"/>
        <w:jc w:val="center"/>
        <w:tblLayout w:type="fixed"/>
        <w:tblLook w:val="04A0" w:firstRow="1" w:lastRow="0" w:firstColumn="1" w:lastColumn="0" w:noHBand="0" w:noVBand="1"/>
      </w:tblPr>
      <w:tblGrid>
        <w:gridCol w:w="1713"/>
        <w:gridCol w:w="719"/>
        <w:gridCol w:w="719"/>
        <w:gridCol w:w="539"/>
        <w:gridCol w:w="720"/>
        <w:gridCol w:w="720"/>
        <w:gridCol w:w="720"/>
        <w:gridCol w:w="720"/>
        <w:gridCol w:w="720"/>
        <w:gridCol w:w="630"/>
        <w:gridCol w:w="720"/>
        <w:gridCol w:w="720"/>
        <w:gridCol w:w="720"/>
        <w:gridCol w:w="720"/>
      </w:tblGrid>
      <w:tr w:rsidR="00DE6098" w:rsidRPr="008C1B93" w14:paraId="53C734E9" w14:textId="77777777" w:rsidTr="00694C06">
        <w:trPr>
          <w:cantSplit/>
          <w:trHeight w:val="1134"/>
          <w:jc w:val="center"/>
        </w:trPr>
        <w:tc>
          <w:tcPr>
            <w:tcW w:w="1713" w:type="dxa"/>
            <w:vMerge w:val="restart"/>
          </w:tcPr>
          <w:p w14:paraId="05DFA44A" w14:textId="77777777" w:rsidR="00DE6098" w:rsidRPr="008C1B93" w:rsidRDefault="00DE6098" w:rsidP="00694C06">
            <w:pPr>
              <w:spacing w:line="360" w:lineRule="auto"/>
              <w:jc w:val="center"/>
            </w:pPr>
            <w:r w:rsidRPr="008C1B93">
              <w:t>Activities</w:t>
            </w:r>
          </w:p>
        </w:tc>
        <w:tc>
          <w:tcPr>
            <w:tcW w:w="719" w:type="dxa"/>
            <w:vMerge w:val="restart"/>
          </w:tcPr>
          <w:p w14:paraId="6FAE5E5B" w14:textId="77777777" w:rsidR="00DE6098" w:rsidRDefault="00DE6098" w:rsidP="00694C06">
            <w:pPr>
              <w:spacing w:line="360" w:lineRule="auto"/>
              <w:jc w:val="center"/>
            </w:pPr>
            <w:r>
              <w:t>Start</w:t>
            </w:r>
          </w:p>
        </w:tc>
        <w:tc>
          <w:tcPr>
            <w:tcW w:w="719" w:type="dxa"/>
            <w:vMerge w:val="restart"/>
          </w:tcPr>
          <w:p w14:paraId="0F66C119" w14:textId="77777777" w:rsidR="00DE6098" w:rsidRDefault="00DE6098" w:rsidP="00694C06">
            <w:pPr>
              <w:spacing w:line="360" w:lineRule="auto"/>
              <w:jc w:val="center"/>
            </w:pPr>
            <w:r>
              <w:t>End</w:t>
            </w:r>
          </w:p>
        </w:tc>
        <w:tc>
          <w:tcPr>
            <w:tcW w:w="539" w:type="dxa"/>
            <w:vMerge w:val="restart"/>
            <w:textDirection w:val="btLr"/>
          </w:tcPr>
          <w:p w14:paraId="740A8F41" w14:textId="77777777" w:rsidR="00DE6098" w:rsidRDefault="00DE6098" w:rsidP="00694C06">
            <w:pPr>
              <w:spacing w:line="360" w:lineRule="auto"/>
              <w:ind w:left="113" w:right="113"/>
              <w:jc w:val="center"/>
            </w:pPr>
            <w:r>
              <w:t>Duration(days)</w:t>
            </w:r>
          </w:p>
        </w:tc>
        <w:tc>
          <w:tcPr>
            <w:tcW w:w="2160" w:type="dxa"/>
            <w:gridSpan w:val="3"/>
            <w:textDirection w:val="btLr"/>
          </w:tcPr>
          <w:p w14:paraId="5426B323" w14:textId="77777777" w:rsidR="00DE6098" w:rsidRDefault="00DE6098" w:rsidP="00694C06">
            <w:pPr>
              <w:spacing w:line="360" w:lineRule="auto"/>
              <w:ind w:left="113" w:right="113"/>
              <w:jc w:val="center"/>
            </w:pPr>
            <w:r>
              <w:t>Kartik</w:t>
            </w:r>
          </w:p>
        </w:tc>
        <w:tc>
          <w:tcPr>
            <w:tcW w:w="1440" w:type="dxa"/>
            <w:gridSpan w:val="2"/>
            <w:textDirection w:val="btLr"/>
          </w:tcPr>
          <w:p w14:paraId="6BB32FBC" w14:textId="77777777" w:rsidR="00DE6098" w:rsidRDefault="00DE6098" w:rsidP="00694C06">
            <w:pPr>
              <w:spacing w:line="360" w:lineRule="auto"/>
              <w:ind w:left="113" w:right="113"/>
              <w:jc w:val="center"/>
            </w:pPr>
            <w:proofErr w:type="spellStart"/>
            <w:r>
              <w:t>Mangsir</w:t>
            </w:r>
            <w:proofErr w:type="spellEnd"/>
          </w:p>
        </w:tc>
        <w:tc>
          <w:tcPr>
            <w:tcW w:w="2070" w:type="dxa"/>
            <w:gridSpan w:val="3"/>
            <w:textDirection w:val="btLr"/>
          </w:tcPr>
          <w:p w14:paraId="543B4053" w14:textId="77777777" w:rsidR="00DE6098" w:rsidRDefault="00DE6098" w:rsidP="00694C06">
            <w:pPr>
              <w:spacing w:line="360" w:lineRule="auto"/>
              <w:ind w:left="113" w:right="113"/>
              <w:jc w:val="center"/>
            </w:pPr>
            <w:proofErr w:type="spellStart"/>
            <w:r>
              <w:t>Poush</w:t>
            </w:r>
            <w:proofErr w:type="spellEnd"/>
          </w:p>
        </w:tc>
        <w:tc>
          <w:tcPr>
            <w:tcW w:w="1440" w:type="dxa"/>
            <w:gridSpan w:val="2"/>
            <w:textDirection w:val="btLr"/>
          </w:tcPr>
          <w:p w14:paraId="001F81E7" w14:textId="77777777" w:rsidR="00DE6098" w:rsidRDefault="00DE6098" w:rsidP="00694C06">
            <w:pPr>
              <w:spacing w:line="360" w:lineRule="auto"/>
              <w:ind w:left="113" w:right="113"/>
            </w:pPr>
            <w:proofErr w:type="spellStart"/>
            <w:r>
              <w:t>Magh</w:t>
            </w:r>
            <w:proofErr w:type="spellEnd"/>
          </w:p>
        </w:tc>
      </w:tr>
      <w:tr w:rsidR="00DE6098" w:rsidRPr="008C1B93" w14:paraId="6E6E362C" w14:textId="77777777" w:rsidTr="00694C06">
        <w:trPr>
          <w:trHeight w:val="776"/>
          <w:jc w:val="center"/>
        </w:trPr>
        <w:tc>
          <w:tcPr>
            <w:tcW w:w="1713" w:type="dxa"/>
            <w:vMerge/>
          </w:tcPr>
          <w:p w14:paraId="1C45BF1E" w14:textId="77777777" w:rsidR="00DE6098" w:rsidRPr="008C1B93" w:rsidRDefault="00DE6098" w:rsidP="00694C06">
            <w:pPr>
              <w:spacing w:line="360" w:lineRule="auto"/>
              <w:jc w:val="center"/>
            </w:pPr>
          </w:p>
        </w:tc>
        <w:tc>
          <w:tcPr>
            <w:tcW w:w="719" w:type="dxa"/>
            <w:vMerge/>
          </w:tcPr>
          <w:p w14:paraId="3AC1960D" w14:textId="77777777" w:rsidR="00DE6098" w:rsidRPr="008C1B93" w:rsidRDefault="00DE6098" w:rsidP="00694C06">
            <w:pPr>
              <w:spacing w:line="360" w:lineRule="auto"/>
              <w:jc w:val="center"/>
            </w:pPr>
          </w:p>
        </w:tc>
        <w:tc>
          <w:tcPr>
            <w:tcW w:w="719" w:type="dxa"/>
            <w:vMerge/>
          </w:tcPr>
          <w:p w14:paraId="2FA63462" w14:textId="77777777" w:rsidR="00DE6098" w:rsidRPr="008C1B93" w:rsidRDefault="00DE6098" w:rsidP="00694C06">
            <w:pPr>
              <w:spacing w:line="360" w:lineRule="auto"/>
              <w:jc w:val="center"/>
            </w:pPr>
          </w:p>
        </w:tc>
        <w:tc>
          <w:tcPr>
            <w:tcW w:w="539" w:type="dxa"/>
            <w:vMerge/>
          </w:tcPr>
          <w:p w14:paraId="16346E45" w14:textId="77777777" w:rsidR="00DE6098" w:rsidRPr="008C1B93" w:rsidRDefault="00DE6098" w:rsidP="00694C06">
            <w:pPr>
              <w:spacing w:line="360" w:lineRule="auto"/>
              <w:jc w:val="center"/>
            </w:pPr>
          </w:p>
        </w:tc>
        <w:tc>
          <w:tcPr>
            <w:tcW w:w="720" w:type="dxa"/>
          </w:tcPr>
          <w:p w14:paraId="7476F84C" w14:textId="77777777" w:rsidR="00DE6098" w:rsidRDefault="00DE6098" w:rsidP="00694C06">
            <w:pPr>
              <w:spacing w:line="360" w:lineRule="auto"/>
              <w:jc w:val="center"/>
            </w:pPr>
            <w:r>
              <w:t>7/2</w:t>
            </w:r>
          </w:p>
        </w:tc>
        <w:tc>
          <w:tcPr>
            <w:tcW w:w="720" w:type="dxa"/>
          </w:tcPr>
          <w:p w14:paraId="13207466" w14:textId="77777777" w:rsidR="00DE6098" w:rsidRDefault="00DE6098" w:rsidP="00694C06">
            <w:pPr>
              <w:spacing w:line="360" w:lineRule="auto"/>
              <w:jc w:val="center"/>
            </w:pPr>
            <w:r>
              <w:t>7/16</w:t>
            </w:r>
          </w:p>
        </w:tc>
        <w:tc>
          <w:tcPr>
            <w:tcW w:w="720" w:type="dxa"/>
          </w:tcPr>
          <w:p w14:paraId="5F1E1909" w14:textId="77777777" w:rsidR="00DE6098" w:rsidRDefault="00DE6098" w:rsidP="00694C06">
            <w:pPr>
              <w:spacing w:line="360" w:lineRule="auto"/>
              <w:jc w:val="center"/>
            </w:pPr>
            <w:r>
              <w:t>7/30</w:t>
            </w:r>
          </w:p>
        </w:tc>
        <w:tc>
          <w:tcPr>
            <w:tcW w:w="720" w:type="dxa"/>
          </w:tcPr>
          <w:p w14:paraId="20B36003" w14:textId="77777777" w:rsidR="00DE6098" w:rsidRDefault="00DE6098" w:rsidP="00694C06">
            <w:pPr>
              <w:spacing w:line="360" w:lineRule="auto"/>
              <w:jc w:val="center"/>
            </w:pPr>
            <w:r>
              <w:t>8/1</w:t>
            </w:r>
          </w:p>
        </w:tc>
        <w:tc>
          <w:tcPr>
            <w:tcW w:w="720" w:type="dxa"/>
          </w:tcPr>
          <w:p w14:paraId="1C772297" w14:textId="77777777" w:rsidR="00DE6098" w:rsidRDefault="00DE6098" w:rsidP="00694C06">
            <w:pPr>
              <w:spacing w:line="360" w:lineRule="auto"/>
              <w:jc w:val="center"/>
            </w:pPr>
            <w:r>
              <w:t>8/30</w:t>
            </w:r>
          </w:p>
        </w:tc>
        <w:tc>
          <w:tcPr>
            <w:tcW w:w="630" w:type="dxa"/>
          </w:tcPr>
          <w:p w14:paraId="2176C9FB" w14:textId="77777777" w:rsidR="00DE6098" w:rsidRDefault="00DE6098" w:rsidP="00694C06">
            <w:pPr>
              <w:spacing w:line="360" w:lineRule="auto"/>
              <w:jc w:val="center"/>
            </w:pPr>
            <w:r>
              <w:t>9/1</w:t>
            </w:r>
          </w:p>
        </w:tc>
        <w:tc>
          <w:tcPr>
            <w:tcW w:w="720" w:type="dxa"/>
          </w:tcPr>
          <w:p w14:paraId="652F74D4" w14:textId="77777777" w:rsidR="00DE6098" w:rsidRDefault="00DE6098" w:rsidP="00694C06">
            <w:pPr>
              <w:spacing w:line="360" w:lineRule="auto"/>
              <w:jc w:val="center"/>
            </w:pPr>
            <w:r>
              <w:t>9/16</w:t>
            </w:r>
          </w:p>
        </w:tc>
        <w:tc>
          <w:tcPr>
            <w:tcW w:w="720" w:type="dxa"/>
          </w:tcPr>
          <w:p w14:paraId="68A1D044" w14:textId="77777777" w:rsidR="00DE6098" w:rsidRDefault="00DE6098" w:rsidP="00694C06">
            <w:pPr>
              <w:spacing w:line="360" w:lineRule="auto"/>
            </w:pPr>
            <w:r>
              <w:t>9/24</w:t>
            </w:r>
          </w:p>
        </w:tc>
        <w:tc>
          <w:tcPr>
            <w:tcW w:w="720" w:type="dxa"/>
          </w:tcPr>
          <w:p w14:paraId="22BFA615" w14:textId="77777777" w:rsidR="00DE6098" w:rsidRDefault="00DE6098" w:rsidP="00694C06">
            <w:pPr>
              <w:spacing w:line="360" w:lineRule="auto"/>
            </w:pPr>
            <w:r>
              <w:t>10/1</w:t>
            </w:r>
          </w:p>
        </w:tc>
        <w:tc>
          <w:tcPr>
            <w:tcW w:w="720" w:type="dxa"/>
          </w:tcPr>
          <w:p w14:paraId="2D534441" w14:textId="77777777" w:rsidR="00DE6098" w:rsidRDefault="00DE6098" w:rsidP="00694C06">
            <w:pPr>
              <w:spacing w:line="360" w:lineRule="auto"/>
            </w:pPr>
            <w:r>
              <w:t>10/8</w:t>
            </w:r>
          </w:p>
        </w:tc>
      </w:tr>
      <w:tr w:rsidR="00DE6098" w:rsidRPr="008C1B93" w14:paraId="37672972" w14:textId="77777777" w:rsidTr="00694C06">
        <w:trPr>
          <w:trHeight w:val="389"/>
          <w:jc w:val="center"/>
        </w:trPr>
        <w:tc>
          <w:tcPr>
            <w:tcW w:w="1713" w:type="dxa"/>
          </w:tcPr>
          <w:p w14:paraId="1521178B" w14:textId="77777777" w:rsidR="00DE6098" w:rsidRPr="008C1B93" w:rsidRDefault="00DE6098" w:rsidP="00694C06">
            <w:pPr>
              <w:spacing w:line="360" w:lineRule="auto"/>
            </w:pPr>
            <w:r>
              <w:t>System</w:t>
            </w:r>
            <w:r w:rsidRPr="008C1B93">
              <w:t xml:space="preserve"> Analysis</w:t>
            </w:r>
          </w:p>
        </w:tc>
        <w:tc>
          <w:tcPr>
            <w:tcW w:w="719" w:type="dxa"/>
          </w:tcPr>
          <w:p w14:paraId="3190F628" w14:textId="77777777" w:rsidR="00DE6098" w:rsidRDefault="00DE6098" w:rsidP="00694C06">
            <w:pPr>
              <w:spacing w:line="360" w:lineRule="auto"/>
            </w:pPr>
            <w:r>
              <w:t>7/2</w:t>
            </w:r>
          </w:p>
        </w:tc>
        <w:tc>
          <w:tcPr>
            <w:tcW w:w="719" w:type="dxa"/>
          </w:tcPr>
          <w:p w14:paraId="21401B06" w14:textId="77777777" w:rsidR="00DE6098" w:rsidRDefault="00DE6098" w:rsidP="00694C06">
            <w:pPr>
              <w:spacing w:line="360" w:lineRule="auto"/>
            </w:pPr>
            <w:r>
              <w:t>7/16</w:t>
            </w:r>
          </w:p>
        </w:tc>
        <w:tc>
          <w:tcPr>
            <w:tcW w:w="539" w:type="dxa"/>
          </w:tcPr>
          <w:p w14:paraId="33597B63" w14:textId="77777777" w:rsidR="00DE6098" w:rsidRDefault="00DE6098" w:rsidP="00694C06">
            <w:pPr>
              <w:spacing w:line="360" w:lineRule="auto"/>
            </w:pPr>
            <w:r>
              <w:t>7</w:t>
            </w:r>
          </w:p>
        </w:tc>
        <w:tc>
          <w:tcPr>
            <w:tcW w:w="7110" w:type="dxa"/>
            <w:gridSpan w:val="10"/>
          </w:tcPr>
          <w:p w14:paraId="0ADF6660" w14:textId="3A07F734" w:rsidR="00DE6098" w:rsidRDefault="008518C3" w:rsidP="00694C06">
            <w:pPr>
              <w:spacing w:line="360" w:lineRule="auto"/>
            </w:pPr>
            <w:r>
              <w:rPr>
                <w:noProof/>
              </w:rPr>
              <mc:AlternateContent>
                <mc:Choice Requires="wps">
                  <w:drawing>
                    <wp:anchor distT="0" distB="0" distL="114300" distR="114300" simplePos="0" relativeHeight="251736064" behindDoc="0" locked="0" layoutInCell="1" allowOverlap="1" wp14:anchorId="0ECD3B73" wp14:editId="2AEBFAF9">
                      <wp:simplePos x="0" y="0"/>
                      <wp:positionH relativeFrom="column">
                        <wp:posOffset>651510</wp:posOffset>
                      </wp:positionH>
                      <wp:positionV relativeFrom="paragraph">
                        <wp:posOffset>2540</wp:posOffset>
                      </wp:positionV>
                      <wp:extent cx="508000" cy="584200"/>
                      <wp:effectExtent l="0" t="1905" r="40005" b="0"/>
                      <wp:wrapNone/>
                      <wp:docPr id="12" name="Arrow: Circular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000" cy="584200"/>
                              </a:xfrm>
                              <a:custGeom>
                                <a:avLst/>
                                <a:gdLst>
                                  <a:gd name="T0" fmla="*/ 166117 w 508000"/>
                                  <a:gd name="T1" fmla="*/ 51051 h 584200"/>
                                  <a:gd name="T2" fmla="*/ 367992 w 508000"/>
                                  <a:gd name="T3" fmla="*/ 66517 h 584200"/>
                                  <a:gd name="T4" fmla="*/ 471241 w 508000"/>
                                  <a:gd name="T5" fmla="*/ 228360 h 584200"/>
                                  <a:gd name="T6" fmla="*/ 500492 w 508000"/>
                                  <a:gd name="T7" fmla="*/ 228360 h 584200"/>
                                  <a:gd name="T8" fmla="*/ 446217 w 508000"/>
                                  <a:gd name="T9" fmla="*/ 292100 h 584200"/>
                                  <a:gd name="T10" fmla="*/ 376927 w 508000"/>
                                  <a:gd name="T11" fmla="*/ 228360 h 584200"/>
                                  <a:gd name="T12" fmla="*/ 405975 w 508000"/>
                                  <a:gd name="T13" fmla="*/ 228360 h 584200"/>
                                  <a:gd name="T14" fmla="*/ 188010 w 508000"/>
                                  <a:gd name="T15" fmla="*/ 111100 h 584200"/>
                                  <a:gd name="T16" fmla="*/ 166117 w 508000"/>
                                  <a:gd name="T17" fmla="*/ 51051 h 58420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508000" h="584200">
                                    <a:moveTo>
                                      <a:pt x="166117" y="51051"/>
                                    </a:moveTo>
                                    <a:cubicBezTo>
                                      <a:pt x="231678" y="18324"/>
                                      <a:pt x="306637" y="24067"/>
                                      <a:pt x="367992" y="66517"/>
                                    </a:cubicBezTo>
                                    <a:cubicBezTo>
                                      <a:pt x="419505" y="102157"/>
                                      <a:pt x="456686" y="160438"/>
                                      <a:pt x="471241" y="228360"/>
                                    </a:cubicBezTo>
                                    <a:lnTo>
                                      <a:pt x="500492" y="228360"/>
                                    </a:lnTo>
                                    <a:lnTo>
                                      <a:pt x="446217" y="292100"/>
                                    </a:lnTo>
                                    <a:lnTo>
                                      <a:pt x="376927" y="228360"/>
                                    </a:lnTo>
                                    <a:lnTo>
                                      <a:pt x="405975" y="228360"/>
                                    </a:lnTo>
                                    <a:cubicBezTo>
                                      <a:pt x="375555" y="117299"/>
                                      <a:pt x="274393" y="62876"/>
                                      <a:pt x="188010" y="111100"/>
                                    </a:cubicBezTo>
                                    <a:lnTo>
                                      <a:pt x="166117" y="51051"/>
                                    </a:lnTo>
                                    <a:close/>
                                  </a:path>
                                </a:pathLst>
                              </a:custGeom>
                              <a:noFill/>
                              <a:ln w="25400">
                                <a:solidFill>
                                  <a:srgbClr val="000000"/>
                                </a:solidFill>
                                <a:miter lim="4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690C9B2" id="Arrow: Circular 27" o:spid="_x0000_s1026" style="position:absolute;margin-left:51.3pt;margin-top:.2pt;width:40pt;height:46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08000,58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" path="m166117,51051c231678,18324,306637,24067,367992,66517v51513,35640,88694,93921,103249,161843l500492,228360r-54275,63740l376927,228360r29048,c375555,117299,274393,62876,188010,111100l166117,51051xe" filled="f" strokeweight="2pt">
                      <v:stroke miterlimit="4" joinstyle="miter"/>
                      <v:path arrowok="t" o:connecttype="custom" o:connectlocs="166117,51051;367992,66517;471241,228360;500492,228360;446217,292100;376927,228360;405975,228360;188010,111100;166117,51051" o:connectangles="0,0,0,0,0,0,0,0,0"/>
                    </v:shape>
                  </w:pict>
                </mc:Fallback>
              </mc:AlternateContent>
            </w:r>
            <w:r>
              <w:rPr>
                <w:noProof/>
              </w:rPr>
              <mc:AlternateContent>
                <mc:Choice Requires="wps">
                  <w:drawing>
                    <wp:anchor distT="0" distB="0" distL="114300" distR="114300" simplePos="0" relativeHeight="251728896" behindDoc="0" locked="0" layoutInCell="1" allowOverlap="1" wp14:anchorId="726E67C4" wp14:editId="6F6A8FB1">
                      <wp:simplePos x="0" y="0"/>
                      <wp:positionH relativeFrom="column">
                        <wp:posOffset>-57785</wp:posOffset>
                      </wp:positionH>
                      <wp:positionV relativeFrom="paragraph">
                        <wp:posOffset>118110</wp:posOffset>
                      </wp:positionV>
                      <wp:extent cx="895350" cy="260350"/>
                      <wp:effectExtent l="0" t="0" r="0" b="6350"/>
                      <wp:wrapNone/>
                      <wp:docPr id="1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5350" cy="260350"/>
                              </a:xfrm>
                              <a:prstGeom prst="rect">
                                <a:avLst/>
                              </a:prstGeom>
                              <a:solidFill>
                                <a:srgbClr val="00B0F0"/>
                              </a:solid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69395B2" id="Rectangle 3" o:spid="_x0000_s1026" style="position:absolute;margin-left:-4.55pt;margin-top:9.3pt;width:70.5pt;height:20.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" fillcolor="#00b0f0" strokeweight="2pt">
                      <v:stroke miterlimit="4"/>
                      <v:path arrowok="t"/>
                      <v:textbox inset="3pt,3pt,3pt,3pt"/>
                    </v:rect>
                  </w:pict>
                </mc:Fallback>
              </mc:AlternateContent>
            </w:r>
          </w:p>
        </w:tc>
      </w:tr>
      <w:tr w:rsidR="00DE6098" w:rsidRPr="008C1B93" w14:paraId="2EB3BF8A" w14:textId="77777777" w:rsidTr="00694C06">
        <w:trPr>
          <w:trHeight w:val="389"/>
          <w:jc w:val="center"/>
        </w:trPr>
        <w:tc>
          <w:tcPr>
            <w:tcW w:w="1713" w:type="dxa"/>
          </w:tcPr>
          <w:p w14:paraId="0BADD994" w14:textId="77777777" w:rsidR="00DE6098" w:rsidRPr="008C1B93" w:rsidRDefault="00DE6098" w:rsidP="00694C06">
            <w:pPr>
              <w:spacing w:line="360" w:lineRule="auto"/>
            </w:pPr>
            <w:r>
              <w:t>System</w:t>
            </w:r>
            <w:r w:rsidRPr="008C1B93">
              <w:t xml:space="preserve"> Design</w:t>
            </w:r>
          </w:p>
        </w:tc>
        <w:tc>
          <w:tcPr>
            <w:tcW w:w="719" w:type="dxa"/>
          </w:tcPr>
          <w:p w14:paraId="2780AA1B" w14:textId="77777777" w:rsidR="00DE6098" w:rsidRDefault="00DE6098" w:rsidP="00694C06">
            <w:pPr>
              <w:spacing w:line="360" w:lineRule="auto"/>
            </w:pPr>
            <w:r>
              <w:t>7/17</w:t>
            </w:r>
          </w:p>
        </w:tc>
        <w:tc>
          <w:tcPr>
            <w:tcW w:w="719" w:type="dxa"/>
          </w:tcPr>
          <w:p w14:paraId="0E0A8F26" w14:textId="77777777" w:rsidR="00DE6098" w:rsidRDefault="00DE6098" w:rsidP="00694C06">
            <w:pPr>
              <w:spacing w:line="360" w:lineRule="auto"/>
            </w:pPr>
            <w:r>
              <w:t>8/1</w:t>
            </w:r>
          </w:p>
        </w:tc>
        <w:tc>
          <w:tcPr>
            <w:tcW w:w="539" w:type="dxa"/>
          </w:tcPr>
          <w:p w14:paraId="46226744" w14:textId="77777777" w:rsidR="00DE6098" w:rsidRDefault="00DE6098" w:rsidP="00694C06">
            <w:pPr>
              <w:spacing w:line="360" w:lineRule="auto"/>
            </w:pPr>
            <w:r>
              <w:t>14</w:t>
            </w:r>
          </w:p>
        </w:tc>
        <w:tc>
          <w:tcPr>
            <w:tcW w:w="7110" w:type="dxa"/>
            <w:gridSpan w:val="10"/>
          </w:tcPr>
          <w:p w14:paraId="30E079F7" w14:textId="4D9D1D5B" w:rsidR="00DE6098" w:rsidRDefault="008518C3" w:rsidP="00694C06">
            <w:pPr>
              <w:spacing w:line="360" w:lineRule="auto"/>
            </w:pPr>
            <w:r>
              <w:rPr>
                <w:noProof/>
              </w:rPr>
              <mc:AlternateContent>
                <mc:Choice Requires="wps">
                  <w:drawing>
                    <wp:anchor distT="0" distB="0" distL="114300" distR="114300" simplePos="0" relativeHeight="251737088" behindDoc="0" locked="0" layoutInCell="1" allowOverlap="1" wp14:anchorId="108FC4DD" wp14:editId="2359F873">
                      <wp:simplePos x="0" y="0"/>
                      <wp:positionH relativeFrom="column">
                        <wp:posOffset>1536065</wp:posOffset>
                      </wp:positionH>
                      <wp:positionV relativeFrom="paragraph">
                        <wp:posOffset>-1270</wp:posOffset>
                      </wp:positionV>
                      <wp:extent cx="508000" cy="476250"/>
                      <wp:effectExtent l="0" t="0" r="31750" b="0"/>
                      <wp:wrapNone/>
                      <wp:docPr id="9" name="Arrow: Circular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000" cy="476250"/>
                              </a:xfrm>
                              <a:custGeom>
                                <a:avLst/>
                                <a:gdLst>
                                  <a:gd name="T0" fmla="*/ 172660 w 508000"/>
                                  <a:gd name="T1" fmla="*/ 42247 h 476250"/>
                                  <a:gd name="T2" fmla="*/ 345648 w 508000"/>
                                  <a:gd name="T3" fmla="*/ 46222 h 476250"/>
                                  <a:gd name="T4" fmla="*/ 469321 w 508000"/>
                                  <a:gd name="T5" fmla="*/ 174781 h 476250"/>
                                  <a:gd name="T6" fmla="*/ 495486 w 508000"/>
                                  <a:gd name="T7" fmla="*/ 174780 h 476250"/>
                                  <a:gd name="T8" fmla="*/ 450078 w 508000"/>
                                  <a:gd name="T9" fmla="*/ 238125 h 476250"/>
                                  <a:gd name="T10" fmla="*/ 379643 w 508000"/>
                                  <a:gd name="T11" fmla="*/ 174780 h 476250"/>
                                  <a:gd name="T12" fmla="*/ 404850 w 508000"/>
                                  <a:gd name="T13" fmla="*/ 174780 h 476250"/>
                                  <a:gd name="T14" fmla="*/ 195518 w 508000"/>
                                  <a:gd name="T15" fmla="*/ 97294 h 476250"/>
                                  <a:gd name="T16" fmla="*/ 172660 w 508000"/>
                                  <a:gd name="T17" fmla="*/ 42247 h 47625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508000" h="476250">
                                    <a:moveTo>
                                      <a:pt x="172660" y="42247"/>
                                    </a:moveTo>
                                    <a:cubicBezTo>
                                      <a:pt x="228603" y="22167"/>
                                      <a:pt x="290840" y="23597"/>
                                      <a:pt x="345648" y="46222"/>
                                    </a:cubicBezTo>
                                    <a:cubicBezTo>
                                      <a:pt x="404775" y="70629"/>
                                      <a:pt x="449805" y="117438"/>
                                      <a:pt x="469321" y="174781"/>
                                    </a:cubicBezTo>
                                    <a:lnTo>
                                      <a:pt x="495486" y="174780"/>
                                    </a:lnTo>
                                    <a:lnTo>
                                      <a:pt x="450078" y="238125"/>
                                    </a:lnTo>
                                    <a:lnTo>
                                      <a:pt x="379643" y="174780"/>
                                    </a:lnTo>
                                    <a:lnTo>
                                      <a:pt x="404850" y="174780"/>
                                    </a:lnTo>
                                    <a:cubicBezTo>
                                      <a:pt x="368218" y="103402"/>
                                      <a:pt x="276961" y="69623"/>
                                      <a:pt x="195518" y="97294"/>
                                    </a:cubicBezTo>
                                    <a:lnTo>
                                      <a:pt x="172660" y="42247"/>
                                    </a:lnTo>
                                    <a:close/>
                                  </a:path>
                                </a:pathLst>
                              </a:custGeom>
                              <a:noFill/>
                              <a:ln w="25400">
                                <a:solidFill>
                                  <a:srgbClr val="000000"/>
                                </a:solidFill>
                                <a:miter lim="4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27712CF" id="Arrow: Circular 29" o:spid="_x0000_s1026" style="position:absolute;margin-left:120.95pt;margin-top:-.1pt;width:40pt;height:3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08000,47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" path="m172660,42247c228603,22167,290840,23597,345648,46222v59127,24407,104157,71216,123673,128559l495486,174780r-45408,63345l379643,174780r25207,c368218,103402,276961,69623,195518,97294l172660,42247xe" filled="f" strokeweight="2pt">
                      <v:stroke miterlimit="4" joinstyle="miter"/>
                      <v:path arrowok="t" o:connecttype="custom" o:connectlocs="172660,42247;345648,46222;469321,174781;495486,174780;450078,238125;379643,174780;404850,174780;195518,97294;172660,42247" o:connectangles="0,0,0,0,0,0,0,0,0"/>
                    </v:shape>
                  </w:pict>
                </mc:Fallback>
              </mc:AlternateContent>
            </w:r>
            <w:r>
              <w:rPr>
                <w:noProof/>
              </w:rPr>
              <mc:AlternateContent>
                <mc:Choice Requires="wps">
                  <w:drawing>
                    <wp:anchor distT="0" distB="0" distL="114300" distR="114300" simplePos="0" relativeHeight="251730944" behindDoc="0" locked="0" layoutInCell="1" allowOverlap="1" wp14:anchorId="76801318" wp14:editId="740E963C">
                      <wp:simplePos x="0" y="0"/>
                      <wp:positionH relativeFrom="column">
                        <wp:posOffset>1707515</wp:posOffset>
                      </wp:positionH>
                      <wp:positionV relativeFrom="paragraph">
                        <wp:posOffset>246380</wp:posOffset>
                      </wp:positionV>
                      <wp:extent cx="889000" cy="273050"/>
                      <wp:effectExtent l="0" t="0" r="6350" b="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9000" cy="273050"/>
                              </a:xfrm>
                              <a:prstGeom prst="rect">
                                <a:avLst/>
                              </a:prstGeom>
                              <a:solidFill>
                                <a:srgbClr val="00B0F0"/>
                              </a:solid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rect w14:anchorId="30802C01" id="Rectangle 30" o:spid="_x0000_s1026" style="position:absolute;margin-left:134.45pt;margin-top:19.4pt;width:70pt;height:21.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" fillcolor="#00b0f0" strokeweight="2pt">
                      <v:stroke miterlimit="4"/>
                      <v:path arrowok="t"/>
                      <v:textbox style="mso-fit-shape-to-text:t" inset="3pt,3pt,3pt,3pt"/>
                    </v:rect>
                  </w:pict>
                </mc:Fallback>
              </mc:AlternateContent>
            </w:r>
            <w:r>
              <w:rPr>
                <w:noProof/>
              </w:rPr>
              <mc:AlternateContent>
                <mc:Choice Requires="wps">
                  <w:drawing>
                    <wp:anchor distT="0" distB="0" distL="114300" distR="114300" simplePos="0" relativeHeight="251729920" behindDoc="0" locked="0" layoutInCell="1" allowOverlap="1" wp14:anchorId="2A69847E" wp14:editId="21B24026">
                      <wp:simplePos x="0" y="0"/>
                      <wp:positionH relativeFrom="column">
                        <wp:posOffset>850265</wp:posOffset>
                      </wp:positionH>
                      <wp:positionV relativeFrom="paragraph">
                        <wp:posOffset>-1270</wp:posOffset>
                      </wp:positionV>
                      <wp:extent cx="857250" cy="247650"/>
                      <wp:effectExtent l="0" t="0" r="0" b="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7250" cy="247650"/>
                              </a:xfrm>
                              <a:prstGeom prst="rect">
                                <a:avLst/>
                              </a:prstGeom>
                              <a:solidFill>
                                <a:srgbClr val="00B0F0"/>
                              </a:solid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17D6606" id="Rectangle 31" o:spid="_x0000_s1026" style="position:absolute;margin-left:66.95pt;margin-top:-.1pt;width:67.5pt;height:19.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" fillcolor="#00b0f0" strokeweight="2pt">
                      <v:stroke miterlimit="4"/>
                      <v:path arrowok="t"/>
                      <v:textbox inset="3pt,3pt,3pt,3pt"/>
                    </v:rect>
                  </w:pict>
                </mc:Fallback>
              </mc:AlternateContent>
            </w:r>
          </w:p>
        </w:tc>
      </w:tr>
      <w:tr w:rsidR="00DE6098" w:rsidRPr="008C1B93" w14:paraId="75BC9145" w14:textId="77777777" w:rsidTr="00694C06">
        <w:trPr>
          <w:trHeight w:val="389"/>
          <w:jc w:val="center"/>
        </w:trPr>
        <w:tc>
          <w:tcPr>
            <w:tcW w:w="1713" w:type="dxa"/>
          </w:tcPr>
          <w:p w14:paraId="40C7DD8F" w14:textId="77777777" w:rsidR="00DE6098" w:rsidRPr="008C1B93" w:rsidRDefault="00DE6098" w:rsidP="00694C06">
            <w:pPr>
              <w:spacing w:line="360" w:lineRule="auto"/>
            </w:pPr>
            <w:r w:rsidRPr="008C1B93">
              <w:t>Coding</w:t>
            </w:r>
          </w:p>
        </w:tc>
        <w:tc>
          <w:tcPr>
            <w:tcW w:w="719" w:type="dxa"/>
          </w:tcPr>
          <w:p w14:paraId="4E8B9B47" w14:textId="77777777" w:rsidR="00DE6098" w:rsidRPr="008C1B93" w:rsidRDefault="00DE6098" w:rsidP="00694C06">
            <w:pPr>
              <w:spacing w:line="360" w:lineRule="auto"/>
            </w:pPr>
            <w:r>
              <w:t>8/2</w:t>
            </w:r>
          </w:p>
        </w:tc>
        <w:tc>
          <w:tcPr>
            <w:tcW w:w="719" w:type="dxa"/>
          </w:tcPr>
          <w:p w14:paraId="5CD0D4F3" w14:textId="77777777" w:rsidR="00DE6098" w:rsidRPr="008C1B93" w:rsidRDefault="00DE6098" w:rsidP="00694C06">
            <w:pPr>
              <w:spacing w:line="360" w:lineRule="auto"/>
            </w:pPr>
            <w:r>
              <w:t>9/1</w:t>
            </w:r>
          </w:p>
        </w:tc>
        <w:tc>
          <w:tcPr>
            <w:tcW w:w="539" w:type="dxa"/>
          </w:tcPr>
          <w:p w14:paraId="5286462B" w14:textId="77777777" w:rsidR="00DE6098" w:rsidRPr="008C1B93" w:rsidRDefault="00DE6098" w:rsidP="00694C06">
            <w:pPr>
              <w:spacing w:line="360" w:lineRule="auto"/>
            </w:pPr>
            <w:r>
              <w:t>28</w:t>
            </w:r>
          </w:p>
        </w:tc>
        <w:tc>
          <w:tcPr>
            <w:tcW w:w="7110" w:type="dxa"/>
            <w:gridSpan w:val="10"/>
          </w:tcPr>
          <w:p w14:paraId="043EBBF0" w14:textId="3CDB077A" w:rsidR="00DE6098" w:rsidRPr="008C1B93" w:rsidRDefault="008518C3" w:rsidP="00694C06">
            <w:pPr>
              <w:spacing w:line="360" w:lineRule="auto"/>
            </w:pPr>
            <w:r>
              <w:rPr>
                <w:noProof/>
              </w:rPr>
              <mc:AlternateContent>
                <mc:Choice Requires="wps">
                  <w:drawing>
                    <wp:anchor distT="0" distB="0" distL="114300" distR="114300" simplePos="0" relativeHeight="251740160" behindDoc="0" locked="0" layoutInCell="1" allowOverlap="1" wp14:anchorId="2D0CAA85" wp14:editId="0D84DB3A">
                      <wp:simplePos x="0" y="0"/>
                      <wp:positionH relativeFrom="column">
                        <wp:posOffset>2406015</wp:posOffset>
                      </wp:positionH>
                      <wp:positionV relativeFrom="paragraph">
                        <wp:posOffset>8890</wp:posOffset>
                      </wp:positionV>
                      <wp:extent cx="463550" cy="469900"/>
                      <wp:effectExtent l="0" t="635" r="34925" b="0"/>
                      <wp:wrapNone/>
                      <wp:docPr id="8" name="Arrow: Circular 2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63550" cy="469900"/>
                              </a:xfrm>
                              <a:custGeom>
                                <a:avLst/>
                                <a:gdLst>
                                  <a:gd name="T0" fmla="*/ 160815 w 463550"/>
                                  <a:gd name="T1" fmla="*/ 40317 h 469900"/>
                                  <a:gd name="T2" fmla="*/ 325215 w 463550"/>
                                  <a:gd name="T3" fmla="*/ 50368 h 469900"/>
                                  <a:gd name="T4" fmla="*/ 428195 w 463550"/>
                                  <a:gd name="T5" fmla="*/ 177626 h 469900"/>
                                  <a:gd name="T6" fmla="*/ 454267 w 463550"/>
                                  <a:gd name="T7" fmla="*/ 177627 h 469900"/>
                                  <a:gd name="T8" fmla="*/ 407173 w 463550"/>
                                  <a:gd name="T9" fmla="*/ 234950 h 469900"/>
                                  <a:gd name="T10" fmla="*/ 341513 w 463550"/>
                                  <a:gd name="T11" fmla="*/ 177627 h 469900"/>
                                  <a:gd name="T12" fmla="*/ 367025 w 463550"/>
                                  <a:gd name="T13" fmla="*/ 177627 h 469900"/>
                                  <a:gd name="T14" fmla="*/ 180663 w 463550"/>
                                  <a:gd name="T15" fmla="*/ 94759 h 469900"/>
                                  <a:gd name="T16" fmla="*/ 160815 w 463550"/>
                                  <a:gd name="T17" fmla="*/ 40317 h 46990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63550" h="469900">
                                    <a:moveTo>
                                      <a:pt x="160815" y="40317"/>
                                    </a:moveTo>
                                    <a:cubicBezTo>
                                      <a:pt x="214578" y="20102"/>
                                      <a:pt x="274229" y="23749"/>
                                      <a:pt x="325215" y="50368"/>
                                    </a:cubicBezTo>
                                    <a:cubicBezTo>
                                      <a:pt x="375357" y="76546"/>
                                      <a:pt x="412623" y="122598"/>
                                      <a:pt x="428195" y="177626"/>
                                    </a:cubicBezTo>
                                    <a:lnTo>
                                      <a:pt x="454267" y="177627"/>
                                    </a:lnTo>
                                    <a:lnTo>
                                      <a:pt x="407173" y="234950"/>
                                    </a:lnTo>
                                    <a:lnTo>
                                      <a:pt x="341513" y="177627"/>
                                    </a:lnTo>
                                    <a:lnTo>
                                      <a:pt x="367025" y="177627"/>
                                    </a:lnTo>
                                    <a:cubicBezTo>
                                      <a:pt x="336838" y="103282"/>
                                      <a:pt x="254488" y="66664"/>
                                      <a:pt x="180663" y="94759"/>
                                    </a:cubicBezTo>
                                    <a:lnTo>
                                      <a:pt x="160815" y="40317"/>
                                    </a:lnTo>
                                    <a:close/>
                                  </a:path>
                                </a:pathLst>
                              </a:custGeom>
                              <a:noFill/>
                              <a:ln w="25400">
                                <a:solidFill>
                                  <a:srgbClr val="000000"/>
                                </a:solidFill>
                                <a:miter lim="4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DBF3A9F" id="Arrow: Circular 259" o:spid="_x0000_s1026" style="position:absolute;margin-left:189.45pt;margin-top:.7pt;width:36.5pt;height:37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63550,469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" path="m160815,40317c214578,20102,274229,23749,325215,50368v50142,26178,87408,72230,102980,127258l454267,177627r-47094,57323l341513,177627r25512,c336838,103282,254488,66664,180663,94759l160815,40317xe" filled="f" strokeweight="2pt">
                      <v:stroke miterlimit="4" joinstyle="miter"/>
                      <v:path arrowok="t" o:connecttype="custom" o:connectlocs="160815,40317;325215,50368;428195,177626;454267,177627;407173,234950;341513,177627;367025,177627;180663,94759;160815,40317" o:connectangles="0,0,0,0,0,0,0,0,0"/>
                    </v:shape>
                  </w:pict>
                </mc:Fallback>
              </mc:AlternateContent>
            </w:r>
            <w:r>
              <w:rPr>
                <w:noProof/>
              </w:rPr>
              <mc:AlternateContent>
                <mc:Choice Requires="wps">
                  <w:drawing>
                    <wp:anchor distT="0" distB="0" distL="114300" distR="114300" simplePos="0" relativeHeight="251731968" behindDoc="0" locked="0" layoutInCell="1" allowOverlap="1" wp14:anchorId="59F67480" wp14:editId="62027E64">
                      <wp:simplePos x="0" y="0"/>
                      <wp:positionH relativeFrom="column">
                        <wp:posOffset>2602865</wp:posOffset>
                      </wp:positionH>
                      <wp:positionV relativeFrom="paragraph">
                        <wp:posOffset>250190</wp:posOffset>
                      </wp:positionV>
                      <wp:extent cx="457200" cy="285750"/>
                      <wp:effectExtent l="0" t="0" r="0" b="0"/>
                      <wp:wrapNone/>
                      <wp:docPr id="262" name="Rectangle 2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285750"/>
                              </a:xfrm>
                              <a:prstGeom prst="rect">
                                <a:avLst/>
                              </a:prstGeom>
                              <a:solidFill>
                                <a:srgbClr val="00B0F0"/>
                              </a:solid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rect w14:anchorId="6A7955CE" id="Rectangle 262" o:spid="_x0000_s1026" style="position:absolute;margin-left:204.95pt;margin-top:19.7pt;width:36pt;height:2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" fillcolor="#00b0f0" strokeweight="2pt">
                      <v:stroke miterlimit="4"/>
                      <v:path arrowok="t"/>
                      <v:textbox style="mso-fit-shape-to-text:t" inset="3pt,3pt,3pt,3pt"/>
                    </v:rect>
                  </w:pict>
                </mc:Fallback>
              </mc:AlternateContent>
            </w:r>
          </w:p>
        </w:tc>
      </w:tr>
      <w:tr w:rsidR="00DE6098" w:rsidRPr="008C1B93" w14:paraId="6997C749" w14:textId="77777777" w:rsidTr="00694C06">
        <w:trPr>
          <w:trHeight w:val="403"/>
          <w:jc w:val="center"/>
        </w:trPr>
        <w:tc>
          <w:tcPr>
            <w:tcW w:w="1713" w:type="dxa"/>
          </w:tcPr>
          <w:p w14:paraId="5E1DEEEA" w14:textId="77777777" w:rsidR="00DE6098" w:rsidRPr="008C1B93" w:rsidRDefault="00DE6098" w:rsidP="00694C06">
            <w:pPr>
              <w:spacing w:line="360" w:lineRule="auto"/>
            </w:pPr>
            <w:r w:rsidRPr="008C1B93">
              <w:t>Testing</w:t>
            </w:r>
          </w:p>
        </w:tc>
        <w:tc>
          <w:tcPr>
            <w:tcW w:w="719" w:type="dxa"/>
          </w:tcPr>
          <w:p w14:paraId="3D6361BF" w14:textId="77777777" w:rsidR="00DE6098" w:rsidRPr="008C1B93" w:rsidRDefault="00DE6098" w:rsidP="00694C06">
            <w:pPr>
              <w:spacing w:line="360" w:lineRule="auto"/>
            </w:pPr>
            <w:r>
              <w:t>9/2</w:t>
            </w:r>
          </w:p>
        </w:tc>
        <w:tc>
          <w:tcPr>
            <w:tcW w:w="719" w:type="dxa"/>
          </w:tcPr>
          <w:p w14:paraId="28A9B4F4" w14:textId="77777777" w:rsidR="00DE6098" w:rsidRPr="008C1B93" w:rsidRDefault="00DE6098" w:rsidP="00694C06">
            <w:pPr>
              <w:spacing w:line="360" w:lineRule="auto"/>
            </w:pPr>
            <w:r>
              <w:t>9/16</w:t>
            </w:r>
          </w:p>
        </w:tc>
        <w:tc>
          <w:tcPr>
            <w:tcW w:w="539" w:type="dxa"/>
          </w:tcPr>
          <w:p w14:paraId="118FC2F2" w14:textId="77777777" w:rsidR="00DE6098" w:rsidRPr="008C1B93" w:rsidRDefault="00DE6098" w:rsidP="00694C06">
            <w:pPr>
              <w:spacing w:line="360" w:lineRule="auto"/>
            </w:pPr>
            <w:r>
              <w:t>14</w:t>
            </w:r>
          </w:p>
        </w:tc>
        <w:tc>
          <w:tcPr>
            <w:tcW w:w="7110" w:type="dxa"/>
            <w:gridSpan w:val="10"/>
          </w:tcPr>
          <w:p w14:paraId="53366A45" w14:textId="6498B569" w:rsidR="00DE6098" w:rsidRPr="008C1B93" w:rsidRDefault="008518C3" w:rsidP="00694C06">
            <w:pPr>
              <w:spacing w:line="360" w:lineRule="auto"/>
            </w:pPr>
            <w:r>
              <w:rPr>
                <w:noProof/>
              </w:rPr>
              <mc:AlternateContent>
                <mc:Choice Requires="wps">
                  <w:drawing>
                    <wp:anchor distT="0" distB="0" distL="114300" distR="114300" simplePos="0" relativeHeight="251739136" behindDoc="0" locked="0" layoutInCell="1" allowOverlap="1" wp14:anchorId="5EE03794" wp14:editId="2E2F3889">
                      <wp:simplePos x="0" y="0"/>
                      <wp:positionH relativeFrom="column">
                        <wp:posOffset>2875915</wp:posOffset>
                      </wp:positionH>
                      <wp:positionV relativeFrom="paragraph">
                        <wp:posOffset>-12700</wp:posOffset>
                      </wp:positionV>
                      <wp:extent cx="508000" cy="527050"/>
                      <wp:effectExtent l="0" t="0" r="34925" b="0"/>
                      <wp:wrapNone/>
                      <wp:docPr id="7" name="Arrow: Circular 2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000" cy="527050"/>
                              </a:xfrm>
                              <a:custGeom>
                                <a:avLst/>
                                <a:gdLst>
                                  <a:gd name="T0" fmla="*/ 174427 w 508000"/>
                                  <a:gd name="T1" fmla="*/ 45267 h 527050"/>
                                  <a:gd name="T2" fmla="*/ 358503 w 508000"/>
                                  <a:gd name="T3" fmla="*/ 57009 h 527050"/>
                                  <a:gd name="T4" fmla="*/ 469657 w 508000"/>
                                  <a:gd name="T5" fmla="*/ 200513 h 527050"/>
                                  <a:gd name="T6" fmla="*/ 498383 w 508000"/>
                                  <a:gd name="T7" fmla="*/ 200513 h 527050"/>
                                  <a:gd name="T8" fmla="*/ 446217 w 508000"/>
                                  <a:gd name="T9" fmla="*/ 263525 h 527050"/>
                                  <a:gd name="T10" fmla="*/ 374818 w 508000"/>
                                  <a:gd name="T11" fmla="*/ 200513 h 527050"/>
                                  <a:gd name="T12" fmla="*/ 403036 w 508000"/>
                                  <a:gd name="T13" fmla="*/ 200513 h 527050"/>
                                  <a:gd name="T14" fmla="*/ 196186 w 508000"/>
                                  <a:gd name="T15" fmla="*/ 104950 h 527050"/>
                                  <a:gd name="T16" fmla="*/ 174427 w 508000"/>
                                  <a:gd name="T17" fmla="*/ 45267 h 52705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508000" h="527050">
                                    <a:moveTo>
                                      <a:pt x="174427" y="45267"/>
                                    </a:moveTo>
                                    <a:cubicBezTo>
                                      <a:pt x="234556" y="21441"/>
                                      <a:pt x="301609" y="25718"/>
                                      <a:pt x="358503" y="57009"/>
                                    </a:cubicBezTo>
                                    <a:cubicBezTo>
                                      <a:pt x="412875" y="86913"/>
                                      <a:pt x="453067" y="138802"/>
                                      <a:pt x="469657" y="200513"/>
                                    </a:cubicBezTo>
                                    <a:lnTo>
                                      <a:pt x="498383" y="200513"/>
                                    </a:lnTo>
                                    <a:lnTo>
                                      <a:pt x="446217" y="263525"/>
                                    </a:lnTo>
                                    <a:lnTo>
                                      <a:pt x="374818" y="200513"/>
                                    </a:lnTo>
                                    <a:lnTo>
                                      <a:pt x="403036" y="200513"/>
                                    </a:lnTo>
                                    <a:cubicBezTo>
                                      <a:pt x="370444" y="114005"/>
                                      <a:pt x="278206" y="71391"/>
                                      <a:pt x="196186" y="104950"/>
                                    </a:cubicBezTo>
                                    <a:lnTo>
                                      <a:pt x="174427" y="45267"/>
                                    </a:lnTo>
                                    <a:close/>
                                  </a:path>
                                </a:pathLst>
                              </a:custGeom>
                              <a:noFill/>
                              <a:ln w="25400">
                                <a:solidFill>
                                  <a:srgbClr val="000000"/>
                                </a:solidFill>
                                <a:miter lim="4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843FF9A" id="Arrow: Circular 263" o:spid="_x0000_s1026" style="position:absolute;margin-left:226.45pt;margin-top:-1pt;width:40pt;height:41.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08000,527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" path="m174427,45267c234556,21441,301609,25718,358503,57009v54372,29904,94564,81793,111154,143504l498383,200513r-52166,63012l374818,200513r28218,c370444,114005,278206,71391,196186,104950l174427,45267xe" filled="f" strokeweight="2pt">
                      <v:stroke miterlimit="4" joinstyle="miter"/>
                      <v:path arrowok="t" o:connecttype="custom" o:connectlocs="174427,45267;358503,57009;469657,200513;498383,200513;446217,263525;374818,200513;403036,200513;196186,104950;174427,45267" o:connectangles="0,0,0,0,0,0,0,0,0"/>
                    </v:shape>
                  </w:pict>
                </mc:Fallback>
              </mc:AlternateContent>
            </w:r>
          </w:p>
        </w:tc>
      </w:tr>
      <w:tr w:rsidR="00DE6098" w:rsidRPr="008C1B93" w14:paraId="4726E502" w14:textId="77777777" w:rsidTr="00694C06">
        <w:trPr>
          <w:trHeight w:val="389"/>
          <w:jc w:val="center"/>
        </w:trPr>
        <w:tc>
          <w:tcPr>
            <w:tcW w:w="1713" w:type="dxa"/>
          </w:tcPr>
          <w:p w14:paraId="7EC51CC6" w14:textId="77777777" w:rsidR="00DE6098" w:rsidRPr="008C1B93" w:rsidRDefault="00DE6098" w:rsidP="00694C06">
            <w:pPr>
              <w:spacing w:line="360" w:lineRule="auto"/>
            </w:pPr>
            <w:r>
              <w:t>Maintenance</w:t>
            </w:r>
          </w:p>
        </w:tc>
        <w:tc>
          <w:tcPr>
            <w:tcW w:w="719" w:type="dxa"/>
          </w:tcPr>
          <w:p w14:paraId="6AEDCF4A" w14:textId="77777777" w:rsidR="00DE6098" w:rsidRDefault="00DE6098" w:rsidP="00694C06">
            <w:pPr>
              <w:spacing w:line="360" w:lineRule="auto"/>
            </w:pPr>
            <w:r>
              <w:t>9/17</w:t>
            </w:r>
          </w:p>
        </w:tc>
        <w:tc>
          <w:tcPr>
            <w:tcW w:w="719" w:type="dxa"/>
          </w:tcPr>
          <w:p w14:paraId="4036315C" w14:textId="77777777" w:rsidR="00DE6098" w:rsidRDefault="00DE6098" w:rsidP="00694C06">
            <w:pPr>
              <w:spacing w:line="360" w:lineRule="auto"/>
            </w:pPr>
            <w:r>
              <w:t>9/24</w:t>
            </w:r>
          </w:p>
        </w:tc>
        <w:tc>
          <w:tcPr>
            <w:tcW w:w="539" w:type="dxa"/>
          </w:tcPr>
          <w:p w14:paraId="7A106A6A" w14:textId="77777777" w:rsidR="00DE6098" w:rsidRDefault="00DE6098" w:rsidP="00694C06">
            <w:pPr>
              <w:spacing w:line="360" w:lineRule="auto"/>
            </w:pPr>
            <w:r>
              <w:t>7</w:t>
            </w:r>
          </w:p>
        </w:tc>
        <w:tc>
          <w:tcPr>
            <w:tcW w:w="7110" w:type="dxa"/>
            <w:gridSpan w:val="10"/>
          </w:tcPr>
          <w:p w14:paraId="62CF5619" w14:textId="736E5B45" w:rsidR="00DE6098" w:rsidRDefault="008518C3" w:rsidP="00694C06">
            <w:pPr>
              <w:spacing w:line="360" w:lineRule="auto"/>
            </w:pPr>
            <w:r>
              <w:rPr>
                <w:noProof/>
              </w:rPr>
              <mc:AlternateContent>
                <mc:Choice Requires="wps">
                  <w:drawing>
                    <wp:anchor distT="0" distB="0" distL="114300" distR="114300" simplePos="0" relativeHeight="251738112" behindDoc="0" locked="0" layoutInCell="1" allowOverlap="1" wp14:anchorId="5AC103E1" wp14:editId="1864F096">
                      <wp:simplePos x="0" y="0"/>
                      <wp:positionH relativeFrom="column">
                        <wp:posOffset>3568065</wp:posOffset>
                      </wp:positionH>
                      <wp:positionV relativeFrom="paragraph">
                        <wp:posOffset>48260</wp:posOffset>
                      </wp:positionV>
                      <wp:extent cx="533400" cy="654050"/>
                      <wp:effectExtent l="0" t="3175" r="41275" b="0"/>
                      <wp:wrapNone/>
                      <wp:docPr id="3" name="Arrow: Circular 2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 cy="654050"/>
                              </a:xfrm>
                              <a:custGeom>
                                <a:avLst/>
                                <a:gdLst>
                                  <a:gd name="T0" fmla="*/ 168757 w 533400"/>
                                  <a:gd name="T1" fmla="*/ 58382 h 654050"/>
                                  <a:gd name="T2" fmla="*/ 392697 w 533400"/>
                                  <a:gd name="T3" fmla="*/ 77526 h 654050"/>
                                  <a:gd name="T4" fmla="*/ 495682 w 533400"/>
                                  <a:gd name="T5" fmla="*/ 259713 h 654050"/>
                                  <a:gd name="T6" fmla="*/ 526633 w 533400"/>
                                  <a:gd name="T7" fmla="*/ 259713 h 654050"/>
                                  <a:gd name="T8" fmla="*/ 468528 w 533400"/>
                                  <a:gd name="T9" fmla="*/ 327025 h 654050"/>
                                  <a:gd name="T10" fmla="*/ 396889 w 533400"/>
                                  <a:gd name="T11" fmla="*/ 259713 h 654050"/>
                                  <a:gd name="T12" fmla="*/ 427735 w 533400"/>
                                  <a:gd name="T13" fmla="*/ 259713 h 654050"/>
                                  <a:gd name="T14" fmla="*/ 191940 w 533400"/>
                                  <a:gd name="T15" fmla="*/ 121968 h 654050"/>
                                  <a:gd name="T16" fmla="*/ 168757 w 533400"/>
                                  <a:gd name="T17" fmla="*/ 58382 h 65405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533400" h="654050">
                                    <a:moveTo>
                                      <a:pt x="168757" y="58382"/>
                                    </a:moveTo>
                                    <a:cubicBezTo>
                                      <a:pt x="241167" y="16701"/>
                                      <a:pt x="325447" y="23906"/>
                                      <a:pt x="392697" y="77526"/>
                                    </a:cubicBezTo>
                                    <a:cubicBezTo>
                                      <a:pt x="444682" y="118974"/>
                                      <a:pt x="481657" y="184386"/>
                                      <a:pt x="495682" y="259713"/>
                                    </a:cubicBezTo>
                                    <a:lnTo>
                                      <a:pt x="526633" y="259713"/>
                                    </a:lnTo>
                                    <a:lnTo>
                                      <a:pt x="468528" y="327025"/>
                                    </a:lnTo>
                                    <a:lnTo>
                                      <a:pt x="396889" y="259713"/>
                                    </a:lnTo>
                                    <a:lnTo>
                                      <a:pt x="427735" y="259713"/>
                                    </a:lnTo>
                                    <a:cubicBezTo>
                                      <a:pt x="397187" y="124931"/>
                                      <a:pt x="285001" y="59395"/>
                                      <a:pt x="191940" y="121968"/>
                                    </a:cubicBezTo>
                                    <a:lnTo>
                                      <a:pt x="168757" y="58382"/>
                                    </a:lnTo>
                                    <a:close/>
                                  </a:path>
                                </a:pathLst>
                              </a:custGeom>
                              <a:noFill/>
                              <a:ln w="25400">
                                <a:solidFill>
                                  <a:srgbClr val="000000"/>
                                </a:solidFill>
                                <a:miter lim="4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BF64260" id="Arrow: Circular 267" o:spid="_x0000_s1026" style="position:absolute;margin-left:280.95pt;margin-top:3.8pt;width:42pt;height:51.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33400,654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" path="m168757,58382c241167,16701,325447,23906,392697,77526v51985,41448,88960,106860,102985,182187l526633,259713r-58105,67312l396889,259713r30846,c397187,124931,285001,59395,191940,121968l168757,58382xe" filled="f" strokeweight="2pt">
                      <v:stroke miterlimit="4" joinstyle="miter"/>
                      <v:path arrowok="t" o:connecttype="custom" o:connectlocs="168757,58382;392697,77526;495682,259713;526633,259713;468528,327025;396889,259713;427735,259713;191940,121968;168757,58382" o:connectangles="0,0,0,0,0,0,0,0,0"/>
                    </v:shape>
                  </w:pict>
                </mc:Fallback>
              </mc:AlternateContent>
            </w:r>
            <w:r>
              <w:rPr>
                <w:noProof/>
              </w:rPr>
              <mc:AlternateContent>
                <mc:Choice Requires="wps">
                  <w:drawing>
                    <wp:anchor distT="0" distB="0" distL="114300" distR="114300" simplePos="0" relativeHeight="251732992" behindDoc="0" locked="0" layoutInCell="1" allowOverlap="1" wp14:anchorId="39BEA3C8" wp14:editId="58794BA9">
                      <wp:simplePos x="0" y="0"/>
                      <wp:positionH relativeFrom="column">
                        <wp:posOffset>3072765</wp:posOffset>
                      </wp:positionH>
                      <wp:positionV relativeFrom="paragraph">
                        <wp:posOffset>-15240</wp:posOffset>
                      </wp:positionV>
                      <wp:extent cx="660400" cy="279400"/>
                      <wp:effectExtent l="0" t="0" r="6350" b="635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0400" cy="279400"/>
                              </a:xfrm>
                              <a:prstGeom prst="rect">
                                <a:avLst/>
                              </a:prstGeom>
                              <a:solidFill>
                                <a:srgbClr val="00B0F0"/>
                              </a:solid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1D99F47" id="Rectangle 10" o:spid="_x0000_s1026" style="position:absolute;margin-left:241.95pt;margin-top:-1.2pt;width:52pt;height:22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" fillcolor="#00b0f0" strokeweight="2pt">
                      <v:stroke miterlimit="4"/>
                      <v:path arrowok="t"/>
                      <v:textbox inset="3pt,3pt,3pt,3pt"/>
                    </v:rect>
                  </w:pict>
                </mc:Fallback>
              </mc:AlternateContent>
            </w:r>
          </w:p>
        </w:tc>
      </w:tr>
      <w:tr w:rsidR="00DE6098" w:rsidRPr="008C1B93" w14:paraId="4916E255" w14:textId="77777777" w:rsidTr="00694C06">
        <w:trPr>
          <w:trHeight w:val="389"/>
          <w:jc w:val="center"/>
        </w:trPr>
        <w:tc>
          <w:tcPr>
            <w:tcW w:w="1713" w:type="dxa"/>
          </w:tcPr>
          <w:p w14:paraId="3A2C5518" w14:textId="77777777" w:rsidR="00DE6098" w:rsidRPr="008C1B93" w:rsidRDefault="00DE6098" w:rsidP="00694C06">
            <w:pPr>
              <w:spacing w:line="360" w:lineRule="auto"/>
            </w:pPr>
            <w:r>
              <w:t>Performance Testing</w:t>
            </w:r>
          </w:p>
        </w:tc>
        <w:tc>
          <w:tcPr>
            <w:tcW w:w="719" w:type="dxa"/>
          </w:tcPr>
          <w:p w14:paraId="51C94B9D" w14:textId="77777777" w:rsidR="00DE6098" w:rsidRPr="008C1B93" w:rsidRDefault="00DE6098" w:rsidP="00694C06">
            <w:pPr>
              <w:spacing w:line="360" w:lineRule="auto"/>
            </w:pPr>
            <w:r>
              <w:t>9/25</w:t>
            </w:r>
          </w:p>
        </w:tc>
        <w:tc>
          <w:tcPr>
            <w:tcW w:w="719" w:type="dxa"/>
          </w:tcPr>
          <w:p w14:paraId="3266B455" w14:textId="77777777" w:rsidR="00DE6098" w:rsidRPr="008C1B93" w:rsidRDefault="00DE6098" w:rsidP="00694C06">
            <w:pPr>
              <w:spacing w:line="360" w:lineRule="auto"/>
            </w:pPr>
            <w:r>
              <w:t>10/8</w:t>
            </w:r>
          </w:p>
        </w:tc>
        <w:tc>
          <w:tcPr>
            <w:tcW w:w="539" w:type="dxa"/>
          </w:tcPr>
          <w:p w14:paraId="2920E2BE" w14:textId="77777777" w:rsidR="00DE6098" w:rsidRPr="008C1B93" w:rsidRDefault="00DE6098" w:rsidP="00694C06">
            <w:pPr>
              <w:spacing w:line="360" w:lineRule="auto"/>
            </w:pPr>
            <w:r>
              <w:t>14</w:t>
            </w:r>
          </w:p>
        </w:tc>
        <w:tc>
          <w:tcPr>
            <w:tcW w:w="7110" w:type="dxa"/>
            <w:gridSpan w:val="10"/>
          </w:tcPr>
          <w:p w14:paraId="6DA75FE6" w14:textId="2B1099C8" w:rsidR="00DE6098" w:rsidRPr="008C1B93" w:rsidRDefault="008518C3" w:rsidP="00694C06">
            <w:pPr>
              <w:spacing w:line="360" w:lineRule="auto"/>
            </w:pPr>
            <w:r>
              <w:rPr>
                <w:noProof/>
              </w:rPr>
              <mc:AlternateContent>
                <mc:Choice Requires="wps">
                  <w:drawing>
                    <wp:anchor distT="0" distB="0" distL="114300" distR="114300" simplePos="0" relativeHeight="251741184" behindDoc="0" locked="0" layoutInCell="1" allowOverlap="1" wp14:anchorId="619E0FB6" wp14:editId="7719925B">
                      <wp:simplePos x="0" y="0"/>
                      <wp:positionH relativeFrom="column">
                        <wp:posOffset>3834765</wp:posOffset>
                      </wp:positionH>
                      <wp:positionV relativeFrom="paragraph">
                        <wp:posOffset>369570</wp:posOffset>
                      </wp:positionV>
                      <wp:extent cx="438150" cy="279400"/>
                      <wp:effectExtent l="0" t="0" r="3175" b="0"/>
                      <wp:wrapNone/>
                      <wp:docPr id="2" name="Arrow: Circular 2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8150" cy="279400"/>
                              </a:xfrm>
                              <a:custGeom>
                                <a:avLst/>
                                <a:gdLst>
                                  <a:gd name="T0" fmla="*/ 326448 w 438150"/>
                                  <a:gd name="T1" fmla="*/ 35249 h 279400"/>
                                  <a:gd name="T2" fmla="*/ 400590 w 438150"/>
                                  <a:gd name="T3" fmla="*/ 85031 h 279400"/>
                                  <a:gd name="T4" fmla="*/ 411480 w 438150"/>
                                  <a:gd name="T5" fmla="*/ 85030 h 279400"/>
                                  <a:gd name="T6" fmla="*/ 404169 w 438150"/>
                                  <a:gd name="T7" fmla="*/ 139700 h 279400"/>
                                  <a:gd name="T8" fmla="*/ 343519 w 438150"/>
                                  <a:gd name="T9" fmla="*/ 85030 h 279400"/>
                                  <a:gd name="T10" fmla="*/ 350674 w 438150"/>
                                  <a:gd name="T11" fmla="*/ 85030 h 279400"/>
                                  <a:gd name="T12" fmla="*/ 298864 w 438150"/>
                                  <a:gd name="T13" fmla="*/ 62081 h 279400"/>
                                  <a:gd name="T14" fmla="*/ 326448 w 438150"/>
                                  <a:gd name="T15" fmla="*/ 35249 h 279400"/>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438150" h="279400">
                                    <a:moveTo>
                                      <a:pt x="326448" y="35249"/>
                                    </a:moveTo>
                                    <a:cubicBezTo>
                                      <a:pt x="358268" y="47346"/>
                                      <a:pt x="383936" y="64581"/>
                                      <a:pt x="400590" y="85031"/>
                                    </a:cubicBezTo>
                                    <a:lnTo>
                                      <a:pt x="411480" y="85030"/>
                                    </a:lnTo>
                                    <a:lnTo>
                                      <a:pt x="404169" y="139700"/>
                                    </a:lnTo>
                                    <a:lnTo>
                                      <a:pt x="343519" y="85030"/>
                                    </a:lnTo>
                                    <a:lnTo>
                                      <a:pt x="350674" y="85030"/>
                                    </a:lnTo>
                                    <a:cubicBezTo>
                                      <a:pt x="336549" y="75605"/>
                                      <a:pt x="318919" y="67796"/>
                                      <a:pt x="298864" y="62081"/>
                                    </a:cubicBezTo>
                                    <a:lnTo>
                                      <a:pt x="326448" y="35249"/>
                                    </a:lnTo>
                                    <a:close/>
                                  </a:path>
                                </a:pathLst>
                              </a:custGeom>
                              <a:solidFill>
                                <a:srgbClr val="00B0F0"/>
                              </a:solidFill>
                              <a:ln w="25400">
                                <a:solidFill>
                                  <a:srgbClr val="000000"/>
                                </a:solidFill>
                                <a:miter lim="400000"/>
                                <a:headEnd/>
                                <a:tailEnd/>
                              </a:ln>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E38C14E" id="Arrow: Circular 273" o:spid="_x0000_s1026" style="position:absolute;margin-left:301.95pt;margin-top:29.1pt;width:34.5pt;height:22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8150,27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" path="m326448,35249v31820,12097,57488,29332,74142,49782l411480,85030r-7311,54670l343519,85030r7155,c336549,75605,318919,67796,298864,62081l326448,35249xe" fillcolor="#00b0f0" strokeweight="2pt">
                      <v:stroke miterlimit="4" joinstyle="miter"/>
                      <v:path arrowok="t" o:connecttype="custom" o:connectlocs="326448,35249;400590,85031;411480,85030;404169,139700;343519,85030;350674,85030;298864,62081;326448,35249" o:connectangles="0,0,0,0,0,0,0,0"/>
                    </v:shape>
                  </w:pict>
                </mc:Fallback>
              </mc:AlternateContent>
            </w:r>
            <w:r>
              <w:rPr>
                <w:noProof/>
              </w:rPr>
              <mc:AlternateContent>
                <mc:Choice Requires="wps">
                  <w:drawing>
                    <wp:anchor distT="0" distB="0" distL="114300" distR="114300" simplePos="0" relativeHeight="251735040" behindDoc="0" locked="0" layoutInCell="1" allowOverlap="1" wp14:anchorId="07CDB414" wp14:editId="5A3BD248">
                      <wp:simplePos x="0" y="0"/>
                      <wp:positionH relativeFrom="column">
                        <wp:posOffset>3726815</wp:posOffset>
                      </wp:positionH>
                      <wp:positionV relativeFrom="paragraph">
                        <wp:posOffset>128270</wp:posOffset>
                      </wp:positionV>
                      <wp:extent cx="717550" cy="273050"/>
                      <wp:effectExtent l="0" t="0" r="6350" b="0"/>
                      <wp:wrapNone/>
                      <wp:docPr id="274" name="Rectangle 2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7550" cy="273050"/>
                              </a:xfrm>
                              <a:prstGeom prst="rect">
                                <a:avLst/>
                              </a:prstGeom>
                              <a:solidFill>
                                <a:srgbClr val="00B0F0"/>
                              </a:solid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rect w14:anchorId="2179D60D" id="Rectangle 274" o:spid="_x0000_s1026" style="position:absolute;margin-left:293.45pt;margin-top:10.1pt;width:56.5pt;height:21.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" fillcolor="#00b0f0" strokeweight="2pt">
                      <v:stroke miterlimit="4"/>
                      <v:path arrowok="t"/>
                      <v:textbox style="mso-fit-shape-to-text:t" inset="3pt,3pt,3pt,3pt"/>
                    </v:rect>
                  </w:pict>
                </mc:Fallback>
              </mc:AlternateContent>
            </w:r>
          </w:p>
        </w:tc>
      </w:tr>
      <w:tr w:rsidR="00DE6098" w:rsidRPr="008C1B93" w14:paraId="6592B5BE" w14:textId="77777777" w:rsidTr="00694C06">
        <w:trPr>
          <w:trHeight w:val="389"/>
          <w:jc w:val="center"/>
        </w:trPr>
        <w:tc>
          <w:tcPr>
            <w:tcW w:w="1713" w:type="dxa"/>
          </w:tcPr>
          <w:p w14:paraId="0DF5A063" w14:textId="77777777" w:rsidR="00DE6098" w:rsidRPr="008C1B93" w:rsidRDefault="00DE6098" w:rsidP="00694C06">
            <w:pPr>
              <w:spacing w:line="360" w:lineRule="auto"/>
            </w:pPr>
            <w:r w:rsidRPr="008C1B93">
              <w:t>Documentation</w:t>
            </w:r>
          </w:p>
        </w:tc>
        <w:tc>
          <w:tcPr>
            <w:tcW w:w="719" w:type="dxa"/>
          </w:tcPr>
          <w:p w14:paraId="2316B0B6" w14:textId="77777777" w:rsidR="00DE6098" w:rsidRPr="008C1B93" w:rsidRDefault="00DE6098" w:rsidP="00694C06">
            <w:pPr>
              <w:spacing w:line="360" w:lineRule="auto"/>
            </w:pPr>
            <w:r>
              <w:t>7/2</w:t>
            </w:r>
          </w:p>
        </w:tc>
        <w:tc>
          <w:tcPr>
            <w:tcW w:w="719" w:type="dxa"/>
          </w:tcPr>
          <w:p w14:paraId="3885F92E" w14:textId="77777777" w:rsidR="00DE6098" w:rsidRPr="00EA59E5" w:rsidRDefault="00DE6098" w:rsidP="00694C06">
            <w:pPr>
              <w:spacing w:line="360" w:lineRule="auto"/>
              <w:rPr>
                <w:vertAlign w:val="superscript"/>
              </w:rPr>
            </w:pPr>
            <w:r>
              <w:t>10/8</w:t>
            </w:r>
          </w:p>
        </w:tc>
        <w:tc>
          <w:tcPr>
            <w:tcW w:w="539" w:type="dxa"/>
          </w:tcPr>
          <w:p w14:paraId="06B522FF" w14:textId="77777777" w:rsidR="00DE6098" w:rsidRPr="008C1B93" w:rsidRDefault="00DE6098" w:rsidP="00694C06">
            <w:pPr>
              <w:spacing w:line="360" w:lineRule="auto"/>
            </w:pPr>
            <w:r>
              <w:t>84</w:t>
            </w:r>
          </w:p>
        </w:tc>
        <w:tc>
          <w:tcPr>
            <w:tcW w:w="7110" w:type="dxa"/>
            <w:gridSpan w:val="10"/>
          </w:tcPr>
          <w:p w14:paraId="6E0C3679" w14:textId="10910DFE" w:rsidR="00DE6098" w:rsidRPr="008C1B93" w:rsidRDefault="008518C3" w:rsidP="00694C06">
            <w:pPr>
              <w:spacing w:line="360" w:lineRule="auto"/>
            </w:pPr>
            <w:r>
              <w:rPr>
                <w:noProof/>
              </w:rPr>
              <mc:AlternateContent>
                <mc:Choice Requires="wps">
                  <w:drawing>
                    <wp:anchor distT="0" distB="0" distL="114300" distR="114300" simplePos="0" relativeHeight="251734016" behindDoc="0" locked="0" layoutInCell="1" allowOverlap="1" wp14:anchorId="79821983" wp14:editId="75170E6B">
                      <wp:simplePos x="0" y="0"/>
                      <wp:positionH relativeFrom="column">
                        <wp:posOffset>-51435</wp:posOffset>
                      </wp:positionH>
                      <wp:positionV relativeFrom="paragraph">
                        <wp:posOffset>6985</wp:posOffset>
                      </wp:positionV>
                      <wp:extent cx="4495800" cy="273050"/>
                      <wp:effectExtent l="0" t="0" r="0" b="0"/>
                      <wp:wrapNone/>
                      <wp:docPr id="275" name="Rectangle 2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95800" cy="273050"/>
                              </a:xfrm>
                              <a:prstGeom prst="rect">
                                <a:avLst/>
                              </a:prstGeom>
                              <a:solidFill>
                                <a:srgbClr val="00B0F0"/>
                              </a:solid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rect w14:anchorId="4DB07D15" id="Rectangle 275" o:spid="_x0000_s1026" style="position:absolute;margin-left:-4.05pt;margin-top:.55pt;width:354pt;height:21.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" fillcolor="#00b0f0" strokeweight="2pt">
                      <v:stroke miterlimit="4"/>
                      <v:path arrowok="t"/>
                      <v:textbox style="mso-fit-shape-to-text:t" inset="3pt,3pt,3pt,3pt"/>
                    </v:rect>
                  </w:pict>
                </mc:Fallback>
              </mc:AlternateContent>
            </w:r>
          </w:p>
        </w:tc>
      </w:tr>
    </w:tbl>
    <w:p w14:paraId="4853288B" w14:textId="77777777" w:rsidR="00DE6098" w:rsidRPr="00963329" w:rsidRDefault="00DE6098" w:rsidP="00DE6098">
      <w:pPr>
        <w:spacing w:line="360" w:lineRule="auto"/>
      </w:pPr>
    </w:p>
    <w:p w14:paraId="39473344" w14:textId="77777777" w:rsidR="00DE6098" w:rsidRDefault="00DE6098" w:rsidP="00DE6098">
      <w:pPr>
        <w:spacing w:line="360" w:lineRule="auto"/>
      </w:pPr>
    </w:p>
    <w:p w14:paraId="7B867837" w14:textId="77777777" w:rsidR="00DE6098" w:rsidRDefault="00DE6098" w:rsidP="00DE6098">
      <w:pPr>
        <w:spacing w:line="360" w:lineRule="auto"/>
      </w:pPr>
    </w:p>
    <w:p w14:paraId="70BEBEE1" w14:textId="77777777" w:rsidR="00DE6098" w:rsidRDefault="00DE6098" w:rsidP="00DE6098">
      <w:pPr>
        <w:spacing w:line="360" w:lineRule="auto"/>
      </w:pPr>
    </w:p>
    <w:p w14:paraId="60ADA2F7" w14:textId="77777777" w:rsidR="00DE6098" w:rsidRDefault="00DE6098" w:rsidP="00DE6098">
      <w:pPr>
        <w:spacing w:line="360" w:lineRule="auto"/>
        <w:ind w:firstLine="720"/>
        <w:rPr>
          <w:color w:val="616161"/>
          <w:shd w:val="clear" w:color="auto" w:fill="FFFFFF"/>
        </w:rPr>
      </w:pPr>
    </w:p>
    <w:p w14:paraId="0051C6DC" w14:textId="77777777" w:rsidR="00DE6098" w:rsidRDefault="00DE6098" w:rsidP="00DE6098">
      <w:pPr>
        <w:spacing w:line="360" w:lineRule="auto"/>
        <w:ind w:firstLine="720"/>
        <w:rPr>
          <w:color w:val="616161"/>
          <w:shd w:val="clear" w:color="auto" w:fill="FFFFFF"/>
        </w:rPr>
      </w:pPr>
    </w:p>
    <w:p w14:paraId="5C469354" w14:textId="77777777" w:rsidR="00DE6098" w:rsidRDefault="00DE6098" w:rsidP="00DE6098">
      <w:pPr>
        <w:spacing w:line="360" w:lineRule="auto"/>
        <w:ind w:firstLine="720"/>
        <w:jc w:val="center"/>
        <w:rPr>
          <w:color w:val="616161"/>
          <w:shd w:val="clear" w:color="auto" w:fill="FFFFFF"/>
        </w:rPr>
      </w:pPr>
      <w:r>
        <w:rPr>
          <w:color w:val="616161"/>
          <w:shd w:val="clear" w:color="auto" w:fill="FFFFFF"/>
        </w:rPr>
        <w:t>Fig: Project’s Timeline using Gantt Chart</w:t>
      </w:r>
    </w:p>
    <w:p w14:paraId="1A8EDA35" w14:textId="77777777" w:rsidR="00897F25" w:rsidRPr="00963329" w:rsidRDefault="00897F25" w:rsidP="00757AFB">
      <w:pPr>
        <w:spacing w:line="360" w:lineRule="auto"/>
        <w:ind w:left="1101"/>
        <w:jc w:val="center"/>
      </w:pPr>
    </w:p>
    <w:p w14:paraId="7555D933" w14:textId="77777777" w:rsidR="00897F25" w:rsidRDefault="00897F25" w:rsidP="00897F25"/>
    <w:p w14:paraId="797A7156" w14:textId="77777777" w:rsidR="00116A31" w:rsidRDefault="00757AFB" w:rsidP="00116A31">
      <w:pPr>
        <w:rPr>
          <w:rFonts w:ascii="Times New Roman" w:hAnsi="Times New Roman" w:cs="Times New Roman"/>
          <w:sz w:val="24"/>
          <w:szCs w:val="24"/>
        </w:rPr>
      </w:pPr>
      <w:r>
        <w:rPr>
          <w:rFonts w:ascii="Times New Roman" w:hAnsi="Times New Roman" w:cs="Times New Roman"/>
          <w:sz w:val="24"/>
          <w:szCs w:val="24"/>
        </w:rPr>
        <w:br w:type="page"/>
      </w:r>
    </w:p>
    <w:p w14:paraId="695ADB2A" w14:textId="77777777" w:rsidR="00B132B7" w:rsidRDefault="00035F63" w:rsidP="00C50444">
      <w:pPr>
        <w:spacing w:line="360" w:lineRule="auto"/>
        <w:ind w:left="0"/>
        <w:rPr>
          <w:rFonts w:ascii="Times New Roman" w:hAnsi="Times New Roman" w:cs="Times New Roman"/>
          <w:b/>
          <w:bCs/>
          <w:sz w:val="32"/>
          <w:szCs w:val="32"/>
        </w:rPr>
      </w:pPr>
      <w:r>
        <w:rPr>
          <w:rFonts w:ascii="Times New Roman" w:hAnsi="Times New Roman" w:cs="Times New Roman"/>
          <w:b/>
          <w:bCs/>
          <w:sz w:val="32"/>
          <w:szCs w:val="32"/>
        </w:rPr>
        <w:lastRenderedPageBreak/>
        <w:t xml:space="preserve">6.0 </w:t>
      </w:r>
      <w:r w:rsidR="00116A31" w:rsidRPr="00116A31">
        <w:rPr>
          <w:rFonts w:ascii="Times New Roman" w:hAnsi="Times New Roman" w:cs="Times New Roman"/>
          <w:b/>
          <w:bCs/>
          <w:sz w:val="32"/>
          <w:szCs w:val="32"/>
        </w:rPr>
        <w:t>Expected Outcom</w:t>
      </w:r>
      <w:r w:rsidR="009B72E9">
        <w:rPr>
          <w:rFonts w:ascii="Times New Roman" w:hAnsi="Times New Roman" w:cs="Times New Roman"/>
          <w:b/>
          <w:bCs/>
          <w:sz w:val="32"/>
          <w:szCs w:val="32"/>
        </w:rPr>
        <w:t>e</w:t>
      </w:r>
    </w:p>
    <w:p w14:paraId="5D96BBE3" w14:textId="77777777" w:rsidR="00C50444" w:rsidRPr="00C50444" w:rsidRDefault="00C50444" w:rsidP="00C50444">
      <w:pPr>
        <w:pStyle w:val="ListParagraph"/>
        <w:numPr>
          <w:ilvl w:val="0"/>
          <w:numId w:val="9"/>
        </w:numPr>
        <w:spacing w:line="360" w:lineRule="auto"/>
        <w:jc w:val="both"/>
        <w:rPr>
          <w:rFonts w:ascii="Times New Roman" w:hAnsi="Times New Roman" w:cs="Times New Roman"/>
          <w:sz w:val="24"/>
          <w:szCs w:val="24"/>
        </w:rPr>
      </w:pPr>
      <w:r w:rsidRPr="00C50444">
        <w:rPr>
          <w:rFonts w:ascii="Times New Roman" w:hAnsi="Times New Roman" w:cs="Times New Roman"/>
          <w:sz w:val="24"/>
          <w:szCs w:val="24"/>
        </w:rPr>
        <w:t>The main goal of this online examination system is to effectively evaluate the student thoroughly through a totally automated system that not only reduce the required time but also obtain fast and accurate results</w:t>
      </w:r>
      <w:r w:rsidR="008737C8">
        <w:rPr>
          <w:rFonts w:ascii="Times New Roman" w:hAnsi="Times New Roman" w:cs="Times New Roman"/>
          <w:sz w:val="24"/>
          <w:szCs w:val="24"/>
        </w:rPr>
        <w:t>.</w:t>
      </w:r>
    </w:p>
    <w:p w14:paraId="7AB2E74D" w14:textId="77777777" w:rsidR="00C50444" w:rsidRPr="00C50444" w:rsidRDefault="00C50444" w:rsidP="00C50444">
      <w:pPr>
        <w:pStyle w:val="ListParagraph"/>
        <w:numPr>
          <w:ilvl w:val="0"/>
          <w:numId w:val="9"/>
        </w:numPr>
        <w:spacing w:line="360" w:lineRule="auto"/>
        <w:jc w:val="both"/>
        <w:rPr>
          <w:rFonts w:ascii="Times New Roman" w:hAnsi="Times New Roman" w:cs="Times New Roman"/>
          <w:sz w:val="24"/>
          <w:szCs w:val="24"/>
        </w:rPr>
      </w:pPr>
      <w:r w:rsidRPr="00C50444">
        <w:rPr>
          <w:rFonts w:ascii="Times New Roman" w:hAnsi="Times New Roman" w:cs="Times New Roman"/>
          <w:sz w:val="24"/>
          <w:szCs w:val="24"/>
        </w:rPr>
        <w:t>It is secure with a proper mechanism to store results and also provides time management. It maintains the confidentiality of exams, so there’s no room for malpractices. All the questions are generated from the database, which is similar to a safety locker that is accessible only by authorized personnel.</w:t>
      </w:r>
    </w:p>
    <w:p w14:paraId="3C606E22" w14:textId="6CB69C1A" w:rsidR="00260221" w:rsidRDefault="00C50444" w:rsidP="005F0223">
      <w:pPr>
        <w:spacing w:line="360" w:lineRule="auto"/>
        <w:ind w:left="0"/>
        <w:jc w:val="both"/>
        <w:rPr>
          <w:rFonts w:ascii="Times New Roman" w:hAnsi="Times New Roman" w:cs="Times New Roman"/>
          <w:b/>
          <w:bCs/>
          <w:sz w:val="32"/>
          <w:szCs w:val="32"/>
        </w:rPr>
      </w:pPr>
      <w:r w:rsidRPr="00C50444">
        <w:rPr>
          <w:rFonts w:ascii="Times New Roman" w:hAnsi="Times New Roman" w:cs="Times New Roman"/>
          <w:sz w:val="24"/>
          <w:szCs w:val="24"/>
        </w:rPr>
        <w:br w:type="page"/>
      </w:r>
      <w:r w:rsidR="00277C20" w:rsidRPr="00097EF1">
        <w:rPr>
          <w:rFonts w:ascii="Times New Roman" w:hAnsi="Times New Roman" w:cs="Times New Roman"/>
          <w:b/>
          <w:bCs/>
          <w:sz w:val="32"/>
          <w:szCs w:val="32"/>
        </w:rPr>
        <w:lastRenderedPageBreak/>
        <w:t xml:space="preserve">7. </w:t>
      </w:r>
      <w:r w:rsidR="00757AFB" w:rsidRPr="00097EF1">
        <w:rPr>
          <w:rFonts w:ascii="Times New Roman" w:hAnsi="Times New Roman" w:cs="Times New Roman"/>
          <w:b/>
          <w:bCs/>
          <w:sz w:val="32"/>
          <w:szCs w:val="32"/>
        </w:rPr>
        <w:t>References</w:t>
      </w:r>
    </w:p>
    <w:p w14:paraId="348F734D" w14:textId="78162F88" w:rsidR="0014076D" w:rsidRDefault="0014076D" w:rsidP="005F0223">
      <w:pPr>
        <w:spacing w:line="360" w:lineRule="auto"/>
        <w:ind w:left="0"/>
        <w:jc w:val="both"/>
        <w:rPr>
          <w:rFonts w:ascii="Times New Roman" w:hAnsi="Times New Roman" w:cs="Times New Roman"/>
          <w:sz w:val="24"/>
          <w:szCs w:val="24"/>
        </w:rPr>
      </w:pPr>
      <w:r w:rsidRPr="009B7336">
        <w:rPr>
          <w:rFonts w:ascii="Times New Roman" w:hAnsi="Times New Roman" w:cs="Times New Roman"/>
          <w:sz w:val="24"/>
          <w:szCs w:val="24"/>
        </w:rPr>
        <w:t>[1]</w:t>
      </w:r>
      <w:hyperlink r:id="rId18" w:history="1">
        <w:r w:rsidR="00086328" w:rsidRPr="003D61FB">
          <w:rPr>
            <w:rStyle w:val="Hyperlink"/>
            <w:rFonts w:ascii="Times New Roman" w:hAnsi="Times New Roman" w:cs="Times New Roman"/>
            <w:sz w:val="24"/>
            <w:szCs w:val="24"/>
          </w:rPr>
          <w:t>https://www.slideshare.net/SARASWATENDRASINGH/online-examination-system-project-report</w:t>
        </w:r>
      </w:hyperlink>
    </w:p>
    <w:p w14:paraId="51636853" w14:textId="00D3106F" w:rsidR="00086328" w:rsidRDefault="00086328" w:rsidP="005F0223">
      <w:pPr>
        <w:spacing w:line="360" w:lineRule="auto"/>
        <w:ind w:left="0"/>
        <w:jc w:val="both"/>
        <w:rPr>
          <w:rFonts w:ascii="Times New Roman" w:hAnsi="Times New Roman" w:cs="Times New Roman"/>
          <w:sz w:val="24"/>
          <w:szCs w:val="24"/>
        </w:rPr>
      </w:pPr>
      <w:r>
        <w:rPr>
          <w:rFonts w:ascii="Times New Roman" w:hAnsi="Times New Roman" w:cs="Times New Roman"/>
          <w:sz w:val="24"/>
          <w:szCs w:val="24"/>
        </w:rPr>
        <w:t>[</w:t>
      </w:r>
      <w:r w:rsidR="0085791F">
        <w:rPr>
          <w:rFonts w:ascii="Times New Roman" w:hAnsi="Times New Roman" w:cs="Times New Roman"/>
          <w:sz w:val="24"/>
          <w:szCs w:val="24"/>
        </w:rPr>
        <w:t>2]</w:t>
      </w:r>
      <w:r w:rsidR="0085791F" w:rsidRPr="0085791F">
        <w:t xml:space="preserve"> </w:t>
      </w:r>
      <w:hyperlink r:id="rId19" w:history="1">
        <w:r w:rsidR="0085791F" w:rsidRPr="003D61FB">
          <w:rPr>
            <w:rStyle w:val="Hyperlink"/>
            <w:rFonts w:ascii="Times New Roman" w:hAnsi="Times New Roman" w:cs="Times New Roman"/>
            <w:sz w:val="24"/>
            <w:szCs w:val="24"/>
          </w:rPr>
          <w:t>http://utpedia.utp.edu.my/13518/1/12272_dissa%20adoum%20baba.pdf</w:t>
        </w:r>
      </w:hyperlink>
    </w:p>
    <w:p w14:paraId="11E564CF" w14:textId="77777777" w:rsidR="0085791F" w:rsidRDefault="0085791F" w:rsidP="005F0223">
      <w:pPr>
        <w:spacing w:line="360" w:lineRule="auto"/>
        <w:ind w:left="0"/>
        <w:jc w:val="both"/>
        <w:rPr>
          <w:rFonts w:ascii="Times New Roman" w:hAnsi="Times New Roman" w:cs="Times New Roman"/>
          <w:sz w:val="24"/>
          <w:szCs w:val="24"/>
        </w:rPr>
      </w:pPr>
    </w:p>
    <w:p w14:paraId="6583073C" w14:textId="77777777" w:rsidR="00086328" w:rsidRPr="009B7336" w:rsidRDefault="00086328" w:rsidP="005F0223">
      <w:pPr>
        <w:spacing w:line="360" w:lineRule="auto"/>
        <w:ind w:left="0"/>
        <w:jc w:val="both"/>
        <w:rPr>
          <w:rFonts w:ascii="Times New Roman" w:hAnsi="Times New Roman" w:cs="Times New Roman"/>
          <w:sz w:val="24"/>
          <w:szCs w:val="24"/>
        </w:rPr>
      </w:pPr>
    </w:p>
    <w:p w14:paraId="1B5FC1D5" w14:textId="3AC09096" w:rsidR="00E03ED0" w:rsidRPr="00097EF1" w:rsidRDefault="00E03ED0" w:rsidP="00A705CF">
      <w:pPr>
        <w:pStyle w:val="ListParagraph"/>
        <w:spacing w:line="360" w:lineRule="auto"/>
        <w:ind w:left="360"/>
        <w:jc w:val="both"/>
        <w:rPr>
          <w:rFonts w:ascii="Times New Roman" w:hAnsi="Times New Roman" w:cs="Times New Roman"/>
          <w:b/>
          <w:bCs/>
          <w:sz w:val="28"/>
          <w:szCs w:val="28"/>
          <w:u w:val="single"/>
        </w:rPr>
      </w:pPr>
    </w:p>
    <w:sectPr w:rsidR="00E03ED0" w:rsidRPr="00097EF1" w:rsidSect="00B9081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3FA185" w14:textId="77777777" w:rsidR="00634CE0" w:rsidRDefault="00634CE0" w:rsidP="00760EA8">
      <w:r>
        <w:separator/>
      </w:r>
    </w:p>
  </w:endnote>
  <w:endnote w:type="continuationSeparator" w:id="0">
    <w:p w14:paraId="4AD8ACA5" w14:textId="77777777" w:rsidR="00634CE0" w:rsidRDefault="00634CE0" w:rsidP="00760E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6427827"/>
      <w:docPartObj>
        <w:docPartGallery w:val="Page Numbers (Bottom of Page)"/>
        <w:docPartUnique/>
      </w:docPartObj>
    </w:sdtPr>
    <w:sdtEndPr>
      <w:rPr>
        <w:noProof/>
      </w:rPr>
    </w:sdtEndPr>
    <w:sdtContent>
      <w:p w14:paraId="17435156" w14:textId="77777777" w:rsidR="00D00805" w:rsidRDefault="00D00805">
        <w:pPr>
          <w:pStyle w:val="Footer"/>
          <w:jc w:val="right"/>
        </w:pPr>
      </w:p>
      <w:p w14:paraId="0C93FEB4" w14:textId="77777777" w:rsidR="00352AF8" w:rsidRDefault="00634CE0" w:rsidP="00D00805">
        <w:pPr>
          <w:pStyle w:val="Footer"/>
          <w:jc w:val="center"/>
        </w:pPr>
      </w:p>
    </w:sdtContent>
  </w:sdt>
  <w:p w14:paraId="249EE42F" w14:textId="77777777" w:rsidR="00352AF8" w:rsidRDefault="00D06BCD">
    <w:pPr>
      <w:pStyle w:val="BodyText"/>
      <w:spacing w:line="14" w:lineRule="auto"/>
      <w:rPr>
        <w:sz w:val="20"/>
      </w:rPr>
    </w:pPr>
    <w:proofErr w:type="spellStart"/>
    <w:r>
      <w:rPr>
        <w:sz w:val="20"/>
      </w:rPr>
      <w:t>i</w:t>
    </w:r>
    <w:proofErr w:type="spell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0313186"/>
      <w:docPartObj>
        <w:docPartGallery w:val="Page Numbers (Bottom of Page)"/>
        <w:docPartUnique/>
      </w:docPartObj>
    </w:sdtPr>
    <w:sdtEndPr>
      <w:rPr>
        <w:noProof/>
      </w:rPr>
    </w:sdtEndPr>
    <w:sdtContent>
      <w:p w14:paraId="0BA8109D" w14:textId="77777777" w:rsidR="00194C5D" w:rsidRDefault="00317EEA">
        <w:pPr>
          <w:pStyle w:val="Footer"/>
          <w:jc w:val="right"/>
        </w:pPr>
        <w:r>
          <w:fldChar w:fldCharType="begin"/>
        </w:r>
        <w:r w:rsidR="00194C5D">
          <w:instrText xml:space="preserve"> PAGE   \* MERGEFORMAT </w:instrText>
        </w:r>
        <w:r>
          <w:fldChar w:fldCharType="separate"/>
        </w:r>
        <w:r w:rsidR="00227039">
          <w:rPr>
            <w:noProof/>
          </w:rPr>
          <w:t>12</w:t>
        </w:r>
        <w:r>
          <w:rPr>
            <w:noProof/>
          </w:rPr>
          <w:fldChar w:fldCharType="end"/>
        </w:r>
      </w:p>
    </w:sdtContent>
  </w:sdt>
  <w:p w14:paraId="49920245" w14:textId="77777777" w:rsidR="00352AF8" w:rsidRDefault="00352AF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34CC77" w14:textId="77777777" w:rsidR="00634CE0" w:rsidRDefault="00634CE0" w:rsidP="00760EA8">
      <w:r>
        <w:separator/>
      </w:r>
    </w:p>
  </w:footnote>
  <w:footnote w:type="continuationSeparator" w:id="0">
    <w:p w14:paraId="5F647618" w14:textId="77777777" w:rsidR="00634CE0" w:rsidRDefault="00634CE0" w:rsidP="00760E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12.75pt;height:12.75pt" o:bullet="t">
        <v:imagedata r:id="rId1" o:title="mso3F5E"/>
      </v:shape>
    </w:pict>
  </w:numPicBullet>
  <w:abstractNum w:abstractNumId="0" w15:restartNumberingAfterBreak="0">
    <w:nsid w:val="2DDE5BB6"/>
    <w:multiLevelType w:val="hybridMultilevel"/>
    <w:tmpl w:val="26E22988"/>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30B41D74"/>
    <w:multiLevelType w:val="hybridMultilevel"/>
    <w:tmpl w:val="5A8879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78197F"/>
    <w:multiLevelType w:val="hybridMultilevel"/>
    <w:tmpl w:val="B366CDF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E93AC4"/>
    <w:multiLevelType w:val="hybridMultilevel"/>
    <w:tmpl w:val="8EBE7B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1143C6"/>
    <w:multiLevelType w:val="hybridMultilevel"/>
    <w:tmpl w:val="83141D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61686C"/>
    <w:multiLevelType w:val="hybridMultilevel"/>
    <w:tmpl w:val="9E163E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933059"/>
    <w:multiLevelType w:val="hybridMultilevel"/>
    <w:tmpl w:val="DC9A85C4"/>
    <w:lvl w:ilvl="0" w:tplc="346C7380">
      <w:start w:val="1"/>
      <w:numFmt w:val="decimal"/>
      <w:lvlText w:val="%1"/>
      <w:lvlJc w:val="left"/>
      <w:pPr>
        <w:ind w:left="2553" w:hanging="420"/>
      </w:pPr>
      <w:rPr>
        <w:rFonts w:hint="default"/>
        <w:lang w:val="en-US" w:eastAsia="en-US" w:bidi="ar-SA"/>
      </w:rPr>
    </w:lvl>
    <w:lvl w:ilvl="1" w:tplc="605067F6">
      <w:numFmt w:val="none"/>
      <w:lvlText w:val=""/>
      <w:lvlJc w:val="left"/>
      <w:pPr>
        <w:tabs>
          <w:tab w:val="num" w:pos="360"/>
        </w:tabs>
      </w:pPr>
    </w:lvl>
    <w:lvl w:ilvl="2" w:tplc="9E4A2B56">
      <w:numFmt w:val="none"/>
      <w:lvlText w:val=""/>
      <w:lvlJc w:val="left"/>
      <w:pPr>
        <w:tabs>
          <w:tab w:val="num" w:pos="360"/>
        </w:tabs>
      </w:pPr>
    </w:lvl>
    <w:lvl w:ilvl="3" w:tplc="EC3C7ECA">
      <w:numFmt w:val="bullet"/>
      <w:lvlText w:val="•"/>
      <w:lvlJc w:val="left"/>
      <w:pPr>
        <w:ind w:left="3465" w:hanging="600"/>
      </w:pPr>
      <w:rPr>
        <w:rFonts w:hint="default"/>
        <w:lang w:val="en-US" w:eastAsia="en-US" w:bidi="ar-SA"/>
      </w:rPr>
    </w:lvl>
    <w:lvl w:ilvl="4" w:tplc="81BC7FBE">
      <w:numFmt w:val="bullet"/>
      <w:lvlText w:val="•"/>
      <w:lvlJc w:val="left"/>
      <w:pPr>
        <w:ind w:left="4370" w:hanging="600"/>
      </w:pPr>
      <w:rPr>
        <w:rFonts w:hint="default"/>
        <w:lang w:val="en-US" w:eastAsia="en-US" w:bidi="ar-SA"/>
      </w:rPr>
    </w:lvl>
    <w:lvl w:ilvl="5" w:tplc="FE9A24DC">
      <w:numFmt w:val="bullet"/>
      <w:lvlText w:val="•"/>
      <w:lvlJc w:val="left"/>
      <w:pPr>
        <w:ind w:left="5275" w:hanging="600"/>
      </w:pPr>
      <w:rPr>
        <w:rFonts w:hint="default"/>
        <w:lang w:val="en-US" w:eastAsia="en-US" w:bidi="ar-SA"/>
      </w:rPr>
    </w:lvl>
    <w:lvl w:ilvl="6" w:tplc="88E64658">
      <w:numFmt w:val="bullet"/>
      <w:lvlText w:val="•"/>
      <w:lvlJc w:val="left"/>
      <w:pPr>
        <w:ind w:left="6180" w:hanging="600"/>
      </w:pPr>
      <w:rPr>
        <w:rFonts w:hint="default"/>
        <w:lang w:val="en-US" w:eastAsia="en-US" w:bidi="ar-SA"/>
      </w:rPr>
    </w:lvl>
    <w:lvl w:ilvl="7" w:tplc="10866596">
      <w:numFmt w:val="bullet"/>
      <w:lvlText w:val="•"/>
      <w:lvlJc w:val="left"/>
      <w:pPr>
        <w:ind w:left="7085" w:hanging="600"/>
      </w:pPr>
      <w:rPr>
        <w:rFonts w:hint="default"/>
        <w:lang w:val="en-US" w:eastAsia="en-US" w:bidi="ar-SA"/>
      </w:rPr>
    </w:lvl>
    <w:lvl w:ilvl="8" w:tplc="8272EC96">
      <w:numFmt w:val="bullet"/>
      <w:lvlText w:val="•"/>
      <w:lvlJc w:val="left"/>
      <w:pPr>
        <w:ind w:left="7990" w:hanging="600"/>
      </w:pPr>
      <w:rPr>
        <w:rFonts w:hint="default"/>
        <w:lang w:val="en-US" w:eastAsia="en-US" w:bidi="ar-SA"/>
      </w:rPr>
    </w:lvl>
  </w:abstractNum>
  <w:abstractNum w:abstractNumId="7" w15:restartNumberingAfterBreak="0">
    <w:nsid w:val="544514BD"/>
    <w:multiLevelType w:val="hybridMultilevel"/>
    <w:tmpl w:val="779E54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F90C67"/>
    <w:multiLevelType w:val="hybridMultilevel"/>
    <w:tmpl w:val="D12648CE"/>
    <w:lvl w:ilvl="0" w:tplc="04090011">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D30EEA"/>
    <w:multiLevelType w:val="hybridMultilevel"/>
    <w:tmpl w:val="815E8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9"/>
  </w:num>
  <w:num w:numId="4">
    <w:abstractNumId w:val="8"/>
  </w:num>
  <w:num w:numId="5">
    <w:abstractNumId w:val="4"/>
  </w:num>
  <w:num w:numId="6">
    <w:abstractNumId w:val="7"/>
  </w:num>
  <w:num w:numId="7">
    <w:abstractNumId w:val="5"/>
  </w:num>
  <w:num w:numId="8">
    <w:abstractNumId w:val="2"/>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NjA2NjEwNbMwNzZS0lEKTi0uzszPAykwNKgFAHBofBUtAAAA"/>
  </w:docVars>
  <w:rsids>
    <w:rsidRoot w:val="000C333B"/>
    <w:rsid w:val="000239A9"/>
    <w:rsid w:val="00034F22"/>
    <w:rsid w:val="00035F63"/>
    <w:rsid w:val="00041DA5"/>
    <w:rsid w:val="000539D4"/>
    <w:rsid w:val="0006146B"/>
    <w:rsid w:val="00065D71"/>
    <w:rsid w:val="00071EA6"/>
    <w:rsid w:val="00071EF3"/>
    <w:rsid w:val="00086328"/>
    <w:rsid w:val="00093814"/>
    <w:rsid w:val="00097EF1"/>
    <w:rsid w:val="000B4A05"/>
    <w:rsid w:val="000C333B"/>
    <w:rsid w:val="000C6549"/>
    <w:rsid w:val="000D1567"/>
    <w:rsid w:val="000E00B9"/>
    <w:rsid w:val="000E0957"/>
    <w:rsid w:val="000F6D89"/>
    <w:rsid w:val="00116A31"/>
    <w:rsid w:val="00131DB3"/>
    <w:rsid w:val="0014076D"/>
    <w:rsid w:val="001566AC"/>
    <w:rsid w:val="001575F7"/>
    <w:rsid w:val="00163D6A"/>
    <w:rsid w:val="001765C9"/>
    <w:rsid w:val="00194C5D"/>
    <w:rsid w:val="001A5D74"/>
    <w:rsid w:val="001B5726"/>
    <w:rsid w:val="001B576E"/>
    <w:rsid w:val="001C33F7"/>
    <w:rsid w:val="001C5B05"/>
    <w:rsid w:val="00227039"/>
    <w:rsid w:val="00234F10"/>
    <w:rsid w:val="00235366"/>
    <w:rsid w:val="00257AE8"/>
    <w:rsid w:val="00260221"/>
    <w:rsid w:val="002632A2"/>
    <w:rsid w:val="00265FD4"/>
    <w:rsid w:val="00274A39"/>
    <w:rsid w:val="00277C20"/>
    <w:rsid w:val="002A216E"/>
    <w:rsid w:val="002B76D6"/>
    <w:rsid w:val="002D4F95"/>
    <w:rsid w:val="002E4EC3"/>
    <w:rsid w:val="002F1061"/>
    <w:rsid w:val="0030186D"/>
    <w:rsid w:val="00317EEA"/>
    <w:rsid w:val="00320BD9"/>
    <w:rsid w:val="003444B4"/>
    <w:rsid w:val="00352AF8"/>
    <w:rsid w:val="003643D8"/>
    <w:rsid w:val="00387ECB"/>
    <w:rsid w:val="00391682"/>
    <w:rsid w:val="00393BAF"/>
    <w:rsid w:val="003B7FC9"/>
    <w:rsid w:val="004143C2"/>
    <w:rsid w:val="0042598A"/>
    <w:rsid w:val="0043066E"/>
    <w:rsid w:val="004360A5"/>
    <w:rsid w:val="00441B6E"/>
    <w:rsid w:val="00445D8D"/>
    <w:rsid w:val="004545C2"/>
    <w:rsid w:val="0046363B"/>
    <w:rsid w:val="00466B12"/>
    <w:rsid w:val="004672AD"/>
    <w:rsid w:val="00467748"/>
    <w:rsid w:val="004A04D7"/>
    <w:rsid w:val="004F2582"/>
    <w:rsid w:val="00516DD3"/>
    <w:rsid w:val="00526463"/>
    <w:rsid w:val="0053584B"/>
    <w:rsid w:val="0056065F"/>
    <w:rsid w:val="00561207"/>
    <w:rsid w:val="005679D7"/>
    <w:rsid w:val="0057440E"/>
    <w:rsid w:val="00584489"/>
    <w:rsid w:val="005941EB"/>
    <w:rsid w:val="00597F69"/>
    <w:rsid w:val="005A4667"/>
    <w:rsid w:val="005D23E8"/>
    <w:rsid w:val="005D63A0"/>
    <w:rsid w:val="005E7E0A"/>
    <w:rsid w:val="005F0223"/>
    <w:rsid w:val="005F5239"/>
    <w:rsid w:val="00602104"/>
    <w:rsid w:val="00623985"/>
    <w:rsid w:val="00634CE0"/>
    <w:rsid w:val="0063525E"/>
    <w:rsid w:val="006376B3"/>
    <w:rsid w:val="006405D7"/>
    <w:rsid w:val="00655AB2"/>
    <w:rsid w:val="006656BD"/>
    <w:rsid w:val="006907B8"/>
    <w:rsid w:val="006924A6"/>
    <w:rsid w:val="006D28BD"/>
    <w:rsid w:val="006D4627"/>
    <w:rsid w:val="006E3336"/>
    <w:rsid w:val="006E4C7D"/>
    <w:rsid w:val="006E5CB9"/>
    <w:rsid w:val="006E6029"/>
    <w:rsid w:val="00725188"/>
    <w:rsid w:val="00740375"/>
    <w:rsid w:val="007461ED"/>
    <w:rsid w:val="00747D83"/>
    <w:rsid w:val="007573B1"/>
    <w:rsid w:val="00757AFB"/>
    <w:rsid w:val="00760EA8"/>
    <w:rsid w:val="00787C84"/>
    <w:rsid w:val="007903B0"/>
    <w:rsid w:val="00795B4A"/>
    <w:rsid w:val="007C1A0F"/>
    <w:rsid w:val="007C41BC"/>
    <w:rsid w:val="007D1336"/>
    <w:rsid w:val="007D7E5B"/>
    <w:rsid w:val="00803FB8"/>
    <w:rsid w:val="00817EF1"/>
    <w:rsid w:val="00825B66"/>
    <w:rsid w:val="00840A14"/>
    <w:rsid w:val="00841504"/>
    <w:rsid w:val="0085130C"/>
    <w:rsid w:val="008518C3"/>
    <w:rsid w:val="008569C8"/>
    <w:rsid w:val="0085791F"/>
    <w:rsid w:val="008737C8"/>
    <w:rsid w:val="0088753E"/>
    <w:rsid w:val="008934CE"/>
    <w:rsid w:val="00897F25"/>
    <w:rsid w:val="008A7C41"/>
    <w:rsid w:val="008B08F0"/>
    <w:rsid w:val="008E1DDE"/>
    <w:rsid w:val="008E2C4C"/>
    <w:rsid w:val="008F6EF7"/>
    <w:rsid w:val="00907DDE"/>
    <w:rsid w:val="00922211"/>
    <w:rsid w:val="00942FF5"/>
    <w:rsid w:val="0095551E"/>
    <w:rsid w:val="00970901"/>
    <w:rsid w:val="00996EBB"/>
    <w:rsid w:val="0099799C"/>
    <w:rsid w:val="009B4971"/>
    <w:rsid w:val="009B67E1"/>
    <w:rsid w:val="009B72E9"/>
    <w:rsid w:val="009B7336"/>
    <w:rsid w:val="009D4E40"/>
    <w:rsid w:val="009D6DC4"/>
    <w:rsid w:val="009F0C6C"/>
    <w:rsid w:val="00A003CA"/>
    <w:rsid w:val="00A22BA4"/>
    <w:rsid w:val="00A6696B"/>
    <w:rsid w:val="00A705CF"/>
    <w:rsid w:val="00A81186"/>
    <w:rsid w:val="00AA1D7D"/>
    <w:rsid w:val="00AA73C8"/>
    <w:rsid w:val="00AD35C8"/>
    <w:rsid w:val="00AE3765"/>
    <w:rsid w:val="00AE6BBD"/>
    <w:rsid w:val="00AF71A4"/>
    <w:rsid w:val="00AF79D9"/>
    <w:rsid w:val="00B07F1B"/>
    <w:rsid w:val="00B132B7"/>
    <w:rsid w:val="00B20DB4"/>
    <w:rsid w:val="00B220ED"/>
    <w:rsid w:val="00B51215"/>
    <w:rsid w:val="00B61685"/>
    <w:rsid w:val="00B642E2"/>
    <w:rsid w:val="00B646F9"/>
    <w:rsid w:val="00B66438"/>
    <w:rsid w:val="00B73463"/>
    <w:rsid w:val="00B90815"/>
    <w:rsid w:val="00B9184F"/>
    <w:rsid w:val="00B95BE2"/>
    <w:rsid w:val="00BA0823"/>
    <w:rsid w:val="00BC6455"/>
    <w:rsid w:val="00BE1F37"/>
    <w:rsid w:val="00C07AE0"/>
    <w:rsid w:val="00C22DE0"/>
    <w:rsid w:val="00C41950"/>
    <w:rsid w:val="00C50444"/>
    <w:rsid w:val="00C6218B"/>
    <w:rsid w:val="00C72C4B"/>
    <w:rsid w:val="00C77351"/>
    <w:rsid w:val="00CA60A9"/>
    <w:rsid w:val="00CB236E"/>
    <w:rsid w:val="00CB5750"/>
    <w:rsid w:val="00CC5999"/>
    <w:rsid w:val="00CD375D"/>
    <w:rsid w:val="00CD4EC1"/>
    <w:rsid w:val="00CE6E9B"/>
    <w:rsid w:val="00CF2943"/>
    <w:rsid w:val="00D00805"/>
    <w:rsid w:val="00D02E24"/>
    <w:rsid w:val="00D06BCD"/>
    <w:rsid w:val="00D21A51"/>
    <w:rsid w:val="00D318BD"/>
    <w:rsid w:val="00D32B80"/>
    <w:rsid w:val="00D8200E"/>
    <w:rsid w:val="00D87224"/>
    <w:rsid w:val="00D91504"/>
    <w:rsid w:val="00DA6261"/>
    <w:rsid w:val="00DA63C4"/>
    <w:rsid w:val="00DD79E4"/>
    <w:rsid w:val="00DE027A"/>
    <w:rsid w:val="00DE4433"/>
    <w:rsid w:val="00DE6098"/>
    <w:rsid w:val="00E038D8"/>
    <w:rsid w:val="00E03ED0"/>
    <w:rsid w:val="00E05ED7"/>
    <w:rsid w:val="00E078AA"/>
    <w:rsid w:val="00E13CD0"/>
    <w:rsid w:val="00E32D05"/>
    <w:rsid w:val="00E463E2"/>
    <w:rsid w:val="00E63982"/>
    <w:rsid w:val="00E639E0"/>
    <w:rsid w:val="00EC0FB5"/>
    <w:rsid w:val="00ED355F"/>
    <w:rsid w:val="00EE1D00"/>
    <w:rsid w:val="00EF2C25"/>
    <w:rsid w:val="00EF55CB"/>
    <w:rsid w:val="00EF5C64"/>
    <w:rsid w:val="00F100E6"/>
    <w:rsid w:val="00F164C4"/>
    <w:rsid w:val="00F35D05"/>
    <w:rsid w:val="00F42736"/>
    <w:rsid w:val="00F62876"/>
    <w:rsid w:val="00F648C3"/>
    <w:rsid w:val="00F711B4"/>
    <w:rsid w:val="00FA4DCE"/>
    <w:rsid w:val="00FE4A2E"/>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3EEE94"/>
  <w15:docId w15:val="{7E56F633-0976-453A-9B43-C4734B837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ne-NP"/>
      </w:rPr>
    </w:rPrDefault>
    <w:pPrDefault>
      <w:pPr>
        <w:ind w:left="144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4F22"/>
    <w:rPr>
      <w:rFonts w:ascii="Calibri" w:eastAsia="Calibri" w:hAnsi="Calibri" w:cs="Arial"/>
      <w:sz w:val="20"/>
    </w:rPr>
  </w:style>
  <w:style w:type="paragraph" w:styleId="Heading1">
    <w:name w:val="heading 1"/>
    <w:basedOn w:val="Normal"/>
    <w:next w:val="Normal"/>
    <w:link w:val="Heading1Char"/>
    <w:qFormat/>
    <w:rsid w:val="00740375"/>
    <w:pPr>
      <w:keepNext/>
      <w:keepLines/>
      <w:spacing w:before="24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semiHidden/>
    <w:unhideWhenUsed/>
    <w:qFormat/>
    <w:rsid w:val="00DA63C4"/>
    <w:pPr>
      <w:keepNext/>
      <w:keepLines/>
      <w:spacing w:before="40"/>
      <w:outlineLvl w:val="1"/>
    </w:pPr>
    <w:rPr>
      <w:rFonts w:asciiTheme="majorHAnsi" w:eastAsiaTheme="majorEastAsia" w:hAnsiTheme="majorHAnsi" w:cstheme="majorBidi"/>
      <w:color w:val="2F5496"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40375"/>
    <w:rPr>
      <w:rFonts w:asciiTheme="majorHAnsi" w:eastAsiaTheme="majorEastAsia" w:hAnsiTheme="majorHAnsi" w:cstheme="majorBidi"/>
      <w:color w:val="2F5496" w:themeColor="accent1" w:themeShade="BF"/>
      <w:sz w:val="32"/>
      <w:szCs w:val="29"/>
    </w:rPr>
  </w:style>
  <w:style w:type="paragraph" w:styleId="TOCHeading">
    <w:name w:val="TOC Heading"/>
    <w:basedOn w:val="Heading1"/>
    <w:next w:val="Normal"/>
    <w:uiPriority w:val="39"/>
    <w:unhideWhenUsed/>
    <w:qFormat/>
    <w:rsid w:val="00740375"/>
    <w:pPr>
      <w:spacing w:line="259" w:lineRule="auto"/>
      <w:ind w:left="0"/>
      <w:outlineLvl w:val="9"/>
    </w:pPr>
    <w:rPr>
      <w:szCs w:val="32"/>
      <w:lang w:bidi="ar-SA"/>
    </w:rPr>
  </w:style>
  <w:style w:type="paragraph" w:styleId="TOC2">
    <w:name w:val="toc 2"/>
    <w:basedOn w:val="Normal"/>
    <w:next w:val="Normal"/>
    <w:autoRedefine/>
    <w:uiPriority w:val="39"/>
    <w:unhideWhenUsed/>
    <w:rsid w:val="00740375"/>
    <w:pPr>
      <w:spacing w:after="100" w:line="259" w:lineRule="auto"/>
      <w:ind w:left="220"/>
    </w:pPr>
    <w:rPr>
      <w:rFonts w:asciiTheme="minorHAnsi" w:eastAsiaTheme="minorEastAsia" w:hAnsiTheme="minorHAnsi" w:cs="Times New Roman"/>
      <w:sz w:val="22"/>
      <w:szCs w:val="22"/>
      <w:lang w:bidi="ar-SA"/>
    </w:rPr>
  </w:style>
  <w:style w:type="paragraph" w:styleId="TOC1">
    <w:name w:val="toc 1"/>
    <w:basedOn w:val="Normal"/>
    <w:next w:val="Normal"/>
    <w:autoRedefine/>
    <w:uiPriority w:val="39"/>
    <w:unhideWhenUsed/>
    <w:rsid w:val="00740375"/>
    <w:pPr>
      <w:spacing w:after="100" w:line="259" w:lineRule="auto"/>
      <w:ind w:left="0"/>
    </w:pPr>
    <w:rPr>
      <w:rFonts w:asciiTheme="minorHAnsi" w:eastAsiaTheme="minorEastAsia" w:hAnsiTheme="minorHAnsi" w:cs="Times New Roman"/>
      <w:sz w:val="22"/>
      <w:szCs w:val="22"/>
      <w:lang w:bidi="ar-SA"/>
    </w:rPr>
  </w:style>
  <w:style w:type="paragraph" w:styleId="TOC3">
    <w:name w:val="toc 3"/>
    <w:basedOn w:val="Normal"/>
    <w:next w:val="Normal"/>
    <w:autoRedefine/>
    <w:uiPriority w:val="39"/>
    <w:unhideWhenUsed/>
    <w:rsid w:val="00BC6455"/>
    <w:pPr>
      <w:tabs>
        <w:tab w:val="right" w:leader="dot" w:pos="8656"/>
      </w:tabs>
      <w:spacing w:after="100" w:line="259" w:lineRule="auto"/>
      <w:ind w:left="440"/>
    </w:pPr>
    <w:rPr>
      <w:rFonts w:ascii="Times New Roman" w:eastAsiaTheme="minorEastAsia" w:hAnsi="Times New Roman" w:cs="Times New Roman"/>
      <w:sz w:val="24"/>
      <w:szCs w:val="24"/>
      <w:lang w:bidi="ar-SA"/>
    </w:rPr>
  </w:style>
  <w:style w:type="character" w:styleId="Hyperlink">
    <w:name w:val="Hyperlink"/>
    <w:basedOn w:val="DefaultParagraphFont"/>
    <w:uiPriority w:val="99"/>
    <w:unhideWhenUsed/>
    <w:rsid w:val="00740375"/>
    <w:rPr>
      <w:color w:val="0000FF"/>
      <w:u w:val="single"/>
    </w:rPr>
  </w:style>
  <w:style w:type="character" w:customStyle="1" w:styleId="Heading2Char">
    <w:name w:val="Heading 2 Char"/>
    <w:basedOn w:val="DefaultParagraphFont"/>
    <w:link w:val="Heading2"/>
    <w:uiPriority w:val="9"/>
    <w:semiHidden/>
    <w:rsid w:val="00DA63C4"/>
    <w:rPr>
      <w:rFonts w:asciiTheme="majorHAnsi" w:eastAsiaTheme="majorEastAsia" w:hAnsiTheme="majorHAnsi" w:cstheme="majorBidi"/>
      <w:color w:val="2F5496" w:themeColor="accent1" w:themeShade="BF"/>
      <w:sz w:val="26"/>
      <w:szCs w:val="23"/>
    </w:rPr>
  </w:style>
  <w:style w:type="paragraph" w:styleId="BodyText">
    <w:name w:val="Body Text"/>
    <w:basedOn w:val="Normal"/>
    <w:link w:val="BodyTextChar"/>
    <w:uiPriority w:val="1"/>
    <w:qFormat/>
    <w:rsid w:val="00DA63C4"/>
    <w:pPr>
      <w:widowControl w:val="0"/>
      <w:autoSpaceDE w:val="0"/>
      <w:autoSpaceDN w:val="0"/>
      <w:ind w:left="0"/>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DA63C4"/>
    <w:rPr>
      <w:rFonts w:ascii="Times New Roman" w:eastAsia="Times New Roman" w:hAnsi="Times New Roman" w:cs="Times New Roman"/>
      <w:sz w:val="24"/>
      <w:szCs w:val="24"/>
      <w:lang w:bidi="ar-SA"/>
    </w:rPr>
  </w:style>
  <w:style w:type="character" w:styleId="FollowedHyperlink">
    <w:name w:val="FollowedHyperlink"/>
    <w:basedOn w:val="DefaultParagraphFont"/>
    <w:uiPriority w:val="99"/>
    <w:semiHidden/>
    <w:unhideWhenUsed/>
    <w:rsid w:val="00093814"/>
    <w:rPr>
      <w:color w:val="954F72" w:themeColor="followedHyperlink"/>
      <w:u w:val="single"/>
    </w:rPr>
  </w:style>
  <w:style w:type="paragraph" w:styleId="ListParagraph">
    <w:name w:val="List Paragraph"/>
    <w:basedOn w:val="Normal"/>
    <w:uiPriority w:val="1"/>
    <w:qFormat/>
    <w:rsid w:val="001C5B05"/>
    <w:pPr>
      <w:ind w:left="720"/>
      <w:contextualSpacing/>
    </w:pPr>
    <w:rPr>
      <w:szCs w:val="18"/>
    </w:rPr>
  </w:style>
  <w:style w:type="table" w:styleId="TableGrid">
    <w:name w:val="Table Grid"/>
    <w:basedOn w:val="TableNormal"/>
    <w:uiPriority w:val="39"/>
    <w:rsid w:val="00897F25"/>
    <w:pPr>
      <w:ind w:left="0"/>
    </w:pPr>
    <w:rPr>
      <w:rFonts w:ascii="Times New Roman" w:hAnsi="Times New Roman" w:cs="Times New Roman"/>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260221"/>
    <w:rPr>
      <w:color w:val="605E5C"/>
      <w:shd w:val="clear" w:color="auto" w:fill="E1DFDD"/>
    </w:rPr>
  </w:style>
  <w:style w:type="paragraph" w:styleId="Header">
    <w:name w:val="header"/>
    <w:basedOn w:val="Normal"/>
    <w:link w:val="HeaderChar"/>
    <w:uiPriority w:val="99"/>
    <w:unhideWhenUsed/>
    <w:rsid w:val="00760EA8"/>
    <w:pPr>
      <w:tabs>
        <w:tab w:val="center" w:pos="4680"/>
        <w:tab w:val="right" w:pos="9360"/>
      </w:tabs>
    </w:pPr>
    <w:rPr>
      <w:szCs w:val="18"/>
    </w:rPr>
  </w:style>
  <w:style w:type="character" w:customStyle="1" w:styleId="HeaderChar">
    <w:name w:val="Header Char"/>
    <w:basedOn w:val="DefaultParagraphFont"/>
    <w:link w:val="Header"/>
    <w:uiPriority w:val="99"/>
    <w:rsid w:val="00760EA8"/>
    <w:rPr>
      <w:rFonts w:ascii="Calibri" w:eastAsia="Calibri" w:hAnsi="Calibri" w:cs="Arial"/>
      <w:sz w:val="20"/>
      <w:szCs w:val="18"/>
    </w:rPr>
  </w:style>
  <w:style w:type="paragraph" w:styleId="Footer">
    <w:name w:val="footer"/>
    <w:basedOn w:val="Normal"/>
    <w:link w:val="FooterChar"/>
    <w:uiPriority w:val="99"/>
    <w:unhideWhenUsed/>
    <w:rsid w:val="00760EA8"/>
    <w:pPr>
      <w:tabs>
        <w:tab w:val="center" w:pos="4680"/>
        <w:tab w:val="right" w:pos="9360"/>
      </w:tabs>
    </w:pPr>
    <w:rPr>
      <w:szCs w:val="18"/>
    </w:rPr>
  </w:style>
  <w:style w:type="character" w:customStyle="1" w:styleId="FooterChar">
    <w:name w:val="Footer Char"/>
    <w:basedOn w:val="DefaultParagraphFont"/>
    <w:link w:val="Footer"/>
    <w:uiPriority w:val="99"/>
    <w:rsid w:val="00760EA8"/>
    <w:rPr>
      <w:rFonts w:ascii="Calibri" w:eastAsia="Calibri" w:hAnsi="Calibri" w:cs="Arial"/>
      <w:sz w:val="20"/>
      <w:szCs w:val="18"/>
    </w:rPr>
  </w:style>
  <w:style w:type="character" w:styleId="LineNumber">
    <w:name w:val="line number"/>
    <w:basedOn w:val="DefaultParagraphFont"/>
    <w:uiPriority w:val="99"/>
    <w:semiHidden/>
    <w:unhideWhenUsed/>
    <w:rsid w:val="00F100E6"/>
  </w:style>
  <w:style w:type="character" w:styleId="UnresolvedMention">
    <w:name w:val="Unresolved Mention"/>
    <w:basedOn w:val="DefaultParagraphFont"/>
    <w:uiPriority w:val="99"/>
    <w:semiHidden/>
    <w:unhideWhenUsed/>
    <w:rsid w:val="000863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diagramColors" Target="diagrams/colors1.xml"/><Relationship Id="rId18" Type="http://schemas.openxmlformats.org/officeDocument/2006/relationships/hyperlink" Target="https://www.slideshare.net/SARASWATENDRASINGH/online-examination-system-project-repor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diagramData" Target="diagrams/data1.xml"/><Relationship Id="rId19" Type="http://schemas.openxmlformats.org/officeDocument/2006/relationships/hyperlink" Target="http://utpedia.utp.edu.my/13518/1/12272_dissa%20adoum%20baba.pdf" TargetMode="Externa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56691B2-CC1D-4FC1-BC0A-CCC6241A1699}" type="doc">
      <dgm:prSet loTypeId="urn:microsoft.com/office/officeart/2008/layout/RadialCluster" loCatId="cycle" qsTypeId="urn:microsoft.com/office/officeart/2005/8/quickstyle/3d2#1" qsCatId="3D" csTypeId="urn:microsoft.com/office/officeart/2005/8/colors/accent1_2" csCatId="accent1" phldr="1"/>
      <dgm:spPr/>
      <dgm:t>
        <a:bodyPr/>
        <a:lstStyle/>
        <a:p>
          <a:endParaRPr lang="en-US"/>
        </a:p>
      </dgm:t>
    </dgm:pt>
    <dgm:pt modelId="{D9062E14-7D3B-4E96-B28C-F0E84A60F536}">
      <dgm:prSet phldrT="[Text]"/>
      <dgm:spPr>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dgm:spPr>
      <dgm:t>
        <a:bodyPr/>
        <a:lstStyle/>
        <a:p>
          <a:r>
            <a:rPr lang="en-US">
              <a:latin typeface="Times New Roman" panose="02020603050405020304" pitchFamily="18" charset="0"/>
              <a:cs typeface="Times New Roman" panose="02020603050405020304" pitchFamily="18" charset="0"/>
            </a:rPr>
            <a:t>Methodology</a:t>
          </a:r>
        </a:p>
      </dgm:t>
    </dgm:pt>
    <dgm:pt modelId="{299B22DC-D5E4-450F-AA22-C475684E52E3}" type="parTrans" cxnId="{1252FF7D-7784-4AE5-B049-388C293E7771}">
      <dgm:prSet/>
      <dgm:spPr/>
      <dgm:t>
        <a:bodyPr/>
        <a:lstStyle/>
        <a:p>
          <a:endParaRPr lang="en-US"/>
        </a:p>
      </dgm:t>
    </dgm:pt>
    <dgm:pt modelId="{EA76E9FD-478E-4BF8-B7C3-1BCC74A09160}" type="sibTrans" cxnId="{1252FF7D-7784-4AE5-B049-388C293E7771}">
      <dgm:prSet/>
      <dgm:spPr/>
      <dgm:t>
        <a:bodyPr/>
        <a:lstStyle/>
        <a:p>
          <a:endParaRPr lang="en-US"/>
        </a:p>
      </dgm:t>
    </dgm:pt>
    <dgm:pt modelId="{79B9F510-C064-42F0-AE7E-0231315223C6}">
      <dgm:prSet phldrT="[Text]"/>
      <dgm:spPr>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dgm:spPr>
      <dgm:t>
        <a:bodyPr/>
        <a:lstStyle/>
        <a:p>
          <a:r>
            <a:rPr lang="en-US">
              <a:latin typeface="Times New Roman" panose="02020603050405020304" pitchFamily="18" charset="0"/>
              <a:cs typeface="Times New Roman" panose="02020603050405020304" pitchFamily="18" charset="0"/>
            </a:rPr>
            <a:t>Feasibility Analysis</a:t>
          </a:r>
        </a:p>
      </dgm:t>
    </dgm:pt>
    <dgm:pt modelId="{F1FD6166-EB84-4487-8416-9A5821A2692E}" type="parTrans" cxnId="{4BFC3317-BA84-4C0E-ADE9-0083B274CA20}">
      <dgm:prSet/>
      <dgm:spPr/>
      <dgm:t>
        <a:bodyPr/>
        <a:lstStyle/>
        <a:p>
          <a:endParaRPr lang="en-US"/>
        </a:p>
      </dgm:t>
    </dgm:pt>
    <dgm:pt modelId="{BA5C2AA7-CCB8-41DA-B2A2-AF155F5F1E1C}" type="sibTrans" cxnId="{4BFC3317-BA84-4C0E-ADE9-0083B274CA20}">
      <dgm:prSet/>
      <dgm:spPr/>
      <dgm:t>
        <a:bodyPr/>
        <a:lstStyle/>
        <a:p>
          <a:endParaRPr lang="en-US"/>
        </a:p>
      </dgm:t>
    </dgm:pt>
    <dgm:pt modelId="{C0453F3B-EBDB-46E3-ABDA-E3EAA100FD83}">
      <dgm:prSet phldrT="[Text]"/>
      <dgm:spPr>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dgm:spPr>
      <dgm:t>
        <a:bodyPr/>
        <a:lstStyle/>
        <a:p>
          <a:r>
            <a:rPr lang="en-US">
              <a:latin typeface="Times New Roman" panose="02020603050405020304" pitchFamily="18" charset="0"/>
              <a:cs typeface="Times New Roman" panose="02020603050405020304" pitchFamily="18" charset="0"/>
            </a:rPr>
            <a:t>Requirement Identifications</a:t>
          </a:r>
        </a:p>
      </dgm:t>
    </dgm:pt>
    <dgm:pt modelId="{1F189DCD-BE78-44F7-9047-42C461EFF2E3}" type="parTrans" cxnId="{6D2F935C-ABAC-459C-B08D-48C2091BC82F}">
      <dgm:prSet/>
      <dgm:spPr/>
      <dgm:t>
        <a:bodyPr/>
        <a:lstStyle/>
        <a:p>
          <a:endParaRPr lang="en-US"/>
        </a:p>
      </dgm:t>
    </dgm:pt>
    <dgm:pt modelId="{6158F74E-CCE1-4CDB-A8A3-926DB0B1B8D9}" type="sibTrans" cxnId="{6D2F935C-ABAC-459C-B08D-48C2091BC82F}">
      <dgm:prSet/>
      <dgm:spPr/>
      <dgm:t>
        <a:bodyPr/>
        <a:lstStyle/>
        <a:p>
          <a:endParaRPr lang="en-US"/>
        </a:p>
      </dgm:t>
    </dgm:pt>
    <dgm:pt modelId="{381DA564-58F6-4E4C-A132-C216DC257F3B}">
      <dgm:prSet/>
      <dgm:spPr>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dgm:spPr>
      <dgm:t>
        <a:bodyPr/>
        <a:lstStyle/>
        <a:p>
          <a:r>
            <a:rPr lang="en-US"/>
            <a:t>High Level Design of System</a:t>
          </a:r>
        </a:p>
      </dgm:t>
    </dgm:pt>
    <dgm:pt modelId="{AF21B256-499E-4BA8-90F5-F99D67866B49}" type="parTrans" cxnId="{206CCD26-358C-42DF-B76C-9905BAE0211D}">
      <dgm:prSet/>
      <dgm:spPr/>
      <dgm:t>
        <a:bodyPr/>
        <a:lstStyle/>
        <a:p>
          <a:endParaRPr lang="en-US"/>
        </a:p>
      </dgm:t>
    </dgm:pt>
    <dgm:pt modelId="{43F9E77A-2FC0-49B3-ACD5-15C8A8E2FE9E}" type="sibTrans" cxnId="{206CCD26-358C-42DF-B76C-9905BAE0211D}">
      <dgm:prSet/>
      <dgm:spPr/>
      <dgm:t>
        <a:bodyPr/>
        <a:lstStyle/>
        <a:p>
          <a:endParaRPr lang="en-US"/>
        </a:p>
      </dgm:t>
    </dgm:pt>
    <dgm:pt modelId="{DBBA6DD2-9B4D-4509-8CA8-4BAC90071AB0}" type="pres">
      <dgm:prSet presAssocID="{856691B2-CC1D-4FC1-BC0A-CCC6241A1699}" presName="Name0" presStyleCnt="0">
        <dgm:presLayoutVars>
          <dgm:chMax val="1"/>
          <dgm:chPref val="1"/>
          <dgm:dir/>
          <dgm:animOne val="branch"/>
          <dgm:animLvl val="lvl"/>
        </dgm:presLayoutVars>
      </dgm:prSet>
      <dgm:spPr/>
    </dgm:pt>
    <dgm:pt modelId="{FE176956-9B53-4AAB-95EB-F85DEB229D07}" type="pres">
      <dgm:prSet presAssocID="{D9062E14-7D3B-4E96-B28C-F0E84A60F536}" presName="singleCycle" presStyleCnt="0"/>
      <dgm:spPr/>
    </dgm:pt>
    <dgm:pt modelId="{3EF98CEA-CC18-456D-BB19-9CAACDC5D473}" type="pres">
      <dgm:prSet presAssocID="{D9062E14-7D3B-4E96-B28C-F0E84A60F536}" presName="singleCenter" presStyleLbl="node1" presStyleIdx="0" presStyleCnt="4" custScaleX="151365" custScaleY="29190" custLinFactNeighborX="-11626" custLinFactNeighborY="-57474">
        <dgm:presLayoutVars>
          <dgm:chMax val="7"/>
          <dgm:chPref val="7"/>
        </dgm:presLayoutVars>
      </dgm:prSet>
      <dgm:spPr/>
    </dgm:pt>
    <dgm:pt modelId="{83E515B9-65FD-4C20-A4CC-37054149EB50}" type="pres">
      <dgm:prSet presAssocID="{AF21B256-499E-4BA8-90F5-F99D67866B49}" presName="Name56" presStyleLbl="parChTrans1D2" presStyleIdx="0" presStyleCnt="3"/>
      <dgm:spPr/>
    </dgm:pt>
    <dgm:pt modelId="{B8E761DD-E6FA-40BE-987A-3AFF2C610714}" type="pres">
      <dgm:prSet presAssocID="{381DA564-58F6-4E4C-A132-C216DC257F3B}" presName="text0" presStyleLbl="node1" presStyleIdx="1" presStyleCnt="4" custScaleX="150894" custScaleY="50341" custRadScaleRad="115110" custRadScaleInc="103621">
        <dgm:presLayoutVars>
          <dgm:bulletEnabled val="1"/>
        </dgm:presLayoutVars>
      </dgm:prSet>
      <dgm:spPr/>
    </dgm:pt>
    <dgm:pt modelId="{5A70DCF5-D8BF-49FE-8D03-2745E5F3EFCF}" type="pres">
      <dgm:prSet presAssocID="{F1FD6166-EB84-4487-8416-9A5821A2692E}" presName="Name56" presStyleLbl="parChTrans1D2" presStyleIdx="1" presStyleCnt="3"/>
      <dgm:spPr/>
    </dgm:pt>
    <dgm:pt modelId="{D3A710AF-B6E8-48AB-B4CA-0281EB687390}" type="pres">
      <dgm:prSet presAssocID="{79B9F510-C064-42F0-AE7E-0231315223C6}" presName="text0" presStyleLbl="node1" presStyleIdx="2" presStyleCnt="4" custScaleX="158277" custScaleY="54719" custRadScaleRad="56097" custRadScaleInc="-239840">
        <dgm:presLayoutVars>
          <dgm:bulletEnabled val="1"/>
        </dgm:presLayoutVars>
      </dgm:prSet>
      <dgm:spPr/>
    </dgm:pt>
    <dgm:pt modelId="{2B026724-5B8C-4533-9F58-8B003BC28394}" type="pres">
      <dgm:prSet presAssocID="{1F189DCD-BE78-44F7-9047-42C461EFF2E3}" presName="Name56" presStyleLbl="parChTrans1D2" presStyleIdx="2" presStyleCnt="3"/>
      <dgm:spPr/>
    </dgm:pt>
    <dgm:pt modelId="{6389A8CE-1575-46FB-9444-02F05ADE7E5B}" type="pres">
      <dgm:prSet presAssocID="{C0453F3B-EBDB-46E3-ABDA-E3EAA100FD83}" presName="text0" presStyleLbl="node1" presStyleIdx="3" presStyleCnt="4" custScaleX="120066" custScaleY="49967" custRadScaleRad="131721" custRadScaleInc="89158">
        <dgm:presLayoutVars>
          <dgm:bulletEnabled val="1"/>
        </dgm:presLayoutVars>
      </dgm:prSet>
      <dgm:spPr/>
    </dgm:pt>
  </dgm:ptLst>
  <dgm:cxnLst>
    <dgm:cxn modelId="{4BFC3317-BA84-4C0E-ADE9-0083B274CA20}" srcId="{D9062E14-7D3B-4E96-B28C-F0E84A60F536}" destId="{79B9F510-C064-42F0-AE7E-0231315223C6}" srcOrd="1" destOrd="0" parTransId="{F1FD6166-EB84-4487-8416-9A5821A2692E}" sibTransId="{BA5C2AA7-CCB8-41DA-B2A2-AF155F5F1E1C}"/>
    <dgm:cxn modelId="{206CCD26-358C-42DF-B76C-9905BAE0211D}" srcId="{D9062E14-7D3B-4E96-B28C-F0E84A60F536}" destId="{381DA564-58F6-4E4C-A132-C216DC257F3B}" srcOrd="0" destOrd="0" parTransId="{AF21B256-499E-4BA8-90F5-F99D67866B49}" sibTransId="{43F9E77A-2FC0-49B3-ACD5-15C8A8E2FE9E}"/>
    <dgm:cxn modelId="{6D2F935C-ABAC-459C-B08D-48C2091BC82F}" srcId="{D9062E14-7D3B-4E96-B28C-F0E84A60F536}" destId="{C0453F3B-EBDB-46E3-ABDA-E3EAA100FD83}" srcOrd="2" destOrd="0" parTransId="{1F189DCD-BE78-44F7-9047-42C461EFF2E3}" sibTransId="{6158F74E-CCE1-4CDB-A8A3-926DB0B1B8D9}"/>
    <dgm:cxn modelId="{8CA4EF5D-2975-426A-9036-82774DE20473}" type="presOf" srcId="{F1FD6166-EB84-4487-8416-9A5821A2692E}" destId="{5A70DCF5-D8BF-49FE-8D03-2745E5F3EFCF}" srcOrd="0" destOrd="0" presId="urn:microsoft.com/office/officeart/2008/layout/RadialCluster"/>
    <dgm:cxn modelId="{5C6C6051-08B8-48B5-AE39-614A21ABA00F}" type="presOf" srcId="{79B9F510-C064-42F0-AE7E-0231315223C6}" destId="{D3A710AF-B6E8-48AB-B4CA-0281EB687390}" srcOrd="0" destOrd="0" presId="urn:microsoft.com/office/officeart/2008/layout/RadialCluster"/>
    <dgm:cxn modelId="{31E9BE56-898E-4868-B360-494529B7A66A}" type="presOf" srcId="{D9062E14-7D3B-4E96-B28C-F0E84A60F536}" destId="{3EF98CEA-CC18-456D-BB19-9CAACDC5D473}" srcOrd="0" destOrd="0" presId="urn:microsoft.com/office/officeart/2008/layout/RadialCluster"/>
    <dgm:cxn modelId="{C08F9C7A-6DAF-47F3-A2D6-2968675AF934}" type="presOf" srcId="{381DA564-58F6-4E4C-A132-C216DC257F3B}" destId="{B8E761DD-E6FA-40BE-987A-3AFF2C610714}" srcOrd="0" destOrd="0" presId="urn:microsoft.com/office/officeart/2008/layout/RadialCluster"/>
    <dgm:cxn modelId="{1252FF7D-7784-4AE5-B049-388C293E7771}" srcId="{856691B2-CC1D-4FC1-BC0A-CCC6241A1699}" destId="{D9062E14-7D3B-4E96-B28C-F0E84A60F536}" srcOrd="0" destOrd="0" parTransId="{299B22DC-D5E4-450F-AA22-C475684E52E3}" sibTransId="{EA76E9FD-478E-4BF8-B7C3-1BCC74A09160}"/>
    <dgm:cxn modelId="{85063BDD-33A1-4B8E-A54D-FFFC1A74B052}" type="presOf" srcId="{AF21B256-499E-4BA8-90F5-F99D67866B49}" destId="{83E515B9-65FD-4C20-A4CC-37054149EB50}" srcOrd="0" destOrd="0" presId="urn:microsoft.com/office/officeart/2008/layout/RadialCluster"/>
    <dgm:cxn modelId="{09EEA5EA-554A-4789-B6C2-19DEE2562887}" type="presOf" srcId="{1F189DCD-BE78-44F7-9047-42C461EFF2E3}" destId="{2B026724-5B8C-4533-9F58-8B003BC28394}" srcOrd="0" destOrd="0" presId="urn:microsoft.com/office/officeart/2008/layout/RadialCluster"/>
    <dgm:cxn modelId="{C3DAC7F7-F4D9-41AE-BB5A-F636B4DCFD72}" type="presOf" srcId="{856691B2-CC1D-4FC1-BC0A-CCC6241A1699}" destId="{DBBA6DD2-9B4D-4509-8CA8-4BAC90071AB0}" srcOrd="0" destOrd="0" presId="urn:microsoft.com/office/officeart/2008/layout/RadialCluster"/>
    <dgm:cxn modelId="{CF7B80FA-850D-4617-8674-377783445728}" type="presOf" srcId="{C0453F3B-EBDB-46E3-ABDA-E3EAA100FD83}" destId="{6389A8CE-1575-46FB-9444-02F05ADE7E5B}" srcOrd="0" destOrd="0" presId="urn:microsoft.com/office/officeart/2008/layout/RadialCluster"/>
    <dgm:cxn modelId="{BCC3647B-0897-4032-889A-B652C8588075}" type="presParOf" srcId="{DBBA6DD2-9B4D-4509-8CA8-4BAC90071AB0}" destId="{FE176956-9B53-4AAB-95EB-F85DEB229D07}" srcOrd="0" destOrd="0" presId="urn:microsoft.com/office/officeart/2008/layout/RadialCluster"/>
    <dgm:cxn modelId="{9BE89912-CF28-4CBE-B476-FA7E22AE12D6}" type="presParOf" srcId="{FE176956-9B53-4AAB-95EB-F85DEB229D07}" destId="{3EF98CEA-CC18-456D-BB19-9CAACDC5D473}" srcOrd="0" destOrd="0" presId="urn:microsoft.com/office/officeart/2008/layout/RadialCluster"/>
    <dgm:cxn modelId="{1AFC3A01-F89A-43E5-845D-DDE385AA16AD}" type="presParOf" srcId="{FE176956-9B53-4AAB-95EB-F85DEB229D07}" destId="{83E515B9-65FD-4C20-A4CC-37054149EB50}" srcOrd="1" destOrd="0" presId="urn:microsoft.com/office/officeart/2008/layout/RadialCluster"/>
    <dgm:cxn modelId="{9508ADC5-DFD2-43C1-AFF5-BF9AC9E69E1F}" type="presParOf" srcId="{FE176956-9B53-4AAB-95EB-F85DEB229D07}" destId="{B8E761DD-E6FA-40BE-987A-3AFF2C610714}" srcOrd="2" destOrd="0" presId="urn:microsoft.com/office/officeart/2008/layout/RadialCluster"/>
    <dgm:cxn modelId="{E02BC786-CE71-48C4-9BF1-CC72AA4ADBE2}" type="presParOf" srcId="{FE176956-9B53-4AAB-95EB-F85DEB229D07}" destId="{5A70DCF5-D8BF-49FE-8D03-2745E5F3EFCF}" srcOrd="3" destOrd="0" presId="urn:microsoft.com/office/officeart/2008/layout/RadialCluster"/>
    <dgm:cxn modelId="{FBA39D6B-7363-451C-9128-E4C44F315621}" type="presParOf" srcId="{FE176956-9B53-4AAB-95EB-F85DEB229D07}" destId="{D3A710AF-B6E8-48AB-B4CA-0281EB687390}" srcOrd="4" destOrd="0" presId="urn:microsoft.com/office/officeart/2008/layout/RadialCluster"/>
    <dgm:cxn modelId="{B932E85A-A97F-4153-B29D-F20A24B9CB8E}" type="presParOf" srcId="{FE176956-9B53-4AAB-95EB-F85DEB229D07}" destId="{2B026724-5B8C-4533-9F58-8B003BC28394}" srcOrd="5" destOrd="0" presId="urn:microsoft.com/office/officeart/2008/layout/RadialCluster"/>
    <dgm:cxn modelId="{49D90346-419B-48E0-AB5D-01CE09B52DFF}" type="presParOf" srcId="{FE176956-9B53-4AAB-95EB-F85DEB229D07}" destId="{6389A8CE-1575-46FB-9444-02F05ADE7E5B}" srcOrd="6" destOrd="0" presId="urn:microsoft.com/office/officeart/2008/layout/RadialCluster"/>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F98CEA-CC18-456D-BB19-9CAACDC5D473}">
      <dsp:nvSpPr>
        <dsp:cNvPr id="0" name=""/>
        <dsp:cNvSpPr/>
      </dsp:nvSpPr>
      <dsp:spPr>
        <a:xfrm>
          <a:off x="1836768" y="149405"/>
          <a:ext cx="1721451" cy="331973"/>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190500" dist="228600" dir="2700000" algn="ctr" rotWithShape="0">
            <a:srgbClr val="000000">
              <a:alpha val="30000"/>
            </a:srgbClr>
          </a:outerShdw>
        </a:effectLst>
        <a:scene3d>
          <a:camera prst="orthographicFront">
            <a:rot lat="0" lon="0" rev="0"/>
          </a:camera>
          <a:lightRig rig="glow" dir="t">
            <a:rot lat="0" lon="0" rev="4800000"/>
          </a:lightRig>
        </a:scene3d>
        <a:sp3d prstMaterial="matte">
          <a:bevelT w="127000" h="63500"/>
        </a:sp3d>
      </dsp:spPr>
      <dsp:style>
        <a:lnRef idx="0">
          <a:scrgbClr r="0" g="0" b="0"/>
        </a:lnRef>
        <a:fillRef idx="3">
          <a:scrgbClr r="0" g="0" b="0"/>
        </a:fillRef>
        <a:effectRef idx="2">
          <a:scrgbClr r="0" g="0" b="0"/>
        </a:effectRef>
        <a:fontRef idx="minor">
          <a:schemeClr val="lt1"/>
        </a:fontRef>
      </dsp:style>
      <dsp:txBody>
        <a:bodyPr spcFirstLastPara="0" vert="horz" wrap="square" lIns="40640" tIns="40640" rIns="40640" bIns="40640" numCol="1" spcCol="1270" anchor="ctr" anchorCtr="0">
          <a:noAutofit/>
        </a:bodyPr>
        <a:lstStyle/>
        <a:p>
          <a:pPr marL="0" lvl="0" indent="0" algn="ctr" defTabSz="711200">
            <a:lnSpc>
              <a:spcPct val="90000"/>
            </a:lnSpc>
            <a:spcBef>
              <a:spcPct val="0"/>
            </a:spcBef>
            <a:spcAft>
              <a:spcPct val="35000"/>
            </a:spcAft>
            <a:buNone/>
          </a:pPr>
          <a:r>
            <a:rPr lang="en-US" sz="1600" kern="1200">
              <a:latin typeface="Times New Roman" panose="02020603050405020304" pitchFamily="18" charset="0"/>
              <a:cs typeface="Times New Roman" panose="02020603050405020304" pitchFamily="18" charset="0"/>
            </a:rPr>
            <a:t>Methodology</a:t>
          </a:r>
        </a:p>
      </dsp:txBody>
      <dsp:txXfrm>
        <a:off x="1852974" y="165611"/>
        <a:ext cx="1689039" cy="299561"/>
      </dsp:txXfrm>
    </dsp:sp>
    <dsp:sp modelId="{83E515B9-65FD-4C20-A4CC-37054149EB50}">
      <dsp:nvSpPr>
        <dsp:cNvPr id="0" name=""/>
        <dsp:cNvSpPr/>
      </dsp:nvSpPr>
      <dsp:spPr>
        <a:xfrm rot="1564935">
          <a:off x="2954139" y="837308"/>
          <a:ext cx="1619108" cy="0"/>
        </a:xfrm>
        <a:custGeom>
          <a:avLst/>
          <a:gdLst/>
          <a:ahLst/>
          <a:cxnLst/>
          <a:rect l="0" t="0" r="0" b="0"/>
          <a:pathLst>
            <a:path>
              <a:moveTo>
                <a:pt x="0" y="0"/>
              </a:moveTo>
              <a:lnTo>
                <a:pt x="1619108" y="0"/>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B8E761DD-E6FA-40BE-987A-3AFF2C610714}">
      <dsp:nvSpPr>
        <dsp:cNvPr id="0" name=""/>
        <dsp:cNvSpPr/>
      </dsp:nvSpPr>
      <dsp:spPr>
        <a:xfrm>
          <a:off x="4307722" y="1193237"/>
          <a:ext cx="1149783" cy="383588"/>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190500" dist="228600" dir="2700000" algn="ctr" rotWithShape="0">
            <a:srgbClr val="000000">
              <a:alpha val="30000"/>
            </a:srgbClr>
          </a:outerShdw>
        </a:effectLst>
        <a:scene3d>
          <a:camera prst="orthographicFront">
            <a:rot lat="0" lon="0" rev="0"/>
          </a:camera>
          <a:lightRig rig="glow" dir="t">
            <a:rot lat="0" lon="0" rev="4800000"/>
          </a:lightRig>
        </a:scene3d>
        <a:sp3d prstMaterial="matte">
          <a:bevelT w="127000" h="63500"/>
        </a:sp3d>
      </dsp:spPr>
      <dsp:style>
        <a:lnRef idx="0">
          <a:scrgbClr r="0" g="0" b="0"/>
        </a:lnRef>
        <a:fillRef idx="3">
          <a:scrgbClr r="0" g="0" b="0"/>
        </a:fillRef>
        <a:effectRef idx="2">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a:t>High Level Design of System</a:t>
          </a:r>
        </a:p>
      </dsp:txBody>
      <dsp:txXfrm>
        <a:off x="4326447" y="1211962"/>
        <a:ext cx="1112333" cy="346138"/>
      </dsp:txXfrm>
    </dsp:sp>
    <dsp:sp modelId="{5A70DCF5-D8BF-49FE-8D03-2745E5F3EFCF}">
      <dsp:nvSpPr>
        <dsp:cNvPr id="0" name=""/>
        <dsp:cNvSpPr/>
      </dsp:nvSpPr>
      <dsp:spPr>
        <a:xfrm rot="5371857">
          <a:off x="2332873" y="850366"/>
          <a:ext cx="737999" cy="0"/>
        </a:xfrm>
        <a:custGeom>
          <a:avLst/>
          <a:gdLst/>
          <a:ahLst/>
          <a:cxnLst/>
          <a:rect l="0" t="0" r="0" b="0"/>
          <a:pathLst>
            <a:path>
              <a:moveTo>
                <a:pt x="0" y="0"/>
              </a:moveTo>
              <a:lnTo>
                <a:pt x="737999" y="0"/>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D3A710AF-B6E8-48AB-B4CA-0281EB687390}">
      <dsp:nvSpPr>
        <dsp:cNvPr id="0" name=""/>
        <dsp:cNvSpPr/>
      </dsp:nvSpPr>
      <dsp:spPr>
        <a:xfrm>
          <a:off x="2103580" y="1219353"/>
          <a:ext cx="1206040" cy="416948"/>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190500" dist="228600" dir="2700000" algn="ctr" rotWithShape="0">
            <a:srgbClr val="000000">
              <a:alpha val="30000"/>
            </a:srgbClr>
          </a:outerShdw>
        </a:effectLst>
        <a:scene3d>
          <a:camera prst="orthographicFront">
            <a:rot lat="0" lon="0" rev="0"/>
          </a:camera>
          <a:lightRig rig="glow" dir="t">
            <a:rot lat="0" lon="0" rev="4800000"/>
          </a:lightRig>
        </a:scene3d>
        <a:sp3d prstMaterial="matte">
          <a:bevelT w="127000" h="63500"/>
        </a:sp3d>
      </dsp:spPr>
      <dsp:style>
        <a:lnRef idx="0">
          <a:scrgbClr r="0" g="0" b="0"/>
        </a:lnRef>
        <a:fillRef idx="3">
          <a:scrgbClr r="0" g="0" b="0"/>
        </a:fillRef>
        <a:effectRef idx="2">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Feasibility Analysis</a:t>
          </a:r>
        </a:p>
      </dsp:txBody>
      <dsp:txXfrm>
        <a:off x="2123934" y="1239707"/>
        <a:ext cx="1165332" cy="376240"/>
      </dsp:txXfrm>
    </dsp:sp>
    <dsp:sp modelId="{2B026724-5B8C-4533-9F58-8B003BC28394}">
      <dsp:nvSpPr>
        <dsp:cNvPr id="0" name=""/>
        <dsp:cNvSpPr/>
      </dsp:nvSpPr>
      <dsp:spPr>
        <a:xfrm rot="8842743">
          <a:off x="1182883" y="848695"/>
          <a:ext cx="1362756" cy="0"/>
        </a:xfrm>
        <a:custGeom>
          <a:avLst/>
          <a:gdLst/>
          <a:ahLst/>
          <a:cxnLst/>
          <a:rect l="0" t="0" r="0" b="0"/>
          <a:pathLst>
            <a:path>
              <a:moveTo>
                <a:pt x="0" y="0"/>
              </a:moveTo>
              <a:lnTo>
                <a:pt x="1362756" y="0"/>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lightRig rig="threePt" dir="t">
            <a:rot lat="0" lon="0" rev="7500000"/>
          </a:lightRig>
        </a:scene3d>
        <a:sp3d z="-40000" prstMaterial="matte"/>
      </dsp:spPr>
      <dsp:style>
        <a:lnRef idx="2">
          <a:scrgbClr r="0" g="0" b="0"/>
        </a:lnRef>
        <a:fillRef idx="0">
          <a:scrgbClr r="0" g="0" b="0"/>
        </a:fillRef>
        <a:effectRef idx="0">
          <a:scrgbClr r="0" g="0" b="0"/>
        </a:effectRef>
        <a:fontRef idx="minor"/>
      </dsp:style>
    </dsp:sp>
    <dsp:sp modelId="{6389A8CE-1575-46FB-9444-02F05ADE7E5B}">
      <dsp:nvSpPr>
        <dsp:cNvPr id="0" name=""/>
        <dsp:cNvSpPr/>
      </dsp:nvSpPr>
      <dsp:spPr>
        <a:xfrm>
          <a:off x="535494" y="1216011"/>
          <a:ext cx="914880" cy="380739"/>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190500" dist="228600" dir="2700000" algn="ctr" rotWithShape="0">
            <a:srgbClr val="000000">
              <a:alpha val="30000"/>
            </a:srgbClr>
          </a:outerShdw>
        </a:effectLst>
        <a:scene3d>
          <a:camera prst="orthographicFront">
            <a:rot lat="0" lon="0" rev="0"/>
          </a:camera>
          <a:lightRig rig="glow" dir="t">
            <a:rot lat="0" lon="0" rev="4800000"/>
          </a:lightRig>
        </a:scene3d>
        <a:sp3d prstMaterial="matte">
          <a:bevelT w="127000" h="63500"/>
        </a:sp3d>
      </dsp:spPr>
      <dsp:style>
        <a:lnRef idx="0">
          <a:scrgbClr r="0" g="0" b="0"/>
        </a:lnRef>
        <a:fillRef idx="3">
          <a:scrgbClr r="0" g="0" b="0"/>
        </a:fillRef>
        <a:effectRef idx="2">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Requirement Identifications</a:t>
          </a:r>
        </a:p>
      </dsp:txBody>
      <dsp:txXfrm>
        <a:off x="554080" y="1234597"/>
        <a:ext cx="877708" cy="343567"/>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1">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AD015A-2997-477C-8E5A-FBD342F70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1487</Words>
  <Characters>847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esh Gaha</dc:creator>
  <cp:keywords/>
  <dc:description/>
  <cp:lastModifiedBy>Ganesh Gaha</cp:lastModifiedBy>
  <cp:revision>14</cp:revision>
  <dcterms:created xsi:type="dcterms:W3CDTF">2021-02-08T16:52:00Z</dcterms:created>
  <dcterms:modified xsi:type="dcterms:W3CDTF">2021-02-09T02:25:00Z</dcterms:modified>
</cp:coreProperties>
</file>